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8D410" w14:textId="77777777" w:rsidR="006428B2" w:rsidRDefault="00303FDE">
      <w:pPr>
        <w:spacing w:after="0"/>
      </w:pPr>
      <w:r>
        <w:rPr>
          <w:rFonts w:ascii="Times New Roman" w:eastAsia="Times New Roman" w:hAnsi="Times New Roman" w:cs="Times New Roman"/>
          <w:color w:val="17365D"/>
          <w:sz w:val="52"/>
        </w:rPr>
        <w:t>Vectric Lua Interface for Gadgets</w:t>
      </w:r>
    </w:p>
    <w:p w14:paraId="41CC5377" w14:textId="77777777" w:rsidR="006428B2" w:rsidRDefault="00303FDE">
      <w:pPr>
        <w:spacing w:after="955"/>
        <w:ind w:left="-2"/>
      </w:pPr>
      <w:r>
        <w:rPr>
          <w:noProof/>
        </w:rPr>
        <mc:AlternateContent>
          <mc:Choice Requires="wpg">
            <w:drawing>
              <wp:inline distT="0" distB="0" distL="0" distR="0" wp14:anchorId="4E454B99" wp14:editId="5372054C">
                <wp:extent cx="5731764" cy="12192"/>
                <wp:effectExtent l="0" t="0" r="0" b="0"/>
                <wp:docPr id="129123" name="Group 129123"/>
                <wp:cNvGraphicFramePr/>
                <a:graphic xmlns:a="http://schemas.openxmlformats.org/drawingml/2006/main">
                  <a:graphicData uri="http://schemas.microsoft.com/office/word/2010/wordprocessingGroup">
                    <wpg:wgp>
                      <wpg:cNvGrpSpPr/>
                      <wpg:grpSpPr>
                        <a:xfrm>
                          <a:off x="0" y="0"/>
                          <a:ext cx="5731764" cy="12192"/>
                          <a:chOff x="0" y="0"/>
                          <a:chExt cx="5731764" cy="12192"/>
                        </a:xfrm>
                      </wpg:grpSpPr>
                      <wps:wsp>
                        <wps:cNvPr id="27" name="Shape 27"/>
                        <wps:cNvSpPr/>
                        <wps:spPr>
                          <a:xfrm>
                            <a:off x="0" y="0"/>
                            <a:ext cx="5731764" cy="0"/>
                          </a:xfrm>
                          <a:custGeom>
                            <a:avLst/>
                            <a:gdLst/>
                            <a:ahLst/>
                            <a:cxnLst/>
                            <a:rect l="0" t="0" r="0" b="0"/>
                            <a:pathLst>
                              <a:path w="5731764">
                                <a:moveTo>
                                  <a:pt x="5731764" y="0"/>
                                </a:moveTo>
                                <a:lnTo>
                                  <a:pt x="0" y="0"/>
                                </a:lnTo>
                              </a:path>
                            </a:pathLst>
                          </a:custGeom>
                          <a:ln w="12192" cap="flat">
                            <a:round/>
                          </a:ln>
                        </wps:spPr>
                        <wps:style>
                          <a:lnRef idx="1">
                            <a:srgbClr val="4F81BD"/>
                          </a:lnRef>
                          <a:fillRef idx="0">
                            <a:srgbClr val="000000">
                              <a:alpha val="0"/>
                            </a:srgbClr>
                          </a:fillRef>
                          <a:effectRef idx="0">
                            <a:scrgbClr r="0" g="0" b="0"/>
                          </a:effectRef>
                          <a:fontRef idx="none"/>
                        </wps:style>
                        <wps:bodyPr/>
                      </wps:wsp>
                      <wps:wsp>
                        <wps:cNvPr id="28" name="Shape 28"/>
                        <wps:cNvSpPr/>
                        <wps:spPr>
                          <a:xfrm>
                            <a:off x="0" y="0"/>
                            <a:ext cx="5731764" cy="0"/>
                          </a:xfrm>
                          <a:custGeom>
                            <a:avLst/>
                            <a:gdLst/>
                            <a:ahLst/>
                            <a:cxnLst/>
                            <a:rect l="0" t="0" r="0" b="0"/>
                            <a:pathLst>
                              <a:path w="5731764">
                                <a:moveTo>
                                  <a:pt x="5731764" y="0"/>
                                </a:moveTo>
                                <a:lnTo>
                                  <a:pt x="0" y="0"/>
                                </a:lnTo>
                              </a:path>
                            </a:pathLst>
                          </a:custGeom>
                          <a:ln w="12192" cap="flat">
                            <a:round/>
                          </a:ln>
                        </wps:spPr>
                        <wps:style>
                          <a:lnRef idx="1">
                            <a:srgbClr val="4F81BD"/>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9123" style="width:451.32pt;height:0.96pt;mso-position-horizontal-relative:char;mso-position-vertical-relative:line" coordsize="57317,121">
                <v:shape id="Shape 27" style="position:absolute;width:57317;height:0;left:0;top:0;" coordsize="5731764,0" path="m5731764,0l0,0">
                  <v:stroke weight="0.96pt" endcap="flat" joinstyle="round" on="true" color="#4f81bd"/>
                  <v:fill on="false" color="#000000" opacity="0"/>
                </v:shape>
                <v:shape id="Shape 28" style="position:absolute;width:57317;height:0;left:0;top:0;" coordsize="5731764,0" path="m5731764,0l0,0">
                  <v:stroke weight="0.96pt" endcap="flat" joinstyle="round" on="true" color="#4f81bd"/>
                  <v:fill on="false" color="#000000" opacity="0"/>
                </v:shape>
              </v:group>
            </w:pict>
          </mc:Fallback>
        </mc:AlternateContent>
      </w:r>
    </w:p>
    <w:p w14:paraId="56AACB0E" w14:textId="77777777" w:rsidR="006428B2" w:rsidRDefault="00303FDE">
      <w:pPr>
        <w:spacing w:after="794"/>
        <w:ind w:left="-5" w:right="6" w:hanging="10"/>
      </w:pPr>
      <w:r>
        <w:rPr>
          <w:rFonts w:ascii="Times New Roman" w:eastAsia="Times New Roman" w:hAnsi="Times New Roman" w:cs="Times New Roman"/>
        </w:rPr>
        <w:t>The Script interface and associated documenta on is designed for people who are familiar with programming and is provided as a development tool for such people. It is extremely important to understand that Vectric cannot offer individual support for people</w:t>
      </w:r>
      <w:r>
        <w:rPr>
          <w:rFonts w:ascii="Times New Roman" w:eastAsia="Times New Roman" w:hAnsi="Times New Roman" w:cs="Times New Roman"/>
        </w:rPr>
        <w:t xml:space="preserve"> wan ng to write scripts. This documenta on and the associated example scripts available from the Vectric web site are the only way you can learn about the script interface and develop your own gadgets. The appropriate area on the Vectric forum may also be</w:t>
      </w:r>
      <w:r>
        <w:rPr>
          <w:rFonts w:ascii="Times New Roman" w:eastAsia="Times New Roman" w:hAnsi="Times New Roman" w:cs="Times New Roman"/>
        </w:rPr>
        <w:t xml:space="preserve"> useful for asking ques ons of other users.</w:t>
      </w:r>
    </w:p>
    <w:p w14:paraId="713CB538" w14:textId="77777777" w:rsidR="006428B2" w:rsidRDefault="00303FDE">
      <w:pPr>
        <w:spacing w:after="2587"/>
        <w:ind w:left="914"/>
      </w:pPr>
      <w:r>
        <w:rPr>
          <w:noProof/>
        </w:rPr>
        <w:drawing>
          <wp:inline distT="0" distB="0" distL="0" distR="0" wp14:anchorId="584210D8" wp14:editId="798D1F4F">
            <wp:extent cx="4567428" cy="4096512"/>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
                    <a:stretch>
                      <a:fillRect/>
                    </a:stretch>
                  </pic:blipFill>
                  <pic:spPr>
                    <a:xfrm>
                      <a:off x="0" y="0"/>
                      <a:ext cx="4567428" cy="4096512"/>
                    </a:xfrm>
                    <a:prstGeom prst="rect">
                      <a:avLst/>
                    </a:prstGeom>
                  </pic:spPr>
                </pic:pic>
              </a:graphicData>
            </a:graphic>
          </wp:inline>
        </w:drawing>
      </w:r>
    </w:p>
    <w:p w14:paraId="41011D14" w14:textId="77777777" w:rsidR="006428B2" w:rsidRDefault="00303FDE">
      <w:pPr>
        <w:tabs>
          <w:tab w:val="center" w:pos="6363"/>
        </w:tabs>
        <w:spacing w:after="227"/>
        <w:ind w:left="-15"/>
      </w:pPr>
      <w:r>
        <w:rPr>
          <w:rFonts w:ascii="Times New Roman" w:eastAsia="Times New Roman" w:hAnsi="Times New Roman" w:cs="Times New Roman"/>
        </w:rPr>
        <w:t xml:space="preserve">Version 11.0 </w:t>
      </w:r>
      <w:r>
        <w:rPr>
          <w:rFonts w:ascii="Times New Roman" w:eastAsia="Times New Roman" w:hAnsi="Times New Roman" w:cs="Times New Roman"/>
        </w:rPr>
        <w:tab/>
        <w:t xml:space="preserve">         18</w:t>
      </w:r>
      <w:r>
        <w:rPr>
          <w:rFonts w:ascii="Times New Roman" w:eastAsia="Times New Roman" w:hAnsi="Times New Roman" w:cs="Times New Roman"/>
          <w:sz w:val="20"/>
          <w:vertAlign w:val="superscript"/>
        </w:rPr>
        <w:t>th</w:t>
      </w:r>
      <w:r>
        <w:rPr>
          <w:rFonts w:ascii="Times New Roman" w:eastAsia="Times New Roman" w:hAnsi="Times New Roman" w:cs="Times New Roman"/>
        </w:rPr>
        <w:t xml:space="preserve"> October 2021, Copyright Vectric Ltd.</w:t>
      </w:r>
    </w:p>
    <w:p w14:paraId="62C56C4B" w14:textId="77777777" w:rsidR="006428B2" w:rsidRDefault="00303FDE">
      <w:pPr>
        <w:pStyle w:val="Heading1"/>
      </w:pPr>
      <w:r>
        <w:lastRenderedPageBreak/>
        <w:t>Contents</w:t>
      </w:r>
    </w:p>
    <w:p w14:paraId="4AD865E4" w14:textId="77777777" w:rsidR="006428B2" w:rsidRDefault="00303FDE">
      <w:pPr>
        <w:spacing w:after="131"/>
        <w:ind w:left="-5" w:right="6" w:hanging="10"/>
      </w:pPr>
      <w:r>
        <w:rPr>
          <w:rFonts w:ascii="Times New Roman" w:eastAsia="Times New Roman" w:hAnsi="Times New Roman" w:cs="Times New Roman"/>
        </w:rPr>
        <w:t>Introduc on.............................................................................................................................</w:t>
      </w:r>
      <w:r>
        <w:rPr>
          <w:rFonts w:ascii="Times New Roman" w:eastAsia="Times New Roman" w:hAnsi="Times New Roman" w:cs="Times New Roman"/>
        </w:rPr>
        <w:t>..............35</w:t>
      </w:r>
    </w:p>
    <w:p w14:paraId="6AC9C433" w14:textId="77777777" w:rsidR="006428B2" w:rsidRDefault="00303FDE">
      <w:pPr>
        <w:spacing w:after="0" w:line="384" w:lineRule="auto"/>
        <w:ind w:left="424" w:right="6" w:hanging="439"/>
      </w:pPr>
      <w:r>
        <w:rPr>
          <w:rFonts w:ascii="Times New Roman" w:eastAsia="Times New Roman" w:hAnsi="Times New Roman" w:cs="Times New Roman"/>
        </w:rPr>
        <w:t>Global Methods......................................................................................................................................35 IsAspire()..............................................................................</w:t>
      </w:r>
      <w:r>
        <w:rPr>
          <w:rFonts w:ascii="Times New Roman" w:eastAsia="Times New Roman" w:hAnsi="Times New Roman" w:cs="Times New Roman"/>
        </w:rPr>
        <w:t>..........................................................35 IsBetaBuild()...................................................................................................................................35 GetAppVersion().................................</w:t>
      </w:r>
      <w:r>
        <w:rPr>
          <w:rFonts w:ascii="Times New Roman" w:eastAsia="Times New Roman" w:hAnsi="Times New Roman" w:cs="Times New Roman"/>
        </w:rPr>
        <w:t>...........................................................................................35</w:t>
      </w:r>
    </w:p>
    <w:p w14:paraId="5978D9B4" w14:textId="77777777" w:rsidR="006428B2" w:rsidRDefault="00303FDE">
      <w:pPr>
        <w:spacing w:after="131"/>
        <w:ind w:left="449" w:right="6" w:hanging="10"/>
      </w:pPr>
      <w:r>
        <w:rPr>
          <w:rFonts w:ascii="Times New Roman" w:eastAsia="Times New Roman" w:hAnsi="Times New Roman" w:cs="Times New Roman"/>
        </w:rPr>
        <w:t>GetBuildVersion()...........................................................................................................................35</w:t>
      </w:r>
    </w:p>
    <w:p w14:paraId="0C44ADED" w14:textId="77777777" w:rsidR="006428B2" w:rsidRDefault="00303FDE">
      <w:pPr>
        <w:spacing w:after="134"/>
        <w:ind w:left="449" w:right="6" w:hanging="10"/>
      </w:pPr>
      <w:r>
        <w:rPr>
          <w:rFonts w:ascii="Times New Roman" w:eastAsia="Times New Roman" w:hAnsi="Times New Roman" w:cs="Times New Roman"/>
        </w:rPr>
        <w:t xml:space="preserve">MessageBox (string </w:t>
      </w:r>
      <w:r>
        <w:rPr>
          <w:rFonts w:ascii="Times New Roman" w:eastAsia="Times New Roman" w:hAnsi="Times New Roman" w:cs="Times New Roman"/>
        </w:rPr>
        <w:t>text)...............................................................................................................35</w:t>
      </w:r>
    </w:p>
    <w:p w14:paraId="41D12747" w14:textId="77777777" w:rsidR="006428B2" w:rsidRDefault="00303FDE">
      <w:pPr>
        <w:spacing w:after="2" w:line="383" w:lineRule="auto"/>
        <w:ind w:left="439" w:right="6" w:hanging="218"/>
      </w:pPr>
      <w:r>
        <w:rPr>
          <w:rFonts w:ascii="Times New Roman" w:eastAsia="Times New Roman" w:hAnsi="Times New Roman" w:cs="Times New Roman"/>
        </w:rPr>
        <w:t>Job related global methods...............................................................................................................</w:t>
      </w:r>
      <w:r>
        <w:rPr>
          <w:rFonts w:ascii="Times New Roman" w:eastAsia="Times New Roman" w:hAnsi="Times New Roman" w:cs="Times New Roman"/>
        </w:rPr>
        <w:t>36 CloseCurrentJob ()..........................................................................................................................36</w:t>
      </w:r>
    </w:p>
    <w:p w14:paraId="0FDCA1E4" w14:textId="77777777" w:rsidR="006428B2" w:rsidRDefault="00303FDE">
      <w:pPr>
        <w:spacing w:after="31"/>
        <w:ind w:left="449" w:right="6" w:hanging="10"/>
      </w:pPr>
      <w:r>
        <w:rPr>
          <w:rFonts w:ascii="Times New Roman" w:eastAsia="Times New Roman" w:hAnsi="Times New Roman" w:cs="Times New Roman"/>
        </w:rPr>
        <w:t xml:space="preserve">CreateNewJob(string name, Box2D bounds, double thickness, bool in_mm, bool </w:t>
      </w:r>
    </w:p>
    <w:p w14:paraId="1E3B6C2A" w14:textId="77777777" w:rsidR="006428B2" w:rsidRDefault="00303FDE">
      <w:pPr>
        <w:spacing w:after="134"/>
        <w:ind w:left="449" w:right="6" w:hanging="10"/>
      </w:pPr>
      <w:r>
        <w:rPr>
          <w:rFonts w:ascii="Times New Roman" w:eastAsia="Times New Roman" w:hAnsi="Times New Roman" w:cs="Times New Roman"/>
        </w:rPr>
        <w:t>origin_on_surface).........................................................................................................................36</w:t>
      </w:r>
    </w:p>
    <w:p w14:paraId="68B153E8" w14:textId="77777777" w:rsidR="006428B2" w:rsidRDefault="00303FDE">
      <w:pPr>
        <w:spacing w:after="48"/>
        <w:ind w:left="449" w:right="6" w:hanging="10"/>
      </w:pPr>
      <w:r>
        <w:rPr>
          <w:rFonts w:ascii="Times New Roman" w:eastAsia="Times New Roman" w:hAnsi="Times New Roman" w:cs="Times New Roman"/>
        </w:rPr>
        <w:t xml:space="preserve">CreateNew2SidedJob(string name, Box2D </w:t>
      </w:r>
      <w:r>
        <w:rPr>
          <w:rFonts w:ascii="Times New Roman" w:eastAsia="Times New Roman" w:hAnsi="Times New Roman" w:cs="Times New Roman"/>
        </w:rPr>
        <w:t xml:space="preserve">bounds, double thickness, bool in_mm, bool </w:t>
      </w:r>
    </w:p>
    <w:p w14:paraId="75ECE483" w14:textId="77777777" w:rsidR="006428B2" w:rsidRDefault="00303FDE">
      <w:pPr>
        <w:spacing w:after="131"/>
        <w:ind w:left="449" w:right="6" w:hanging="10"/>
      </w:pPr>
      <w:r>
        <w:rPr>
          <w:rFonts w:ascii="Times New Roman" w:eastAsia="Times New Roman" w:hAnsi="Times New Roman" w:cs="Times New Roman"/>
        </w:rPr>
        <w:t>origin_on_surface, SideFlipDirec on flip_direc on).....................................................................36</w:t>
      </w:r>
    </w:p>
    <w:p w14:paraId="1C0771C0" w14:textId="77777777" w:rsidR="006428B2" w:rsidRDefault="00303FDE">
      <w:pPr>
        <w:spacing w:after="141"/>
        <w:ind w:left="449" w:right="6" w:hanging="10"/>
      </w:pPr>
      <w:r>
        <w:rPr>
          <w:rFonts w:ascii="Times New Roman" w:eastAsia="Times New Roman" w:hAnsi="Times New Roman" w:cs="Times New Roman"/>
        </w:rPr>
        <w:t>CreateNewRotaryJob(string name, double length, double diameter, MaterialBlock.XYOrigin xy_</w:t>
      </w:r>
      <w:r>
        <w:rPr>
          <w:rFonts w:ascii="Times New Roman" w:eastAsia="Times New Roman" w:hAnsi="Times New Roman" w:cs="Times New Roman"/>
        </w:rPr>
        <w:t>origin, bool in_mm, bool origin_on_surface, bool wrapped_along_x_axis)...........................36</w:t>
      </w:r>
    </w:p>
    <w:p w14:paraId="64A38579" w14:textId="77777777" w:rsidR="006428B2" w:rsidRDefault="00303FDE">
      <w:pPr>
        <w:spacing w:after="134"/>
        <w:ind w:left="449" w:right="6" w:hanging="10"/>
      </w:pPr>
      <w:r>
        <w:rPr>
          <w:rFonts w:ascii="Times New Roman" w:eastAsia="Times New Roman" w:hAnsi="Times New Roman" w:cs="Times New Roman"/>
        </w:rPr>
        <w:t>OpenExis ngJob(string pathname)................................................................................................37</w:t>
      </w:r>
    </w:p>
    <w:p w14:paraId="70447208" w14:textId="77777777" w:rsidR="006428B2" w:rsidRDefault="00303FDE">
      <w:pPr>
        <w:spacing w:after="131"/>
        <w:ind w:left="449" w:right="6" w:hanging="10"/>
      </w:pPr>
      <w:r>
        <w:rPr>
          <w:rFonts w:ascii="Times New Roman" w:eastAsia="Times New Roman" w:hAnsi="Times New Roman" w:cs="Times New Roman"/>
        </w:rPr>
        <w:t>SaveCurrentJob()..........</w:t>
      </w:r>
      <w:r>
        <w:rPr>
          <w:rFonts w:ascii="Times New Roman" w:eastAsia="Times New Roman" w:hAnsi="Times New Roman" w:cs="Times New Roman"/>
        </w:rPr>
        <w:t>..................................................................................................................37</w:t>
      </w:r>
    </w:p>
    <w:p w14:paraId="0CD79F82" w14:textId="77777777" w:rsidR="006428B2" w:rsidRDefault="00303FDE">
      <w:pPr>
        <w:spacing w:after="5" w:line="390" w:lineRule="auto"/>
        <w:ind w:left="424" w:right="-14" w:hanging="218"/>
        <w:jc w:val="both"/>
      </w:pPr>
      <w:r>
        <w:rPr>
          <w:rFonts w:ascii="Times New Roman" w:eastAsia="Times New Roman" w:hAnsi="Times New Roman" w:cs="Times New Roman"/>
        </w:rPr>
        <w:t>Vector object related global methods...............................................................................................37 CastC</w:t>
      </w:r>
      <w:r>
        <w:rPr>
          <w:rFonts w:ascii="Times New Roman" w:eastAsia="Times New Roman" w:hAnsi="Times New Roman" w:cs="Times New Roman"/>
        </w:rPr>
        <w:t>adObjectToCadBitmap(CadObject obj)................................................................................37 CastCadObjectToCadContour(CadObject obj)...............................................................................37 CastCadObjectToCa</w:t>
      </w:r>
      <w:r>
        <w:rPr>
          <w:rFonts w:ascii="Times New Roman" w:eastAsia="Times New Roman" w:hAnsi="Times New Roman" w:cs="Times New Roman"/>
        </w:rPr>
        <w:t>dObjectGroup(CadObject obj).......................................................................37 CastCadObjectToCadPolyline(CadObject obj)...............................................................................37 CastCadObjectToCadToolpathOutlin</w:t>
      </w:r>
      <w:r>
        <w:rPr>
          <w:rFonts w:ascii="Times New Roman" w:eastAsia="Times New Roman" w:hAnsi="Times New Roman" w:cs="Times New Roman"/>
        </w:rPr>
        <w:t>e(CadObject obj)..................................................................37 CastCadObjectToCadToolpathPreview(CadObject obj).................................................................37</w:t>
      </w:r>
    </w:p>
    <w:p w14:paraId="470F08C8" w14:textId="77777777" w:rsidR="006428B2" w:rsidRDefault="00303FDE">
      <w:pPr>
        <w:spacing w:after="2" w:line="383" w:lineRule="auto"/>
        <w:ind w:left="214" w:right="204" w:hanging="10"/>
        <w:jc w:val="center"/>
      </w:pPr>
      <w:r>
        <w:rPr>
          <w:rFonts w:ascii="Times New Roman" w:eastAsia="Times New Roman" w:hAnsi="Times New Roman" w:cs="Times New Roman"/>
        </w:rPr>
        <w:lastRenderedPageBreak/>
        <w:t>CastCadObjectToTxtBlock(CadObject obj).................</w:t>
      </w:r>
      <w:r>
        <w:rPr>
          <w:rFonts w:ascii="Times New Roman" w:eastAsia="Times New Roman" w:hAnsi="Times New Roman" w:cs="Times New Roman"/>
        </w:rPr>
        <w:t>....................................................................37 CreateCircle(double x, double y, double radius, double tolerance, double z_value)...................38</w:t>
      </w:r>
    </w:p>
    <w:p w14:paraId="26D0B03B" w14:textId="77777777" w:rsidR="006428B2" w:rsidRDefault="00303FDE">
      <w:pPr>
        <w:spacing w:after="131"/>
        <w:ind w:left="449" w:right="6" w:hanging="10"/>
      </w:pPr>
      <w:r>
        <w:rPr>
          <w:rFonts w:ascii="Times New Roman" w:eastAsia="Times New Roman" w:hAnsi="Times New Roman" w:cs="Times New Roman"/>
        </w:rPr>
        <w:t>CreateCopyOfSelectedContours(bool smash_beziers, bool smash_arcs, double smash_tol</w:t>
      </w:r>
      <w:r>
        <w:rPr>
          <w:rFonts w:ascii="Times New Roman" w:eastAsia="Times New Roman" w:hAnsi="Times New Roman" w:cs="Times New Roman"/>
        </w:rPr>
        <w:t>)......38</w:t>
      </w:r>
    </w:p>
    <w:p w14:paraId="2F059D87" w14:textId="77777777" w:rsidR="006428B2" w:rsidRDefault="00303FDE">
      <w:pPr>
        <w:spacing w:after="0" w:line="385" w:lineRule="auto"/>
        <w:ind w:left="439" w:right="6" w:hanging="218"/>
      </w:pPr>
      <w:r>
        <w:rPr>
          <w:rFonts w:ascii="Times New Roman" w:eastAsia="Times New Roman" w:hAnsi="Times New Roman" w:cs="Times New Roman"/>
        </w:rPr>
        <w:t>Component Related Global Methods – Aspire only..........................................................................38 IsTransparent(float value).................................................................................................</w:t>
      </w:r>
      <w:r>
        <w:rPr>
          <w:rFonts w:ascii="Times New Roman" w:eastAsia="Times New Roman" w:hAnsi="Times New Roman" w:cs="Times New Roman"/>
        </w:rPr>
        <w:t>.............38</w:t>
      </w:r>
    </w:p>
    <w:p w14:paraId="05791292" w14:textId="77777777" w:rsidR="006428B2" w:rsidRDefault="00303FDE">
      <w:pPr>
        <w:spacing w:after="131"/>
        <w:ind w:left="449" w:right="6" w:hanging="10"/>
      </w:pPr>
      <w:r>
        <w:rPr>
          <w:rFonts w:ascii="Times New Roman" w:eastAsia="Times New Roman" w:hAnsi="Times New Roman" w:cs="Times New Roman"/>
        </w:rPr>
        <w:t>GetTransparentHeight().................................................................................................................38</w:t>
      </w:r>
    </w:p>
    <w:p w14:paraId="10CA2C4E" w14:textId="77777777" w:rsidR="006428B2" w:rsidRDefault="00303FDE">
      <w:pPr>
        <w:spacing w:after="134"/>
        <w:ind w:left="449" w:right="6" w:hanging="10"/>
      </w:pPr>
      <w:r>
        <w:rPr>
          <w:rFonts w:ascii="Times New Roman" w:eastAsia="Times New Roman" w:hAnsi="Times New Roman" w:cs="Times New Roman"/>
        </w:rPr>
        <w:t>CastComponentToComponentGroup(Component component)...................................................38</w:t>
      </w:r>
    </w:p>
    <w:p w14:paraId="371267D4" w14:textId="77777777" w:rsidR="006428B2" w:rsidRDefault="00303FDE">
      <w:pPr>
        <w:spacing w:after="5" w:line="390" w:lineRule="auto"/>
        <w:ind w:left="424" w:right="-14" w:hanging="218"/>
        <w:jc w:val="both"/>
      </w:pPr>
      <w:r>
        <w:rPr>
          <w:rFonts w:ascii="Times New Roman" w:eastAsia="Times New Roman" w:hAnsi="Times New Roman" w:cs="Times New Roman"/>
        </w:rPr>
        <w:t>DocumentVariable Related Global Methods.....................................................................................38 IsInvalidDocumentVariable</w:t>
      </w:r>
      <w:r>
        <w:rPr>
          <w:rFonts w:ascii="Times New Roman" w:eastAsia="Times New Roman" w:hAnsi="Times New Roman" w:cs="Times New Roman"/>
        </w:rPr>
        <w:t>Name(string name)............................................................................38 Data file loca ons related global methods........................................................................................38 GetDataLoca on()............</w:t>
      </w:r>
      <w:r>
        <w:rPr>
          <w:rFonts w:ascii="Times New Roman" w:eastAsia="Times New Roman" w:hAnsi="Times New Roman" w:cs="Times New Roman"/>
        </w:rPr>
        <w:t>..............................................................................................................38 GetPostProcessorLoca on()..........................................................................................................39 GetToolDa</w:t>
      </w:r>
      <w:r>
        <w:rPr>
          <w:rFonts w:ascii="Times New Roman" w:eastAsia="Times New Roman" w:hAnsi="Times New Roman" w:cs="Times New Roman"/>
        </w:rPr>
        <w:t>tabaseLoca on()...........................................................................................................39 GetGadgetsLoca on()................................................................................................................</w:t>
      </w:r>
      <w:r>
        <w:rPr>
          <w:rFonts w:ascii="Times New Roman" w:eastAsia="Times New Roman" w:hAnsi="Times New Roman" w:cs="Times New Roman"/>
        </w:rPr>
        <w:t>....39 GetToolpathDefaultsLoca on().....................................................................................................39 GetBitmapTexturesLoca on()...........................................................................................</w:t>
      </w:r>
      <w:r>
        <w:rPr>
          <w:rFonts w:ascii="Times New Roman" w:eastAsia="Times New Roman" w:hAnsi="Times New Roman" w:cs="Times New Roman"/>
        </w:rPr>
        <w:t>.............39 GetVectorTexturesLoca on().........................................................................................................39 CreateCadContour (Contour ctr)............................................................................</w:t>
      </w:r>
      <w:r>
        <w:rPr>
          <w:rFonts w:ascii="Times New Roman" w:eastAsia="Times New Roman" w:hAnsi="Times New Roman" w:cs="Times New Roman"/>
        </w:rPr>
        <w:t>.......................40 CreateCadGroup(ContourGroup ctr_group)..................................................................................40</w:t>
      </w:r>
    </w:p>
    <w:p w14:paraId="58261265" w14:textId="77777777" w:rsidR="006428B2" w:rsidRDefault="00303FDE">
      <w:pPr>
        <w:spacing w:after="133"/>
        <w:ind w:left="10" w:right="-13" w:hanging="10"/>
        <w:jc w:val="right"/>
      </w:pPr>
      <w:r>
        <w:rPr>
          <w:rFonts w:ascii="Times New Roman" w:eastAsia="Times New Roman" w:hAnsi="Times New Roman" w:cs="Times New Roman"/>
        </w:rPr>
        <w:t>GetDefaultContourTolerance ()..............................................................................</w:t>
      </w:r>
      <w:r>
        <w:rPr>
          <w:rFonts w:ascii="Times New Roman" w:eastAsia="Times New Roman" w:hAnsi="Times New Roman" w:cs="Times New Roman"/>
        </w:rPr>
        <w:t>.......................40</w:t>
      </w:r>
    </w:p>
    <w:p w14:paraId="479C997D" w14:textId="77777777" w:rsidR="006428B2" w:rsidRDefault="00303FDE">
      <w:pPr>
        <w:spacing w:after="131"/>
        <w:ind w:left="-5" w:right="6" w:hanging="10"/>
      </w:pPr>
      <w:r>
        <w:rPr>
          <w:rFonts w:ascii="Times New Roman" w:eastAsia="Times New Roman" w:hAnsi="Times New Roman" w:cs="Times New Roman"/>
        </w:rPr>
        <w:t>High Level Objects..................................................................................................................................40</w:t>
      </w:r>
    </w:p>
    <w:p w14:paraId="5DB9205B" w14:textId="77777777" w:rsidR="006428B2" w:rsidRDefault="00303FDE">
      <w:pPr>
        <w:spacing w:after="5" w:line="390" w:lineRule="auto"/>
        <w:ind w:left="424" w:right="-14" w:hanging="218"/>
        <w:jc w:val="both"/>
      </w:pPr>
      <w:r>
        <w:rPr>
          <w:rFonts w:ascii="Times New Roman" w:eastAsia="Times New Roman" w:hAnsi="Times New Roman" w:cs="Times New Roman"/>
        </w:rPr>
        <w:t>MaterialBlock..................................................................</w:t>
      </w:r>
      <w:r>
        <w:rPr>
          <w:rFonts w:ascii="Times New Roman" w:eastAsia="Times New Roman" w:hAnsi="Times New Roman" w:cs="Times New Roman"/>
        </w:rPr>
        <w:t>...................................................................40 MaterialBlock() - Constructor........................................................................................................40 . ActualXYOrigin..................................</w:t>
      </w:r>
      <w:r>
        <w:rPr>
          <w:rFonts w:ascii="Times New Roman" w:eastAsia="Times New Roman" w:hAnsi="Times New Roman" w:cs="Times New Roman"/>
        </w:rPr>
        <w:t>...........................................................................................40 . BlcOrigin.......................................................................................................................................40 .Height......</w:t>
      </w:r>
      <w:r>
        <w:rPr>
          <w:rFonts w:ascii="Times New Roman" w:eastAsia="Times New Roman" w:hAnsi="Times New Roman" w:cs="Times New Roman"/>
        </w:rPr>
        <w:t>......................................................................................................................................41 .InMM..................................................................................................................</w:t>
      </w:r>
      <w:r>
        <w:rPr>
          <w:rFonts w:ascii="Times New Roman" w:eastAsia="Times New Roman" w:hAnsi="Times New Roman" w:cs="Times New Roman"/>
        </w:rPr>
        <w:t>...........................41 .MaterialBox...................................................................................................................................41 .MaterialSurfaceZ...............................................................</w:t>
      </w:r>
      <w:r>
        <w:rPr>
          <w:rFonts w:ascii="Times New Roman" w:eastAsia="Times New Roman" w:hAnsi="Times New Roman" w:cs="Times New Roman"/>
        </w:rPr>
        <w:t xml:space="preserve">............................................................41 .Thickness.......................................................................................................................................41 </w:t>
      </w:r>
      <w:r>
        <w:rPr>
          <w:rFonts w:ascii="Times New Roman" w:eastAsia="Times New Roman" w:hAnsi="Times New Roman" w:cs="Times New Roman"/>
        </w:rPr>
        <w:lastRenderedPageBreak/>
        <w:t>.Width.......................................</w:t>
      </w:r>
      <w:r>
        <w:rPr>
          <w:rFonts w:ascii="Times New Roman" w:eastAsia="Times New Roman" w:hAnsi="Times New Roman" w:cs="Times New Roman"/>
        </w:rPr>
        <w:t>......................................................................................................41 .CylinderDiameter..........................................................................................................................41 .Cylinder</w:t>
      </w:r>
      <w:r>
        <w:rPr>
          <w:rFonts w:ascii="Times New Roman" w:eastAsia="Times New Roman" w:hAnsi="Times New Roman" w:cs="Times New Roman"/>
        </w:rPr>
        <w:t>Length..............................................................................................................................41 .XYOrigin................................................................................................................</w:t>
      </w:r>
      <w:r>
        <w:rPr>
          <w:rFonts w:ascii="Times New Roman" w:eastAsia="Times New Roman" w:hAnsi="Times New Roman" w:cs="Times New Roman"/>
        </w:rPr>
        <w:t>.........................41 .ZOrigin...........................................................................................................................................41 .FlipDirec on.................................................................</w:t>
      </w:r>
      <w:r>
        <w:rPr>
          <w:rFonts w:ascii="Times New Roman" w:eastAsia="Times New Roman" w:hAnsi="Times New Roman" w:cs="Times New Roman"/>
        </w:rPr>
        <w:t>.................................................................41 .JobType.........................................................................................................................................42 .Rota onAxis............................</w:t>
      </w:r>
      <w:r>
        <w:rPr>
          <w:rFonts w:ascii="Times New Roman" w:eastAsia="Times New Roman" w:hAnsi="Times New Roman" w:cs="Times New Roman"/>
        </w:rPr>
        <w:t>......................................................................................................42 :CalcAbsoluteZ(double z_value).....................................................................................................42 :CalcAbsoluteZFro</w:t>
      </w:r>
      <w:r>
        <w:rPr>
          <w:rFonts w:ascii="Times New Roman" w:eastAsia="Times New Roman" w:hAnsi="Times New Roman" w:cs="Times New Roman"/>
        </w:rPr>
        <w:t>mDepth (double z_value).................................................................................42</w:t>
      </w:r>
    </w:p>
    <w:p w14:paraId="221B3BFF" w14:textId="77777777" w:rsidR="006428B2" w:rsidRDefault="00303FDE">
      <w:pPr>
        <w:spacing w:after="5" w:line="390" w:lineRule="auto"/>
        <w:ind w:left="449" w:right="-14" w:hanging="10"/>
        <w:jc w:val="both"/>
      </w:pPr>
      <w:r>
        <w:rPr>
          <w:rFonts w:ascii="Times New Roman" w:eastAsia="Times New Roman" w:hAnsi="Times New Roman" w:cs="Times New Roman"/>
        </w:rPr>
        <w:t>: CalcDepthFromAbsoluteZ (double z_value)................................................................................42 :SideZOrigin(UUID side_id</w:t>
      </w:r>
      <w:r>
        <w:rPr>
          <w:rFonts w:ascii="Times New Roman" w:eastAsia="Times New Roman" w:hAnsi="Times New Roman" w:cs="Times New Roman"/>
        </w:rPr>
        <w:t>)............................................................................................................42 :SideMaterialSurfaceZ(UUID side_id)............................................................................................42 :SideMaterialB</w:t>
      </w:r>
      <w:r>
        <w:rPr>
          <w:rFonts w:ascii="Times New Roman" w:eastAsia="Times New Roman" w:hAnsi="Times New Roman" w:cs="Times New Roman"/>
        </w:rPr>
        <w:t>ox(UUID side_id)....................................................................................................42 :SideBlcOrigin(UUID side_id).........................................................................................................43 :</w:t>
      </w:r>
      <w:r>
        <w:rPr>
          <w:rFonts w:ascii="Times New Roman" w:eastAsia="Times New Roman" w:hAnsi="Times New Roman" w:cs="Times New Roman"/>
        </w:rPr>
        <w:t>CalcSideAbsoluteZ(UUID side_id).................................................................................................43 :CalcSideDepthFromAbsoluteZ(UUID side_id)...............................................................................43</w:t>
      </w:r>
    </w:p>
    <w:p w14:paraId="09D95F8F" w14:textId="77777777" w:rsidR="006428B2" w:rsidRDefault="00303FDE">
      <w:pPr>
        <w:spacing w:after="133"/>
        <w:ind w:left="10" w:right="-13" w:hanging="10"/>
        <w:jc w:val="right"/>
      </w:pPr>
      <w:r>
        <w:rPr>
          <w:rFonts w:ascii="Times New Roman" w:eastAsia="Times New Roman" w:hAnsi="Times New Roman" w:cs="Times New Roman"/>
        </w:rPr>
        <w:t>:C</w:t>
      </w:r>
      <w:r>
        <w:rPr>
          <w:rFonts w:ascii="Times New Roman" w:eastAsia="Times New Roman" w:hAnsi="Times New Roman" w:cs="Times New Roman"/>
        </w:rPr>
        <w:t>alcSideAbsoluteZFromDepth(UUID side_id)...............................................................................43</w:t>
      </w:r>
    </w:p>
    <w:p w14:paraId="7333B415" w14:textId="77777777" w:rsidR="006428B2" w:rsidRDefault="00303FDE">
      <w:pPr>
        <w:spacing w:after="5" w:line="390" w:lineRule="auto"/>
        <w:ind w:left="424" w:right="-14" w:hanging="218"/>
        <w:jc w:val="both"/>
      </w:pPr>
      <w:r>
        <w:rPr>
          <w:rFonts w:ascii="Times New Roman" w:eastAsia="Times New Roman" w:hAnsi="Times New Roman" w:cs="Times New Roman"/>
        </w:rPr>
        <w:t>VectricJob.............................................................................................................................</w:t>
      </w:r>
      <w:r>
        <w:rPr>
          <w:rFonts w:ascii="Times New Roman" w:eastAsia="Times New Roman" w:hAnsi="Times New Roman" w:cs="Times New Roman"/>
        </w:rPr>
        <w:t>..............45 .Exists.............................................................................................................................................45 .DocumentVariables......................................................................</w:t>
      </w:r>
      <w:r>
        <w:rPr>
          <w:rFonts w:ascii="Times New Roman" w:eastAsia="Times New Roman" w:hAnsi="Times New Roman" w:cs="Times New Roman"/>
        </w:rPr>
        <w:t>.................................................45 .Height............................................................................................................................................45 .IsAspire.............................................</w:t>
      </w:r>
      <w:r>
        <w:rPr>
          <w:rFonts w:ascii="Times New Roman" w:eastAsia="Times New Roman" w:hAnsi="Times New Roman" w:cs="Times New Roman"/>
        </w:rPr>
        <w:t>.............................................................................................45 .IsBetaBuild....................................................................................................................................45 .InInches....</w:t>
      </w:r>
      <w:r>
        <w:rPr>
          <w:rFonts w:ascii="Times New Roman" w:eastAsia="Times New Roman" w:hAnsi="Times New Roman" w:cs="Times New Roman"/>
        </w:rPr>
        <w:t>.....................................................................................................................................45 .InMM...................................................................................................................</w:t>
      </w:r>
      <w:r>
        <w:rPr>
          <w:rFonts w:ascii="Times New Roman" w:eastAsia="Times New Roman" w:hAnsi="Times New Roman" w:cs="Times New Roman"/>
        </w:rPr>
        <w:t xml:space="preserve">..........................45 .Job Parameters.............................................................................................................................45 </w:t>
      </w:r>
      <w:r>
        <w:rPr>
          <w:rFonts w:ascii="Times New Roman" w:eastAsia="Times New Roman" w:hAnsi="Times New Roman" w:cs="Times New Roman"/>
        </w:rPr>
        <w:lastRenderedPageBreak/>
        <w:t>.LayerManager.......................................................................</w:t>
      </w:r>
      <w:r>
        <w:rPr>
          <w:rFonts w:ascii="Times New Roman" w:eastAsia="Times New Roman" w:hAnsi="Times New Roman" w:cs="Times New Roman"/>
        </w:rPr>
        <w:t>........................................................45 .MinX..............................................................................................................................................45 .MinY..........................................</w:t>
      </w:r>
      <w:r>
        <w:rPr>
          <w:rFonts w:ascii="Times New Roman" w:eastAsia="Times New Roman" w:hAnsi="Times New Roman" w:cs="Times New Roman"/>
        </w:rPr>
        <w:t>....................................................................................................45 .Name.............................................................................................................................................45 .Pos</w:t>
      </w:r>
      <w:r>
        <w:rPr>
          <w:rFonts w:ascii="Times New Roman" w:eastAsia="Times New Roman" w:hAnsi="Times New Roman" w:cs="Times New Roman"/>
        </w:rPr>
        <w:t>tProcessorParameters.............................................................................................................45 .Selec on...................................................................................................................</w:t>
      </w:r>
      <w:r>
        <w:rPr>
          <w:rFonts w:ascii="Times New Roman" w:eastAsia="Times New Roman" w:hAnsi="Times New Roman" w:cs="Times New Roman"/>
        </w:rPr>
        <w:t>.....................46 .SheetManager...............................................................................................................................46 .Width...................................................................................</w:t>
      </w:r>
      <w:r>
        <w:rPr>
          <w:rFonts w:ascii="Times New Roman" w:eastAsia="Times New Roman" w:hAnsi="Times New Roman" w:cs="Times New Roman"/>
        </w:rPr>
        <w:t>..........................................................46 .XLength.........................................................................................................................................46 .YLength.......................................</w:t>
      </w:r>
      <w:r>
        <w:rPr>
          <w:rFonts w:ascii="Times New Roman" w:eastAsia="Times New Roman" w:hAnsi="Times New Roman" w:cs="Times New Roman"/>
        </w:rPr>
        <w:t>...................................................................................................46 :ClearClipboard()............................................................................................................................46 :CreateHor</w:t>
      </w:r>
      <w:r>
        <w:rPr>
          <w:rFonts w:ascii="Times New Roman" w:eastAsia="Times New Roman" w:hAnsi="Times New Roman" w:cs="Times New Roman"/>
        </w:rPr>
        <w:t xml:space="preserve">izontalGuide(double y_value, bool locked).................................................................46 :CopyToClipboard(string text)........................................................................................................46 :CreateVer </w:t>
      </w:r>
      <w:r>
        <w:rPr>
          <w:rFonts w:ascii="Times New Roman" w:eastAsia="Times New Roman" w:hAnsi="Times New Roman" w:cs="Times New Roman"/>
        </w:rPr>
        <w:t>calGuide(double x_value, bool locked)......................................................................46 :DisplayToolpathPreviewForm()....................................................................................................46 :ExportSelec o</w:t>
      </w:r>
      <w:r>
        <w:rPr>
          <w:rFonts w:ascii="Times New Roman" w:eastAsia="Times New Roman" w:hAnsi="Times New Roman" w:cs="Times New Roman"/>
        </w:rPr>
        <w:t>nToEps(string pathname)......................................................................................46 :ExportSelec onToDxf(string pathname)......................................................................................46 :ExportSelec onToS</w:t>
      </w:r>
      <w:r>
        <w:rPr>
          <w:rFonts w:ascii="Times New Roman" w:eastAsia="Times New Roman" w:hAnsi="Times New Roman" w:cs="Times New Roman"/>
        </w:rPr>
        <w:t>vg(string pathname)......................................................................................47 :ExportDocumentVariables(string pathname)...............................................................................47 :GetBuildVersion().......</w:t>
      </w:r>
      <w:r>
        <w:rPr>
          <w:rFonts w:ascii="Times New Roman" w:eastAsia="Times New Roman" w:hAnsi="Times New Roman" w:cs="Times New Roman"/>
        </w:rPr>
        <w:t>...................................................................................................................47 :GetBounds()..............................................................................................................................</w:t>
      </w:r>
      <w:r>
        <w:rPr>
          <w:rFonts w:ascii="Times New Roman" w:eastAsia="Times New Roman" w:hAnsi="Times New Roman" w:cs="Times New Roman"/>
        </w:rPr>
        <w:t>....47 :GetAppVersion()...........................................................................................................................47 :GetWrapDiameter().........................................................................................</w:t>
      </w:r>
      <w:r>
        <w:rPr>
          <w:rFonts w:ascii="Times New Roman" w:eastAsia="Times New Roman" w:hAnsi="Times New Roman" w:cs="Times New Roman"/>
        </w:rPr>
        <w:t>.............................47 :GroupSelec on()...........................................................................................................................47 :GuidesVisible()..................................................................</w:t>
      </w:r>
      <w:r>
        <w:rPr>
          <w:rFonts w:ascii="Times New Roman" w:eastAsia="Times New Roman" w:hAnsi="Times New Roman" w:cs="Times New Roman"/>
        </w:rPr>
        <w:t>............................................................47 :ImportBitmap(string pathname)...................................................................................................47 :ImportDxfDwg(string pathname)...............................</w:t>
      </w:r>
      <w:r>
        <w:rPr>
          <w:rFonts w:ascii="Times New Roman" w:eastAsia="Times New Roman" w:hAnsi="Times New Roman" w:cs="Times New Roman"/>
        </w:rPr>
        <w:t>...................................................................47 :ImportSTLDirect(string pathname)...............................................................................................47 :ImportSVG(string pathname)............................</w:t>
      </w:r>
      <w:r>
        <w:rPr>
          <w:rFonts w:ascii="Times New Roman" w:eastAsia="Times New Roman" w:hAnsi="Times New Roman" w:cs="Times New Roman"/>
        </w:rPr>
        <w:t>............................................................................47 :ImportDocumentVariables(string pathname)..............................................................................48 :IsWrappedModel()......................................</w:t>
      </w:r>
      <w:r>
        <w:rPr>
          <w:rFonts w:ascii="Times New Roman" w:eastAsia="Times New Roman" w:hAnsi="Times New Roman" w:cs="Times New Roman"/>
        </w:rPr>
        <w:t xml:space="preserve">..................................................................................48 </w:t>
      </w:r>
      <w:r>
        <w:rPr>
          <w:rFonts w:ascii="Times New Roman" w:eastAsia="Times New Roman" w:hAnsi="Times New Roman" w:cs="Times New Roman"/>
        </w:rPr>
        <w:lastRenderedPageBreak/>
        <w:t>:MoveObjectToSheet(CadObject object, UUID sheet_id).............................................................48 :Refresh2DView ().......................................</w:t>
      </w:r>
      <w:r>
        <w:rPr>
          <w:rFonts w:ascii="Times New Roman" w:eastAsia="Times New Roman" w:hAnsi="Times New Roman" w:cs="Times New Roman"/>
        </w:rPr>
        <w:t>...................................................................................48 :SelectAllVectors()..........................................................................................................................48 :SetGuidesVisible(bool vis</w:t>
      </w:r>
      <w:r>
        <w:rPr>
          <w:rFonts w:ascii="Times New Roman" w:eastAsia="Times New Roman" w:hAnsi="Times New Roman" w:cs="Times New Roman"/>
        </w:rPr>
        <w:t>ible).......................................................................................................48 :SetXY_Origin(double origin, double x_offset, double y_offset)...................................................48 :WrappingXValues()...........</w:t>
      </w:r>
      <w:r>
        <w:rPr>
          <w:rFonts w:ascii="Times New Roman" w:eastAsia="Times New Roman" w:hAnsi="Times New Roman" w:cs="Times New Roman"/>
        </w:rPr>
        <w:t>............................................................................................................48 :WrapZOnSurface()........................................................................................................................48 :Swit</w:t>
      </w:r>
      <w:r>
        <w:rPr>
          <w:rFonts w:ascii="Times New Roman" w:eastAsia="Times New Roman" w:hAnsi="Times New Roman" w:cs="Times New Roman"/>
        </w:rPr>
        <w:t>chAc veSide()........................................................................................................................48 :SetAc veSide(UUID side_id).............................................................................................</w:t>
      </w:r>
      <w:r>
        <w:rPr>
          <w:rFonts w:ascii="Times New Roman" w:eastAsia="Times New Roman" w:hAnsi="Times New Roman" w:cs="Times New Roman"/>
        </w:rPr>
        <w:t>............48 :GetSideList()..................................................................................................................................48 :GetAc veSideId().............................................................................</w:t>
      </w:r>
      <w:r>
        <w:rPr>
          <w:rFonts w:ascii="Times New Roman" w:eastAsia="Times New Roman" w:hAnsi="Times New Roman" w:cs="Times New Roman"/>
        </w:rPr>
        <w:t>.............................................49 :GetSideName(UUID side_id).........................................................................................................49 :CopySelec onToOppositeSide().............................................</w:t>
      </w:r>
      <w:r>
        <w:rPr>
          <w:rFonts w:ascii="Times New Roman" w:eastAsia="Times New Roman" w:hAnsi="Times New Roman" w:cs="Times New Roman"/>
        </w:rPr>
        <w:t>......................................................49 :MoveSelec onToOppositeSide()..................................................................................................49 :SideComponentManager(UUID side_id)..................................</w:t>
      </w:r>
      <w:r>
        <w:rPr>
          <w:rFonts w:ascii="Times New Roman" w:eastAsia="Times New Roman" w:hAnsi="Times New Roman" w:cs="Times New Roman"/>
        </w:rPr>
        <w:t>....................................................49 :IsSingleSided()...............................................................................................................................49</w:t>
      </w:r>
    </w:p>
    <w:p w14:paraId="2190803E" w14:textId="77777777" w:rsidR="006428B2" w:rsidRDefault="00303FDE">
      <w:pPr>
        <w:spacing w:after="133"/>
        <w:ind w:left="10" w:right="-13" w:hanging="10"/>
        <w:jc w:val="right"/>
      </w:pPr>
      <w:r>
        <w:rPr>
          <w:rFonts w:ascii="Times New Roman" w:eastAsia="Times New Roman" w:hAnsi="Times New Roman" w:cs="Times New Roman"/>
        </w:rPr>
        <w:t>:IsDoubleSided().......................................</w:t>
      </w:r>
      <w:r>
        <w:rPr>
          <w:rFonts w:ascii="Times New Roman" w:eastAsia="Times New Roman" w:hAnsi="Times New Roman" w:cs="Times New Roman"/>
        </w:rPr>
        <w:t>......................................................................................49</w:t>
      </w:r>
    </w:p>
    <w:p w14:paraId="3F9492AE" w14:textId="77777777" w:rsidR="006428B2" w:rsidRDefault="00303FDE">
      <w:pPr>
        <w:spacing w:after="5" w:line="390" w:lineRule="auto"/>
        <w:ind w:left="424" w:right="-14" w:hanging="218"/>
        <w:jc w:val="both"/>
      </w:pPr>
      <w:r>
        <w:rPr>
          <w:rFonts w:ascii="Times New Roman" w:eastAsia="Times New Roman" w:hAnsi="Times New Roman" w:cs="Times New Roman"/>
        </w:rPr>
        <w:t>CadLayerManager..............................................................................................................................50 .Count.................</w:t>
      </w:r>
      <w:r>
        <w:rPr>
          <w:rFonts w:ascii="Times New Roman" w:eastAsia="Times New Roman" w:hAnsi="Times New Roman" w:cs="Times New Roman"/>
        </w:rPr>
        <w:t>............................................................................................................................50 .IsEmpty.........................................................................................................................</w:t>
      </w:r>
      <w:r>
        <w:rPr>
          <w:rFonts w:ascii="Times New Roman" w:eastAsia="Times New Roman" w:hAnsi="Times New Roman" w:cs="Times New Roman"/>
        </w:rPr>
        <w:t>.................50 :AddLayer(CadLayer layer, int index).............................................................................................50 :FindLayerWithName(string layer_name)...................................................................</w:t>
      </w:r>
      <w:r>
        <w:rPr>
          <w:rFonts w:ascii="Times New Roman" w:eastAsia="Times New Roman" w:hAnsi="Times New Roman" w:cs="Times New Roman"/>
        </w:rPr>
        <w:t>..................50 :GetAc veLayer()...........................................................................................................................50 :GetAt(POSITION pos).........................................................................</w:t>
      </w:r>
      <w:r>
        <w:rPr>
          <w:rFonts w:ascii="Times New Roman" w:eastAsia="Times New Roman" w:hAnsi="Times New Roman" w:cs="Times New Roman"/>
        </w:rPr>
        <w:t>...........................................50 :GetHeadPosi on().........................................................................................................................50 :GetLayerWithName(string layer_name).................................</w:t>
      </w:r>
      <w:r>
        <w:rPr>
          <w:rFonts w:ascii="Times New Roman" w:eastAsia="Times New Roman" w:hAnsi="Times New Roman" w:cs="Times New Roman"/>
        </w:rPr>
        <w:t xml:space="preserve">.....................................................50 :GetLayerWithId(UUID </w:t>
      </w:r>
      <w:r>
        <w:rPr>
          <w:rFonts w:ascii="Times New Roman" w:eastAsia="Times New Roman" w:hAnsi="Times New Roman" w:cs="Times New Roman"/>
        </w:rPr>
        <w:lastRenderedPageBreak/>
        <w:t>layer_id)....................................................................................................50 :GetNext(POSITION pos).............................................</w:t>
      </w:r>
      <w:r>
        <w:rPr>
          <w:rFonts w:ascii="Times New Roman" w:eastAsia="Times New Roman" w:hAnsi="Times New Roman" w:cs="Times New Roman"/>
        </w:rPr>
        <w:t>...................................................................51 :GetPrev(POSITION pos).................................................................................................................51 :GetTailPosi on()...............................</w:t>
      </w:r>
      <w:r>
        <w:rPr>
          <w:rFonts w:ascii="Times New Roman" w:eastAsia="Times New Roman" w:hAnsi="Times New Roman" w:cs="Times New Roman"/>
        </w:rPr>
        <w:t xml:space="preserve">............................................................................................51 :HaveDataOnSheets().....................................................................................................................51 :RemoveLayer(CadLayer </w:t>
      </w:r>
      <w:r>
        <w:rPr>
          <w:rFonts w:ascii="Times New Roman" w:eastAsia="Times New Roman" w:hAnsi="Times New Roman" w:cs="Times New Roman"/>
        </w:rPr>
        <w:t>layer)......................................................................................................51</w:t>
      </w:r>
    </w:p>
    <w:p w14:paraId="41CBF3FA" w14:textId="77777777" w:rsidR="006428B2" w:rsidRDefault="00303FDE">
      <w:pPr>
        <w:spacing w:after="133"/>
        <w:ind w:left="10" w:right="-13" w:hanging="10"/>
        <w:jc w:val="right"/>
      </w:pPr>
      <w:r>
        <w:rPr>
          <w:rFonts w:ascii="Times New Roman" w:eastAsia="Times New Roman" w:hAnsi="Times New Roman" w:cs="Times New Roman"/>
        </w:rPr>
        <w:t>:SetAc veLayer(CadLayer layer)....................................................................................................51</w:t>
      </w:r>
    </w:p>
    <w:p w14:paraId="485BA4B2" w14:textId="77777777" w:rsidR="006428B2" w:rsidRDefault="00303FDE">
      <w:pPr>
        <w:spacing w:after="5" w:line="390" w:lineRule="auto"/>
        <w:ind w:left="424" w:right="-14" w:hanging="218"/>
        <w:jc w:val="both"/>
      </w:pPr>
      <w:r>
        <w:rPr>
          <w:rFonts w:ascii="Times New Roman" w:eastAsia="Times New Roman" w:hAnsi="Times New Roman" w:cs="Times New Roman"/>
        </w:rPr>
        <w:t>CadLayer....</w:t>
      </w:r>
      <w:r>
        <w:rPr>
          <w:rFonts w:ascii="Times New Roman" w:eastAsia="Times New Roman" w:hAnsi="Times New Roman" w:cs="Times New Roman"/>
        </w:rPr>
        <w:t>.........................................................................................................................................53 .Colour.............................................................................................................</w:t>
      </w:r>
      <w:r>
        <w:rPr>
          <w:rFonts w:ascii="Times New Roman" w:eastAsia="Times New Roman" w:hAnsi="Times New Roman" w:cs="Times New Roman"/>
        </w:rPr>
        <w:t>...............................53 .Color..............................................................................................................................................53 .Count.................................................................</w:t>
      </w:r>
      <w:r>
        <w:rPr>
          <w:rFonts w:ascii="Times New Roman" w:eastAsia="Times New Roman" w:hAnsi="Times New Roman" w:cs="Times New Roman"/>
        </w:rPr>
        <w:t>............................................................................53 .IsBitmapLayer................................................................................................................................53 .IsEmpty........................</w:t>
      </w:r>
      <w:r>
        <w:rPr>
          <w:rFonts w:ascii="Times New Roman" w:eastAsia="Times New Roman" w:hAnsi="Times New Roman" w:cs="Times New Roman"/>
        </w:rPr>
        <w:t>..................................................................................................................53 .IsSystemLayer.............................................................................................................................</w:t>
      </w:r>
      <w:r>
        <w:rPr>
          <w:rFonts w:ascii="Times New Roman" w:eastAsia="Times New Roman" w:hAnsi="Times New Roman" w:cs="Times New Roman"/>
        </w:rPr>
        <w:t>..53 .Locked...........................................................................................................................................53 .Name.................................................................................................</w:t>
      </w:r>
      <w:r>
        <w:rPr>
          <w:rFonts w:ascii="Times New Roman" w:eastAsia="Times New Roman" w:hAnsi="Times New Roman" w:cs="Times New Roman"/>
        </w:rPr>
        <w:t>............................................53 .Visible............................................................................................................................................53 .Id.......................................................</w:t>
      </w:r>
      <w:r>
        <w:rPr>
          <w:rFonts w:ascii="Times New Roman" w:eastAsia="Times New Roman" w:hAnsi="Times New Roman" w:cs="Times New Roman"/>
        </w:rPr>
        <w:t>............................................................................................53 .RawId............................................................................................................................................53 :AddObject (</w:t>
      </w:r>
      <w:r>
        <w:rPr>
          <w:rFonts w:ascii="Times New Roman" w:eastAsia="Times New Roman" w:hAnsi="Times New Roman" w:cs="Times New Roman"/>
        </w:rPr>
        <w:t>CadObject object, bool on_current_sheet)...............................................................53 :Find (UUID id)................................................................................................................................54 :Get</w:t>
      </w:r>
      <w:r>
        <w:rPr>
          <w:rFonts w:ascii="Times New Roman" w:eastAsia="Times New Roman" w:hAnsi="Times New Roman" w:cs="Times New Roman"/>
        </w:rPr>
        <w:t>HeadPosi on().........................................................................................................................54 :GetTailPosi on()......................................................................................................</w:t>
      </w:r>
      <w:r>
        <w:rPr>
          <w:rFonts w:ascii="Times New Roman" w:eastAsia="Times New Roman" w:hAnsi="Times New Roman" w:cs="Times New Roman"/>
        </w:rPr>
        <w:t>.....................54 :GetNext(POSITION pos)................................................................................................................54 :GetPrev(POSITION pos).........................................................................</w:t>
      </w:r>
      <w:r>
        <w:rPr>
          <w:rFonts w:ascii="Times New Roman" w:eastAsia="Times New Roman" w:hAnsi="Times New Roman" w:cs="Times New Roman"/>
        </w:rPr>
        <w:t>........................................54 :GetAt(POSITION pos)....................................................................................................................54 :RemoveObject (CadObject object)..........................................</w:t>
      </w:r>
      <w:r>
        <w:rPr>
          <w:rFonts w:ascii="Times New Roman" w:eastAsia="Times New Roman" w:hAnsi="Times New Roman" w:cs="Times New Roman"/>
        </w:rPr>
        <w:t xml:space="preserve">.....................................................54 :RemoveAt </w:t>
      </w:r>
      <w:r>
        <w:rPr>
          <w:rFonts w:ascii="Times New Roman" w:eastAsia="Times New Roman" w:hAnsi="Times New Roman" w:cs="Times New Roman"/>
        </w:rPr>
        <w:lastRenderedPageBreak/>
        <w:t>(POSITION pos)............................................................................................................54 :SetColour(double red, double green, double blue)................</w:t>
      </w:r>
      <w:r>
        <w:rPr>
          <w:rFonts w:ascii="Times New Roman" w:eastAsia="Times New Roman" w:hAnsi="Times New Roman" w:cs="Times New Roman"/>
        </w:rPr>
        <w:t>......................................................54</w:t>
      </w:r>
    </w:p>
    <w:p w14:paraId="7ECA298F" w14:textId="77777777" w:rsidR="006428B2" w:rsidRDefault="00303FDE">
      <w:pPr>
        <w:spacing w:after="133"/>
        <w:ind w:left="10" w:right="-13" w:hanging="10"/>
        <w:jc w:val="right"/>
      </w:pPr>
      <w:r>
        <w:rPr>
          <w:rFonts w:ascii="Times New Roman" w:eastAsia="Times New Roman" w:hAnsi="Times New Roman" w:cs="Times New Roman"/>
        </w:rPr>
        <w:t>:SetColor (double red, double green, double blue).......................................................................55</w:t>
      </w:r>
    </w:p>
    <w:p w14:paraId="2CA95E8B" w14:textId="77777777" w:rsidR="006428B2" w:rsidRDefault="00303FDE">
      <w:pPr>
        <w:spacing w:after="134"/>
        <w:ind w:left="231" w:right="6" w:hanging="10"/>
      </w:pPr>
      <w:r>
        <w:rPr>
          <w:rFonts w:ascii="Times New Roman" w:eastAsia="Times New Roman" w:hAnsi="Times New Roman" w:cs="Times New Roman"/>
        </w:rPr>
        <w:t>CadSheetManager.............................................................</w:t>
      </w:r>
      <w:r>
        <w:rPr>
          <w:rFonts w:ascii="Times New Roman" w:eastAsia="Times New Roman" w:hAnsi="Times New Roman" w:cs="Times New Roman"/>
        </w:rPr>
        <w:t>.................................................................56 .Ac veSheetId................................................................................................................................56</w:t>
      </w:r>
    </w:p>
    <w:p w14:paraId="789CBD41" w14:textId="77777777" w:rsidR="006428B2" w:rsidRDefault="00303FDE">
      <w:pPr>
        <w:spacing w:after="5" w:line="390" w:lineRule="auto"/>
        <w:ind w:left="449" w:right="-14" w:hanging="10"/>
        <w:jc w:val="both"/>
      </w:pPr>
      <w:r>
        <w:rPr>
          <w:rFonts w:ascii="Times New Roman" w:eastAsia="Times New Roman" w:hAnsi="Times New Roman" w:cs="Times New Roman"/>
        </w:rPr>
        <w:t>.NumberOfSheets.............................</w:t>
      </w:r>
      <w:r>
        <w:rPr>
          <w:rFonts w:ascii="Times New Roman" w:eastAsia="Times New Roman" w:hAnsi="Times New Roman" w:cs="Times New Roman"/>
        </w:rPr>
        <w:t xml:space="preserve">.............................................................................................56 :CreateSheets:(integer num_sheets, UUID sheet_id)....................................................................56 :CreateSheets:(integer num_sheets, UUID </w:t>
      </w:r>
      <w:r>
        <w:rPr>
          <w:rFonts w:ascii="Times New Roman" w:eastAsia="Times New Roman" w:hAnsi="Times New Roman" w:cs="Times New Roman"/>
        </w:rPr>
        <w:t>sheet_id, Box2D material_bounds)...........................56</w:t>
      </w:r>
    </w:p>
    <w:p w14:paraId="301560BF" w14:textId="77777777" w:rsidR="006428B2" w:rsidRDefault="00303FDE">
      <w:pPr>
        <w:spacing w:after="131"/>
        <w:ind w:left="449" w:right="6" w:hanging="10"/>
      </w:pPr>
      <w:r>
        <w:rPr>
          <w:rFonts w:ascii="Times New Roman" w:eastAsia="Times New Roman" w:hAnsi="Times New Roman" w:cs="Times New Roman"/>
        </w:rPr>
        <w:t>:GetSheetIds()................................................................................................................................56</w:t>
      </w:r>
    </w:p>
    <w:p w14:paraId="3F2D5C39" w14:textId="77777777" w:rsidR="006428B2" w:rsidRDefault="00303FDE">
      <w:pPr>
        <w:spacing w:after="134"/>
        <w:ind w:left="449" w:right="6" w:hanging="10"/>
      </w:pPr>
      <w:r>
        <w:rPr>
          <w:rFonts w:ascii="Times New Roman" w:eastAsia="Times New Roman" w:hAnsi="Times New Roman" w:cs="Times New Roman"/>
        </w:rPr>
        <w:t>:GetSheetName(UUID sheet_id)....................................................................................................56</w:t>
      </w:r>
    </w:p>
    <w:p w14:paraId="4A37D292" w14:textId="77777777" w:rsidR="006428B2" w:rsidRDefault="00303FDE">
      <w:pPr>
        <w:spacing w:after="5" w:line="390" w:lineRule="auto"/>
        <w:ind w:left="424" w:right="-14" w:hanging="218"/>
        <w:jc w:val="both"/>
      </w:pPr>
      <w:r>
        <w:rPr>
          <w:rFonts w:ascii="Times New Roman" w:eastAsia="Times New Roman" w:hAnsi="Times New Roman" w:cs="Times New Roman"/>
        </w:rPr>
        <w:t>CadObject....................................................................................................................</w:t>
      </w:r>
      <w:r>
        <w:rPr>
          <w:rFonts w:ascii="Times New Roman" w:eastAsia="Times New Roman" w:hAnsi="Times New Roman" w:cs="Times New Roman"/>
        </w:rPr>
        <w:t>.......................58 .ClassName.....................................................................................................................................58 .Id.................................................................................</w:t>
      </w:r>
      <w:r>
        <w:rPr>
          <w:rFonts w:ascii="Times New Roman" w:eastAsia="Times New Roman" w:hAnsi="Times New Roman" w:cs="Times New Roman"/>
        </w:rPr>
        <w:t>..................................................................58 .IsBitmap........................................................................................................................................58 .IsSelected............................</w:t>
      </w:r>
      <w:r>
        <w:rPr>
          <w:rFonts w:ascii="Times New Roman" w:eastAsia="Times New Roman" w:hAnsi="Times New Roman" w:cs="Times New Roman"/>
        </w:rPr>
        <w:t>..........................................................................................................58 .IsVisible.........................................................................................................................................</w:t>
      </w:r>
      <w:r>
        <w:rPr>
          <w:rFonts w:ascii="Times New Roman" w:eastAsia="Times New Roman" w:hAnsi="Times New Roman" w:cs="Times New Roman"/>
        </w:rPr>
        <w:t>58 .IsLocked.........................................................................................................................................58 .LayerId................................................................................................</w:t>
      </w:r>
      <w:r>
        <w:rPr>
          <w:rFonts w:ascii="Times New Roman" w:eastAsia="Times New Roman" w:hAnsi="Times New Roman" w:cs="Times New Roman"/>
        </w:rPr>
        <w:t>...........................................58 .RawId............................................................................................................................................58 .RawLayerId..................................................</w:t>
      </w:r>
      <w:r>
        <w:rPr>
          <w:rFonts w:ascii="Times New Roman" w:eastAsia="Times New Roman" w:hAnsi="Times New Roman" w:cs="Times New Roman"/>
        </w:rPr>
        <w:t>..................................................................................59 .SheetId..........................................................................................................................................59 .SideId...............</w:t>
      </w:r>
      <w:r>
        <w:rPr>
          <w:rFonts w:ascii="Times New Roman" w:eastAsia="Times New Roman" w:hAnsi="Times New Roman" w:cs="Times New Roman"/>
        </w:rPr>
        <w:t>..............................................................................................................................59 :CanTransform(integer flags)...................................................................................................</w:t>
      </w:r>
      <w:r>
        <w:rPr>
          <w:rFonts w:ascii="Times New Roman" w:eastAsia="Times New Roman" w:hAnsi="Times New Roman" w:cs="Times New Roman"/>
        </w:rPr>
        <w:t>......59 :Clone ()..........................................................................................................................................59 :GetBoundingBox ()...............................................................................</w:t>
      </w:r>
      <w:r>
        <w:rPr>
          <w:rFonts w:ascii="Times New Roman" w:eastAsia="Times New Roman" w:hAnsi="Times New Roman" w:cs="Times New Roman"/>
        </w:rPr>
        <w:t>.........................................59 :GetContour ()................................................................................................................................59 :InvalidateBounds()................................................</w:t>
      </w:r>
      <w:r>
        <w:rPr>
          <w:rFonts w:ascii="Times New Roman" w:eastAsia="Times New Roman" w:hAnsi="Times New Roman" w:cs="Times New Roman"/>
        </w:rPr>
        <w:t>........................................................................59 :SetLayer (CadLayer layer).............................................................................................................59 :Transform(Matrix2D matrix)................</w:t>
      </w:r>
      <w:r>
        <w:rPr>
          <w:rFonts w:ascii="Times New Roman" w:eastAsia="Times New Roman" w:hAnsi="Times New Roman" w:cs="Times New Roman"/>
        </w:rPr>
        <w:t>.........................................................................................60</w:t>
      </w:r>
    </w:p>
    <w:p w14:paraId="5A95F90A" w14:textId="77777777" w:rsidR="006428B2" w:rsidRDefault="00303FDE">
      <w:pPr>
        <w:spacing w:after="5" w:line="390" w:lineRule="auto"/>
        <w:ind w:left="449" w:right="-14" w:hanging="10"/>
        <w:jc w:val="both"/>
      </w:pPr>
      <w:r>
        <w:rPr>
          <w:rFonts w:ascii="Times New Roman" w:eastAsia="Times New Roman" w:hAnsi="Times New Roman" w:cs="Times New Roman"/>
        </w:rPr>
        <w:lastRenderedPageBreak/>
        <w:t>:GetBool(string parameter_name, bool default_value, bool create_if_not_exist)......................60 :GetDouble(string parameter_name, double default_value, bool c</w:t>
      </w:r>
      <w:r>
        <w:rPr>
          <w:rFonts w:ascii="Times New Roman" w:eastAsia="Times New Roman" w:hAnsi="Times New Roman" w:cs="Times New Roman"/>
        </w:rPr>
        <w:t>reate_if_not_exist)..............60 :GetInt(string parameter_name, integer default_value, bool create_if_not_exist).....................60 :ParameterExists(string parameter_name, utParameterType type).............................................60 :SetBool</w:t>
      </w:r>
      <w:r>
        <w:rPr>
          <w:rFonts w:ascii="Times New Roman" w:eastAsia="Times New Roman" w:hAnsi="Times New Roman" w:cs="Times New Roman"/>
        </w:rPr>
        <w:t>(string parameter_name, bool value)..............................................................................60 :SetDouble(string parameter_name, double value)......................................................................60 :SetInt(string param</w:t>
      </w:r>
      <w:r>
        <w:rPr>
          <w:rFonts w:ascii="Times New Roman" w:eastAsia="Times New Roman" w:hAnsi="Times New Roman" w:cs="Times New Roman"/>
        </w:rPr>
        <w:t>eter_name, integer value).............................................................................60</w:t>
      </w:r>
    </w:p>
    <w:p w14:paraId="467FD1D8" w14:textId="77777777" w:rsidR="006428B2" w:rsidRDefault="00303FDE">
      <w:pPr>
        <w:spacing w:after="127" w:line="390" w:lineRule="auto"/>
        <w:ind w:left="206" w:right="-14" w:firstLine="218"/>
        <w:jc w:val="both"/>
      </w:pPr>
      <w:r>
        <w:rPr>
          <w:rFonts w:ascii="Times New Roman" w:eastAsia="Times New Roman" w:hAnsi="Times New Roman" w:cs="Times New Roman"/>
        </w:rPr>
        <w:t>:SetString(string parameter_name, string value)..........................................................................61 CadContour.................</w:t>
      </w:r>
      <w:r>
        <w:rPr>
          <w:rFonts w:ascii="Times New Roman" w:eastAsia="Times New Roman" w:hAnsi="Times New Roman" w:cs="Times New Roman"/>
        </w:rPr>
        <w:t>.......................................................................................................................62 :InsertToolpathAtTabAtPoint(Point2D point)................................................................................62</w:t>
      </w:r>
    </w:p>
    <w:p w14:paraId="30A223CF" w14:textId="77777777" w:rsidR="006428B2" w:rsidRDefault="00303FDE">
      <w:pPr>
        <w:spacing w:after="5" w:line="390" w:lineRule="auto"/>
        <w:ind w:left="424" w:right="-14" w:hanging="218"/>
        <w:jc w:val="both"/>
      </w:pPr>
      <w:r>
        <w:rPr>
          <w:rFonts w:ascii="Times New Roman" w:eastAsia="Times New Roman" w:hAnsi="Times New Roman" w:cs="Times New Roman"/>
        </w:rPr>
        <w:t>CadObject</w:t>
      </w:r>
      <w:r>
        <w:rPr>
          <w:rFonts w:ascii="Times New Roman" w:eastAsia="Times New Roman" w:hAnsi="Times New Roman" w:cs="Times New Roman"/>
        </w:rPr>
        <w:t>Group................................................................................................................................63 .Count..................................................................................................................</w:t>
      </w:r>
      <w:r>
        <w:rPr>
          <w:rFonts w:ascii="Times New Roman" w:eastAsia="Times New Roman" w:hAnsi="Times New Roman" w:cs="Times New Roman"/>
        </w:rPr>
        <w:t>...........................63 .IsEmpty..........................................................................................................................................63 :GetAt(POSITION pos).........................................................</w:t>
      </w:r>
      <w:r>
        <w:rPr>
          <w:rFonts w:ascii="Times New Roman" w:eastAsia="Times New Roman" w:hAnsi="Times New Roman" w:cs="Times New Roman"/>
        </w:rPr>
        <w:t>...........................................................63 :GetHead ().....................................................................................................................................63 :GetHeadPosi on()..............................</w:t>
      </w:r>
      <w:r>
        <w:rPr>
          <w:rFonts w:ascii="Times New Roman" w:eastAsia="Times New Roman" w:hAnsi="Times New Roman" w:cs="Times New Roman"/>
        </w:rPr>
        <w:t>...........................................................................................63 :GetNext(POSITION pos)................................................................................................................63 :GetPrev(POSITION pos)...</w:t>
      </w:r>
      <w:r>
        <w:rPr>
          <w:rFonts w:ascii="Times New Roman" w:eastAsia="Times New Roman" w:hAnsi="Times New Roman" w:cs="Times New Roman"/>
        </w:rPr>
        <w:t>..............................................................................................................63</w:t>
      </w:r>
    </w:p>
    <w:p w14:paraId="57449BF5" w14:textId="77777777" w:rsidR="006428B2" w:rsidRDefault="00303FDE">
      <w:pPr>
        <w:spacing w:after="131"/>
        <w:ind w:left="449" w:right="6" w:hanging="10"/>
      </w:pPr>
      <w:r>
        <w:rPr>
          <w:rFonts w:ascii="Times New Roman" w:eastAsia="Times New Roman" w:hAnsi="Times New Roman" w:cs="Times New Roman"/>
        </w:rPr>
        <w:t>:GetTailPosi on()...........................................................................................................................63</w:t>
      </w:r>
    </w:p>
    <w:p w14:paraId="7E1FE516" w14:textId="77777777" w:rsidR="006428B2" w:rsidRDefault="00303FDE">
      <w:pPr>
        <w:spacing w:after="0" w:line="385" w:lineRule="auto"/>
        <w:ind w:left="439" w:right="6" w:hanging="218"/>
      </w:pPr>
      <w:r>
        <w:rPr>
          <w:rFonts w:ascii="Times New Roman" w:eastAsia="Times New Roman" w:hAnsi="Times New Roman" w:cs="Times New Roman"/>
        </w:rPr>
        <w:t>CadBitmap..........................................................................................................................................64 .Brightness...............................................................................................</w:t>
      </w:r>
      <w:r>
        <w:rPr>
          <w:rFonts w:ascii="Times New Roman" w:eastAsia="Times New Roman" w:hAnsi="Times New Roman" w:cs="Times New Roman"/>
        </w:rPr>
        <w:t>.......................................64</w:t>
      </w:r>
    </w:p>
    <w:p w14:paraId="28A46A17" w14:textId="77777777" w:rsidR="006428B2" w:rsidRDefault="00303FDE">
      <w:pPr>
        <w:spacing w:after="0" w:line="385" w:lineRule="auto"/>
        <w:ind w:left="221" w:right="6" w:firstLine="218"/>
      </w:pPr>
      <w:r>
        <w:rPr>
          <w:rFonts w:ascii="Times New Roman" w:eastAsia="Times New Roman" w:hAnsi="Times New Roman" w:cs="Times New Roman"/>
        </w:rPr>
        <w:t>CastCadObjectToCadBitmap(CadObject object)...........................................................................64 CadPolyline...................................................................................</w:t>
      </w:r>
      <w:r>
        <w:rPr>
          <w:rFonts w:ascii="Times New Roman" w:eastAsia="Times New Roman" w:hAnsi="Times New Roman" w:cs="Times New Roman"/>
        </w:rPr>
        <w:t>......................................................65</w:t>
      </w:r>
    </w:p>
    <w:p w14:paraId="4686B9D0" w14:textId="77777777" w:rsidR="006428B2" w:rsidRDefault="00303FDE">
      <w:pPr>
        <w:spacing w:after="2" w:line="383" w:lineRule="auto"/>
        <w:ind w:left="439" w:right="6" w:hanging="218"/>
      </w:pPr>
      <w:r>
        <w:rPr>
          <w:rFonts w:ascii="Times New Roman" w:eastAsia="Times New Roman" w:hAnsi="Times New Roman" w:cs="Times New Roman"/>
        </w:rPr>
        <w:t>CadMarker.........................................................................................................................................66 CadMarker(string text, Point2D pt, integer pixel_s</w:t>
      </w:r>
      <w:r>
        <w:rPr>
          <w:rFonts w:ascii="Times New Roman" w:eastAsia="Times New Roman" w:hAnsi="Times New Roman" w:cs="Times New Roman"/>
        </w:rPr>
        <w:t>ize) - Constructor...........................................66</w:t>
      </w:r>
    </w:p>
    <w:p w14:paraId="39934903" w14:textId="77777777" w:rsidR="006428B2" w:rsidRDefault="00303FDE">
      <w:pPr>
        <w:spacing w:after="146"/>
        <w:ind w:left="449" w:right="6" w:hanging="10"/>
      </w:pPr>
      <w:r>
        <w:rPr>
          <w:rFonts w:ascii="Times New Roman" w:eastAsia="Times New Roman" w:hAnsi="Times New Roman" w:cs="Times New Roman"/>
        </w:rPr>
        <w:t>.Text................................................................................................................................................66</w:t>
      </w:r>
    </w:p>
    <w:p w14:paraId="6264D9DF" w14:textId="77777777" w:rsidR="006428B2" w:rsidRDefault="00303FDE">
      <w:pPr>
        <w:spacing w:after="134"/>
        <w:ind w:left="449" w:right="6" w:hanging="10"/>
      </w:pPr>
      <w:r>
        <w:rPr>
          <w:rFonts w:ascii="Times New Roman" w:eastAsia="Times New Roman" w:hAnsi="Times New Roman" w:cs="Times New Roman"/>
        </w:rPr>
        <w:lastRenderedPageBreak/>
        <w:t>.Posi on................................................................................................</w:t>
      </w:r>
      <w:r>
        <w:rPr>
          <w:rFonts w:ascii="Times New Roman" w:eastAsia="Times New Roman" w:hAnsi="Times New Roman" w:cs="Times New Roman"/>
        </w:rPr>
        <w:t>.........................................66</w:t>
      </w:r>
    </w:p>
    <w:p w14:paraId="52071B6C" w14:textId="77777777" w:rsidR="006428B2" w:rsidRDefault="00303FDE">
      <w:pPr>
        <w:spacing w:after="2" w:line="383" w:lineRule="auto"/>
        <w:ind w:left="221" w:right="6" w:firstLine="218"/>
      </w:pPr>
      <w:r>
        <w:rPr>
          <w:rFonts w:ascii="Times New Roman" w:eastAsia="Times New Roman" w:hAnsi="Times New Roman" w:cs="Times New Roman"/>
        </w:rPr>
        <w:t>:SetColor(double red, double green, double blue)........................................................................66 utParameterList..........................................................................</w:t>
      </w:r>
      <w:r>
        <w:rPr>
          <w:rFonts w:ascii="Times New Roman" w:eastAsia="Times New Roman" w:hAnsi="Times New Roman" w:cs="Times New Roman"/>
        </w:rPr>
        <w:t>.......................................................68</w:t>
      </w:r>
    </w:p>
    <w:p w14:paraId="75B3EF26" w14:textId="77777777" w:rsidR="006428B2" w:rsidRDefault="00303FDE">
      <w:pPr>
        <w:spacing w:after="5" w:line="390" w:lineRule="auto"/>
        <w:ind w:left="449" w:right="-14" w:hanging="10"/>
        <w:jc w:val="both"/>
      </w:pPr>
      <w:r>
        <w:rPr>
          <w:rFonts w:ascii="Times New Roman" w:eastAsia="Times New Roman" w:hAnsi="Times New Roman" w:cs="Times New Roman"/>
        </w:rPr>
        <w:t>:GetDouble(string parameter_name, double default_value, bool create_if_not_exist)..............68 :GetInt(string parameter_name, integer default_value, bool create_if_not_exist).....................</w:t>
      </w:r>
      <w:r>
        <w:rPr>
          <w:rFonts w:ascii="Times New Roman" w:eastAsia="Times New Roman" w:hAnsi="Times New Roman" w:cs="Times New Roman"/>
        </w:rPr>
        <w:t>68 :ParameterExists(string parameter_name, utParameterType type).............................................68 :SetBool(string parameter_name, bool default_value, bool create_if_not_exist).......................68 :SetBool(string parameter_name, bool valu</w:t>
      </w:r>
      <w:r>
        <w:rPr>
          <w:rFonts w:ascii="Times New Roman" w:eastAsia="Times New Roman" w:hAnsi="Times New Roman" w:cs="Times New Roman"/>
        </w:rPr>
        <w:t>e)..............................................................................68 :SetDouble(string parameter_name, double value)......................................................................69</w:t>
      </w:r>
    </w:p>
    <w:p w14:paraId="12EA7ABF" w14:textId="77777777" w:rsidR="006428B2" w:rsidRDefault="00303FDE">
      <w:pPr>
        <w:spacing w:after="2" w:line="383" w:lineRule="auto"/>
        <w:ind w:left="449" w:right="6" w:hanging="10"/>
      </w:pPr>
      <w:r>
        <w:rPr>
          <w:rFonts w:ascii="Times New Roman" w:eastAsia="Times New Roman" w:hAnsi="Times New Roman" w:cs="Times New Roman"/>
        </w:rPr>
        <w:t>:SetInt(string parameter_name, integer value)........</w:t>
      </w:r>
      <w:r>
        <w:rPr>
          <w:rFonts w:ascii="Times New Roman" w:eastAsia="Times New Roman" w:hAnsi="Times New Roman" w:cs="Times New Roman"/>
        </w:rPr>
        <w:t>.....................................................................69 :SetString(string parameter_name, string default_value, bool create_if_not_exist)...................69</w:t>
      </w:r>
    </w:p>
    <w:p w14:paraId="4873A144" w14:textId="77777777" w:rsidR="006428B2" w:rsidRDefault="00303FDE">
      <w:pPr>
        <w:spacing w:after="5" w:line="390" w:lineRule="auto"/>
        <w:ind w:left="206" w:right="-14" w:firstLine="218"/>
        <w:jc w:val="both"/>
      </w:pPr>
      <w:r>
        <w:rPr>
          <w:rFonts w:ascii="Times New Roman" w:eastAsia="Times New Roman" w:hAnsi="Times New Roman" w:cs="Times New Roman"/>
        </w:rPr>
        <w:t>:SetString(string parameter_name, string value)..................................</w:t>
      </w:r>
      <w:r>
        <w:rPr>
          <w:rFonts w:ascii="Times New Roman" w:eastAsia="Times New Roman" w:hAnsi="Times New Roman" w:cs="Times New Roman"/>
        </w:rPr>
        <w:t>........................................69 luaUUID..............................................................................................................................................70 luaUUID() - Constructor......................................</w:t>
      </w:r>
      <w:r>
        <w:rPr>
          <w:rFonts w:ascii="Times New Roman" w:eastAsia="Times New Roman" w:hAnsi="Times New Roman" w:cs="Times New Roman"/>
        </w:rPr>
        <w:t>...........................................................................70 .IsEmpty..........................................................................................................................................70 .RawId.......................</w:t>
      </w:r>
      <w:r>
        <w:rPr>
          <w:rFonts w:ascii="Times New Roman" w:eastAsia="Times New Roman" w:hAnsi="Times New Roman" w:cs="Times New Roman"/>
        </w:rPr>
        <w:t>.....................................................................................................................70 :MakeEmpty()............................................................................................................................</w:t>
      </w:r>
      <w:r>
        <w:rPr>
          <w:rFonts w:ascii="Times New Roman" w:eastAsia="Times New Roman" w:hAnsi="Times New Roman" w:cs="Times New Roman"/>
        </w:rPr>
        <w:t>.....70 :CreateNew()..................................................................................................................................70 :AsString()............................................................................................</w:t>
      </w:r>
      <w:r>
        <w:rPr>
          <w:rFonts w:ascii="Times New Roman" w:eastAsia="Times New Roman" w:hAnsi="Times New Roman" w:cs="Times New Roman"/>
        </w:rPr>
        <w:t>...........................................70 :Set(string text_id).........................................................................................................................70 :SetId(UUID raw_id)...............................................</w:t>
      </w:r>
      <w:r>
        <w:rPr>
          <w:rFonts w:ascii="Times New Roman" w:eastAsia="Times New Roman" w:hAnsi="Times New Roman" w:cs="Times New Roman"/>
        </w:rPr>
        <w:t>........................................................................70</w:t>
      </w:r>
    </w:p>
    <w:p w14:paraId="16FE8A2B" w14:textId="77777777" w:rsidR="006428B2" w:rsidRDefault="00303FDE">
      <w:pPr>
        <w:spacing w:after="133"/>
        <w:ind w:left="10" w:right="-13" w:hanging="10"/>
        <w:jc w:val="right"/>
      </w:pPr>
      <w:r>
        <w:rPr>
          <w:rFonts w:ascii="Times New Roman" w:eastAsia="Times New Roman" w:hAnsi="Times New Roman" w:cs="Times New Roman"/>
        </w:rPr>
        <w:t>:IsEqual(luaUUID id).......................................................................................................................70</w:t>
      </w:r>
    </w:p>
    <w:p w14:paraId="3E074CA4" w14:textId="77777777" w:rsidR="006428B2" w:rsidRDefault="00303FDE">
      <w:pPr>
        <w:spacing w:after="5" w:line="390" w:lineRule="auto"/>
        <w:ind w:left="424" w:right="-14" w:hanging="218"/>
        <w:jc w:val="both"/>
      </w:pPr>
      <w:r>
        <w:rPr>
          <w:rFonts w:ascii="Times New Roman" w:eastAsia="Times New Roman" w:hAnsi="Times New Roman" w:cs="Times New Roman"/>
        </w:rPr>
        <w:t>UUID_List..............................</w:t>
      </w:r>
      <w:r>
        <w:rPr>
          <w:rFonts w:ascii="Times New Roman" w:eastAsia="Times New Roman" w:hAnsi="Times New Roman" w:cs="Times New Roman"/>
        </w:rPr>
        <w:t>.............................................................................................................71 UUID_List() - Constructor...............................................................................................................71 Prope</w:t>
      </w:r>
      <w:r>
        <w:rPr>
          <w:rFonts w:ascii="Times New Roman" w:eastAsia="Times New Roman" w:hAnsi="Times New Roman" w:cs="Times New Roman"/>
        </w:rPr>
        <w:t>r es.......................................................................................................................................71 .Count............................................................................................................</w:t>
      </w:r>
      <w:r>
        <w:rPr>
          <w:rFonts w:ascii="Times New Roman" w:eastAsia="Times New Roman" w:hAnsi="Times New Roman" w:cs="Times New Roman"/>
        </w:rPr>
        <w:t>.................................71 .IsEmpty..........................................................................................................................................71 :AddHead( UUID id).....................................................</w:t>
      </w:r>
      <w:r>
        <w:rPr>
          <w:rFonts w:ascii="Times New Roman" w:eastAsia="Times New Roman" w:hAnsi="Times New Roman" w:cs="Times New Roman"/>
        </w:rPr>
        <w:t>...................................................................71 :AddTail( UUID id)..........................................................................................................................71 :GetAt(pos)................................</w:t>
      </w:r>
      <w:r>
        <w:rPr>
          <w:rFonts w:ascii="Times New Roman" w:eastAsia="Times New Roman" w:hAnsi="Times New Roman" w:cs="Times New Roman"/>
        </w:rPr>
        <w:t>.....................................................................................................71 :GetHeadPosi on().........................................................................................................................71 :GetNext(PO</w:t>
      </w:r>
      <w:r>
        <w:rPr>
          <w:rFonts w:ascii="Times New Roman" w:eastAsia="Times New Roman" w:hAnsi="Times New Roman" w:cs="Times New Roman"/>
        </w:rPr>
        <w:t xml:space="preserve">SITION </w:t>
      </w:r>
      <w:r>
        <w:rPr>
          <w:rFonts w:ascii="Times New Roman" w:eastAsia="Times New Roman" w:hAnsi="Times New Roman" w:cs="Times New Roman"/>
        </w:rPr>
        <w:lastRenderedPageBreak/>
        <w:t>pos)................................................................................................................71 :GetPrev(POSITION pos)............................................................................................................</w:t>
      </w:r>
      <w:r>
        <w:rPr>
          <w:rFonts w:ascii="Times New Roman" w:eastAsia="Times New Roman" w:hAnsi="Times New Roman" w:cs="Times New Roman"/>
        </w:rPr>
        <w:t>.....72 :GetTailPosi on()...........................................................................................................................72 :Find(UUID id)...........................................................................................</w:t>
      </w:r>
      <w:r>
        <w:rPr>
          <w:rFonts w:ascii="Times New Roman" w:eastAsia="Times New Roman" w:hAnsi="Times New Roman" w:cs="Times New Roman"/>
        </w:rPr>
        <w:t>......................................72 :FindIndex(UUID id)........................................................................................................................72 :InsertA er(POSITION pos, UUID id).......................................</w:t>
      </w:r>
      <w:r>
        <w:rPr>
          <w:rFonts w:ascii="Times New Roman" w:eastAsia="Times New Roman" w:hAnsi="Times New Roman" w:cs="Times New Roman"/>
        </w:rPr>
        <w:t>.......................................................72 :InsertBefore(POSITION pos, UUID id)...........................................................................................72 :RemoveAll()........................................................</w:t>
      </w:r>
      <w:r>
        <w:rPr>
          <w:rFonts w:ascii="Times New Roman" w:eastAsia="Times New Roman" w:hAnsi="Times New Roman" w:cs="Times New Roman"/>
        </w:rPr>
        <w:t>...........................................................................72 :RemoveAt(POSITION pos).............................................................................................................72 :RemoveHead()..............................</w:t>
      </w:r>
      <w:r>
        <w:rPr>
          <w:rFonts w:ascii="Times New Roman" w:eastAsia="Times New Roman" w:hAnsi="Times New Roman" w:cs="Times New Roman"/>
        </w:rPr>
        <w:t>................................................................................................72 :RemoveTail().................................................................................................................................72</w:t>
      </w:r>
    </w:p>
    <w:p w14:paraId="3914122F" w14:textId="77777777" w:rsidR="006428B2" w:rsidRDefault="00303FDE">
      <w:pPr>
        <w:spacing w:after="133"/>
        <w:ind w:left="10" w:right="-13" w:hanging="10"/>
        <w:jc w:val="right"/>
      </w:pPr>
      <w:r>
        <w:rPr>
          <w:rFonts w:ascii="Times New Roman" w:eastAsia="Times New Roman" w:hAnsi="Times New Roman" w:cs="Times New Roman"/>
        </w:rPr>
        <w:t>:SetAt(POSIT</w:t>
      </w:r>
      <w:r>
        <w:rPr>
          <w:rFonts w:ascii="Times New Roman" w:eastAsia="Times New Roman" w:hAnsi="Times New Roman" w:cs="Times New Roman"/>
        </w:rPr>
        <w:t>ION pos, UUID id)......................................................................................................72</w:t>
      </w:r>
    </w:p>
    <w:p w14:paraId="520A7069" w14:textId="77777777" w:rsidR="006428B2" w:rsidRDefault="00303FDE">
      <w:pPr>
        <w:spacing w:after="5" w:line="390" w:lineRule="auto"/>
        <w:ind w:left="424" w:right="-14" w:hanging="218"/>
        <w:jc w:val="both"/>
      </w:pPr>
      <w:r>
        <w:rPr>
          <w:rFonts w:ascii="Times New Roman" w:eastAsia="Times New Roman" w:hAnsi="Times New Roman" w:cs="Times New Roman"/>
        </w:rPr>
        <w:t>CadObjectList.........................................................................................................................</w:t>
      </w:r>
      <w:r>
        <w:rPr>
          <w:rFonts w:ascii="Times New Roman" w:eastAsia="Times New Roman" w:hAnsi="Times New Roman" w:cs="Times New Roman"/>
        </w:rPr>
        <w:t>............73 CadObjectList(bool owns_objects) - Constructor..........................................................................73 .Count................................................................................................................</w:t>
      </w:r>
      <w:r>
        <w:rPr>
          <w:rFonts w:ascii="Times New Roman" w:eastAsia="Times New Roman" w:hAnsi="Times New Roman" w:cs="Times New Roman"/>
        </w:rPr>
        <w:t>.............................73 .IsEmpty..........................................................................................................................................73 :AddHead( CadObject obj)...................................................</w:t>
      </w:r>
      <w:r>
        <w:rPr>
          <w:rFonts w:ascii="Times New Roman" w:eastAsia="Times New Roman" w:hAnsi="Times New Roman" w:cs="Times New Roman"/>
        </w:rPr>
        <w:t>..........................................................73 :AddTail(CadObject obj).................................................................................................................73 :CanTransform(integer flags)............................</w:t>
      </w:r>
      <w:r>
        <w:rPr>
          <w:rFonts w:ascii="Times New Roman" w:eastAsia="Times New Roman" w:hAnsi="Times New Roman" w:cs="Times New Roman"/>
        </w:rPr>
        <w:t>.............................................................................73 :GetAt(POSITION pos)....................................................................................................................73 :GetHeadPosi on()....................</w:t>
      </w:r>
      <w:r>
        <w:rPr>
          <w:rFonts w:ascii="Times New Roman" w:eastAsia="Times New Roman" w:hAnsi="Times New Roman" w:cs="Times New Roman"/>
        </w:rPr>
        <w:t>.....................................................................................................73 :GetNext(POSITION pos)................................................................................................................73 :GetPrev(POSITI</w:t>
      </w:r>
      <w:r>
        <w:rPr>
          <w:rFonts w:ascii="Times New Roman" w:eastAsia="Times New Roman" w:hAnsi="Times New Roman" w:cs="Times New Roman"/>
        </w:rPr>
        <w:t>ON pos).................................................................................................................74 :GetTailPosi on()....................................................................................................................</w:t>
      </w:r>
      <w:r>
        <w:rPr>
          <w:rFonts w:ascii="Times New Roman" w:eastAsia="Times New Roman" w:hAnsi="Times New Roman" w:cs="Times New Roman"/>
        </w:rPr>
        <w:t>.......74 :RemoveHead()..............................................................................................................................74 :RemoveTail()...........................................................................................</w:t>
      </w:r>
      <w:r>
        <w:rPr>
          <w:rFonts w:ascii="Times New Roman" w:eastAsia="Times New Roman" w:hAnsi="Times New Roman" w:cs="Times New Roman"/>
        </w:rPr>
        <w:t>......................................74</w:t>
      </w:r>
    </w:p>
    <w:p w14:paraId="75875617" w14:textId="77777777" w:rsidR="006428B2" w:rsidRDefault="00303FDE">
      <w:pPr>
        <w:spacing w:after="146"/>
        <w:ind w:left="449" w:right="6" w:hanging="10"/>
      </w:pPr>
      <w:r>
        <w:rPr>
          <w:rFonts w:ascii="Times New Roman" w:eastAsia="Times New Roman" w:hAnsi="Times New Roman" w:cs="Times New Roman"/>
        </w:rPr>
        <w:lastRenderedPageBreak/>
        <w:t>:Transform(Matrix2D xform).........................................................................................................74</w:t>
      </w:r>
    </w:p>
    <w:p w14:paraId="63FEAA69" w14:textId="77777777" w:rsidR="006428B2" w:rsidRDefault="00303FDE">
      <w:pPr>
        <w:spacing w:after="0" w:line="385" w:lineRule="auto"/>
        <w:ind w:left="439" w:right="6" w:hanging="218"/>
      </w:pPr>
      <w:r>
        <w:rPr>
          <w:rFonts w:ascii="Times New Roman" w:eastAsia="Times New Roman" w:hAnsi="Times New Roman" w:cs="Times New Roman"/>
        </w:rPr>
        <w:t>Selec onList.......................................................................................................................................75 .Count....................................................................................................</w:t>
      </w:r>
      <w:r>
        <w:rPr>
          <w:rFonts w:ascii="Times New Roman" w:eastAsia="Times New Roman" w:hAnsi="Times New Roman" w:cs="Times New Roman"/>
        </w:rPr>
        <w:t>.........................................75</w:t>
      </w:r>
    </w:p>
    <w:p w14:paraId="3BDC7A4D" w14:textId="77777777" w:rsidR="006428B2" w:rsidRDefault="00303FDE">
      <w:pPr>
        <w:spacing w:after="5" w:line="390" w:lineRule="auto"/>
        <w:ind w:left="449" w:right="-14" w:hanging="10"/>
        <w:jc w:val="both"/>
      </w:pPr>
      <w:r>
        <w:rPr>
          <w:rFonts w:ascii="Times New Roman" w:eastAsia="Times New Roman" w:hAnsi="Times New Roman" w:cs="Times New Roman"/>
        </w:rPr>
        <w:t>.IsEmpty..........................................................................................................................................75 :Add ( CadObject obj, bool add_tail, bool group_add)...........</w:t>
      </w:r>
      <w:r>
        <w:rPr>
          <w:rFonts w:ascii="Times New Roman" w:eastAsia="Times New Roman" w:hAnsi="Times New Roman" w:cs="Times New Roman"/>
        </w:rPr>
        <w:t>.......................................................75 :AddHead( CadObject obj).............................................................................................................75 :AddTail(CadObject obj).......................................</w:t>
      </w:r>
      <w:r>
        <w:rPr>
          <w:rFonts w:ascii="Times New Roman" w:eastAsia="Times New Roman" w:hAnsi="Times New Roman" w:cs="Times New Roman"/>
        </w:rPr>
        <w:t>..........................................................................75 :CanTransform(integer flags).........................................................................................................76 :CanSelect(CadObject obj)..................</w:t>
      </w:r>
      <w:r>
        <w:rPr>
          <w:rFonts w:ascii="Times New Roman" w:eastAsia="Times New Roman" w:hAnsi="Times New Roman" w:cs="Times New Roman"/>
        </w:rPr>
        <w:t>...........................................................................................76 :Clear()............................................................................................................................................76 :GetAt(POSI</w:t>
      </w:r>
      <w:r>
        <w:rPr>
          <w:rFonts w:ascii="Times New Roman" w:eastAsia="Times New Roman" w:hAnsi="Times New Roman" w:cs="Times New Roman"/>
        </w:rPr>
        <w:t>TION pos)....................................................................................................................76 :GetBoundingBox()...............................................................................................................</w:t>
      </w:r>
      <w:r>
        <w:rPr>
          <w:rFonts w:ascii="Times New Roman" w:eastAsia="Times New Roman" w:hAnsi="Times New Roman" w:cs="Times New Roman"/>
        </w:rPr>
        <w:t>..........76 :GetHeadPosi on().........................................................................................................................76 :GetNext(POSITION pos)................................................................................</w:t>
      </w:r>
      <w:r>
        <w:rPr>
          <w:rFonts w:ascii="Times New Roman" w:eastAsia="Times New Roman" w:hAnsi="Times New Roman" w:cs="Times New Roman"/>
        </w:rPr>
        <w:t>................................76 :GetPrev(POSITION pos).................................................................................................................76 :GetTailPosi on()..................................................................</w:t>
      </w:r>
      <w:r>
        <w:rPr>
          <w:rFonts w:ascii="Times New Roman" w:eastAsia="Times New Roman" w:hAnsi="Times New Roman" w:cs="Times New Roman"/>
        </w:rPr>
        <w:t>.........................................................77 :GroupSelec onFinished().............................................................................................................77 :RemoveOnLayer(UUID layer_id)...............................</w:t>
      </w:r>
      <w:r>
        <w:rPr>
          <w:rFonts w:ascii="Times New Roman" w:eastAsia="Times New Roman" w:hAnsi="Times New Roman" w:cs="Times New Roman"/>
        </w:rPr>
        <w:t>....................................................................77 :Remove( CadObject obj, bool group_remove).............................................................................77 :RemoveHead()..................................................</w:t>
      </w:r>
      <w:r>
        <w:rPr>
          <w:rFonts w:ascii="Times New Roman" w:eastAsia="Times New Roman" w:hAnsi="Times New Roman" w:cs="Times New Roman"/>
        </w:rPr>
        <w:t>............................................................................77 :RemoveTail().................................................................................................................................77</w:t>
      </w:r>
    </w:p>
    <w:p w14:paraId="144CB4FE" w14:textId="77777777" w:rsidR="006428B2" w:rsidRDefault="00303FDE">
      <w:pPr>
        <w:spacing w:after="148"/>
        <w:ind w:left="449" w:right="6" w:hanging="10"/>
      </w:pPr>
      <w:r>
        <w:rPr>
          <w:rFonts w:ascii="Times New Roman" w:eastAsia="Times New Roman" w:hAnsi="Times New Roman" w:cs="Times New Roman"/>
        </w:rPr>
        <w:t>:Transform(Matrix2D xform)......</w:t>
      </w:r>
      <w:r>
        <w:rPr>
          <w:rFonts w:ascii="Times New Roman" w:eastAsia="Times New Roman" w:hAnsi="Times New Roman" w:cs="Times New Roman"/>
        </w:rPr>
        <w:t>...................................................................................................77</w:t>
      </w:r>
    </w:p>
    <w:p w14:paraId="5DC81FA8" w14:textId="77777777" w:rsidR="006428B2" w:rsidRDefault="00303FDE">
      <w:pPr>
        <w:spacing w:after="131"/>
        <w:ind w:left="-5" w:right="6" w:hanging="10"/>
      </w:pPr>
      <w:r>
        <w:rPr>
          <w:rFonts w:ascii="Times New Roman" w:eastAsia="Times New Roman" w:hAnsi="Times New Roman" w:cs="Times New Roman"/>
        </w:rPr>
        <w:t>Crea ng Vectors From Script.................................................................................................................78</w:t>
      </w:r>
    </w:p>
    <w:p w14:paraId="61735063" w14:textId="77777777" w:rsidR="006428B2" w:rsidRDefault="00303FDE">
      <w:pPr>
        <w:spacing w:after="5" w:line="390" w:lineRule="auto"/>
        <w:ind w:left="424" w:right="-14" w:hanging="218"/>
        <w:jc w:val="both"/>
      </w:pPr>
      <w:r>
        <w:rPr>
          <w:rFonts w:ascii="Times New Roman" w:eastAsia="Times New Roman" w:hAnsi="Times New Roman" w:cs="Times New Roman"/>
        </w:rPr>
        <w:t>Contour....</w:t>
      </w:r>
      <w:r>
        <w:rPr>
          <w:rFonts w:ascii="Times New Roman" w:eastAsia="Times New Roman" w:hAnsi="Times New Roman" w:cs="Times New Roman"/>
        </w:rPr>
        <w:t>..........................................................................................................................................79 Contour(tolerance) - Constructor...................................................................................</w:t>
      </w:r>
      <w:r>
        <w:rPr>
          <w:rFonts w:ascii="Times New Roman" w:eastAsia="Times New Roman" w:hAnsi="Times New Roman" w:cs="Times New Roman"/>
        </w:rPr>
        <w:t xml:space="preserve">...............79 </w:t>
      </w:r>
      <w:r>
        <w:rPr>
          <w:rFonts w:ascii="Times New Roman" w:eastAsia="Times New Roman" w:hAnsi="Times New Roman" w:cs="Times New Roman"/>
        </w:rPr>
        <w:lastRenderedPageBreak/>
        <w:t>.Area...............................................................................................................................................79 .BoundingBox2D.........................................................................</w:t>
      </w:r>
      <w:r>
        <w:rPr>
          <w:rFonts w:ascii="Times New Roman" w:eastAsia="Times New Roman" w:hAnsi="Times New Roman" w:cs="Times New Roman"/>
        </w:rPr>
        <w:t>....................................................79</w:t>
      </w:r>
    </w:p>
    <w:p w14:paraId="1FDFD66F" w14:textId="77777777" w:rsidR="006428B2" w:rsidRDefault="00303FDE">
      <w:pPr>
        <w:spacing w:after="0" w:line="384" w:lineRule="auto"/>
        <w:ind w:left="449" w:right="6" w:hanging="10"/>
      </w:pPr>
      <w:r>
        <w:rPr>
          <w:rFonts w:ascii="Times New Roman" w:eastAsia="Times New Roman" w:hAnsi="Times New Roman" w:cs="Times New Roman"/>
        </w:rPr>
        <w:t>.BoundingBox3D.............................................................................................................................79 .Count.....................................................</w:t>
      </w:r>
      <w:r>
        <w:rPr>
          <w:rFonts w:ascii="Times New Roman" w:eastAsia="Times New Roman" w:hAnsi="Times New Roman" w:cs="Times New Roman"/>
        </w:rPr>
        <w:t>........................................................................................79 .ContainsArcs.................................................................................................................................79 .ContainsBeziers....</w:t>
      </w:r>
      <w:r>
        <w:rPr>
          <w:rFonts w:ascii="Times New Roman" w:eastAsia="Times New Roman" w:hAnsi="Times New Roman" w:cs="Times New Roman"/>
        </w:rPr>
        <w:t>.........................................................................................................................79 .CentreOfGravity....................................................................................................................</w:t>
      </w:r>
      <w:r>
        <w:rPr>
          <w:rFonts w:ascii="Times New Roman" w:eastAsia="Times New Roman" w:hAnsi="Times New Roman" w:cs="Times New Roman"/>
        </w:rPr>
        <w:t>........79 .EndPoint3D...................................................................................................................................79</w:t>
      </w:r>
    </w:p>
    <w:p w14:paraId="69322C73" w14:textId="77777777" w:rsidR="006428B2" w:rsidRDefault="00303FDE">
      <w:pPr>
        <w:spacing w:after="5" w:line="390" w:lineRule="auto"/>
        <w:ind w:left="449" w:right="-14" w:hanging="10"/>
        <w:jc w:val="both"/>
      </w:pPr>
      <w:r>
        <w:rPr>
          <w:rFonts w:ascii="Times New Roman" w:eastAsia="Times New Roman" w:hAnsi="Times New Roman" w:cs="Times New Roman"/>
        </w:rPr>
        <w:t>.EndPoint2D.........................................................................................</w:t>
      </w:r>
      <w:r>
        <w:rPr>
          <w:rFonts w:ascii="Times New Roman" w:eastAsia="Times New Roman" w:hAnsi="Times New Roman" w:cs="Times New Roman"/>
        </w:rPr>
        <w:t>..........................................79 .IsClockwise....................................................................................................................................80 . IsAn Clockwise................................................</w:t>
      </w:r>
      <w:r>
        <w:rPr>
          <w:rFonts w:ascii="Times New Roman" w:eastAsia="Times New Roman" w:hAnsi="Times New Roman" w:cs="Times New Roman"/>
        </w:rPr>
        <w:t>............................................................................80 . IsCW.............................................................................................................................................80 . IsCCW....................</w:t>
      </w:r>
      <w:r>
        <w:rPr>
          <w:rFonts w:ascii="Times New Roman" w:eastAsia="Times New Roman" w:hAnsi="Times New Roman" w:cs="Times New Roman"/>
        </w:rPr>
        <w:t>.......................................................................................................................80</w:t>
      </w:r>
    </w:p>
    <w:p w14:paraId="44E02699" w14:textId="77777777" w:rsidR="006428B2" w:rsidRDefault="00303FDE">
      <w:pPr>
        <w:spacing w:after="5" w:line="390" w:lineRule="auto"/>
        <w:ind w:left="449" w:right="-14" w:hanging="10"/>
        <w:jc w:val="both"/>
      </w:pPr>
      <w:r>
        <w:rPr>
          <w:rFonts w:ascii="Times New Roman" w:eastAsia="Times New Roman" w:hAnsi="Times New Roman" w:cs="Times New Roman"/>
        </w:rPr>
        <w:t>.IsClosed.............................................................................................................................</w:t>
      </w:r>
      <w:r>
        <w:rPr>
          <w:rFonts w:ascii="Times New Roman" w:eastAsia="Times New Roman" w:hAnsi="Times New Roman" w:cs="Times New Roman"/>
        </w:rPr>
        <w:t>............80 .IsEmpty..........................................................................................................................................80 .IsOpen.....................................................................................</w:t>
      </w:r>
      <w:r>
        <w:rPr>
          <w:rFonts w:ascii="Times New Roman" w:eastAsia="Times New Roman" w:hAnsi="Times New Roman" w:cs="Times New Roman"/>
        </w:rPr>
        <w:t>......................................................80 .IsSinglePoint..................................................................................................................................80 .Length.............................................</w:t>
      </w:r>
      <w:r>
        <w:rPr>
          <w:rFonts w:ascii="Times New Roman" w:eastAsia="Times New Roman" w:hAnsi="Times New Roman" w:cs="Times New Roman"/>
        </w:rPr>
        <w:t>..............................................................................................80 .StartPoint3D..................................................................................................................................80</w:t>
      </w:r>
    </w:p>
    <w:p w14:paraId="663587DB" w14:textId="77777777" w:rsidR="006428B2" w:rsidRDefault="00303FDE">
      <w:pPr>
        <w:spacing w:after="5" w:line="390" w:lineRule="auto"/>
        <w:ind w:left="449" w:right="-14" w:hanging="10"/>
        <w:jc w:val="both"/>
      </w:pPr>
      <w:r>
        <w:rPr>
          <w:rFonts w:ascii="Times New Roman" w:eastAsia="Times New Roman" w:hAnsi="Times New Roman" w:cs="Times New Roman"/>
        </w:rPr>
        <w:t>.StartPoint2D</w:t>
      </w:r>
      <w:r>
        <w:rPr>
          <w:rFonts w:ascii="Times New Roman" w:eastAsia="Times New Roman" w:hAnsi="Times New Roman" w:cs="Times New Roman"/>
        </w:rPr>
        <w:t>..................................................................................................................................80 .Tolerance.................................................................................................................</w:t>
      </w:r>
      <w:r>
        <w:rPr>
          <w:rFonts w:ascii="Times New Roman" w:eastAsia="Times New Roman" w:hAnsi="Times New Roman" w:cs="Times New Roman"/>
        </w:rPr>
        <w:t>.....................80 :AppendPoint(double x, double y).................................................................................................81 :AppendPoint(double x , double y, double z).........................................................</w:t>
      </w:r>
      <w:r>
        <w:rPr>
          <w:rFonts w:ascii="Times New Roman" w:eastAsia="Times New Roman" w:hAnsi="Times New Roman" w:cs="Times New Roman"/>
        </w:rPr>
        <w:t>.......................81 :AppendPoint(Point2D pt2d).........................................................................................................81</w:t>
      </w:r>
    </w:p>
    <w:p w14:paraId="2EA9D951" w14:textId="77777777" w:rsidR="006428B2" w:rsidRDefault="00303FDE">
      <w:pPr>
        <w:spacing w:after="5" w:line="390" w:lineRule="auto"/>
        <w:ind w:left="449" w:right="-14" w:hanging="10"/>
        <w:jc w:val="both"/>
      </w:pPr>
      <w:r>
        <w:rPr>
          <w:rFonts w:ascii="Times New Roman" w:eastAsia="Times New Roman" w:hAnsi="Times New Roman" w:cs="Times New Roman"/>
        </w:rPr>
        <w:t>:AppendPoint(Point3D pt3d)......................................................................</w:t>
      </w:r>
      <w:r>
        <w:rPr>
          <w:rFonts w:ascii="Times New Roman" w:eastAsia="Times New Roman" w:hAnsi="Times New Roman" w:cs="Times New Roman"/>
        </w:rPr>
        <w:t>...................................81 :ArcTo (Point2D end_pt2d, Point2D center_pt2d, boolccw).........................................................81 :ArcTo (Point2D end_pt2d, bool bulge)..................................................................</w:t>
      </w:r>
      <w:r>
        <w:rPr>
          <w:rFonts w:ascii="Times New Roman" w:eastAsia="Times New Roman" w:hAnsi="Times New Roman" w:cs="Times New Roman"/>
        </w:rPr>
        <w:t>.......................81</w:t>
      </w:r>
    </w:p>
    <w:p w14:paraId="4502BC76" w14:textId="77777777" w:rsidR="006428B2" w:rsidRDefault="00303FDE">
      <w:pPr>
        <w:spacing w:after="5" w:line="390" w:lineRule="auto"/>
        <w:ind w:left="449" w:right="-14" w:hanging="10"/>
        <w:jc w:val="both"/>
      </w:pPr>
      <w:r>
        <w:rPr>
          <w:rFonts w:ascii="Times New Roman" w:eastAsia="Times New Roman" w:hAnsi="Times New Roman" w:cs="Times New Roman"/>
        </w:rPr>
        <w:lastRenderedPageBreak/>
        <w:t>:ArcTo( Point3D end_pt3d, bool bulge).........................................................................................82 :AppendContour (Contour ctr).........................................................................</w:t>
      </w:r>
      <w:r>
        <w:rPr>
          <w:rFonts w:ascii="Times New Roman" w:eastAsia="Times New Roman" w:hAnsi="Times New Roman" w:cs="Times New Roman"/>
        </w:rPr>
        <w:t>..............................82 :AppendSpan (Span span)..............................................................................................................82 :AppendSpanAsLines(Span span, double tolerance)........................................</w:t>
      </w:r>
      <w:r>
        <w:rPr>
          <w:rFonts w:ascii="Times New Roman" w:eastAsia="Times New Roman" w:hAnsi="Times New Roman" w:cs="Times New Roman"/>
        </w:rPr>
        <w:t>.............................82 :BezierTo(Point2D end_pt2d, Point2D ctrl_1_2d, Point2D ctrl_2_2d)..........................................82</w:t>
      </w:r>
    </w:p>
    <w:p w14:paraId="1504D203" w14:textId="77777777" w:rsidR="006428B2" w:rsidRDefault="00303FDE">
      <w:pPr>
        <w:spacing w:after="5" w:line="390" w:lineRule="auto"/>
        <w:ind w:left="449" w:right="-14" w:hanging="10"/>
        <w:jc w:val="both"/>
      </w:pPr>
      <w:r>
        <w:rPr>
          <w:rFonts w:ascii="Times New Roman" w:eastAsia="Times New Roman" w:hAnsi="Times New Roman" w:cs="Times New Roman"/>
        </w:rPr>
        <w:t>:BezierTo(Point3D end_pt3d, Point2D ctrl_1_2d, Point2D ctrl_2_2d)..........................................82 :Can</w:t>
      </w:r>
      <w:r>
        <w:rPr>
          <w:rFonts w:ascii="Times New Roman" w:eastAsia="Times New Roman" w:hAnsi="Times New Roman" w:cs="Times New Roman"/>
        </w:rPr>
        <w:t>AppendContour(Contour ctr).................................................................................................83 :CanAppendSpan (Span span)........................................................................................................</w:t>
      </w:r>
      <w:r>
        <w:rPr>
          <w:rFonts w:ascii="Times New Roman" w:eastAsia="Times New Roman" w:hAnsi="Times New Roman" w:cs="Times New Roman"/>
        </w:rPr>
        <w:t>83</w:t>
      </w:r>
    </w:p>
    <w:p w14:paraId="74F97A14" w14:textId="77777777" w:rsidR="006428B2" w:rsidRDefault="00303FDE">
      <w:pPr>
        <w:spacing w:after="127" w:line="390" w:lineRule="auto"/>
        <w:ind w:left="449" w:right="-14" w:hanging="10"/>
        <w:jc w:val="both"/>
      </w:pPr>
      <w:r>
        <w:rPr>
          <w:rFonts w:ascii="Times New Roman" w:eastAsia="Times New Roman" w:hAnsi="Times New Roman" w:cs="Times New Roman"/>
        </w:rPr>
        <w:t>:Clone()...........................................................................................................................................83 :CreateTolerancedCopy(double tolerance)................................................................</w:t>
      </w:r>
      <w:r>
        <w:rPr>
          <w:rFonts w:ascii="Times New Roman" w:eastAsia="Times New Roman" w:hAnsi="Times New Roman" w:cs="Times New Roman"/>
        </w:rPr>
        <w:t>...................83 :CreatePolygonizedCopy(double tolerance, double max_line_len)..............................................83</w:t>
      </w:r>
    </w:p>
    <w:p w14:paraId="21CD4BED" w14:textId="77777777" w:rsidR="006428B2" w:rsidRDefault="00303FDE">
      <w:pPr>
        <w:spacing w:after="5" w:line="390" w:lineRule="auto"/>
        <w:ind w:left="449" w:right="-14" w:hanging="10"/>
        <w:jc w:val="both"/>
      </w:pPr>
      <w:r>
        <w:rPr>
          <w:rFonts w:ascii="Times New Roman" w:eastAsia="Times New Roman" w:hAnsi="Times New Roman" w:cs="Times New Roman"/>
        </w:rPr>
        <w:t>:GetFirstSpan()...............................................................................................................................83 :GetLastSpan().................................................................................................</w:t>
      </w:r>
      <w:r>
        <w:rPr>
          <w:rFonts w:ascii="Times New Roman" w:eastAsia="Times New Roman" w:hAnsi="Times New Roman" w:cs="Times New Roman"/>
        </w:rPr>
        <w:t>...............................83 :GetHeadPosi on().........................................................................................................................83 :GetTailPosi on()................................................................</w:t>
      </w:r>
      <w:r>
        <w:rPr>
          <w:rFonts w:ascii="Times New Roman" w:eastAsia="Times New Roman" w:hAnsi="Times New Roman" w:cs="Times New Roman"/>
        </w:rPr>
        <w:t>...........................................................83 :GetNext(POSITION pos)................................................................................................................83 :GetPrev (POSITION pos)..................................</w:t>
      </w:r>
      <w:r>
        <w:rPr>
          <w:rFonts w:ascii="Times New Roman" w:eastAsia="Times New Roman" w:hAnsi="Times New Roman" w:cs="Times New Roman"/>
        </w:rPr>
        <w:t>..............................................................................84 :GetAt (POSITION pos)...................................................................................................................84 :IsPointInside (Point2D point, doubl</w:t>
      </w:r>
      <w:r>
        <w:rPr>
          <w:rFonts w:ascii="Times New Roman" w:eastAsia="Times New Roman" w:hAnsi="Times New Roman" w:cs="Times New Roman"/>
        </w:rPr>
        <w:t>e tolerance)..........................................................................84 :InvalidateBoundingBox()...............................................................................................................84 :LineTo(double x , double y).</w:t>
      </w:r>
      <w:r>
        <w:rPr>
          <w:rFonts w:ascii="Times New Roman" w:eastAsia="Times New Roman" w:hAnsi="Times New Roman" w:cs="Times New Roman"/>
        </w:rPr>
        <w:t>..........................................................................................................84 :LineTo(double x , double y, double z)...........................................................................................84 :LineTo(Point2D</w:t>
      </w:r>
      <w:r>
        <w:rPr>
          <w:rFonts w:ascii="Times New Roman" w:eastAsia="Times New Roman" w:hAnsi="Times New Roman" w:cs="Times New Roman"/>
        </w:rPr>
        <w:t xml:space="preserve"> end_pt2d )...........................................................................................................85 :LineTo( Point3D end_pt3d)...........................................................................................................85</w:t>
      </w:r>
      <w:r>
        <w:rPr>
          <w:rFonts w:ascii="Times New Roman" w:eastAsia="Times New Roman" w:hAnsi="Times New Roman" w:cs="Times New Roman"/>
        </w:rPr>
        <w:t xml:space="preserve"> :MakeOffsetsSquare(double offset_dist, double offset_out, double max_dist)...........................85</w:t>
      </w:r>
    </w:p>
    <w:p w14:paraId="5BE683E9" w14:textId="77777777" w:rsidR="006428B2" w:rsidRDefault="00303FDE">
      <w:pPr>
        <w:spacing w:after="5" w:line="390" w:lineRule="auto"/>
        <w:ind w:left="449" w:right="-14" w:hanging="10"/>
        <w:jc w:val="both"/>
      </w:pPr>
      <w:r>
        <w:rPr>
          <w:rFonts w:ascii="Times New Roman" w:eastAsia="Times New Roman" w:hAnsi="Times New Roman" w:cs="Times New Roman"/>
        </w:rPr>
        <w:t>:OffsetInZ(double z_offset)............................................................................................................85 :ReorderStart</w:t>
      </w:r>
      <w:r>
        <w:rPr>
          <w:rFonts w:ascii="Times New Roman" w:eastAsia="Times New Roman" w:hAnsi="Times New Roman" w:cs="Times New Roman"/>
        </w:rPr>
        <w:t>Point(Point2D point)................................................................................................85 :ReorderStartPoint (integer span_index, double parameter).......................................................85</w:t>
      </w:r>
    </w:p>
    <w:p w14:paraId="355F600E" w14:textId="77777777" w:rsidR="006428B2" w:rsidRDefault="00303FDE">
      <w:pPr>
        <w:spacing w:after="5" w:line="390" w:lineRule="auto"/>
        <w:ind w:left="449" w:right="-14" w:hanging="10"/>
        <w:jc w:val="both"/>
      </w:pPr>
      <w:r>
        <w:rPr>
          <w:rFonts w:ascii="Times New Roman" w:eastAsia="Times New Roman" w:hAnsi="Times New Roman" w:cs="Times New Roman"/>
        </w:rPr>
        <w:t>:Reverse ()...........</w:t>
      </w:r>
      <w:r>
        <w:rPr>
          <w:rFonts w:ascii="Times New Roman" w:eastAsia="Times New Roman" w:hAnsi="Times New Roman" w:cs="Times New Roman"/>
        </w:rPr>
        <w:t xml:space="preserve">...........................................................................................................................85 :SetZHeight(double </w:t>
      </w:r>
      <w:r>
        <w:rPr>
          <w:rFonts w:ascii="Times New Roman" w:eastAsia="Times New Roman" w:hAnsi="Times New Roman" w:cs="Times New Roman"/>
        </w:rPr>
        <w:lastRenderedPageBreak/>
        <w:t>z_val).........................................................................................................</w:t>
      </w:r>
      <w:r>
        <w:rPr>
          <w:rFonts w:ascii="Times New Roman" w:eastAsia="Times New Roman" w:hAnsi="Times New Roman" w:cs="Times New Roman"/>
        </w:rPr>
        <w:t>.....86 :Smash (double tolerance, bool preserve_arcs)............................................................................86 :Transform ( Matrix2D xform)................................................................................................</w:t>
      </w:r>
      <w:r>
        <w:rPr>
          <w:rFonts w:ascii="Times New Roman" w:eastAsia="Times New Roman" w:hAnsi="Times New Roman" w:cs="Times New Roman"/>
        </w:rPr>
        <w:t>........86 :RemoveHead ().............................................................................................................................86</w:t>
      </w:r>
    </w:p>
    <w:p w14:paraId="26F4CDD5" w14:textId="77777777" w:rsidR="006428B2" w:rsidRDefault="00303FDE">
      <w:pPr>
        <w:spacing w:after="131"/>
        <w:ind w:left="449" w:right="6" w:hanging="10"/>
      </w:pPr>
      <w:r>
        <w:rPr>
          <w:rFonts w:ascii="Times New Roman" w:eastAsia="Times New Roman" w:hAnsi="Times New Roman" w:cs="Times New Roman"/>
        </w:rPr>
        <w:t>:RemoveTail ().........................................................................................</w:t>
      </w:r>
      <w:r>
        <w:rPr>
          <w:rFonts w:ascii="Times New Roman" w:eastAsia="Times New Roman" w:hAnsi="Times New Roman" w:cs="Times New Roman"/>
        </w:rPr>
        <w:t>.......................................86</w:t>
      </w:r>
    </w:p>
    <w:p w14:paraId="18892891" w14:textId="77777777" w:rsidR="006428B2" w:rsidRDefault="00303FDE">
      <w:pPr>
        <w:spacing w:after="5" w:line="390" w:lineRule="auto"/>
        <w:ind w:left="424" w:right="-14" w:hanging="218"/>
        <w:jc w:val="both"/>
      </w:pPr>
      <w:r>
        <w:rPr>
          <w:rFonts w:ascii="Times New Roman" w:eastAsia="Times New Roman" w:hAnsi="Times New Roman" w:cs="Times New Roman"/>
        </w:rPr>
        <w:t>ContourGroup....................................................................................................................................87 ContourGroup(bool owns_contours) - Constructor.....................</w:t>
      </w:r>
      <w:r>
        <w:rPr>
          <w:rFonts w:ascii="Times New Roman" w:eastAsia="Times New Roman" w:hAnsi="Times New Roman" w:cs="Times New Roman"/>
        </w:rPr>
        <w:t>.................................................87 .BoundingBox2D.............................................................................................................................87</w:t>
      </w:r>
    </w:p>
    <w:p w14:paraId="60E60164" w14:textId="77777777" w:rsidR="006428B2" w:rsidRDefault="00303FDE">
      <w:pPr>
        <w:spacing w:after="5" w:line="390" w:lineRule="auto"/>
        <w:ind w:left="449" w:right="-14" w:hanging="10"/>
        <w:jc w:val="both"/>
      </w:pPr>
      <w:r>
        <w:rPr>
          <w:rFonts w:ascii="Times New Roman" w:eastAsia="Times New Roman" w:hAnsi="Times New Roman" w:cs="Times New Roman"/>
        </w:rPr>
        <w:t>.BoundingBox3D................................................</w:t>
      </w:r>
      <w:r>
        <w:rPr>
          <w:rFonts w:ascii="Times New Roman" w:eastAsia="Times New Roman" w:hAnsi="Times New Roman" w:cs="Times New Roman"/>
        </w:rPr>
        <w:t>.............................................................................87 .Count.............................................................................................................................................87 .ClosedCount..............</w:t>
      </w:r>
      <w:r>
        <w:rPr>
          <w:rFonts w:ascii="Times New Roman" w:eastAsia="Times New Roman" w:hAnsi="Times New Roman" w:cs="Times New Roman"/>
        </w:rPr>
        <w:t>....................................................................................................................87 .IsEmpty.................................................................................................................................</w:t>
      </w:r>
      <w:r>
        <w:rPr>
          <w:rFonts w:ascii="Times New Roman" w:eastAsia="Times New Roman" w:hAnsi="Times New Roman" w:cs="Times New Roman"/>
        </w:rPr>
        <w:t>.........87 .OpenCount....................................................................................................................................87 .OwnsContours......................................................................................</w:t>
      </w:r>
      <w:r>
        <w:rPr>
          <w:rFonts w:ascii="Times New Roman" w:eastAsia="Times New Roman" w:hAnsi="Times New Roman" w:cs="Times New Roman"/>
        </w:rPr>
        <w:t>.........................................87 :AppendGroup(ContourGroup group)...........................................................................................87 :AddHead(Contour ctr).................................................................</w:t>
      </w:r>
      <w:r>
        <w:rPr>
          <w:rFonts w:ascii="Times New Roman" w:eastAsia="Times New Roman" w:hAnsi="Times New Roman" w:cs="Times New Roman"/>
        </w:rPr>
        <w:t>.................................................87 :AddTail(Contour ctr).....................................................................................................................88 :Clone().......................................................</w:t>
      </w:r>
      <w:r>
        <w:rPr>
          <w:rFonts w:ascii="Times New Roman" w:eastAsia="Times New Roman" w:hAnsi="Times New Roman" w:cs="Times New Roman"/>
        </w:rPr>
        <w:t>....................................................................................88 :CreateTolerancedCopy(double tolerance)...................................................................................88 :ContainsBeziers()..........................</w:t>
      </w:r>
      <w:r>
        <w:rPr>
          <w:rFonts w:ascii="Times New Roman" w:eastAsia="Times New Roman" w:hAnsi="Times New Roman" w:cs="Times New Roman"/>
        </w:rPr>
        <w:t>................................................................................................88 :DeleteOpenVectors()....................................................................................................................88 :GetLength()......</w:t>
      </w:r>
      <w:r>
        <w:rPr>
          <w:rFonts w:ascii="Times New Roman" w:eastAsia="Times New Roman" w:hAnsi="Times New Roman" w:cs="Times New Roman"/>
        </w:rPr>
        <w:t>.............................................................................................................................88 :GetHeadPosi on()...............................................................................................................</w:t>
      </w:r>
      <w:r>
        <w:rPr>
          <w:rFonts w:ascii="Times New Roman" w:eastAsia="Times New Roman" w:hAnsi="Times New Roman" w:cs="Times New Roman"/>
        </w:rPr>
        <w:t>..........88 :GetTailPosi on()...........................................................................................................................88 :GetNext(POSITION pos)..............................................................................</w:t>
      </w:r>
      <w:r>
        <w:rPr>
          <w:rFonts w:ascii="Times New Roman" w:eastAsia="Times New Roman" w:hAnsi="Times New Roman" w:cs="Times New Roman"/>
        </w:rPr>
        <w:t>..................................88 :GetPrev(POSITION pos).................................................................................................................89 :GetAt(POSITION pos).............................................................</w:t>
      </w:r>
      <w:r>
        <w:rPr>
          <w:rFonts w:ascii="Times New Roman" w:eastAsia="Times New Roman" w:hAnsi="Times New Roman" w:cs="Times New Roman"/>
        </w:rPr>
        <w:t xml:space="preserve">.......................................................89 </w:t>
      </w:r>
      <w:r>
        <w:rPr>
          <w:rFonts w:ascii="Times New Roman" w:eastAsia="Times New Roman" w:hAnsi="Times New Roman" w:cs="Times New Roman"/>
        </w:rPr>
        <w:lastRenderedPageBreak/>
        <w:t>:GetHead()......................................................................................................................................90 :GetTail().........................................</w:t>
      </w:r>
      <w:r>
        <w:rPr>
          <w:rFonts w:ascii="Times New Roman" w:eastAsia="Times New Roman" w:hAnsi="Times New Roman" w:cs="Times New Roman"/>
        </w:rPr>
        <w:t>................................................................................................90</w:t>
      </w:r>
    </w:p>
    <w:p w14:paraId="72D03470" w14:textId="77777777" w:rsidR="006428B2" w:rsidRDefault="00303FDE">
      <w:pPr>
        <w:spacing w:after="2" w:line="383" w:lineRule="auto"/>
        <w:ind w:left="449" w:right="6" w:hanging="10"/>
      </w:pPr>
      <w:r>
        <w:rPr>
          <w:rFonts w:ascii="Times New Roman" w:eastAsia="Times New Roman" w:hAnsi="Times New Roman" w:cs="Times New Roman"/>
        </w:rPr>
        <w:t>:MakeOffsetsSquare(double offset_dist, bool offset_out, double max_dist)...............................90 :Offset(double dist, double stepover, integer num_o</w:t>
      </w:r>
      <w:r>
        <w:rPr>
          <w:rFonts w:ascii="Times New Roman" w:eastAsia="Times New Roman" w:hAnsi="Times New Roman" w:cs="Times New Roman"/>
        </w:rPr>
        <w:t>ffsets, bool preserve_arcs)........................90</w:t>
      </w:r>
    </w:p>
    <w:p w14:paraId="3878A818" w14:textId="77777777" w:rsidR="006428B2" w:rsidRDefault="00303FDE">
      <w:pPr>
        <w:spacing w:after="131"/>
        <w:ind w:left="449" w:right="6" w:hanging="10"/>
      </w:pPr>
      <w:r>
        <w:rPr>
          <w:rFonts w:ascii="Times New Roman" w:eastAsia="Times New Roman" w:hAnsi="Times New Roman" w:cs="Times New Roman"/>
        </w:rPr>
        <w:t>:OffsetInZ(double dist)...................................................................................................................90</w:t>
      </w:r>
    </w:p>
    <w:p w14:paraId="07D580DB" w14:textId="77777777" w:rsidR="006428B2" w:rsidRDefault="00303FDE">
      <w:pPr>
        <w:spacing w:after="33"/>
        <w:ind w:left="449" w:right="6" w:hanging="10"/>
      </w:pPr>
      <w:r>
        <w:rPr>
          <w:rFonts w:ascii="Times New Roman" w:eastAsia="Times New Roman" w:hAnsi="Times New Roman" w:cs="Times New Roman"/>
        </w:rPr>
        <w:t xml:space="preserve">:OffsetWithOpenVectors(double dist, double stepover, integer </w:t>
      </w:r>
      <w:r>
        <w:rPr>
          <w:rFonts w:ascii="Times New Roman" w:eastAsia="Times New Roman" w:hAnsi="Times New Roman" w:cs="Times New Roman"/>
        </w:rPr>
        <w:t xml:space="preserve">num_offsets, bool </w:t>
      </w:r>
    </w:p>
    <w:p w14:paraId="24BD06C2" w14:textId="77777777" w:rsidR="006428B2" w:rsidRDefault="00303FDE">
      <w:pPr>
        <w:spacing w:after="5" w:line="390" w:lineRule="auto"/>
        <w:ind w:left="449" w:right="-14" w:hanging="10"/>
        <w:jc w:val="both"/>
      </w:pPr>
      <w:r>
        <w:rPr>
          <w:rFonts w:ascii="Times New Roman" w:eastAsia="Times New Roman" w:hAnsi="Times New Roman" w:cs="Times New Roman"/>
        </w:rPr>
        <w:t>preserve_arcs)................................................................................................................................90 :RemoveAt(POSITION pos).....................................................................</w:t>
      </w:r>
      <w:r>
        <w:rPr>
          <w:rFonts w:ascii="Times New Roman" w:eastAsia="Times New Roman" w:hAnsi="Times New Roman" w:cs="Times New Roman"/>
        </w:rPr>
        <w:t>........................................90 :RemoveHead()..............................................................................................................................91 :RemoveTail()..........................................................</w:t>
      </w:r>
      <w:r>
        <w:rPr>
          <w:rFonts w:ascii="Times New Roman" w:eastAsia="Times New Roman" w:hAnsi="Times New Roman" w:cs="Times New Roman"/>
        </w:rPr>
        <w:t>.......................................................................91 :Reverse().......................................................................................................................................91 :SetZHeight(double z_val).........</w:t>
      </w:r>
      <w:r>
        <w:rPr>
          <w:rFonts w:ascii="Times New Roman" w:eastAsia="Times New Roman" w:hAnsi="Times New Roman" w:cs="Times New Roman"/>
        </w:rPr>
        <w:t>.....................................................................................................91 :Smash(double tolerance, bool preserve_arc)...............................................................................91</w:t>
      </w:r>
    </w:p>
    <w:p w14:paraId="02B918F9" w14:textId="77777777" w:rsidR="006428B2" w:rsidRDefault="00303FDE">
      <w:pPr>
        <w:spacing w:after="131"/>
        <w:ind w:left="449" w:right="6" w:hanging="10"/>
      </w:pPr>
      <w:r>
        <w:rPr>
          <w:rFonts w:ascii="Times New Roman" w:eastAsia="Times New Roman" w:hAnsi="Times New Roman" w:cs="Times New Roman"/>
        </w:rPr>
        <w:t>:Transform(Matrix2D xform).</w:t>
      </w:r>
      <w:r>
        <w:rPr>
          <w:rFonts w:ascii="Times New Roman" w:eastAsia="Times New Roman" w:hAnsi="Times New Roman" w:cs="Times New Roman"/>
        </w:rPr>
        <w:t>........................................................................................................91</w:t>
      </w:r>
    </w:p>
    <w:p w14:paraId="11FFA96E" w14:textId="77777777" w:rsidR="006428B2" w:rsidRDefault="00303FDE">
      <w:pPr>
        <w:spacing w:after="5" w:line="390" w:lineRule="auto"/>
        <w:ind w:left="424" w:right="-14" w:hanging="218"/>
        <w:jc w:val="both"/>
      </w:pPr>
      <w:r>
        <w:rPr>
          <w:rFonts w:ascii="Times New Roman" w:eastAsia="Times New Roman" w:hAnsi="Times New Roman" w:cs="Times New Roman"/>
        </w:rPr>
        <w:t>ContourCarriage.................................................................................................................................92 Co</w:t>
      </w:r>
      <w:r>
        <w:rPr>
          <w:rFonts w:ascii="Times New Roman" w:eastAsia="Times New Roman" w:hAnsi="Times New Roman" w:cs="Times New Roman"/>
        </w:rPr>
        <w:t>ntourCarriage(Contour ctr, Point2D pt)....................................................................................92 ContourCarriage(integer span_index, double parameter)............................................................92</w:t>
      </w:r>
    </w:p>
    <w:p w14:paraId="18139172" w14:textId="77777777" w:rsidR="006428B2" w:rsidRDefault="00303FDE">
      <w:pPr>
        <w:spacing w:after="5" w:line="390" w:lineRule="auto"/>
        <w:ind w:left="449" w:right="-14" w:hanging="10"/>
        <w:jc w:val="both"/>
      </w:pPr>
      <w:r>
        <w:rPr>
          <w:rFonts w:ascii="Times New Roman" w:eastAsia="Times New Roman" w:hAnsi="Times New Roman" w:cs="Times New Roman"/>
        </w:rPr>
        <w:t>.IsInvalid.....</w:t>
      </w:r>
      <w:r>
        <w:rPr>
          <w:rFonts w:ascii="Times New Roman" w:eastAsia="Times New Roman" w:hAnsi="Times New Roman" w:cs="Times New Roman"/>
        </w:rPr>
        <w:t>....................................................................................................................................92 .SpanIndex...............................................................................................................</w:t>
      </w:r>
      <w:r>
        <w:rPr>
          <w:rFonts w:ascii="Times New Roman" w:eastAsia="Times New Roman" w:hAnsi="Times New Roman" w:cs="Times New Roman"/>
        </w:rPr>
        <w:t>.......................92 .SpanParameter.............................................................................................................................92 :Move(Contour ctr, double distance).....................................................</w:t>
      </w:r>
      <w:r>
        <w:rPr>
          <w:rFonts w:ascii="Times New Roman" w:eastAsia="Times New Roman" w:hAnsi="Times New Roman" w:cs="Times New Roman"/>
        </w:rPr>
        <w:t>.......................................92 :Posi on(Contour ctr)....................................................................................................................93 :UpdatePosi on(Contour ctr, Point2D pt)...................................</w:t>
      </w:r>
      <w:r>
        <w:rPr>
          <w:rFonts w:ascii="Times New Roman" w:eastAsia="Times New Roman" w:hAnsi="Times New Roman" w:cs="Times New Roman"/>
        </w:rPr>
        <w:t>..................................................93 ToolpathTab.......................................................................................................................................94</w:t>
      </w:r>
    </w:p>
    <w:p w14:paraId="41BF7A89" w14:textId="77777777" w:rsidR="006428B2" w:rsidRDefault="00303FDE">
      <w:pPr>
        <w:spacing w:after="5" w:line="390" w:lineRule="auto"/>
        <w:ind w:left="424" w:right="-14" w:hanging="218"/>
        <w:jc w:val="both"/>
      </w:pPr>
      <w:r>
        <w:rPr>
          <w:rFonts w:ascii="Times New Roman" w:eastAsia="Times New Roman" w:hAnsi="Times New Roman" w:cs="Times New Roman"/>
        </w:rPr>
        <w:t>Span..................................................</w:t>
      </w:r>
      <w:r>
        <w:rPr>
          <w:rFonts w:ascii="Times New Roman" w:eastAsia="Times New Roman" w:hAnsi="Times New Roman" w:cs="Times New Roman"/>
        </w:rPr>
        <w:t>..................................................................................................95 Span(Point3D pt3d) - Constructor.................................................................................................95 .EndPoint3D............</w:t>
      </w:r>
      <w:r>
        <w:rPr>
          <w:rFonts w:ascii="Times New Roman" w:eastAsia="Times New Roman" w:hAnsi="Times New Roman" w:cs="Times New Roman"/>
        </w:rPr>
        <w:t>.......................................................................................................................95</w:t>
      </w:r>
    </w:p>
    <w:p w14:paraId="69CCB57B" w14:textId="77777777" w:rsidR="006428B2" w:rsidRDefault="00303FDE">
      <w:pPr>
        <w:spacing w:after="5" w:line="390" w:lineRule="auto"/>
        <w:ind w:left="449" w:right="-14" w:hanging="10"/>
        <w:jc w:val="both"/>
      </w:pPr>
      <w:r>
        <w:rPr>
          <w:rFonts w:ascii="Times New Roman" w:eastAsia="Times New Roman" w:hAnsi="Times New Roman" w:cs="Times New Roman"/>
        </w:rPr>
        <w:lastRenderedPageBreak/>
        <w:t>.EndPoint2D...........................................................................................................................</w:t>
      </w:r>
      <w:r>
        <w:rPr>
          <w:rFonts w:ascii="Times New Roman" w:eastAsia="Times New Roman" w:hAnsi="Times New Roman" w:cs="Times New Roman"/>
        </w:rPr>
        <w:t>........95 .IsLineType.....................................................................................................................................95 .IsArcType........................................................................................</w:t>
      </w:r>
      <w:r>
        <w:rPr>
          <w:rFonts w:ascii="Times New Roman" w:eastAsia="Times New Roman" w:hAnsi="Times New Roman" w:cs="Times New Roman"/>
        </w:rPr>
        <w:t>...............................................95 .IsBezierType..................................................................................................................................95 .IsLeadInType...............................................</w:t>
      </w:r>
      <w:r>
        <w:rPr>
          <w:rFonts w:ascii="Times New Roman" w:eastAsia="Times New Roman" w:hAnsi="Times New Roman" w:cs="Times New Roman"/>
        </w:rPr>
        <w:t>..................................................................................95 .IsLeadOutType..............................................................................................................................95 .IsOvercutType..............</w:t>
      </w:r>
      <w:r>
        <w:rPr>
          <w:rFonts w:ascii="Times New Roman" w:eastAsia="Times New Roman" w:hAnsi="Times New Roman" w:cs="Times New Roman"/>
        </w:rPr>
        <w:t>.................................................................................................................95 .NumberOfControlPoints...............................................................................................................95 .Sta</w:t>
      </w:r>
      <w:r>
        <w:rPr>
          <w:rFonts w:ascii="Times New Roman" w:eastAsia="Times New Roman" w:hAnsi="Times New Roman" w:cs="Times New Roman"/>
        </w:rPr>
        <w:t>rtPoint3D..................................................................................................................................95</w:t>
      </w:r>
    </w:p>
    <w:p w14:paraId="6D5B161C" w14:textId="77777777" w:rsidR="006428B2" w:rsidRDefault="00303FDE">
      <w:pPr>
        <w:spacing w:after="5" w:line="390" w:lineRule="auto"/>
        <w:ind w:left="449" w:right="-14" w:hanging="10"/>
        <w:jc w:val="both"/>
      </w:pPr>
      <w:r>
        <w:rPr>
          <w:rFonts w:ascii="Times New Roman" w:eastAsia="Times New Roman" w:hAnsi="Times New Roman" w:cs="Times New Roman"/>
        </w:rPr>
        <w:t>.StartPoint2D..................................................................................................................................96 .Type.........................................................................................................</w:t>
      </w:r>
      <w:r>
        <w:rPr>
          <w:rFonts w:ascii="Times New Roman" w:eastAsia="Times New Roman" w:hAnsi="Times New Roman" w:cs="Times New Roman"/>
        </w:rPr>
        <w:t>......................................96 :ChordLength()...............................................................................................................................96 :EndVector(bool normalise).............................................</w:t>
      </w:r>
      <w:r>
        <w:rPr>
          <w:rFonts w:ascii="Times New Roman" w:eastAsia="Times New Roman" w:hAnsi="Times New Roman" w:cs="Times New Roman"/>
        </w:rPr>
        <w:t>..............................................................96</w:t>
      </w:r>
    </w:p>
    <w:p w14:paraId="5A6C15A0" w14:textId="77777777" w:rsidR="006428B2" w:rsidRDefault="00303FDE">
      <w:pPr>
        <w:spacing w:after="5" w:line="390" w:lineRule="auto"/>
        <w:ind w:left="449" w:right="-14" w:hanging="10"/>
        <w:jc w:val="both"/>
      </w:pPr>
      <w:r>
        <w:rPr>
          <w:rFonts w:ascii="Times New Roman" w:eastAsia="Times New Roman" w:hAnsi="Times New Roman" w:cs="Times New Roman"/>
        </w:rPr>
        <w:t>:GetControlPointPosi on(integer index).......................................................................................96 :GetLength(double tolerance)...................................</w:t>
      </w:r>
      <w:r>
        <w:rPr>
          <w:rFonts w:ascii="Times New Roman" w:eastAsia="Times New Roman" w:hAnsi="Times New Roman" w:cs="Times New Roman"/>
        </w:rPr>
        <w:t>....................................................................96 :MoveControlPoint(integer index, Point2D pt).............................................................................96 :PointAtParameter(double param, double tolerance)............</w:t>
      </w:r>
      <w:r>
        <w:rPr>
          <w:rFonts w:ascii="Times New Roman" w:eastAsia="Times New Roman" w:hAnsi="Times New Roman" w:cs="Times New Roman"/>
        </w:rPr>
        <w:t>......................................................96</w:t>
      </w:r>
    </w:p>
    <w:p w14:paraId="7F8672DD" w14:textId="77777777" w:rsidR="006428B2" w:rsidRDefault="00303FDE">
      <w:pPr>
        <w:spacing w:after="5" w:line="390" w:lineRule="auto"/>
        <w:ind w:left="449" w:right="-14" w:hanging="10"/>
        <w:jc w:val="both"/>
      </w:pPr>
      <w:r>
        <w:rPr>
          <w:rFonts w:ascii="Times New Roman" w:eastAsia="Times New Roman" w:hAnsi="Times New Roman" w:cs="Times New Roman"/>
        </w:rPr>
        <w:t>:Reverse().......................................................................................................................................97 :StartVector(bool normalise).......................</w:t>
      </w:r>
      <w:r>
        <w:rPr>
          <w:rFonts w:ascii="Times New Roman" w:eastAsia="Times New Roman" w:hAnsi="Times New Roman" w:cs="Times New Roman"/>
        </w:rPr>
        <w:t>..................................................................................97 :SetStartPoint3D(Point3D pt).........................................................................................................97</w:t>
      </w:r>
    </w:p>
    <w:p w14:paraId="63F17D06" w14:textId="77777777" w:rsidR="006428B2" w:rsidRDefault="00303FDE">
      <w:pPr>
        <w:spacing w:after="0" w:line="383" w:lineRule="auto"/>
        <w:ind w:left="449" w:right="6" w:hanging="10"/>
      </w:pPr>
      <w:r>
        <w:rPr>
          <w:rFonts w:ascii="Times New Roman" w:eastAsia="Times New Roman" w:hAnsi="Times New Roman" w:cs="Times New Roman"/>
        </w:rPr>
        <w:t>:SetStartPoint2D(Point2D pt).........................................................................................................97 :SetEndPoint3D(Point3D pt)..............................................................................................</w:t>
      </w:r>
      <w:r>
        <w:rPr>
          <w:rFonts w:ascii="Times New Roman" w:eastAsia="Times New Roman" w:hAnsi="Times New Roman" w:cs="Times New Roman"/>
        </w:rPr>
        <w:t>............97</w:t>
      </w:r>
    </w:p>
    <w:p w14:paraId="42562905" w14:textId="77777777" w:rsidR="006428B2" w:rsidRDefault="00303FDE">
      <w:pPr>
        <w:spacing w:after="134"/>
        <w:ind w:left="449" w:right="6" w:hanging="10"/>
      </w:pPr>
      <w:r>
        <w:rPr>
          <w:rFonts w:ascii="Times New Roman" w:eastAsia="Times New Roman" w:hAnsi="Times New Roman" w:cs="Times New Roman"/>
        </w:rPr>
        <w:t>:SetEndPoint2D(Point2D pt)..........................................................................................................97</w:t>
      </w:r>
    </w:p>
    <w:p w14:paraId="7E70767C" w14:textId="77777777" w:rsidR="006428B2" w:rsidRDefault="00303FDE">
      <w:pPr>
        <w:spacing w:after="5" w:line="390" w:lineRule="auto"/>
        <w:ind w:left="424" w:right="-14" w:hanging="218"/>
        <w:jc w:val="both"/>
      </w:pPr>
      <w:r>
        <w:rPr>
          <w:rFonts w:ascii="Times New Roman" w:eastAsia="Times New Roman" w:hAnsi="Times New Roman" w:cs="Times New Roman"/>
        </w:rPr>
        <w:t>LineSpan..................................................................................................</w:t>
      </w:r>
      <w:r>
        <w:rPr>
          <w:rFonts w:ascii="Times New Roman" w:eastAsia="Times New Roman" w:hAnsi="Times New Roman" w:cs="Times New Roman"/>
        </w:rPr>
        <w:t>...........................................98 LineSpan(Point3D start_pt, Point3D end_pt) - Constructor..........................................................98 LineSpan(Point2D start_pt, Point2D end_pt) - Constructor.....................................</w:t>
      </w:r>
      <w:r>
        <w:rPr>
          <w:rFonts w:ascii="Times New Roman" w:eastAsia="Times New Roman" w:hAnsi="Times New Roman" w:cs="Times New Roman"/>
        </w:rPr>
        <w:t>.....................98</w:t>
      </w:r>
    </w:p>
    <w:p w14:paraId="3B7E72CD" w14:textId="77777777" w:rsidR="006428B2" w:rsidRDefault="00303FDE">
      <w:pPr>
        <w:spacing w:after="134"/>
        <w:ind w:left="449" w:right="6" w:hanging="10"/>
      </w:pPr>
      <w:r>
        <w:rPr>
          <w:rFonts w:ascii="Times New Roman" w:eastAsia="Times New Roman" w:hAnsi="Times New Roman" w:cs="Times New Roman"/>
        </w:rPr>
        <w:t>:ClosestParameterToPoint(Point2D pt).........................................................................................98</w:t>
      </w:r>
    </w:p>
    <w:p w14:paraId="7D06F0C5" w14:textId="77777777" w:rsidR="006428B2" w:rsidRDefault="00303FDE">
      <w:pPr>
        <w:spacing w:after="131"/>
        <w:ind w:left="231" w:right="6" w:hanging="10"/>
      </w:pPr>
      <w:r>
        <w:rPr>
          <w:rFonts w:ascii="Times New Roman" w:eastAsia="Times New Roman" w:hAnsi="Times New Roman" w:cs="Times New Roman"/>
        </w:rPr>
        <w:lastRenderedPageBreak/>
        <w:t>ArcSpan.................................................................................................</w:t>
      </w:r>
      <w:r>
        <w:rPr>
          <w:rFonts w:ascii="Times New Roman" w:eastAsia="Times New Roman" w:hAnsi="Times New Roman" w:cs="Times New Roman"/>
        </w:rPr>
        <w:t>.............................................99</w:t>
      </w:r>
    </w:p>
    <w:p w14:paraId="0E4FAEA7" w14:textId="77777777" w:rsidR="006428B2" w:rsidRDefault="00303FDE">
      <w:pPr>
        <w:spacing w:after="0" w:line="384" w:lineRule="auto"/>
        <w:ind w:left="449" w:right="6" w:hanging="10"/>
      </w:pPr>
      <w:r>
        <w:rPr>
          <w:rFonts w:ascii="Times New Roman" w:eastAsia="Times New Roman" w:hAnsi="Times New Roman" w:cs="Times New Roman"/>
        </w:rPr>
        <w:t>ArcSpan(Point2D start_pt, Point2D end_pt, Point2D pt_on_arc) - Constructor...........................99 ArcSpan(Point2D start_pt, Point2D end_pt, Point2D centre_pt, bool ccw) - Constructor...........99 ArcSpa</w:t>
      </w:r>
      <w:r>
        <w:rPr>
          <w:rFonts w:ascii="Times New Roman" w:eastAsia="Times New Roman" w:hAnsi="Times New Roman" w:cs="Times New Roman"/>
        </w:rPr>
        <w:t>n(Point3D start_pt, Point3D end_pt, Point3D centre_pt, bool ccw) - Constructor.........100 ArcSpan(Point3D start_pt, Point3D end_pt, Point2D pt_on_arc) - Constructor.........................100 ArcSpan(Point2D start_pt, Point2D end_pt, double bulge) - Cons</w:t>
      </w:r>
      <w:r>
        <w:rPr>
          <w:rFonts w:ascii="Times New Roman" w:eastAsia="Times New Roman" w:hAnsi="Times New Roman" w:cs="Times New Roman"/>
        </w:rPr>
        <w:t>tructor..................................100 ArcSpan(Point3D start_pt, Point3D end_pt, double bulge) - Constructor..................................101</w:t>
      </w:r>
    </w:p>
    <w:p w14:paraId="21EC0487" w14:textId="77777777" w:rsidR="006428B2" w:rsidRDefault="00303FDE">
      <w:pPr>
        <w:spacing w:after="5" w:line="390" w:lineRule="auto"/>
        <w:ind w:left="449" w:right="-14" w:hanging="10"/>
        <w:jc w:val="both"/>
      </w:pPr>
      <w:r>
        <w:rPr>
          <w:rFonts w:ascii="Times New Roman" w:eastAsia="Times New Roman" w:hAnsi="Times New Roman" w:cs="Times New Roman"/>
        </w:rPr>
        <w:t>.Bulge..................................................................................................</w:t>
      </w:r>
      <w:r>
        <w:rPr>
          <w:rFonts w:ascii="Times New Roman" w:eastAsia="Times New Roman" w:hAnsi="Times New Roman" w:cs="Times New Roman"/>
        </w:rPr>
        <w:t>.........................................101 .IsAn Clockwise...........................................................................................................................101 .IsCCW...............................................................</w:t>
      </w:r>
      <w:r>
        <w:rPr>
          <w:rFonts w:ascii="Times New Roman" w:eastAsia="Times New Roman" w:hAnsi="Times New Roman" w:cs="Times New Roman"/>
        </w:rPr>
        <w:t>...........................................................................101 .IsClockwise..................................................................................................................................101 .IsCW..........................</w:t>
      </w:r>
      <w:r>
        <w:rPr>
          <w:rFonts w:ascii="Times New Roman" w:eastAsia="Times New Roman" w:hAnsi="Times New Roman" w:cs="Times New Roman"/>
        </w:rPr>
        <w:t>..................................................................................................................101 :ArcMidPoint()............................................................................................................................</w:t>
      </w:r>
      <w:r>
        <w:rPr>
          <w:rFonts w:ascii="Times New Roman" w:eastAsia="Times New Roman" w:hAnsi="Times New Roman" w:cs="Times New Roman"/>
        </w:rPr>
        <w:t>..101 :RadiusAndCentre(Point3D ret_centre_pt).................................................................................101 :SetBulge(bulge)..............................................................................................................</w:t>
      </w:r>
      <w:r>
        <w:rPr>
          <w:rFonts w:ascii="Times New Roman" w:eastAsia="Times New Roman" w:hAnsi="Times New Roman" w:cs="Times New Roman"/>
        </w:rPr>
        <w:t>.............101</w:t>
      </w:r>
    </w:p>
    <w:p w14:paraId="767669EF" w14:textId="77777777" w:rsidR="006428B2" w:rsidRDefault="00303FDE">
      <w:pPr>
        <w:spacing w:after="131"/>
        <w:ind w:left="449" w:right="6" w:hanging="10"/>
      </w:pPr>
      <w:r>
        <w:rPr>
          <w:rFonts w:ascii="Times New Roman" w:eastAsia="Times New Roman" w:hAnsi="Times New Roman" w:cs="Times New Roman"/>
        </w:rPr>
        <w:t>ArcBulgeFromMidPoint(Point2D start, Point2D end, Point2D mid)............................................102</w:t>
      </w:r>
    </w:p>
    <w:p w14:paraId="37CAED30" w14:textId="77777777" w:rsidR="006428B2" w:rsidRDefault="00303FDE">
      <w:pPr>
        <w:spacing w:after="133"/>
        <w:ind w:left="10" w:right="-13" w:hanging="10"/>
        <w:jc w:val="right"/>
      </w:pPr>
      <w:r>
        <w:rPr>
          <w:rFonts w:ascii="Times New Roman" w:eastAsia="Times New Roman" w:hAnsi="Times New Roman" w:cs="Times New Roman"/>
        </w:rPr>
        <w:t>BezierSpan........................................................................................................................</w:t>
      </w:r>
      <w:r>
        <w:rPr>
          <w:rFonts w:ascii="Times New Roman" w:eastAsia="Times New Roman" w:hAnsi="Times New Roman" w:cs="Times New Roman"/>
        </w:rPr>
        <w:t>................103</w:t>
      </w:r>
    </w:p>
    <w:p w14:paraId="7EFA0B8C" w14:textId="77777777" w:rsidR="006428B2" w:rsidRDefault="00303FDE">
      <w:pPr>
        <w:spacing w:after="33"/>
        <w:ind w:left="449" w:right="6" w:hanging="10"/>
      </w:pPr>
      <w:r>
        <w:rPr>
          <w:rFonts w:ascii="Times New Roman" w:eastAsia="Times New Roman" w:hAnsi="Times New Roman" w:cs="Times New Roman"/>
        </w:rPr>
        <w:t xml:space="preserve">BezierSpan(Point2D start_pt, Point2D end_pt, Point2D ctrl_pt_1, Point2D ctrl_pt_1) - </w:t>
      </w:r>
    </w:p>
    <w:p w14:paraId="5999F424" w14:textId="77777777" w:rsidR="006428B2" w:rsidRDefault="00303FDE">
      <w:pPr>
        <w:spacing w:after="134"/>
        <w:ind w:left="449" w:right="6" w:hanging="10"/>
      </w:pPr>
      <w:r>
        <w:rPr>
          <w:rFonts w:ascii="Times New Roman" w:eastAsia="Times New Roman" w:hAnsi="Times New Roman" w:cs="Times New Roman"/>
        </w:rPr>
        <w:t>Constructor..................................................................................................................................103</w:t>
      </w:r>
    </w:p>
    <w:p w14:paraId="0237F3B5" w14:textId="77777777" w:rsidR="006428B2" w:rsidRDefault="00303FDE">
      <w:pPr>
        <w:spacing w:after="31"/>
        <w:ind w:left="449" w:right="6" w:hanging="10"/>
      </w:pPr>
      <w:r>
        <w:rPr>
          <w:rFonts w:ascii="Times New Roman" w:eastAsia="Times New Roman" w:hAnsi="Times New Roman" w:cs="Times New Roman"/>
        </w:rPr>
        <w:t xml:space="preserve">BezierSpan(Point3D start_pt, Point3D end_pt, Point2D ctrl_pt_1, Point2D ctrl_pt_1) - </w:t>
      </w:r>
    </w:p>
    <w:p w14:paraId="378D0613" w14:textId="77777777" w:rsidR="006428B2" w:rsidRDefault="00303FDE">
      <w:pPr>
        <w:spacing w:after="134"/>
        <w:ind w:left="449" w:right="6" w:hanging="10"/>
      </w:pPr>
      <w:r>
        <w:rPr>
          <w:rFonts w:ascii="Times New Roman" w:eastAsia="Times New Roman" w:hAnsi="Times New Roman" w:cs="Times New Roman"/>
        </w:rPr>
        <w:t>Constructor..............</w:t>
      </w:r>
      <w:r>
        <w:rPr>
          <w:rFonts w:ascii="Times New Roman" w:eastAsia="Times New Roman" w:hAnsi="Times New Roman" w:cs="Times New Roman"/>
        </w:rPr>
        <w:t>....................................................................................................................103</w:t>
      </w:r>
    </w:p>
    <w:p w14:paraId="382EDDE6" w14:textId="77777777" w:rsidR="006428B2" w:rsidRDefault="00303FDE">
      <w:pPr>
        <w:spacing w:after="5" w:line="390" w:lineRule="auto"/>
        <w:ind w:left="424" w:right="-14" w:hanging="218"/>
        <w:jc w:val="both"/>
      </w:pPr>
      <w:r>
        <w:rPr>
          <w:rFonts w:ascii="Times New Roman" w:eastAsia="Times New Roman" w:hAnsi="Times New Roman" w:cs="Times New Roman"/>
        </w:rPr>
        <w:t>Span Helper Methods.....................................................................................................................</w:t>
      </w:r>
      <w:r>
        <w:rPr>
          <w:rFonts w:ascii="Times New Roman" w:eastAsia="Times New Roman" w:hAnsi="Times New Roman" w:cs="Times New Roman"/>
        </w:rPr>
        <w:t>.104 CastSpanToLineSpan(Span span).................................................................................................104 CastSpanToArcSpan(Span span).............................................................................................</w:t>
      </w:r>
      <w:r>
        <w:rPr>
          <w:rFonts w:ascii="Times New Roman" w:eastAsia="Times New Roman" w:hAnsi="Times New Roman" w:cs="Times New Roman"/>
        </w:rPr>
        <w:t>.....104</w:t>
      </w:r>
    </w:p>
    <w:p w14:paraId="7903869C" w14:textId="77777777" w:rsidR="006428B2" w:rsidRDefault="00303FDE">
      <w:pPr>
        <w:spacing w:after="131"/>
        <w:ind w:left="449" w:right="6" w:hanging="10"/>
      </w:pPr>
      <w:r>
        <w:rPr>
          <w:rFonts w:ascii="Times New Roman" w:eastAsia="Times New Roman" w:hAnsi="Times New Roman" w:cs="Times New Roman"/>
        </w:rPr>
        <w:t>CastSpanToBezierSpan(Span span)..............................................................................................104</w:t>
      </w:r>
    </w:p>
    <w:p w14:paraId="17500882" w14:textId="77777777" w:rsidR="006428B2" w:rsidRDefault="00303FDE">
      <w:pPr>
        <w:spacing w:after="134"/>
        <w:ind w:left="-5" w:right="6" w:hanging="10"/>
      </w:pPr>
      <w:r>
        <w:rPr>
          <w:rFonts w:ascii="Times New Roman" w:eastAsia="Times New Roman" w:hAnsi="Times New Roman" w:cs="Times New Roman"/>
        </w:rPr>
        <w:t>Low Level Geometry....................................................................................................</w:t>
      </w:r>
      <w:r>
        <w:rPr>
          <w:rFonts w:ascii="Times New Roman" w:eastAsia="Times New Roman" w:hAnsi="Times New Roman" w:cs="Times New Roman"/>
        </w:rPr>
        <w:t>........................105</w:t>
      </w:r>
    </w:p>
    <w:p w14:paraId="74632430" w14:textId="77777777" w:rsidR="006428B2" w:rsidRDefault="00303FDE">
      <w:pPr>
        <w:spacing w:after="2" w:line="383" w:lineRule="auto"/>
        <w:ind w:left="439" w:right="6" w:hanging="218"/>
      </w:pPr>
      <w:r>
        <w:rPr>
          <w:rFonts w:ascii="Times New Roman" w:eastAsia="Times New Roman" w:hAnsi="Times New Roman" w:cs="Times New Roman"/>
        </w:rPr>
        <w:lastRenderedPageBreak/>
        <w:t>Point2D.............................................................................................................................................106 Point2D() - Constructor.....................................................</w:t>
      </w:r>
      <w:r>
        <w:rPr>
          <w:rFonts w:ascii="Times New Roman" w:eastAsia="Times New Roman" w:hAnsi="Times New Roman" w:cs="Times New Roman"/>
        </w:rPr>
        <w:t>...........................................................106</w:t>
      </w:r>
    </w:p>
    <w:p w14:paraId="1A7031C9" w14:textId="77777777" w:rsidR="006428B2" w:rsidRDefault="00303FDE">
      <w:pPr>
        <w:spacing w:after="5" w:line="390" w:lineRule="auto"/>
        <w:ind w:left="449" w:right="-14" w:hanging="10"/>
        <w:jc w:val="both"/>
      </w:pPr>
      <w:r>
        <w:rPr>
          <w:rFonts w:ascii="Times New Roman" w:eastAsia="Times New Roman" w:hAnsi="Times New Roman" w:cs="Times New Roman"/>
        </w:rPr>
        <w:t>Point2D(double x, double y) - Constructor..................................................................................106 Point2D(Point2D pt) - Constructor.................................</w:t>
      </w:r>
      <w:r>
        <w:rPr>
          <w:rFonts w:ascii="Times New Roman" w:eastAsia="Times New Roman" w:hAnsi="Times New Roman" w:cs="Times New Roman"/>
        </w:rPr>
        <w:t>.............................................................106 .IsInvalid.......................................................................................................................................106 .X........................................</w:t>
      </w:r>
      <w:r>
        <w:rPr>
          <w:rFonts w:ascii="Times New Roman" w:eastAsia="Times New Roman" w:hAnsi="Times New Roman" w:cs="Times New Roman"/>
        </w:rPr>
        <w:t>..........................................................................................................106 .x................................................................................................................................................</w:t>
      </w:r>
      <w:r>
        <w:rPr>
          <w:rFonts w:ascii="Times New Roman" w:eastAsia="Times New Roman" w:hAnsi="Times New Roman" w:cs="Times New Roman"/>
        </w:rPr>
        <w:t>...106 .Y...................................................................................................................................................106 .y..............................................................................................</w:t>
      </w:r>
      <w:r>
        <w:rPr>
          <w:rFonts w:ascii="Times New Roman" w:eastAsia="Times New Roman" w:hAnsi="Times New Roman" w:cs="Times New Roman"/>
        </w:rPr>
        <w:t>.....................................................106 :IsCoincident(Point2D point, double tol).....................................................................................106 :Set(double x, double y)..............................................</w:t>
      </w:r>
      <w:r>
        <w:rPr>
          <w:rFonts w:ascii="Times New Roman" w:eastAsia="Times New Roman" w:hAnsi="Times New Roman" w:cs="Times New Roman"/>
        </w:rPr>
        <w:t>.................................................................106 :SetInvalid()..................................................................................................................................107 Matrix2D * Point2D......................</w:t>
      </w:r>
      <w:r>
        <w:rPr>
          <w:rFonts w:ascii="Times New Roman" w:eastAsia="Times New Roman" w:hAnsi="Times New Roman" w:cs="Times New Roman"/>
        </w:rPr>
        <w:t>...............................................................................................107 Point2D - Point2D........................................................................................................................107 Point2D + Vector</w:t>
      </w:r>
      <w:r>
        <w:rPr>
          <w:rFonts w:ascii="Times New Roman" w:eastAsia="Times New Roman" w:hAnsi="Times New Roman" w:cs="Times New Roman"/>
        </w:rPr>
        <w:t>2D.....................................................................................................................107</w:t>
      </w:r>
    </w:p>
    <w:p w14:paraId="5D32B8AB" w14:textId="77777777" w:rsidR="006428B2" w:rsidRDefault="00303FDE">
      <w:pPr>
        <w:spacing w:after="133"/>
        <w:ind w:left="10" w:right="-13" w:hanging="10"/>
        <w:jc w:val="right"/>
      </w:pPr>
      <w:r>
        <w:rPr>
          <w:rFonts w:ascii="Times New Roman" w:eastAsia="Times New Roman" w:hAnsi="Times New Roman" w:cs="Times New Roman"/>
        </w:rPr>
        <w:t>Point2D - Vector2D...................................................................................................................</w:t>
      </w:r>
      <w:r>
        <w:rPr>
          <w:rFonts w:ascii="Times New Roman" w:eastAsia="Times New Roman" w:hAnsi="Times New Roman" w:cs="Times New Roman"/>
        </w:rPr>
        <w:t>...107</w:t>
      </w:r>
    </w:p>
    <w:p w14:paraId="7DE3715A" w14:textId="77777777" w:rsidR="006428B2" w:rsidRDefault="00303FDE">
      <w:pPr>
        <w:spacing w:after="5" w:line="390" w:lineRule="auto"/>
        <w:ind w:left="424" w:right="-14" w:hanging="218"/>
        <w:jc w:val="both"/>
      </w:pPr>
      <w:r>
        <w:rPr>
          <w:rFonts w:ascii="Times New Roman" w:eastAsia="Times New Roman" w:hAnsi="Times New Roman" w:cs="Times New Roman"/>
        </w:rPr>
        <w:t>Point3D.............................................................................................................................................108 Point3D() - Constructor..........................................................................</w:t>
      </w:r>
      <w:r>
        <w:rPr>
          <w:rFonts w:ascii="Times New Roman" w:eastAsia="Times New Roman" w:hAnsi="Times New Roman" w:cs="Times New Roman"/>
        </w:rPr>
        <w:t>......................................108 Point3D(double x, double y, double z) - Constructor..................................................................108 Point3D(Point3D pt) - Constructor............................................................</w:t>
      </w:r>
      <w:r>
        <w:rPr>
          <w:rFonts w:ascii="Times New Roman" w:eastAsia="Times New Roman" w:hAnsi="Times New Roman" w:cs="Times New Roman"/>
        </w:rPr>
        <w:t>..................................108 Point3D(Point2D pt, double z).....................................................................................................108 .X..................................................................................</w:t>
      </w:r>
      <w:r>
        <w:rPr>
          <w:rFonts w:ascii="Times New Roman" w:eastAsia="Times New Roman" w:hAnsi="Times New Roman" w:cs="Times New Roman"/>
        </w:rPr>
        <w:t>................................................................108 .x...................................................................................................................................................108 .Y.................................</w:t>
      </w:r>
      <w:r>
        <w:rPr>
          <w:rFonts w:ascii="Times New Roman" w:eastAsia="Times New Roman" w:hAnsi="Times New Roman" w:cs="Times New Roman"/>
        </w:rPr>
        <w:t>..................................................................................................................108 .y........................................................................................................................................</w:t>
      </w:r>
      <w:r>
        <w:rPr>
          <w:rFonts w:ascii="Times New Roman" w:eastAsia="Times New Roman" w:hAnsi="Times New Roman" w:cs="Times New Roman"/>
        </w:rPr>
        <w:t>...........108 .Z...................................................................................................................................................108 .z......................................................................................</w:t>
      </w:r>
      <w:r>
        <w:rPr>
          <w:rFonts w:ascii="Times New Roman" w:eastAsia="Times New Roman" w:hAnsi="Times New Roman" w:cs="Times New Roman"/>
        </w:rPr>
        <w:t>.............................................................108 .IsInvalid.......................................................................................................................................108 :IsCoincident(Point3D point, double tol)..</w:t>
      </w:r>
      <w:r>
        <w:rPr>
          <w:rFonts w:ascii="Times New Roman" w:eastAsia="Times New Roman" w:hAnsi="Times New Roman" w:cs="Times New Roman"/>
        </w:rPr>
        <w:t xml:space="preserve">...................................................................................109 :Set(double x, double y, double z)...............................................................................................109 </w:t>
      </w:r>
      <w:r>
        <w:rPr>
          <w:rFonts w:ascii="Times New Roman" w:eastAsia="Times New Roman" w:hAnsi="Times New Roman" w:cs="Times New Roman"/>
        </w:rPr>
        <w:lastRenderedPageBreak/>
        <w:t>:Set(Point2D pt, double z)..........</w:t>
      </w:r>
      <w:r>
        <w:rPr>
          <w:rFonts w:ascii="Times New Roman" w:eastAsia="Times New Roman" w:hAnsi="Times New Roman" w:cs="Times New Roman"/>
        </w:rPr>
        <w:t>..................................................................................................109 :SetInvalid()..................................................................................................................................109 Matrix2</w:t>
      </w:r>
      <w:r>
        <w:rPr>
          <w:rFonts w:ascii="Times New Roman" w:eastAsia="Times New Roman" w:hAnsi="Times New Roman" w:cs="Times New Roman"/>
        </w:rPr>
        <w:t>D * Point3D.....................................................................................................................109 Point3D - Point3D...........................................................................................................</w:t>
      </w:r>
      <w:r>
        <w:rPr>
          <w:rFonts w:ascii="Times New Roman" w:eastAsia="Times New Roman" w:hAnsi="Times New Roman" w:cs="Times New Roman"/>
        </w:rPr>
        <w:t>.............109 Point3D + Vector3D.....................................................................................................................109</w:t>
      </w:r>
    </w:p>
    <w:p w14:paraId="198085DB" w14:textId="77777777" w:rsidR="006428B2" w:rsidRDefault="00303FDE">
      <w:pPr>
        <w:spacing w:after="133"/>
        <w:ind w:left="10" w:right="-13" w:hanging="10"/>
        <w:jc w:val="right"/>
      </w:pPr>
      <w:r>
        <w:rPr>
          <w:rFonts w:ascii="Times New Roman" w:eastAsia="Times New Roman" w:hAnsi="Times New Roman" w:cs="Times New Roman"/>
        </w:rPr>
        <w:t>Point3D - Vector3D..................................................................................</w:t>
      </w:r>
      <w:r>
        <w:rPr>
          <w:rFonts w:ascii="Times New Roman" w:eastAsia="Times New Roman" w:hAnsi="Times New Roman" w:cs="Times New Roman"/>
        </w:rPr>
        <w:t>....................................109</w:t>
      </w:r>
    </w:p>
    <w:p w14:paraId="729BD548" w14:textId="77777777" w:rsidR="006428B2" w:rsidRDefault="00303FDE">
      <w:pPr>
        <w:spacing w:after="5" w:line="390" w:lineRule="auto"/>
        <w:ind w:left="424" w:right="-14" w:hanging="218"/>
        <w:jc w:val="both"/>
      </w:pPr>
      <w:r>
        <w:rPr>
          <w:rFonts w:ascii="Times New Roman" w:eastAsia="Times New Roman" w:hAnsi="Times New Roman" w:cs="Times New Roman"/>
        </w:rPr>
        <w:t>Vector2D..........................................................................................................................................110 Vector2D() - Constructor..........................................</w:t>
      </w:r>
      <w:r>
        <w:rPr>
          <w:rFonts w:ascii="Times New Roman" w:eastAsia="Times New Roman" w:hAnsi="Times New Roman" w:cs="Times New Roman"/>
        </w:rPr>
        <w:t>....................................................................110 Vector2D(double x, double y) - Constructor................................................................................110 Vector2D(Vector2D vec) - Constructor......................</w:t>
      </w:r>
      <w:r>
        <w:rPr>
          <w:rFonts w:ascii="Times New Roman" w:eastAsia="Times New Roman" w:hAnsi="Times New Roman" w:cs="Times New Roman"/>
        </w:rPr>
        <w:t>..................................................................110 .IsInvalid.......................................................................................................................................110 .Length..............................</w:t>
      </w:r>
      <w:r>
        <w:rPr>
          <w:rFonts w:ascii="Times New Roman" w:eastAsia="Times New Roman" w:hAnsi="Times New Roman" w:cs="Times New Roman"/>
        </w:rPr>
        <w:t>...........................................................................................................110 .LengthSq.....................................................................................................................................110</w:t>
      </w:r>
    </w:p>
    <w:p w14:paraId="5F522A3C" w14:textId="77777777" w:rsidR="006428B2" w:rsidRDefault="00303FDE">
      <w:pPr>
        <w:spacing w:after="1" w:line="384" w:lineRule="auto"/>
        <w:ind w:left="10" w:right="-13" w:hanging="10"/>
        <w:jc w:val="right"/>
      </w:pPr>
      <w:r>
        <w:rPr>
          <w:rFonts w:ascii="Times New Roman" w:eastAsia="Times New Roman" w:hAnsi="Times New Roman" w:cs="Times New Roman"/>
        </w:rPr>
        <w:t>.X..................................................................................................................................................110 .x......................................................................................................</w:t>
      </w:r>
      <w:r>
        <w:rPr>
          <w:rFonts w:ascii="Times New Roman" w:eastAsia="Times New Roman" w:hAnsi="Times New Roman" w:cs="Times New Roman"/>
        </w:rPr>
        <w:t>.............................................110 .Y...................................................................................................................................................110 .y....................................................</w:t>
      </w:r>
      <w:r>
        <w:rPr>
          <w:rFonts w:ascii="Times New Roman" w:eastAsia="Times New Roman" w:hAnsi="Times New Roman" w:cs="Times New Roman"/>
        </w:rPr>
        <w:t>...............................................................................................110 :Cross(Vector2D vec)....................................................................................................................111 :Dot(Vector2D vec</w:t>
      </w:r>
      <w:r>
        <w:rPr>
          <w:rFonts w:ascii="Times New Roman" w:eastAsia="Times New Roman" w:hAnsi="Times New Roman" w:cs="Times New Roman"/>
        </w:rPr>
        <w:t>)......................................................................................................................111 :Normalize().........................................................................................................................</w:t>
      </w:r>
      <w:r>
        <w:rPr>
          <w:rFonts w:ascii="Times New Roman" w:eastAsia="Times New Roman" w:hAnsi="Times New Roman" w:cs="Times New Roman"/>
        </w:rPr>
        <w:t>........111 :NormalTo()..................................................................................................................................111 :Set(double x, double y)...........................................................................</w:t>
      </w:r>
      <w:r>
        <w:rPr>
          <w:rFonts w:ascii="Times New Roman" w:eastAsia="Times New Roman" w:hAnsi="Times New Roman" w:cs="Times New Roman"/>
        </w:rPr>
        <w:t>....................................111 :SetInvalid()..................................................................................................................................111 Double * Vector2D....................................................</w:t>
      </w:r>
      <w:r>
        <w:rPr>
          <w:rFonts w:ascii="Times New Roman" w:eastAsia="Times New Roman" w:hAnsi="Times New Roman" w:cs="Times New Roman"/>
        </w:rPr>
        <w:t>...................................................................111 Matrix2D * Vector2D...................................................................................................................111 Vector2D + Vector2D............................</w:t>
      </w:r>
      <w:r>
        <w:rPr>
          <w:rFonts w:ascii="Times New Roman" w:eastAsia="Times New Roman" w:hAnsi="Times New Roman" w:cs="Times New Roman"/>
        </w:rPr>
        <w:t>.......................................................................................111 Vector2D - Vector2D....................................................................................................................111</w:t>
      </w:r>
    </w:p>
    <w:p w14:paraId="6E2B1C08" w14:textId="77777777" w:rsidR="006428B2" w:rsidRDefault="00303FDE">
      <w:pPr>
        <w:numPr>
          <w:ilvl w:val="0"/>
          <w:numId w:val="1"/>
        </w:numPr>
        <w:spacing w:after="133"/>
        <w:ind w:right="-3" w:hanging="116"/>
      </w:pPr>
      <w:r>
        <w:rPr>
          <w:rFonts w:ascii="Times New Roman" w:eastAsia="Times New Roman" w:hAnsi="Times New Roman" w:cs="Times New Roman"/>
        </w:rPr>
        <w:t>Vector2D..................</w:t>
      </w:r>
      <w:r>
        <w:rPr>
          <w:rFonts w:ascii="Times New Roman" w:eastAsia="Times New Roman" w:hAnsi="Times New Roman" w:cs="Times New Roman"/>
        </w:rPr>
        <w:t>..................................................................................................................111</w:t>
      </w:r>
    </w:p>
    <w:p w14:paraId="06DF4FC1" w14:textId="77777777" w:rsidR="006428B2" w:rsidRDefault="00303FDE">
      <w:pPr>
        <w:spacing w:after="5" w:line="390" w:lineRule="auto"/>
        <w:ind w:left="424" w:right="-14" w:hanging="218"/>
        <w:jc w:val="both"/>
      </w:pPr>
      <w:r>
        <w:rPr>
          <w:rFonts w:ascii="Times New Roman" w:eastAsia="Times New Roman" w:hAnsi="Times New Roman" w:cs="Times New Roman"/>
        </w:rPr>
        <w:t>Vector3D..................................................................................................................................</w:t>
      </w:r>
      <w:r>
        <w:rPr>
          <w:rFonts w:ascii="Times New Roman" w:eastAsia="Times New Roman" w:hAnsi="Times New Roman" w:cs="Times New Roman"/>
        </w:rPr>
        <w:t>........112 Vector3D() - Constructor..............................................................................................................112 Vector3D(double x, double y, double z) - Constructor......................................................</w:t>
      </w:r>
      <w:r>
        <w:rPr>
          <w:rFonts w:ascii="Times New Roman" w:eastAsia="Times New Roman" w:hAnsi="Times New Roman" w:cs="Times New Roman"/>
        </w:rPr>
        <w:t>..........112 Vector3D(Vector3D vec) - Constructor........................................................................................112 .IsInvalid........................................................................................................</w:t>
      </w:r>
      <w:r>
        <w:rPr>
          <w:rFonts w:ascii="Times New Roman" w:eastAsia="Times New Roman" w:hAnsi="Times New Roman" w:cs="Times New Roman"/>
        </w:rPr>
        <w:t xml:space="preserve">...............................112 .Length.........................................................................................................................................112 </w:t>
      </w:r>
      <w:r>
        <w:rPr>
          <w:rFonts w:ascii="Times New Roman" w:eastAsia="Times New Roman" w:hAnsi="Times New Roman" w:cs="Times New Roman"/>
        </w:rPr>
        <w:lastRenderedPageBreak/>
        <w:t>.LengthSq................................................................</w:t>
      </w:r>
      <w:r>
        <w:rPr>
          <w:rFonts w:ascii="Times New Roman" w:eastAsia="Times New Roman" w:hAnsi="Times New Roman" w:cs="Times New Roman"/>
        </w:rPr>
        <w:t>.....................................................................112 .X..................................................................................................................................................112 .x.............................</w:t>
      </w:r>
      <w:r>
        <w:rPr>
          <w:rFonts w:ascii="Times New Roman" w:eastAsia="Times New Roman" w:hAnsi="Times New Roman" w:cs="Times New Roman"/>
        </w:rPr>
        <w:t>......................................................................................................................112 .Y....................................................................................................................................</w:t>
      </w:r>
      <w:r>
        <w:rPr>
          <w:rFonts w:ascii="Times New Roman" w:eastAsia="Times New Roman" w:hAnsi="Times New Roman" w:cs="Times New Roman"/>
        </w:rPr>
        <w:t>...............112 .y...................................................................................................................................................112 .Z..................................................................................</w:t>
      </w:r>
      <w:r>
        <w:rPr>
          <w:rFonts w:ascii="Times New Roman" w:eastAsia="Times New Roman" w:hAnsi="Times New Roman" w:cs="Times New Roman"/>
        </w:rPr>
        <w:t>.................................................................112 .z...................................................................................................................................................113 :Cross(Vector3D vec)..............</w:t>
      </w:r>
      <w:r>
        <w:rPr>
          <w:rFonts w:ascii="Times New Roman" w:eastAsia="Times New Roman" w:hAnsi="Times New Roman" w:cs="Times New Roman"/>
        </w:rPr>
        <w:t>......................................................................................................113 :Dot(Vector3D vec)......................................................................................................................113 :Dot(Point</w:t>
      </w:r>
      <w:r>
        <w:rPr>
          <w:rFonts w:ascii="Times New Roman" w:eastAsia="Times New Roman" w:hAnsi="Times New Roman" w:cs="Times New Roman"/>
        </w:rPr>
        <w:t>3D vec).........................................................................................................................113 :Normalize()................................................................................................................</w:t>
      </w:r>
      <w:r>
        <w:rPr>
          <w:rFonts w:ascii="Times New Roman" w:eastAsia="Times New Roman" w:hAnsi="Times New Roman" w:cs="Times New Roman"/>
        </w:rPr>
        <w:t>.................113 :Set(double x, double y, double z)...............................................................................................113 :SetInvalid().........................................................................................</w:t>
      </w:r>
      <w:r>
        <w:rPr>
          <w:rFonts w:ascii="Times New Roman" w:eastAsia="Times New Roman" w:hAnsi="Times New Roman" w:cs="Times New Roman"/>
        </w:rPr>
        <w:t>.........................................113 Double * Vector3D.......................................................................................................................113 Vector3D + Vector3D....................................................</w:t>
      </w:r>
      <w:r>
        <w:rPr>
          <w:rFonts w:ascii="Times New Roman" w:eastAsia="Times New Roman" w:hAnsi="Times New Roman" w:cs="Times New Roman"/>
        </w:rPr>
        <w:t>...............................................................113 Vector3D - Vector3D....................................................................................................................113</w:t>
      </w:r>
    </w:p>
    <w:p w14:paraId="40034181" w14:textId="77777777" w:rsidR="006428B2" w:rsidRDefault="00303FDE">
      <w:pPr>
        <w:numPr>
          <w:ilvl w:val="0"/>
          <w:numId w:val="1"/>
        </w:numPr>
        <w:spacing w:after="131"/>
        <w:ind w:right="-3" w:hanging="116"/>
      </w:pPr>
      <w:r>
        <w:rPr>
          <w:rFonts w:ascii="Times New Roman" w:eastAsia="Times New Roman" w:hAnsi="Times New Roman" w:cs="Times New Roman"/>
        </w:rPr>
        <w:t>Vector3D..........................................</w:t>
      </w:r>
      <w:r>
        <w:rPr>
          <w:rFonts w:ascii="Times New Roman" w:eastAsia="Times New Roman" w:hAnsi="Times New Roman" w:cs="Times New Roman"/>
        </w:rPr>
        <w:t>..........................................................................................113</w:t>
      </w:r>
    </w:p>
    <w:p w14:paraId="57F4DA03" w14:textId="77777777" w:rsidR="006428B2" w:rsidRDefault="00303FDE">
      <w:pPr>
        <w:spacing w:after="5" w:line="390" w:lineRule="auto"/>
        <w:ind w:left="424" w:right="-14" w:hanging="218"/>
        <w:jc w:val="both"/>
      </w:pPr>
      <w:r>
        <w:rPr>
          <w:rFonts w:ascii="Times New Roman" w:eastAsia="Times New Roman" w:hAnsi="Times New Roman" w:cs="Times New Roman"/>
        </w:rPr>
        <w:t xml:space="preserve">Box2D...............................................................................................................................................114 Box2D() - </w:t>
      </w:r>
      <w:r>
        <w:rPr>
          <w:rFonts w:ascii="Times New Roman" w:eastAsia="Times New Roman" w:hAnsi="Times New Roman" w:cs="Times New Roman"/>
        </w:rPr>
        <w:t>Constructor..................................................................................................................114 Box2D (Point2D p1, Point2D p2) - Constructor...........................................................................114 Box2</w:t>
      </w:r>
      <w:r>
        <w:rPr>
          <w:rFonts w:ascii="Times New Roman" w:eastAsia="Times New Roman" w:hAnsi="Times New Roman" w:cs="Times New Roman"/>
        </w:rPr>
        <w:t>D(Box2D box) - Constructor.................................................................................................114 .BLC.............................................................................................................................</w:t>
      </w:r>
      <w:r>
        <w:rPr>
          <w:rFonts w:ascii="Times New Roman" w:eastAsia="Times New Roman" w:hAnsi="Times New Roman" w:cs="Times New Roman"/>
        </w:rPr>
        <w:t>..................114 .BRC..............................................................................................................................................114 .Centre.............................................................................</w:t>
      </w:r>
      <w:r>
        <w:rPr>
          <w:rFonts w:ascii="Times New Roman" w:eastAsia="Times New Roman" w:hAnsi="Times New Roman" w:cs="Times New Roman"/>
        </w:rPr>
        <w:t>.............................................................114</w:t>
      </w:r>
    </w:p>
    <w:p w14:paraId="675C915C" w14:textId="77777777" w:rsidR="006428B2" w:rsidRDefault="00303FDE">
      <w:pPr>
        <w:spacing w:after="5" w:line="390" w:lineRule="auto"/>
        <w:ind w:left="449" w:right="-14" w:hanging="10"/>
        <w:jc w:val="both"/>
      </w:pPr>
      <w:r>
        <w:rPr>
          <w:rFonts w:ascii="Times New Roman" w:eastAsia="Times New Roman" w:hAnsi="Times New Roman" w:cs="Times New Roman"/>
        </w:rPr>
        <w:t>.Center..........................................................................................................................................114 .IsInvalid................................</w:t>
      </w:r>
      <w:r>
        <w:rPr>
          <w:rFonts w:ascii="Times New Roman" w:eastAsia="Times New Roman" w:hAnsi="Times New Roman" w:cs="Times New Roman"/>
        </w:rPr>
        <w:t xml:space="preserve">.......................................................................................................114 .MinX............................................................................................................................................114 </w:t>
      </w:r>
      <w:r>
        <w:rPr>
          <w:rFonts w:ascii="Times New Roman" w:eastAsia="Times New Roman" w:hAnsi="Times New Roman" w:cs="Times New Roman"/>
        </w:rPr>
        <w:lastRenderedPageBreak/>
        <w:t>.MinY............................................................................................................................................114 .MaxX......................................................................................................</w:t>
      </w:r>
      <w:r>
        <w:rPr>
          <w:rFonts w:ascii="Times New Roman" w:eastAsia="Times New Roman" w:hAnsi="Times New Roman" w:cs="Times New Roman"/>
        </w:rPr>
        <w:t>.....................................114 .MaxY...........................................................................................................................................114 .XLength...........................................................</w:t>
      </w:r>
      <w:r>
        <w:rPr>
          <w:rFonts w:ascii="Times New Roman" w:eastAsia="Times New Roman" w:hAnsi="Times New Roman" w:cs="Times New Roman"/>
        </w:rPr>
        <w:t>............................................................................114 .YLength.......................................................................................................................................115 .MaxLength...................</w:t>
      </w:r>
      <w:r>
        <w:rPr>
          <w:rFonts w:ascii="Times New Roman" w:eastAsia="Times New Roman" w:hAnsi="Times New Roman" w:cs="Times New Roman"/>
        </w:rPr>
        <w:t>...............................................................................................................115 .MinLength...................................................................................................................................</w:t>
      </w:r>
      <w:r>
        <w:rPr>
          <w:rFonts w:ascii="Times New Roman" w:eastAsia="Times New Roman" w:hAnsi="Times New Roman" w:cs="Times New Roman"/>
        </w:rPr>
        <w:t>115 .TRC..............................................................................................................................................115 .TLC..................................................................................................</w:t>
      </w:r>
      <w:r>
        <w:rPr>
          <w:rFonts w:ascii="Times New Roman" w:eastAsia="Times New Roman" w:hAnsi="Times New Roman" w:cs="Times New Roman"/>
        </w:rPr>
        <w:t>.............................................115 :Expand(double offset_dist).........................................................................................................115 :IsInside(Point2D point, double tol)...................................</w:t>
      </w:r>
      <w:r>
        <w:rPr>
          <w:rFonts w:ascii="Times New Roman" w:eastAsia="Times New Roman" w:hAnsi="Times New Roman" w:cs="Times New Roman"/>
        </w:rPr>
        <w:t>..........................................................115 :IsInsideOrOn(Point2D point, double tol)....................................................................................115 :IsInside(Box2D box, bool on_counts_as_int, double tol)...........</w:t>
      </w:r>
      <w:r>
        <w:rPr>
          <w:rFonts w:ascii="Times New Roman" w:eastAsia="Times New Roman" w:hAnsi="Times New Roman" w:cs="Times New Roman"/>
        </w:rPr>
        <w:t>................................................115 :Intersects(Box2D box, double tol)..............................................................................................115 :Merge(double x, double y)..............................................</w:t>
      </w:r>
      <w:r>
        <w:rPr>
          <w:rFonts w:ascii="Times New Roman" w:eastAsia="Times New Roman" w:hAnsi="Times New Roman" w:cs="Times New Roman"/>
        </w:rPr>
        <w:t>...........................................................115 :Merge(Point2D point).................................................................................................................116 :Merge(Box2D box)......................................</w:t>
      </w:r>
      <w:r>
        <w:rPr>
          <w:rFonts w:ascii="Times New Roman" w:eastAsia="Times New Roman" w:hAnsi="Times New Roman" w:cs="Times New Roman"/>
        </w:rPr>
        <w:t>................................................................................116</w:t>
      </w:r>
    </w:p>
    <w:p w14:paraId="65416251" w14:textId="77777777" w:rsidR="006428B2" w:rsidRDefault="00303FDE">
      <w:pPr>
        <w:spacing w:after="131"/>
        <w:ind w:left="449" w:right="6" w:hanging="10"/>
      </w:pPr>
      <w:r>
        <w:rPr>
          <w:rFonts w:ascii="Times New Roman" w:eastAsia="Times New Roman" w:hAnsi="Times New Roman" w:cs="Times New Roman"/>
        </w:rPr>
        <w:t>:SetInvalid()..................................................................................................................................116</w:t>
      </w:r>
    </w:p>
    <w:p w14:paraId="1865ACD9" w14:textId="77777777" w:rsidR="006428B2" w:rsidRDefault="00303FDE">
      <w:pPr>
        <w:spacing w:after="134"/>
        <w:ind w:left="231" w:right="6" w:hanging="10"/>
      </w:pPr>
      <w:r>
        <w:rPr>
          <w:rFonts w:ascii="Times New Roman" w:eastAsia="Times New Roman" w:hAnsi="Times New Roman" w:cs="Times New Roman"/>
        </w:rPr>
        <w:t>Box3D....................</w:t>
      </w:r>
      <w:r>
        <w:rPr>
          <w:rFonts w:ascii="Times New Roman" w:eastAsia="Times New Roman" w:hAnsi="Times New Roman" w:cs="Times New Roman"/>
        </w:rPr>
        <w:t>...........................................................................................................................117</w:t>
      </w:r>
    </w:p>
    <w:p w14:paraId="0FA4B822" w14:textId="77777777" w:rsidR="006428B2" w:rsidRDefault="00303FDE">
      <w:pPr>
        <w:spacing w:after="127" w:line="390" w:lineRule="auto"/>
        <w:ind w:left="449" w:right="-14" w:hanging="10"/>
        <w:jc w:val="both"/>
      </w:pPr>
      <w:r>
        <w:rPr>
          <w:rFonts w:ascii="Times New Roman" w:eastAsia="Times New Roman" w:hAnsi="Times New Roman" w:cs="Times New Roman"/>
        </w:rPr>
        <w:t>.BLC.............................................................................................................................</w:t>
      </w:r>
      <w:r>
        <w:rPr>
          <w:rFonts w:ascii="Times New Roman" w:eastAsia="Times New Roman" w:hAnsi="Times New Roman" w:cs="Times New Roman"/>
        </w:rPr>
        <w:t>..................117 .BRC..............................................................................................................................................117 .Centre.............................................................................</w:t>
      </w:r>
      <w:r>
        <w:rPr>
          <w:rFonts w:ascii="Times New Roman" w:eastAsia="Times New Roman" w:hAnsi="Times New Roman" w:cs="Times New Roman"/>
        </w:rPr>
        <w:t>.............................................................117</w:t>
      </w:r>
    </w:p>
    <w:p w14:paraId="3D38A5C7" w14:textId="77777777" w:rsidR="006428B2" w:rsidRDefault="00303FDE">
      <w:pPr>
        <w:spacing w:after="5" w:line="390" w:lineRule="auto"/>
        <w:ind w:left="449" w:right="-14" w:hanging="10"/>
        <w:jc w:val="both"/>
      </w:pPr>
      <w:r>
        <w:rPr>
          <w:rFonts w:ascii="Times New Roman" w:eastAsia="Times New Roman" w:hAnsi="Times New Roman" w:cs="Times New Roman"/>
        </w:rPr>
        <w:lastRenderedPageBreak/>
        <w:t>.Center..........................................................................................................................................117 .IsInvalid................................</w:t>
      </w:r>
      <w:r>
        <w:rPr>
          <w:rFonts w:ascii="Times New Roman" w:eastAsia="Times New Roman" w:hAnsi="Times New Roman" w:cs="Times New Roman"/>
        </w:rPr>
        <w:t>.......................................................................................................117 .MaxLength..................................................................................................................................117 .MaxX</w:t>
      </w:r>
      <w:r>
        <w:rPr>
          <w:rFonts w:ascii="Times New Roman" w:eastAsia="Times New Roman" w:hAnsi="Times New Roman" w:cs="Times New Roman"/>
        </w:rPr>
        <w:t>...........................................................................................................................................117 .MaxY............................................................................................................</w:t>
      </w:r>
      <w:r>
        <w:rPr>
          <w:rFonts w:ascii="Times New Roman" w:eastAsia="Times New Roman" w:hAnsi="Times New Roman" w:cs="Times New Roman"/>
        </w:rPr>
        <w:t>...............................117 .MaxZ............................................................................................................................................117 .MinLength..............................................................</w:t>
      </w:r>
      <w:r>
        <w:rPr>
          <w:rFonts w:ascii="Times New Roman" w:eastAsia="Times New Roman" w:hAnsi="Times New Roman" w:cs="Times New Roman"/>
        </w:rPr>
        <w:t>.....................................................................117 .MinX............................................................................................................................................117 .MinY.............................</w:t>
      </w:r>
      <w:r>
        <w:rPr>
          <w:rFonts w:ascii="Times New Roman" w:eastAsia="Times New Roman" w:hAnsi="Times New Roman" w:cs="Times New Roman"/>
        </w:rPr>
        <w:t>...............................................................................................................117 .MinZ........................................................................................................................................</w:t>
      </w:r>
      <w:r>
        <w:rPr>
          <w:rFonts w:ascii="Times New Roman" w:eastAsia="Times New Roman" w:hAnsi="Times New Roman" w:cs="Times New Roman"/>
        </w:rPr>
        <w:t>....117 .TRC..............................................................................................................................................117 .TLC..............................................................................................</w:t>
      </w:r>
      <w:r>
        <w:rPr>
          <w:rFonts w:ascii="Times New Roman" w:eastAsia="Times New Roman" w:hAnsi="Times New Roman" w:cs="Times New Roman"/>
        </w:rPr>
        <w:t>.................................................117 .XLength.......................................................................................................................................118 .YLength................................................</w:t>
      </w:r>
      <w:r>
        <w:rPr>
          <w:rFonts w:ascii="Times New Roman" w:eastAsia="Times New Roman" w:hAnsi="Times New Roman" w:cs="Times New Roman"/>
        </w:rPr>
        <w:t>.......................................................................................118 .ZLength........................................................................................................................................118 :Expand(double of</w:t>
      </w:r>
      <w:r>
        <w:rPr>
          <w:rFonts w:ascii="Times New Roman" w:eastAsia="Times New Roman" w:hAnsi="Times New Roman" w:cs="Times New Roman"/>
        </w:rPr>
        <w:t>fset_dist).........................................................................................................118 :IsInside(Point3D point, double tol).............................................................................................118 :IsI</w:t>
      </w:r>
      <w:r>
        <w:rPr>
          <w:rFonts w:ascii="Times New Roman" w:eastAsia="Times New Roman" w:hAnsi="Times New Roman" w:cs="Times New Roman"/>
        </w:rPr>
        <w:t>nsideOrOn(Point3D point, double tol)....................................................................................118 :IsInside(Box3D box, bool on_counts_as_int, double tol)...........................................................118 :Intersects(Bo</w:t>
      </w:r>
      <w:r>
        <w:rPr>
          <w:rFonts w:ascii="Times New Roman" w:eastAsia="Times New Roman" w:hAnsi="Times New Roman" w:cs="Times New Roman"/>
        </w:rPr>
        <w:t>x3D box, double tol)..............................................................................................118 :Merge(double x, double y, double z)..........................................................................................118 :Merge(P</w:t>
      </w:r>
      <w:r>
        <w:rPr>
          <w:rFonts w:ascii="Times New Roman" w:eastAsia="Times New Roman" w:hAnsi="Times New Roman" w:cs="Times New Roman"/>
        </w:rPr>
        <w:t xml:space="preserve">oint3D point).................................................................................................................118 </w:t>
      </w:r>
      <w:r>
        <w:rPr>
          <w:rFonts w:ascii="Times New Roman" w:eastAsia="Times New Roman" w:hAnsi="Times New Roman" w:cs="Times New Roman"/>
        </w:rPr>
        <w:lastRenderedPageBreak/>
        <w:t>:Merge(Box3D box).............................................................................................................</w:t>
      </w:r>
      <w:r>
        <w:rPr>
          <w:rFonts w:ascii="Times New Roman" w:eastAsia="Times New Roman" w:hAnsi="Times New Roman" w:cs="Times New Roman"/>
        </w:rPr>
        <w:t>.........119</w:t>
      </w:r>
    </w:p>
    <w:p w14:paraId="413C8A53" w14:textId="77777777" w:rsidR="006428B2" w:rsidRDefault="00303FDE">
      <w:pPr>
        <w:spacing w:after="133"/>
        <w:ind w:left="10" w:right="-13" w:hanging="10"/>
        <w:jc w:val="right"/>
      </w:pPr>
      <w:r>
        <w:rPr>
          <w:rFonts w:ascii="Times New Roman" w:eastAsia="Times New Roman" w:hAnsi="Times New Roman" w:cs="Times New Roman"/>
        </w:rPr>
        <w:t>:SetInvalid()..................................................................................................................................119</w:t>
      </w:r>
    </w:p>
    <w:p w14:paraId="4A93737C" w14:textId="77777777" w:rsidR="006428B2" w:rsidRDefault="00303FDE">
      <w:pPr>
        <w:spacing w:after="5" w:line="390" w:lineRule="auto"/>
        <w:ind w:left="424" w:right="-14" w:hanging="218"/>
        <w:jc w:val="both"/>
      </w:pPr>
      <w:r>
        <w:rPr>
          <w:rFonts w:ascii="Times New Roman" w:eastAsia="Times New Roman" w:hAnsi="Times New Roman" w:cs="Times New Roman"/>
        </w:rPr>
        <w:t>Matrix2D.....................................................................................................</w:t>
      </w:r>
      <w:r>
        <w:rPr>
          <w:rFonts w:ascii="Times New Roman" w:eastAsia="Times New Roman" w:hAnsi="Times New Roman" w:cs="Times New Roman"/>
        </w:rPr>
        <w:t>.....................................120 Iden tyMatrix2D().......................................................................................................................120 Reflec onMatrix2D(Point2D p1, Point2D p1)..................................</w:t>
      </w:r>
      <w:r>
        <w:rPr>
          <w:rFonts w:ascii="Times New Roman" w:eastAsia="Times New Roman" w:hAnsi="Times New Roman" w:cs="Times New Roman"/>
        </w:rPr>
        <w:t>...........................................120 Rota onMatrix2D(Point2D rota on_pt, double angle)..............................................................120 ScalingMatrix2D(Vector2D scale_vec)...........................................................</w:t>
      </w:r>
      <w:r>
        <w:rPr>
          <w:rFonts w:ascii="Times New Roman" w:eastAsia="Times New Roman" w:hAnsi="Times New Roman" w:cs="Times New Roman"/>
        </w:rPr>
        <w:t>..............................120 ScalingMatrix2D(Point2D scale_pt, Vector2D scale_vec)............................................................120 Transla onMatrix2D(Vector2D vec).........................................................................</w:t>
      </w:r>
      <w:r>
        <w:rPr>
          <w:rFonts w:ascii="Times New Roman" w:eastAsia="Times New Roman" w:hAnsi="Times New Roman" w:cs="Times New Roman"/>
        </w:rPr>
        <w:t>...................120</w:t>
      </w:r>
    </w:p>
    <w:p w14:paraId="15C23404" w14:textId="77777777" w:rsidR="006428B2" w:rsidRDefault="00303FDE">
      <w:pPr>
        <w:spacing w:after="5" w:line="390" w:lineRule="auto"/>
        <w:ind w:right="-14" w:firstLine="439"/>
        <w:jc w:val="both"/>
      </w:pPr>
      <w:r>
        <w:rPr>
          <w:rFonts w:ascii="Times New Roman" w:eastAsia="Times New Roman" w:hAnsi="Times New Roman" w:cs="Times New Roman"/>
        </w:rPr>
        <w:t>Matrix2D * Matrix2D...................................................................................................................120 Toolpaths......................................................................................</w:t>
      </w:r>
      <w:r>
        <w:rPr>
          <w:rFonts w:ascii="Times New Roman" w:eastAsia="Times New Roman" w:hAnsi="Times New Roman" w:cs="Times New Roman"/>
        </w:rPr>
        <w:t>.......................................................121 ToolpathManager............................................................................................................................122 ToolpathManager - constructor.........................</w:t>
      </w:r>
      <w:r>
        <w:rPr>
          <w:rFonts w:ascii="Times New Roman" w:eastAsia="Times New Roman" w:hAnsi="Times New Roman" w:cs="Times New Roman"/>
        </w:rPr>
        <w:t>.........................................................................122 .Count...........................................................................................................................................122 .IsEmpty......................</w:t>
      </w:r>
      <w:r>
        <w:rPr>
          <w:rFonts w:ascii="Times New Roman" w:eastAsia="Times New Roman" w:hAnsi="Times New Roman" w:cs="Times New Roman"/>
        </w:rPr>
        <w:t xml:space="preserve">..................................................................................................................122 .NumVisibleToolpaths..................................................................................................................122 </w:t>
      </w:r>
      <w:r>
        <w:rPr>
          <w:rFonts w:ascii="Times New Roman" w:eastAsia="Times New Roman" w:hAnsi="Times New Roman" w:cs="Times New Roman"/>
        </w:rPr>
        <w:t>:AddExternalToolpath(ExternalToolpath toolpath).....................................................................122 :CreateProfilingToolpath(............................................................................................................122</w:t>
      </w:r>
      <w:r>
        <w:rPr>
          <w:rFonts w:ascii="Times New Roman" w:eastAsia="Times New Roman" w:hAnsi="Times New Roman" w:cs="Times New Roman"/>
        </w:rPr>
        <w:t xml:space="preserve"> CreatePocke ngToolpath(...........................................................................................................126 :CreateDrillingToolpath(.................................................................................................</w:t>
      </w:r>
      <w:r>
        <w:rPr>
          <w:rFonts w:ascii="Times New Roman" w:eastAsia="Times New Roman" w:hAnsi="Times New Roman" w:cs="Times New Roman"/>
        </w:rPr>
        <w:t>.............130 :CreateVCarvingToolpath(............................................................................................................133 :CreatePrismCarvingToolpath(...........................................................................</w:t>
      </w:r>
      <w:r>
        <w:rPr>
          <w:rFonts w:ascii="Times New Roman" w:eastAsia="Times New Roman" w:hAnsi="Times New Roman" w:cs="Times New Roman"/>
        </w:rPr>
        <w:t>..........................136 :CreateFlu ngToolpath(...............................................................................................................139 :CreateRoughingToolpath( - Aspire Only...................................................</w:t>
      </w:r>
      <w:r>
        <w:rPr>
          <w:rFonts w:ascii="Times New Roman" w:eastAsia="Times New Roman" w:hAnsi="Times New Roman" w:cs="Times New Roman"/>
        </w:rPr>
        <w:t>..................................142 :CreateFinishingToolpath( - Aspire Only......................................................................................144 :LoadToolpathTemplate(string template_path)..............................................</w:t>
      </w:r>
      <w:r>
        <w:rPr>
          <w:rFonts w:ascii="Times New Roman" w:eastAsia="Times New Roman" w:hAnsi="Times New Roman" w:cs="Times New Roman"/>
        </w:rPr>
        <w:t>............................146 :CopyToolpathWithId(UUID id, bool insert_at_end, bool rename)............................................147</w:t>
      </w:r>
    </w:p>
    <w:p w14:paraId="56523A5E" w14:textId="77777777" w:rsidR="006428B2" w:rsidRDefault="00303FDE">
      <w:pPr>
        <w:spacing w:after="2" w:line="383" w:lineRule="auto"/>
        <w:ind w:left="449" w:right="6" w:hanging="10"/>
      </w:pPr>
      <w:r>
        <w:rPr>
          <w:rFonts w:ascii="Times New Roman" w:eastAsia="Times New Roman" w:hAnsi="Times New Roman" w:cs="Times New Roman"/>
        </w:rPr>
        <w:t>:DeleteAllToolpath ()..............................................................................................</w:t>
      </w:r>
      <w:r>
        <w:rPr>
          <w:rFonts w:ascii="Times New Roman" w:eastAsia="Times New Roman" w:hAnsi="Times New Roman" w:cs="Times New Roman"/>
        </w:rPr>
        <w:t>......................147 :DeleteToolpath (Toolpath toolpath)...........................................................................................147</w:t>
      </w:r>
    </w:p>
    <w:p w14:paraId="2B961BD7" w14:textId="77777777" w:rsidR="006428B2" w:rsidRDefault="00303FDE">
      <w:pPr>
        <w:spacing w:after="2" w:line="383" w:lineRule="auto"/>
        <w:ind w:left="449" w:right="6" w:hanging="10"/>
      </w:pPr>
      <w:r>
        <w:rPr>
          <w:rFonts w:ascii="Times New Roman" w:eastAsia="Times New Roman" w:hAnsi="Times New Roman" w:cs="Times New Roman"/>
        </w:rPr>
        <w:lastRenderedPageBreak/>
        <w:t>:DeleteToolpathWithId(UUID id)......................................................................</w:t>
      </w:r>
      <w:r>
        <w:rPr>
          <w:rFonts w:ascii="Times New Roman" w:eastAsia="Times New Roman" w:hAnsi="Times New Roman" w:cs="Times New Roman"/>
        </w:rPr>
        <w:t>...........................147 :Find(UUID id)...............................................................................................................................147</w:t>
      </w:r>
    </w:p>
    <w:p w14:paraId="38B6CBF7" w14:textId="77777777" w:rsidR="006428B2" w:rsidRDefault="00303FDE">
      <w:pPr>
        <w:spacing w:after="5" w:line="390" w:lineRule="auto"/>
        <w:ind w:left="449" w:right="-14" w:hanging="10"/>
        <w:jc w:val="both"/>
      </w:pPr>
      <w:r>
        <w:rPr>
          <w:rFonts w:ascii="Times New Roman" w:eastAsia="Times New Roman" w:hAnsi="Times New Roman" w:cs="Times New Roman"/>
        </w:rPr>
        <w:t>:GetAt(pos).....................................................................</w:t>
      </w:r>
      <w:r>
        <w:rPr>
          <w:rFonts w:ascii="Times New Roman" w:eastAsia="Times New Roman" w:hAnsi="Times New Roman" w:cs="Times New Roman"/>
        </w:rPr>
        <w:t>..............................................................147 :GetGroupToolpathWithIndex(UUID id, integer index)...............................................................147 :GetNext(pos)............................................................</w:t>
      </w:r>
      <w:r>
        <w:rPr>
          <w:rFonts w:ascii="Times New Roman" w:eastAsia="Times New Roman" w:hAnsi="Times New Roman" w:cs="Times New Roman"/>
        </w:rPr>
        <w:t>...................................................................147 :GetNumberOfToolpathsInGroup(UUID id).................................................................................148 :GetPrev(pos)..................................................</w:t>
      </w:r>
      <w:r>
        <w:rPr>
          <w:rFonts w:ascii="Times New Roman" w:eastAsia="Times New Roman" w:hAnsi="Times New Roman" w:cs="Times New Roman"/>
        </w:rPr>
        <w:t>.............................................................................148 :GetSelectedToolpath()................................................................................................................148 :GetHeadPosi on()....................</w:t>
      </w:r>
      <w:r>
        <w:rPr>
          <w:rFonts w:ascii="Times New Roman" w:eastAsia="Times New Roman" w:hAnsi="Times New Roman" w:cs="Times New Roman"/>
        </w:rPr>
        <w:t>...................................................................................................148 :GetTailPosi on().........................................................................................................................148 :Recalculat</w:t>
      </w:r>
      <w:r>
        <w:rPr>
          <w:rFonts w:ascii="Times New Roman" w:eastAsia="Times New Roman" w:hAnsi="Times New Roman" w:cs="Times New Roman"/>
        </w:rPr>
        <w:t>eAllToolpaths()...........................................................................................................148 :GetAc veSideNode()...............................................................................................................</w:t>
      </w:r>
      <w:r>
        <w:rPr>
          <w:rFonts w:ascii="Times New Roman" w:eastAsia="Times New Roman" w:hAnsi="Times New Roman" w:cs="Times New Roman"/>
        </w:rPr>
        <w:t>....149 :RecalculateToolpath(Toolpath toolpath)...................................................................................149 :SaveToolpathAsTemplate(Toolpath toolpath, string template_path).......................................149 :SaveVisibleToo</w:t>
      </w:r>
      <w:r>
        <w:rPr>
          <w:rFonts w:ascii="Times New Roman" w:eastAsia="Times New Roman" w:hAnsi="Times New Roman" w:cs="Times New Roman"/>
        </w:rPr>
        <w:t>lpathsAsTemplate( string template_path).........................................................149 :ToolpathModified(Toolpath toolpath).......................................................................................149 :ToolpathWithNameExists(strin</w:t>
      </w:r>
      <w:r>
        <w:rPr>
          <w:rFonts w:ascii="Times New Roman" w:eastAsia="Times New Roman" w:hAnsi="Times New Roman" w:cs="Times New Roman"/>
        </w:rPr>
        <w:t>g name)......................................................................................149 :UndrawAllToolpath ().................................................................................................................150</w:t>
      </w:r>
    </w:p>
    <w:p w14:paraId="57BB99CC" w14:textId="77777777" w:rsidR="006428B2" w:rsidRDefault="00303FDE">
      <w:pPr>
        <w:spacing w:after="131"/>
        <w:ind w:left="449" w:right="6" w:hanging="10"/>
      </w:pPr>
      <w:r>
        <w:rPr>
          <w:rFonts w:ascii="Times New Roman" w:eastAsia="Times New Roman" w:hAnsi="Times New Roman" w:cs="Times New Roman"/>
        </w:rPr>
        <w:t>:SetAllToolpathsVisib</w:t>
      </w:r>
      <w:r>
        <w:rPr>
          <w:rFonts w:ascii="Times New Roman" w:eastAsia="Times New Roman" w:hAnsi="Times New Roman" w:cs="Times New Roman"/>
        </w:rPr>
        <w:t>ility (bool visibility).....................................................................................150</w:t>
      </w:r>
    </w:p>
    <w:p w14:paraId="5308037F" w14:textId="77777777" w:rsidR="006428B2" w:rsidRDefault="00303FDE">
      <w:pPr>
        <w:spacing w:after="5" w:line="390" w:lineRule="auto"/>
        <w:ind w:left="424" w:right="-14" w:hanging="218"/>
        <w:jc w:val="both"/>
      </w:pPr>
      <w:r>
        <w:rPr>
          <w:rFonts w:ascii="Times New Roman" w:eastAsia="Times New Roman" w:hAnsi="Times New Roman" w:cs="Times New Roman"/>
        </w:rPr>
        <w:t>Toolpath........................................................................................................................................</w:t>
      </w:r>
      <w:r>
        <w:rPr>
          <w:rFonts w:ascii="Times New Roman" w:eastAsia="Times New Roman" w:hAnsi="Times New Roman" w:cs="Times New Roman"/>
        </w:rPr>
        <w:t>...151 .FirstPoint.....................................................................................................................................151 .GroupId.............................................................................................</w:t>
      </w:r>
      <w:r>
        <w:rPr>
          <w:rFonts w:ascii="Times New Roman" w:eastAsia="Times New Roman" w:hAnsi="Times New Roman" w:cs="Times New Roman"/>
        </w:rPr>
        <w:t>..........................................151 .Id.................................................................................................................................................151 .InMM.....................................................</w:t>
      </w:r>
      <w:r>
        <w:rPr>
          <w:rFonts w:ascii="Times New Roman" w:eastAsia="Times New Roman" w:hAnsi="Times New Roman" w:cs="Times New Roman"/>
        </w:rPr>
        <w:t>......................................................................................151 .LastPoint.....................................................................................................................................151 .Name..............</w:t>
      </w:r>
      <w:r>
        <w:rPr>
          <w:rFonts w:ascii="Times New Roman" w:eastAsia="Times New Roman" w:hAnsi="Times New Roman" w:cs="Times New Roman"/>
        </w:rPr>
        <w:t>.............................................................................................................................151 .Notes.........................................................................................................................</w:t>
      </w:r>
      <w:r>
        <w:rPr>
          <w:rFonts w:ascii="Times New Roman" w:eastAsia="Times New Roman" w:hAnsi="Times New Roman" w:cs="Times New Roman"/>
        </w:rPr>
        <w:t>..................151</w:t>
      </w:r>
    </w:p>
    <w:p w14:paraId="757AF78D" w14:textId="77777777" w:rsidR="006428B2" w:rsidRDefault="00303FDE">
      <w:pPr>
        <w:spacing w:after="5" w:line="390" w:lineRule="auto"/>
        <w:ind w:left="449" w:right="-14" w:hanging="10"/>
        <w:jc w:val="both"/>
      </w:pPr>
      <w:r>
        <w:rPr>
          <w:rFonts w:ascii="Times New Roman" w:eastAsia="Times New Roman" w:hAnsi="Times New Roman" w:cs="Times New Roman"/>
        </w:rPr>
        <w:t>.Posi onData................................................................................................................................151 .Tool.....................................................................................</w:t>
      </w:r>
      <w:r>
        <w:rPr>
          <w:rFonts w:ascii="Times New Roman" w:eastAsia="Times New Roman" w:hAnsi="Times New Roman" w:cs="Times New Roman"/>
        </w:rPr>
        <w:t xml:space="preserve">........................................................151 </w:t>
      </w:r>
      <w:r>
        <w:rPr>
          <w:rFonts w:ascii="Times New Roman" w:eastAsia="Times New Roman" w:hAnsi="Times New Roman" w:cs="Times New Roman"/>
        </w:rPr>
        <w:lastRenderedPageBreak/>
        <w:t>.SheetId........................................................................................................................................151 .SideId.........................................</w:t>
      </w:r>
      <w:r>
        <w:rPr>
          <w:rFonts w:ascii="Times New Roman" w:eastAsia="Times New Roman" w:hAnsi="Times New Roman" w:cs="Times New Roman"/>
        </w:rPr>
        <w:t>..................................................................................................151 :MachiningTime().........................................................................................................................152 :ReplaceTool(</w:t>
      </w:r>
      <w:r>
        <w:rPr>
          <w:rFonts w:ascii="Times New Roman" w:eastAsia="Times New Roman" w:hAnsi="Times New Roman" w:cs="Times New Roman"/>
        </w:rPr>
        <w:t>Tool tool)................................................................................................................152 :Sta s cs().......................................................................................................................</w:t>
      </w:r>
      <w:r>
        <w:rPr>
          <w:rFonts w:ascii="Times New Roman" w:eastAsia="Times New Roman" w:hAnsi="Times New Roman" w:cs="Times New Roman"/>
        </w:rPr>
        <w:t>.............152</w:t>
      </w:r>
    </w:p>
    <w:p w14:paraId="0977C2F4" w14:textId="77777777" w:rsidR="006428B2" w:rsidRDefault="00303FDE">
      <w:pPr>
        <w:spacing w:after="131"/>
        <w:ind w:left="449" w:right="6" w:hanging="10"/>
      </w:pPr>
      <w:r>
        <w:rPr>
          <w:rFonts w:ascii="Times New Roman" w:eastAsia="Times New Roman" w:hAnsi="Times New Roman" w:cs="Times New Roman"/>
        </w:rPr>
        <w:t>:Transform(Matrix2D xform).......................................................................................................152</w:t>
      </w:r>
    </w:p>
    <w:p w14:paraId="527EBF50" w14:textId="77777777" w:rsidR="006428B2" w:rsidRDefault="00303FDE">
      <w:pPr>
        <w:spacing w:after="5" w:line="390" w:lineRule="auto"/>
        <w:ind w:left="424" w:right="-14" w:hanging="218"/>
        <w:jc w:val="both"/>
      </w:pPr>
      <w:r>
        <w:rPr>
          <w:rFonts w:ascii="Times New Roman" w:eastAsia="Times New Roman" w:hAnsi="Times New Roman" w:cs="Times New Roman"/>
        </w:rPr>
        <w:t>ToolpathNode..............................................................................................</w:t>
      </w:r>
      <w:r>
        <w:rPr>
          <w:rFonts w:ascii="Times New Roman" w:eastAsia="Times New Roman" w:hAnsi="Times New Roman" w:cs="Times New Roman"/>
        </w:rPr>
        <w:t>....................................152 :HasChildren()..............................................................................................................................153 :GetNumberOfChildren()..................................................</w:t>
      </w:r>
      <w:r>
        <w:rPr>
          <w:rFonts w:ascii="Times New Roman" w:eastAsia="Times New Roman" w:hAnsi="Times New Roman" w:cs="Times New Roman"/>
        </w:rPr>
        <w:t>...........................................................153 :GetChild(int index)......................................................................................................................153 :GetToolpath().....................................</w:t>
      </w:r>
      <w:r>
        <w:rPr>
          <w:rFonts w:ascii="Times New Roman" w:eastAsia="Times New Roman" w:hAnsi="Times New Roman" w:cs="Times New Roman"/>
        </w:rPr>
        <w:t>.........................................................................................153</w:t>
      </w:r>
    </w:p>
    <w:p w14:paraId="637E5480" w14:textId="77777777" w:rsidR="006428B2" w:rsidRDefault="00303FDE">
      <w:pPr>
        <w:spacing w:after="134"/>
        <w:ind w:left="449" w:right="6" w:hanging="10"/>
      </w:pPr>
      <w:r>
        <w:rPr>
          <w:rFonts w:ascii="Times New Roman" w:eastAsia="Times New Roman" w:hAnsi="Times New Roman" w:cs="Times New Roman"/>
        </w:rPr>
        <w:t>:GetName()..................................................................................................................................153</w:t>
      </w:r>
    </w:p>
    <w:p w14:paraId="007C96AF" w14:textId="77777777" w:rsidR="006428B2" w:rsidRDefault="00303FDE">
      <w:pPr>
        <w:spacing w:after="5" w:line="390" w:lineRule="auto"/>
        <w:ind w:left="424" w:right="-14" w:hanging="218"/>
        <w:jc w:val="both"/>
      </w:pPr>
      <w:r>
        <w:rPr>
          <w:rFonts w:ascii="Times New Roman" w:eastAsia="Times New Roman" w:hAnsi="Times New Roman" w:cs="Times New Roman"/>
        </w:rPr>
        <w:t>ToolDatabase...................................................................................................................................153 ToolDatabase - constructor...................................................................................</w:t>
      </w:r>
      <w:r>
        <w:rPr>
          <w:rFonts w:ascii="Times New Roman" w:eastAsia="Times New Roman" w:hAnsi="Times New Roman" w:cs="Times New Roman"/>
        </w:rPr>
        <w:t>......................153 :SelectTool().................................................................................................................................154</w:t>
      </w:r>
    </w:p>
    <w:p w14:paraId="46AD656E" w14:textId="77777777" w:rsidR="006428B2" w:rsidRDefault="00303FDE">
      <w:pPr>
        <w:spacing w:after="131"/>
        <w:ind w:left="449" w:right="6" w:hanging="10"/>
      </w:pPr>
      <w:r>
        <w:rPr>
          <w:rFonts w:ascii="Times New Roman" w:eastAsia="Times New Roman" w:hAnsi="Times New Roman" w:cs="Times New Roman"/>
        </w:rPr>
        <w:t>:GetTool(ToolDBId tooldb_id)........................................................</w:t>
      </w:r>
      <w:r>
        <w:rPr>
          <w:rFonts w:ascii="Times New Roman" w:eastAsia="Times New Roman" w:hAnsi="Times New Roman" w:cs="Times New Roman"/>
        </w:rPr>
        <w:t>..............................................154</w:t>
      </w:r>
    </w:p>
    <w:p w14:paraId="05190D19" w14:textId="77777777" w:rsidR="006428B2" w:rsidRDefault="00303FDE">
      <w:pPr>
        <w:spacing w:after="5" w:line="390" w:lineRule="auto"/>
        <w:ind w:left="424" w:right="-14" w:hanging="218"/>
        <w:jc w:val="both"/>
      </w:pPr>
      <w:r>
        <w:rPr>
          <w:rFonts w:ascii="Times New Roman" w:eastAsia="Times New Roman" w:hAnsi="Times New Roman" w:cs="Times New Roman"/>
        </w:rPr>
        <w:t>ToolDBId...........................................................................................................................................155 ToolDBId(string sec on, string key_prefix) – constructor.................................................</w:t>
      </w:r>
      <w:r>
        <w:rPr>
          <w:rFonts w:ascii="Times New Roman" w:eastAsia="Times New Roman" w:hAnsi="Times New Roman" w:cs="Times New Roman"/>
        </w:rPr>
        <w:t>..........155 SaveDefaults(string sec on, string key_prefix)...........................................................................155</w:t>
      </w:r>
    </w:p>
    <w:p w14:paraId="2D1838BF" w14:textId="77777777" w:rsidR="006428B2" w:rsidRDefault="00303FDE">
      <w:pPr>
        <w:spacing w:after="5" w:line="390" w:lineRule="auto"/>
        <w:ind w:left="206" w:right="-14" w:firstLine="218"/>
        <w:jc w:val="both"/>
      </w:pPr>
      <w:r>
        <w:rPr>
          <w:rFonts w:ascii="Times New Roman" w:eastAsia="Times New Roman" w:hAnsi="Times New Roman" w:cs="Times New Roman"/>
        </w:rPr>
        <w:t>LoadDefaults(string sec on, string key_prefix).......................................................................</w:t>
      </w:r>
      <w:r>
        <w:rPr>
          <w:rFonts w:ascii="Times New Roman" w:eastAsia="Times New Roman" w:hAnsi="Times New Roman" w:cs="Times New Roman"/>
        </w:rPr>
        <w:t>....155 Tool..................................................................................................................................................155 Tool(string name, ToolType tool_type) - constructor...........................................</w:t>
      </w:r>
      <w:r>
        <w:rPr>
          <w:rFonts w:ascii="Times New Roman" w:eastAsia="Times New Roman" w:hAnsi="Times New Roman" w:cs="Times New Roman"/>
        </w:rPr>
        <w:t>......................155 .ClearStepover..............................................................................................................................156 .InMM.................................................................................</w:t>
      </w:r>
      <w:r>
        <w:rPr>
          <w:rFonts w:ascii="Times New Roman" w:eastAsia="Times New Roman" w:hAnsi="Times New Roman" w:cs="Times New Roman"/>
        </w:rPr>
        <w:t>..........................................................156 .FeedRate.....................................................................................................................................156 .Name...........................................</w:t>
      </w:r>
      <w:r>
        <w:rPr>
          <w:rFonts w:ascii="Times New Roman" w:eastAsia="Times New Roman" w:hAnsi="Times New Roman" w:cs="Times New Roman"/>
        </w:rPr>
        <w:t>................................................................................................156 .Notes...........................................................................................................................................156 .Plunge</w:t>
      </w:r>
      <w:r>
        <w:rPr>
          <w:rFonts w:ascii="Times New Roman" w:eastAsia="Times New Roman" w:hAnsi="Times New Roman" w:cs="Times New Roman"/>
        </w:rPr>
        <w:t>Rate..................................................................................................................................156 .RateUnits............................................................................................................</w:t>
      </w:r>
      <w:r>
        <w:rPr>
          <w:rFonts w:ascii="Times New Roman" w:eastAsia="Times New Roman" w:hAnsi="Times New Roman" w:cs="Times New Roman"/>
        </w:rPr>
        <w:t xml:space="preserve">.........................156 </w:t>
      </w:r>
      <w:r>
        <w:rPr>
          <w:rFonts w:ascii="Times New Roman" w:eastAsia="Times New Roman" w:hAnsi="Times New Roman" w:cs="Times New Roman"/>
        </w:rPr>
        <w:lastRenderedPageBreak/>
        <w:t>.RateUnitsText..............................................................................................................................156 .SpindleSpeed......................................................................</w:t>
      </w:r>
      <w:r>
        <w:rPr>
          <w:rFonts w:ascii="Times New Roman" w:eastAsia="Times New Roman" w:hAnsi="Times New Roman" w:cs="Times New Roman"/>
        </w:rPr>
        <w:t>.........................................................156 .Stepdown....................................................................................................................................156 .Stepover.........................................</w:t>
      </w:r>
      <w:r>
        <w:rPr>
          <w:rFonts w:ascii="Times New Roman" w:eastAsia="Times New Roman" w:hAnsi="Times New Roman" w:cs="Times New Roman"/>
        </w:rPr>
        <w:t>.............................................................................................156 .ToolDB_Loca on.........................................................................................................................156 .ToolType..........</w:t>
      </w:r>
      <w:r>
        <w:rPr>
          <w:rFonts w:ascii="Times New Roman" w:eastAsia="Times New Roman" w:hAnsi="Times New Roman" w:cs="Times New Roman"/>
        </w:rPr>
        <w:t>............................................................................................................................157 .ToolTypeText...................................................................................................................</w:t>
      </w:r>
      <w:r>
        <w:rPr>
          <w:rFonts w:ascii="Times New Roman" w:eastAsia="Times New Roman" w:hAnsi="Times New Roman" w:cs="Times New Roman"/>
        </w:rPr>
        <w:t>............157 .ToolDia........................................................................................................................................157 .ToolNumber.................................................................................</w:t>
      </w:r>
      <w:r>
        <w:rPr>
          <w:rFonts w:ascii="Times New Roman" w:eastAsia="Times New Roman" w:hAnsi="Times New Roman" w:cs="Times New Roman"/>
        </w:rPr>
        <w:t>...............................................157 .VBit_Angle...................................................................................................................................157 .ToolDBId..................................................</w:t>
      </w:r>
      <w:r>
        <w:rPr>
          <w:rFonts w:ascii="Times New Roman" w:eastAsia="Times New Roman" w:hAnsi="Times New Roman" w:cs="Times New Roman"/>
        </w:rPr>
        <w:t>....................................................................................157 :ConvertRateUnitsTo(integer new_units)....................................................................................157 :IsCompa bleFeedRates(Tool tool_to_check).</w:t>
      </w:r>
      <w:r>
        <w:rPr>
          <w:rFonts w:ascii="Times New Roman" w:eastAsia="Times New Roman" w:hAnsi="Times New Roman" w:cs="Times New Roman"/>
        </w:rPr>
        <w:t>............................................................................157 :IsCompa bleTool(Tool tool_to_check)......................................................................................157 :IsCompa bleCutDepths(Tool tool_to_check).........</w:t>
      </w:r>
      <w:r>
        <w:rPr>
          <w:rFonts w:ascii="Times New Roman" w:eastAsia="Times New Roman" w:hAnsi="Times New Roman" w:cs="Times New Roman"/>
        </w:rPr>
        <w:t>...................................................................158 :FlatRadius(bool in_mm)..............................................................................................................158 :GetBool(string parameter_name, bool default_val</w:t>
      </w:r>
      <w:r>
        <w:rPr>
          <w:rFonts w:ascii="Times New Roman" w:eastAsia="Times New Roman" w:hAnsi="Times New Roman" w:cs="Times New Roman"/>
        </w:rPr>
        <w:t>ue)..............................................................158 :GetDouble(string parameter_name, double default_value,).....................................................158 :GetInt(string parameter_name, integer default_value).....................</w:t>
      </w:r>
      <w:r>
        <w:rPr>
          <w:rFonts w:ascii="Times New Roman" w:eastAsia="Times New Roman" w:hAnsi="Times New Roman" w:cs="Times New Roman"/>
        </w:rPr>
        <w:t>.......................................158 :ParameterExists(string parameter_name, utParameterType type)...........................................158 :SetBool(string parameter_name, bool value)..............................................................</w:t>
      </w:r>
      <w:r>
        <w:rPr>
          <w:rFonts w:ascii="Times New Roman" w:eastAsia="Times New Roman" w:hAnsi="Times New Roman" w:cs="Times New Roman"/>
        </w:rPr>
        <w:t>..............158 :SetDouble(string parameter_name, double value)....................................................................158 :SetInt(string parameter_name, integer value)..........................................................................</w:t>
      </w:r>
      <w:r>
        <w:rPr>
          <w:rFonts w:ascii="Times New Roman" w:eastAsia="Times New Roman" w:hAnsi="Times New Roman" w:cs="Times New Roman"/>
        </w:rPr>
        <w:t>.159 :SetString(string parameter_name, string value)........................................................................159</w:t>
      </w:r>
    </w:p>
    <w:p w14:paraId="1545C7DD" w14:textId="77777777" w:rsidR="006428B2" w:rsidRDefault="00303FDE">
      <w:pPr>
        <w:spacing w:after="5" w:line="390" w:lineRule="auto"/>
        <w:ind w:left="206" w:right="-14" w:firstLine="218"/>
        <w:jc w:val="both"/>
      </w:pPr>
      <w:r>
        <w:rPr>
          <w:rFonts w:ascii="Times New Roman" w:eastAsia="Times New Roman" w:hAnsi="Times New Roman" w:cs="Times New Roman"/>
        </w:rPr>
        <w:t>:UpdateParameters().............................................................................................................</w:t>
      </w:r>
      <w:r>
        <w:rPr>
          <w:rFonts w:ascii="Times New Roman" w:eastAsia="Times New Roman" w:hAnsi="Times New Roman" w:cs="Times New Roman"/>
        </w:rPr>
        <w:t>......159 ToolpathPosData..............................................................................................................................160 ToolpathPosData() - Constructor......................................................................</w:t>
      </w:r>
      <w:r>
        <w:rPr>
          <w:rFonts w:ascii="Times New Roman" w:eastAsia="Times New Roman" w:hAnsi="Times New Roman" w:cs="Times New Roman"/>
        </w:rPr>
        <w:t>...........................160 .HomeX.........................................................................................................................................160 .HomeY........................................................................</w:t>
      </w:r>
      <w:r>
        <w:rPr>
          <w:rFonts w:ascii="Times New Roman" w:eastAsia="Times New Roman" w:hAnsi="Times New Roman" w:cs="Times New Roman"/>
        </w:rPr>
        <w:t>.................................................................160 .HomeZ.........................................................................................................................................160 .InMM...................................</w:t>
      </w:r>
      <w:r>
        <w:rPr>
          <w:rFonts w:ascii="Times New Roman" w:eastAsia="Times New Roman" w:hAnsi="Times New Roman" w:cs="Times New Roman"/>
        </w:rPr>
        <w:t>........................................................................................................160 .SafeZ............................................................................................................................................16</w:t>
      </w:r>
      <w:r>
        <w:rPr>
          <w:rFonts w:ascii="Times New Roman" w:eastAsia="Times New Roman" w:hAnsi="Times New Roman" w:cs="Times New Roman"/>
        </w:rPr>
        <w:t>0 .SafeZGap.....................................................................................................................................160 .StartZGap..................................................................................................</w:t>
      </w:r>
      <w:r>
        <w:rPr>
          <w:rFonts w:ascii="Times New Roman" w:eastAsia="Times New Roman" w:hAnsi="Times New Roman" w:cs="Times New Roman"/>
        </w:rPr>
        <w:t>..................................160</w:t>
      </w:r>
    </w:p>
    <w:p w14:paraId="31111FE9" w14:textId="77777777" w:rsidR="006428B2" w:rsidRDefault="00303FDE">
      <w:pPr>
        <w:spacing w:after="133"/>
        <w:ind w:left="10" w:right="-13" w:hanging="10"/>
        <w:jc w:val="right"/>
      </w:pPr>
      <w:r>
        <w:rPr>
          <w:rFonts w:ascii="Times New Roman" w:eastAsia="Times New Roman" w:hAnsi="Times New Roman" w:cs="Times New Roman"/>
        </w:rPr>
        <w:lastRenderedPageBreak/>
        <w:t>:EnsureHomeZIsSafe()..................................................................................................................160</w:t>
      </w:r>
    </w:p>
    <w:p w14:paraId="7901F114" w14:textId="77777777" w:rsidR="006428B2" w:rsidRDefault="00303FDE">
      <w:pPr>
        <w:spacing w:after="133"/>
        <w:ind w:left="10" w:right="-13" w:hanging="10"/>
        <w:jc w:val="right"/>
      </w:pPr>
      <w:r>
        <w:rPr>
          <w:rFonts w:ascii="Times New Roman" w:eastAsia="Times New Roman" w:hAnsi="Times New Roman" w:cs="Times New Roman"/>
        </w:rPr>
        <w:t>:SetHomePosi on(double x, double y, double z)...................................</w:t>
      </w:r>
      <w:r>
        <w:rPr>
          <w:rFonts w:ascii="Times New Roman" w:eastAsia="Times New Roman" w:hAnsi="Times New Roman" w:cs="Times New Roman"/>
        </w:rPr>
        <w:t>.....................................160</w:t>
      </w:r>
    </w:p>
    <w:p w14:paraId="5A8A7863" w14:textId="77777777" w:rsidR="006428B2" w:rsidRDefault="00303FDE">
      <w:pPr>
        <w:spacing w:after="0" w:line="385" w:lineRule="auto"/>
        <w:ind w:left="439" w:right="6" w:hanging="218"/>
      </w:pPr>
      <w:r>
        <w:rPr>
          <w:rFonts w:ascii="Times New Roman" w:eastAsia="Times New Roman" w:hAnsi="Times New Roman" w:cs="Times New Roman"/>
        </w:rPr>
        <w:t>GeometrySelector............................................................................................................................161 GeometrySelector() - Constructor.......................................</w:t>
      </w:r>
      <w:r>
        <w:rPr>
          <w:rFonts w:ascii="Times New Roman" w:eastAsia="Times New Roman" w:hAnsi="Times New Roman" w:cs="Times New Roman"/>
        </w:rPr>
        <w:t>........................................................161</w:t>
      </w:r>
    </w:p>
    <w:p w14:paraId="0D394C01" w14:textId="77777777" w:rsidR="006428B2" w:rsidRDefault="00303FDE">
      <w:pPr>
        <w:spacing w:after="5" w:line="390" w:lineRule="auto"/>
        <w:ind w:left="449" w:right="-14" w:hanging="10"/>
        <w:jc w:val="both"/>
      </w:pPr>
      <w:r>
        <w:rPr>
          <w:rFonts w:ascii="Times New Roman" w:eastAsia="Times New Roman" w:hAnsi="Times New Roman" w:cs="Times New Roman"/>
        </w:rPr>
        <w:t>.AllowOpen...................................................................................................................................161 .AllowToolDia......................................</w:t>
      </w:r>
      <w:r>
        <w:rPr>
          <w:rFonts w:ascii="Times New Roman" w:eastAsia="Times New Roman" w:hAnsi="Times New Roman" w:cs="Times New Roman"/>
        </w:rPr>
        <w:t>.........................................................................................161 .CircleDia......................................................................................................................................161 .CircleToleranc</w:t>
      </w:r>
      <w:r>
        <w:rPr>
          <w:rFonts w:ascii="Times New Roman" w:eastAsia="Times New Roman" w:hAnsi="Times New Roman" w:cs="Times New Roman"/>
        </w:rPr>
        <w:t>e...........................................................................................................................161 .CircleMatchAll.................................................................................................................</w:t>
      </w:r>
      <w:r>
        <w:rPr>
          <w:rFonts w:ascii="Times New Roman" w:eastAsia="Times New Roman" w:hAnsi="Times New Roman" w:cs="Times New Roman"/>
        </w:rPr>
        <w:t>............161 .CircleMatchCircleDia...................................................................................................................161 .CircleMatchToolDia.................................................................................</w:t>
      </w:r>
      <w:r>
        <w:rPr>
          <w:rFonts w:ascii="Times New Roman" w:eastAsia="Times New Roman" w:hAnsi="Times New Roman" w:cs="Times New Roman"/>
        </w:rPr>
        <w:t>....................................161 .GeometryDepthOffset................................................................................................................161 .GeometryDepthOffset Formula....................................................</w:t>
      </w:r>
      <w:r>
        <w:rPr>
          <w:rFonts w:ascii="Times New Roman" w:eastAsia="Times New Roman" w:hAnsi="Times New Roman" w:cs="Times New Roman"/>
        </w:rPr>
        <w:t>..............................................161 .MixedGroupsOk..........................................................................................................................161 .OnlyOnLayers.....................................................</w:t>
      </w:r>
      <w:r>
        <w:rPr>
          <w:rFonts w:ascii="Times New Roman" w:eastAsia="Times New Roman" w:hAnsi="Times New Roman" w:cs="Times New Roman"/>
        </w:rPr>
        <w:t>.........................................................................161 .SelectClosed................................................................................................................................161 .SelectCircles....................</w:t>
      </w:r>
      <w:r>
        <w:rPr>
          <w:rFonts w:ascii="Times New Roman" w:eastAsia="Times New Roman" w:hAnsi="Times New Roman" w:cs="Times New Roman"/>
        </w:rPr>
        <w:t>............................................................................................................161 .SelectOpen..................................................................................................................................162</w:t>
      </w:r>
      <w:r>
        <w:rPr>
          <w:rFonts w:ascii="Times New Roman" w:eastAsia="Times New Roman" w:hAnsi="Times New Roman" w:cs="Times New Roman"/>
        </w:rPr>
        <w:t xml:space="preserve"> .SetDepthFromGeometry............................................................................................................162 .ToolDia..................................................................................................................</w:t>
      </w:r>
      <w:r>
        <w:rPr>
          <w:rFonts w:ascii="Times New Roman" w:eastAsia="Times New Roman" w:hAnsi="Times New Roman" w:cs="Times New Roman"/>
        </w:rPr>
        <w:t>......................162 .HaveLayerNames........................................................................................................................162 .LayerNameCount............................................................................</w:t>
      </w:r>
      <w:r>
        <w:rPr>
          <w:rFonts w:ascii="Times New Roman" w:eastAsia="Times New Roman" w:hAnsi="Times New Roman" w:cs="Times New Roman"/>
        </w:rPr>
        <w:t>............................................162 :AddLayerhName(string name)....................................................................................................162 :GetAtLayerName(POSITION pos)................................................</w:t>
      </w:r>
      <w:r>
        <w:rPr>
          <w:rFonts w:ascii="Times New Roman" w:eastAsia="Times New Roman" w:hAnsi="Times New Roman" w:cs="Times New Roman"/>
        </w:rPr>
        <w:t xml:space="preserve">................................................162 :GetLayerNameHeadPosi on()....................................................................................................162 </w:t>
      </w:r>
      <w:r>
        <w:rPr>
          <w:rFonts w:ascii="Times New Roman" w:eastAsia="Times New Roman" w:hAnsi="Times New Roman" w:cs="Times New Roman"/>
        </w:rPr>
        <w:lastRenderedPageBreak/>
        <w:t>:GetNextLayerName(POSITION pos)...........................................</w:t>
      </w:r>
      <w:r>
        <w:rPr>
          <w:rFonts w:ascii="Times New Roman" w:eastAsia="Times New Roman" w:hAnsi="Times New Roman" w:cs="Times New Roman"/>
        </w:rPr>
        <w:t>.................................................162 :GetPrevLayerName(POSITION pos)............................................................................................162 :GetLayerNameTailPosi on()..................................................</w:t>
      </w:r>
      <w:r>
        <w:rPr>
          <w:rFonts w:ascii="Times New Roman" w:eastAsia="Times New Roman" w:hAnsi="Times New Roman" w:cs="Times New Roman"/>
        </w:rPr>
        <w:t>.....................................................162 :FindLayerWithName(string name).............................................................................................163 :HasSelectorData(Toolpath toolpath)....................................</w:t>
      </w:r>
      <w:r>
        <w:rPr>
          <w:rFonts w:ascii="Times New Roman" w:eastAsia="Times New Roman" w:hAnsi="Times New Roman" w:cs="Times New Roman"/>
        </w:rPr>
        <w:t>......................................................163 :LoadSelectorData(Toolpath toolpath)........................................................................................163 :SaveSelectorData(Toolpath toolpath)..................................</w:t>
      </w:r>
      <w:r>
        <w:rPr>
          <w:rFonts w:ascii="Times New Roman" w:eastAsia="Times New Roman" w:hAnsi="Times New Roman" w:cs="Times New Roman"/>
        </w:rPr>
        <w:t>......................................................163</w:t>
      </w:r>
    </w:p>
    <w:p w14:paraId="6A257443" w14:textId="77777777" w:rsidR="006428B2" w:rsidRDefault="00303FDE">
      <w:pPr>
        <w:spacing w:after="133"/>
        <w:ind w:left="10" w:right="-13" w:hanging="10"/>
        <w:jc w:val="right"/>
      </w:pPr>
      <w:r>
        <w:rPr>
          <w:rFonts w:ascii="Times New Roman" w:eastAsia="Times New Roman" w:hAnsi="Times New Roman" w:cs="Times New Roman"/>
        </w:rPr>
        <w:t>:RemoveAllLayerNames().............................................................................................................163</w:t>
      </w:r>
    </w:p>
    <w:p w14:paraId="39EA2D7E" w14:textId="77777777" w:rsidR="006428B2" w:rsidRDefault="00303FDE">
      <w:pPr>
        <w:spacing w:after="5" w:line="390" w:lineRule="auto"/>
        <w:ind w:left="424" w:right="-14" w:hanging="218"/>
        <w:jc w:val="both"/>
      </w:pPr>
      <w:r>
        <w:rPr>
          <w:rFonts w:ascii="Times New Roman" w:eastAsia="Times New Roman" w:hAnsi="Times New Roman" w:cs="Times New Roman"/>
        </w:rPr>
        <w:t>ProfileParameterData...........................................</w:t>
      </w:r>
      <w:r>
        <w:rPr>
          <w:rFonts w:ascii="Times New Roman" w:eastAsia="Times New Roman" w:hAnsi="Times New Roman" w:cs="Times New Roman"/>
        </w:rPr>
        <w:t>...........................................................................164 ProfileParameterData() - Constructor.........................................................................................164 .Allowance......................................</w:t>
      </w:r>
      <w:r>
        <w:rPr>
          <w:rFonts w:ascii="Times New Roman" w:eastAsia="Times New Roman" w:hAnsi="Times New Roman" w:cs="Times New Roman"/>
        </w:rPr>
        <w:t>..............................................................................................164 .AllowanceFormula......................................................................................................................164 .CutDepth..........</w:t>
      </w:r>
      <w:r>
        <w:rPr>
          <w:rFonts w:ascii="Times New Roman" w:eastAsia="Times New Roman" w:hAnsi="Times New Roman" w:cs="Times New Roman"/>
        </w:rPr>
        <w:t>...........................................................................................................................164 .CornerSharpen...................................................................................................................</w:t>
      </w:r>
      <w:r>
        <w:rPr>
          <w:rFonts w:ascii="Times New Roman" w:eastAsia="Times New Roman" w:hAnsi="Times New Roman" w:cs="Times New Roman"/>
        </w:rPr>
        <w:t>.........164 .CreateSquareCorners..................................................................................................................164 .CutDepthFormula.........................................................................................</w:t>
      </w:r>
      <w:r>
        <w:rPr>
          <w:rFonts w:ascii="Times New Roman" w:eastAsia="Times New Roman" w:hAnsi="Times New Roman" w:cs="Times New Roman"/>
        </w:rPr>
        <w:t>..............................164 .CutDirec on................................................................................................................................164 .KeepStartPoints..............................................................</w:t>
      </w:r>
      <w:r>
        <w:rPr>
          <w:rFonts w:ascii="Times New Roman" w:eastAsia="Times New Roman" w:hAnsi="Times New Roman" w:cs="Times New Roman"/>
        </w:rPr>
        <w:t>............................................................164 .Name...........................................................................................................................................164 .ProfileSide................................</w:t>
      </w:r>
      <w:r>
        <w:rPr>
          <w:rFonts w:ascii="Times New Roman" w:eastAsia="Times New Roman" w:hAnsi="Times New Roman" w:cs="Times New Roman"/>
        </w:rPr>
        <w:t>...................................................................................................164 .ProjectToolpath..........................................................................................................................164 .StartDepth</w:t>
      </w:r>
      <w:r>
        <w:rPr>
          <w:rFonts w:ascii="Times New Roman" w:eastAsia="Times New Roman" w:hAnsi="Times New Roman" w:cs="Times New Roman"/>
        </w:rPr>
        <w:t>...................................................................................................................................165</w:t>
      </w:r>
    </w:p>
    <w:p w14:paraId="67E01DFA" w14:textId="77777777" w:rsidR="006428B2" w:rsidRDefault="00303FDE">
      <w:pPr>
        <w:spacing w:after="133"/>
        <w:ind w:left="10" w:right="-13" w:hanging="10"/>
        <w:jc w:val="right"/>
      </w:pPr>
      <w:r>
        <w:rPr>
          <w:rFonts w:ascii="Times New Roman" w:eastAsia="Times New Roman" w:hAnsi="Times New Roman" w:cs="Times New Roman"/>
        </w:rPr>
        <w:t>.StartDepthFormula.......................................................................................................</w:t>
      </w:r>
      <w:r>
        <w:rPr>
          <w:rFonts w:ascii="Times New Roman" w:eastAsia="Times New Roman" w:hAnsi="Times New Roman" w:cs="Times New Roman"/>
        </w:rPr>
        <w:t>..............165</w:t>
      </w:r>
    </w:p>
    <w:p w14:paraId="1BEAEC8B" w14:textId="77777777" w:rsidR="006428B2" w:rsidRDefault="00303FDE">
      <w:pPr>
        <w:spacing w:after="5" w:line="390" w:lineRule="auto"/>
        <w:ind w:left="424" w:right="-14" w:hanging="218"/>
        <w:jc w:val="both"/>
      </w:pPr>
      <w:r>
        <w:rPr>
          <w:rFonts w:ascii="Times New Roman" w:eastAsia="Times New Roman" w:hAnsi="Times New Roman" w:cs="Times New Roman"/>
        </w:rPr>
        <w:t>RampingData....................................................................................................................................166 RampingData() - Constructor................................................................</w:t>
      </w:r>
      <w:r>
        <w:rPr>
          <w:rFonts w:ascii="Times New Roman" w:eastAsia="Times New Roman" w:hAnsi="Times New Roman" w:cs="Times New Roman"/>
        </w:rPr>
        <w:t>.......................................166 .DoRamping..................................................................................................................................166 .RampAngle...........................................................</w:t>
      </w:r>
      <w:r>
        <w:rPr>
          <w:rFonts w:ascii="Times New Roman" w:eastAsia="Times New Roman" w:hAnsi="Times New Roman" w:cs="Times New Roman"/>
        </w:rPr>
        <w:t>.......................................................................166 .RampConstraint..........................................................................................................................166 .RampDistance...........................</w:t>
      </w:r>
      <w:r>
        <w:rPr>
          <w:rFonts w:ascii="Times New Roman" w:eastAsia="Times New Roman" w:hAnsi="Times New Roman" w:cs="Times New Roman"/>
        </w:rPr>
        <w:t xml:space="preserve">..................................................................................................166 .RampMaxAngleDist.....................................................................................................................166 </w:t>
      </w:r>
      <w:r>
        <w:rPr>
          <w:rFonts w:ascii="Times New Roman" w:eastAsia="Times New Roman" w:hAnsi="Times New Roman" w:cs="Times New Roman"/>
        </w:rPr>
        <w:lastRenderedPageBreak/>
        <w:t>.RampOnLeadIn...</w:t>
      </w:r>
      <w:r>
        <w:rPr>
          <w:rFonts w:ascii="Times New Roman" w:eastAsia="Times New Roman" w:hAnsi="Times New Roman" w:cs="Times New Roman"/>
        </w:rPr>
        <w:t>.........................................................................................................................166</w:t>
      </w:r>
    </w:p>
    <w:p w14:paraId="1E81597B" w14:textId="77777777" w:rsidR="006428B2" w:rsidRDefault="00303FDE">
      <w:pPr>
        <w:spacing w:after="133"/>
        <w:ind w:left="10" w:right="-13" w:hanging="10"/>
        <w:jc w:val="right"/>
      </w:pPr>
      <w:r>
        <w:rPr>
          <w:rFonts w:ascii="Times New Roman" w:eastAsia="Times New Roman" w:hAnsi="Times New Roman" w:cs="Times New Roman"/>
        </w:rPr>
        <w:t>.RampType..........................................................................................................................</w:t>
      </w:r>
      <w:r>
        <w:rPr>
          <w:rFonts w:ascii="Times New Roman" w:eastAsia="Times New Roman" w:hAnsi="Times New Roman" w:cs="Times New Roman"/>
        </w:rPr>
        <w:t>.........166</w:t>
      </w:r>
    </w:p>
    <w:p w14:paraId="63527403" w14:textId="77777777" w:rsidR="006428B2" w:rsidRDefault="00303FDE">
      <w:pPr>
        <w:spacing w:after="5" w:line="390" w:lineRule="auto"/>
        <w:ind w:left="424" w:right="-14" w:hanging="218"/>
        <w:jc w:val="both"/>
      </w:pPr>
      <w:r>
        <w:rPr>
          <w:rFonts w:ascii="Times New Roman" w:eastAsia="Times New Roman" w:hAnsi="Times New Roman" w:cs="Times New Roman"/>
        </w:rPr>
        <w:t>LeadInOutData.................................................................................................................................167 LeadInData() - Constructor.......................................................................</w:t>
      </w:r>
      <w:r>
        <w:rPr>
          <w:rFonts w:ascii="Times New Roman" w:eastAsia="Times New Roman" w:hAnsi="Times New Roman" w:cs="Times New Roman"/>
        </w:rPr>
        <w:t>...................................167 .CircularLeadRadius......................................................................................................................167 .DoLeadIn...................................................................</w:t>
      </w:r>
      <w:r>
        <w:rPr>
          <w:rFonts w:ascii="Times New Roman" w:eastAsia="Times New Roman" w:hAnsi="Times New Roman" w:cs="Times New Roman"/>
        </w:rPr>
        <w:t>..................................................................167 .DoLeadOut..................................................................................................................................167 .LeadType.................................</w:t>
      </w:r>
      <w:r>
        <w:rPr>
          <w:rFonts w:ascii="Times New Roman" w:eastAsia="Times New Roman" w:hAnsi="Times New Roman" w:cs="Times New Roman"/>
        </w:rPr>
        <w:t>....................................................................................................167 .LeadLength..................................................................................................................................167 .Linear</w:t>
      </w:r>
      <w:r>
        <w:rPr>
          <w:rFonts w:ascii="Times New Roman" w:eastAsia="Times New Roman" w:hAnsi="Times New Roman" w:cs="Times New Roman"/>
        </w:rPr>
        <w:t>LeadAngle..........................................................................................................................167</w:t>
      </w:r>
    </w:p>
    <w:p w14:paraId="6D3976FF" w14:textId="77777777" w:rsidR="006428B2" w:rsidRDefault="00303FDE">
      <w:pPr>
        <w:spacing w:after="133"/>
        <w:ind w:left="10" w:right="-13" w:hanging="10"/>
        <w:jc w:val="right"/>
      </w:pPr>
      <w:r>
        <w:rPr>
          <w:rFonts w:ascii="Times New Roman" w:eastAsia="Times New Roman" w:hAnsi="Times New Roman" w:cs="Times New Roman"/>
        </w:rPr>
        <w:t>.OvercutDistance.........................................................................................................</w:t>
      </w:r>
      <w:r>
        <w:rPr>
          <w:rFonts w:ascii="Times New Roman" w:eastAsia="Times New Roman" w:hAnsi="Times New Roman" w:cs="Times New Roman"/>
        </w:rPr>
        <w:t>.................167</w:t>
      </w:r>
    </w:p>
    <w:p w14:paraId="509701A8" w14:textId="77777777" w:rsidR="006428B2" w:rsidRDefault="00303FDE">
      <w:pPr>
        <w:spacing w:after="5" w:line="390" w:lineRule="auto"/>
        <w:ind w:left="424" w:right="-14" w:hanging="218"/>
        <w:jc w:val="both"/>
      </w:pPr>
      <w:r>
        <w:rPr>
          <w:rFonts w:ascii="Times New Roman" w:eastAsia="Times New Roman" w:hAnsi="Times New Roman" w:cs="Times New Roman"/>
        </w:rPr>
        <w:t>PocketParameterData......................................................................................................................168 ProfileParameterData() - Constructor..........................................................</w:t>
      </w:r>
      <w:r>
        <w:rPr>
          <w:rFonts w:ascii="Times New Roman" w:eastAsia="Times New Roman" w:hAnsi="Times New Roman" w:cs="Times New Roman"/>
        </w:rPr>
        <w:t>...............................168 .Allowance....................................................................................................................................168 .AllowanceFormula..........................................................</w:t>
      </w:r>
      <w:r>
        <w:rPr>
          <w:rFonts w:ascii="Times New Roman" w:eastAsia="Times New Roman" w:hAnsi="Times New Roman" w:cs="Times New Roman"/>
        </w:rPr>
        <w:t>............................................................168 .CutDepth.....................................................................................................................................168 .CutDepthFormula..............................</w:t>
      </w:r>
      <w:r>
        <w:rPr>
          <w:rFonts w:ascii="Times New Roman" w:eastAsia="Times New Roman" w:hAnsi="Times New Roman" w:cs="Times New Roman"/>
        </w:rPr>
        <w:t>.........................................................................................168 .CutDirec on................................................................................................................................168 .DoRamping.........</w:t>
      </w:r>
      <w:r>
        <w:rPr>
          <w:rFonts w:ascii="Times New Roman" w:eastAsia="Times New Roman" w:hAnsi="Times New Roman" w:cs="Times New Roman"/>
        </w:rPr>
        <w:t>.........................................................................................................................168 .DoRasterClearance.................................................................................................................</w:t>
      </w:r>
      <w:r>
        <w:rPr>
          <w:rFonts w:ascii="Times New Roman" w:eastAsia="Times New Roman" w:hAnsi="Times New Roman" w:cs="Times New Roman"/>
        </w:rPr>
        <w:t>.....168 .Name...........................................................................................................................................168 .ProfilePassType...................................................................................</w:t>
      </w:r>
      <w:r>
        <w:rPr>
          <w:rFonts w:ascii="Times New Roman" w:eastAsia="Times New Roman" w:hAnsi="Times New Roman" w:cs="Times New Roman"/>
        </w:rPr>
        <w:t>........................................168 .ProjectToolpath..........................................................................................................................168 .RampDistance.........................................................</w:t>
      </w:r>
      <w:r>
        <w:rPr>
          <w:rFonts w:ascii="Times New Roman" w:eastAsia="Times New Roman" w:hAnsi="Times New Roman" w:cs="Times New Roman"/>
        </w:rPr>
        <w:t>....................................................................169 .RasterAllowance.........................................................................................................................169 .RasterAngle...............................</w:t>
      </w:r>
      <w:r>
        <w:rPr>
          <w:rFonts w:ascii="Times New Roman" w:eastAsia="Times New Roman" w:hAnsi="Times New Roman" w:cs="Times New Roman"/>
        </w:rPr>
        <w:t>..................................................................................................169 .StartDepth...................................................................................................................................169 .StartDe</w:t>
      </w:r>
      <w:r>
        <w:rPr>
          <w:rFonts w:ascii="Times New Roman" w:eastAsia="Times New Roman" w:hAnsi="Times New Roman" w:cs="Times New Roman"/>
        </w:rPr>
        <w:t>pthFormula.....................................................................................................................169</w:t>
      </w:r>
    </w:p>
    <w:p w14:paraId="4C276EF6" w14:textId="77777777" w:rsidR="006428B2" w:rsidRDefault="00303FDE">
      <w:pPr>
        <w:spacing w:after="133"/>
        <w:ind w:left="10" w:right="-13" w:hanging="10"/>
        <w:jc w:val="right"/>
      </w:pPr>
      <w:r>
        <w:rPr>
          <w:rFonts w:ascii="Times New Roman" w:eastAsia="Times New Roman" w:hAnsi="Times New Roman" w:cs="Times New Roman"/>
        </w:rPr>
        <w:t>.UseAreaClearTool............................................................................................................</w:t>
      </w:r>
      <w:r>
        <w:rPr>
          <w:rFonts w:ascii="Times New Roman" w:eastAsia="Times New Roman" w:hAnsi="Times New Roman" w:cs="Times New Roman"/>
        </w:rPr>
        <w:t>...........169</w:t>
      </w:r>
    </w:p>
    <w:p w14:paraId="1FD8A08C" w14:textId="77777777" w:rsidR="006428B2" w:rsidRDefault="00303FDE">
      <w:pPr>
        <w:spacing w:after="5" w:line="390" w:lineRule="auto"/>
        <w:ind w:left="424" w:right="-14" w:hanging="218"/>
        <w:jc w:val="both"/>
      </w:pPr>
      <w:r>
        <w:rPr>
          <w:rFonts w:ascii="Times New Roman" w:eastAsia="Times New Roman" w:hAnsi="Times New Roman" w:cs="Times New Roman"/>
        </w:rPr>
        <w:t>DrillParameterData..........................................................................................................................170 DrillParameterData() - Constructor...............................................................</w:t>
      </w:r>
      <w:r>
        <w:rPr>
          <w:rFonts w:ascii="Times New Roman" w:eastAsia="Times New Roman" w:hAnsi="Times New Roman" w:cs="Times New Roman"/>
        </w:rPr>
        <w:t xml:space="preserve">..............................170 </w:t>
      </w:r>
      <w:r>
        <w:rPr>
          <w:rFonts w:ascii="Times New Roman" w:eastAsia="Times New Roman" w:hAnsi="Times New Roman" w:cs="Times New Roman"/>
        </w:rPr>
        <w:lastRenderedPageBreak/>
        <w:t>.CutDepth.....................................................................................................................................170 .CutDepthFormula............................................................</w:t>
      </w:r>
      <w:r>
        <w:rPr>
          <w:rFonts w:ascii="Times New Roman" w:eastAsia="Times New Roman" w:hAnsi="Times New Roman" w:cs="Times New Roman"/>
        </w:rPr>
        <w:t>...........................................................170 .DoPeckDrill..................................................................................................................................170 .Name..........................................</w:t>
      </w:r>
      <w:r>
        <w:rPr>
          <w:rFonts w:ascii="Times New Roman" w:eastAsia="Times New Roman" w:hAnsi="Times New Roman" w:cs="Times New Roman"/>
        </w:rPr>
        <w:t>.................................................................................................170 .PeckRetractGap...........................................................................................................................170 .ProjectToolp</w:t>
      </w:r>
      <w:r>
        <w:rPr>
          <w:rFonts w:ascii="Times New Roman" w:eastAsia="Times New Roman" w:hAnsi="Times New Roman" w:cs="Times New Roman"/>
        </w:rPr>
        <w:t>ath..........................................................................................................................170 .StartDepth....................................................................................................................</w:t>
      </w:r>
      <w:r>
        <w:rPr>
          <w:rFonts w:ascii="Times New Roman" w:eastAsia="Times New Roman" w:hAnsi="Times New Roman" w:cs="Times New Roman"/>
        </w:rPr>
        <w:t>...............170 .StartDepthFormula.....................................................................................................................170 VCarveParameterData...............................................................................</w:t>
      </w:r>
      <w:r>
        <w:rPr>
          <w:rFonts w:ascii="Times New Roman" w:eastAsia="Times New Roman" w:hAnsi="Times New Roman" w:cs="Times New Roman"/>
        </w:rPr>
        <w:t>......................................172 VCarveParameterData() - Constructor........................................................................................172 .FlatDepth.............................................................................</w:t>
      </w:r>
      <w:r>
        <w:rPr>
          <w:rFonts w:ascii="Times New Roman" w:eastAsia="Times New Roman" w:hAnsi="Times New Roman" w:cs="Times New Roman"/>
        </w:rPr>
        <w:t>........................................................172 .FlatDepthFormula.......................................................................................................................172 .Name...................................................</w:t>
      </w:r>
      <w:r>
        <w:rPr>
          <w:rFonts w:ascii="Times New Roman" w:eastAsia="Times New Roman" w:hAnsi="Times New Roman" w:cs="Times New Roman"/>
        </w:rPr>
        <w:t>........................................................................................172 .ProjectToolpath..........................................................................................................................172 .StartDepth...........</w:t>
      </w:r>
      <w:r>
        <w:rPr>
          <w:rFonts w:ascii="Times New Roman" w:eastAsia="Times New Roman" w:hAnsi="Times New Roman" w:cs="Times New Roman"/>
        </w:rPr>
        <w:t>........................................................................................................................172 .StartDepthFormula..................................................................................................................</w:t>
      </w:r>
      <w:r>
        <w:rPr>
          <w:rFonts w:ascii="Times New Roman" w:eastAsia="Times New Roman" w:hAnsi="Times New Roman" w:cs="Times New Roman"/>
        </w:rPr>
        <w:t>...172 .DoFlatBo om..............................................................................................................................172</w:t>
      </w:r>
    </w:p>
    <w:p w14:paraId="5493D1C8" w14:textId="77777777" w:rsidR="006428B2" w:rsidRDefault="00303FDE">
      <w:pPr>
        <w:spacing w:after="133"/>
        <w:ind w:left="10" w:right="-13" w:hanging="10"/>
        <w:jc w:val="right"/>
      </w:pPr>
      <w:r>
        <w:rPr>
          <w:rFonts w:ascii="Times New Roman" w:eastAsia="Times New Roman" w:hAnsi="Times New Roman" w:cs="Times New Roman"/>
        </w:rPr>
        <w:t>.UseAreaClearTool.......................................................................................................................172</w:t>
      </w:r>
    </w:p>
    <w:p w14:paraId="45E3C4F7" w14:textId="77777777" w:rsidR="006428B2" w:rsidRDefault="00303FDE">
      <w:pPr>
        <w:spacing w:after="5" w:line="390" w:lineRule="auto"/>
        <w:ind w:left="424" w:right="-14" w:hanging="218"/>
        <w:jc w:val="both"/>
      </w:pPr>
      <w:r>
        <w:rPr>
          <w:rFonts w:ascii="Times New Roman" w:eastAsia="Times New Roman" w:hAnsi="Times New Roman" w:cs="Times New Roman"/>
        </w:rPr>
        <w:t>Flu ngParameterData.................................................................................................</w:t>
      </w:r>
      <w:r>
        <w:rPr>
          <w:rFonts w:ascii="Times New Roman" w:eastAsia="Times New Roman" w:hAnsi="Times New Roman" w:cs="Times New Roman"/>
        </w:rPr>
        <w:t>.....................173 Flu ngParameterData() - Constructor.........................................................................................173 .CutDepth..............................................................................................</w:t>
      </w:r>
      <w:r>
        <w:rPr>
          <w:rFonts w:ascii="Times New Roman" w:eastAsia="Times New Roman" w:hAnsi="Times New Roman" w:cs="Times New Roman"/>
        </w:rPr>
        <w:t>.......................................173 .CutDepthFormula.......................................................................................................................173 .FluteType................................................................</w:t>
      </w:r>
      <w:r>
        <w:rPr>
          <w:rFonts w:ascii="Times New Roman" w:eastAsia="Times New Roman" w:hAnsi="Times New Roman" w:cs="Times New Roman"/>
        </w:rPr>
        <w:t>....................................................................173 .Name...........................................................................................................................................173 .ProjectToolpath....................</w:t>
      </w:r>
      <w:r>
        <w:rPr>
          <w:rFonts w:ascii="Times New Roman" w:eastAsia="Times New Roman" w:hAnsi="Times New Roman" w:cs="Times New Roman"/>
        </w:rPr>
        <w:t>......................................................................................................173 .RampLength................................................................................................................................173 .RampRa</w:t>
      </w:r>
      <w:r>
        <w:rPr>
          <w:rFonts w:ascii="Times New Roman" w:eastAsia="Times New Roman" w:hAnsi="Times New Roman" w:cs="Times New Roman"/>
        </w:rPr>
        <w:t xml:space="preserve"> o...................................................................................................................................173 .RampType..............................................................................................................</w:t>
      </w:r>
      <w:r>
        <w:rPr>
          <w:rFonts w:ascii="Times New Roman" w:eastAsia="Times New Roman" w:hAnsi="Times New Roman" w:cs="Times New Roman"/>
        </w:rPr>
        <w:t>.....................173 .StartDepth...................................................................................................................................173 .StartDepthFormula...................................................................</w:t>
      </w:r>
      <w:r>
        <w:rPr>
          <w:rFonts w:ascii="Times New Roman" w:eastAsia="Times New Roman" w:hAnsi="Times New Roman" w:cs="Times New Roman"/>
        </w:rPr>
        <w:t>..................................................173 .UseRampRa o.............................................................................................................................173</w:t>
      </w:r>
    </w:p>
    <w:p w14:paraId="4E08135E" w14:textId="77777777" w:rsidR="006428B2" w:rsidRDefault="00303FDE">
      <w:pPr>
        <w:spacing w:after="133"/>
        <w:ind w:left="10" w:right="-13" w:hanging="10"/>
        <w:jc w:val="right"/>
      </w:pPr>
      <w:r>
        <w:rPr>
          <w:rFonts w:ascii="Times New Roman" w:eastAsia="Times New Roman" w:hAnsi="Times New Roman" w:cs="Times New Roman"/>
        </w:rPr>
        <w:t>.UseSelec onOrder............................................</w:t>
      </w:r>
      <w:r>
        <w:rPr>
          <w:rFonts w:ascii="Times New Roman" w:eastAsia="Times New Roman" w:hAnsi="Times New Roman" w:cs="Times New Roman"/>
        </w:rPr>
        <w:t>..........................................................................173</w:t>
      </w:r>
    </w:p>
    <w:p w14:paraId="26DBDC9C" w14:textId="77777777" w:rsidR="006428B2" w:rsidRDefault="00303FDE">
      <w:pPr>
        <w:spacing w:after="5" w:line="390" w:lineRule="auto"/>
        <w:ind w:left="424" w:right="-14" w:hanging="218"/>
        <w:jc w:val="both"/>
      </w:pPr>
      <w:r>
        <w:rPr>
          <w:rFonts w:ascii="Times New Roman" w:eastAsia="Times New Roman" w:hAnsi="Times New Roman" w:cs="Times New Roman"/>
        </w:rPr>
        <w:lastRenderedPageBreak/>
        <w:t>PrismCarveParameterData..............................................................................................................174 PrismCarveParameterData() - Constructor..</w:t>
      </w:r>
      <w:r>
        <w:rPr>
          <w:rFonts w:ascii="Times New Roman" w:eastAsia="Times New Roman" w:hAnsi="Times New Roman" w:cs="Times New Roman"/>
        </w:rPr>
        <w:t>................................................................................174 .CutDepth.....................................................................................................................................174 .CutDepthFormula..........</w:t>
      </w:r>
      <w:r>
        <w:rPr>
          <w:rFonts w:ascii="Times New Roman" w:eastAsia="Times New Roman" w:hAnsi="Times New Roman" w:cs="Times New Roman"/>
        </w:rPr>
        <w:t>.............................................................................................................174 .CutDirec on................................................................................................................................174</w:t>
      </w:r>
      <w:r>
        <w:rPr>
          <w:rFonts w:ascii="Times New Roman" w:eastAsia="Times New Roman" w:hAnsi="Times New Roman" w:cs="Times New Roman"/>
        </w:rPr>
        <w:t xml:space="preserve"> .Name...........................................................................................................................................174 .StartDepth................................................................................................</w:t>
      </w:r>
      <w:r>
        <w:rPr>
          <w:rFonts w:ascii="Times New Roman" w:eastAsia="Times New Roman" w:hAnsi="Times New Roman" w:cs="Times New Roman"/>
        </w:rPr>
        <w:t>...................................174 .StartDepthFormula.....................................................................................................................174</w:t>
      </w:r>
    </w:p>
    <w:p w14:paraId="5BAB0FE2" w14:textId="77777777" w:rsidR="006428B2" w:rsidRDefault="00303FDE">
      <w:pPr>
        <w:spacing w:after="5" w:line="390" w:lineRule="auto"/>
        <w:ind w:left="206" w:right="-14" w:firstLine="218"/>
        <w:jc w:val="both"/>
      </w:pPr>
      <w:r>
        <w:rPr>
          <w:rFonts w:ascii="Times New Roman" w:eastAsia="Times New Roman" w:hAnsi="Times New Roman" w:cs="Times New Roman"/>
        </w:rPr>
        <w:t>:CalculateMinimumBevelDepth(Tool tool, bool show_warnings)....................</w:t>
      </w:r>
      <w:r>
        <w:rPr>
          <w:rFonts w:ascii="Times New Roman" w:eastAsia="Times New Roman" w:hAnsi="Times New Roman" w:cs="Times New Roman"/>
        </w:rPr>
        <w:t>...........................174 RoughingParameterData – Aspire Only...........................................................................................176 RoughingParameterData() – Constructor..........................................................</w:t>
      </w:r>
      <w:r>
        <w:rPr>
          <w:rFonts w:ascii="Times New Roman" w:eastAsia="Times New Roman" w:hAnsi="Times New Roman" w:cs="Times New Roman"/>
        </w:rPr>
        <w:t>..........................176  .Name..........................................................................................................................................176</w:t>
      </w:r>
    </w:p>
    <w:p w14:paraId="4C8D2851" w14:textId="77777777" w:rsidR="006428B2" w:rsidRDefault="00303FDE">
      <w:pPr>
        <w:spacing w:after="5" w:line="390" w:lineRule="auto"/>
        <w:ind w:left="449" w:right="-14" w:hanging="10"/>
        <w:jc w:val="both"/>
      </w:pPr>
      <w:r>
        <w:rPr>
          <w:rFonts w:ascii="Times New Roman" w:eastAsia="Times New Roman" w:hAnsi="Times New Roman" w:cs="Times New Roman"/>
        </w:rPr>
        <w:t>.StartDepth...................................................................</w:t>
      </w:r>
      <w:r>
        <w:rPr>
          <w:rFonts w:ascii="Times New Roman" w:eastAsia="Times New Roman" w:hAnsi="Times New Roman" w:cs="Times New Roman"/>
        </w:rPr>
        <w:t>................................................................176 .StartDepthFormula.....................................................................................................................176 .CutDepth........................................</w:t>
      </w:r>
      <w:r>
        <w:rPr>
          <w:rFonts w:ascii="Times New Roman" w:eastAsia="Times New Roman" w:hAnsi="Times New Roman" w:cs="Times New Roman"/>
        </w:rPr>
        <w:t>.............................................................................................176 .CutDepthFormula.......................................................................................................................176 .Allowance..........</w:t>
      </w:r>
      <w:r>
        <w:rPr>
          <w:rFonts w:ascii="Times New Roman" w:eastAsia="Times New Roman" w:hAnsi="Times New Roman" w:cs="Times New Roman"/>
        </w:rPr>
        <w:t>..........................................................................................................................176 .DoZLevelRoughing.................................................................................................................</w:t>
      </w:r>
      <w:r>
        <w:rPr>
          <w:rFonts w:ascii="Times New Roman" w:eastAsia="Times New Roman" w:hAnsi="Times New Roman" w:cs="Times New Roman"/>
        </w:rPr>
        <w:t>.....176 .ZLevelStrategy.............................................................................................................................176 .ZLevelProfile.........................................................................................</w:t>
      </w:r>
      <w:r>
        <w:rPr>
          <w:rFonts w:ascii="Times New Roman" w:eastAsia="Times New Roman" w:hAnsi="Times New Roman" w:cs="Times New Roman"/>
        </w:rPr>
        <w:t>.......................................176 .RasterAngle.................................................................................................................................176</w:t>
      </w:r>
    </w:p>
    <w:p w14:paraId="5E5095BF" w14:textId="77777777" w:rsidR="006428B2" w:rsidRDefault="00303FDE">
      <w:pPr>
        <w:spacing w:after="131"/>
        <w:ind w:left="449" w:right="6" w:hanging="10"/>
      </w:pPr>
      <w:r>
        <w:rPr>
          <w:rFonts w:ascii="Times New Roman" w:eastAsia="Times New Roman" w:hAnsi="Times New Roman" w:cs="Times New Roman"/>
        </w:rPr>
        <w:t>.MachiningAllowance.................................................</w:t>
      </w:r>
      <w:r>
        <w:rPr>
          <w:rFonts w:ascii="Times New Roman" w:eastAsia="Times New Roman" w:hAnsi="Times New Roman" w:cs="Times New Roman"/>
        </w:rPr>
        <w:t>..................................................................176</w:t>
      </w:r>
    </w:p>
    <w:p w14:paraId="548DB6EC" w14:textId="77777777" w:rsidR="006428B2" w:rsidRDefault="00303FDE">
      <w:pPr>
        <w:spacing w:after="0" w:line="385" w:lineRule="auto"/>
        <w:ind w:left="439" w:right="6" w:hanging="218"/>
      </w:pPr>
      <w:r>
        <w:rPr>
          <w:rFonts w:ascii="Times New Roman" w:eastAsia="Times New Roman" w:hAnsi="Times New Roman" w:cs="Times New Roman"/>
        </w:rPr>
        <w:t>ExternalToolpath..............................................................................................................................177 ExternalToolpath(.......................</w:t>
      </w:r>
      <w:r>
        <w:rPr>
          <w:rFonts w:ascii="Times New Roman" w:eastAsia="Times New Roman" w:hAnsi="Times New Roman" w:cs="Times New Roman"/>
        </w:rPr>
        <w:t>.................................................................................................177</w:t>
      </w:r>
    </w:p>
    <w:p w14:paraId="5BAF6335" w14:textId="77777777" w:rsidR="006428B2" w:rsidRDefault="00303FDE">
      <w:pPr>
        <w:spacing w:after="146"/>
        <w:ind w:left="449" w:right="6" w:hanging="10"/>
      </w:pPr>
      <w:r>
        <w:rPr>
          <w:rFonts w:ascii="Times New Roman" w:eastAsia="Times New Roman" w:hAnsi="Times New Roman" w:cs="Times New Roman"/>
        </w:rPr>
        <w:t>.Error............................................................................................................................................177</w:t>
      </w:r>
    </w:p>
    <w:p w14:paraId="727DE289" w14:textId="77777777" w:rsidR="006428B2" w:rsidRDefault="00303FDE">
      <w:pPr>
        <w:spacing w:after="5" w:line="390" w:lineRule="auto"/>
        <w:ind w:left="424" w:right="-14" w:hanging="218"/>
        <w:jc w:val="both"/>
      </w:pPr>
      <w:r>
        <w:rPr>
          <w:rFonts w:ascii="Times New Roman" w:eastAsia="Times New Roman" w:hAnsi="Times New Roman" w:cs="Times New Roman"/>
        </w:rPr>
        <w:t>Exter</w:t>
      </w:r>
      <w:r>
        <w:rPr>
          <w:rFonts w:ascii="Times New Roman" w:eastAsia="Times New Roman" w:hAnsi="Times New Roman" w:cs="Times New Roman"/>
        </w:rPr>
        <w:t>nalToolpathOp ons.................................................................................................................178 ExternalToolpathOp ons() - Constructor....................................................................................</w:t>
      </w:r>
      <w:r>
        <w:rPr>
          <w:rFonts w:ascii="Times New Roman" w:eastAsia="Times New Roman" w:hAnsi="Times New Roman" w:cs="Times New Roman"/>
        </w:rPr>
        <w:t>178 .CreatePreview.............................................................................................................................178</w:t>
      </w:r>
    </w:p>
    <w:p w14:paraId="62688C64" w14:textId="77777777" w:rsidR="006428B2" w:rsidRDefault="00303FDE">
      <w:pPr>
        <w:spacing w:after="131"/>
        <w:ind w:left="449" w:right="6" w:hanging="10"/>
      </w:pPr>
      <w:r>
        <w:rPr>
          <w:rFonts w:ascii="Times New Roman" w:eastAsia="Times New Roman" w:hAnsi="Times New Roman" w:cs="Times New Roman"/>
        </w:rPr>
        <w:t>.StartDepth..................................................................................................</w:t>
      </w:r>
      <w:r>
        <w:rPr>
          <w:rFonts w:ascii="Times New Roman" w:eastAsia="Times New Roman" w:hAnsi="Times New Roman" w:cs="Times New Roman"/>
        </w:rPr>
        <w:t>.................................178</w:t>
      </w:r>
    </w:p>
    <w:p w14:paraId="5FDEC473" w14:textId="77777777" w:rsidR="006428B2" w:rsidRDefault="00303FDE">
      <w:pPr>
        <w:spacing w:after="5" w:line="390" w:lineRule="auto"/>
        <w:ind w:left="424" w:right="-14" w:hanging="218"/>
        <w:jc w:val="both"/>
      </w:pPr>
      <w:r>
        <w:rPr>
          <w:rFonts w:ascii="Times New Roman" w:eastAsia="Times New Roman" w:hAnsi="Times New Roman" w:cs="Times New Roman"/>
        </w:rPr>
        <w:lastRenderedPageBreak/>
        <w:t>PostPInfo..........................................................................................................................................180 .Name...............................................................</w:t>
      </w:r>
      <w:r>
        <w:rPr>
          <w:rFonts w:ascii="Times New Roman" w:eastAsia="Times New Roman" w:hAnsi="Times New Roman" w:cs="Times New Roman"/>
        </w:rPr>
        <w:t>............................................................................180 .FileName.....................................................................................................................................180 .Extension....................</w:t>
      </w:r>
      <w:r>
        <w:rPr>
          <w:rFonts w:ascii="Times New Roman" w:eastAsia="Times New Roman" w:hAnsi="Times New Roman" w:cs="Times New Roman"/>
        </w:rPr>
        <w:t>.................................................................................................................180 .SupportsArcs..............................................................................................................................</w:t>
      </w:r>
      <w:r>
        <w:rPr>
          <w:rFonts w:ascii="Times New Roman" w:eastAsia="Times New Roman" w:hAnsi="Times New Roman" w:cs="Times New Roman"/>
        </w:rPr>
        <w:t>.180 .SupportsToolchange...................................................................................................................180 .Wrap_X_Axis.....................................................................................................</w:t>
      </w:r>
      <w:r>
        <w:rPr>
          <w:rFonts w:ascii="Times New Roman" w:eastAsia="Times New Roman" w:hAnsi="Times New Roman" w:cs="Times New Roman"/>
        </w:rPr>
        <w:t>..........................180</w:t>
      </w:r>
    </w:p>
    <w:p w14:paraId="00234DBE" w14:textId="77777777" w:rsidR="006428B2" w:rsidRDefault="00303FDE">
      <w:pPr>
        <w:spacing w:after="131"/>
        <w:ind w:left="449" w:right="6" w:hanging="10"/>
      </w:pPr>
      <w:r>
        <w:rPr>
          <w:rFonts w:ascii="Times New Roman" w:eastAsia="Times New Roman" w:hAnsi="Times New Roman" w:cs="Times New Roman"/>
        </w:rPr>
        <w:t>.Wrap_Y_Axis...............................................................................................................................180</w:t>
      </w:r>
    </w:p>
    <w:p w14:paraId="656A1CF5" w14:textId="77777777" w:rsidR="006428B2" w:rsidRDefault="00303FDE">
      <w:pPr>
        <w:spacing w:after="5" w:line="390" w:lineRule="auto"/>
        <w:ind w:left="424" w:right="-14" w:hanging="218"/>
        <w:jc w:val="both"/>
      </w:pPr>
      <w:r>
        <w:rPr>
          <w:rFonts w:ascii="Times New Roman" w:eastAsia="Times New Roman" w:hAnsi="Times New Roman" w:cs="Times New Roman"/>
        </w:rPr>
        <w:t>ToolpathSaver..................................................................................................................................181 ToolpathSaver() - Constructor................................................................................</w:t>
      </w:r>
      <w:r>
        <w:rPr>
          <w:rFonts w:ascii="Times New Roman" w:eastAsia="Times New Roman" w:hAnsi="Times New Roman" w:cs="Times New Roman"/>
        </w:rPr>
        <w:t>.....................181 .DefaultPost.................................................................................................................................181 .NumberOfToolpaths....................................................................</w:t>
      </w:r>
      <w:r>
        <w:rPr>
          <w:rFonts w:ascii="Times New Roman" w:eastAsia="Times New Roman" w:hAnsi="Times New Roman" w:cs="Times New Roman"/>
        </w:rPr>
        <w:t>...............................................182 :GetNumPosts()............................................................................................................................182 :AddToolpath(Toolpath toolpath)................................</w:t>
      </w:r>
      <w:r>
        <w:rPr>
          <w:rFonts w:ascii="Times New Roman" w:eastAsia="Times New Roman" w:hAnsi="Times New Roman" w:cs="Times New Roman"/>
        </w:rPr>
        <w:t>................................................................182 :ClearToolpathList()......................................................................................................................182 :GetNumPosts()................................</w:t>
      </w:r>
      <w:r>
        <w:rPr>
          <w:rFonts w:ascii="Times New Roman" w:eastAsia="Times New Roman" w:hAnsi="Times New Roman" w:cs="Times New Roman"/>
        </w:rPr>
        <w:t>............................................................................................182 :GetPostAtIndex(integer post_index)..........................................................................................182 :GetPostWithName(string post_na</w:t>
      </w:r>
      <w:r>
        <w:rPr>
          <w:rFonts w:ascii="Times New Roman" w:eastAsia="Times New Roman" w:hAnsi="Times New Roman" w:cs="Times New Roman"/>
        </w:rPr>
        <w:t>me).......................................................................................182 :GetPostWithFilename(string post_file_name)...........................................................................182 .CreatePost(string post_file_path)......</w:t>
      </w:r>
      <w:r>
        <w:rPr>
          <w:rFonts w:ascii="Times New Roman" w:eastAsia="Times New Roman" w:hAnsi="Times New Roman" w:cs="Times New Roman"/>
        </w:rPr>
        <w:t>.........................................................................................182</w:t>
      </w:r>
    </w:p>
    <w:p w14:paraId="32E5BFEB" w14:textId="77777777" w:rsidR="006428B2" w:rsidRDefault="00303FDE">
      <w:pPr>
        <w:spacing w:after="134"/>
        <w:ind w:left="449" w:right="6" w:hanging="10"/>
      </w:pPr>
      <w:r>
        <w:rPr>
          <w:rFonts w:ascii="Times New Roman" w:eastAsia="Times New Roman" w:hAnsi="Times New Roman" w:cs="Times New Roman"/>
        </w:rPr>
        <w:t>:SaveToolpaths(PostPInfo postp, string filename, bool output_to_mc).....................................182</w:t>
      </w:r>
    </w:p>
    <w:p w14:paraId="3300653A" w14:textId="77777777" w:rsidR="006428B2" w:rsidRDefault="00303FDE">
      <w:pPr>
        <w:spacing w:after="5" w:line="390" w:lineRule="auto"/>
        <w:ind w:left="424" w:right="-14" w:hanging="218"/>
        <w:jc w:val="both"/>
      </w:pPr>
      <w:r>
        <w:rPr>
          <w:rFonts w:ascii="Times New Roman" w:eastAsia="Times New Roman" w:hAnsi="Times New Roman" w:cs="Times New Roman"/>
        </w:rPr>
        <w:t>ToolpathStats..........................................</w:t>
      </w:r>
      <w:r>
        <w:rPr>
          <w:rFonts w:ascii="Times New Roman" w:eastAsia="Times New Roman" w:hAnsi="Times New Roman" w:cs="Times New Roman"/>
        </w:rPr>
        <w:t>.........................................................................................183 .IsValid..........................................................................................................................................184 .FeedLength..</w:t>
      </w:r>
      <w:r>
        <w:rPr>
          <w:rFonts w:ascii="Times New Roman" w:eastAsia="Times New Roman" w:hAnsi="Times New Roman" w:cs="Times New Roman"/>
        </w:rPr>
        <w:t>...............................................................................................................................184 .PlungeLength................................................................................................................</w:t>
      </w:r>
      <w:r>
        <w:rPr>
          <w:rFonts w:ascii="Times New Roman" w:eastAsia="Times New Roman" w:hAnsi="Times New Roman" w:cs="Times New Roman"/>
        </w:rPr>
        <w:t>..............184 .RetractLength..............................................................................................................................184 .RapidLength..................................................................................</w:t>
      </w:r>
      <w:r>
        <w:rPr>
          <w:rFonts w:ascii="Times New Roman" w:eastAsia="Times New Roman" w:hAnsi="Times New Roman" w:cs="Times New Roman"/>
        </w:rPr>
        <w:t>..............................................184</w:t>
      </w:r>
    </w:p>
    <w:p w14:paraId="31382728" w14:textId="77777777" w:rsidR="006428B2" w:rsidRDefault="00303FDE">
      <w:pPr>
        <w:spacing w:after="134"/>
        <w:ind w:left="449" w:right="6" w:hanging="10"/>
      </w:pPr>
      <w:r>
        <w:rPr>
          <w:rFonts w:ascii="Times New Roman" w:eastAsia="Times New Roman" w:hAnsi="Times New Roman" w:cs="Times New Roman"/>
        </w:rPr>
        <w:t>.MinimumZ...................................................................................................................................184</w:t>
      </w:r>
    </w:p>
    <w:p w14:paraId="5242EF24" w14:textId="77777777" w:rsidR="006428B2" w:rsidRDefault="00303FDE">
      <w:pPr>
        <w:spacing w:after="5" w:line="390" w:lineRule="auto"/>
        <w:ind w:left="424" w:right="-14" w:hanging="218"/>
        <w:jc w:val="both"/>
      </w:pPr>
      <w:r>
        <w:rPr>
          <w:rFonts w:ascii="Times New Roman" w:eastAsia="Times New Roman" w:hAnsi="Times New Roman" w:cs="Times New Roman"/>
        </w:rPr>
        <w:lastRenderedPageBreak/>
        <w:t>ToolpathSaveInfo..............................................</w:t>
      </w:r>
      <w:r>
        <w:rPr>
          <w:rFonts w:ascii="Times New Roman" w:eastAsia="Times New Roman" w:hAnsi="Times New Roman" w:cs="Times New Roman"/>
        </w:rPr>
        <w:t>...............................................................................185 .BaseName...................................................................................................................................185 .PathName....................</w:t>
      </w:r>
      <w:r>
        <w:rPr>
          <w:rFonts w:ascii="Times New Roman" w:eastAsia="Times New Roman" w:hAnsi="Times New Roman" w:cs="Times New Roman"/>
        </w:rPr>
        <w:t>...............................................................................................................185 .PostP.......................................................................................................................................</w:t>
      </w:r>
      <w:r>
        <w:rPr>
          <w:rFonts w:ascii="Times New Roman" w:eastAsia="Times New Roman" w:hAnsi="Times New Roman" w:cs="Times New Roman"/>
        </w:rPr>
        <w:t>....185 .AddSheetNameToEnd.................................................................................................................185 .ShowFileDialog..................................................................................................</w:t>
      </w:r>
      <w:r>
        <w:rPr>
          <w:rFonts w:ascii="Times New Roman" w:eastAsia="Times New Roman" w:hAnsi="Times New Roman" w:cs="Times New Roman"/>
        </w:rPr>
        <w:t>..........................185</w:t>
      </w:r>
    </w:p>
    <w:p w14:paraId="6CDD0819" w14:textId="77777777" w:rsidR="006428B2" w:rsidRDefault="00303FDE">
      <w:pPr>
        <w:spacing w:after="134"/>
        <w:ind w:left="449" w:right="6" w:hanging="10"/>
      </w:pPr>
      <w:r>
        <w:rPr>
          <w:rFonts w:ascii="Times New Roman" w:eastAsia="Times New Roman" w:hAnsi="Times New Roman" w:cs="Times New Roman"/>
        </w:rPr>
        <w:t>.ToolpathList................................................................................................................................185</w:t>
      </w:r>
    </w:p>
    <w:p w14:paraId="768CA6FB" w14:textId="77777777" w:rsidR="006428B2" w:rsidRDefault="00303FDE">
      <w:pPr>
        <w:spacing w:after="5" w:line="390" w:lineRule="auto"/>
        <w:ind w:left="424" w:right="-14" w:hanging="218"/>
        <w:jc w:val="both"/>
      </w:pPr>
      <w:r>
        <w:rPr>
          <w:rFonts w:ascii="Times New Roman" w:eastAsia="Times New Roman" w:hAnsi="Times New Roman" w:cs="Times New Roman"/>
        </w:rPr>
        <w:t>ToolpathList.....................................................................</w:t>
      </w:r>
      <w:r>
        <w:rPr>
          <w:rFonts w:ascii="Times New Roman" w:eastAsia="Times New Roman" w:hAnsi="Times New Roman" w:cs="Times New Roman"/>
        </w:rPr>
        <w:t>................................................................187 .Count...........................................................................................................................................187 .IsEmpty...............................</w:t>
      </w:r>
      <w:r>
        <w:rPr>
          <w:rFonts w:ascii="Times New Roman" w:eastAsia="Times New Roman" w:hAnsi="Times New Roman" w:cs="Times New Roman"/>
        </w:rPr>
        <w:t>.........................................................................................................187 :GetAt(POSITION pos)..................................................................................................................187 :GetHeadP</w:t>
      </w:r>
      <w:r>
        <w:rPr>
          <w:rFonts w:ascii="Times New Roman" w:eastAsia="Times New Roman" w:hAnsi="Times New Roman" w:cs="Times New Roman"/>
        </w:rPr>
        <w:t>osi on().......................................................................................................................187 :GetNext(POSITION pos).......................................................................................................</w:t>
      </w:r>
      <w:r>
        <w:rPr>
          <w:rFonts w:ascii="Times New Roman" w:eastAsia="Times New Roman" w:hAnsi="Times New Roman" w:cs="Times New Roman"/>
        </w:rPr>
        <w:t>.......187 :GetPrev(POSITION pos)..............................................................................................................187</w:t>
      </w:r>
    </w:p>
    <w:p w14:paraId="0CEEEDC9" w14:textId="77777777" w:rsidR="006428B2" w:rsidRDefault="00303FDE">
      <w:pPr>
        <w:spacing w:after="134"/>
        <w:ind w:left="449" w:right="6" w:hanging="10"/>
      </w:pPr>
      <w:r>
        <w:rPr>
          <w:rFonts w:ascii="Times New Roman" w:eastAsia="Times New Roman" w:hAnsi="Times New Roman" w:cs="Times New Roman"/>
        </w:rPr>
        <w:t>:GetTailPosi on()............................................................................................</w:t>
      </w:r>
      <w:r>
        <w:rPr>
          <w:rFonts w:ascii="Times New Roman" w:eastAsia="Times New Roman" w:hAnsi="Times New Roman" w:cs="Times New Roman"/>
        </w:rPr>
        <w:t>.............................187</w:t>
      </w:r>
    </w:p>
    <w:p w14:paraId="45250293" w14:textId="77777777" w:rsidR="006428B2" w:rsidRDefault="00303FDE">
      <w:pPr>
        <w:spacing w:after="131"/>
        <w:ind w:left="-5" w:right="6" w:hanging="10"/>
      </w:pPr>
      <w:r>
        <w:rPr>
          <w:rFonts w:ascii="Times New Roman" w:eastAsia="Times New Roman" w:hAnsi="Times New Roman" w:cs="Times New Roman"/>
        </w:rPr>
        <w:t>User Interface......................................................................................................................................188</w:t>
      </w:r>
    </w:p>
    <w:p w14:paraId="37E090FA" w14:textId="77777777" w:rsidR="006428B2" w:rsidRDefault="00303FDE">
      <w:pPr>
        <w:spacing w:after="133"/>
        <w:ind w:left="10" w:right="-13" w:hanging="10"/>
        <w:jc w:val="right"/>
      </w:pPr>
      <w:r>
        <w:rPr>
          <w:rFonts w:ascii="Times New Roman" w:eastAsia="Times New Roman" w:hAnsi="Times New Roman" w:cs="Times New Roman"/>
        </w:rPr>
        <w:t>HTML_Dialog............................................................</w:t>
      </w:r>
      <w:r>
        <w:rPr>
          <w:rFonts w:ascii="Times New Roman" w:eastAsia="Times New Roman" w:hAnsi="Times New Roman" w:cs="Times New Roman"/>
        </w:rPr>
        <w:t>........................................................................188</w:t>
      </w:r>
    </w:p>
    <w:p w14:paraId="3D269CEA" w14:textId="77777777" w:rsidR="006428B2" w:rsidRDefault="00303FDE">
      <w:pPr>
        <w:spacing w:after="31"/>
        <w:ind w:left="449" w:right="6" w:hanging="10"/>
      </w:pPr>
      <w:r>
        <w:rPr>
          <w:rFonts w:ascii="Times New Roman" w:eastAsia="Times New Roman" w:hAnsi="Times New Roman" w:cs="Times New Roman"/>
        </w:rPr>
        <w:t xml:space="preserve">HTML_Dialog(bool local_html, string html, integer width, integer height, string dialog_name) - </w:t>
      </w:r>
    </w:p>
    <w:p w14:paraId="0D5E8B89" w14:textId="77777777" w:rsidR="006428B2" w:rsidRDefault="00303FDE">
      <w:pPr>
        <w:spacing w:after="5" w:line="390" w:lineRule="auto"/>
        <w:ind w:left="449" w:right="-14" w:hanging="10"/>
        <w:jc w:val="both"/>
      </w:pPr>
      <w:r>
        <w:rPr>
          <w:rFonts w:ascii="Times New Roman" w:eastAsia="Times New Roman" w:hAnsi="Times New Roman" w:cs="Times New Roman"/>
        </w:rPr>
        <w:t>Constructor.........................................................................</w:t>
      </w:r>
      <w:r>
        <w:rPr>
          <w:rFonts w:ascii="Times New Roman" w:eastAsia="Times New Roman" w:hAnsi="Times New Roman" w:cs="Times New Roman"/>
        </w:rPr>
        <w:t>.........................................................190 .WindowWidth.............................................................................................................................190 .WindowHeight.........................................</w:t>
      </w:r>
      <w:r>
        <w:rPr>
          <w:rFonts w:ascii="Times New Roman" w:eastAsia="Times New Roman" w:hAnsi="Times New Roman" w:cs="Times New Roman"/>
        </w:rPr>
        <w:t>...................................................................................190 :AddCheckBox(string element_ id, bool value)...........................................................................191 :AddDirectoryPicker(string element_ id, string</w:t>
      </w:r>
      <w:r>
        <w:rPr>
          <w:rFonts w:ascii="Times New Roman" w:eastAsia="Times New Roman" w:hAnsi="Times New Roman" w:cs="Times New Roman"/>
        </w:rPr>
        <w:t xml:space="preserve"> buddy_name, bool buddy_is_edit)..................191 :AddDoubleField(string element_ id, double value)....................................................................192 :AddDropDownList(string element_ id, string default_value).......................</w:t>
      </w:r>
      <w:r>
        <w:rPr>
          <w:rFonts w:ascii="Times New Roman" w:eastAsia="Times New Roman" w:hAnsi="Times New Roman" w:cs="Times New Roman"/>
        </w:rPr>
        <w:t>..............................192 :AddDropDownListValue(string element_ id, string value).........................................................192 :AddFilePicker(string element_ id, string buddy_name, bool buddy_is_edit)............................192 :</w:t>
      </w:r>
      <w:r>
        <w:rPr>
          <w:rFonts w:ascii="Times New Roman" w:eastAsia="Times New Roman" w:hAnsi="Times New Roman" w:cs="Times New Roman"/>
        </w:rPr>
        <w:t>AddIntegerField(string element_ id, integer value)...................................................................193 :AddLabelField(string element_ id,string value)..........................................................................193 :AddRadioG</w:t>
      </w:r>
      <w:r>
        <w:rPr>
          <w:rFonts w:ascii="Times New Roman" w:eastAsia="Times New Roman" w:hAnsi="Times New Roman" w:cs="Times New Roman"/>
        </w:rPr>
        <w:t xml:space="preserve">roup(string element_ id, int default_index).............................................................194 </w:t>
      </w:r>
      <w:r>
        <w:rPr>
          <w:rFonts w:ascii="Times New Roman" w:eastAsia="Times New Roman" w:hAnsi="Times New Roman" w:cs="Times New Roman"/>
        </w:rPr>
        <w:lastRenderedPageBreak/>
        <w:t>:AddTextField(string element_ id, string value)..........................................................................194 :AddToolEditor(string e</w:t>
      </w:r>
      <w:r>
        <w:rPr>
          <w:rFonts w:ascii="Times New Roman" w:eastAsia="Times New Roman" w:hAnsi="Times New Roman" w:cs="Times New Roman"/>
        </w:rPr>
        <w:t>lement_ id, string buddy_name)............................................................194 :AddToolPicker(string element_ id, string buddy_name, ToolDBId tooldb_id)..........................195 :AddToolPickerValidToolType(string element_ id, integer too</w:t>
      </w:r>
      <w:r>
        <w:rPr>
          <w:rFonts w:ascii="Times New Roman" w:eastAsia="Times New Roman" w:hAnsi="Times New Roman" w:cs="Times New Roman"/>
        </w:rPr>
        <w:t>l_type)........................................195 :ClearToolPickerValidToolType(string element_ id)....................................................................196 :GetCheckBox(string id).............................................................</w:t>
      </w:r>
      <w:r>
        <w:rPr>
          <w:rFonts w:ascii="Times New Roman" w:eastAsia="Times New Roman" w:hAnsi="Times New Roman" w:cs="Times New Roman"/>
        </w:rPr>
        <w:t>..................................................196 :GetDropDownListValue(string id)...............................................................................................196 :GetDoubleField(string id).............................................</w:t>
      </w:r>
      <w:r>
        <w:rPr>
          <w:rFonts w:ascii="Times New Roman" w:eastAsia="Times New Roman" w:hAnsi="Times New Roman" w:cs="Times New Roman"/>
        </w:rPr>
        <w:t>...............................................................196 :GetIntegerField(string id)............................................................................................................196 :GetLabelField(string id).........................</w:t>
      </w:r>
      <w:r>
        <w:rPr>
          <w:rFonts w:ascii="Times New Roman" w:eastAsia="Times New Roman" w:hAnsi="Times New Roman" w:cs="Times New Roman"/>
        </w:rPr>
        <w:t>......................................................................................196 :GetRadioIndex(string id).............................................................................................................196 :GetTextField(string id)....</w:t>
      </w:r>
      <w:r>
        <w:rPr>
          <w:rFonts w:ascii="Times New Roman" w:eastAsia="Times New Roman" w:hAnsi="Times New Roman" w:cs="Times New Roman"/>
        </w:rPr>
        <w:t>............................................................................................................197 :GetTool (string element_ id).......................................................................................................197 :SetInne</w:t>
      </w:r>
      <w:r>
        <w:rPr>
          <w:rFonts w:ascii="Times New Roman" w:eastAsia="Times New Roman" w:hAnsi="Times New Roman" w:cs="Times New Roman"/>
        </w:rPr>
        <w:t>rHtml(string element_ id, string html)...........................................................................197 :SetOuterHtml(string element_ id, string html)..........................................................................197 :UpdateCheckBox</w:t>
      </w:r>
      <w:r>
        <w:rPr>
          <w:rFonts w:ascii="Times New Roman" w:eastAsia="Times New Roman" w:hAnsi="Times New Roman" w:cs="Times New Roman"/>
        </w:rPr>
        <w:t>(string element_ id, bool value)......................................................................197 :UpdateDropDownListValue(string element_ id, string value)...................................................197 :UpdateDoubleField(string element_ id</w:t>
      </w:r>
      <w:r>
        <w:rPr>
          <w:rFonts w:ascii="Times New Roman" w:eastAsia="Times New Roman" w:hAnsi="Times New Roman" w:cs="Times New Roman"/>
        </w:rPr>
        <w:t>, double value)..............................................................197 :UpdateIntegerField(string element_ id, integer value)..............................................................198 :UpdateLabelField(string element_ id, string value)....</w:t>
      </w:r>
      <w:r>
        <w:rPr>
          <w:rFonts w:ascii="Times New Roman" w:eastAsia="Times New Roman" w:hAnsi="Times New Roman" w:cs="Times New Roman"/>
        </w:rPr>
        <w:t>...............................................................198 :UpdateRadioIndex(string element_ id, integer index)...............................................................198 :UpdateTextField(string element_ id, string value)....................</w:t>
      </w:r>
      <w:r>
        <w:rPr>
          <w:rFonts w:ascii="Times New Roman" w:eastAsia="Times New Roman" w:hAnsi="Times New Roman" w:cs="Times New Roman"/>
        </w:rPr>
        <w:t>.................................................198</w:t>
      </w:r>
    </w:p>
    <w:p w14:paraId="7F1BC807" w14:textId="77777777" w:rsidR="006428B2" w:rsidRDefault="00303FDE">
      <w:pPr>
        <w:spacing w:after="133"/>
        <w:ind w:left="10" w:right="-13" w:hanging="10"/>
        <w:jc w:val="right"/>
      </w:pPr>
      <w:r>
        <w:rPr>
          <w:rFonts w:ascii="Times New Roman" w:eastAsia="Times New Roman" w:hAnsi="Times New Roman" w:cs="Times New Roman"/>
        </w:rPr>
        <w:t>:UpdateToolPickerField(string element_ id, Tool tool)...............................................................198</w:t>
      </w:r>
    </w:p>
    <w:p w14:paraId="67D5BCC3" w14:textId="77777777" w:rsidR="006428B2" w:rsidRDefault="00303FDE">
      <w:pPr>
        <w:spacing w:after="127" w:line="390" w:lineRule="auto"/>
        <w:ind w:left="424" w:right="-14" w:hanging="218"/>
        <w:jc w:val="both"/>
      </w:pPr>
      <w:r>
        <w:rPr>
          <w:rFonts w:ascii="Times New Roman" w:eastAsia="Times New Roman" w:hAnsi="Times New Roman" w:cs="Times New Roman"/>
        </w:rPr>
        <w:t>FileDialog.........................................................................</w:t>
      </w:r>
      <w:r>
        <w:rPr>
          <w:rFonts w:ascii="Times New Roman" w:eastAsia="Times New Roman" w:hAnsi="Times New Roman" w:cs="Times New Roman"/>
        </w:rPr>
        <w:t>.................................................................199 FileDialog() - Constructor.............................................................................................................199 :FileOpen(string default_ext,string file_name, s</w:t>
      </w:r>
      <w:r>
        <w:rPr>
          <w:rFonts w:ascii="Times New Roman" w:eastAsia="Times New Roman" w:hAnsi="Times New Roman" w:cs="Times New Roman"/>
        </w:rPr>
        <w:t>tring filter)........................................................199</w:t>
      </w:r>
    </w:p>
    <w:p w14:paraId="0DB76760" w14:textId="77777777" w:rsidR="006428B2" w:rsidRDefault="00303FDE">
      <w:pPr>
        <w:spacing w:after="131"/>
        <w:ind w:left="449" w:right="6" w:hanging="10"/>
      </w:pPr>
      <w:r>
        <w:rPr>
          <w:rFonts w:ascii="Times New Roman" w:eastAsia="Times New Roman" w:hAnsi="Times New Roman" w:cs="Times New Roman"/>
        </w:rPr>
        <w:t>:FileSave(string default_ext,string file_name, string filter).........................................................199</w:t>
      </w:r>
    </w:p>
    <w:p w14:paraId="50057BE1" w14:textId="77777777" w:rsidR="006428B2" w:rsidRDefault="00303FDE">
      <w:pPr>
        <w:spacing w:after="5" w:line="390" w:lineRule="auto"/>
        <w:ind w:left="424" w:right="-14" w:hanging="218"/>
        <w:jc w:val="both"/>
      </w:pPr>
      <w:r>
        <w:rPr>
          <w:rFonts w:ascii="Times New Roman" w:eastAsia="Times New Roman" w:hAnsi="Times New Roman" w:cs="Times New Roman"/>
        </w:rPr>
        <w:t>DirectoryReader.......................................................................................................................</w:t>
      </w:r>
      <w:r>
        <w:rPr>
          <w:rFonts w:ascii="Times New Roman" w:eastAsia="Times New Roman" w:hAnsi="Times New Roman" w:cs="Times New Roman"/>
        </w:rPr>
        <w:t>........200 DirectoryReader() - Constructor..................................................................................................200 :BuildDirectoryList(string dir_path, bool recurse).............................................................</w:t>
      </w:r>
      <w:r>
        <w:rPr>
          <w:rFonts w:ascii="Times New Roman" w:eastAsia="Times New Roman" w:hAnsi="Times New Roman" w:cs="Times New Roman"/>
        </w:rPr>
        <w:t xml:space="preserve">..........200 </w:t>
      </w:r>
      <w:r>
        <w:rPr>
          <w:rFonts w:ascii="Times New Roman" w:eastAsia="Times New Roman" w:hAnsi="Times New Roman" w:cs="Times New Roman"/>
        </w:rPr>
        <w:lastRenderedPageBreak/>
        <w:t>:ClearDirs()...................................................................................................................................200 :ClearFiles()..................................................................................</w:t>
      </w:r>
      <w:r>
        <w:rPr>
          <w:rFonts w:ascii="Times New Roman" w:eastAsia="Times New Roman" w:hAnsi="Times New Roman" w:cs="Times New Roman"/>
        </w:rPr>
        <w:t>................................................200 :DirAtIndex(integer index)...........................................................................................................200 :FileAtIndex(integer index)........................................</w:t>
      </w:r>
      <w:r>
        <w:rPr>
          <w:rFonts w:ascii="Times New Roman" w:eastAsia="Times New Roman" w:hAnsi="Times New Roman" w:cs="Times New Roman"/>
        </w:rPr>
        <w:t>..................................................................200 :GetFiles(string filter, bool include_files_in_list, bool include_dirs_in_list)...............................200</w:t>
      </w:r>
    </w:p>
    <w:p w14:paraId="7D6E54CE" w14:textId="77777777" w:rsidR="006428B2" w:rsidRDefault="00303FDE">
      <w:pPr>
        <w:spacing w:after="5" w:line="390" w:lineRule="auto"/>
        <w:ind w:left="449" w:right="-14" w:hanging="10"/>
        <w:jc w:val="both"/>
      </w:pPr>
      <w:r>
        <w:rPr>
          <w:rFonts w:ascii="Times New Roman" w:eastAsia="Times New Roman" w:hAnsi="Times New Roman" w:cs="Times New Roman"/>
        </w:rPr>
        <w:t>:SortDirs().....................................................................................................................................200 :SortFiles(integer sort_order, bool reverse)................................................................</w:t>
      </w:r>
      <w:r>
        <w:rPr>
          <w:rFonts w:ascii="Times New Roman" w:eastAsia="Times New Roman" w:hAnsi="Times New Roman" w:cs="Times New Roman"/>
        </w:rPr>
        <w:t>................201 :NumberOfDirs()..........................................................................................................................201</w:t>
      </w:r>
    </w:p>
    <w:p w14:paraId="0CB85C86" w14:textId="77777777" w:rsidR="006428B2" w:rsidRDefault="00303FDE">
      <w:pPr>
        <w:spacing w:after="131"/>
        <w:ind w:left="449" w:right="6" w:hanging="10"/>
      </w:pPr>
      <w:r>
        <w:rPr>
          <w:rFonts w:ascii="Times New Roman" w:eastAsia="Times New Roman" w:hAnsi="Times New Roman" w:cs="Times New Roman"/>
        </w:rPr>
        <w:t>:NumberOfFiles()...............................................................................</w:t>
      </w:r>
      <w:r>
        <w:rPr>
          <w:rFonts w:ascii="Times New Roman" w:eastAsia="Times New Roman" w:hAnsi="Times New Roman" w:cs="Times New Roman"/>
        </w:rPr>
        <w:t>...........................................201</w:t>
      </w:r>
    </w:p>
    <w:p w14:paraId="17C2338F" w14:textId="77777777" w:rsidR="006428B2" w:rsidRDefault="00303FDE">
      <w:pPr>
        <w:spacing w:after="131"/>
        <w:ind w:left="231" w:right="6" w:hanging="10"/>
      </w:pPr>
      <w:r>
        <w:rPr>
          <w:rFonts w:ascii="Times New Roman" w:eastAsia="Times New Roman" w:hAnsi="Times New Roman" w:cs="Times New Roman"/>
        </w:rPr>
        <w:t>DirectoryEntry..................................................................................................................................201</w:t>
      </w:r>
    </w:p>
    <w:p w14:paraId="1040B53E" w14:textId="77777777" w:rsidR="006428B2" w:rsidRDefault="00303FDE">
      <w:pPr>
        <w:spacing w:after="134"/>
        <w:ind w:left="449" w:right="6" w:hanging="10"/>
      </w:pPr>
      <w:r>
        <w:rPr>
          <w:rFonts w:ascii="Times New Roman" w:eastAsia="Times New Roman" w:hAnsi="Times New Roman" w:cs="Times New Roman"/>
        </w:rPr>
        <w:t>.Name........................................................</w:t>
      </w:r>
      <w:r>
        <w:rPr>
          <w:rFonts w:ascii="Times New Roman" w:eastAsia="Times New Roman" w:hAnsi="Times New Roman" w:cs="Times New Roman"/>
        </w:rPr>
        <w:t>...................................................................................201</w:t>
      </w:r>
    </w:p>
    <w:p w14:paraId="1D75B928" w14:textId="77777777" w:rsidR="006428B2" w:rsidRDefault="00303FDE">
      <w:pPr>
        <w:spacing w:after="5" w:line="390" w:lineRule="auto"/>
        <w:ind w:left="424" w:right="-14" w:hanging="218"/>
        <w:jc w:val="both"/>
      </w:pPr>
      <w:r>
        <w:rPr>
          <w:rFonts w:ascii="Times New Roman" w:eastAsia="Times New Roman" w:hAnsi="Times New Roman" w:cs="Times New Roman"/>
        </w:rPr>
        <w:t>FileEntry...........................................................................................................................................201 .Name............</w:t>
      </w:r>
      <w:r>
        <w:rPr>
          <w:rFonts w:ascii="Times New Roman" w:eastAsia="Times New Roman" w:hAnsi="Times New Roman" w:cs="Times New Roman"/>
        </w:rPr>
        <w:t>...............................................................................................................................201 .FileName....................................................................................................................</w:t>
      </w:r>
      <w:r>
        <w:rPr>
          <w:rFonts w:ascii="Times New Roman" w:eastAsia="Times New Roman" w:hAnsi="Times New Roman" w:cs="Times New Roman"/>
        </w:rPr>
        <w:t>.................201 .FileNameNoExt...........................................................................................................................201</w:t>
      </w:r>
    </w:p>
    <w:p w14:paraId="484CFEC2" w14:textId="77777777" w:rsidR="006428B2" w:rsidRDefault="00303FDE">
      <w:pPr>
        <w:spacing w:after="131"/>
        <w:ind w:left="449" w:right="6" w:hanging="10"/>
      </w:pPr>
      <w:r>
        <w:rPr>
          <w:rFonts w:ascii="Times New Roman" w:eastAsia="Times New Roman" w:hAnsi="Times New Roman" w:cs="Times New Roman"/>
        </w:rPr>
        <w:t>.Size.........................................................................................</w:t>
      </w:r>
      <w:r>
        <w:rPr>
          <w:rFonts w:ascii="Times New Roman" w:eastAsia="Times New Roman" w:hAnsi="Times New Roman" w:cs="Times New Roman"/>
        </w:rPr>
        <w:t>.....................................................201</w:t>
      </w:r>
    </w:p>
    <w:p w14:paraId="4CD64067" w14:textId="77777777" w:rsidR="006428B2" w:rsidRDefault="00303FDE">
      <w:pPr>
        <w:spacing w:after="129" w:line="390" w:lineRule="auto"/>
        <w:ind w:left="424" w:right="-14" w:hanging="218"/>
        <w:jc w:val="both"/>
      </w:pPr>
      <w:r>
        <w:rPr>
          <w:rFonts w:ascii="Times New Roman" w:eastAsia="Times New Roman" w:hAnsi="Times New Roman" w:cs="Times New Roman"/>
        </w:rPr>
        <w:t>Registry............................................................................................................................................203 Registry(string sec on_name) - Constructor.....</w:t>
      </w:r>
      <w:r>
        <w:rPr>
          <w:rFonts w:ascii="Times New Roman" w:eastAsia="Times New Roman" w:hAnsi="Times New Roman" w:cs="Times New Roman"/>
        </w:rPr>
        <w:t>..........................................................................203 :BoolExists(string parameter_name)...........................................................................................203 :DoubleExists(string parameter_name).............</w:t>
      </w:r>
      <w:r>
        <w:rPr>
          <w:rFonts w:ascii="Times New Roman" w:eastAsia="Times New Roman" w:hAnsi="Times New Roman" w:cs="Times New Roman"/>
        </w:rPr>
        <w:t>..........................................................................203 :IntExists(string parameter_name)..............................................................................................203 :GetDouble(string parameter_name, double defaul</w:t>
      </w:r>
      <w:r>
        <w:rPr>
          <w:rFonts w:ascii="Times New Roman" w:eastAsia="Times New Roman" w:hAnsi="Times New Roman" w:cs="Times New Roman"/>
        </w:rPr>
        <w:t>t_value)......................................................203 :GetBool(string parameter_name, bool default_value)..............................................................203 :GetInt(string parameter_name, integer default_value)....................</w:t>
      </w:r>
      <w:r>
        <w:rPr>
          <w:rFonts w:ascii="Times New Roman" w:eastAsia="Times New Roman" w:hAnsi="Times New Roman" w:cs="Times New Roman"/>
        </w:rPr>
        <w:t>........................................203 :GetString(string parameter_name, string value).......................................................................203 :SetBool(string parameter_name, bool default_value).......................................</w:t>
      </w:r>
      <w:r>
        <w:rPr>
          <w:rFonts w:ascii="Times New Roman" w:eastAsia="Times New Roman" w:hAnsi="Times New Roman" w:cs="Times New Roman"/>
        </w:rPr>
        <w:t>........................204 :SetBool(string parameter_name, bool value)............................................................................204 :SetDouble(string parameter_name, double value)..........................................................</w:t>
      </w:r>
      <w:r>
        <w:rPr>
          <w:rFonts w:ascii="Times New Roman" w:eastAsia="Times New Roman" w:hAnsi="Times New Roman" w:cs="Times New Roman"/>
        </w:rPr>
        <w:t>..........204 :SetInt(string parameter_name, integer value)...........................................................................204 :SetString(string parameter_name, string value).......................................................................</w:t>
      </w:r>
      <w:r>
        <w:rPr>
          <w:rFonts w:ascii="Times New Roman" w:eastAsia="Times New Roman" w:hAnsi="Times New Roman" w:cs="Times New Roman"/>
        </w:rPr>
        <w:t>.204</w:t>
      </w:r>
    </w:p>
    <w:p w14:paraId="527186C9" w14:textId="77777777" w:rsidR="006428B2" w:rsidRDefault="00303FDE">
      <w:pPr>
        <w:spacing w:after="131"/>
        <w:ind w:left="449" w:right="6" w:hanging="10"/>
      </w:pPr>
      <w:r>
        <w:rPr>
          <w:rFonts w:ascii="Times New Roman" w:eastAsia="Times New Roman" w:hAnsi="Times New Roman" w:cs="Times New Roman"/>
        </w:rPr>
        <w:t>:StringExists(string parameter_name).........................................................................................204</w:t>
      </w:r>
    </w:p>
    <w:p w14:paraId="684C9EEA" w14:textId="77777777" w:rsidR="006428B2" w:rsidRDefault="00303FDE">
      <w:pPr>
        <w:spacing w:after="5" w:line="390" w:lineRule="auto"/>
        <w:ind w:left="439" w:right="-14" w:hanging="439"/>
        <w:jc w:val="both"/>
      </w:pPr>
      <w:r>
        <w:rPr>
          <w:rFonts w:ascii="Times New Roman" w:eastAsia="Times New Roman" w:hAnsi="Times New Roman" w:cs="Times New Roman"/>
        </w:rPr>
        <w:lastRenderedPageBreak/>
        <w:t>FileDialog................................................................................................................</w:t>
      </w:r>
      <w:r>
        <w:rPr>
          <w:rFonts w:ascii="Times New Roman" w:eastAsia="Times New Roman" w:hAnsi="Times New Roman" w:cs="Times New Roman"/>
        </w:rPr>
        <w:t>..............................205 FileDialog() - Constructor.............................................................................................................205 :FileOpen(string default_ext,string file_name, string filter)......................</w:t>
      </w:r>
      <w:r>
        <w:rPr>
          <w:rFonts w:ascii="Times New Roman" w:eastAsia="Times New Roman" w:hAnsi="Times New Roman" w:cs="Times New Roman"/>
        </w:rPr>
        <w:t>..................................205 :FileSave(string default_ext,string file_name, string filter).........................................................205 .Ini alDirectory................................................................................</w:t>
      </w:r>
      <w:r>
        <w:rPr>
          <w:rFonts w:ascii="Times New Roman" w:eastAsia="Times New Roman" w:hAnsi="Times New Roman" w:cs="Times New Roman"/>
        </w:rPr>
        <w:t>............................................206 .Directory.....................................................................................................................................206 .FileExt.....................................................</w:t>
      </w:r>
      <w:r>
        <w:rPr>
          <w:rFonts w:ascii="Times New Roman" w:eastAsia="Times New Roman" w:hAnsi="Times New Roman" w:cs="Times New Roman"/>
        </w:rPr>
        <w:t>.....................................................................................206 .FileName.....................................................................................................................................206 .FileTitle...........</w:t>
      </w:r>
      <w:r>
        <w:rPr>
          <w:rFonts w:ascii="Times New Roman" w:eastAsia="Times New Roman" w:hAnsi="Times New Roman" w:cs="Times New Roman"/>
        </w:rPr>
        <w:t>.............................................................................................................................206 .PathName......................................................................................................................</w:t>
      </w:r>
      <w:r>
        <w:rPr>
          <w:rFonts w:ascii="Times New Roman" w:eastAsia="Times New Roman" w:hAnsi="Times New Roman" w:cs="Times New Roman"/>
        </w:rPr>
        <w:t>.............206</w:t>
      </w:r>
    </w:p>
    <w:p w14:paraId="5E79654D" w14:textId="77777777" w:rsidR="006428B2" w:rsidRDefault="00303FDE">
      <w:pPr>
        <w:spacing w:after="134"/>
        <w:ind w:left="449" w:right="6" w:hanging="10"/>
      </w:pPr>
      <w:r>
        <w:rPr>
          <w:rFonts w:ascii="Times New Roman" w:eastAsia="Times New Roman" w:hAnsi="Times New Roman" w:cs="Times New Roman"/>
        </w:rPr>
        <w:t>.Folder..........................................................................................................................................206</w:t>
      </w:r>
    </w:p>
    <w:p w14:paraId="72302332" w14:textId="77777777" w:rsidR="006428B2" w:rsidRDefault="00303FDE">
      <w:pPr>
        <w:spacing w:after="133"/>
        <w:ind w:left="10" w:right="-13" w:hanging="10"/>
        <w:jc w:val="right"/>
      </w:pPr>
      <w:r>
        <w:rPr>
          <w:rFonts w:ascii="Times New Roman" w:eastAsia="Times New Roman" w:hAnsi="Times New Roman" w:cs="Times New Roman"/>
        </w:rPr>
        <w:t>ProgressBar......................................................................................................................................207</w:t>
      </w:r>
    </w:p>
    <w:p w14:paraId="3BC32868" w14:textId="77777777" w:rsidR="006428B2" w:rsidRDefault="00303FDE">
      <w:pPr>
        <w:spacing w:after="131"/>
        <w:ind w:left="449" w:right="6" w:hanging="10"/>
      </w:pPr>
      <w:r>
        <w:rPr>
          <w:rFonts w:ascii="Times New Roman" w:eastAsia="Times New Roman" w:hAnsi="Times New Roman" w:cs="Times New Roman"/>
        </w:rPr>
        <w:t>ProgressBar(string text, ProgressBarMode progress_bar_mode) – Constructor.......................207</w:t>
      </w:r>
    </w:p>
    <w:p w14:paraId="48F1DF58" w14:textId="77777777" w:rsidR="006428B2" w:rsidRDefault="00303FDE">
      <w:pPr>
        <w:spacing w:after="5" w:line="390" w:lineRule="auto"/>
        <w:ind w:left="449" w:right="-14" w:hanging="10"/>
        <w:jc w:val="both"/>
      </w:pPr>
      <w:r>
        <w:rPr>
          <w:rFonts w:ascii="Times New Roman" w:eastAsia="Times New Roman" w:hAnsi="Times New Roman" w:cs="Times New Roman"/>
        </w:rPr>
        <w:t>:SetPer</w:t>
      </w:r>
      <w:r>
        <w:rPr>
          <w:rFonts w:ascii="Times New Roman" w:eastAsia="Times New Roman" w:hAnsi="Times New Roman" w:cs="Times New Roman"/>
        </w:rPr>
        <w:t>centProgress(integer percent).........................................................................................207 :StepProgress().......................................................................................................................</w:t>
      </w:r>
      <w:r>
        <w:rPr>
          <w:rFonts w:ascii="Times New Roman" w:eastAsia="Times New Roman" w:hAnsi="Times New Roman" w:cs="Times New Roman"/>
        </w:rPr>
        <w:t>......207 :SetText(string text).....................................................................................................................207</w:t>
      </w:r>
    </w:p>
    <w:p w14:paraId="02120A57" w14:textId="77777777" w:rsidR="006428B2" w:rsidRDefault="00303FDE">
      <w:pPr>
        <w:spacing w:after="131"/>
        <w:ind w:left="449" w:right="6" w:hanging="10"/>
      </w:pPr>
      <w:r>
        <w:rPr>
          <w:rFonts w:ascii="Times New Roman" w:eastAsia="Times New Roman" w:hAnsi="Times New Roman" w:cs="Times New Roman"/>
        </w:rPr>
        <w:t>:Finished().............................................................................................</w:t>
      </w:r>
      <w:r>
        <w:rPr>
          <w:rFonts w:ascii="Times New Roman" w:eastAsia="Times New Roman" w:hAnsi="Times New Roman" w:cs="Times New Roman"/>
        </w:rPr>
        <w:t>.......................................207</w:t>
      </w:r>
    </w:p>
    <w:p w14:paraId="09235724" w14:textId="77777777" w:rsidR="006428B2" w:rsidRDefault="00303FDE">
      <w:pPr>
        <w:spacing w:after="134"/>
        <w:ind w:left="-5" w:right="6" w:hanging="10"/>
      </w:pPr>
      <w:r>
        <w:rPr>
          <w:rFonts w:ascii="Times New Roman" w:eastAsia="Times New Roman" w:hAnsi="Times New Roman" w:cs="Times New Roman"/>
        </w:rPr>
        <w:t>Components – Aspire Only..................................................................................................................208</w:t>
      </w:r>
    </w:p>
    <w:p w14:paraId="2BD2C803" w14:textId="77777777" w:rsidR="006428B2" w:rsidRDefault="00303FDE">
      <w:pPr>
        <w:spacing w:after="5" w:line="390" w:lineRule="auto"/>
        <w:ind w:left="424" w:right="-14" w:hanging="218"/>
        <w:jc w:val="both"/>
      </w:pPr>
      <w:r>
        <w:rPr>
          <w:rFonts w:ascii="Times New Roman" w:eastAsia="Times New Roman" w:hAnsi="Times New Roman" w:cs="Times New Roman"/>
        </w:rPr>
        <w:t>CombineMode – Aspire Only..............................................</w:t>
      </w:r>
      <w:r>
        <w:rPr>
          <w:rFonts w:ascii="Times New Roman" w:eastAsia="Times New Roman" w:hAnsi="Times New Roman" w:cs="Times New Roman"/>
        </w:rPr>
        <w:t>.............................................................208 .Add..............................................................................................................................................208 .Subtract................................</w:t>
      </w:r>
      <w:r>
        <w:rPr>
          <w:rFonts w:ascii="Times New Roman" w:eastAsia="Times New Roman" w:hAnsi="Times New Roman" w:cs="Times New Roman"/>
        </w:rPr>
        <w:t>.......................................................................................................208 .MergeHeighest............................................................................................................................208 .MergeL</w:t>
      </w:r>
      <w:r>
        <w:rPr>
          <w:rFonts w:ascii="Times New Roman" w:eastAsia="Times New Roman" w:hAnsi="Times New Roman" w:cs="Times New Roman"/>
        </w:rPr>
        <w:t>owest..............................................................................................................................209 .Mul ply.................................................................................................................</w:t>
      </w:r>
      <w:r>
        <w:rPr>
          <w:rFonts w:ascii="Times New Roman" w:eastAsia="Times New Roman" w:hAnsi="Times New Roman" w:cs="Times New Roman"/>
        </w:rPr>
        <w:t>......................209</w:t>
      </w:r>
    </w:p>
    <w:p w14:paraId="504FF3F2" w14:textId="77777777" w:rsidR="006428B2" w:rsidRDefault="00303FDE">
      <w:pPr>
        <w:spacing w:after="131"/>
        <w:ind w:left="449" w:right="6" w:hanging="10"/>
      </w:pPr>
      <w:r>
        <w:rPr>
          <w:rFonts w:ascii="Times New Roman" w:eastAsia="Times New Roman" w:hAnsi="Times New Roman" w:cs="Times New Roman"/>
        </w:rPr>
        <w:t>.Replace........................................................................................................................................209</w:t>
      </w:r>
    </w:p>
    <w:p w14:paraId="264E65D7" w14:textId="77777777" w:rsidR="006428B2" w:rsidRDefault="00303FDE">
      <w:pPr>
        <w:spacing w:after="133"/>
        <w:ind w:left="10" w:right="-13" w:hanging="10"/>
        <w:jc w:val="right"/>
      </w:pPr>
      <w:r>
        <w:rPr>
          <w:rFonts w:ascii="Times New Roman" w:eastAsia="Times New Roman" w:hAnsi="Times New Roman" w:cs="Times New Roman"/>
        </w:rPr>
        <w:t>Relief – Aspire Only..............................................................</w:t>
      </w:r>
      <w:r>
        <w:rPr>
          <w:rFonts w:ascii="Times New Roman" w:eastAsia="Times New Roman" w:hAnsi="Times New Roman" w:cs="Times New Roman"/>
        </w:rPr>
        <w:t>............................................................210</w:t>
      </w:r>
    </w:p>
    <w:p w14:paraId="28A5BFE0" w14:textId="77777777" w:rsidR="006428B2" w:rsidRDefault="00303FDE">
      <w:pPr>
        <w:spacing w:after="33"/>
        <w:ind w:left="449" w:right="6" w:hanging="10"/>
      </w:pPr>
      <w:r>
        <w:rPr>
          <w:rFonts w:ascii="Times New Roman" w:eastAsia="Times New Roman" w:hAnsi="Times New Roman" w:cs="Times New Roman"/>
        </w:rPr>
        <w:t xml:space="preserve">Relief(integer pixel_width, integer pixel_height, double real_width, double_real_height) – </w:t>
      </w:r>
    </w:p>
    <w:p w14:paraId="79BEB4E3" w14:textId="77777777" w:rsidR="006428B2" w:rsidRDefault="00303FDE">
      <w:pPr>
        <w:spacing w:after="5" w:line="390" w:lineRule="auto"/>
        <w:ind w:left="449" w:right="-14" w:hanging="10"/>
        <w:jc w:val="both"/>
      </w:pPr>
      <w:r>
        <w:rPr>
          <w:rFonts w:ascii="Times New Roman" w:eastAsia="Times New Roman" w:hAnsi="Times New Roman" w:cs="Times New Roman"/>
        </w:rPr>
        <w:t>Constructor.........................................................................................</w:t>
      </w:r>
      <w:r>
        <w:rPr>
          <w:rFonts w:ascii="Times New Roman" w:eastAsia="Times New Roman" w:hAnsi="Times New Roman" w:cs="Times New Roman"/>
        </w:rPr>
        <w:t>.........................................210 Relief(Box2D bounds, float pixel_size) – Constructor.................................................................210  .Error...................................................................................</w:t>
      </w:r>
      <w:r>
        <w:rPr>
          <w:rFonts w:ascii="Times New Roman" w:eastAsia="Times New Roman" w:hAnsi="Times New Roman" w:cs="Times New Roman"/>
        </w:rPr>
        <w:t>........................................................210 .PixelWidth...................................................................................................................................21</w:t>
      </w:r>
      <w:r>
        <w:rPr>
          <w:rFonts w:ascii="Times New Roman" w:eastAsia="Times New Roman" w:hAnsi="Times New Roman" w:cs="Times New Roman"/>
        </w:rPr>
        <w:lastRenderedPageBreak/>
        <w:t>0 .PixelHeight......................................</w:t>
      </w:r>
      <w:r>
        <w:rPr>
          <w:rFonts w:ascii="Times New Roman" w:eastAsia="Times New Roman" w:hAnsi="Times New Roman" w:cs="Times New Roman"/>
        </w:rPr>
        <w:t>............................................................................................210 .RealWidth...................................................................................................................................210 .RealHeight....</w:t>
      </w:r>
      <w:r>
        <w:rPr>
          <w:rFonts w:ascii="Times New Roman" w:eastAsia="Times New Roman" w:hAnsi="Times New Roman" w:cs="Times New Roman"/>
        </w:rPr>
        <w:t>...............................................................................................................................210 .XPixelSize..................................................................................................................</w:t>
      </w:r>
      <w:r>
        <w:rPr>
          <w:rFonts w:ascii="Times New Roman" w:eastAsia="Times New Roman" w:hAnsi="Times New Roman" w:cs="Times New Roman"/>
        </w:rPr>
        <w:t>..................210 .YPixelSize.....................................................................................................................................210 .Thickness............................................................................</w:t>
      </w:r>
      <w:r>
        <w:rPr>
          <w:rFonts w:ascii="Times New Roman" w:eastAsia="Times New Roman" w:hAnsi="Times New Roman" w:cs="Times New Roman"/>
        </w:rPr>
        <w:t>.........................................................210 .SurfaceZ......................................................................................................................................210 .Volume.........................................</w:t>
      </w:r>
      <w:r>
        <w:rPr>
          <w:rFonts w:ascii="Times New Roman" w:eastAsia="Times New Roman" w:hAnsi="Times New Roman" w:cs="Times New Roman"/>
        </w:rPr>
        <w:t xml:space="preserve">...............................................................................................211 .IsTransparent..............................................................................................................................211 :Reset(float </w:t>
      </w:r>
      <w:r>
        <w:rPr>
          <w:rFonts w:ascii="Times New Roman" w:eastAsia="Times New Roman" w:hAnsi="Times New Roman" w:cs="Times New Roman"/>
        </w:rPr>
        <w:t>value, bool free_memory)........................................................................................211 :MakeValuesTransparent(float value).........................................................................................211 :ReplaceTran</w:t>
      </w:r>
      <w:r>
        <w:rPr>
          <w:rFonts w:ascii="Times New Roman" w:eastAsia="Times New Roman" w:hAnsi="Times New Roman" w:cs="Times New Roman"/>
        </w:rPr>
        <w:t>sparentValues(float value)......................................................................................211 :PointIsOnModel(integer x, integer y).........................................................................................211 :Set(integ</w:t>
      </w:r>
      <w:r>
        <w:rPr>
          <w:rFonts w:ascii="Times New Roman" w:eastAsia="Times New Roman" w:hAnsi="Times New Roman" w:cs="Times New Roman"/>
        </w:rPr>
        <w:t>er x, integer y, float value)...........................................................................................211 :SetLowest(integer x, integer y, float value)................................................................................211 :Ge</w:t>
      </w:r>
      <w:r>
        <w:rPr>
          <w:rFonts w:ascii="Times New Roman" w:eastAsia="Times New Roman" w:hAnsi="Times New Roman" w:cs="Times New Roman"/>
        </w:rPr>
        <w:t>t(integer x, integer y)..............................................................................................................211 :GetInterpolated(double x, double y)...................................................................................</w:t>
      </w:r>
      <w:r>
        <w:rPr>
          <w:rFonts w:ascii="Times New Roman" w:eastAsia="Times New Roman" w:hAnsi="Times New Roman" w:cs="Times New Roman"/>
        </w:rPr>
        <w:t>.......211 :GetMinMaxZ().............................................................................................................................212 :GetTrueMinMaxZ()......................................................................................</w:t>
      </w:r>
      <w:r>
        <w:rPr>
          <w:rFonts w:ascii="Times New Roman" w:eastAsia="Times New Roman" w:hAnsi="Times New Roman" w:cs="Times New Roman"/>
        </w:rPr>
        <w:t>...............................212 :Add(float value)..........................................................................................................................212 :Subtract(float value)........................................................</w:t>
      </w:r>
      <w:r>
        <w:rPr>
          <w:rFonts w:ascii="Times New Roman" w:eastAsia="Times New Roman" w:hAnsi="Times New Roman" w:cs="Times New Roman"/>
        </w:rPr>
        <w:t>...........................................................212 :Mul ply(float value)...................................................................................................................212</w:t>
      </w:r>
    </w:p>
    <w:p w14:paraId="242E515E" w14:textId="77777777" w:rsidR="006428B2" w:rsidRDefault="00303FDE">
      <w:pPr>
        <w:spacing w:after="5" w:line="390" w:lineRule="auto"/>
        <w:ind w:left="449" w:right="-14" w:hanging="10"/>
        <w:jc w:val="both"/>
      </w:pPr>
      <w:r>
        <w:rPr>
          <w:rFonts w:ascii="Times New Roman" w:eastAsia="Times New Roman" w:hAnsi="Times New Roman" w:cs="Times New Roman"/>
        </w:rPr>
        <w:t>:MergeHeighest(float value, bool is_abs_value, bool p</w:t>
      </w:r>
      <w:r>
        <w:rPr>
          <w:rFonts w:ascii="Times New Roman" w:eastAsia="Times New Roman" w:hAnsi="Times New Roman" w:cs="Times New Roman"/>
        </w:rPr>
        <w:t>reserve_transparent)............................212 :MergeLowest(float value, bool is_abs_value, bool preserve_transparent)..............................212 :CombineReliefs(Relief relief, CombineMode combine_mode)...........................................</w:t>
      </w:r>
      <w:r>
        <w:rPr>
          <w:rFonts w:ascii="Times New Roman" w:eastAsia="Times New Roman" w:hAnsi="Times New Roman" w:cs="Times New Roman"/>
        </w:rPr>
        <w:t>.......212</w:t>
      </w:r>
    </w:p>
    <w:p w14:paraId="1FF44204" w14:textId="77777777" w:rsidR="006428B2" w:rsidRDefault="00303FDE">
      <w:pPr>
        <w:spacing w:after="134"/>
        <w:ind w:left="449" w:right="6" w:hanging="10"/>
      </w:pPr>
      <w:r>
        <w:rPr>
          <w:rFonts w:ascii="Times New Roman" w:eastAsia="Times New Roman" w:hAnsi="Times New Roman" w:cs="Times New Roman"/>
        </w:rPr>
        <w:t>:BlendBetweenReliefs(Relief first_relief, Relief second_relief, double blend_factor)................213</w:t>
      </w:r>
    </w:p>
    <w:p w14:paraId="78955623" w14:textId="77777777" w:rsidR="006428B2" w:rsidRDefault="00303FDE">
      <w:pPr>
        <w:spacing w:after="143" w:line="390" w:lineRule="auto"/>
        <w:ind w:left="449" w:right="-14" w:hanging="10"/>
        <w:jc w:val="both"/>
      </w:pPr>
      <w:r>
        <w:rPr>
          <w:rFonts w:ascii="Times New Roman" w:eastAsia="Times New Roman" w:hAnsi="Times New Roman" w:cs="Times New Roman"/>
        </w:rPr>
        <w:lastRenderedPageBreak/>
        <w:t>:FlipY()..........................................................................................................................................213 :FlipX()..................................................................................................</w:t>
      </w:r>
      <w:r>
        <w:rPr>
          <w:rFonts w:ascii="Times New Roman" w:eastAsia="Times New Roman" w:hAnsi="Times New Roman" w:cs="Times New Roman"/>
        </w:rPr>
        <w:t>........................................213 :TransposeXY().............................................................................................................................213 :RotateClockwise90().................................................</w:t>
      </w:r>
      <w:r>
        <w:rPr>
          <w:rFonts w:ascii="Times New Roman" w:eastAsia="Times New Roman" w:hAnsi="Times New Roman" w:cs="Times New Roman"/>
        </w:rPr>
        <w:t>..................................................................213 :RotateCounterClockwise90()......................................................................................................213 :RenderTriangle(Point3D p1, Point3D p2, Point3D p3, b</w:t>
      </w:r>
      <w:r>
        <w:rPr>
          <w:rFonts w:ascii="Times New Roman" w:eastAsia="Times New Roman" w:hAnsi="Times New Roman" w:cs="Times New Roman"/>
        </w:rPr>
        <w:t>ool merge_high)..................................213 :CreateSlice(float min_z, float max_z, bool make_below_min_z_transparent).........................213 :ColumnIsTransparent(integer x, float transparent_value).............................................</w:t>
      </w:r>
      <w:r>
        <w:rPr>
          <w:rFonts w:ascii="Times New Roman" w:eastAsia="Times New Roman" w:hAnsi="Times New Roman" w:cs="Times New Roman"/>
        </w:rPr>
        <w:t>............213 :RowIsTransparent(integer y, float transparent_value)..............................................................213 :CreateSec onCopy(integer min_x, integer min_y, integer max_x, integer max_y)..................214</w:t>
      </w:r>
    </w:p>
    <w:p w14:paraId="14166FE2" w14:textId="77777777" w:rsidR="006428B2" w:rsidRDefault="00303FDE">
      <w:pPr>
        <w:spacing w:after="133"/>
        <w:ind w:left="10" w:right="-13" w:hanging="10"/>
        <w:jc w:val="right"/>
      </w:pPr>
      <w:r>
        <w:rPr>
          <w:rFonts w:ascii="Times New Roman" w:eastAsia="Times New Roman" w:hAnsi="Times New Roman" w:cs="Times New Roman"/>
        </w:rPr>
        <w:t>:TiltRelief(Point2D an</w:t>
      </w:r>
      <w:r>
        <w:rPr>
          <w:rFonts w:ascii="Times New Roman" w:eastAsia="Times New Roman" w:hAnsi="Times New Roman" w:cs="Times New Roman"/>
        </w:rPr>
        <w:t>chor_pt, Point2D direc on_pt, double angle)..........................................214</w:t>
      </w:r>
    </w:p>
    <w:p w14:paraId="3BCEEB9F" w14:textId="77777777" w:rsidR="006428B2" w:rsidRDefault="00303FDE">
      <w:pPr>
        <w:spacing w:after="5" w:line="390" w:lineRule="auto"/>
        <w:ind w:left="424" w:right="-14" w:hanging="218"/>
        <w:jc w:val="both"/>
      </w:pPr>
      <w:r>
        <w:rPr>
          <w:rFonts w:ascii="Times New Roman" w:eastAsia="Times New Roman" w:hAnsi="Times New Roman" w:cs="Times New Roman"/>
        </w:rPr>
        <w:t>ComponentManager – Aspire Only.................................................................................................215 :AddRelief(Relief relief, CombineMod</w:t>
      </w:r>
      <w:r>
        <w:rPr>
          <w:rFonts w:ascii="Times New Roman" w:eastAsia="Times New Roman" w:hAnsi="Times New Roman" w:cs="Times New Roman"/>
        </w:rPr>
        <w:t>e combine_mode, string name)......................................215 :FindObjectIdWithName(string name)........................................................................................215 :FindObjectWithId(UUID uuid)................................</w:t>
      </w:r>
      <w:r>
        <w:rPr>
          <w:rFonts w:ascii="Times New Roman" w:eastAsia="Times New Roman" w:hAnsi="Times New Roman" w:cs="Times New Roman"/>
        </w:rPr>
        <w:t>.....................................................................215 :GetSelectedObjectIds()...............................................................................................................215 :GetTopLevelObjectIds()......................</w:t>
      </w:r>
      <w:r>
        <w:rPr>
          <w:rFonts w:ascii="Times New Roman" w:eastAsia="Times New Roman" w:hAnsi="Times New Roman" w:cs="Times New Roman"/>
        </w:rPr>
        <w:t>........................................................................................215 :DeleteObjectWithId(UUID uuid).................................................................................................215 :DeleteObjectsWithIds(UUID_List u</w:t>
      </w:r>
      <w:r>
        <w:rPr>
          <w:rFonts w:ascii="Times New Roman" w:eastAsia="Times New Roman" w:hAnsi="Times New Roman" w:cs="Times New Roman"/>
        </w:rPr>
        <w:t>uids).....................................................................................215 :CreateBakedCopyOfObjects(UUID_List uuids, bool delete_originals).......................................215 :CreateBakedCopyOfObject(UUID uuid, bool delete_origin</w:t>
      </w:r>
      <w:r>
        <w:rPr>
          <w:rFonts w:ascii="Times New Roman" w:eastAsia="Times New Roman" w:hAnsi="Times New Roman" w:cs="Times New Roman"/>
        </w:rPr>
        <w:t>als)..................................................216 :GroupObjectsWithIds(UUID_List uuids).....................................................................................216 :GroupSelectedObjects().................................................</w:t>
      </w:r>
      <w:r>
        <w:rPr>
          <w:rFonts w:ascii="Times New Roman" w:eastAsia="Times New Roman" w:hAnsi="Times New Roman" w:cs="Times New Roman"/>
        </w:rPr>
        <w:t>.............................................................216 :UnGroupSelectedObjects().........................................................................................................216 :UnGroupObjectsWithId(UUID uuid).........................</w:t>
      </w:r>
      <w:r>
        <w:rPr>
          <w:rFonts w:ascii="Times New Roman" w:eastAsia="Times New Roman" w:hAnsi="Times New Roman" w:cs="Times New Roman"/>
        </w:rPr>
        <w:t xml:space="preserve">..................................................................216 :Selec </w:t>
      </w:r>
      <w:r>
        <w:rPr>
          <w:rFonts w:ascii="Times New Roman" w:eastAsia="Times New Roman" w:hAnsi="Times New Roman" w:cs="Times New Roman"/>
        </w:rPr>
        <w:lastRenderedPageBreak/>
        <w:t>onCanBeGrouped()...........................................................................................................216 :Selec onCanBeUngrouped()...........................</w:t>
      </w:r>
      <w:r>
        <w:rPr>
          <w:rFonts w:ascii="Times New Roman" w:eastAsia="Times New Roman" w:hAnsi="Times New Roman" w:cs="Times New Roman"/>
        </w:rPr>
        <w:t>...........................................................................216 :CloneObjectWithId(UUID uuid, bool make_unique)..................................................................216 :CreateReliefFromObjectWithId(UUID uuid)....................</w:t>
      </w:r>
      <w:r>
        <w:rPr>
          <w:rFonts w:ascii="Times New Roman" w:eastAsia="Times New Roman" w:hAnsi="Times New Roman" w:cs="Times New Roman"/>
        </w:rPr>
        <w:t>...........................................................216 :ReplaceComponentRelief(UUID target_uuid, UUID source_uuid).............................................216 :UpdateCompositeModel()..............................................................</w:t>
      </w:r>
      <w:r>
        <w:rPr>
          <w:rFonts w:ascii="Times New Roman" w:eastAsia="Times New Roman" w:hAnsi="Times New Roman" w:cs="Times New Roman"/>
        </w:rPr>
        <w:t>............................................217 :CreateReliefFromCompositeModel()..........................................................................................217</w:t>
      </w:r>
    </w:p>
    <w:p w14:paraId="0C320749" w14:textId="77777777" w:rsidR="006428B2" w:rsidRDefault="00303FDE">
      <w:pPr>
        <w:spacing w:after="133"/>
        <w:ind w:left="10" w:right="-13" w:hanging="10"/>
        <w:jc w:val="right"/>
      </w:pPr>
      <w:r>
        <w:rPr>
          <w:rFonts w:ascii="Times New Roman" w:eastAsia="Times New Roman" w:hAnsi="Times New Roman" w:cs="Times New Roman"/>
        </w:rPr>
        <w:t>:UpdatePreviews()................................................................</w:t>
      </w:r>
      <w:r>
        <w:rPr>
          <w:rFonts w:ascii="Times New Roman" w:eastAsia="Times New Roman" w:hAnsi="Times New Roman" w:cs="Times New Roman"/>
        </w:rPr>
        <w:t>.......................................................217</w:t>
      </w:r>
    </w:p>
    <w:p w14:paraId="764E2ACC" w14:textId="77777777" w:rsidR="006428B2" w:rsidRDefault="00303FDE">
      <w:pPr>
        <w:spacing w:after="143" w:line="390" w:lineRule="auto"/>
        <w:ind w:left="424" w:right="-14" w:hanging="218"/>
        <w:jc w:val="both"/>
      </w:pPr>
      <w:r>
        <w:rPr>
          <w:rFonts w:ascii="Times New Roman" w:eastAsia="Times New Roman" w:hAnsi="Times New Roman" w:cs="Times New Roman"/>
        </w:rPr>
        <w:t>Component – Aspire Only................................................................................................................218 .Id.......................................................</w:t>
      </w:r>
      <w:r>
        <w:rPr>
          <w:rFonts w:ascii="Times New Roman" w:eastAsia="Times New Roman" w:hAnsi="Times New Roman" w:cs="Times New Roman"/>
        </w:rPr>
        <w:t>..........................................................................................218 .CombineMode............................................................................................................................218 .IsTilted.............</w:t>
      </w:r>
      <w:r>
        <w:rPr>
          <w:rFonts w:ascii="Times New Roman" w:eastAsia="Times New Roman" w:hAnsi="Times New Roman" w:cs="Times New Roman"/>
        </w:rPr>
        <w:t>............................................................................................................................218 .UseTilt........................................................................................................................</w:t>
      </w:r>
      <w:r>
        <w:rPr>
          <w:rFonts w:ascii="Times New Roman" w:eastAsia="Times New Roman" w:hAnsi="Times New Roman" w:cs="Times New Roman"/>
        </w:rPr>
        <w:t>.................218 .IsFaded........................................................................................................................................218 .UseFade...............................................................................</w:t>
      </w:r>
      <w:r>
        <w:rPr>
          <w:rFonts w:ascii="Times New Roman" w:eastAsia="Times New Roman" w:hAnsi="Times New Roman" w:cs="Times New Roman"/>
        </w:rPr>
        <w:t>........................................................218 :Transform(Matrix2D xform, bool update_all)............................................................................218 :SetZScaleAuto(bool auto_scale)..........................................</w:t>
      </w:r>
      <w:r>
        <w:rPr>
          <w:rFonts w:ascii="Times New Roman" w:eastAsia="Times New Roman" w:hAnsi="Times New Roman" w:cs="Times New Roman"/>
        </w:rPr>
        <w:t>.......................................................218 :SetZOffset(float z_offset)............................................................................................................218 :SetZScale(float scale)...................................</w:t>
      </w:r>
      <w:r>
        <w:rPr>
          <w:rFonts w:ascii="Times New Roman" w:eastAsia="Times New Roman" w:hAnsi="Times New Roman" w:cs="Times New Roman"/>
        </w:rPr>
        <w:t>...............................................................................218</w:t>
      </w:r>
    </w:p>
    <w:p w14:paraId="2FCCC58D" w14:textId="77777777" w:rsidR="006428B2" w:rsidRDefault="00303FDE">
      <w:pPr>
        <w:spacing w:after="5" w:line="390" w:lineRule="auto"/>
        <w:ind w:left="449" w:right="-14" w:hanging="10"/>
        <w:jc w:val="both"/>
      </w:pPr>
      <w:r>
        <w:rPr>
          <w:rFonts w:ascii="Times New Roman" w:eastAsia="Times New Roman" w:hAnsi="Times New Roman" w:cs="Times New Roman"/>
        </w:rPr>
        <w:t>:TiltWouldChange(Point2D anchor_pt, Point2D direc on_pt, double lt_angle, bool do_ lt). 219 :SetTilt(Point2D anchor_pt, Point2D direc on_pt, double lt_angle)................</w:t>
      </w:r>
      <w:r>
        <w:rPr>
          <w:rFonts w:ascii="Times New Roman" w:eastAsia="Times New Roman" w:hAnsi="Times New Roman" w:cs="Times New Roman"/>
        </w:rPr>
        <w:t>........................219 :GetTiltData(Point2D anchor_pt, Point2D direc on_pt).............................................................219</w:t>
      </w:r>
    </w:p>
    <w:p w14:paraId="5DC38C5C" w14:textId="77777777" w:rsidR="006428B2" w:rsidRDefault="00303FDE">
      <w:pPr>
        <w:spacing w:after="33"/>
        <w:ind w:left="449" w:right="6" w:hanging="10"/>
      </w:pPr>
      <w:r>
        <w:rPr>
          <w:rFonts w:ascii="Times New Roman" w:eastAsia="Times New Roman" w:hAnsi="Times New Roman" w:cs="Times New Roman"/>
        </w:rPr>
        <w:t xml:space="preserve">:FadeWouldChange(Point2D anchor_pt, Point2D direc on_pt, double end_fade_val, bool </w:t>
      </w:r>
    </w:p>
    <w:p w14:paraId="31EC92F8" w14:textId="77777777" w:rsidR="006428B2" w:rsidRDefault="00303FDE">
      <w:pPr>
        <w:spacing w:after="146"/>
        <w:ind w:left="449" w:right="6" w:hanging="10"/>
      </w:pPr>
      <w:r>
        <w:rPr>
          <w:rFonts w:ascii="Times New Roman" w:eastAsia="Times New Roman" w:hAnsi="Times New Roman" w:cs="Times New Roman"/>
        </w:rPr>
        <w:t>do_fade)...................</w:t>
      </w:r>
      <w:r>
        <w:rPr>
          <w:rFonts w:ascii="Times New Roman" w:eastAsia="Times New Roman" w:hAnsi="Times New Roman" w:cs="Times New Roman"/>
        </w:rPr>
        <w:t>....................................................................................................................219</w:t>
      </w:r>
    </w:p>
    <w:p w14:paraId="5BCEFCFF" w14:textId="77777777" w:rsidR="006428B2" w:rsidRDefault="00303FDE">
      <w:pPr>
        <w:spacing w:after="0" w:line="396" w:lineRule="auto"/>
        <w:ind w:left="449" w:right="6" w:hanging="10"/>
      </w:pPr>
      <w:r>
        <w:rPr>
          <w:rFonts w:ascii="Times New Roman" w:eastAsia="Times New Roman" w:hAnsi="Times New Roman" w:cs="Times New Roman"/>
        </w:rPr>
        <w:t>:SetFade(Point2D anchor_pt, Point2D direc on_pt, double lt_angle).....................................219 :GetFadeData(Point2D anchor_pt</w:t>
      </w:r>
      <w:r>
        <w:rPr>
          <w:rFonts w:ascii="Times New Roman" w:eastAsia="Times New Roman" w:hAnsi="Times New Roman" w:cs="Times New Roman"/>
        </w:rPr>
        <w:t>, Point2D direc on_pt)..........................................................219</w:t>
      </w:r>
    </w:p>
    <w:p w14:paraId="2ECCB8BA" w14:textId="77777777" w:rsidR="006428B2" w:rsidRDefault="00303FDE">
      <w:pPr>
        <w:spacing w:after="131"/>
        <w:ind w:left="449" w:right="6" w:hanging="10"/>
      </w:pPr>
      <w:r>
        <w:rPr>
          <w:rFonts w:ascii="Times New Roman" w:eastAsia="Times New Roman" w:hAnsi="Times New Roman" w:cs="Times New Roman"/>
        </w:rPr>
        <w:t>:GetRelief()...................................................................................................................................220</w:t>
      </w:r>
    </w:p>
    <w:p w14:paraId="7ED7753C" w14:textId="77777777" w:rsidR="006428B2" w:rsidRDefault="00303FDE">
      <w:pPr>
        <w:spacing w:after="5" w:line="390" w:lineRule="auto"/>
        <w:ind w:left="424" w:right="-14" w:hanging="218"/>
        <w:jc w:val="both"/>
      </w:pPr>
      <w:r>
        <w:rPr>
          <w:rFonts w:ascii="Times New Roman" w:eastAsia="Times New Roman" w:hAnsi="Times New Roman" w:cs="Times New Roman"/>
        </w:rPr>
        <w:t>ComponentGroup – Aspire Only.................................................................................</w:t>
      </w:r>
      <w:r>
        <w:rPr>
          <w:rFonts w:ascii="Times New Roman" w:eastAsia="Times New Roman" w:hAnsi="Times New Roman" w:cs="Times New Roman"/>
        </w:rPr>
        <w:t>.....................221 .GetCount.....................................................................................................................................221 .Count...............................................................................</w:t>
      </w:r>
      <w:r>
        <w:rPr>
          <w:rFonts w:ascii="Times New Roman" w:eastAsia="Times New Roman" w:hAnsi="Times New Roman" w:cs="Times New Roman"/>
        </w:rPr>
        <w:t>............................................................221 .IsEmpty........................................................................................................................................221 :GetHead()..................................</w:t>
      </w:r>
      <w:r>
        <w:rPr>
          <w:rFonts w:ascii="Times New Roman" w:eastAsia="Times New Roman" w:hAnsi="Times New Roman" w:cs="Times New Roman"/>
        </w:rPr>
        <w:t xml:space="preserve">..................................................................................................221 </w:t>
      </w:r>
      <w:r>
        <w:rPr>
          <w:rFonts w:ascii="Times New Roman" w:eastAsia="Times New Roman" w:hAnsi="Times New Roman" w:cs="Times New Roman"/>
        </w:rPr>
        <w:lastRenderedPageBreak/>
        <w:t>:GetHeadPosi on().......................................................................................................................221 :GetTailPosi o</w:t>
      </w:r>
      <w:r>
        <w:rPr>
          <w:rFonts w:ascii="Times New Roman" w:eastAsia="Times New Roman" w:hAnsi="Times New Roman" w:cs="Times New Roman"/>
        </w:rPr>
        <w:t>n().........................................................................................................................221 :GetNext(POSITION pos)..........................................................................................................</w:t>
      </w:r>
      <w:r>
        <w:rPr>
          <w:rFonts w:ascii="Times New Roman" w:eastAsia="Times New Roman" w:hAnsi="Times New Roman" w:cs="Times New Roman"/>
        </w:rPr>
        <w:t>....221 :GetPrev(POSITION pos)..............................................................................................................221</w:t>
      </w:r>
    </w:p>
    <w:p w14:paraId="2AB96B72" w14:textId="77777777" w:rsidR="006428B2" w:rsidRDefault="00303FDE">
      <w:pPr>
        <w:spacing w:after="131"/>
        <w:ind w:left="449" w:right="6" w:hanging="10"/>
      </w:pPr>
      <w:r>
        <w:rPr>
          <w:rFonts w:ascii="Times New Roman" w:eastAsia="Times New Roman" w:hAnsi="Times New Roman" w:cs="Times New Roman"/>
        </w:rPr>
        <w:t>:GetAt(POSITION pos)............................................................................................</w:t>
      </w:r>
      <w:r>
        <w:rPr>
          <w:rFonts w:ascii="Times New Roman" w:eastAsia="Times New Roman" w:hAnsi="Times New Roman" w:cs="Times New Roman"/>
        </w:rPr>
        <w:t>......................221</w:t>
      </w:r>
    </w:p>
    <w:p w14:paraId="265BB694" w14:textId="77777777" w:rsidR="006428B2" w:rsidRDefault="00303FDE">
      <w:pPr>
        <w:spacing w:after="5" w:line="390" w:lineRule="auto"/>
        <w:ind w:left="424" w:right="-14" w:hanging="218"/>
        <w:jc w:val="both"/>
      </w:pPr>
      <w:r>
        <w:rPr>
          <w:rFonts w:ascii="Times New Roman" w:eastAsia="Times New Roman" w:hAnsi="Times New Roman" w:cs="Times New Roman"/>
        </w:rPr>
        <w:t>DocumentVariableList......................................................................................................................222 : DocumentVariableExists (string variable_name).........................................</w:t>
      </w:r>
      <w:r>
        <w:rPr>
          <w:rFonts w:ascii="Times New Roman" w:eastAsia="Times New Roman" w:hAnsi="Times New Roman" w:cs="Times New Roman"/>
        </w:rPr>
        <w:t>.............................222 : GetDocumentVariable (string variable_name)..........................................................................222 : SetDocumentVariable (string variable_name, double value)...........................................</w:t>
      </w:r>
      <w:r>
        <w:rPr>
          <w:rFonts w:ascii="Times New Roman" w:eastAsia="Times New Roman" w:hAnsi="Times New Roman" w:cs="Times New Roman"/>
        </w:rPr>
        <w:t>.........222 : DocumentVariable True(string variable_name)........................................................................222 :GetHeadPosi on().........................................................................................................</w:t>
      </w:r>
      <w:r>
        <w:rPr>
          <w:rFonts w:ascii="Times New Roman" w:eastAsia="Times New Roman" w:hAnsi="Times New Roman" w:cs="Times New Roman"/>
        </w:rPr>
        <w:t>..............222</w:t>
      </w:r>
    </w:p>
    <w:p w14:paraId="27780E27" w14:textId="77777777" w:rsidR="006428B2" w:rsidRDefault="00303FDE">
      <w:pPr>
        <w:spacing w:after="131"/>
        <w:ind w:left="449" w:right="6" w:hanging="10"/>
      </w:pPr>
      <w:r>
        <w:rPr>
          <w:rFonts w:ascii="Times New Roman" w:eastAsia="Times New Roman" w:hAnsi="Times New Roman" w:cs="Times New Roman"/>
        </w:rPr>
        <w:t>:GetNext(POSITION pos)..............................................................................................................222</w:t>
      </w:r>
    </w:p>
    <w:p w14:paraId="43C3C576" w14:textId="77777777" w:rsidR="006428B2" w:rsidRDefault="00303FDE">
      <w:pPr>
        <w:spacing w:after="5" w:line="390" w:lineRule="auto"/>
        <w:ind w:left="424" w:right="-14" w:hanging="218"/>
        <w:jc w:val="both"/>
      </w:pPr>
      <w:r>
        <w:rPr>
          <w:rFonts w:ascii="Times New Roman" w:eastAsia="Times New Roman" w:hAnsi="Times New Roman" w:cs="Times New Roman"/>
        </w:rPr>
        <w:t>DocumentVariable......................................................................................</w:t>
      </w:r>
      <w:r>
        <w:rPr>
          <w:rFonts w:ascii="Times New Roman" w:eastAsia="Times New Roman" w:hAnsi="Times New Roman" w:cs="Times New Roman"/>
        </w:rPr>
        <w:t>.....................................222 .Name...........................................................................................................................................223 .Value.............................................................</w:t>
      </w:r>
      <w:r>
        <w:rPr>
          <w:rFonts w:ascii="Times New Roman" w:eastAsia="Times New Roman" w:hAnsi="Times New Roman" w:cs="Times New Roman"/>
        </w:rPr>
        <w:t>..............................................................................223</w:t>
      </w:r>
    </w:p>
    <w:p w14:paraId="487B0ACC" w14:textId="77777777" w:rsidR="006428B2" w:rsidRDefault="00303FDE">
      <w:pPr>
        <w:pStyle w:val="Heading2"/>
        <w:spacing w:after="256"/>
        <w:ind w:left="-5"/>
      </w:pPr>
      <w:r>
        <w:rPr>
          <w:color w:val="365F91"/>
          <w:sz w:val="28"/>
        </w:rPr>
        <w:t>Introduction</w:t>
      </w:r>
    </w:p>
    <w:p w14:paraId="335A002A" w14:textId="77777777" w:rsidR="006428B2" w:rsidRDefault="00303FDE">
      <w:pPr>
        <w:spacing w:after="1"/>
        <w:ind w:left="-5" w:right="6" w:hanging="10"/>
      </w:pPr>
      <w:r>
        <w:rPr>
          <w:rFonts w:ascii="Times New Roman" w:eastAsia="Times New Roman" w:hAnsi="Times New Roman" w:cs="Times New Roman"/>
        </w:rPr>
        <w:t xml:space="preserve">The Script interface and associated documenta on is designed for people who are familiar with programming and is provided as a development tool for such people. </w:t>
      </w:r>
      <w:r>
        <w:rPr>
          <w:rFonts w:ascii="Times New Roman" w:eastAsia="Times New Roman" w:hAnsi="Times New Roman" w:cs="Times New Roman"/>
        </w:rPr>
        <w:t>It is extremely important to understand that Vectric cannot offer individual support for people wan ng to write scripts. This documenta on and the associated example scripts available from the Vectric web site are the only way you can learn about the scrip</w:t>
      </w:r>
      <w:r>
        <w:rPr>
          <w:rFonts w:ascii="Times New Roman" w:eastAsia="Times New Roman" w:hAnsi="Times New Roman" w:cs="Times New Roman"/>
        </w:rPr>
        <w:t>t interface and develop your own gadgets. The appropriate area on the Vectric forum may also be useful for asking ques ons of other users.</w:t>
      </w:r>
    </w:p>
    <w:p w14:paraId="1EC50CBF" w14:textId="77777777" w:rsidR="006428B2" w:rsidRDefault="00303FDE">
      <w:pPr>
        <w:spacing w:after="0"/>
      </w:pPr>
      <w:r>
        <w:rPr>
          <w:rFonts w:ascii="Times New Roman" w:eastAsia="Times New Roman" w:hAnsi="Times New Roman" w:cs="Times New Roman"/>
        </w:rPr>
        <w:t xml:space="preserve"> </w:t>
      </w:r>
    </w:p>
    <w:p w14:paraId="0886CBCA" w14:textId="77777777" w:rsidR="006428B2" w:rsidRDefault="00303FDE">
      <w:pPr>
        <w:spacing w:after="545"/>
        <w:ind w:left="-5" w:right="6" w:hanging="10"/>
      </w:pPr>
      <w:r>
        <w:rPr>
          <w:rFonts w:ascii="Times New Roman" w:eastAsia="Times New Roman" w:hAnsi="Times New Roman" w:cs="Times New Roman"/>
        </w:rPr>
        <w:t xml:space="preserve">This document lists the objects (classes) available to Lua scripts (Gadgets) from VCarve Pro V7.5 and Aspire V4.5 </w:t>
      </w:r>
    </w:p>
    <w:p w14:paraId="3644B40A" w14:textId="77777777" w:rsidR="006428B2" w:rsidRDefault="00303FDE">
      <w:pPr>
        <w:spacing w:after="794"/>
        <w:ind w:left="-5" w:right="6" w:hanging="10"/>
      </w:pPr>
      <w:r>
        <w:rPr>
          <w:rFonts w:ascii="Times New Roman" w:eastAsia="Times New Roman" w:hAnsi="Times New Roman" w:cs="Times New Roman"/>
        </w:rPr>
        <w:t>An object in Lua can have  both methods and proper es. A method is called using ‘:’ a er the object name  e.g. job:Refresh2DView(), a property is accessed via ‘.’ e.g. job.Exists . Proper es can be either read only (R/O i.e Get Values) or read / write (R/W</w:t>
      </w:r>
      <w:r>
        <w:rPr>
          <w:rFonts w:ascii="Times New Roman" w:eastAsia="Times New Roman" w:hAnsi="Times New Roman" w:cs="Times New Roman"/>
        </w:rPr>
        <w:t xml:space="preserve"> - Get/Set Values). </w:t>
      </w:r>
    </w:p>
    <w:p w14:paraId="04BBAB31" w14:textId="77777777" w:rsidR="006428B2" w:rsidRDefault="00303FDE">
      <w:pPr>
        <w:pStyle w:val="Heading2"/>
        <w:ind w:left="-5"/>
      </w:pPr>
      <w:r>
        <w:rPr>
          <w:color w:val="365F91"/>
          <w:sz w:val="28"/>
        </w:rPr>
        <w:lastRenderedPageBreak/>
        <w:t>Global Methods</w:t>
      </w:r>
    </w:p>
    <w:p w14:paraId="2EA33C30" w14:textId="77777777" w:rsidR="006428B2" w:rsidRDefault="00303FDE">
      <w:pPr>
        <w:spacing w:after="256"/>
        <w:ind w:left="-5" w:right="6" w:hanging="10"/>
      </w:pPr>
      <w:r>
        <w:rPr>
          <w:rFonts w:ascii="Times New Roman" w:eastAsia="Times New Roman" w:hAnsi="Times New Roman" w:cs="Times New Roman"/>
        </w:rPr>
        <w:t>Most of the ac ons you can perform from Lua are done by calling methods on objects associated with the current job. There are a few methods which operate Globaly on the applica on and they are documented here .</w:t>
      </w:r>
    </w:p>
    <w:p w14:paraId="4748B88E" w14:textId="77777777" w:rsidR="006428B2" w:rsidRDefault="00303FDE">
      <w:pPr>
        <w:spacing w:after="16" w:line="270" w:lineRule="auto"/>
        <w:ind w:left="-5" w:hanging="10"/>
      </w:pPr>
      <w:r>
        <w:rPr>
          <w:rFonts w:ascii="Times New Roman" w:eastAsia="Times New Roman" w:hAnsi="Times New Roman" w:cs="Times New Roman"/>
          <w:color w:val="4F81BD"/>
        </w:rPr>
        <w:t>IsAspire()</w:t>
      </w:r>
    </w:p>
    <w:p w14:paraId="4BDD057D" w14:textId="77777777" w:rsidR="006428B2" w:rsidRDefault="00303FDE">
      <w:pPr>
        <w:spacing w:after="256"/>
        <w:ind w:left="-5" w:right="6" w:hanging="10"/>
      </w:pPr>
      <w:r>
        <w:rPr>
          <w:rFonts w:ascii="Times New Roman" w:eastAsia="Times New Roman" w:hAnsi="Times New Roman" w:cs="Times New Roman"/>
        </w:rPr>
        <w:t>Returns true if the script is running inside Aspire.</w:t>
      </w:r>
    </w:p>
    <w:p w14:paraId="79286772" w14:textId="77777777" w:rsidR="006428B2" w:rsidRDefault="00303FDE">
      <w:pPr>
        <w:spacing w:after="16" w:line="270" w:lineRule="auto"/>
        <w:ind w:left="-5" w:hanging="10"/>
      </w:pPr>
      <w:r>
        <w:rPr>
          <w:rFonts w:ascii="Times New Roman" w:eastAsia="Times New Roman" w:hAnsi="Times New Roman" w:cs="Times New Roman"/>
          <w:color w:val="4F81BD"/>
        </w:rPr>
        <w:t>IsBetaBuild()</w:t>
      </w:r>
    </w:p>
    <w:p w14:paraId="1E1574DB" w14:textId="77777777" w:rsidR="006428B2" w:rsidRDefault="00303FDE">
      <w:pPr>
        <w:spacing w:after="189"/>
        <w:ind w:left="-5" w:right="6" w:hanging="10"/>
      </w:pPr>
      <w:r>
        <w:rPr>
          <w:rFonts w:ascii="Times New Roman" w:eastAsia="Times New Roman" w:hAnsi="Times New Roman" w:cs="Times New Roman"/>
        </w:rPr>
        <w:t>returns true if this is a Beta build rather than a release build</w:t>
      </w:r>
    </w:p>
    <w:p w14:paraId="3830B386" w14:textId="77777777" w:rsidR="006428B2" w:rsidRDefault="00303FDE">
      <w:pPr>
        <w:spacing w:after="16" w:line="270" w:lineRule="auto"/>
        <w:ind w:left="-5" w:hanging="10"/>
      </w:pPr>
      <w:r>
        <w:rPr>
          <w:rFonts w:ascii="Times New Roman" w:eastAsia="Times New Roman" w:hAnsi="Times New Roman" w:cs="Times New Roman"/>
          <w:color w:val="4F81BD"/>
        </w:rPr>
        <w:t>GetAppVersion()</w:t>
      </w:r>
    </w:p>
    <w:p w14:paraId="3F63FDD6" w14:textId="77777777" w:rsidR="006428B2" w:rsidRDefault="00303FDE">
      <w:pPr>
        <w:spacing w:after="227"/>
        <w:ind w:left="-5" w:right="6" w:hanging="10"/>
      </w:pPr>
      <w:r>
        <w:rPr>
          <w:rFonts w:ascii="Times New Roman" w:eastAsia="Times New Roman" w:hAnsi="Times New Roman" w:cs="Times New Roman"/>
        </w:rPr>
        <w:t>Returns applica on version number as a double e.g 4.004 for Aspire V4.0</w:t>
      </w:r>
    </w:p>
    <w:p w14:paraId="7A0DD2A1" w14:textId="77777777" w:rsidR="006428B2" w:rsidRDefault="00303FDE">
      <w:pPr>
        <w:spacing w:after="16" w:line="270" w:lineRule="auto"/>
        <w:ind w:left="-5" w:hanging="10"/>
      </w:pPr>
      <w:r>
        <w:rPr>
          <w:rFonts w:ascii="Times New Roman" w:eastAsia="Times New Roman" w:hAnsi="Times New Roman" w:cs="Times New Roman"/>
          <w:color w:val="4F81BD"/>
        </w:rPr>
        <w:t>GetBuildVersion()</w:t>
      </w:r>
    </w:p>
    <w:p w14:paraId="7F566D29" w14:textId="77777777" w:rsidR="006428B2" w:rsidRDefault="00303FDE">
      <w:pPr>
        <w:spacing w:after="456"/>
        <w:ind w:left="-5" w:right="6" w:hanging="10"/>
      </w:pPr>
      <w:r>
        <w:rPr>
          <w:rFonts w:ascii="Times New Roman" w:eastAsia="Times New Roman" w:hAnsi="Times New Roman" w:cs="Times New Roman"/>
        </w:rPr>
        <w:t>Returns applica on internal build verion which is the same for both Aspire and VCarve Pro. This is different to the AppVersion above as  Aspire 4.004 will report e.g.</w:t>
      </w:r>
      <w:r>
        <w:rPr>
          <w:rFonts w:ascii="Times New Roman" w:eastAsia="Times New Roman" w:hAnsi="Times New Roman" w:cs="Times New Roman"/>
        </w:rPr>
        <w:t xml:space="preserve"> 7.004 which matches VCarve Pro 7.004 as they are built off the same code base and have the same script level support.</w:t>
      </w:r>
    </w:p>
    <w:p w14:paraId="31A6B5B5" w14:textId="77777777" w:rsidR="006428B2" w:rsidRDefault="00303FDE">
      <w:pPr>
        <w:spacing w:after="16" w:line="270" w:lineRule="auto"/>
        <w:ind w:left="-5" w:hanging="10"/>
      </w:pPr>
      <w:r>
        <w:rPr>
          <w:rFonts w:ascii="Times New Roman" w:eastAsia="Times New Roman" w:hAnsi="Times New Roman" w:cs="Times New Roman"/>
          <w:color w:val="4F81BD"/>
        </w:rPr>
        <w:t>MessageBox (string text)</w:t>
      </w:r>
    </w:p>
    <w:p w14:paraId="6395A550" w14:textId="77777777" w:rsidR="006428B2" w:rsidRDefault="00303FDE">
      <w:pPr>
        <w:tabs>
          <w:tab w:val="center" w:pos="7673"/>
        </w:tabs>
        <w:spacing w:after="263"/>
        <w:ind w:left="-15"/>
      </w:pPr>
      <w:r>
        <w:rPr>
          <w:rFonts w:ascii="Times New Roman" w:eastAsia="Times New Roman" w:hAnsi="Times New Roman" w:cs="Times New Roman"/>
        </w:rPr>
        <w:t>Displays a message box with passed text to user. The text can include HTML forma</w:t>
      </w:r>
      <w:r>
        <w:rPr>
          <w:rFonts w:ascii="Times New Roman" w:eastAsia="Times New Roman" w:hAnsi="Times New Roman" w:cs="Times New Roman"/>
        </w:rPr>
        <w:tab/>
        <w:t>ng.</w:t>
      </w:r>
    </w:p>
    <w:p w14:paraId="7EF3CF9E" w14:textId="77777777" w:rsidR="006428B2" w:rsidRDefault="00303FDE">
      <w:pPr>
        <w:spacing w:after="227"/>
        <w:ind w:left="730" w:right="6" w:hanging="10"/>
      </w:pPr>
      <w:r>
        <w:rPr>
          <w:rFonts w:ascii="Times New Roman" w:eastAsia="Times New Roman" w:hAnsi="Times New Roman" w:cs="Times New Roman"/>
        </w:rPr>
        <w:t>text – string – text to dis</w:t>
      </w:r>
      <w:r>
        <w:rPr>
          <w:rFonts w:ascii="Times New Roman" w:eastAsia="Times New Roman" w:hAnsi="Times New Roman" w:cs="Times New Roman"/>
        </w:rPr>
        <w:t>play in the message box</w:t>
      </w:r>
    </w:p>
    <w:p w14:paraId="6A70CD44" w14:textId="77777777" w:rsidR="006428B2" w:rsidRDefault="00303FDE">
      <w:pPr>
        <w:pStyle w:val="Heading2"/>
        <w:spacing w:after="136"/>
        <w:ind w:left="-5"/>
      </w:pPr>
      <w:r>
        <w:t xml:space="preserve">Job related global methods </w:t>
      </w:r>
    </w:p>
    <w:p w14:paraId="047FA710" w14:textId="77777777" w:rsidR="006428B2" w:rsidRDefault="00303FDE">
      <w:pPr>
        <w:spacing w:after="16" w:line="270" w:lineRule="auto"/>
        <w:ind w:left="-5" w:hanging="10"/>
      </w:pPr>
      <w:r>
        <w:rPr>
          <w:rFonts w:ascii="Times New Roman" w:eastAsia="Times New Roman" w:hAnsi="Times New Roman" w:cs="Times New Roman"/>
          <w:color w:val="4F81BD"/>
        </w:rPr>
        <w:t>CloseCurrentJob ()</w:t>
      </w:r>
    </w:p>
    <w:p w14:paraId="3038BFDE" w14:textId="77777777" w:rsidR="006428B2" w:rsidRDefault="00303FDE">
      <w:pPr>
        <w:spacing w:after="456"/>
        <w:ind w:left="-5" w:right="6" w:hanging="10"/>
      </w:pPr>
      <w:r>
        <w:rPr>
          <w:rFonts w:ascii="Times New Roman" w:eastAsia="Times New Roman" w:hAnsi="Times New Roman" w:cs="Times New Roman"/>
        </w:rPr>
        <w:t>Close the current job - same as File - Close, if there are any unsaved changes user will be prompted to save before closing.</w:t>
      </w:r>
    </w:p>
    <w:p w14:paraId="0C258430" w14:textId="77777777" w:rsidR="006428B2" w:rsidRDefault="00303FDE">
      <w:pPr>
        <w:spacing w:after="16" w:line="270" w:lineRule="auto"/>
        <w:ind w:left="-5" w:hanging="10"/>
      </w:pPr>
      <w:r>
        <w:rPr>
          <w:rFonts w:ascii="Times New Roman" w:eastAsia="Times New Roman" w:hAnsi="Times New Roman" w:cs="Times New Roman"/>
          <w:color w:val="4F81BD"/>
        </w:rPr>
        <w:t>CreateNewJob(string name, Box2D bounds, double thickness, bo</w:t>
      </w:r>
      <w:r>
        <w:rPr>
          <w:rFonts w:ascii="Times New Roman" w:eastAsia="Times New Roman" w:hAnsi="Times New Roman" w:cs="Times New Roman"/>
          <w:color w:val="4F81BD"/>
        </w:rPr>
        <w:t>ol in_mm, bool origin_on_surface)</w:t>
      </w:r>
    </w:p>
    <w:p w14:paraId="164CE56E" w14:textId="77777777" w:rsidR="006428B2" w:rsidRDefault="00303FDE">
      <w:pPr>
        <w:tabs>
          <w:tab w:val="center" w:pos="6145"/>
        </w:tabs>
        <w:spacing w:after="261"/>
        <w:ind w:left="-15"/>
      </w:pPr>
      <w:r>
        <w:rPr>
          <w:rFonts w:ascii="Times New Roman" w:eastAsia="Times New Roman" w:hAnsi="Times New Roman" w:cs="Times New Roman"/>
        </w:rPr>
        <w:t>Creates a new job with passed name, and se</w:t>
      </w:r>
      <w:r>
        <w:rPr>
          <w:rFonts w:ascii="Times New Roman" w:eastAsia="Times New Roman" w:hAnsi="Times New Roman" w:cs="Times New Roman"/>
        </w:rPr>
        <w:tab/>
        <w:t>ngs. Returns true if job created OK else false.</w:t>
      </w:r>
    </w:p>
    <w:p w14:paraId="1F0A6516" w14:textId="77777777" w:rsidR="006428B2" w:rsidRDefault="00303FDE">
      <w:pPr>
        <w:spacing w:after="457" w:line="262" w:lineRule="auto"/>
        <w:ind w:left="278" w:right="2168" w:hanging="10"/>
      </w:pPr>
      <w:r>
        <w:rPr>
          <w:rFonts w:ascii="Times New Roman" w:eastAsia="Times New Roman" w:hAnsi="Times New Roman" w:cs="Times New Roman"/>
        </w:rPr>
        <w:t xml:space="preserve">name - string - name for job (without extension) bounds - </w:t>
      </w:r>
      <w:r>
        <w:rPr>
          <w:rFonts w:ascii="Times New Roman" w:eastAsia="Times New Roman" w:hAnsi="Times New Roman" w:cs="Times New Roman"/>
          <w:color w:val="943634"/>
        </w:rPr>
        <w:t>Box2D</w:t>
      </w:r>
      <w:r>
        <w:rPr>
          <w:rFonts w:ascii="Times New Roman" w:eastAsia="Times New Roman" w:hAnsi="Times New Roman" w:cs="Times New Roman"/>
        </w:rPr>
        <w:t xml:space="preserve"> - the 2d bounding box for the job area thickness - double - thickness of material block in_mm - bool - true if job is in mm, else in inches origin_on_surface - true if z zero on material surface, else on machine bed</w:t>
      </w:r>
    </w:p>
    <w:p w14:paraId="6CD4B257" w14:textId="77777777" w:rsidR="006428B2" w:rsidRDefault="00303FDE">
      <w:pPr>
        <w:spacing w:after="16" w:line="270" w:lineRule="auto"/>
        <w:ind w:left="-5" w:hanging="10"/>
      </w:pPr>
      <w:r>
        <w:rPr>
          <w:rFonts w:ascii="Times New Roman" w:eastAsia="Times New Roman" w:hAnsi="Times New Roman" w:cs="Times New Roman"/>
          <w:color w:val="4F81BD"/>
        </w:rPr>
        <w:t>CreateNew2SidedJob(string name, Box2D b</w:t>
      </w:r>
      <w:r>
        <w:rPr>
          <w:rFonts w:ascii="Times New Roman" w:eastAsia="Times New Roman" w:hAnsi="Times New Roman" w:cs="Times New Roman"/>
          <w:color w:val="4F81BD"/>
        </w:rPr>
        <w:t>ounds, double thickness, bool in_mm, bool origin_on_surface, SideFlipDirection lip_direction)</w:t>
      </w:r>
    </w:p>
    <w:p w14:paraId="36CA9A09" w14:textId="77777777" w:rsidR="006428B2" w:rsidRDefault="00303FDE">
      <w:pPr>
        <w:spacing w:after="227"/>
        <w:ind w:left="-5" w:right="6" w:hanging="10"/>
      </w:pPr>
      <w:r>
        <w:rPr>
          <w:rFonts w:ascii="Times New Roman" w:eastAsia="Times New Roman" w:hAnsi="Times New Roman" w:cs="Times New Roman"/>
        </w:rPr>
        <w:t>Creates a new two sided job using the given parameters. Return true if the job was created, otherwise, false.</w:t>
      </w:r>
    </w:p>
    <w:p w14:paraId="15840A70" w14:textId="77777777" w:rsidR="006428B2" w:rsidRDefault="00303FDE">
      <w:pPr>
        <w:spacing w:after="454" w:line="262" w:lineRule="auto"/>
        <w:ind w:left="278" w:right="1747" w:hanging="10"/>
      </w:pPr>
      <w:r>
        <w:rPr>
          <w:rFonts w:ascii="Times New Roman" w:eastAsia="Times New Roman" w:hAnsi="Times New Roman" w:cs="Times New Roman"/>
        </w:rPr>
        <w:t>name - string - name for job (without extension) bou</w:t>
      </w:r>
      <w:r>
        <w:rPr>
          <w:rFonts w:ascii="Times New Roman" w:eastAsia="Times New Roman" w:hAnsi="Times New Roman" w:cs="Times New Roman"/>
        </w:rPr>
        <w:t xml:space="preserve">nds - </w:t>
      </w:r>
      <w:r>
        <w:rPr>
          <w:rFonts w:ascii="Times New Roman" w:eastAsia="Times New Roman" w:hAnsi="Times New Roman" w:cs="Times New Roman"/>
          <w:color w:val="943634"/>
        </w:rPr>
        <w:t>Box2D</w:t>
      </w:r>
      <w:r>
        <w:rPr>
          <w:rFonts w:ascii="Times New Roman" w:eastAsia="Times New Roman" w:hAnsi="Times New Roman" w:cs="Times New Roman"/>
        </w:rPr>
        <w:t xml:space="preserve"> - the 2d bounding box for the job area thickness - double - thickness of material block in_mm - bool - true if job is in mm, else in inches origin_on_surface - true if z zero on material surface, else on machine bed flip_direc on – the axis aro</w:t>
      </w:r>
      <w:r>
        <w:rPr>
          <w:rFonts w:ascii="Times New Roman" w:eastAsia="Times New Roman" w:hAnsi="Times New Roman" w:cs="Times New Roman"/>
        </w:rPr>
        <w:t>und which we flip the job (VectricJob.AROUND_X or VectricJob.AROUND_Y)</w:t>
      </w:r>
    </w:p>
    <w:p w14:paraId="059122E3"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CreateNewRotaryJob(string name, double length, double diameter, MaterialBlock.XYOrigin xy_origin, bool in_mm, bool origin_on_surface, bool wrapped_along_x_axis)</w:t>
      </w:r>
    </w:p>
    <w:p w14:paraId="2BF41AC9" w14:textId="77777777" w:rsidR="006428B2" w:rsidRDefault="00303FDE">
      <w:pPr>
        <w:spacing w:after="227"/>
        <w:ind w:left="-5" w:right="6" w:hanging="10"/>
      </w:pPr>
      <w:r>
        <w:rPr>
          <w:rFonts w:ascii="Times New Roman" w:eastAsia="Times New Roman" w:hAnsi="Times New Roman" w:cs="Times New Roman"/>
        </w:rPr>
        <w:t xml:space="preserve">Creates a new two sided </w:t>
      </w:r>
      <w:r>
        <w:rPr>
          <w:rFonts w:ascii="Times New Roman" w:eastAsia="Times New Roman" w:hAnsi="Times New Roman" w:cs="Times New Roman"/>
        </w:rPr>
        <w:t>job using the given parameters. Return true if the job was created, otherwise, false.</w:t>
      </w:r>
    </w:p>
    <w:p w14:paraId="4EB44CF6" w14:textId="77777777" w:rsidR="006428B2" w:rsidRDefault="00303FDE">
      <w:pPr>
        <w:spacing w:after="4" w:line="262" w:lineRule="auto"/>
        <w:ind w:left="278" w:hanging="10"/>
      </w:pPr>
      <w:r>
        <w:rPr>
          <w:rFonts w:ascii="Times New Roman" w:eastAsia="Times New Roman" w:hAnsi="Times New Roman" w:cs="Times New Roman"/>
        </w:rPr>
        <w:t>name - string - name for job (without extension)</w:t>
      </w:r>
    </w:p>
    <w:p w14:paraId="75F95F31" w14:textId="77777777" w:rsidR="006428B2" w:rsidRDefault="00303FDE">
      <w:pPr>
        <w:spacing w:after="4" w:line="262" w:lineRule="auto"/>
        <w:ind w:left="278" w:hanging="10"/>
      </w:pPr>
      <w:r>
        <w:rPr>
          <w:rFonts w:ascii="Times New Roman" w:eastAsia="Times New Roman" w:hAnsi="Times New Roman" w:cs="Times New Roman"/>
        </w:rPr>
        <w:t>length - double - the length of the material cylinder (Accessible from MaterialBlock.CylinderLength)</w:t>
      </w:r>
    </w:p>
    <w:p w14:paraId="7AC5D53B" w14:textId="77777777" w:rsidR="006428B2" w:rsidRDefault="00303FDE">
      <w:pPr>
        <w:spacing w:after="4" w:line="262" w:lineRule="auto"/>
        <w:ind w:left="278" w:hanging="10"/>
      </w:pPr>
      <w:r>
        <w:rPr>
          <w:rFonts w:ascii="Times New Roman" w:eastAsia="Times New Roman" w:hAnsi="Times New Roman" w:cs="Times New Roman"/>
        </w:rPr>
        <w:t xml:space="preserve">diameter – double – </w:t>
      </w:r>
      <w:r>
        <w:rPr>
          <w:rFonts w:ascii="Times New Roman" w:eastAsia="Times New Roman" w:hAnsi="Times New Roman" w:cs="Times New Roman"/>
        </w:rPr>
        <w:t>the diameter of the material cylinder (Accessible from MaterialBlock.CylinderDiameter)</w:t>
      </w:r>
    </w:p>
    <w:p w14:paraId="12923125" w14:textId="77777777" w:rsidR="006428B2" w:rsidRDefault="00303FDE">
      <w:pPr>
        <w:spacing w:after="4" w:line="262" w:lineRule="auto"/>
        <w:ind w:left="278" w:hanging="10"/>
      </w:pPr>
      <w:r>
        <w:rPr>
          <w:rFonts w:ascii="Times New Roman" w:eastAsia="Times New Roman" w:hAnsi="Times New Roman" w:cs="Times New Roman"/>
        </w:rPr>
        <w:t>xy_origin – MaterialBlock.XYOrigin – The XY origin of the block (Maps to the enum values of MaterialBlock.XYOrigin)</w:t>
      </w:r>
    </w:p>
    <w:p w14:paraId="0D7423E6" w14:textId="77777777" w:rsidR="006428B2" w:rsidRDefault="00303FDE">
      <w:pPr>
        <w:spacing w:after="4" w:line="262" w:lineRule="auto"/>
        <w:ind w:left="278" w:hanging="10"/>
      </w:pPr>
      <w:r>
        <w:rPr>
          <w:rFonts w:ascii="Times New Roman" w:eastAsia="Times New Roman" w:hAnsi="Times New Roman" w:cs="Times New Roman"/>
        </w:rPr>
        <w:t>in_mm – bool – true if the job is in mm, else in inch</w:t>
      </w:r>
      <w:r>
        <w:rPr>
          <w:rFonts w:ascii="Times New Roman" w:eastAsia="Times New Roman" w:hAnsi="Times New Roman" w:cs="Times New Roman"/>
        </w:rPr>
        <w:t>es</w:t>
      </w:r>
    </w:p>
    <w:p w14:paraId="3B91DEA9" w14:textId="77777777" w:rsidR="006428B2" w:rsidRDefault="00303FDE">
      <w:pPr>
        <w:spacing w:after="4" w:line="262" w:lineRule="auto"/>
        <w:ind w:left="278" w:hanging="10"/>
      </w:pPr>
      <w:r>
        <w:rPr>
          <w:rFonts w:ascii="Times New Roman" w:eastAsia="Times New Roman" w:hAnsi="Times New Roman" w:cs="Times New Roman"/>
        </w:rPr>
        <w:t>origin_on_surface – bool – true if z zero on material surface, else on machine bed</w:t>
      </w:r>
    </w:p>
    <w:p w14:paraId="6617C465" w14:textId="77777777" w:rsidR="006428B2" w:rsidRDefault="00303FDE">
      <w:pPr>
        <w:spacing w:after="4" w:line="262" w:lineRule="auto"/>
        <w:ind w:left="278" w:hanging="10"/>
      </w:pPr>
      <w:r>
        <w:rPr>
          <w:rFonts w:ascii="Times New Roman" w:eastAsia="Times New Roman" w:hAnsi="Times New Roman" w:cs="Times New Roman"/>
        </w:rPr>
        <w:t>wrapped_along_x_axis – bool – true if we’re wrapping along the X axis and wrapping the Y values (Accessible from MaterialBlock.Rota onAxis)</w:t>
      </w:r>
    </w:p>
    <w:p w14:paraId="38D65013" w14:textId="77777777" w:rsidR="006428B2" w:rsidRDefault="00303FDE">
      <w:pPr>
        <w:spacing w:after="16" w:line="270" w:lineRule="auto"/>
        <w:ind w:left="-5" w:hanging="10"/>
      </w:pPr>
      <w:r>
        <w:rPr>
          <w:rFonts w:ascii="Times New Roman" w:eastAsia="Times New Roman" w:hAnsi="Times New Roman" w:cs="Times New Roman"/>
          <w:color w:val="4F81BD"/>
        </w:rPr>
        <w:t>OpenExistingJob(string pathnam</w:t>
      </w:r>
      <w:r>
        <w:rPr>
          <w:rFonts w:ascii="Times New Roman" w:eastAsia="Times New Roman" w:hAnsi="Times New Roman" w:cs="Times New Roman"/>
          <w:color w:val="4F81BD"/>
        </w:rPr>
        <w:t>e)</w:t>
      </w:r>
    </w:p>
    <w:p w14:paraId="10CACCA3" w14:textId="77777777" w:rsidR="006428B2" w:rsidRDefault="00303FDE">
      <w:pPr>
        <w:spacing w:after="194" w:line="504" w:lineRule="auto"/>
        <w:ind w:left="268" w:right="1205" w:hanging="283"/>
      </w:pPr>
      <w:r>
        <w:rPr>
          <w:rFonts w:ascii="Times New Roman" w:eastAsia="Times New Roman" w:hAnsi="Times New Roman" w:cs="Times New Roman"/>
        </w:rPr>
        <w:t>Opens an exis ng CRV or CRV3D file. Returns true if file opened OK, else false pathname - string - path to file</w:t>
      </w:r>
    </w:p>
    <w:p w14:paraId="4F1933A0" w14:textId="77777777" w:rsidR="006428B2" w:rsidRDefault="00303FDE">
      <w:pPr>
        <w:spacing w:after="16" w:line="270" w:lineRule="auto"/>
        <w:ind w:left="-5" w:hanging="10"/>
      </w:pPr>
      <w:r>
        <w:rPr>
          <w:rFonts w:ascii="Times New Roman" w:eastAsia="Times New Roman" w:hAnsi="Times New Roman" w:cs="Times New Roman"/>
          <w:color w:val="4F81BD"/>
        </w:rPr>
        <w:t>SaveCurrentJob()</w:t>
      </w:r>
    </w:p>
    <w:p w14:paraId="14DE53A0" w14:textId="77777777" w:rsidR="006428B2" w:rsidRDefault="00303FDE">
      <w:pPr>
        <w:spacing w:after="277"/>
        <w:ind w:left="-5" w:right="6" w:hanging="10"/>
      </w:pPr>
      <w:r>
        <w:rPr>
          <w:rFonts w:ascii="Times New Roman" w:eastAsia="Times New Roman" w:hAnsi="Times New Roman" w:cs="Times New Roman"/>
        </w:rPr>
        <w:t>Save the current job - same as File - Save, if no path has been set for the job this method will display the File Save As dialog.</w:t>
      </w:r>
    </w:p>
    <w:p w14:paraId="303AD414" w14:textId="77777777" w:rsidR="006428B2" w:rsidRDefault="00303FDE">
      <w:pPr>
        <w:spacing w:after="546" w:line="265" w:lineRule="auto"/>
        <w:ind w:left="-5" w:hanging="10"/>
      </w:pPr>
      <w:r>
        <w:rPr>
          <w:rFonts w:ascii="Times New Roman" w:eastAsia="Times New Roman" w:hAnsi="Times New Roman" w:cs="Times New Roman"/>
        </w:rPr>
        <w:t>Helper methods for crea ng and accessing objects on layers ...</w:t>
      </w:r>
    </w:p>
    <w:p w14:paraId="5BE6CA85" w14:textId="77777777" w:rsidR="006428B2" w:rsidRDefault="00303FDE">
      <w:pPr>
        <w:pStyle w:val="Heading2"/>
        <w:spacing w:after="136"/>
        <w:ind w:left="-5"/>
      </w:pPr>
      <w:r>
        <w:t xml:space="preserve">Vector object related global methods </w:t>
      </w:r>
    </w:p>
    <w:p w14:paraId="3FF4468E" w14:textId="77777777" w:rsidR="006428B2" w:rsidRDefault="00303FDE">
      <w:pPr>
        <w:spacing w:after="16" w:line="270" w:lineRule="auto"/>
        <w:ind w:left="-5" w:hanging="10"/>
      </w:pPr>
      <w:r>
        <w:rPr>
          <w:rFonts w:ascii="Times New Roman" w:eastAsia="Times New Roman" w:hAnsi="Times New Roman" w:cs="Times New Roman"/>
          <w:color w:val="4F81BD"/>
        </w:rPr>
        <w:t>CastCadObjectToCadBitmap(</w:t>
      </w:r>
      <w:r>
        <w:rPr>
          <w:rFonts w:ascii="Times New Roman" w:eastAsia="Times New Roman" w:hAnsi="Times New Roman" w:cs="Times New Roman"/>
          <w:color w:val="4F81BD"/>
        </w:rPr>
        <w:t>CadObject obj)</w:t>
      </w:r>
    </w:p>
    <w:p w14:paraId="19438131" w14:textId="77777777" w:rsidR="006428B2" w:rsidRDefault="00303FDE">
      <w:pPr>
        <w:spacing w:after="227"/>
        <w:ind w:left="-5" w:right="6" w:hanging="10"/>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Bitmap</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Bitmap</w:t>
      </w:r>
      <w:r>
        <w:rPr>
          <w:rFonts w:ascii="Times New Roman" w:eastAsia="Times New Roman" w:hAnsi="Times New Roman" w:cs="Times New Roman"/>
        </w:rPr>
        <w:t xml:space="preserve"> object to work with</w:t>
      </w:r>
    </w:p>
    <w:p w14:paraId="4DBFF2D7" w14:textId="77777777" w:rsidR="006428B2" w:rsidRDefault="00303FDE">
      <w:pPr>
        <w:spacing w:after="4" w:line="262" w:lineRule="auto"/>
        <w:ind w:left="278" w:hanging="10"/>
      </w:pPr>
      <w:r>
        <w:rPr>
          <w:rFonts w:ascii="Times New Roman" w:eastAsia="Times New Roman" w:hAnsi="Times New Roman" w:cs="Times New Roman"/>
        </w:rPr>
        <w:t xml:space="preserve">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CadBitmap</w:t>
      </w:r>
      <w:r>
        <w:rPr>
          <w:rFonts w:ascii="Times New Roman" w:eastAsia="Times New Roman" w:hAnsi="Times New Roman" w:cs="Times New Roman"/>
        </w:rPr>
        <w:t xml:space="preserve"> </w:t>
      </w:r>
    </w:p>
    <w:p w14:paraId="57D40B3B" w14:textId="77777777" w:rsidR="006428B2" w:rsidRDefault="00303FDE">
      <w:pPr>
        <w:spacing w:after="187"/>
      </w:pPr>
      <w:r>
        <w:rPr>
          <w:rFonts w:ascii="Times New Roman" w:eastAsia="Times New Roman" w:hAnsi="Times New Roman" w:cs="Times New Roman"/>
        </w:rPr>
        <w:t xml:space="preserve">         </w:t>
      </w:r>
    </w:p>
    <w:p w14:paraId="7CBFAA33" w14:textId="77777777" w:rsidR="006428B2" w:rsidRDefault="00303FDE">
      <w:pPr>
        <w:spacing w:after="16" w:line="270" w:lineRule="auto"/>
        <w:ind w:left="-5" w:hanging="10"/>
      </w:pPr>
      <w:r>
        <w:rPr>
          <w:rFonts w:ascii="Times New Roman" w:eastAsia="Times New Roman" w:hAnsi="Times New Roman" w:cs="Times New Roman"/>
          <w:color w:val="4F81BD"/>
        </w:rPr>
        <w:t>CastCadObjectToCadContour(CadObject obj)</w:t>
      </w:r>
    </w:p>
    <w:p w14:paraId="5FF16993" w14:textId="77777777" w:rsidR="006428B2" w:rsidRDefault="00303FDE">
      <w:pPr>
        <w:spacing w:after="227" w:line="480" w:lineRule="auto"/>
        <w:ind w:left="268" w:right="1229" w:hanging="283"/>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Contour</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Contour</w:t>
      </w:r>
      <w:r>
        <w:rPr>
          <w:rFonts w:ascii="Times New Roman" w:eastAsia="Times New Roman" w:hAnsi="Times New Roman" w:cs="Times New Roman"/>
        </w:rPr>
        <w:t xml:space="preserve"> object to work with 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CadContour</w:t>
      </w:r>
    </w:p>
    <w:p w14:paraId="4B6C20C4" w14:textId="77777777" w:rsidR="006428B2" w:rsidRDefault="00303FDE">
      <w:pPr>
        <w:spacing w:after="16" w:line="270" w:lineRule="auto"/>
        <w:ind w:left="-5" w:hanging="10"/>
      </w:pPr>
      <w:r>
        <w:rPr>
          <w:rFonts w:ascii="Times New Roman" w:eastAsia="Times New Roman" w:hAnsi="Times New Roman" w:cs="Times New Roman"/>
          <w:color w:val="4F81BD"/>
        </w:rPr>
        <w:t>CastCadObjectToCadObjectGroup(CadObject obj)</w:t>
      </w:r>
    </w:p>
    <w:p w14:paraId="0E31DC6B" w14:textId="77777777" w:rsidR="006428B2" w:rsidRDefault="00303FDE">
      <w:pPr>
        <w:spacing w:after="0" w:line="477" w:lineRule="auto"/>
        <w:ind w:left="268" w:right="384" w:hanging="283"/>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ObjectGroup</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ObjectGroup</w:t>
      </w:r>
      <w:r>
        <w:rPr>
          <w:rFonts w:ascii="Times New Roman" w:eastAsia="Times New Roman" w:hAnsi="Times New Roman" w:cs="Times New Roman"/>
        </w:rPr>
        <w:t xml:space="preserve"> object to work with 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w:t>
      </w:r>
      <w:r>
        <w:rPr>
          <w:rFonts w:ascii="Times New Roman" w:eastAsia="Times New Roman" w:hAnsi="Times New Roman" w:cs="Times New Roman"/>
        </w:rPr>
        <w:t xml:space="preserve">to be cast to a </w:t>
      </w:r>
      <w:r>
        <w:rPr>
          <w:rFonts w:ascii="Times New Roman" w:eastAsia="Times New Roman" w:hAnsi="Times New Roman" w:cs="Times New Roman"/>
          <w:color w:val="943634"/>
        </w:rPr>
        <w:t>CadObjectGroup</w:t>
      </w:r>
    </w:p>
    <w:p w14:paraId="29E1A6DA" w14:textId="77777777" w:rsidR="006428B2" w:rsidRDefault="00303FDE">
      <w:pPr>
        <w:spacing w:after="16" w:line="270" w:lineRule="auto"/>
        <w:ind w:left="-5" w:hanging="10"/>
      </w:pPr>
      <w:r>
        <w:rPr>
          <w:rFonts w:ascii="Times New Roman" w:eastAsia="Times New Roman" w:hAnsi="Times New Roman" w:cs="Times New Roman"/>
          <w:color w:val="4F81BD"/>
        </w:rPr>
        <w:t>CastCadObjectToCadPolyline(CadObject obj)</w:t>
      </w:r>
    </w:p>
    <w:p w14:paraId="50CAB297" w14:textId="77777777" w:rsidR="006428B2" w:rsidRDefault="00303FDE">
      <w:pPr>
        <w:spacing w:after="0" w:line="477" w:lineRule="auto"/>
        <w:ind w:left="268" w:right="1280" w:hanging="283"/>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Polyline</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Polyline</w:t>
      </w:r>
      <w:r>
        <w:rPr>
          <w:rFonts w:ascii="Times New Roman" w:eastAsia="Times New Roman" w:hAnsi="Times New Roman" w:cs="Times New Roman"/>
        </w:rPr>
        <w:t xml:space="preserve"> object to work with 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CadPolyline</w:t>
      </w:r>
    </w:p>
    <w:p w14:paraId="0B3229F1"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CastCadObjectToCadToolpathOutline(CadObject obj)</w:t>
      </w:r>
    </w:p>
    <w:p w14:paraId="1E7FC949" w14:textId="77777777" w:rsidR="006428B2" w:rsidRDefault="00303FDE">
      <w:pPr>
        <w:spacing w:after="0" w:line="477" w:lineRule="auto"/>
        <w:ind w:left="268" w:right="6" w:hanging="283"/>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ToolpathOutline</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ToolpathOutline</w:t>
      </w:r>
      <w:r>
        <w:rPr>
          <w:rFonts w:ascii="Times New Roman" w:eastAsia="Times New Roman" w:hAnsi="Times New Roman" w:cs="Times New Roman"/>
        </w:rPr>
        <w:t xml:space="preserve"> object to work with 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CadToolpathOutline</w:t>
      </w:r>
    </w:p>
    <w:p w14:paraId="2759BAFB" w14:textId="77777777" w:rsidR="006428B2" w:rsidRDefault="00303FDE">
      <w:pPr>
        <w:spacing w:after="16" w:line="270" w:lineRule="auto"/>
        <w:ind w:left="-5" w:hanging="10"/>
      </w:pPr>
      <w:r>
        <w:rPr>
          <w:rFonts w:ascii="Times New Roman" w:eastAsia="Times New Roman" w:hAnsi="Times New Roman" w:cs="Times New Roman"/>
          <w:color w:val="4F81BD"/>
        </w:rPr>
        <w:t>CastCadObjectToCadToolpathPreview(CadObject obj)</w:t>
      </w:r>
    </w:p>
    <w:p w14:paraId="3866F145" w14:textId="77777777" w:rsidR="006428B2" w:rsidRDefault="00303FDE">
      <w:pPr>
        <w:spacing w:after="54" w:line="384" w:lineRule="auto"/>
        <w:ind w:left="-5" w:right="385" w:hanging="10"/>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CadToolpathPreview</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CadToolpathPreview</w:t>
      </w:r>
      <w:r>
        <w:rPr>
          <w:rFonts w:ascii="Times New Roman" w:eastAsia="Times New Roman" w:hAnsi="Times New Roman" w:cs="Times New Roman"/>
        </w:rPr>
        <w:t xml:space="preserve"> object to work with ob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CadBitmap</w:t>
      </w:r>
      <w:r>
        <w:rPr>
          <w:rFonts w:ascii="Times New Roman" w:eastAsia="Times New Roman" w:hAnsi="Times New Roman" w:cs="Times New Roman"/>
        </w:rPr>
        <w:t xml:space="preserve"> </w:t>
      </w:r>
    </w:p>
    <w:p w14:paraId="6042C5D9" w14:textId="77777777" w:rsidR="006428B2" w:rsidRDefault="00303FDE">
      <w:pPr>
        <w:spacing w:after="16" w:line="270" w:lineRule="auto"/>
        <w:ind w:left="-5" w:hanging="10"/>
      </w:pPr>
      <w:r>
        <w:rPr>
          <w:rFonts w:ascii="Times New Roman" w:eastAsia="Times New Roman" w:hAnsi="Times New Roman" w:cs="Times New Roman"/>
          <w:color w:val="4F81BD"/>
        </w:rPr>
        <w:t>CastCadObjectToTxtBlock(CadObject obj)</w:t>
      </w:r>
    </w:p>
    <w:p w14:paraId="7CACF13E" w14:textId="77777777" w:rsidR="006428B2" w:rsidRDefault="00303FDE">
      <w:pPr>
        <w:spacing w:after="192" w:line="480" w:lineRule="auto"/>
        <w:ind w:left="268" w:right="2993" w:hanging="283"/>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to a </w:t>
      </w:r>
      <w:r>
        <w:rPr>
          <w:rFonts w:ascii="Times New Roman" w:eastAsia="Times New Roman" w:hAnsi="Times New Roman" w:cs="Times New Roman"/>
          <w:color w:val="943634"/>
        </w:rPr>
        <w:t>TxtBlock</w:t>
      </w:r>
      <w:r>
        <w:rPr>
          <w:rFonts w:ascii="Times New Roman" w:eastAsia="Times New Roman" w:hAnsi="Times New Roman" w:cs="Times New Roman"/>
        </w:rPr>
        <w:t xml:space="preserve"> - returns a </w:t>
      </w:r>
      <w:r>
        <w:rPr>
          <w:rFonts w:ascii="Times New Roman" w:eastAsia="Times New Roman" w:hAnsi="Times New Roman" w:cs="Times New Roman"/>
          <w:color w:val="943634"/>
        </w:rPr>
        <w:t>TxtBlock</w:t>
      </w:r>
      <w:r>
        <w:rPr>
          <w:rFonts w:ascii="Times New Roman" w:eastAsia="Times New Roman" w:hAnsi="Times New Roman" w:cs="Times New Roman"/>
        </w:rPr>
        <w:t xml:space="preserve"> object ob</w:t>
      </w:r>
      <w:r>
        <w:rPr>
          <w:rFonts w:ascii="Times New Roman" w:eastAsia="Times New Roman" w:hAnsi="Times New Roman" w:cs="Times New Roman"/>
        </w:rPr>
        <w:t xml:space="preserve">j - </w:t>
      </w:r>
      <w:r>
        <w:rPr>
          <w:rFonts w:ascii="Times New Roman" w:eastAsia="Times New Roman" w:hAnsi="Times New Roman" w:cs="Times New Roman"/>
          <w:color w:val="943634"/>
        </w:rPr>
        <w:t xml:space="preserve">CadObject </w:t>
      </w:r>
      <w:r>
        <w:rPr>
          <w:rFonts w:ascii="Times New Roman" w:eastAsia="Times New Roman" w:hAnsi="Times New Roman" w:cs="Times New Roman"/>
        </w:rPr>
        <w:t xml:space="preserve">- Object to be cast to a </w:t>
      </w:r>
      <w:r>
        <w:rPr>
          <w:rFonts w:ascii="Times New Roman" w:eastAsia="Times New Roman" w:hAnsi="Times New Roman" w:cs="Times New Roman"/>
          <w:color w:val="943634"/>
        </w:rPr>
        <w:t xml:space="preserve">TxtBlock </w:t>
      </w:r>
      <w:r>
        <w:rPr>
          <w:rFonts w:ascii="Times New Roman" w:eastAsia="Times New Roman" w:hAnsi="Times New Roman" w:cs="Times New Roman"/>
          <w:color w:val="4F81BD"/>
        </w:rPr>
        <w:t xml:space="preserve">CreateCircle(double x, double y, double radius, double tolerance, double z_value) </w:t>
      </w:r>
      <w:r>
        <w:rPr>
          <w:rFonts w:ascii="Times New Roman" w:eastAsia="Times New Roman" w:hAnsi="Times New Roman" w:cs="Times New Roman"/>
        </w:rPr>
        <w:t>Create a Contour object for a circle consis ng of 4 arcs.</w:t>
      </w:r>
    </w:p>
    <w:p w14:paraId="11AFC872" w14:textId="77777777" w:rsidR="006428B2" w:rsidRDefault="00303FDE">
      <w:pPr>
        <w:spacing w:after="0"/>
        <w:ind w:left="730" w:right="4611" w:hanging="10"/>
      </w:pPr>
      <w:r>
        <w:rPr>
          <w:rFonts w:ascii="Times New Roman" w:eastAsia="Times New Roman" w:hAnsi="Times New Roman" w:cs="Times New Roman"/>
        </w:rPr>
        <w:t xml:space="preserve">  x – double</w:t>
      </w:r>
      <w:r>
        <w:rPr>
          <w:rFonts w:ascii="Times New Roman" w:eastAsia="Times New Roman" w:hAnsi="Times New Roman" w:cs="Times New Roman"/>
        </w:rPr>
        <w:t xml:space="preserve"> – x coord of centre of circle    y – double – y coord of centre of circle   radius – double – radius of circle</w:t>
      </w:r>
    </w:p>
    <w:p w14:paraId="1FA966B4" w14:textId="77777777" w:rsidR="006428B2" w:rsidRDefault="00303FDE">
      <w:pPr>
        <w:spacing w:after="497"/>
        <w:ind w:left="730" w:right="1983" w:hanging="10"/>
      </w:pPr>
      <w:r>
        <w:rPr>
          <w:rFonts w:ascii="Times New Roman" w:eastAsia="Times New Roman" w:hAnsi="Times New Roman" w:cs="Times New Roman"/>
        </w:rPr>
        <w:t xml:space="preserve">  tolerance – double – tolerance of contour – use 0.0 for default   z_value – double – z coord for contour</w:t>
      </w:r>
    </w:p>
    <w:p w14:paraId="40D5BE17" w14:textId="77777777" w:rsidR="006428B2" w:rsidRDefault="00303FDE">
      <w:pPr>
        <w:spacing w:after="227"/>
        <w:ind w:left="-5" w:right="6" w:hanging="10"/>
      </w:pPr>
      <w:r>
        <w:rPr>
          <w:rFonts w:ascii="Times New Roman" w:eastAsia="Times New Roman" w:hAnsi="Times New Roman" w:cs="Times New Roman"/>
          <w:color w:val="4F81BD"/>
        </w:rPr>
        <w:t>CreateCopyOfSelectedContours(bool sma</w:t>
      </w:r>
      <w:r>
        <w:rPr>
          <w:rFonts w:ascii="Times New Roman" w:eastAsia="Times New Roman" w:hAnsi="Times New Roman" w:cs="Times New Roman"/>
          <w:color w:val="4F81BD"/>
        </w:rPr>
        <w:t xml:space="preserve">sh_beziers, bool smash_arcs, double smash_tol) </w:t>
      </w:r>
      <w:r>
        <w:rPr>
          <w:rFonts w:ascii="Times New Roman" w:eastAsia="Times New Roman" w:hAnsi="Times New Roman" w:cs="Times New Roman"/>
        </w:rPr>
        <w:t>Create a ContourGroup containing a copy of the currently selected contours in the job. T</w:t>
      </w:r>
    </w:p>
    <w:p w14:paraId="62EA42C2" w14:textId="77777777" w:rsidR="006428B2" w:rsidRDefault="00303FDE">
      <w:pPr>
        <w:spacing w:after="277"/>
        <w:ind w:left="730" w:right="6" w:hanging="10"/>
      </w:pPr>
      <w:r>
        <w:rPr>
          <w:rFonts w:ascii="Times New Roman" w:eastAsia="Times New Roman" w:hAnsi="Times New Roman" w:cs="Times New Roman"/>
        </w:rPr>
        <w:t>smash_beziers – bool – if true, any Bezier spans in the selec on are replaced with a series of straight line spans which</w:t>
      </w:r>
      <w:r>
        <w:rPr>
          <w:rFonts w:ascii="Times New Roman" w:eastAsia="Times New Roman" w:hAnsi="Times New Roman" w:cs="Times New Roman"/>
        </w:rPr>
        <w:t xml:space="preserve"> match the original Bezier within the specified tolerance.</w:t>
      </w:r>
    </w:p>
    <w:p w14:paraId="500FF47A" w14:textId="77777777" w:rsidR="006428B2" w:rsidRDefault="00303FDE">
      <w:pPr>
        <w:spacing w:after="0"/>
        <w:ind w:left="730" w:right="6" w:hanging="10"/>
      </w:pPr>
      <w:r>
        <w:rPr>
          <w:rFonts w:ascii="Times New Roman" w:eastAsia="Times New Roman" w:hAnsi="Times New Roman" w:cs="Times New Roman"/>
        </w:rPr>
        <w:t>smash_arc – bool</w:t>
      </w:r>
      <w:r>
        <w:rPr>
          <w:rFonts w:ascii="Times New Roman" w:eastAsia="Times New Roman" w:hAnsi="Times New Roman" w:cs="Times New Roman"/>
        </w:rPr>
        <w:t xml:space="preserve"> – if true, any Arc spans in the selec on are replaced with a series of straight line spans which match the original Arc within the specified tolerance.</w:t>
      </w:r>
    </w:p>
    <w:p w14:paraId="0F22CAA9" w14:textId="77777777" w:rsidR="006428B2" w:rsidRDefault="00303FDE">
      <w:pPr>
        <w:spacing w:after="7"/>
        <w:ind w:left="720"/>
      </w:pPr>
      <w:r>
        <w:rPr>
          <w:rFonts w:ascii="Times New Roman" w:eastAsia="Times New Roman" w:hAnsi="Times New Roman" w:cs="Times New Roman"/>
        </w:rPr>
        <w:t xml:space="preserve">  </w:t>
      </w:r>
    </w:p>
    <w:p w14:paraId="44C55CCF" w14:textId="77777777" w:rsidR="006428B2" w:rsidRDefault="00303FDE">
      <w:pPr>
        <w:spacing w:after="593"/>
        <w:ind w:left="730" w:right="6" w:hanging="10"/>
      </w:pPr>
      <w:r>
        <w:rPr>
          <w:rFonts w:ascii="Times New Roman" w:eastAsia="Times New Roman" w:hAnsi="Times New Roman" w:cs="Times New Roman"/>
        </w:rPr>
        <w:t>I – double – tolerance (max allowed devia on) to use when approxima ng arcs or beziers with a series</w:t>
      </w:r>
      <w:r>
        <w:rPr>
          <w:rFonts w:ascii="Times New Roman" w:eastAsia="Times New Roman" w:hAnsi="Times New Roman" w:cs="Times New Roman"/>
        </w:rPr>
        <w:t xml:space="preserve"> of straight lines.</w:t>
      </w:r>
    </w:p>
    <w:p w14:paraId="62863981" w14:textId="77777777" w:rsidR="006428B2" w:rsidRDefault="00303FDE">
      <w:pPr>
        <w:pStyle w:val="Heading2"/>
        <w:spacing w:after="144"/>
        <w:ind w:left="-5"/>
      </w:pPr>
      <w:r>
        <w:t>Component Related Global Methods – Aspire only</w:t>
      </w:r>
    </w:p>
    <w:p w14:paraId="5258EE91" w14:textId="77777777" w:rsidR="006428B2" w:rsidRDefault="00303FDE">
      <w:pPr>
        <w:spacing w:after="16" w:line="270" w:lineRule="auto"/>
        <w:ind w:left="-5" w:hanging="10"/>
      </w:pPr>
      <w:r>
        <w:rPr>
          <w:rFonts w:ascii="Times New Roman" w:eastAsia="Times New Roman" w:hAnsi="Times New Roman" w:cs="Times New Roman"/>
          <w:color w:val="4F81BD"/>
        </w:rPr>
        <w:t>IsTransparent( loat value)</w:t>
      </w:r>
    </w:p>
    <w:p w14:paraId="38C50F50" w14:textId="77777777" w:rsidR="006428B2" w:rsidRDefault="00303FDE">
      <w:pPr>
        <w:spacing w:after="227"/>
        <w:ind w:left="-5" w:right="6" w:hanging="10"/>
      </w:pPr>
      <w:r>
        <w:rPr>
          <w:rFonts w:ascii="Times New Roman" w:eastAsia="Times New Roman" w:hAnsi="Times New Roman" w:cs="Times New Roman"/>
        </w:rPr>
        <w:t>Returns true if the specified value is considered transparent</w:t>
      </w:r>
    </w:p>
    <w:p w14:paraId="7AE93358" w14:textId="77777777" w:rsidR="006428B2" w:rsidRDefault="00303FDE">
      <w:pPr>
        <w:spacing w:after="16" w:line="270" w:lineRule="auto"/>
        <w:ind w:left="-5" w:hanging="10"/>
      </w:pPr>
      <w:r>
        <w:rPr>
          <w:rFonts w:ascii="Times New Roman" w:eastAsia="Times New Roman" w:hAnsi="Times New Roman" w:cs="Times New Roman"/>
          <w:color w:val="4F81BD"/>
        </w:rPr>
        <w:t>GetTransparentHeight()</w:t>
      </w:r>
    </w:p>
    <w:p w14:paraId="5F63BB84" w14:textId="77777777" w:rsidR="006428B2" w:rsidRDefault="00303FDE">
      <w:pPr>
        <w:spacing w:after="227"/>
        <w:ind w:left="-5" w:right="6" w:hanging="10"/>
      </w:pPr>
      <w:r>
        <w:rPr>
          <w:rFonts w:ascii="Times New Roman" w:eastAsia="Times New Roman" w:hAnsi="Times New Roman" w:cs="Times New Roman"/>
        </w:rPr>
        <w:t>Returns as a float the heights in reliefs considered transparent. This is the</w:t>
      </w:r>
      <w:r>
        <w:rPr>
          <w:rFonts w:ascii="Times New Roman" w:eastAsia="Times New Roman" w:hAnsi="Times New Roman" w:cs="Times New Roman"/>
        </w:rPr>
        <w:t xml:space="preserve"> value used internally to represent a ‘transparent’ point.</w:t>
      </w:r>
    </w:p>
    <w:p w14:paraId="101D9D3C" w14:textId="77777777" w:rsidR="006428B2" w:rsidRDefault="00303FDE">
      <w:pPr>
        <w:spacing w:after="16" w:line="270" w:lineRule="auto"/>
        <w:ind w:left="-5" w:hanging="10"/>
      </w:pPr>
      <w:r>
        <w:rPr>
          <w:rFonts w:ascii="Times New Roman" w:eastAsia="Times New Roman" w:hAnsi="Times New Roman" w:cs="Times New Roman"/>
          <w:color w:val="4F81BD"/>
        </w:rPr>
        <w:t>CastComponentToComponentGroup(Component component)</w:t>
      </w:r>
    </w:p>
    <w:p w14:paraId="5B25B7F3" w14:textId="77777777" w:rsidR="006428B2" w:rsidRDefault="00303FDE">
      <w:pPr>
        <w:spacing w:after="323"/>
        <w:ind w:left="-5" w:right="6" w:hanging="10"/>
      </w:pPr>
      <w:r>
        <w:rPr>
          <w:rFonts w:ascii="Times New Roman" w:eastAsia="Times New Roman" w:hAnsi="Times New Roman" w:cs="Times New Roman"/>
        </w:rPr>
        <w:t xml:space="preserve">Casts passed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to a </w:t>
      </w:r>
      <w:r>
        <w:rPr>
          <w:rFonts w:ascii="Times New Roman" w:eastAsia="Times New Roman" w:hAnsi="Times New Roman" w:cs="Times New Roman"/>
          <w:color w:val="943634"/>
        </w:rPr>
        <w:t>ComponentGroup</w:t>
      </w:r>
      <w:r>
        <w:rPr>
          <w:rFonts w:ascii="Times New Roman" w:eastAsia="Times New Roman" w:hAnsi="Times New Roman" w:cs="Times New Roman"/>
        </w:rPr>
        <w:t xml:space="preserve"> - returns a</w:t>
      </w:r>
      <w:r>
        <w:rPr>
          <w:rFonts w:ascii="Times New Roman" w:eastAsia="Times New Roman" w:hAnsi="Times New Roman" w:cs="Times New Roman"/>
          <w:color w:val="943634"/>
        </w:rPr>
        <w:t xml:space="preserve"> ComponentGroup</w:t>
      </w:r>
      <w:r>
        <w:rPr>
          <w:rFonts w:ascii="Times New Roman" w:eastAsia="Times New Roman" w:hAnsi="Times New Roman" w:cs="Times New Roman"/>
        </w:rPr>
        <w:t xml:space="preserve"> object to work with</w:t>
      </w:r>
    </w:p>
    <w:p w14:paraId="510EC51C" w14:textId="77777777" w:rsidR="006428B2" w:rsidRDefault="00303FDE">
      <w:pPr>
        <w:pStyle w:val="Heading2"/>
        <w:spacing w:after="136"/>
        <w:ind w:left="-5"/>
      </w:pPr>
      <w:r>
        <w:lastRenderedPageBreak/>
        <w:t>DocumentVariable Related Global Methods</w:t>
      </w:r>
    </w:p>
    <w:p w14:paraId="3EACA93A" w14:textId="77777777" w:rsidR="006428B2" w:rsidRDefault="00303FDE">
      <w:pPr>
        <w:spacing w:after="16" w:line="270" w:lineRule="auto"/>
        <w:ind w:left="-5" w:hanging="10"/>
      </w:pPr>
      <w:r>
        <w:rPr>
          <w:rFonts w:ascii="Times New Roman" w:eastAsia="Times New Roman" w:hAnsi="Times New Roman" w:cs="Times New Roman"/>
          <w:color w:val="4F81BD"/>
        </w:rPr>
        <w:t>IsInvalidDocumen</w:t>
      </w:r>
      <w:r>
        <w:rPr>
          <w:rFonts w:ascii="Times New Roman" w:eastAsia="Times New Roman" w:hAnsi="Times New Roman" w:cs="Times New Roman"/>
          <w:color w:val="4F81BD"/>
        </w:rPr>
        <w:t>tVariableName(string name)</w:t>
      </w:r>
    </w:p>
    <w:p w14:paraId="00E4D8B0" w14:textId="77777777" w:rsidR="006428B2" w:rsidRDefault="00303FDE">
      <w:pPr>
        <w:spacing w:after="826"/>
        <w:ind w:left="-5" w:right="6" w:hanging="10"/>
      </w:pPr>
      <w:r>
        <w:rPr>
          <w:rFonts w:ascii="Times New Roman" w:eastAsia="Times New Roman" w:hAnsi="Times New Roman" w:cs="Times New Roman"/>
        </w:rPr>
        <w:t>Returns true if the passed name is invalid for a DocumentVariable. Document variable names must begin with a le er and then may consist of le ers, numbers and underscores.</w:t>
      </w:r>
    </w:p>
    <w:p w14:paraId="66597768" w14:textId="77777777" w:rsidR="006428B2" w:rsidRDefault="00303FDE">
      <w:pPr>
        <w:pStyle w:val="Heading2"/>
        <w:spacing w:after="136"/>
        <w:ind w:left="-5"/>
      </w:pPr>
      <w:r>
        <w:t xml:space="preserve">Data ile locations related global methods </w:t>
      </w:r>
    </w:p>
    <w:p w14:paraId="1146B5B7" w14:textId="77777777" w:rsidR="006428B2" w:rsidRDefault="00303FDE">
      <w:pPr>
        <w:spacing w:after="16" w:line="270" w:lineRule="auto"/>
        <w:ind w:left="-5" w:hanging="10"/>
      </w:pPr>
      <w:r>
        <w:rPr>
          <w:rFonts w:ascii="Times New Roman" w:eastAsia="Times New Roman" w:hAnsi="Times New Roman" w:cs="Times New Roman"/>
          <w:color w:val="4F81BD"/>
        </w:rPr>
        <w:t>GetDataLocatio</w:t>
      </w:r>
      <w:r>
        <w:rPr>
          <w:rFonts w:ascii="Times New Roman" w:eastAsia="Times New Roman" w:hAnsi="Times New Roman" w:cs="Times New Roman"/>
          <w:color w:val="4F81BD"/>
        </w:rPr>
        <w:t>n()</w:t>
      </w:r>
    </w:p>
    <w:p w14:paraId="60B5DFC1" w14:textId="77777777" w:rsidR="006428B2" w:rsidRDefault="00303FDE">
      <w:pPr>
        <w:spacing w:after="261"/>
        <w:ind w:left="-5" w:right="6" w:hanging="10"/>
      </w:pPr>
      <w:r>
        <w:rPr>
          <w:rFonts w:ascii="Times New Roman" w:eastAsia="Times New Roman" w:hAnsi="Times New Roman" w:cs="Times New Roman"/>
        </w:rPr>
        <w:t>Returns the ‘root’ data loca on for the applica on e.g.</w:t>
      </w:r>
    </w:p>
    <w:p w14:paraId="3C55EABF" w14:textId="77777777" w:rsidR="006428B2" w:rsidRDefault="00303FDE">
      <w:pPr>
        <w:spacing w:after="276"/>
        <w:ind w:left="-5" w:right="6" w:hanging="10"/>
      </w:pPr>
      <w:r>
        <w:rPr>
          <w:rFonts w:ascii="Times New Roman" w:eastAsia="Times New Roman" w:hAnsi="Times New Roman" w:cs="Times New Roman"/>
        </w:rPr>
        <w:t xml:space="preserve">“C:\ProgramData\Vectric\Aspire\V4.0”  For V4.0 of Aspire on Windows 7. </w:t>
      </w:r>
      <w:r>
        <w:rPr>
          <w:rFonts w:ascii="Times New Roman" w:eastAsia="Times New Roman" w:hAnsi="Times New Roman" w:cs="Times New Roman"/>
        </w:rPr>
        <w:t xml:space="preserve">“C:\ProgramData\Vectric\VCarve Pro\V7.0”  For V7.0 of VCarve Pro on Windows 7. </w:t>
      </w:r>
    </w:p>
    <w:p w14:paraId="471B6FFD" w14:textId="77777777" w:rsidR="006428B2" w:rsidRDefault="00303FDE">
      <w:pPr>
        <w:spacing w:after="189"/>
        <w:ind w:left="-5" w:right="6" w:hanging="10"/>
      </w:pPr>
      <w:r>
        <w:rPr>
          <w:rFonts w:ascii="Times New Roman" w:eastAsia="Times New Roman" w:hAnsi="Times New Roman" w:cs="Times New Roman"/>
        </w:rPr>
        <w:t>This is the same folder accessible via “File – OpenApplica on Data Folder …” within the program.</w:t>
      </w:r>
    </w:p>
    <w:p w14:paraId="02A40525" w14:textId="77777777" w:rsidR="006428B2" w:rsidRDefault="00303FDE">
      <w:pPr>
        <w:spacing w:after="16" w:line="270" w:lineRule="auto"/>
        <w:ind w:left="-5" w:hanging="10"/>
      </w:pPr>
      <w:r>
        <w:rPr>
          <w:rFonts w:ascii="Times New Roman" w:eastAsia="Times New Roman" w:hAnsi="Times New Roman" w:cs="Times New Roman"/>
          <w:color w:val="4F81BD"/>
        </w:rPr>
        <w:t>GetPostProcessorLocation()</w:t>
      </w:r>
    </w:p>
    <w:p w14:paraId="696613D0" w14:textId="77777777" w:rsidR="006428B2" w:rsidRDefault="00303FDE">
      <w:pPr>
        <w:spacing w:after="261"/>
        <w:ind w:left="-5" w:right="6" w:hanging="10"/>
      </w:pPr>
      <w:r>
        <w:rPr>
          <w:rFonts w:ascii="Times New Roman" w:eastAsia="Times New Roman" w:hAnsi="Times New Roman" w:cs="Times New Roman"/>
        </w:rPr>
        <w:t>Returns the PostP folder loca on for the program e.g</w:t>
      </w:r>
    </w:p>
    <w:p w14:paraId="0C12F553" w14:textId="77777777" w:rsidR="006428B2" w:rsidRDefault="00303FDE">
      <w:pPr>
        <w:spacing w:after="189"/>
        <w:ind w:left="-5" w:right="6" w:hanging="10"/>
      </w:pPr>
      <w:r>
        <w:rPr>
          <w:rFonts w:ascii="Times New Roman" w:eastAsia="Times New Roman" w:hAnsi="Times New Roman" w:cs="Times New Roman"/>
        </w:rPr>
        <w:t xml:space="preserve">“C:\ProgramData\Vectric\Aspire\V4.0\PostP”  For V4.0 of Aspire on Windows 7. </w:t>
      </w:r>
    </w:p>
    <w:p w14:paraId="4E5A24B4" w14:textId="77777777" w:rsidR="006428B2" w:rsidRDefault="00303FDE">
      <w:pPr>
        <w:spacing w:after="16" w:line="270" w:lineRule="auto"/>
        <w:ind w:left="-5" w:hanging="10"/>
      </w:pPr>
      <w:r>
        <w:rPr>
          <w:rFonts w:ascii="Times New Roman" w:eastAsia="Times New Roman" w:hAnsi="Times New Roman" w:cs="Times New Roman"/>
          <w:color w:val="4F81BD"/>
        </w:rPr>
        <w:t>GetToolDatabaseLocation()</w:t>
      </w:r>
    </w:p>
    <w:p w14:paraId="733EE607" w14:textId="77777777" w:rsidR="006428B2" w:rsidRDefault="00303FDE">
      <w:pPr>
        <w:spacing w:after="261"/>
        <w:ind w:left="-5" w:right="6" w:hanging="10"/>
      </w:pPr>
      <w:r>
        <w:rPr>
          <w:rFonts w:ascii="Times New Roman" w:eastAsia="Times New Roman" w:hAnsi="Times New Roman" w:cs="Times New Roman"/>
        </w:rPr>
        <w:t>Returns the Tool Database folder loca on for the program e.g</w:t>
      </w:r>
    </w:p>
    <w:p w14:paraId="4F0B962D" w14:textId="77777777" w:rsidR="006428B2" w:rsidRDefault="00303FDE">
      <w:pPr>
        <w:spacing w:after="189"/>
        <w:ind w:left="-5" w:right="6" w:hanging="10"/>
      </w:pPr>
      <w:r>
        <w:rPr>
          <w:rFonts w:ascii="Times New Roman" w:eastAsia="Times New Roman" w:hAnsi="Times New Roman" w:cs="Times New Roman"/>
        </w:rPr>
        <w:t xml:space="preserve">“C:\ProgramData\Vectric\Aspire\V4.0\ToolDatabase”  For V4.0 of Aspire on Windows 7. </w:t>
      </w:r>
    </w:p>
    <w:p w14:paraId="0A8D0B1A" w14:textId="77777777" w:rsidR="006428B2" w:rsidRDefault="00303FDE">
      <w:pPr>
        <w:spacing w:after="16" w:line="270" w:lineRule="auto"/>
        <w:ind w:left="-5" w:hanging="10"/>
      </w:pPr>
      <w:r>
        <w:rPr>
          <w:rFonts w:ascii="Times New Roman" w:eastAsia="Times New Roman" w:hAnsi="Times New Roman" w:cs="Times New Roman"/>
          <w:color w:val="4F81BD"/>
        </w:rPr>
        <w:t>GetGa</w:t>
      </w:r>
      <w:r>
        <w:rPr>
          <w:rFonts w:ascii="Times New Roman" w:eastAsia="Times New Roman" w:hAnsi="Times New Roman" w:cs="Times New Roman"/>
          <w:color w:val="4F81BD"/>
        </w:rPr>
        <w:t>dgetsLocation()</w:t>
      </w:r>
    </w:p>
    <w:p w14:paraId="5FEF943F" w14:textId="77777777" w:rsidR="006428B2" w:rsidRDefault="00303FDE">
      <w:pPr>
        <w:spacing w:after="261"/>
        <w:ind w:left="-5" w:right="6" w:hanging="10"/>
      </w:pPr>
      <w:r>
        <w:rPr>
          <w:rFonts w:ascii="Times New Roman" w:eastAsia="Times New Roman" w:hAnsi="Times New Roman" w:cs="Times New Roman"/>
        </w:rPr>
        <w:t>Returns the Gadgets folder loca on for the program e.g</w:t>
      </w:r>
    </w:p>
    <w:p w14:paraId="051730BF" w14:textId="77777777" w:rsidR="006428B2" w:rsidRDefault="00303FDE">
      <w:pPr>
        <w:spacing w:after="261"/>
        <w:ind w:left="-5" w:right="6" w:hanging="10"/>
      </w:pPr>
      <w:r>
        <w:rPr>
          <w:rFonts w:ascii="Times New Roman" w:eastAsia="Times New Roman" w:hAnsi="Times New Roman" w:cs="Times New Roman"/>
        </w:rPr>
        <w:t xml:space="preserve">“C:\ProgramData\Vectric\Aspire\V4.0\Gadgets”  For V4.0 of Aspire on Windows 7. </w:t>
      </w:r>
    </w:p>
    <w:p w14:paraId="65B5CC87" w14:textId="77777777" w:rsidR="006428B2" w:rsidRDefault="00303FDE">
      <w:pPr>
        <w:spacing w:after="261"/>
        <w:ind w:left="-5" w:right="6" w:hanging="10"/>
      </w:pPr>
      <w:r>
        <w:rPr>
          <w:rFonts w:ascii="Times New Roman" w:eastAsia="Times New Roman" w:hAnsi="Times New Roman" w:cs="Times New Roman"/>
        </w:rPr>
        <w:t>Note that the user can also install Gadgets in their local documents folder under …</w:t>
      </w:r>
    </w:p>
    <w:p w14:paraId="0A743947" w14:textId="77777777" w:rsidR="006428B2" w:rsidRDefault="00303FDE">
      <w:pPr>
        <w:spacing w:after="189"/>
        <w:ind w:left="-5" w:right="6" w:hanging="10"/>
      </w:pPr>
      <w:r>
        <w:rPr>
          <w:rFonts w:ascii="Times New Roman" w:eastAsia="Times New Roman" w:hAnsi="Times New Roman" w:cs="Times New Roman"/>
        </w:rPr>
        <w:t>“Vectric Files\Gadget</w:t>
      </w:r>
      <w:r>
        <w:rPr>
          <w:rFonts w:ascii="Times New Roman" w:eastAsia="Times New Roman" w:hAnsi="Times New Roman" w:cs="Times New Roman"/>
        </w:rPr>
        <w:t>s\Aspire V4.0”</w:t>
      </w:r>
    </w:p>
    <w:p w14:paraId="27C6114A" w14:textId="77777777" w:rsidR="006428B2" w:rsidRDefault="00303FDE">
      <w:pPr>
        <w:spacing w:after="16" w:line="270" w:lineRule="auto"/>
        <w:ind w:left="-5" w:hanging="10"/>
      </w:pPr>
      <w:r>
        <w:rPr>
          <w:rFonts w:ascii="Times New Roman" w:eastAsia="Times New Roman" w:hAnsi="Times New Roman" w:cs="Times New Roman"/>
          <w:color w:val="4F81BD"/>
        </w:rPr>
        <w:t>GetToolpathDefaultsLocation()</w:t>
      </w:r>
    </w:p>
    <w:p w14:paraId="74921C12" w14:textId="77777777" w:rsidR="006428B2" w:rsidRDefault="00303FDE">
      <w:pPr>
        <w:spacing w:after="261"/>
        <w:ind w:left="-5" w:right="6" w:hanging="10"/>
      </w:pPr>
      <w:r>
        <w:rPr>
          <w:rFonts w:ascii="Times New Roman" w:eastAsia="Times New Roman" w:hAnsi="Times New Roman" w:cs="Times New Roman"/>
        </w:rPr>
        <w:t>Returns the ToolpathDefaults folder loca on for the program e.g</w:t>
      </w:r>
    </w:p>
    <w:p w14:paraId="244BD6BA" w14:textId="77777777" w:rsidR="006428B2" w:rsidRDefault="00303FDE">
      <w:pPr>
        <w:spacing w:after="383"/>
        <w:ind w:left="-5" w:right="6" w:hanging="10"/>
      </w:pPr>
      <w:r>
        <w:rPr>
          <w:rFonts w:ascii="Times New Roman" w:eastAsia="Times New Roman" w:hAnsi="Times New Roman" w:cs="Times New Roman"/>
        </w:rPr>
        <w:t xml:space="preserve">“C:\ProgramData\Vectric\Aspire\V4.0\ToopathDefaults”  For V4.0 of Aspire on Windows 7. </w:t>
      </w:r>
    </w:p>
    <w:p w14:paraId="0C795E89" w14:textId="77777777" w:rsidR="006428B2" w:rsidRDefault="00303FDE">
      <w:pPr>
        <w:spacing w:after="16" w:line="270" w:lineRule="auto"/>
        <w:ind w:left="-5" w:hanging="10"/>
      </w:pPr>
      <w:r>
        <w:rPr>
          <w:rFonts w:ascii="Times New Roman" w:eastAsia="Times New Roman" w:hAnsi="Times New Roman" w:cs="Times New Roman"/>
          <w:color w:val="4F81BD"/>
        </w:rPr>
        <w:t>GetBitmapTexturesLocation()</w:t>
      </w:r>
    </w:p>
    <w:p w14:paraId="272C73C1" w14:textId="77777777" w:rsidR="006428B2" w:rsidRDefault="00303FDE">
      <w:pPr>
        <w:spacing w:after="264"/>
        <w:ind w:left="-5" w:right="6" w:hanging="10"/>
      </w:pPr>
      <w:r>
        <w:rPr>
          <w:rFonts w:ascii="Times New Roman" w:eastAsia="Times New Roman" w:hAnsi="Times New Roman" w:cs="Times New Roman"/>
        </w:rPr>
        <w:t>Returns the BitmapTextures folder loca on for the program which stores the bitmaps used for displaying different material types e.g</w:t>
      </w:r>
    </w:p>
    <w:p w14:paraId="6F617F9D" w14:textId="77777777" w:rsidR="006428B2" w:rsidRDefault="00303FDE">
      <w:pPr>
        <w:spacing w:after="276"/>
        <w:ind w:left="-5" w:right="6" w:hanging="10"/>
      </w:pPr>
      <w:r>
        <w:rPr>
          <w:rFonts w:ascii="Times New Roman" w:eastAsia="Times New Roman" w:hAnsi="Times New Roman" w:cs="Times New Roman"/>
        </w:rPr>
        <w:t xml:space="preserve">“C:\ProgramData\Vectric\Aspire\V4.0\BitmapTextures”  For V4.0 of Aspire on Windows 7. </w:t>
      </w:r>
    </w:p>
    <w:p w14:paraId="0A699556" w14:textId="77777777" w:rsidR="006428B2" w:rsidRDefault="00303FDE">
      <w:pPr>
        <w:spacing w:after="261"/>
        <w:ind w:left="-5" w:right="6" w:hanging="10"/>
      </w:pPr>
      <w:r>
        <w:rPr>
          <w:rFonts w:ascii="Times New Roman" w:eastAsia="Times New Roman" w:hAnsi="Times New Roman" w:cs="Times New Roman"/>
        </w:rPr>
        <w:t>Note that the user can also install a</w:t>
      </w:r>
      <w:r>
        <w:rPr>
          <w:rFonts w:ascii="Times New Roman" w:eastAsia="Times New Roman" w:hAnsi="Times New Roman" w:cs="Times New Roman"/>
        </w:rPr>
        <w:t>ddi onal textures  in their local documents folder under …</w:t>
      </w:r>
    </w:p>
    <w:p w14:paraId="0F92BBEB" w14:textId="77777777" w:rsidR="006428B2" w:rsidRDefault="00303FDE">
      <w:pPr>
        <w:spacing w:after="187"/>
        <w:ind w:left="-5" w:right="6" w:hanging="10"/>
      </w:pPr>
      <w:r>
        <w:rPr>
          <w:rFonts w:ascii="Times New Roman" w:eastAsia="Times New Roman" w:hAnsi="Times New Roman" w:cs="Times New Roman"/>
        </w:rPr>
        <w:t>“Vectric Files\Material Images”</w:t>
      </w:r>
    </w:p>
    <w:p w14:paraId="0B3FD847"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GetVectorTexturesLocation()</w:t>
      </w:r>
    </w:p>
    <w:p w14:paraId="2B58CE39" w14:textId="77777777" w:rsidR="006428B2" w:rsidRDefault="00303FDE">
      <w:pPr>
        <w:spacing w:after="261"/>
        <w:ind w:left="-5" w:right="6" w:hanging="10"/>
      </w:pPr>
      <w:r>
        <w:rPr>
          <w:rFonts w:ascii="Times New Roman" w:eastAsia="Times New Roman" w:hAnsi="Times New Roman" w:cs="Times New Roman"/>
        </w:rPr>
        <w:t>Returns VectorTextures folder loca on for the program e.g</w:t>
      </w:r>
    </w:p>
    <w:p w14:paraId="08EC1D8D" w14:textId="77777777" w:rsidR="006428B2" w:rsidRDefault="00303FDE">
      <w:pPr>
        <w:spacing w:after="227"/>
        <w:ind w:left="-5" w:right="6" w:hanging="10"/>
      </w:pPr>
      <w:r>
        <w:rPr>
          <w:rFonts w:ascii="Times New Roman" w:eastAsia="Times New Roman" w:hAnsi="Times New Roman" w:cs="Times New Roman"/>
        </w:rPr>
        <w:t>“C:\ProgramData\Vectric\Aspire\V4.0\VectorTextures”  For V4.0 of Aspire on Wind</w:t>
      </w:r>
      <w:r>
        <w:rPr>
          <w:rFonts w:ascii="Times New Roman" w:eastAsia="Times New Roman" w:hAnsi="Times New Roman" w:cs="Times New Roman"/>
        </w:rPr>
        <w:t xml:space="preserve">ows 7. </w:t>
      </w:r>
    </w:p>
    <w:p w14:paraId="65367094" w14:textId="77777777" w:rsidR="006428B2" w:rsidRDefault="00303FDE">
      <w:pPr>
        <w:spacing w:after="16" w:line="270" w:lineRule="auto"/>
        <w:ind w:left="-5" w:hanging="10"/>
      </w:pPr>
      <w:r>
        <w:rPr>
          <w:rFonts w:ascii="Times New Roman" w:eastAsia="Times New Roman" w:hAnsi="Times New Roman" w:cs="Times New Roman"/>
          <w:color w:val="4F81BD"/>
        </w:rPr>
        <w:t xml:space="preserve">CreateCadContour (Contour ctr)             </w:t>
      </w:r>
    </w:p>
    <w:p w14:paraId="7489CD1B" w14:textId="77777777" w:rsidR="006428B2" w:rsidRDefault="00303FDE">
      <w:pPr>
        <w:spacing w:after="261"/>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 xml:space="preserve">CadContour </w:t>
      </w:r>
      <w:r>
        <w:rPr>
          <w:rFonts w:ascii="Times New Roman" w:eastAsia="Times New Roman" w:hAnsi="Times New Roman" w:cs="Times New Roman"/>
        </w:rPr>
        <w:t xml:space="preserve">which owns the passed </w:t>
      </w:r>
      <w:r>
        <w:rPr>
          <w:rFonts w:ascii="Times New Roman" w:eastAsia="Times New Roman" w:hAnsi="Times New Roman" w:cs="Times New Roman"/>
          <w:color w:val="943634"/>
        </w:rPr>
        <w:t>Contour</w:t>
      </w:r>
      <w:r>
        <w:rPr>
          <w:rFonts w:ascii="Times New Roman" w:eastAsia="Times New Roman" w:hAnsi="Times New Roman" w:cs="Times New Roman"/>
        </w:rPr>
        <w:t xml:space="preserve"> object.</w:t>
      </w:r>
    </w:p>
    <w:p w14:paraId="658E81DD" w14:textId="77777777" w:rsidR="006428B2" w:rsidRDefault="00303FDE">
      <w:pPr>
        <w:spacing w:after="4" w:line="262" w:lineRule="auto"/>
        <w:ind w:left="278" w:hanging="10"/>
      </w:pPr>
      <w:r>
        <w:rPr>
          <w:rFonts w:ascii="Times New Roman" w:eastAsia="Times New Roman" w:hAnsi="Times New Roman" w:cs="Times New Roman"/>
        </w:rPr>
        <w:t xml:space="preserve">ctr - </w:t>
      </w:r>
      <w:r>
        <w:rPr>
          <w:rFonts w:ascii="Times New Roman" w:eastAsia="Times New Roman" w:hAnsi="Times New Roman" w:cs="Times New Roman"/>
          <w:color w:val="943634"/>
        </w:rPr>
        <w:t>Contour</w:t>
      </w:r>
      <w:r>
        <w:rPr>
          <w:rFonts w:ascii="Times New Roman" w:eastAsia="Times New Roman" w:hAnsi="Times New Roman" w:cs="Times New Roman"/>
        </w:rPr>
        <w:t xml:space="preserve"> - the data which is held by the created CadContour</w:t>
      </w:r>
    </w:p>
    <w:p w14:paraId="2718DB45" w14:textId="77777777" w:rsidR="006428B2" w:rsidRDefault="00303FDE">
      <w:pPr>
        <w:spacing w:after="187"/>
      </w:pPr>
      <w:r>
        <w:rPr>
          <w:rFonts w:ascii="Times New Roman" w:eastAsia="Times New Roman" w:hAnsi="Times New Roman" w:cs="Times New Roman"/>
        </w:rPr>
        <w:t xml:space="preserve">   </w:t>
      </w:r>
    </w:p>
    <w:p w14:paraId="7FA0B3B0" w14:textId="77777777" w:rsidR="006428B2" w:rsidRDefault="00303FDE">
      <w:pPr>
        <w:spacing w:after="16" w:line="270" w:lineRule="auto"/>
        <w:ind w:left="-5" w:hanging="10"/>
      </w:pPr>
      <w:r>
        <w:rPr>
          <w:rFonts w:ascii="Times New Roman" w:eastAsia="Times New Roman" w:hAnsi="Times New Roman" w:cs="Times New Roman"/>
          <w:color w:val="4F81BD"/>
        </w:rPr>
        <w:t>CreateCadGroup(ContourGroup ctr_group)</w:t>
      </w:r>
    </w:p>
    <w:p w14:paraId="531A6E08" w14:textId="77777777" w:rsidR="006428B2" w:rsidRDefault="00303FDE">
      <w:pPr>
        <w:spacing w:after="194" w:line="504" w:lineRule="auto"/>
        <w:ind w:left="283" w:right="1325" w:hanging="283"/>
      </w:pPr>
      <w:r>
        <w:rPr>
          <w:rFonts w:ascii="Times New Roman" w:eastAsia="Times New Roman" w:hAnsi="Times New Roman" w:cs="Times New Roman"/>
        </w:rPr>
        <w:t xml:space="preserve">Returns a </w:t>
      </w:r>
      <w:r>
        <w:rPr>
          <w:rFonts w:ascii="Times New Roman" w:eastAsia="Times New Roman" w:hAnsi="Times New Roman" w:cs="Times New Roman"/>
          <w:color w:val="943634"/>
        </w:rPr>
        <w:t xml:space="preserve">CadContourGroup </w:t>
      </w:r>
      <w:r>
        <w:rPr>
          <w:rFonts w:ascii="Times New Roman" w:eastAsia="Times New Roman" w:hAnsi="Times New Roman" w:cs="Times New Roman"/>
        </w:rPr>
        <w:t xml:space="preserve">which owns </w:t>
      </w:r>
      <w:r>
        <w:rPr>
          <w:rFonts w:ascii="Times New Roman" w:eastAsia="Times New Roman" w:hAnsi="Times New Roman" w:cs="Times New Roman"/>
        </w:rPr>
        <w:t xml:space="preserve">the passed </w:t>
      </w:r>
      <w:r>
        <w:rPr>
          <w:rFonts w:ascii="Times New Roman" w:eastAsia="Times New Roman" w:hAnsi="Times New Roman" w:cs="Times New Roman"/>
          <w:color w:val="943634"/>
        </w:rPr>
        <w:t>ContourGroup</w:t>
      </w:r>
      <w:r>
        <w:rPr>
          <w:rFonts w:ascii="Times New Roman" w:eastAsia="Times New Roman" w:hAnsi="Times New Roman" w:cs="Times New Roman"/>
        </w:rPr>
        <w:t xml:space="preserve"> object. ctr_group - </w:t>
      </w:r>
      <w:r>
        <w:rPr>
          <w:rFonts w:ascii="Times New Roman" w:eastAsia="Times New Roman" w:hAnsi="Times New Roman" w:cs="Times New Roman"/>
          <w:color w:val="943634"/>
        </w:rPr>
        <w:t>ContourGroup</w:t>
      </w:r>
      <w:r>
        <w:rPr>
          <w:rFonts w:ascii="Times New Roman" w:eastAsia="Times New Roman" w:hAnsi="Times New Roman" w:cs="Times New Roman"/>
        </w:rPr>
        <w:t xml:space="preserve"> - the data which is held by the created </w:t>
      </w:r>
      <w:r>
        <w:rPr>
          <w:rFonts w:ascii="Times New Roman" w:eastAsia="Times New Roman" w:hAnsi="Times New Roman" w:cs="Times New Roman"/>
          <w:color w:val="943634"/>
        </w:rPr>
        <w:t>CadContourGroup</w:t>
      </w:r>
    </w:p>
    <w:p w14:paraId="37FC15ED" w14:textId="77777777" w:rsidR="006428B2" w:rsidRDefault="00303FDE">
      <w:pPr>
        <w:spacing w:after="16" w:line="270" w:lineRule="auto"/>
        <w:ind w:left="-5" w:hanging="10"/>
      </w:pPr>
      <w:r>
        <w:rPr>
          <w:rFonts w:ascii="Times New Roman" w:eastAsia="Times New Roman" w:hAnsi="Times New Roman" w:cs="Times New Roman"/>
          <w:color w:val="4F81BD"/>
        </w:rPr>
        <w:t xml:space="preserve">GetDefaultContourTolerance ()             </w:t>
      </w:r>
    </w:p>
    <w:p w14:paraId="5CE209F3" w14:textId="77777777" w:rsidR="006428B2" w:rsidRDefault="00303FDE">
      <w:pPr>
        <w:spacing w:after="852"/>
        <w:ind w:left="-5" w:right="6" w:hanging="10"/>
      </w:pPr>
      <w:r>
        <w:rPr>
          <w:rFonts w:ascii="Times New Roman" w:eastAsia="Times New Roman" w:hAnsi="Times New Roman" w:cs="Times New Roman"/>
        </w:rPr>
        <w:t>Returns a double value which is the default value for contour tolerances used within the program. This is usually 0.001 if working in metric or 0.00004 if working in inches.</w:t>
      </w:r>
    </w:p>
    <w:p w14:paraId="66A49BD9" w14:textId="77777777" w:rsidR="006428B2" w:rsidRDefault="00303FDE">
      <w:pPr>
        <w:pStyle w:val="Heading3"/>
        <w:ind w:left="-5"/>
      </w:pPr>
      <w:r>
        <w:t>High Level Objects</w:t>
      </w:r>
    </w:p>
    <w:p w14:paraId="53FBB53D" w14:textId="77777777" w:rsidR="006428B2" w:rsidRDefault="00303FDE">
      <w:pPr>
        <w:spacing w:after="827"/>
        <w:ind w:left="-5" w:right="6" w:hanging="10"/>
      </w:pPr>
      <w:r>
        <w:rPr>
          <w:rFonts w:ascii="Times New Roman" w:eastAsia="Times New Roman" w:hAnsi="Times New Roman" w:cs="Times New Roman"/>
        </w:rPr>
        <w:t>The objects in this sec on of the document represent the high l</w:t>
      </w:r>
      <w:r>
        <w:rPr>
          <w:rFonts w:ascii="Times New Roman" w:eastAsia="Times New Roman" w:hAnsi="Times New Roman" w:cs="Times New Roman"/>
        </w:rPr>
        <w:t>evel objects within the program. Access to the program normaly starts with the VectricJob, and from there you can access the layers holding all the geometry and the current selec on state for the job.</w:t>
      </w:r>
    </w:p>
    <w:p w14:paraId="7A64C417" w14:textId="77777777" w:rsidR="006428B2" w:rsidRDefault="00303FDE">
      <w:pPr>
        <w:pStyle w:val="Heading2"/>
        <w:ind w:left="-5"/>
      </w:pPr>
      <w:r>
        <w:t xml:space="preserve">MaterialBlock </w:t>
      </w:r>
    </w:p>
    <w:p w14:paraId="06C3ABE2" w14:textId="77777777" w:rsidR="006428B2" w:rsidRDefault="00303FDE">
      <w:pPr>
        <w:spacing w:after="227"/>
        <w:ind w:left="-5" w:right="80" w:hanging="10"/>
      </w:pPr>
      <w:r>
        <w:rPr>
          <w:rFonts w:ascii="Times New Roman" w:eastAsia="Times New Roman" w:hAnsi="Times New Roman" w:cs="Times New Roman"/>
        </w:rPr>
        <w:t>This object represents the material bloc</w:t>
      </w:r>
      <w:r>
        <w:rPr>
          <w:rFonts w:ascii="Times New Roman" w:eastAsia="Times New Roman" w:hAnsi="Times New Roman" w:cs="Times New Roman"/>
        </w:rPr>
        <w:t>k within the program. It holds the width, height and thickness of the job and also the XY and Z origins. There is a single instance of the material block in the program. A number of methods are provided to covert between ‘absolute’ z values and z values re</w:t>
      </w:r>
      <w:r>
        <w:rPr>
          <w:rFonts w:ascii="Times New Roman" w:eastAsia="Times New Roman" w:hAnsi="Times New Roman" w:cs="Times New Roman"/>
        </w:rPr>
        <w:t>la ve to the surface of the material. These are very useful what wri ng scripts for toolpath genera on as scripts need to take account of the fact that the user may change between Z0 on the machine represen ng the bo om of the material or the top of the ma</w:t>
      </w:r>
      <w:r>
        <w:rPr>
          <w:rFonts w:ascii="Times New Roman" w:eastAsia="Times New Roman" w:hAnsi="Times New Roman" w:cs="Times New Roman"/>
        </w:rPr>
        <w:t>terial.</w:t>
      </w:r>
    </w:p>
    <w:p w14:paraId="1BA5A497" w14:textId="77777777" w:rsidR="006428B2" w:rsidRDefault="00303FDE">
      <w:pPr>
        <w:spacing w:after="181" w:line="265" w:lineRule="auto"/>
        <w:ind w:left="-5" w:hanging="10"/>
      </w:pPr>
      <w:r>
        <w:rPr>
          <w:rFonts w:ascii="Times New Roman" w:eastAsia="Times New Roman" w:hAnsi="Times New Roman" w:cs="Times New Roman"/>
        </w:rPr>
        <w:t>Constructors</w:t>
      </w:r>
    </w:p>
    <w:p w14:paraId="3CA80421" w14:textId="77777777" w:rsidR="006428B2" w:rsidRDefault="00303FDE">
      <w:pPr>
        <w:spacing w:after="16" w:line="270" w:lineRule="auto"/>
        <w:ind w:left="-5" w:hanging="10"/>
      </w:pPr>
      <w:r>
        <w:rPr>
          <w:rFonts w:ascii="Times New Roman" w:eastAsia="Times New Roman" w:hAnsi="Times New Roman" w:cs="Times New Roman"/>
          <w:color w:val="4F81BD"/>
        </w:rPr>
        <w:t>MaterialBlock() - Constructor</w:t>
      </w:r>
    </w:p>
    <w:p w14:paraId="14B34693" w14:textId="77777777" w:rsidR="006428B2" w:rsidRDefault="00303FDE">
      <w:pPr>
        <w:spacing w:after="120" w:line="378" w:lineRule="auto"/>
        <w:ind w:left="-5" w:right="2281" w:hanging="10"/>
      </w:pPr>
      <w:r>
        <w:rPr>
          <w:rFonts w:ascii="Times New Roman" w:eastAsia="Times New Roman" w:hAnsi="Times New Roman" w:cs="Times New Roman"/>
        </w:rPr>
        <w:t>A new object which referes to the single material block within the program. e.g       local mtl_block = MaterialBlock()</w:t>
      </w:r>
    </w:p>
    <w:p w14:paraId="3CA72E0C" w14:textId="77777777" w:rsidR="006428B2" w:rsidRDefault="00303FDE">
      <w:pPr>
        <w:spacing w:after="226" w:line="265" w:lineRule="auto"/>
        <w:ind w:left="-5" w:hanging="10"/>
      </w:pPr>
      <w:r>
        <w:rPr>
          <w:rFonts w:ascii="Times New Roman" w:eastAsia="Times New Roman" w:hAnsi="Times New Roman" w:cs="Times New Roman"/>
        </w:rPr>
        <w:t>Proper es</w:t>
      </w:r>
    </w:p>
    <w:p w14:paraId="749E687C" w14:textId="77777777" w:rsidR="006428B2" w:rsidRDefault="00303FDE">
      <w:pPr>
        <w:spacing w:after="16" w:line="270" w:lineRule="auto"/>
        <w:ind w:left="-5" w:hanging="10"/>
      </w:pPr>
      <w:r>
        <w:rPr>
          <w:rFonts w:ascii="Times New Roman" w:eastAsia="Times New Roman" w:hAnsi="Times New Roman" w:cs="Times New Roman"/>
          <w:color w:val="4F81BD"/>
        </w:rPr>
        <w:t>. ActualXYOrigin</w:t>
      </w:r>
    </w:p>
    <w:p w14:paraId="7C1B4CFD"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XY posi on for user specified origin posi </w:t>
      </w:r>
      <w:r>
        <w:rPr>
          <w:rFonts w:ascii="Times New Roman" w:eastAsia="Times New Roman" w:hAnsi="Times New Roman" w:cs="Times New Roman"/>
        </w:rPr>
        <w:t>on on material (see .XY origin)</w:t>
      </w:r>
    </w:p>
    <w:p w14:paraId="3E656E23" w14:textId="77777777" w:rsidR="006428B2" w:rsidRDefault="00303FDE">
      <w:pPr>
        <w:spacing w:after="16" w:line="270" w:lineRule="auto"/>
        <w:ind w:left="-5" w:hanging="10"/>
      </w:pPr>
      <w:r>
        <w:rPr>
          <w:rFonts w:ascii="Times New Roman" w:eastAsia="Times New Roman" w:hAnsi="Times New Roman" w:cs="Times New Roman"/>
          <w:color w:val="4F81BD"/>
        </w:rPr>
        <w:t>. BlcOrigin</w:t>
      </w:r>
    </w:p>
    <w:p w14:paraId="543F01AA" w14:textId="77777777" w:rsidR="006428B2" w:rsidRDefault="00303FDE">
      <w:pPr>
        <w:spacing w:after="227"/>
        <w:ind w:left="-5" w:right="6" w:hanging="10"/>
      </w:pPr>
      <w:r>
        <w:rPr>
          <w:rFonts w:ascii="Times New Roman" w:eastAsia="Times New Roman" w:hAnsi="Times New Roman" w:cs="Times New Roman"/>
        </w:rPr>
        <w:lastRenderedPageBreak/>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XYZ posi on for bo om le corner of material block</w:t>
      </w:r>
    </w:p>
    <w:p w14:paraId="102FC581" w14:textId="77777777" w:rsidR="006428B2" w:rsidRDefault="00303FDE">
      <w:pPr>
        <w:spacing w:after="16" w:line="270" w:lineRule="auto"/>
        <w:ind w:left="-5" w:hanging="10"/>
      </w:pPr>
      <w:r>
        <w:rPr>
          <w:rFonts w:ascii="Times New Roman" w:eastAsia="Times New Roman" w:hAnsi="Times New Roman" w:cs="Times New Roman"/>
          <w:color w:val="4F81BD"/>
        </w:rPr>
        <w:t>.Height</w:t>
      </w:r>
    </w:p>
    <w:p w14:paraId="13B8AB2D" w14:textId="77777777" w:rsidR="006428B2" w:rsidRDefault="00303FDE">
      <w:pPr>
        <w:spacing w:after="227"/>
        <w:ind w:left="-5" w:right="6" w:hanging="10"/>
      </w:pPr>
      <w:r>
        <w:rPr>
          <w:rFonts w:ascii="Times New Roman" w:eastAsia="Times New Roman" w:hAnsi="Times New Roman" w:cs="Times New Roman"/>
        </w:rPr>
        <w:t>R/O - double - height of material - length in Y</w:t>
      </w:r>
    </w:p>
    <w:p w14:paraId="2E8B9180" w14:textId="77777777" w:rsidR="006428B2" w:rsidRDefault="00303FDE">
      <w:pPr>
        <w:spacing w:after="16" w:line="270" w:lineRule="auto"/>
        <w:ind w:left="-5" w:hanging="10"/>
      </w:pPr>
      <w:r>
        <w:rPr>
          <w:rFonts w:ascii="Times New Roman" w:eastAsia="Times New Roman" w:hAnsi="Times New Roman" w:cs="Times New Roman"/>
          <w:color w:val="4F81BD"/>
        </w:rPr>
        <w:t>.InMM</w:t>
      </w:r>
    </w:p>
    <w:p w14:paraId="3B599F29" w14:textId="77777777" w:rsidR="006428B2" w:rsidRDefault="00303FDE">
      <w:pPr>
        <w:spacing w:after="227"/>
        <w:ind w:left="-5" w:right="6" w:hanging="10"/>
      </w:pPr>
      <w:r>
        <w:rPr>
          <w:rFonts w:ascii="Times New Roman" w:eastAsia="Times New Roman" w:hAnsi="Times New Roman" w:cs="Times New Roman"/>
        </w:rPr>
        <w:t>R/O - bool - true if the job / job is in MM else it is in inches</w:t>
      </w:r>
    </w:p>
    <w:p w14:paraId="783BC28E" w14:textId="77777777" w:rsidR="006428B2" w:rsidRDefault="00303FDE">
      <w:pPr>
        <w:spacing w:after="16" w:line="270" w:lineRule="auto"/>
        <w:ind w:left="-5" w:hanging="10"/>
      </w:pPr>
      <w:r>
        <w:rPr>
          <w:rFonts w:ascii="Times New Roman" w:eastAsia="Times New Roman" w:hAnsi="Times New Roman" w:cs="Times New Roman"/>
          <w:color w:val="4F81BD"/>
        </w:rPr>
        <w:t>.MaterialBox</w:t>
      </w:r>
    </w:p>
    <w:p w14:paraId="27A3B98C"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Box3D</w:t>
      </w:r>
      <w:r>
        <w:rPr>
          <w:rFonts w:ascii="Times New Roman" w:eastAsia="Times New Roman" w:hAnsi="Times New Roman" w:cs="Times New Roman"/>
        </w:rPr>
        <w:t xml:space="preserve"> - the 3D bounding box for the material</w:t>
      </w:r>
    </w:p>
    <w:p w14:paraId="4F12025B" w14:textId="77777777" w:rsidR="006428B2" w:rsidRDefault="00303FDE">
      <w:pPr>
        <w:spacing w:after="16" w:line="270" w:lineRule="auto"/>
        <w:ind w:left="-5" w:hanging="10"/>
      </w:pPr>
      <w:r>
        <w:rPr>
          <w:rFonts w:ascii="Times New Roman" w:eastAsia="Times New Roman" w:hAnsi="Times New Roman" w:cs="Times New Roman"/>
          <w:color w:val="4F81BD"/>
        </w:rPr>
        <w:t>.MaterialSurfaceZ</w:t>
      </w:r>
    </w:p>
    <w:p w14:paraId="00F13661" w14:textId="77777777" w:rsidR="006428B2" w:rsidRDefault="00303FDE">
      <w:pPr>
        <w:spacing w:after="227"/>
        <w:ind w:left="-5" w:right="6" w:hanging="10"/>
      </w:pPr>
      <w:r>
        <w:rPr>
          <w:rFonts w:ascii="Times New Roman" w:eastAsia="Times New Roman" w:hAnsi="Times New Roman" w:cs="Times New Roman"/>
        </w:rPr>
        <w:t>R/O - double - Z value for surface of material</w:t>
      </w:r>
    </w:p>
    <w:p w14:paraId="40BFC822" w14:textId="77777777" w:rsidR="006428B2" w:rsidRDefault="00303FDE">
      <w:pPr>
        <w:spacing w:after="16" w:line="270" w:lineRule="auto"/>
        <w:ind w:left="-5" w:hanging="10"/>
      </w:pPr>
      <w:r>
        <w:rPr>
          <w:rFonts w:ascii="Times New Roman" w:eastAsia="Times New Roman" w:hAnsi="Times New Roman" w:cs="Times New Roman"/>
          <w:color w:val="4F81BD"/>
        </w:rPr>
        <w:t>.Thickness</w:t>
      </w:r>
    </w:p>
    <w:p w14:paraId="186D903B" w14:textId="77777777" w:rsidR="006428B2" w:rsidRDefault="00303FDE">
      <w:pPr>
        <w:spacing w:after="227"/>
        <w:ind w:left="-5" w:right="6" w:hanging="10"/>
      </w:pPr>
      <w:r>
        <w:rPr>
          <w:rFonts w:ascii="Times New Roman" w:eastAsia="Times New Roman" w:hAnsi="Times New Roman" w:cs="Times New Roman"/>
        </w:rPr>
        <w:t>R/O - double - thickness of material  - length in Z</w:t>
      </w:r>
    </w:p>
    <w:p w14:paraId="3E42D823" w14:textId="77777777" w:rsidR="006428B2" w:rsidRDefault="00303FDE">
      <w:pPr>
        <w:spacing w:after="16" w:line="270" w:lineRule="auto"/>
        <w:ind w:left="-5" w:hanging="10"/>
      </w:pPr>
      <w:r>
        <w:rPr>
          <w:rFonts w:ascii="Times New Roman" w:eastAsia="Times New Roman" w:hAnsi="Times New Roman" w:cs="Times New Roman"/>
          <w:color w:val="4F81BD"/>
        </w:rPr>
        <w:t>.Width</w:t>
      </w:r>
    </w:p>
    <w:p w14:paraId="256A931A" w14:textId="77777777" w:rsidR="006428B2" w:rsidRDefault="00303FDE">
      <w:pPr>
        <w:spacing w:after="227"/>
        <w:ind w:left="-5" w:right="6" w:hanging="10"/>
      </w:pPr>
      <w:r>
        <w:rPr>
          <w:rFonts w:ascii="Times New Roman" w:eastAsia="Times New Roman" w:hAnsi="Times New Roman" w:cs="Times New Roman"/>
        </w:rPr>
        <w:t>R/O - double - width of material - length in X</w:t>
      </w:r>
    </w:p>
    <w:p w14:paraId="049A24DD" w14:textId="77777777" w:rsidR="006428B2" w:rsidRDefault="00303FDE">
      <w:pPr>
        <w:spacing w:after="16" w:line="270" w:lineRule="auto"/>
        <w:ind w:left="-5" w:hanging="10"/>
      </w:pPr>
      <w:r>
        <w:rPr>
          <w:rFonts w:ascii="Times New Roman" w:eastAsia="Times New Roman" w:hAnsi="Times New Roman" w:cs="Times New Roman"/>
          <w:color w:val="4F81BD"/>
        </w:rPr>
        <w:t>.CylinderDiameter</w:t>
      </w:r>
    </w:p>
    <w:p w14:paraId="2884F2A6" w14:textId="77777777" w:rsidR="006428B2" w:rsidRDefault="00303FDE">
      <w:pPr>
        <w:spacing w:after="227"/>
        <w:ind w:left="-5" w:right="6" w:hanging="10"/>
      </w:pPr>
      <w:r>
        <w:rPr>
          <w:rFonts w:ascii="Times New Roman" w:eastAsia="Times New Roman" w:hAnsi="Times New Roman" w:cs="Times New Roman"/>
        </w:rPr>
        <w:t>R/O - double – (Rotary Only) the diameter of the material cylinder</w:t>
      </w:r>
    </w:p>
    <w:p w14:paraId="0F5DA545" w14:textId="77777777" w:rsidR="006428B2" w:rsidRDefault="00303FDE">
      <w:pPr>
        <w:spacing w:after="16" w:line="270" w:lineRule="auto"/>
        <w:ind w:left="-5" w:hanging="10"/>
      </w:pPr>
      <w:r>
        <w:rPr>
          <w:rFonts w:ascii="Times New Roman" w:eastAsia="Times New Roman" w:hAnsi="Times New Roman" w:cs="Times New Roman"/>
          <w:color w:val="4F81BD"/>
        </w:rPr>
        <w:t>.CylinderLength</w:t>
      </w:r>
    </w:p>
    <w:p w14:paraId="169A0F2D" w14:textId="77777777" w:rsidR="006428B2" w:rsidRDefault="00303FDE">
      <w:pPr>
        <w:spacing w:after="227"/>
        <w:ind w:left="-5" w:right="6" w:hanging="10"/>
      </w:pPr>
      <w:r>
        <w:rPr>
          <w:rFonts w:ascii="Times New Roman" w:eastAsia="Times New Roman" w:hAnsi="Times New Roman" w:cs="Times New Roman"/>
        </w:rPr>
        <w:t>R/O - double – (Rotary Only) the length of the ma</w:t>
      </w:r>
      <w:r>
        <w:rPr>
          <w:rFonts w:ascii="Times New Roman" w:eastAsia="Times New Roman" w:hAnsi="Times New Roman" w:cs="Times New Roman"/>
        </w:rPr>
        <w:t>terial cylinder</w:t>
      </w:r>
    </w:p>
    <w:p w14:paraId="2F44F349" w14:textId="77777777" w:rsidR="006428B2" w:rsidRDefault="00303FDE">
      <w:pPr>
        <w:spacing w:after="16" w:line="270" w:lineRule="auto"/>
        <w:ind w:left="-5" w:hanging="10"/>
      </w:pPr>
      <w:r>
        <w:rPr>
          <w:rFonts w:ascii="Times New Roman" w:eastAsia="Times New Roman" w:hAnsi="Times New Roman" w:cs="Times New Roman"/>
          <w:color w:val="4F81BD"/>
        </w:rPr>
        <w:t>.XYOrigin</w:t>
      </w:r>
    </w:p>
    <w:p w14:paraId="03360B5E" w14:textId="77777777" w:rsidR="006428B2" w:rsidRDefault="00303FDE">
      <w:pPr>
        <w:spacing w:after="227"/>
        <w:ind w:left="-5" w:right="6" w:hanging="10"/>
      </w:pPr>
      <w:r>
        <w:rPr>
          <w:rFonts w:ascii="Times New Roman" w:eastAsia="Times New Roman" w:hAnsi="Times New Roman" w:cs="Times New Roman"/>
        </w:rPr>
        <w:t>R/O - XYOrigin - Value indica ng posi on in material chosen as XY origin - valid values are ...</w:t>
      </w:r>
    </w:p>
    <w:p w14:paraId="4B5ED270" w14:textId="77777777" w:rsidR="006428B2" w:rsidRDefault="00303FDE">
      <w:pPr>
        <w:tabs>
          <w:tab w:val="center" w:pos="1532"/>
          <w:tab w:val="center" w:pos="5030"/>
        </w:tabs>
        <w:spacing w:after="7"/>
      </w:pPr>
      <w:r>
        <w:tab/>
      </w:r>
      <w:r>
        <w:rPr>
          <w:rFonts w:ascii="Times New Roman" w:eastAsia="Times New Roman" w:hAnsi="Times New Roman" w:cs="Times New Roman"/>
        </w:rPr>
        <w:t>MaterialBlock.BLC</w:t>
      </w:r>
      <w:r>
        <w:rPr>
          <w:rFonts w:ascii="Times New Roman" w:eastAsia="Times New Roman" w:hAnsi="Times New Roman" w:cs="Times New Roman"/>
        </w:rPr>
        <w:tab/>
        <w:t>- Bo om Le Corner of material</w:t>
      </w:r>
    </w:p>
    <w:p w14:paraId="0FBC02DC" w14:textId="77777777" w:rsidR="006428B2" w:rsidRDefault="00303FDE">
      <w:pPr>
        <w:tabs>
          <w:tab w:val="center" w:pos="1546"/>
          <w:tab w:val="center" w:pos="5093"/>
        </w:tabs>
        <w:spacing w:after="7"/>
      </w:pPr>
      <w:r>
        <w:tab/>
      </w:r>
      <w:r>
        <w:rPr>
          <w:rFonts w:ascii="Times New Roman" w:eastAsia="Times New Roman" w:hAnsi="Times New Roman" w:cs="Times New Roman"/>
        </w:rPr>
        <w:t>MaterialBlock.BRC</w:t>
      </w:r>
      <w:r>
        <w:rPr>
          <w:rFonts w:ascii="Times New Roman" w:eastAsia="Times New Roman" w:hAnsi="Times New Roman" w:cs="Times New Roman"/>
        </w:rPr>
        <w:tab/>
        <w:t>- Bo om Right Corner of material</w:t>
      </w:r>
    </w:p>
    <w:p w14:paraId="3AC6792E" w14:textId="77777777" w:rsidR="006428B2" w:rsidRDefault="00303FDE">
      <w:pPr>
        <w:tabs>
          <w:tab w:val="center" w:pos="1538"/>
          <w:tab w:val="center" w:pos="4929"/>
        </w:tabs>
        <w:spacing w:after="7"/>
      </w:pPr>
      <w:r>
        <w:tab/>
      </w:r>
      <w:r>
        <w:rPr>
          <w:rFonts w:ascii="Times New Roman" w:eastAsia="Times New Roman" w:hAnsi="Times New Roman" w:cs="Times New Roman"/>
        </w:rPr>
        <w:t>MaterialBlock.TRC</w:t>
      </w:r>
      <w:r>
        <w:rPr>
          <w:rFonts w:ascii="Times New Roman" w:eastAsia="Times New Roman" w:hAnsi="Times New Roman" w:cs="Times New Roman"/>
        </w:rPr>
        <w:tab/>
        <w:t>- Top Right Co</w:t>
      </w:r>
      <w:r>
        <w:rPr>
          <w:rFonts w:ascii="Times New Roman" w:eastAsia="Times New Roman" w:hAnsi="Times New Roman" w:cs="Times New Roman"/>
        </w:rPr>
        <w:t>rner of material</w:t>
      </w:r>
    </w:p>
    <w:p w14:paraId="6B23A995" w14:textId="77777777" w:rsidR="006428B2" w:rsidRDefault="00303FDE">
      <w:pPr>
        <w:tabs>
          <w:tab w:val="center" w:pos="1526"/>
          <w:tab w:val="center" w:pos="4867"/>
        </w:tabs>
        <w:spacing w:after="7"/>
      </w:pPr>
      <w:r>
        <w:tab/>
      </w:r>
      <w:r>
        <w:rPr>
          <w:rFonts w:ascii="Times New Roman" w:eastAsia="Times New Roman" w:hAnsi="Times New Roman" w:cs="Times New Roman"/>
        </w:rPr>
        <w:t>MaterialBlock.TLC</w:t>
      </w:r>
      <w:r>
        <w:rPr>
          <w:rFonts w:ascii="Times New Roman" w:eastAsia="Times New Roman" w:hAnsi="Times New Roman" w:cs="Times New Roman"/>
        </w:rPr>
        <w:tab/>
        <w:t>- Top Le Corner of material</w:t>
      </w:r>
    </w:p>
    <w:p w14:paraId="522DAB18" w14:textId="77777777" w:rsidR="006428B2" w:rsidRDefault="00303FDE">
      <w:pPr>
        <w:tabs>
          <w:tab w:val="center" w:pos="1717"/>
          <w:tab w:val="center" w:pos="5498"/>
        </w:tabs>
        <w:spacing w:after="458"/>
      </w:pPr>
      <w:r>
        <w:tab/>
      </w:r>
      <w:r>
        <w:rPr>
          <w:rFonts w:ascii="Times New Roman" w:eastAsia="Times New Roman" w:hAnsi="Times New Roman" w:cs="Times New Roman"/>
        </w:rPr>
        <w:t>MaterialBlock.CENTRE</w:t>
      </w:r>
      <w:r>
        <w:rPr>
          <w:rFonts w:ascii="Times New Roman" w:eastAsia="Times New Roman" w:hAnsi="Times New Roman" w:cs="Times New Roman"/>
        </w:rPr>
        <w:tab/>
        <w:t>- Centre of material (Note Bri sh spelling!)</w:t>
      </w:r>
    </w:p>
    <w:p w14:paraId="3D099C33" w14:textId="77777777" w:rsidR="006428B2" w:rsidRDefault="00303FDE">
      <w:pPr>
        <w:spacing w:after="16" w:line="270" w:lineRule="auto"/>
        <w:ind w:left="-5" w:hanging="10"/>
      </w:pPr>
      <w:r>
        <w:rPr>
          <w:rFonts w:ascii="Times New Roman" w:eastAsia="Times New Roman" w:hAnsi="Times New Roman" w:cs="Times New Roman"/>
          <w:color w:val="4F81BD"/>
        </w:rPr>
        <w:t>.ZOrigin</w:t>
      </w:r>
    </w:p>
    <w:p w14:paraId="34BA1A42" w14:textId="77777777" w:rsidR="006428B2" w:rsidRDefault="00303FDE">
      <w:pPr>
        <w:spacing w:after="227"/>
        <w:ind w:left="-5" w:right="6" w:hanging="10"/>
      </w:pPr>
      <w:r>
        <w:rPr>
          <w:rFonts w:ascii="Times New Roman" w:eastAsia="Times New Roman" w:hAnsi="Times New Roman" w:cs="Times New Roman"/>
        </w:rPr>
        <w:t>R/O - ZOrigin - Value indica ng posi on of Z origin - valid values are ...</w:t>
      </w:r>
    </w:p>
    <w:p w14:paraId="628E25A0" w14:textId="77777777" w:rsidR="006428B2" w:rsidRDefault="00303FDE">
      <w:pPr>
        <w:spacing w:after="0"/>
        <w:ind w:left="730" w:right="6" w:hanging="10"/>
      </w:pPr>
      <w:r>
        <w:rPr>
          <w:rFonts w:ascii="Times New Roman" w:eastAsia="Times New Roman" w:hAnsi="Times New Roman" w:cs="Times New Roman"/>
        </w:rPr>
        <w:t>MaterialBlock.Z_TOP</w:t>
      </w:r>
    </w:p>
    <w:p w14:paraId="02464831" w14:textId="77777777" w:rsidR="006428B2" w:rsidRDefault="00303FDE">
      <w:pPr>
        <w:spacing w:after="0"/>
        <w:ind w:left="730" w:right="6" w:hanging="10"/>
      </w:pPr>
      <w:r>
        <w:rPr>
          <w:rFonts w:ascii="Times New Roman" w:eastAsia="Times New Roman" w:hAnsi="Times New Roman" w:cs="Times New Roman"/>
        </w:rPr>
        <w:t>MaterialBlock.Z_CENTRE</w:t>
      </w:r>
    </w:p>
    <w:p w14:paraId="5D4C23D7" w14:textId="77777777" w:rsidR="006428B2" w:rsidRDefault="00303FDE">
      <w:pPr>
        <w:spacing w:after="496"/>
        <w:ind w:left="730" w:right="6" w:hanging="10"/>
      </w:pPr>
      <w:r>
        <w:rPr>
          <w:rFonts w:ascii="Times New Roman" w:eastAsia="Times New Roman" w:hAnsi="Times New Roman" w:cs="Times New Roman"/>
        </w:rPr>
        <w:t>MaterialBlock.Z_BOTTOM</w:t>
      </w:r>
    </w:p>
    <w:p w14:paraId="4D07D71C" w14:textId="77777777" w:rsidR="006428B2" w:rsidRDefault="00303FDE">
      <w:pPr>
        <w:spacing w:after="16" w:line="270" w:lineRule="auto"/>
        <w:ind w:left="-5" w:hanging="10"/>
      </w:pPr>
      <w:r>
        <w:rPr>
          <w:rFonts w:ascii="Times New Roman" w:eastAsia="Times New Roman" w:hAnsi="Times New Roman" w:cs="Times New Roman"/>
          <w:color w:val="4F81BD"/>
        </w:rPr>
        <w:t>.FlipDirection</w:t>
      </w:r>
    </w:p>
    <w:p w14:paraId="40D41C26" w14:textId="77777777" w:rsidR="006428B2" w:rsidRDefault="00303FDE">
      <w:pPr>
        <w:spacing w:after="227"/>
        <w:ind w:left="-5" w:right="6" w:hanging="10"/>
      </w:pPr>
      <w:r>
        <w:rPr>
          <w:rFonts w:ascii="Times New Roman" w:eastAsia="Times New Roman" w:hAnsi="Times New Roman" w:cs="Times New Roman"/>
        </w:rPr>
        <w:t>R/W – FlipDirec on – (Double-Sided Only) Values indica ng how we flip the material in a two sided jo</w:t>
      </w:r>
      <w:r>
        <w:rPr>
          <w:rFonts w:ascii="Times New Roman" w:eastAsia="Times New Roman" w:hAnsi="Times New Roman" w:cs="Times New Roman"/>
        </w:rPr>
        <w:t>b.</w:t>
      </w:r>
    </w:p>
    <w:p w14:paraId="2448A284" w14:textId="77777777" w:rsidR="006428B2" w:rsidRDefault="00303FDE">
      <w:pPr>
        <w:spacing w:after="227"/>
        <w:ind w:left="-5" w:right="6" w:hanging="10"/>
      </w:pPr>
      <w:r>
        <w:rPr>
          <w:rFonts w:ascii="Times New Roman" w:eastAsia="Times New Roman" w:hAnsi="Times New Roman" w:cs="Times New Roman"/>
        </w:rPr>
        <w:t>Value values,</w:t>
      </w:r>
    </w:p>
    <w:p w14:paraId="118F6B16" w14:textId="77777777" w:rsidR="006428B2" w:rsidRDefault="00303FDE">
      <w:pPr>
        <w:spacing w:after="33"/>
        <w:ind w:left="730" w:right="6" w:hanging="10"/>
      </w:pPr>
      <w:r>
        <w:rPr>
          <w:rFonts w:ascii="Times New Roman" w:eastAsia="Times New Roman" w:hAnsi="Times New Roman" w:cs="Times New Roman"/>
        </w:rPr>
        <w:t>VectricJob.AROUND_X</w:t>
      </w:r>
    </w:p>
    <w:p w14:paraId="460BE942" w14:textId="77777777" w:rsidR="006428B2" w:rsidRDefault="00303FDE">
      <w:pPr>
        <w:spacing w:after="227"/>
        <w:ind w:left="730" w:right="6" w:hanging="10"/>
      </w:pPr>
      <w:r>
        <w:rPr>
          <w:rFonts w:ascii="Times New Roman" w:eastAsia="Times New Roman" w:hAnsi="Times New Roman" w:cs="Times New Roman"/>
        </w:rPr>
        <w:t xml:space="preserve">VectricJob.AROUND_Y </w:t>
      </w:r>
    </w:p>
    <w:p w14:paraId="520060A4" w14:textId="77777777" w:rsidR="006428B2" w:rsidRDefault="00303FDE">
      <w:pPr>
        <w:spacing w:after="227"/>
        <w:ind w:left="-5" w:right="6" w:hanging="10"/>
      </w:pPr>
      <w:r>
        <w:rPr>
          <w:rFonts w:ascii="Times New Roman" w:eastAsia="Times New Roman" w:hAnsi="Times New Roman" w:cs="Times New Roman"/>
        </w:rPr>
        <w:lastRenderedPageBreak/>
        <w:t xml:space="preserve">This can be used for crea ng a two sided job through </w:t>
      </w:r>
      <w:r>
        <w:rPr>
          <w:rFonts w:ascii="Times New Roman" w:eastAsia="Times New Roman" w:hAnsi="Times New Roman" w:cs="Times New Roman"/>
          <w:color w:val="C00000"/>
        </w:rPr>
        <w:t>CreateNew2SidedJob()</w:t>
      </w:r>
    </w:p>
    <w:p w14:paraId="73886158" w14:textId="77777777" w:rsidR="006428B2" w:rsidRDefault="00303FDE">
      <w:pPr>
        <w:spacing w:after="16" w:line="270" w:lineRule="auto"/>
        <w:ind w:left="-5" w:hanging="10"/>
      </w:pPr>
      <w:r>
        <w:rPr>
          <w:rFonts w:ascii="Times New Roman" w:eastAsia="Times New Roman" w:hAnsi="Times New Roman" w:cs="Times New Roman"/>
          <w:color w:val="4F81BD"/>
        </w:rPr>
        <w:t>.JobType</w:t>
      </w:r>
    </w:p>
    <w:p w14:paraId="520B7124" w14:textId="77777777" w:rsidR="006428B2" w:rsidRDefault="00303FDE">
      <w:pPr>
        <w:spacing w:after="227"/>
        <w:ind w:left="-5" w:right="6" w:hanging="10"/>
      </w:pPr>
      <w:r>
        <w:rPr>
          <w:rFonts w:ascii="Times New Roman" w:eastAsia="Times New Roman" w:hAnsi="Times New Roman" w:cs="Times New Roman"/>
        </w:rPr>
        <w:t>R/W – JobType – Values indica ng the value of the current job.</w:t>
      </w:r>
    </w:p>
    <w:p w14:paraId="1C005BCE" w14:textId="77777777" w:rsidR="006428B2" w:rsidRDefault="00303FDE">
      <w:pPr>
        <w:spacing w:after="227"/>
        <w:ind w:left="-5" w:right="6" w:hanging="10"/>
      </w:pPr>
      <w:r>
        <w:rPr>
          <w:rFonts w:ascii="Times New Roman" w:eastAsia="Times New Roman" w:hAnsi="Times New Roman" w:cs="Times New Roman"/>
        </w:rPr>
        <w:t>Value values,</w:t>
      </w:r>
    </w:p>
    <w:p w14:paraId="54CEACA0" w14:textId="77777777" w:rsidR="006428B2" w:rsidRDefault="00303FDE">
      <w:pPr>
        <w:spacing w:after="33"/>
        <w:ind w:left="730" w:right="6" w:hanging="10"/>
      </w:pPr>
      <w:r>
        <w:rPr>
          <w:rFonts w:ascii="Times New Roman" w:eastAsia="Times New Roman" w:hAnsi="Times New Roman" w:cs="Times New Roman"/>
        </w:rPr>
        <w:t>MaterialBlock.SINGLE_SIDED</w:t>
      </w:r>
    </w:p>
    <w:p w14:paraId="17C15835" w14:textId="77777777" w:rsidR="006428B2" w:rsidRDefault="00303FDE">
      <w:pPr>
        <w:spacing w:after="31"/>
        <w:ind w:left="730" w:right="6" w:hanging="10"/>
      </w:pPr>
      <w:r>
        <w:rPr>
          <w:rFonts w:ascii="Times New Roman" w:eastAsia="Times New Roman" w:hAnsi="Times New Roman" w:cs="Times New Roman"/>
        </w:rPr>
        <w:t>MaterialBlock.DOUBLE_SIDED</w:t>
      </w:r>
    </w:p>
    <w:p w14:paraId="6F61BA2D" w14:textId="77777777" w:rsidR="006428B2" w:rsidRDefault="00303FDE">
      <w:pPr>
        <w:spacing w:after="736"/>
        <w:ind w:left="730" w:right="6" w:hanging="10"/>
      </w:pPr>
      <w:r>
        <w:rPr>
          <w:rFonts w:ascii="Times New Roman" w:eastAsia="Times New Roman" w:hAnsi="Times New Roman" w:cs="Times New Roman"/>
        </w:rPr>
        <w:t>MaterialBlock.ROTARY</w:t>
      </w:r>
    </w:p>
    <w:p w14:paraId="133030C9" w14:textId="77777777" w:rsidR="006428B2" w:rsidRDefault="00303FDE">
      <w:pPr>
        <w:spacing w:after="16" w:line="270" w:lineRule="auto"/>
        <w:ind w:left="-5" w:hanging="10"/>
      </w:pPr>
      <w:r>
        <w:rPr>
          <w:rFonts w:ascii="Times New Roman" w:eastAsia="Times New Roman" w:hAnsi="Times New Roman" w:cs="Times New Roman"/>
          <w:color w:val="4F81BD"/>
        </w:rPr>
        <w:t>.RotationAxis</w:t>
      </w:r>
    </w:p>
    <w:p w14:paraId="3ACC39CE" w14:textId="77777777" w:rsidR="006428B2" w:rsidRDefault="00303FDE">
      <w:pPr>
        <w:spacing w:after="227"/>
        <w:ind w:left="-5" w:right="6" w:hanging="10"/>
      </w:pPr>
      <w:r>
        <w:rPr>
          <w:rFonts w:ascii="Times New Roman" w:eastAsia="Times New Roman" w:hAnsi="Times New Roman" w:cs="Times New Roman"/>
        </w:rPr>
        <w:t>R/O – Rota onAxis– (Rotary Only) Values indica ng the rota on axis of the cylinder.</w:t>
      </w:r>
    </w:p>
    <w:p w14:paraId="47D262CF" w14:textId="77777777" w:rsidR="006428B2" w:rsidRDefault="00303FDE">
      <w:pPr>
        <w:spacing w:after="227"/>
        <w:ind w:left="-5" w:right="6" w:hanging="10"/>
      </w:pPr>
      <w:r>
        <w:rPr>
          <w:rFonts w:ascii="Times New Roman" w:eastAsia="Times New Roman" w:hAnsi="Times New Roman" w:cs="Times New Roman"/>
        </w:rPr>
        <w:t>Value values,</w:t>
      </w:r>
    </w:p>
    <w:p w14:paraId="6D258A45" w14:textId="77777777" w:rsidR="006428B2" w:rsidRDefault="00303FDE">
      <w:pPr>
        <w:spacing w:after="33"/>
        <w:ind w:left="730" w:right="6" w:hanging="10"/>
      </w:pPr>
      <w:r>
        <w:rPr>
          <w:rFonts w:ascii="Times New Roman" w:eastAsia="Times New Roman" w:hAnsi="Times New Roman" w:cs="Times New Roman"/>
        </w:rPr>
        <w:t>MaterialBlock.X_AXIS</w:t>
      </w:r>
    </w:p>
    <w:p w14:paraId="5436688F" w14:textId="77777777" w:rsidR="006428B2" w:rsidRDefault="00303FDE">
      <w:pPr>
        <w:spacing w:after="741"/>
        <w:ind w:left="730" w:right="6" w:hanging="10"/>
      </w:pPr>
      <w:r>
        <w:rPr>
          <w:rFonts w:ascii="Times New Roman" w:eastAsia="Times New Roman" w:hAnsi="Times New Roman" w:cs="Times New Roman"/>
        </w:rPr>
        <w:t>MaterialBlock.Y_AXIS</w:t>
      </w:r>
    </w:p>
    <w:p w14:paraId="46561A94" w14:textId="77777777" w:rsidR="006428B2" w:rsidRDefault="00303FDE">
      <w:pPr>
        <w:spacing w:after="226" w:line="265" w:lineRule="auto"/>
        <w:ind w:left="-5" w:hanging="10"/>
      </w:pPr>
      <w:r>
        <w:rPr>
          <w:rFonts w:ascii="Times New Roman" w:eastAsia="Times New Roman" w:hAnsi="Times New Roman" w:cs="Times New Roman"/>
        </w:rPr>
        <w:t>Methods</w:t>
      </w:r>
    </w:p>
    <w:p w14:paraId="7046776E" w14:textId="77777777" w:rsidR="006428B2" w:rsidRDefault="00303FDE">
      <w:pPr>
        <w:spacing w:after="16" w:line="270" w:lineRule="auto"/>
        <w:ind w:left="-5" w:hanging="10"/>
      </w:pPr>
      <w:r>
        <w:rPr>
          <w:rFonts w:ascii="Times New Roman" w:eastAsia="Times New Roman" w:hAnsi="Times New Roman" w:cs="Times New Roman"/>
          <w:color w:val="4F81BD"/>
        </w:rPr>
        <w:t>:CalcAbsoluteZ(double z_value)</w:t>
      </w:r>
    </w:p>
    <w:p w14:paraId="5A60A4BB" w14:textId="77777777" w:rsidR="006428B2" w:rsidRDefault="00303FDE">
      <w:pPr>
        <w:spacing w:after="356" w:line="391" w:lineRule="auto"/>
        <w:ind w:left="-5" w:right="273" w:hanging="10"/>
      </w:pPr>
      <w:r>
        <w:rPr>
          <w:rFonts w:ascii="Times New Roman" w:eastAsia="Times New Roman" w:hAnsi="Times New Roman" w:cs="Times New Roman"/>
        </w:rPr>
        <w:t>Returns an ‘absolute’ z value from a z value rela ve to the surface of the block. Z_value can be -ve for values below the surface or +ve for values above the surface. z_value - double - z value rela ve to surface of material</w:t>
      </w:r>
    </w:p>
    <w:p w14:paraId="489C77D2" w14:textId="77777777" w:rsidR="006428B2" w:rsidRDefault="00303FDE">
      <w:pPr>
        <w:spacing w:after="16" w:line="270" w:lineRule="auto"/>
        <w:ind w:left="-5" w:hanging="10"/>
      </w:pPr>
      <w:r>
        <w:rPr>
          <w:rFonts w:ascii="Times New Roman" w:eastAsia="Times New Roman" w:hAnsi="Times New Roman" w:cs="Times New Roman"/>
          <w:color w:val="4F81BD"/>
        </w:rPr>
        <w:t>:CalcAbsoluteZFromDepth (double z_value)</w:t>
      </w:r>
    </w:p>
    <w:p w14:paraId="35AD7D9E" w14:textId="77777777" w:rsidR="006428B2" w:rsidRDefault="00303FDE">
      <w:pPr>
        <w:spacing w:after="227"/>
        <w:ind w:left="-5" w:right="6" w:hanging="10"/>
      </w:pPr>
      <w:r>
        <w:rPr>
          <w:rFonts w:ascii="Times New Roman" w:eastAsia="Times New Roman" w:hAnsi="Times New Roman" w:cs="Times New Roman"/>
        </w:rPr>
        <w:t>Returns a depth value below the surface from an absolute z value.</w:t>
      </w:r>
    </w:p>
    <w:p w14:paraId="5BB8F76E" w14:textId="77777777" w:rsidR="006428B2" w:rsidRDefault="00303FDE">
      <w:pPr>
        <w:spacing w:after="187"/>
        <w:ind w:left="293" w:right="6" w:hanging="10"/>
      </w:pPr>
      <w:r>
        <w:rPr>
          <w:rFonts w:ascii="Times New Roman" w:eastAsia="Times New Roman" w:hAnsi="Times New Roman" w:cs="Times New Roman"/>
        </w:rPr>
        <w:t>z_value - double - absolute z value.</w:t>
      </w:r>
    </w:p>
    <w:p w14:paraId="61F9196A" w14:textId="77777777" w:rsidR="006428B2" w:rsidRDefault="00303FDE">
      <w:pPr>
        <w:spacing w:after="16" w:line="270" w:lineRule="auto"/>
        <w:ind w:left="-5" w:hanging="10"/>
      </w:pPr>
      <w:r>
        <w:rPr>
          <w:rFonts w:ascii="Times New Roman" w:eastAsia="Times New Roman" w:hAnsi="Times New Roman" w:cs="Times New Roman"/>
          <w:color w:val="4F81BD"/>
        </w:rPr>
        <w:t>: CalcDepthFromAbsoluteZ (double z_value)</w:t>
      </w:r>
    </w:p>
    <w:p w14:paraId="2C50EB46" w14:textId="77777777" w:rsidR="006428B2" w:rsidRDefault="00303FDE">
      <w:pPr>
        <w:spacing w:after="262" w:line="480" w:lineRule="auto"/>
        <w:ind w:left="268" w:right="1542" w:hanging="283"/>
      </w:pPr>
      <w:r>
        <w:rPr>
          <w:rFonts w:ascii="Times New Roman" w:eastAsia="Times New Roman" w:hAnsi="Times New Roman" w:cs="Times New Roman"/>
        </w:rPr>
        <w:t>Returns a depth below the surface of the material from an absolute  z value. z_value - double -Absolute z value</w:t>
      </w:r>
    </w:p>
    <w:p w14:paraId="375EA842" w14:textId="77777777" w:rsidR="006428B2" w:rsidRDefault="00303FDE">
      <w:pPr>
        <w:spacing w:after="16" w:line="270" w:lineRule="auto"/>
        <w:ind w:left="-5" w:hanging="10"/>
      </w:pPr>
      <w:r>
        <w:rPr>
          <w:rFonts w:ascii="Times New Roman" w:eastAsia="Times New Roman" w:hAnsi="Times New Roman" w:cs="Times New Roman"/>
          <w:color w:val="4F81BD"/>
        </w:rPr>
        <w:t>:SideZOrigin(UUID side_id)</w:t>
      </w:r>
    </w:p>
    <w:p w14:paraId="4569BEEC"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ZOrigin</w:t>
      </w:r>
      <w:r>
        <w:rPr>
          <w:rFonts w:ascii="Times New Roman" w:eastAsia="Times New Roman" w:hAnsi="Times New Roman" w:cs="Times New Roman"/>
        </w:rPr>
        <w:t>, but for the given side</w:t>
      </w:r>
    </w:p>
    <w:p w14:paraId="04CE4080" w14:textId="77777777" w:rsidR="006428B2" w:rsidRDefault="00303FDE">
      <w:pPr>
        <w:spacing w:after="16" w:line="270" w:lineRule="auto"/>
        <w:ind w:left="-5" w:hanging="10"/>
      </w:pPr>
      <w:r>
        <w:rPr>
          <w:rFonts w:ascii="Times New Roman" w:eastAsia="Times New Roman" w:hAnsi="Times New Roman" w:cs="Times New Roman"/>
          <w:color w:val="4F81BD"/>
        </w:rPr>
        <w:t>:SideMaterialSurfaceZ(UUID side_id)</w:t>
      </w:r>
    </w:p>
    <w:p w14:paraId="778D1D07"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MaterialSurfaceZ</w:t>
      </w:r>
      <w:r>
        <w:rPr>
          <w:rFonts w:ascii="Times New Roman" w:eastAsia="Times New Roman" w:hAnsi="Times New Roman" w:cs="Times New Roman"/>
        </w:rPr>
        <w:t xml:space="preserve"> for the </w:t>
      </w:r>
      <w:r>
        <w:rPr>
          <w:rFonts w:ascii="Times New Roman" w:eastAsia="Times New Roman" w:hAnsi="Times New Roman" w:cs="Times New Roman"/>
        </w:rPr>
        <w:t>given side</w:t>
      </w:r>
    </w:p>
    <w:p w14:paraId="7B9F8E06" w14:textId="77777777" w:rsidR="006428B2" w:rsidRDefault="00303FDE">
      <w:pPr>
        <w:spacing w:after="16" w:line="270" w:lineRule="auto"/>
        <w:ind w:left="-5" w:hanging="10"/>
      </w:pPr>
      <w:r>
        <w:rPr>
          <w:rFonts w:ascii="Times New Roman" w:eastAsia="Times New Roman" w:hAnsi="Times New Roman" w:cs="Times New Roman"/>
          <w:color w:val="4F81BD"/>
        </w:rPr>
        <w:t xml:space="preserve">:SideMaterialBox(UUID side_id) </w:t>
      </w:r>
    </w:p>
    <w:p w14:paraId="33187F61"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MaterialBox</w:t>
      </w:r>
      <w:r>
        <w:rPr>
          <w:rFonts w:ascii="Times New Roman" w:eastAsia="Times New Roman" w:hAnsi="Times New Roman" w:cs="Times New Roman"/>
        </w:rPr>
        <w:t xml:space="preserve"> for the given side</w:t>
      </w:r>
    </w:p>
    <w:p w14:paraId="4DDB882D"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SideBlcOrigin(UUID side_id) </w:t>
      </w:r>
    </w:p>
    <w:p w14:paraId="7A03FB50"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BlcOrigin</w:t>
      </w:r>
      <w:r>
        <w:rPr>
          <w:rFonts w:ascii="Times New Roman" w:eastAsia="Times New Roman" w:hAnsi="Times New Roman" w:cs="Times New Roman"/>
        </w:rPr>
        <w:t xml:space="preserve"> for the given side</w:t>
      </w:r>
    </w:p>
    <w:p w14:paraId="05CD2B85" w14:textId="77777777" w:rsidR="006428B2" w:rsidRDefault="00303FDE">
      <w:pPr>
        <w:spacing w:after="16" w:line="270" w:lineRule="auto"/>
        <w:ind w:left="-5" w:hanging="10"/>
      </w:pPr>
      <w:r>
        <w:rPr>
          <w:rFonts w:ascii="Times New Roman" w:eastAsia="Times New Roman" w:hAnsi="Times New Roman" w:cs="Times New Roman"/>
          <w:color w:val="4F81BD"/>
        </w:rPr>
        <w:t xml:space="preserve">:CalcSideAbsoluteZ(UUID side_id) </w:t>
      </w:r>
    </w:p>
    <w:p w14:paraId="2B0B3FBF"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CalAbsoluteZ()</w:t>
      </w:r>
      <w:r>
        <w:rPr>
          <w:rFonts w:ascii="Times New Roman" w:eastAsia="Times New Roman" w:hAnsi="Times New Roman" w:cs="Times New Roman"/>
        </w:rPr>
        <w:t xml:space="preserve"> for the given side</w:t>
      </w:r>
    </w:p>
    <w:p w14:paraId="69993F3A" w14:textId="77777777" w:rsidR="006428B2" w:rsidRDefault="00303FDE">
      <w:pPr>
        <w:spacing w:after="16" w:line="270" w:lineRule="auto"/>
        <w:ind w:left="-5" w:hanging="10"/>
      </w:pPr>
      <w:r>
        <w:rPr>
          <w:rFonts w:ascii="Times New Roman" w:eastAsia="Times New Roman" w:hAnsi="Times New Roman" w:cs="Times New Roman"/>
          <w:color w:val="4F81BD"/>
        </w:rPr>
        <w:t>:CalcSideDepthFromA</w:t>
      </w:r>
      <w:r>
        <w:rPr>
          <w:rFonts w:ascii="Times New Roman" w:eastAsia="Times New Roman" w:hAnsi="Times New Roman" w:cs="Times New Roman"/>
          <w:color w:val="4F81BD"/>
        </w:rPr>
        <w:t xml:space="preserve">bsoluteZ(UUID side_id) </w:t>
      </w:r>
    </w:p>
    <w:p w14:paraId="371B80CB" w14:textId="77777777" w:rsidR="006428B2" w:rsidRDefault="00303FDE">
      <w:pPr>
        <w:spacing w:after="227"/>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 xml:space="preserve">:CalcDepthFromAbsoluteZ() </w:t>
      </w:r>
      <w:r>
        <w:rPr>
          <w:rFonts w:ascii="Times New Roman" w:eastAsia="Times New Roman" w:hAnsi="Times New Roman" w:cs="Times New Roman"/>
        </w:rPr>
        <w:t>for the given side</w:t>
      </w:r>
    </w:p>
    <w:p w14:paraId="3528B4BA" w14:textId="77777777" w:rsidR="006428B2" w:rsidRDefault="00303FDE">
      <w:pPr>
        <w:spacing w:after="16" w:line="270" w:lineRule="auto"/>
        <w:ind w:left="-5" w:hanging="10"/>
      </w:pPr>
      <w:r>
        <w:rPr>
          <w:rFonts w:ascii="Times New Roman" w:eastAsia="Times New Roman" w:hAnsi="Times New Roman" w:cs="Times New Roman"/>
          <w:color w:val="4F81BD"/>
        </w:rPr>
        <w:t xml:space="preserve">:CalcSideAbsoluteZFromDepth(UUID side_id) </w:t>
      </w:r>
    </w:p>
    <w:p w14:paraId="75AA1A42" w14:textId="77777777" w:rsidR="006428B2" w:rsidRDefault="00303FDE">
      <w:pPr>
        <w:spacing w:after="741"/>
        <w:ind w:left="-5" w:right="6" w:hanging="10"/>
      </w:pPr>
      <w:r>
        <w:rPr>
          <w:rFonts w:ascii="Times New Roman" w:eastAsia="Times New Roman" w:hAnsi="Times New Roman" w:cs="Times New Roman"/>
        </w:rPr>
        <w:t xml:space="preserve">Similar to </w:t>
      </w:r>
      <w:r>
        <w:rPr>
          <w:rFonts w:ascii="Times New Roman" w:eastAsia="Times New Roman" w:hAnsi="Times New Roman" w:cs="Times New Roman"/>
          <w:color w:val="C00000"/>
        </w:rPr>
        <w:t>:CalcAbsoluteZFromDepth()</w:t>
      </w:r>
      <w:r>
        <w:rPr>
          <w:rFonts w:ascii="Times New Roman" w:eastAsia="Times New Roman" w:hAnsi="Times New Roman" w:cs="Times New Roman"/>
        </w:rPr>
        <w:t xml:space="preserve"> for the given side</w:t>
      </w:r>
    </w:p>
    <w:p w14:paraId="19BE5C40" w14:textId="77777777" w:rsidR="006428B2" w:rsidRDefault="00303FDE">
      <w:pPr>
        <w:spacing w:after="328" w:line="265" w:lineRule="auto"/>
        <w:ind w:left="-5" w:hanging="10"/>
      </w:pPr>
      <w:r>
        <w:rPr>
          <w:rFonts w:ascii="Times New Roman" w:eastAsia="Times New Roman" w:hAnsi="Times New Roman" w:cs="Times New Roman"/>
        </w:rPr>
        <w:t>Example Code</w:t>
      </w:r>
    </w:p>
    <w:p w14:paraId="36E5C9E9" w14:textId="77777777" w:rsidR="006428B2" w:rsidRDefault="00303FDE">
      <w:pPr>
        <w:spacing w:after="19" w:line="238" w:lineRule="auto"/>
        <w:ind w:left="-5" w:right="1154" w:hanging="10"/>
      </w:pPr>
      <w:r>
        <w:rPr>
          <w:rFonts w:ascii="Times New Roman" w:eastAsia="Times New Roman" w:hAnsi="Times New Roman" w:cs="Times New Roman"/>
          <w:sz w:val="16"/>
        </w:rPr>
        <w:t>--[[  ------------------- DisplayMaterialSettings ------------------------------  |</w:t>
      </w:r>
    </w:p>
    <w:p w14:paraId="287FAE23" w14:textId="77777777" w:rsidR="006428B2" w:rsidRDefault="00303FDE">
      <w:pPr>
        <w:spacing w:after="19" w:line="238" w:lineRule="auto"/>
        <w:ind w:left="-5" w:right="1154" w:hanging="10"/>
      </w:pPr>
      <w:r>
        <w:rPr>
          <w:rFonts w:ascii="Times New Roman" w:eastAsia="Times New Roman" w:hAnsi="Times New Roman" w:cs="Times New Roman"/>
          <w:sz w:val="16"/>
        </w:rPr>
        <w:t>|   Display information about the size and position etc of the material block</w:t>
      </w:r>
    </w:p>
    <w:p w14:paraId="45483AEC"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7F095123"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237AB104"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34E59F53" w14:textId="77777777" w:rsidR="006428B2" w:rsidRDefault="00303FDE">
      <w:pPr>
        <w:spacing w:after="19" w:line="238" w:lineRule="auto"/>
        <w:ind w:left="-5" w:right="7968" w:hanging="10"/>
      </w:pPr>
      <w:r>
        <w:rPr>
          <w:rFonts w:ascii="Times New Roman" w:eastAsia="Times New Roman" w:hAnsi="Times New Roman" w:cs="Times New Roman"/>
          <w:sz w:val="16"/>
        </w:rPr>
        <w:t>|    None ]]</w:t>
      </w:r>
    </w:p>
    <w:p w14:paraId="681E07D2" w14:textId="77777777" w:rsidR="006428B2" w:rsidRDefault="00303FDE">
      <w:pPr>
        <w:spacing w:after="75" w:line="238" w:lineRule="auto"/>
        <w:ind w:left="-5" w:right="1154" w:hanging="10"/>
      </w:pPr>
      <w:r>
        <w:rPr>
          <w:rFonts w:ascii="Times New Roman" w:eastAsia="Times New Roman" w:hAnsi="Times New Roman" w:cs="Times New Roman"/>
          <w:sz w:val="16"/>
        </w:rPr>
        <w:t>function DisplayMaterialSettings()</w:t>
      </w:r>
    </w:p>
    <w:p w14:paraId="631EE6DE" w14:textId="77777777" w:rsidR="006428B2" w:rsidRDefault="00303FDE">
      <w:pPr>
        <w:spacing w:after="0"/>
      </w:pPr>
      <w:r>
        <w:rPr>
          <w:rFonts w:ascii="Times New Roman" w:eastAsia="Times New Roman" w:hAnsi="Times New Roman" w:cs="Times New Roman"/>
          <w:sz w:val="16"/>
        </w:rPr>
        <w:t xml:space="preserve">     </w:t>
      </w:r>
    </w:p>
    <w:p w14:paraId="338BBBD9" w14:textId="77777777" w:rsidR="006428B2" w:rsidRDefault="00303FDE">
      <w:pPr>
        <w:spacing w:after="77" w:line="238" w:lineRule="auto"/>
        <w:ind w:left="-5" w:right="4993" w:hanging="10"/>
      </w:pPr>
      <w:r>
        <w:rPr>
          <w:rFonts w:ascii="Times New Roman" w:eastAsia="Times New Roman" w:hAnsi="Times New Roman" w:cs="Times New Roman"/>
          <w:sz w:val="16"/>
        </w:rPr>
        <w:t xml:space="preserve">    local mtl_block = MaterialBlock()     local units</w:t>
      </w:r>
    </w:p>
    <w:p w14:paraId="12B24E93" w14:textId="77777777" w:rsidR="006428B2" w:rsidRDefault="00303FDE">
      <w:pPr>
        <w:spacing w:after="19" w:line="238" w:lineRule="auto"/>
        <w:ind w:left="-5" w:right="6531" w:hanging="10"/>
      </w:pPr>
      <w:r>
        <w:rPr>
          <w:rFonts w:ascii="Times New Roman" w:eastAsia="Times New Roman" w:hAnsi="Times New Roman" w:cs="Times New Roman"/>
          <w:sz w:val="16"/>
        </w:rPr>
        <w:t xml:space="preserve">         if mtl_block.InMM then       units  = " mm"     else</w:t>
      </w:r>
    </w:p>
    <w:p w14:paraId="5D7D0F9A" w14:textId="77777777" w:rsidR="006428B2" w:rsidRDefault="00303FDE">
      <w:pPr>
        <w:spacing w:after="178" w:line="238" w:lineRule="auto"/>
        <w:ind w:left="-5" w:right="6434" w:hanging="10"/>
      </w:pPr>
      <w:r>
        <w:rPr>
          <w:rFonts w:ascii="Times New Roman" w:eastAsia="Times New Roman" w:hAnsi="Times New Roman" w:cs="Times New Roman"/>
          <w:sz w:val="16"/>
        </w:rPr>
        <w:t xml:space="preserve">      units  = " inches"     end   </w:t>
      </w:r>
    </w:p>
    <w:p w14:paraId="21CC7B9C" w14:textId="77777777" w:rsidR="006428B2" w:rsidRDefault="00303FDE">
      <w:pPr>
        <w:spacing w:after="77" w:line="238" w:lineRule="auto"/>
        <w:ind w:left="-5" w:right="5186" w:hanging="10"/>
      </w:pPr>
      <w:r>
        <w:rPr>
          <w:rFonts w:ascii="Times New Roman" w:eastAsia="Times New Roman" w:hAnsi="Times New Roman" w:cs="Times New Roman"/>
          <w:sz w:val="16"/>
        </w:rPr>
        <w:t xml:space="preserve">    -- Display material XY origin     local xy_origin_text = "i</w:t>
      </w:r>
      <w:r>
        <w:rPr>
          <w:rFonts w:ascii="Times New Roman" w:eastAsia="Times New Roman" w:hAnsi="Times New Roman" w:cs="Times New Roman"/>
          <w:sz w:val="16"/>
        </w:rPr>
        <w:t>nvalid"     local xy_origin = mtl_block.XYOrigin</w:t>
      </w:r>
    </w:p>
    <w:p w14:paraId="3CAEE265" w14:textId="77777777" w:rsidR="006428B2" w:rsidRDefault="00303FDE">
      <w:pPr>
        <w:spacing w:after="0"/>
      </w:pPr>
      <w:r>
        <w:rPr>
          <w:rFonts w:ascii="Times New Roman" w:eastAsia="Times New Roman" w:hAnsi="Times New Roman" w:cs="Times New Roman"/>
          <w:sz w:val="16"/>
        </w:rPr>
        <w:t xml:space="preserve">   </w:t>
      </w:r>
    </w:p>
    <w:p w14:paraId="1C30048D" w14:textId="77777777" w:rsidR="006428B2" w:rsidRDefault="00303FDE">
      <w:pPr>
        <w:spacing w:after="19" w:line="238" w:lineRule="auto"/>
        <w:ind w:left="-5" w:right="579" w:hanging="10"/>
      </w:pPr>
      <w:r>
        <w:rPr>
          <w:rFonts w:ascii="Times New Roman" w:eastAsia="Times New Roman" w:hAnsi="Times New Roman" w:cs="Times New Roman"/>
          <w:sz w:val="16"/>
        </w:rPr>
        <w:t xml:space="preserve">    if xy_origin == MaterialBlock.BLC then        xy_origin_text = "Bottom Left Corner"     elseif xy_origin == MaterialBlock.BRC then        xy_origin_text = "Bottom Right Corner"     elseif xy_origin == MaterialBlock.TRC then        xy_origin_text = "Top</w:t>
      </w:r>
      <w:r>
        <w:rPr>
          <w:rFonts w:ascii="Times New Roman" w:eastAsia="Times New Roman" w:hAnsi="Times New Roman" w:cs="Times New Roman"/>
          <w:sz w:val="16"/>
        </w:rPr>
        <w:t xml:space="preserve"> Right Corner"     elseif xy_origin == MaterialBlock.TLC then        xy_origin_text = "Top Left Corner"     elseif xy_origin == MaterialBlock.CENTRE then  -- NOTE: British spelling for Centre!        xy_origin_text = "Centre"     else</w:t>
      </w:r>
    </w:p>
    <w:p w14:paraId="792B501D" w14:textId="77777777" w:rsidR="006428B2" w:rsidRDefault="00303FDE">
      <w:pPr>
        <w:spacing w:after="77" w:line="238" w:lineRule="auto"/>
        <w:ind w:left="-5" w:right="3938" w:hanging="10"/>
      </w:pPr>
      <w:r>
        <w:rPr>
          <w:rFonts w:ascii="Times New Roman" w:eastAsia="Times New Roman" w:hAnsi="Times New Roman" w:cs="Times New Roman"/>
          <w:sz w:val="16"/>
        </w:rPr>
        <w:t xml:space="preserve">       xy_origin_text</w:t>
      </w:r>
      <w:r>
        <w:rPr>
          <w:rFonts w:ascii="Times New Roman" w:eastAsia="Times New Roman" w:hAnsi="Times New Roman" w:cs="Times New Roman"/>
          <w:sz w:val="16"/>
        </w:rPr>
        <w:t xml:space="preserve"> = "Unknown XY origin value!"     end   </w:t>
      </w:r>
    </w:p>
    <w:p w14:paraId="0DAD5FE6" w14:textId="77777777" w:rsidR="006428B2" w:rsidRDefault="00303FDE">
      <w:pPr>
        <w:spacing w:after="0"/>
      </w:pPr>
      <w:r>
        <w:rPr>
          <w:rFonts w:ascii="Times New Roman" w:eastAsia="Times New Roman" w:hAnsi="Times New Roman" w:cs="Times New Roman"/>
          <w:sz w:val="16"/>
        </w:rPr>
        <w:t xml:space="preserve">        </w:t>
      </w:r>
    </w:p>
    <w:p w14:paraId="4F44BBAB" w14:textId="77777777" w:rsidR="006428B2" w:rsidRDefault="00303FDE">
      <w:pPr>
        <w:spacing w:after="77" w:line="238" w:lineRule="auto"/>
        <w:ind w:left="-5" w:right="5185" w:hanging="10"/>
      </w:pPr>
      <w:r>
        <w:rPr>
          <w:rFonts w:ascii="Times New Roman" w:eastAsia="Times New Roman" w:hAnsi="Times New Roman" w:cs="Times New Roman"/>
          <w:sz w:val="16"/>
        </w:rPr>
        <w:t xml:space="preserve">    local z_origin_text = "invalid"     local z_origin = mtl_block.ZOrigin</w:t>
      </w:r>
    </w:p>
    <w:p w14:paraId="1AE0630B" w14:textId="77777777" w:rsidR="006428B2" w:rsidRDefault="00303FDE">
      <w:pPr>
        <w:spacing w:after="0"/>
      </w:pPr>
      <w:r>
        <w:rPr>
          <w:rFonts w:ascii="Times New Roman" w:eastAsia="Times New Roman" w:hAnsi="Times New Roman" w:cs="Times New Roman"/>
          <w:sz w:val="16"/>
        </w:rPr>
        <w:t xml:space="preserve">   </w:t>
      </w:r>
    </w:p>
    <w:p w14:paraId="2D446142" w14:textId="77777777" w:rsidR="006428B2" w:rsidRDefault="00303FDE">
      <w:pPr>
        <w:spacing w:after="19" w:line="238" w:lineRule="auto"/>
        <w:ind w:left="-5" w:right="579" w:hanging="10"/>
      </w:pPr>
      <w:r>
        <w:rPr>
          <w:rFonts w:ascii="Times New Roman" w:eastAsia="Times New Roman" w:hAnsi="Times New Roman" w:cs="Times New Roman"/>
          <w:sz w:val="16"/>
        </w:rPr>
        <w:t xml:space="preserve">    if z_origin == MaterialBlock.Z_TOP then        z_origin_text = "Top of Material"     elseif z_origin == MaterialBlock.Z_CEN</w:t>
      </w:r>
      <w:r>
        <w:rPr>
          <w:rFonts w:ascii="Times New Roman" w:eastAsia="Times New Roman" w:hAnsi="Times New Roman" w:cs="Times New Roman"/>
          <w:sz w:val="16"/>
        </w:rPr>
        <w:t>TRE then -- NOTE: British spelling for Centre!        z_origin_text = "Centre of Material"     elseif z_origin == MaterialBlock.Z_BOTTOM then        z_origin_text = "Bottom of Material"     else</w:t>
      </w:r>
    </w:p>
    <w:p w14:paraId="3353E6A9" w14:textId="77777777" w:rsidR="006428B2" w:rsidRDefault="00303FDE">
      <w:pPr>
        <w:spacing w:after="19" w:line="238" w:lineRule="auto"/>
        <w:ind w:left="-5" w:right="4130" w:hanging="10"/>
      </w:pPr>
      <w:r>
        <w:rPr>
          <w:rFonts w:ascii="Times New Roman" w:eastAsia="Times New Roman" w:hAnsi="Times New Roman" w:cs="Times New Roman"/>
          <w:sz w:val="16"/>
        </w:rPr>
        <w:t xml:space="preserve">       z_origin_text = "Unknown Z origin value!"     end   </w:t>
      </w:r>
    </w:p>
    <w:p w14:paraId="34C4B863" w14:textId="77777777" w:rsidR="006428B2" w:rsidRDefault="00303FDE">
      <w:pPr>
        <w:spacing w:after="175" w:line="238" w:lineRule="auto"/>
        <w:ind w:left="-5" w:right="115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local xy_origin_pos =  mtl_block.ActualXYOrigin  </w:t>
      </w:r>
    </w:p>
    <w:p w14:paraId="79E28361" w14:textId="77777777" w:rsidR="006428B2" w:rsidRDefault="00303FDE">
      <w:pPr>
        <w:spacing w:after="77" w:line="238" w:lineRule="auto"/>
        <w:ind w:left="-5" w:right="3650" w:hanging="10"/>
      </w:pPr>
      <w:r>
        <w:rPr>
          <w:rFonts w:ascii="Times New Roman" w:eastAsia="Times New Roman" w:hAnsi="Times New Roman" w:cs="Times New Roman"/>
          <w:sz w:val="16"/>
        </w:rPr>
        <w:t xml:space="preserve">    -- get 3d box object describing material bounds ....        local mtl_box = mtl_block.MaterialBox     local mtl_box_blc = mtl_box.BLC</w:t>
      </w:r>
    </w:p>
    <w:p w14:paraId="01D72324" w14:textId="77777777" w:rsidR="006428B2" w:rsidRDefault="00303FDE">
      <w:pPr>
        <w:spacing w:after="0"/>
      </w:pPr>
      <w:r>
        <w:rPr>
          <w:rFonts w:ascii="Times New Roman" w:eastAsia="Times New Roman" w:hAnsi="Times New Roman" w:cs="Times New Roman"/>
          <w:sz w:val="16"/>
        </w:rPr>
        <w:t xml:space="preserve">    </w:t>
      </w:r>
    </w:p>
    <w:p w14:paraId="356BDC2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test methods to conver z values between absolute z an</w:t>
      </w:r>
      <w:r>
        <w:rPr>
          <w:rFonts w:ascii="Times New Roman" w:eastAsia="Times New Roman" w:hAnsi="Times New Roman" w:cs="Times New Roman"/>
          <w:sz w:val="16"/>
        </w:rPr>
        <w:t>d relative depths     local test_val = 0.125</w:t>
      </w:r>
    </w:p>
    <w:p w14:paraId="05E9368A" w14:textId="77777777" w:rsidR="006428B2" w:rsidRDefault="00303FDE">
      <w:pPr>
        <w:spacing w:after="77" w:line="238" w:lineRule="auto"/>
        <w:ind w:left="-5" w:right="2785" w:hanging="10"/>
      </w:pPr>
      <w:r>
        <w:rPr>
          <w:rFonts w:ascii="Times New Roman" w:eastAsia="Times New Roman" w:hAnsi="Times New Roman" w:cs="Times New Roman"/>
          <w:sz w:val="16"/>
        </w:rPr>
        <w:t xml:space="preserve">    local depth = mtl_block:CalcDepthFromAbsoluteZ(test_val)     local abs_z = mtl_block:CalcAbsoluteZFromDepth(test_val)</w:t>
      </w:r>
    </w:p>
    <w:p w14:paraId="5EDDEE00" w14:textId="77777777" w:rsidR="006428B2" w:rsidRDefault="00303FDE">
      <w:pPr>
        <w:spacing w:after="0"/>
      </w:pPr>
      <w:r>
        <w:rPr>
          <w:rFonts w:ascii="Times New Roman" w:eastAsia="Times New Roman" w:hAnsi="Times New Roman" w:cs="Times New Roman"/>
          <w:sz w:val="16"/>
        </w:rPr>
        <w:t xml:space="preserve">    </w:t>
      </w:r>
    </w:p>
    <w:p w14:paraId="030053B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DisplayMessageBox( </w:t>
      </w:r>
    </w:p>
    <w:p w14:paraId="3E99360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idth     = " .. mtl_block.Width     .. units .."\n" ..</w:t>
      </w:r>
    </w:p>
    <w:p w14:paraId="16BB7A01"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Height </w:t>
      </w:r>
      <w:r>
        <w:rPr>
          <w:rFonts w:ascii="Times New Roman" w:eastAsia="Times New Roman" w:hAnsi="Times New Roman" w:cs="Times New Roman"/>
          <w:sz w:val="16"/>
        </w:rPr>
        <w:t xml:space="preserve">   = " .. mtl_block.Height    .. units .. "\n" ..</w:t>
      </w:r>
    </w:p>
    <w:p w14:paraId="3144245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hickness = " .. mtl_block.Thickness .. units .. "\n" ..</w:t>
      </w:r>
    </w:p>
    <w:p w14:paraId="1E3335B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n" ..</w:t>
      </w:r>
    </w:p>
    <w:p w14:paraId="2DA0569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XY Origin = " .. xy_origin_text .. "\n" ..</w:t>
      </w:r>
    </w:p>
    <w:p w14:paraId="7B27BA85" w14:textId="77777777" w:rsidR="006428B2" w:rsidRDefault="00303FDE">
      <w:pPr>
        <w:spacing w:after="19" w:line="238" w:lineRule="auto"/>
        <w:ind w:left="-5" w:hanging="10"/>
      </w:pPr>
      <w:r>
        <w:rPr>
          <w:rFonts w:ascii="Times New Roman" w:eastAsia="Times New Roman" w:hAnsi="Times New Roman" w:cs="Times New Roman"/>
          <w:sz w:val="16"/>
        </w:rPr>
        <w:lastRenderedPageBreak/>
        <w:t xml:space="preserve">                    "  Position = ("</w:t>
      </w:r>
      <w:r>
        <w:rPr>
          <w:rFonts w:ascii="Times New Roman" w:eastAsia="Times New Roman" w:hAnsi="Times New Roman" w:cs="Times New Roman"/>
          <w:sz w:val="16"/>
        </w:rPr>
        <w:t xml:space="preserve"> .. xy_origin_pos.x .. ", " .. xy_origin_pos.y .. ")\n" ..</w:t>
      </w:r>
    </w:p>
    <w:p w14:paraId="3E2B795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Z  Origin = " .. z_origin_text .. "\n" ..</w:t>
      </w:r>
    </w:p>
    <w:p w14:paraId="24DA4C7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n" ..</w:t>
      </w:r>
    </w:p>
    <w:p w14:paraId="65B4D0A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Box Width     = " .. mtl_box.XLength  .. units .."\n" ..</w:t>
      </w:r>
    </w:p>
    <w:p w14:paraId="64B5FC9F"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Box Hei</w:t>
      </w:r>
      <w:r>
        <w:rPr>
          <w:rFonts w:ascii="Times New Roman" w:eastAsia="Times New Roman" w:hAnsi="Times New Roman" w:cs="Times New Roman"/>
          <w:sz w:val="16"/>
        </w:rPr>
        <w:t>ght    = " .. mtl_box.YLength  .. units .. "\n" ..</w:t>
      </w:r>
    </w:p>
    <w:p w14:paraId="34A94B0F"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Box Thickness = " .. mtl_box.ZLength  .. units .. "\n" ..</w:t>
      </w:r>
    </w:p>
    <w:p w14:paraId="5DB15C7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Box Bottom Left Corner = (" .. mtl_box_blc.x  .. </w:t>
      </w:r>
    </w:p>
    <w:p w14:paraId="7835D94F" w14:textId="77777777" w:rsidR="006428B2" w:rsidRDefault="00303FDE">
      <w:pPr>
        <w:spacing w:after="0"/>
        <w:ind w:left="2312" w:right="864" w:hanging="10"/>
        <w:jc w:val="center"/>
      </w:pPr>
      <w:r>
        <w:rPr>
          <w:rFonts w:ascii="Times New Roman" w:eastAsia="Times New Roman" w:hAnsi="Times New Roman" w:cs="Times New Roman"/>
          <w:sz w:val="16"/>
        </w:rPr>
        <w:t xml:space="preserve">          "," .. mtl_box_blc.y  .. </w:t>
      </w:r>
    </w:p>
    <w:p w14:paraId="44DEAADA" w14:textId="77777777" w:rsidR="006428B2" w:rsidRDefault="00303FDE">
      <w:pPr>
        <w:spacing w:after="0"/>
        <w:ind w:left="2312" w:hanging="10"/>
        <w:jc w:val="center"/>
      </w:pPr>
      <w:r>
        <w:rPr>
          <w:rFonts w:ascii="Times New Roman" w:eastAsia="Times New Roman" w:hAnsi="Times New Roman" w:cs="Times New Roman"/>
          <w:sz w:val="16"/>
        </w:rPr>
        <w:t xml:space="preserve">   "," ..  mtl_box_</w:t>
      </w:r>
      <w:r>
        <w:rPr>
          <w:rFonts w:ascii="Times New Roman" w:eastAsia="Times New Roman" w:hAnsi="Times New Roman" w:cs="Times New Roman"/>
          <w:sz w:val="16"/>
        </w:rPr>
        <w:t xml:space="preserve">blc.z  .. </w:t>
      </w:r>
    </w:p>
    <w:p w14:paraId="2D4D507A" w14:textId="77777777" w:rsidR="006428B2" w:rsidRDefault="00303FDE">
      <w:pPr>
        <w:spacing w:after="0"/>
        <w:ind w:left="2312" w:right="1632" w:hanging="10"/>
        <w:jc w:val="center"/>
      </w:pPr>
      <w:r>
        <w:rPr>
          <w:rFonts w:ascii="Times New Roman" w:eastAsia="Times New Roman" w:hAnsi="Times New Roman" w:cs="Times New Roman"/>
          <w:sz w:val="16"/>
        </w:rPr>
        <w:t xml:space="preserve">   ")\n" ..</w:t>
      </w:r>
    </w:p>
    <w:p w14:paraId="0A1525A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n" ..</w:t>
      </w:r>
    </w:p>
    <w:p w14:paraId="6852162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est Value = " .. test_val .. "\n" ..</w:t>
      </w:r>
    </w:p>
    <w:p w14:paraId="3029205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Depth from absolute test value = " .. depth .. "\n" ..</w:t>
      </w:r>
    </w:p>
    <w:p w14:paraId="34C9EC8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Absolute Z from depth test value = " .. abs_z .. "\n" ..</w:t>
      </w:r>
    </w:p>
    <w:p w14:paraId="4184428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n" </w:t>
      </w:r>
    </w:p>
    <w:p w14:paraId="09F9DB97"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w:t>
      </w:r>
    </w:p>
    <w:p w14:paraId="5169E474" w14:textId="77777777" w:rsidR="006428B2" w:rsidRDefault="00303FDE">
      <w:pPr>
        <w:spacing w:after="357" w:line="238" w:lineRule="auto"/>
        <w:ind w:left="-5" w:right="7203" w:hanging="10"/>
      </w:pPr>
      <w:r>
        <w:rPr>
          <w:rFonts w:ascii="Times New Roman" w:eastAsia="Times New Roman" w:hAnsi="Times New Roman" w:cs="Times New Roman"/>
          <w:sz w:val="16"/>
        </w:rPr>
        <w:t xml:space="preserve">                end</w:t>
      </w:r>
    </w:p>
    <w:p w14:paraId="666E239C" w14:textId="77777777" w:rsidR="006428B2" w:rsidRDefault="00303FDE">
      <w:pPr>
        <w:spacing w:after="19" w:line="238" w:lineRule="auto"/>
        <w:ind w:left="-5" w:right="1154" w:hanging="10"/>
      </w:pPr>
      <w:r>
        <w:rPr>
          <w:rFonts w:ascii="Times New Roman" w:eastAsia="Times New Roman" w:hAnsi="Times New Roman" w:cs="Times New Roman"/>
          <w:sz w:val="16"/>
        </w:rPr>
        <w:t>--[[  --------- main ---------</w:t>
      </w:r>
      <w:r>
        <w:rPr>
          <w:rFonts w:ascii="Times New Roman" w:eastAsia="Times New Roman" w:hAnsi="Times New Roman" w:cs="Times New Roman"/>
          <w:sz w:val="16"/>
        </w:rPr>
        <w:t>------------------------</w:t>
      </w:r>
    </w:p>
    <w:p w14:paraId="2A58FFF9"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3360C74E"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22CAB8A1" w14:textId="77777777" w:rsidR="006428B2" w:rsidRDefault="00303FDE">
      <w:pPr>
        <w:spacing w:after="91" w:line="349" w:lineRule="auto"/>
        <w:ind w:left="-5" w:right="7586" w:hanging="10"/>
      </w:pPr>
      <w:r>
        <w:rPr>
          <w:rFonts w:ascii="Times New Roman" w:eastAsia="Times New Roman" w:hAnsi="Times New Roman" w:cs="Times New Roman"/>
          <w:sz w:val="16"/>
        </w:rPr>
        <w:t>| ]] function main()</w:t>
      </w:r>
    </w:p>
    <w:p w14:paraId="5619C24B" w14:textId="77777777" w:rsidR="006428B2" w:rsidRDefault="00303FDE">
      <w:pPr>
        <w:spacing w:after="77" w:line="238" w:lineRule="auto"/>
        <w:ind w:left="-5" w:right="5571" w:hanging="10"/>
      </w:pPr>
      <w:r>
        <w:rPr>
          <w:rFonts w:ascii="Times New Roman" w:eastAsia="Times New Roman" w:hAnsi="Times New Roman" w:cs="Times New Roman"/>
          <w:sz w:val="16"/>
        </w:rPr>
        <w:t xml:space="preserve">    -- Check we have a job loaded     job = VectricJob()</w:t>
      </w:r>
    </w:p>
    <w:p w14:paraId="353F8DDD" w14:textId="77777777" w:rsidR="006428B2" w:rsidRDefault="00303FDE">
      <w:pPr>
        <w:spacing w:after="0"/>
      </w:pPr>
      <w:r>
        <w:rPr>
          <w:rFonts w:ascii="Times New Roman" w:eastAsia="Times New Roman" w:hAnsi="Times New Roman" w:cs="Times New Roman"/>
          <w:sz w:val="16"/>
        </w:rPr>
        <w:t xml:space="preserve"> </w:t>
      </w:r>
    </w:p>
    <w:p w14:paraId="6232303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3A70EBD9" w14:textId="77777777" w:rsidR="006428B2" w:rsidRDefault="00303FDE">
      <w:pPr>
        <w:spacing w:after="80" w:line="238" w:lineRule="auto"/>
        <w:ind w:left="-5" w:right="5090" w:hanging="10"/>
      </w:pPr>
      <w:r>
        <w:rPr>
          <w:rFonts w:ascii="Times New Roman" w:eastAsia="Times New Roman" w:hAnsi="Times New Roman" w:cs="Times New Roman"/>
          <w:sz w:val="16"/>
        </w:rPr>
        <w:t xml:space="preserve">       DisplayMessageBox("No job loaded")        return false;      end</w:t>
      </w:r>
    </w:p>
    <w:p w14:paraId="1914C850" w14:textId="77777777" w:rsidR="006428B2" w:rsidRDefault="00303FDE">
      <w:pPr>
        <w:spacing w:after="0"/>
      </w:pPr>
      <w:r>
        <w:rPr>
          <w:rFonts w:ascii="Times New Roman" w:eastAsia="Times New Roman" w:hAnsi="Times New Roman" w:cs="Times New Roman"/>
          <w:sz w:val="16"/>
        </w:rPr>
        <w:t xml:space="preserve"> </w:t>
      </w:r>
    </w:p>
    <w:p w14:paraId="4D556ECB"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DisplayMaterialSettings()</w:t>
      </w:r>
    </w:p>
    <w:p w14:paraId="61883165" w14:textId="77777777" w:rsidR="006428B2" w:rsidRDefault="00303FDE">
      <w:pPr>
        <w:spacing w:after="19" w:line="238" w:lineRule="auto"/>
        <w:ind w:left="-5" w:right="7491" w:hanging="10"/>
      </w:pPr>
      <w:r>
        <w:rPr>
          <w:rFonts w:ascii="Times New Roman" w:eastAsia="Times New Roman" w:hAnsi="Times New Roman" w:cs="Times New Roman"/>
          <w:sz w:val="16"/>
        </w:rPr>
        <w:t xml:space="preserve">        return true; end    </w:t>
      </w:r>
    </w:p>
    <w:p w14:paraId="40DBCCC1" w14:textId="77777777" w:rsidR="006428B2" w:rsidRDefault="00303FDE">
      <w:pPr>
        <w:pStyle w:val="Heading2"/>
        <w:ind w:left="-5"/>
      </w:pPr>
      <w:r>
        <w:t>VectricJob</w:t>
      </w:r>
    </w:p>
    <w:p w14:paraId="4B4AD284" w14:textId="77777777" w:rsidR="006428B2" w:rsidRDefault="00303FDE">
      <w:pPr>
        <w:spacing w:after="276"/>
        <w:ind w:left="-5" w:right="6" w:hanging="10"/>
      </w:pPr>
      <w:r>
        <w:rPr>
          <w:rFonts w:ascii="Times New Roman" w:eastAsia="Times New Roman" w:hAnsi="Times New Roman" w:cs="Times New Roman"/>
        </w:rPr>
        <w:t>This is the main object a script writer will interact with and represents the currently open job (file) within t</w:t>
      </w:r>
      <w:r>
        <w:rPr>
          <w:rFonts w:ascii="Times New Roman" w:eastAsia="Times New Roman" w:hAnsi="Times New Roman" w:cs="Times New Roman"/>
        </w:rPr>
        <w:t>he applica on. There are members of the object which will tell you if there is an exis ng job open and also to allow you to create a new job.</w:t>
      </w:r>
    </w:p>
    <w:p w14:paraId="107AF9F5" w14:textId="77777777" w:rsidR="006428B2" w:rsidRDefault="00303FDE">
      <w:pPr>
        <w:spacing w:after="253" w:line="265" w:lineRule="auto"/>
        <w:ind w:left="-5" w:hanging="10"/>
      </w:pPr>
      <w:r>
        <w:rPr>
          <w:rFonts w:ascii="Times New Roman" w:eastAsia="Times New Roman" w:hAnsi="Times New Roman" w:cs="Times New Roman"/>
        </w:rPr>
        <w:t xml:space="preserve">Proper es </w:t>
      </w:r>
    </w:p>
    <w:p w14:paraId="58D3E3F9" w14:textId="77777777" w:rsidR="006428B2" w:rsidRDefault="00303FDE">
      <w:pPr>
        <w:spacing w:after="16" w:line="270" w:lineRule="auto"/>
        <w:ind w:left="-5" w:hanging="10"/>
      </w:pPr>
      <w:r>
        <w:rPr>
          <w:rFonts w:ascii="Times New Roman" w:eastAsia="Times New Roman" w:hAnsi="Times New Roman" w:cs="Times New Roman"/>
          <w:color w:val="4F81BD"/>
        </w:rPr>
        <w:t>.Exists</w:t>
      </w:r>
    </w:p>
    <w:p w14:paraId="53DDBB98" w14:textId="77777777" w:rsidR="006428B2" w:rsidRDefault="00303FDE">
      <w:pPr>
        <w:spacing w:after="256"/>
        <w:ind w:left="-5" w:right="6" w:hanging="10"/>
      </w:pPr>
      <w:r>
        <w:rPr>
          <w:rFonts w:ascii="Times New Roman" w:eastAsia="Times New Roman" w:hAnsi="Times New Roman" w:cs="Times New Roman"/>
        </w:rPr>
        <w:t>R/O - bool - returns true if there is an exis ng job open</w:t>
      </w:r>
    </w:p>
    <w:p w14:paraId="7C72A4E2" w14:textId="77777777" w:rsidR="006428B2" w:rsidRDefault="00303FDE">
      <w:pPr>
        <w:spacing w:after="16" w:line="270" w:lineRule="auto"/>
        <w:ind w:left="-5" w:hanging="10"/>
      </w:pPr>
      <w:r>
        <w:rPr>
          <w:rFonts w:ascii="Times New Roman" w:eastAsia="Times New Roman" w:hAnsi="Times New Roman" w:cs="Times New Roman"/>
          <w:color w:val="4F81BD"/>
        </w:rPr>
        <w:t>.DocumentVariables</w:t>
      </w:r>
    </w:p>
    <w:p w14:paraId="552C7D2B" w14:textId="77777777" w:rsidR="006428B2" w:rsidRDefault="00303FDE">
      <w:pPr>
        <w:spacing w:after="257"/>
        <w:ind w:left="-5" w:right="6" w:hanging="10"/>
      </w:pPr>
      <w:r>
        <w:rPr>
          <w:rFonts w:ascii="Times New Roman" w:eastAsia="Times New Roman" w:hAnsi="Times New Roman" w:cs="Times New Roman"/>
        </w:rPr>
        <w:t xml:space="preserve">R/O - returns the </w:t>
      </w:r>
      <w:r>
        <w:rPr>
          <w:rFonts w:ascii="Times New Roman" w:eastAsia="Times New Roman" w:hAnsi="Times New Roman" w:cs="Times New Roman"/>
          <w:color w:val="943634"/>
        </w:rPr>
        <w:t>DocumentVariableList</w:t>
      </w:r>
      <w:r>
        <w:rPr>
          <w:rFonts w:ascii="Times New Roman" w:eastAsia="Times New Roman" w:hAnsi="Times New Roman" w:cs="Times New Roman"/>
        </w:rPr>
        <w:t xml:space="preserve"> for the job. The variable list allows for user defined values to be used in formulas. </w:t>
      </w:r>
    </w:p>
    <w:p w14:paraId="26CAB942" w14:textId="77777777" w:rsidR="006428B2" w:rsidRDefault="00303FDE">
      <w:pPr>
        <w:spacing w:after="16" w:line="270" w:lineRule="auto"/>
        <w:ind w:left="-5" w:hanging="10"/>
      </w:pPr>
      <w:r>
        <w:rPr>
          <w:rFonts w:ascii="Times New Roman" w:eastAsia="Times New Roman" w:hAnsi="Times New Roman" w:cs="Times New Roman"/>
          <w:color w:val="4F81BD"/>
        </w:rPr>
        <w:t>.Height</w:t>
      </w:r>
    </w:p>
    <w:p w14:paraId="4A31DC43" w14:textId="77777777" w:rsidR="006428B2" w:rsidRDefault="00303FDE">
      <w:pPr>
        <w:spacing w:after="256"/>
        <w:ind w:left="-5" w:right="6" w:hanging="10"/>
      </w:pPr>
      <w:r>
        <w:rPr>
          <w:rFonts w:ascii="Times New Roman" w:eastAsia="Times New Roman" w:hAnsi="Times New Roman" w:cs="Times New Roman"/>
        </w:rPr>
        <w:t>R/O - double - returns height of the job along y - same as YLength</w:t>
      </w:r>
    </w:p>
    <w:p w14:paraId="75DBD486" w14:textId="77777777" w:rsidR="006428B2" w:rsidRDefault="00303FDE">
      <w:pPr>
        <w:spacing w:after="16" w:line="270" w:lineRule="auto"/>
        <w:ind w:left="-5" w:hanging="10"/>
      </w:pPr>
      <w:r>
        <w:rPr>
          <w:rFonts w:ascii="Times New Roman" w:eastAsia="Times New Roman" w:hAnsi="Times New Roman" w:cs="Times New Roman"/>
          <w:color w:val="4F81BD"/>
        </w:rPr>
        <w:t>.IsAspire</w:t>
      </w:r>
    </w:p>
    <w:p w14:paraId="0D74FEE3" w14:textId="77777777" w:rsidR="006428B2" w:rsidRDefault="00303FDE">
      <w:pPr>
        <w:spacing w:after="256"/>
        <w:ind w:left="-5" w:right="6" w:hanging="10"/>
      </w:pPr>
      <w:r>
        <w:rPr>
          <w:rFonts w:ascii="Times New Roman" w:eastAsia="Times New Roman" w:hAnsi="Times New Roman" w:cs="Times New Roman"/>
        </w:rPr>
        <w:t>R/O - bool - returns true if the script is running inside Aspire.</w:t>
      </w:r>
    </w:p>
    <w:p w14:paraId="5C62F4A6" w14:textId="77777777" w:rsidR="006428B2" w:rsidRDefault="00303FDE">
      <w:pPr>
        <w:spacing w:after="16" w:line="270" w:lineRule="auto"/>
        <w:ind w:left="-5" w:hanging="10"/>
      </w:pPr>
      <w:r>
        <w:rPr>
          <w:rFonts w:ascii="Times New Roman" w:eastAsia="Times New Roman" w:hAnsi="Times New Roman" w:cs="Times New Roman"/>
          <w:color w:val="4F81BD"/>
        </w:rPr>
        <w:t>.IsBetaBuild</w:t>
      </w:r>
    </w:p>
    <w:p w14:paraId="5B506842" w14:textId="77777777" w:rsidR="006428B2" w:rsidRDefault="00303FDE">
      <w:pPr>
        <w:spacing w:after="256"/>
        <w:ind w:left="-5" w:right="6" w:hanging="10"/>
      </w:pPr>
      <w:r>
        <w:rPr>
          <w:rFonts w:ascii="Times New Roman" w:eastAsia="Times New Roman" w:hAnsi="Times New Roman" w:cs="Times New Roman"/>
        </w:rPr>
        <w:t>R/O - bool - returns true if this is a Beta build rather than a release build</w:t>
      </w:r>
    </w:p>
    <w:p w14:paraId="36BC91A8" w14:textId="77777777" w:rsidR="006428B2" w:rsidRDefault="00303FDE">
      <w:pPr>
        <w:spacing w:after="16" w:line="270" w:lineRule="auto"/>
        <w:ind w:left="-5" w:hanging="10"/>
      </w:pPr>
      <w:r>
        <w:rPr>
          <w:rFonts w:ascii="Times New Roman" w:eastAsia="Times New Roman" w:hAnsi="Times New Roman" w:cs="Times New Roman"/>
          <w:color w:val="4F81BD"/>
        </w:rPr>
        <w:t>.InInches</w:t>
      </w:r>
    </w:p>
    <w:p w14:paraId="7B2CA029" w14:textId="77777777" w:rsidR="006428B2" w:rsidRDefault="00303FDE">
      <w:pPr>
        <w:spacing w:after="187"/>
        <w:ind w:left="-5" w:right="6" w:hanging="10"/>
      </w:pPr>
      <w:r>
        <w:rPr>
          <w:rFonts w:ascii="Times New Roman" w:eastAsia="Times New Roman" w:hAnsi="Times New Roman" w:cs="Times New Roman"/>
        </w:rPr>
        <w:t>R/O - bool - returns true if the current units are inches</w:t>
      </w:r>
    </w:p>
    <w:p w14:paraId="7A0945B1"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InMM</w:t>
      </w:r>
    </w:p>
    <w:p w14:paraId="50C3A0CB" w14:textId="77777777" w:rsidR="006428B2" w:rsidRDefault="00303FDE">
      <w:pPr>
        <w:spacing w:after="256"/>
        <w:ind w:left="-5" w:right="6" w:hanging="10"/>
      </w:pPr>
      <w:r>
        <w:rPr>
          <w:rFonts w:ascii="Times New Roman" w:eastAsia="Times New Roman" w:hAnsi="Times New Roman" w:cs="Times New Roman"/>
        </w:rPr>
        <w:t>R/O - bool - returns true</w:t>
      </w:r>
      <w:r>
        <w:rPr>
          <w:rFonts w:ascii="Times New Roman" w:eastAsia="Times New Roman" w:hAnsi="Times New Roman" w:cs="Times New Roman"/>
        </w:rPr>
        <w:t xml:space="preserve"> if the current units are mm</w:t>
      </w:r>
    </w:p>
    <w:p w14:paraId="7BFC7192" w14:textId="77777777" w:rsidR="006428B2" w:rsidRDefault="00303FDE">
      <w:pPr>
        <w:spacing w:after="16" w:line="270" w:lineRule="auto"/>
        <w:ind w:left="-5" w:hanging="10"/>
      </w:pPr>
      <w:r>
        <w:rPr>
          <w:rFonts w:ascii="Times New Roman" w:eastAsia="Times New Roman" w:hAnsi="Times New Roman" w:cs="Times New Roman"/>
          <w:color w:val="4F81BD"/>
        </w:rPr>
        <w:t>.Job Parameters</w:t>
      </w:r>
    </w:p>
    <w:p w14:paraId="1E9DE879" w14:textId="77777777" w:rsidR="006428B2" w:rsidRDefault="00303FDE">
      <w:pPr>
        <w:spacing w:after="257"/>
        <w:ind w:left="-5" w:right="6" w:hanging="10"/>
      </w:pPr>
      <w:r>
        <w:rPr>
          <w:rFonts w:ascii="Times New Roman" w:eastAsia="Times New Roman" w:hAnsi="Times New Roman" w:cs="Times New Roman"/>
        </w:rPr>
        <w:t xml:space="preserve">R/O - returns the </w:t>
      </w:r>
      <w:r>
        <w:rPr>
          <w:rFonts w:ascii="Times New Roman" w:eastAsia="Times New Roman" w:hAnsi="Times New Roman" w:cs="Times New Roman"/>
          <w:color w:val="943634"/>
        </w:rPr>
        <w:t>utParameterList</w:t>
      </w:r>
      <w:r>
        <w:rPr>
          <w:rFonts w:ascii="Times New Roman" w:eastAsia="Times New Roman" w:hAnsi="Times New Roman" w:cs="Times New Roman"/>
        </w:rPr>
        <w:t xml:space="preserve"> for the job. The parameter list allows scripts to store persistent data with the job.</w:t>
      </w:r>
    </w:p>
    <w:p w14:paraId="2AEC3C4E" w14:textId="77777777" w:rsidR="006428B2" w:rsidRDefault="00303FDE">
      <w:pPr>
        <w:spacing w:after="16" w:line="270" w:lineRule="auto"/>
        <w:ind w:left="-5" w:hanging="10"/>
      </w:pPr>
      <w:r>
        <w:rPr>
          <w:rFonts w:ascii="Times New Roman" w:eastAsia="Times New Roman" w:hAnsi="Times New Roman" w:cs="Times New Roman"/>
          <w:color w:val="4F81BD"/>
        </w:rPr>
        <w:t>.LayerManager</w:t>
      </w:r>
    </w:p>
    <w:p w14:paraId="43D247B7" w14:textId="77777777" w:rsidR="006428B2" w:rsidRDefault="00303FDE">
      <w:pPr>
        <w:spacing w:after="257"/>
        <w:ind w:left="-5" w:right="6" w:hanging="10"/>
      </w:pPr>
      <w:r>
        <w:rPr>
          <w:rFonts w:ascii="Times New Roman" w:eastAsia="Times New Roman" w:hAnsi="Times New Roman" w:cs="Times New Roman"/>
        </w:rPr>
        <w:t xml:space="preserve">R/O - returns the </w:t>
      </w:r>
      <w:r>
        <w:rPr>
          <w:rFonts w:ascii="Times New Roman" w:eastAsia="Times New Roman" w:hAnsi="Times New Roman" w:cs="Times New Roman"/>
          <w:color w:val="943634"/>
        </w:rPr>
        <w:t xml:space="preserve">CadLayerManager </w:t>
      </w:r>
      <w:r>
        <w:rPr>
          <w:rFonts w:ascii="Times New Roman" w:eastAsia="Times New Roman" w:hAnsi="Times New Roman" w:cs="Times New Roman"/>
        </w:rPr>
        <w:t>-for the job. This manages all the layers w</w:t>
      </w:r>
      <w:r>
        <w:rPr>
          <w:rFonts w:ascii="Times New Roman" w:eastAsia="Times New Roman" w:hAnsi="Times New Roman" w:cs="Times New Roman"/>
        </w:rPr>
        <w:t>hich in turn hold all the vector objects in the job</w:t>
      </w:r>
    </w:p>
    <w:p w14:paraId="751606FA" w14:textId="77777777" w:rsidR="006428B2" w:rsidRDefault="00303FDE">
      <w:pPr>
        <w:spacing w:after="16" w:line="270" w:lineRule="auto"/>
        <w:ind w:left="-5" w:hanging="10"/>
      </w:pPr>
      <w:r>
        <w:rPr>
          <w:rFonts w:ascii="Times New Roman" w:eastAsia="Times New Roman" w:hAnsi="Times New Roman" w:cs="Times New Roman"/>
          <w:color w:val="4F81BD"/>
        </w:rPr>
        <w:t>.MinX</w:t>
      </w:r>
    </w:p>
    <w:p w14:paraId="69169A4E" w14:textId="77777777" w:rsidR="006428B2" w:rsidRDefault="00303FDE">
      <w:pPr>
        <w:spacing w:after="259"/>
        <w:ind w:left="-5" w:right="6" w:hanging="10"/>
      </w:pPr>
      <w:r>
        <w:rPr>
          <w:rFonts w:ascii="Times New Roman" w:eastAsia="Times New Roman" w:hAnsi="Times New Roman" w:cs="Times New Roman"/>
        </w:rPr>
        <w:t>R/O - double - returns X coordinate of bo om le corner of job</w:t>
      </w:r>
    </w:p>
    <w:p w14:paraId="232A9B59" w14:textId="77777777" w:rsidR="006428B2" w:rsidRDefault="00303FDE">
      <w:pPr>
        <w:spacing w:after="16" w:line="270" w:lineRule="auto"/>
        <w:ind w:left="-5" w:hanging="10"/>
      </w:pPr>
      <w:r>
        <w:rPr>
          <w:rFonts w:ascii="Times New Roman" w:eastAsia="Times New Roman" w:hAnsi="Times New Roman" w:cs="Times New Roman"/>
          <w:color w:val="4F81BD"/>
        </w:rPr>
        <w:t>.MinY</w:t>
      </w:r>
    </w:p>
    <w:p w14:paraId="34966639" w14:textId="77777777" w:rsidR="006428B2" w:rsidRDefault="00303FDE">
      <w:pPr>
        <w:spacing w:after="256"/>
        <w:ind w:left="-5" w:right="6" w:hanging="10"/>
      </w:pPr>
      <w:r>
        <w:rPr>
          <w:rFonts w:ascii="Times New Roman" w:eastAsia="Times New Roman" w:hAnsi="Times New Roman" w:cs="Times New Roman"/>
        </w:rPr>
        <w:t>R/O - double - returns Y coordinate of bo om le corner of job</w:t>
      </w:r>
    </w:p>
    <w:p w14:paraId="08DC57BA"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081E24D5" w14:textId="77777777" w:rsidR="006428B2" w:rsidRDefault="00303FDE">
      <w:pPr>
        <w:spacing w:after="257"/>
        <w:ind w:left="-5" w:right="1749" w:hanging="10"/>
      </w:pPr>
      <w:r>
        <w:rPr>
          <w:rFonts w:ascii="Times New Roman" w:eastAsia="Times New Roman" w:hAnsi="Times New Roman" w:cs="Times New Roman"/>
        </w:rPr>
        <w:t>R/O - string - returns the name of the current job WITHOUT the file extension e.g. ”test” not “test.crv”</w:t>
      </w:r>
    </w:p>
    <w:p w14:paraId="0777C3F1" w14:textId="77777777" w:rsidR="006428B2" w:rsidRDefault="00303FDE">
      <w:pPr>
        <w:spacing w:after="16" w:line="270" w:lineRule="auto"/>
        <w:ind w:left="-5" w:hanging="10"/>
      </w:pPr>
      <w:r>
        <w:rPr>
          <w:rFonts w:ascii="Times New Roman" w:eastAsia="Times New Roman" w:hAnsi="Times New Roman" w:cs="Times New Roman"/>
          <w:color w:val="4F81BD"/>
        </w:rPr>
        <w:t>.PostProcessorParameters</w:t>
      </w:r>
    </w:p>
    <w:p w14:paraId="18A4AFBF" w14:textId="77777777" w:rsidR="006428B2" w:rsidRDefault="00303FDE">
      <w:pPr>
        <w:spacing w:after="227"/>
        <w:ind w:left="-5" w:right="6" w:hanging="10"/>
      </w:pPr>
      <w:r>
        <w:rPr>
          <w:rFonts w:ascii="Times New Roman" w:eastAsia="Times New Roman" w:hAnsi="Times New Roman" w:cs="Times New Roman"/>
        </w:rPr>
        <w:t xml:space="preserve">R/O - returns the </w:t>
      </w:r>
      <w:r>
        <w:rPr>
          <w:rFonts w:ascii="Times New Roman" w:eastAsia="Times New Roman" w:hAnsi="Times New Roman" w:cs="Times New Roman"/>
          <w:color w:val="943634"/>
        </w:rPr>
        <w:t>utParameterList</w:t>
      </w:r>
      <w:r>
        <w:rPr>
          <w:rFonts w:ascii="Times New Roman" w:eastAsia="Times New Roman" w:hAnsi="Times New Roman" w:cs="Times New Roman"/>
        </w:rPr>
        <w:t xml:space="preserve"> for the last run of a post processor. This will hold informa on such as the PostP used, the tools used and the actual toolpath files output.</w:t>
      </w:r>
    </w:p>
    <w:p w14:paraId="00F6F8E6" w14:textId="77777777" w:rsidR="006428B2" w:rsidRDefault="00303FDE">
      <w:pPr>
        <w:spacing w:after="16" w:line="270" w:lineRule="auto"/>
        <w:ind w:left="-5" w:hanging="10"/>
      </w:pPr>
      <w:r>
        <w:rPr>
          <w:rFonts w:ascii="Times New Roman" w:eastAsia="Times New Roman" w:hAnsi="Times New Roman" w:cs="Times New Roman"/>
          <w:color w:val="4F81BD"/>
        </w:rPr>
        <w:t>.Selection</w:t>
      </w:r>
    </w:p>
    <w:p w14:paraId="1DB7401C" w14:textId="77777777" w:rsidR="006428B2" w:rsidRDefault="00303FDE">
      <w:pPr>
        <w:spacing w:after="455"/>
        <w:ind w:left="-5" w:right="6" w:hanging="10"/>
      </w:pPr>
      <w:r>
        <w:rPr>
          <w:rFonts w:ascii="Times New Roman" w:eastAsia="Times New Roman" w:hAnsi="Times New Roman" w:cs="Times New Roman"/>
        </w:rPr>
        <w:t xml:space="preserve">R/O - returns the </w:t>
      </w:r>
      <w:r>
        <w:rPr>
          <w:rFonts w:ascii="Times New Roman" w:eastAsia="Times New Roman" w:hAnsi="Times New Roman" w:cs="Times New Roman"/>
          <w:color w:val="943634"/>
        </w:rPr>
        <w:t>Selec onList</w:t>
      </w:r>
      <w:r>
        <w:rPr>
          <w:rFonts w:ascii="Times New Roman" w:eastAsia="Times New Roman" w:hAnsi="Times New Roman" w:cs="Times New Roman"/>
        </w:rPr>
        <w:t xml:space="preserve"> for the currently selected vectors in the job.</w:t>
      </w:r>
    </w:p>
    <w:p w14:paraId="1A2340A0" w14:textId="77777777" w:rsidR="006428B2" w:rsidRDefault="00303FDE">
      <w:pPr>
        <w:spacing w:after="16" w:line="270" w:lineRule="auto"/>
        <w:ind w:left="-5" w:hanging="10"/>
      </w:pPr>
      <w:r>
        <w:rPr>
          <w:rFonts w:ascii="Times New Roman" w:eastAsia="Times New Roman" w:hAnsi="Times New Roman" w:cs="Times New Roman"/>
          <w:color w:val="4F81BD"/>
        </w:rPr>
        <w:t>.SheetManager</w:t>
      </w:r>
    </w:p>
    <w:p w14:paraId="5572FFEB" w14:textId="77777777" w:rsidR="006428B2" w:rsidRDefault="00303FDE">
      <w:pPr>
        <w:spacing w:after="256"/>
        <w:ind w:left="-5" w:right="6" w:hanging="10"/>
      </w:pPr>
      <w:r>
        <w:rPr>
          <w:rFonts w:ascii="Times New Roman" w:eastAsia="Times New Roman" w:hAnsi="Times New Roman" w:cs="Times New Roman"/>
        </w:rPr>
        <w:t>R/O - retur</w:t>
      </w:r>
      <w:r>
        <w:rPr>
          <w:rFonts w:ascii="Times New Roman" w:eastAsia="Times New Roman" w:hAnsi="Times New Roman" w:cs="Times New Roman"/>
        </w:rPr>
        <w:t xml:space="preserve">ns the </w:t>
      </w:r>
      <w:r>
        <w:rPr>
          <w:rFonts w:ascii="Times New Roman" w:eastAsia="Times New Roman" w:hAnsi="Times New Roman" w:cs="Times New Roman"/>
          <w:color w:val="943634"/>
        </w:rPr>
        <w:t xml:space="preserve">CadSheetManager </w:t>
      </w:r>
      <w:r>
        <w:rPr>
          <w:rFonts w:ascii="Times New Roman" w:eastAsia="Times New Roman" w:hAnsi="Times New Roman" w:cs="Times New Roman"/>
        </w:rPr>
        <w:t>for the job. This manages all the sheets in the job</w:t>
      </w:r>
    </w:p>
    <w:p w14:paraId="37D0CEFF" w14:textId="77777777" w:rsidR="006428B2" w:rsidRDefault="00303FDE">
      <w:pPr>
        <w:spacing w:after="16" w:line="270" w:lineRule="auto"/>
        <w:ind w:left="-5" w:hanging="10"/>
      </w:pPr>
      <w:r>
        <w:rPr>
          <w:rFonts w:ascii="Times New Roman" w:eastAsia="Times New Roman" w:hAnsi="Times New Roman" w:cs="Times New Roman"/>
          <w:color w:val="4F81BD"/>
        </w:rPr>
        <w:t>.Width</w:t>
      </w:r>
    </w:p>
    <w:p w14:paraId="60A1EF17" w14:textId="77777777" w:rsidR="006428B2" w:rsidRDefault="00303FDE">
      <w:pPr>
        <w:spacing w:after="256"/>
        <w:ind w:left="-5" w:right="6" w:hanging="10"/>
      </w:pPr>
      <w:r>
        <w:rPr>
          <w:rFonts w:ascii="Times New Roman" w:eastAsia="Times New Roman" w:hAnsi="Times New Roman" w:cs="Times New Roman"/>
        </w:rPr>
        <w:t>R/O - double - returns width of the job along x - same as XLength</w:t>
      </w:r>
    </w:p>
    <w:p w14:paraId="3F5E391F" w14:textId="77777777" w:rsidR="006428B2" w:rsidRDefault="00303FDE">
      <w:pPr>
        <w:spacing w:after="16" w:line="270" w:lineRule="auto"/>
        <w:ind w:left="-5" w:hanging="10"/>
      </w:pPr>
      <w:r>
        <w:rPr>
          <w:rFonts w:ascii="Times New Roman" w:eastAsia="Times New Roman" w:hAnsi="Times New Roman" w:cs="Times New Roman"/>
          <w:color w:val="4F81BD"/>
        </w:rPr>
        <w:t>.XLength</w:t>
      </w:r>
    </w:p>
    <w:p w14:paraId="1CC22617" w14:textId="77777777" w:rsidR="006428B2" w:rsidRDefault="00303FDE">
      <w:pPr>
        <w:spacing w:after="256"/>
        <w:ind w:left="-5" w:right="6" w:hanging="10"/>
      </w:pPr>
      <w:r>
        <w:rPr>
          <w:rFonts w:ascii="Times New Roman" w:eastAsia="Times New Roman" w:hAnsi="Times New Roman" w:cs="Times New Roman"/>
        </w:rPr>
        <w:t>R/O - double - returns length of the job along x - same as XLength</w:t>
      </w:r>
    </w:p>
    <w:p w14:paraId="5F3C134D" w14:textId="77777777" w:rsidR="006428B2" w:rsidRDefault="00303FDE">
      <w:pPr>
        <w:spacing w:after="16" w:line="270" w:lineRule="auto"/>
        <w:ind w:left="-5" w:hanging="10"/>
      </w:pPr>
      <w:r>
        <w:rPr>
          <w:rFonts w:ascii="Times New Roman" w:eastAsia="Times New Roman" w:hAnsi="Times New Roman" w:cs="Times New Roman"/>
          <w:color w:val="4F81BD"/>
        </w:rPr>
        <w:t>.YLength</w:t>
      </w:r>
    </w:p>
    <w:p w14:paraId="1EBD4DBC" w14:textId="77777777" w:rsidR="006428B2" w:rsidRDefault="00303FDE">
      <w:pPr>
        <w:spacing w:after="261"/>
        <w:ind w:left="-5" w:right="6" w:hanging="10"/>
      </w:pPr>
      <w:r>
        <w:rPr>
          <w:rFonts w:ascii="Times New Roman" w:eastAsia="Times New Roman" w:hAnsi="Times New Roman" w:cs="Times New Roman"/>
        </w:rPr>
        <w:t xml:space="preserve">R/O - double - returns </w:t>
      </w:r>
      <w:r>
        <w:rPr>
          <w:rFonts w:ascii="Times New Roman" w:eastAsia="Times New Roman" w:hAnsi="Times New Roman" w:cs="Times New Roman"/>
        </w:rPr>
        <w:t>length of the job along Y - same as Height</w:t>
      </w:r>
    </w:p>
    <w:p w14:paraId="5F5BFA30" w14:textId="77777777" w:rsidR="006428B2" w:rsidRDefault="00303FDE">
      <w:pPr>
        <w:spacing w:after="251" w:line="265" w:lineRule="auto"/>
        <w:ind w:left="-5" w:hanging="10"/>
      </w:pPr>
      <w:r>
        <w:rPr>
          <w:rFonts w:ascii="Times New Roman" w:eastAsia="Times New Roman" w:hAnsi="Times New Roman" w:cs="Times New Roman"/>
        </w:rPr>
        <w:t>Methods</w:t>
      </w:r>
    </w:p>
    <w:p w14:paraId="6699FBEC" w14:textId="77777777" w:rsidR="006428B2" w:rsidRDefault="00303FDE">
      <w:pPr>
        <w:spacing w:after="16" w:line="270" w:lineRule="auto"/>
        <w:ind w:left="-5" w:hanging="10"/>
      </w:pPr>
      <w:r>
        <w:rPr>
          <w:rFonts w:ascii="Times New Roman" w:eastAsia="Times New Roman" w:hAnsi="Times New Roman" w:cs="Times New Roman"/>
          <w:color w:val="4F81BD"/>
        </w:rPr>
        <w:t>:ClearClipboard()</w:t>
      </w:r>
    </w:p>
    <w:p w14:paraId="3C626992" w14:textId="77777777" w:rsidR="006428B2" w:rsidRDefault="00303FDE">
      <w:pPr>
        <w:spacing w:after="256"/>
        <w:ind w:left="-5" w:right="6" w:hanging="10"/>
      </w:pPr>
      <w:r>
        <w:rPr>
          <w:rFonts w:ascii="Times New Roman" w:eastAsia="Times New Roman" w:hAnsi="Times New Roman" w:cs="Times New Roman"/>
        </w:rPr>
        <w:t>Clear any data on the clipboard</w:t>
      </w:r>
    </w:p>
    <w:p w14:paraId="2678E1E7" w14:textId="77777777" w:rsidR="006428B2" w:rsidRDefault="00303FDE">
      <w:pPr>
        <w:spacing w:after="253" w:line="270" w:lineRule="auto"/>
        <w:ind w:left="-5" w:right="3088" w:hanging="10"/>
      </w:pPr>
      <w:r>
        <w:rPr>
          <w:rFonts w:ascii="Times New Roman" w:eastAsia="Times New Roman" w:hAnsi="Times New Roman" w:cs="Times New Roman"/>
          <w:color w:val="4F81BD"/>
        </w:rPr>
        <w:t xml:space="preserve">:CreateHorizontalGuide(double y_value, bool locked) </w:t>
      </w:r>
      <w:r>
        <w:rPr>
          <w:rFonts w:ascii="Times New Roman" w:eastAsia="Times New Roman" w:hAnsi="Times New Roman" w:cs="Times New Roman"/>
        </w:rPr>
        <w:t>Create a horizontal guide</w:t>
      </w:r>
    </w:p>
    <w:p w14:paraId="067F28EC" w14:textId="77777777" w:rsidR="006428B2" w:rsidRDefault="00303FDE">
      <w:pPr>
        <w:spacing w:after="495" w:line="262" w:lineRule="auto"/>
        <w:ind w:left="278" w:right="5064" w:hanging="10"/>
      </w:pPr>
      <w:r>
        <w:rPr>
          <w:rFonts w:ascii="Times New Roman" w:eastAsia="Times New Roman" w:hAnsi="Times New Roman" w:cs="Times New Roman"/>
        </w:rPr>
        <w:lastRenderedPageBreak/>
        <w:t>y_value - double - y value for guide locked - bool - if true guide is locked</w:t>
      </w:r>
    </w:p>
    <w:p w14:paraId="57519C95" w14:textId="77777777" w:rsidR="006428B2" w:rsidRDefault="00303FDE">
      <w:pPr>
        <w:spacing w:after="16" w:line="270" w:lineRule="auto"/>
        <w:ind w:left="-5" w:hanging="10"/>
      </w:pPr>
      <w:r>
        <w:rPr>
          <w:rFonts w:ascii="Times New Roman" w:eastAsia="Times New Roman" w:hAnsi="Times New Roman" w:cs="Times New Roman"/>
          <w:color w:val="4F81BD"/>
        </w:rPr>
        <w:t>:CopyToClipboard(string text)</w:t>
      </w:r>
    </w:p>
    <w:p w14:paraId="70F0D877" w14:textId="77777777" w:rsidR="006428B2" w:rsidRDefault="00303FDE">
      <w:pPr>
        <w:spacing w:after="261"/>
        <w:ind w:left="-5" w:right="6" w:hanging="10"/>
      </w:pPr>
      <w:r>
        <w:rPr>
          <w:rFonts w:ascii="Times New Roman" w:eastAsia="Times New Roman" w:hAnsi="Times New Roman" w:cs="Times New Roman"/>
        </w:rPr>
        <w:t>Copies passed text to clipboard. Returns true if copied to clipboard OK else false.</w:t>
      </w:r>
    </w:p>
    <w:p w14:paraId="62AD535A" w14:textId="77777777" w:rsidR="006428B2" w:rsidRDefault="00303FDE">
      <w:pPr>
        <w:spacing w:after="254" w:line="262" w:lineRule="auto"/>
        <w:ind w:left="278" w:hanging="10"/>
      </w:pPr>
      <w:r>
        <w:rPr>
          <w:rFonts w:ascii="Times New Roman" w:eastAsia="Times New Roman" w:hAnsi="Times New Roman" w:cs="Times New Roman"/>
        </w:rPr>
        <w:t>text -string –text to put on clipboard</w:t>
      </w:r>
    </w:p>
    <w:p w14:paraId="2E6382EE" w14:textId="77777777" w:rsidR="006428B2" w:rsidRDefault="00303FDE">
      <w:pPr>
        <w:spacing w:after="16" w:line="270" w:lineRule="auto"/>
        <w:ind w:left="-5" w:hanging="10"/>
      </w:pPr>
      <w:r>
        <w:rPr>
          <w:rFonts w:ascii="Times New Roman" w:eastAsia="Times New Roman" w:hAnsi="Times New Roman" w:cs="Times New Roman"/>
          <w:color w:val="4F81BD"/>
        </w:rPr>
        <w:t>:CreateVerticalGuide(doubl</w:t>
      </w:r>
      <w:r>
        <w:rPr>
          <w:rFonts w:ascii="Times New Roman" w:eastAsia="Times New Roman" w:hAnsi="Times New Roman" w:cs="Times New Roman"/>
          <w:color w:val="4F81BD"/>
        </w:rPr>
        <w:t>e x_value, bool locked)</w:t>
      </w:r>
    </w:p>
    <w:p w14:paraId="3AA2B921" w14:textId="77777777" w:rsidR="006428B2" w:rsidRDefault="00303FDE">
      <w:pPr>
        <w:spacing w:after="261"/>
        <w:ind w:left="-5" w:right="6" w:hanging="10"/>
      </w:pPr>
      <w:r>
        <w:rPr>
          <w:rFonts w:ascii="Times New Roman" w:eastAsia="Times New Roman" w:hAnsi="Times New Roman" w:cs="Times New Roman"/>
        </w:rPr>
        <w:t>Create a ver cal guide</w:t>
      </w:r>
    </w:p>
    <w:p w14:paraId="0FA50A92" w14:textId="77777777" w:rsidR="006428B2" w:rsidRDefault="00303FDE">
      <w:pPr>
        <w:spacing w:after="255" w:line="262" w:lineRule="auto"/>
        <w:ind w:left="278" w:right="5071" w:hanging="10"/>
      </w:pPr>
      <w:r>
        <w:rPr>
          <w:rFonts w:ascii="Times New Roman" w:eastAsia="Times New Roman" w:hAnsi="Times New Roman" w:cs="Times New Roman"/>
        </w:rPr>
        <w:t>x_value - double - x value for guide locked - bool - if true guide is locked</w:t>
      </w:r>
    </w:p>
    <w:p w14:paraId="499345E0" w14:textId="77777777" w:rsidR="006428B2" w:rsidRDefault="00303FDE">
      <w:pPr>
        <w:spacing w:after="16" w:line="270" w:lineRule="auto"/>
        <w:ind w:left="-5" w:hanging="10"/>
      </w:pPr>
      <w:r>
        <w:rPr>
          <w:rFonts w:ascii="Times New Roman" w:eastAsia="Times New Roman" w:hAnsi="Times New Roman" w:cs="Times New Roman"/>
          <w:color w:val="4F81BD"/>
        </w:rPr>
        <w:t>:DisplayToolpathPreviewForm()</w:t>
      </w:r>
    </w:p>
    <w:p w14:paraId="31EC7D1D" w14:textId="77777777" w:rsidR="006428B2" w:rsidRDefault="00303FDE">
      <w:pPr>
        <w:spacing w:after="525"/>
        <w:ind w:left="-5" w:right="6" w:hanging="10"/>
      </w:pPr>
      <w:r>
        <w:rPr>
          <w:rFonts w:ascii="Times New Roman" w:eastAsia="Times New Roman" w:hAnsi="Times New Roman" w:cs="Times New Roman"/>
        </w:rPr>
        <w:t>Display the toolpath preview form for simula on</w:t>
      </w:r>
    </w:p>
    <w:p w14:paraId="58889A19" w14:textId="77777777" w:rsidR="006428B2" w:rsidRDefault="00303FDE">
      <w:pPr>
        <w:spacing w:after="16" w:line="270" w:lineRule="auto"/>
        <w:ind w:left="-5" w:hanging="10"/>
      </w:pPr>
      <w:r>
        <w:rPr>
          <w:rFonts w:ascii="Times New Roman" w:eastAsia="Times New Roman" w:hAnsi="Times New Roman" w:cs="Times New Roman"/>
          <w:color w:val="4F81BD"/>
        </w:rPr>
        <w:t>:ExportSelectionToEps(string pathname)</w:t>
      </w:r>
    </w:p>
    <w:p w14:paraId="0B8CA5C0" w14:textId="77777777" w:rsidR="006428B2" w:rsidRDefault="00303FDE">
      <w:pPr>
        <w:spacing w:after="263"/>
        <w:ind w:left="-5" w:right="6" w:hanging="10"/>
      </w:pPr>
      <w:r>
        <w:rPr>
          <w:rFonts w:ascii="Times New Roman" w:eastAsia="Times New Roman" w:hAnsi="Times New Roman" w:cs="Times New Roman"/>
        </w:rPr>
        <w:t>Exports selecte</w:t>
      </w:r>
      <w:r>
        <w:rPr>
          <w:rFonts w:ascii="Times New Roman" w:eastAsia="Times New Roman" w:hAnsi="Times New Roman" w:cs="Times New Roman"/>
        </w:rPr>
        <w:t>d vectors to passed path as an EPS file. Returns true if data exported OK else false.</w:t>
      </w:r>
    </w:p>
    <w:p w14:paraId="2DBF631C" w14:textId="77777777" w:rsidR="006428B2" w:rsidRDefault="00303FDE">
      <w:pPr>
        <w:spacing w:after="254" w:line="262" w:lineRule="auto"/>
        <w:ind w:left="278" w:hanging="10"/>
      </w:pPr>
      <w:r>
        <w:rPr>
          <w:rFonts w:ascii="Times New Roman" w:eastAsia="Times New Roman" w:hAnsi="Times New Roman" w:cs="Times New Roman"/>
        </w:rPr>
        <w:t>pathname - string - path to file</w:t>
      </w:r>
    </w:p>
    <w:p w14:paraId="2249F108" w14:textId="77777777" w:rsidR="006428B2" w:rsidRDefault="00303FDE">
      <w:pPr>
        <w:spacing w:after="16" w:line="270" w:lineRule="auto"/>
        <w:ind w:left="-5" w:hanging="10"/>
      </w:pPr>
      <w:r>
        <w:rPr>
          <w:rFonts w:ascii="Times New Roman" w:eastAsia="Times New Roman" w:hAnsi="Times New Roman" w:cs="Times New Roman"/>
          <w:color w:val="4F81BD"/>
        </w:rPr>
        <w:t>:ExportSelectionToDxf(string pathname)</w:t>
      </w:r>
    </w:p>
    <w:p w14:paraId="09B07ACE" w14:textId="77777777" w:rsidR="006428B2" w:rsidRDefault="00303FDE">
      <w:pPr>
        <w:spacing w:after="261"/>
        <w:ind w:left="-5" w:right="6" w:hanging="10"/>
      </w:pPr>
      <w:r>
        <w:rPr>
          <w:rFonts w:ascii="Times New Roman" w:eastAsia="Times New Roman" w:hAnsi="Times New Roman" w:cs="Times New Roman"/>
        </w:rPr>
        <w:t>Exports selected vectors to passed path as a DXF file. Returns true if data exported OK else false.</w:t>
      </w:r>
    </w:p>
    <w:p w14:paraId="5263DB78" w14:textId="77777777" w:rsidR="006428B2" w:rsidRDefault="00303FDE">
      <w:pPr>
        <w:spacing w:after="4" w:line="262" w:lineRule="auto"/>
        <w:ind w:left="278" w:hanging="10"/>
      </w:pPr>
      <w:r>
        <w:rPr>
          <w:rFonts w:ascii="Times New Roman" w:eastAsia="Times New Roman" w:hAnsi="Times New Roman" w:cs="Times New Roman"/>
        </w:rPr>
        <w:t>pathname - string - path to file</w:t>
      </w:r>
    </w:p>
    <w:p w14:paraId="5BE771FE" w14:textId="77777777" w:rsidR="006428B2" w:rsidRDefault="00303FDE">
      <w:pPr>
        <w:spacing w:after="16" w:line="270" w:lineRule="auto"/>
        <w:ind w:left="-5" w:hanging="10"/>
      </w:pPr>
      <w:r>
        <w:rPr>
          <w:rFonts w:ascii="Times New Roman" w:eastAsia="Times New Roman" w:hAnsi="Times New Roman" w:cs="Times New Roman"/>
          <w:color w:val="4F81BD"/>
        </w:rPr>
        <w:t>:ExportSelectionToSvg(string pathname)</w:t>
      </w:r>
    </w:p>
    <w:p w14:paraId="590D1096" w14:textId="77777777" w:rsidR="006428B2" w:rsidRDefault="00303FDE">
      <w:pPr>
        <w:spacing w:after="257"/>
        <w:ind w:left="268" w:right="6" w:hanging="283"/>
      </w:pPr>
      <w:r>
        <w:rPr>
          <w:rFonts w:ascii="Times New Roman" w:eastAsia="Times New Roman" w:hAnsi="Times New Roman" w:cs="Times New Roman"/>
        </w:rPr>
        <w:t>Exports selected vectors to passed path as a SVG file. Returns true if data exported</w:t>
      </w:r>
      <w:r>
        <w:rPr>
          <w:rFonts w:ascii="Times New Roman" w:eastAsia="Times New Roman" w:hAnsi="Times New Roman" w:cs="Times New Roman"/>
        </w:rPr>
        <w:t xml:space="preserve"> OK else false. pathname - string - path to file</w:t>
      </w:r>
    </w:p>
    <w:p w14:paraId="6542393C" w14:textId="77777777" w:rsidR="006428B2" w:rsidRDefault="00303FDE">
      <w:pPr>
        <w:spacing w:after="16" w:line="270" w:lineRule="auto"/>
        <w:ind w:left="-5" w:hanging="10"/>
      </w:pPr>
      <w:r>
        <w:rPr>
          <w:rFonts w:ascii="Times New Roman" w:eastAsia="Times New Roman" w:hAnsi="Times New Roman" w:cs="Times New Roman"/>
          <w:color w:val="4F81BD"/>
        </w:rPr>
        <w:t>:ExportDocumentVariables(string pathname)</w:t>
      </w:r>
    </w:p>
    <w:p w14:paraId="389A9E78" w14:textId="77777777" w:rsidR="006428B2" w:rsidRDefault="00303FDE">
      <w:pPr>
        <w:spacing w:after="456"/>
        <w:ind w:left="268" w:right="1876" w:hanging="283"/>
      </w:pPr>
      <w:r>
        <w:rPr>
          <w:rFonts w:ascii="Times New Roman" w:eastAsia="Times New Roman" w:hAnsi="Times New Roman" w:cs="Times New Roman"/>
        </w:rPr>
        <w:t xml:space="preserve">Exports the job’s </w:t>
      </w:r>
      <w:r>
        <w:rPr>
          <w:rFonts w:ascii="Times New Roman" w:eastAsia="Times New Roman" w:hAnsi="Times New Roman" w:cs="Times New Roman"/>
          <w:color w:val="943634"/>
        </w:rPr>
        <w:t>DocumentVariableList</w:t>
      </w:r>
      <w:r>
        <w:rPr>
          <w:rFonts w:ascii="Times New Roman" w:eastAsia="Times New Roman" w:hAnsi="Times New Roman" w:cs="Times New Roman"/>
        </w:rPr>
        <w:t xml:space="preserve">  to passed path as an INI file. pathname - string - path to file</w:t>
      </w:r>
    </w:p>
    <w:p w14:paraId="1EBE3C1C" w14:textId="77777777" w:rsidR="006428B2" w:rsidRDefault="00303FDE">
      <w:pPr>
        <w:spacing w:after="16" w:line="270" w:lineRule="auto"/>
        <w:ind w:left="-5" w:hanging="10"/>
      </w:pPr>
      <w:r>
        <w:rPr>
          <w:rFonts w:ascii="Times New Roman" w:eastAsia="Times New Roman" w:hAnsi="Times New Roman" w:cs="Times New Roman"/>
          <w:color w:val="4F81BD"/>
        </w:rPr>
        <w:t>:GetBuildVersion()</w:t>
      </w:r>
    </w:p>
    <w:p w14:paraId="0314C1D6" w14:textId="77777777" w:rsidR="006428B2" w:rsidRDefault="00303FDE">
      <w:pPr>
        <w:spacing w:after="257"/>
        <w:ind w:left="-5" w:right="6" w:hanging="10"/>
      </w:pPr>
      <w:r>
        <w:rPr>
          <w:rFonts w:ascii="Times New Roman" w:eastAsia="Times New Roman" w:hAnsi="Times New Roman" w:cs="Times New Roman"/>
        </w:rPr>
        <w:t>Returns applica on internal build verion s</w:t>
      </w:r>
      <w:r>
        <w:rPr>
          <w:rFonts w:ascii="Times New Roman" w:eastAsia="Times New Roman" w:hAnsi="Times New Roman" w:cs="Times New Roman"/>
        </w:rPr>
        <w:t>ame for Aspire and VCarve Pro e.g. 7.004 for Aspire 4.004 which matches VCarve Pro 7.004</w:t>
      </w:r>
    </w:p>
    <w:p w14:paraId="4E5CE30B" w14:textId="77777777" w:rsidR="006428B2" w:rsidRDefault="00303FDE">
      <w:pPr>
        <w:spacing w:after="16" w:line="270" w:lineRule="auto"/>
        <w:ind w:left="-5" w:hanging="10"/>
      </w:pPr>
      <w:r>
        <w:rPr>
          <w:rFonts w:ascii="Times New Roman" w:eastAsia="Times New Roman" w:hAnsi="Times New Roman" w:cs="Times New Roman"/>
          <w:color w:val="4F81BD"/>
        </w:rPr>
        <w:t>:GetBounds()</w:t>
      </w:r>
    </w:p>
    <w:p w14:paraId="5C7EEE98" w14:textId="77777777" w:rsidR="006428B2" w:rsidRDefault="00303FDE">
      <w:pPr>
        <w:spacing w:after="189"/>
        <w:ind w:left="-5" w:right="6" w:hanging="10"/>
      </w:pPr>
      <w:r>
        <w:rPr>
          <w:rFonts w:ascii="Times New Roman" w:eastAsia="Times New Roman" w:hAnsi="Times New Roman" w:cs="Times New Roman"/>
        </w:rPr>
        <w:t xml:space="preserve">Return the 2D bounding box for the drawing area - a </w:t>
      </w:r>
      <w:r>
        <w:rPr>
          <w:rFonts w:ascii="Times New Roman" w:eastAsia="Times New Roman" w:hAnsi="Times New Roman" w:cs="Times New Roman"/>
          <w:color w:val="943634"/>
        </w:rPr>
        <w:t>Box2D</w:t>
      </w:r>
    </w:p>
    <w:p w14:paraId="0C9426A5" w14:textId="77777777" w:rsidR="006428B2" w:rsidRDefault="00303FDE">
      <w:pPr>
        <w:spacing w:after="16" w:line="270" w:lineRule="auto"/>
        <w:ind w:left="-5" w:hanging="10"/>
      </w:pPr>
      <w:r>
        <w:rPr>
          <w:rFonts w:ascii="Times New Roman" w:eastAsia="Times New Roman" w:hAnsi="Times New Roman" w:cs="Times New Roman"/>
          <w:color w:val="4F81BD"/>
        </w:rPr>
        <w:t>:GetAppVersion()</w:t>
      </w:r>
    </w:p>
    <w:p w14:paraId="2A9B5139" w14:textId="77777777" w:rsidR="006428B2" w:rsidRDefault="00303FDE">
      <w:pPr>
        <w:spacing w:after="227"/>
        <w:ind w:left="-5" w:right="6" w:hanging="10"/>
      </w:pPr>
      <w:r>
        <w:rPr>
          <w:rFonts w:ascii="Times New Roman" w:eastAsia="Times New Roman" w:hAnsi="Times New Roman" w:cs="Times New Roman"/>
        </w:rPr>
        <w:t>Returns applica on version number as a double e.g 4.004 for Aspire V4.0</w:t>
      </w:r>
    </w:p>
    <w:p w14:paraId="2387C3E9" w14:textId="77777777" w:rsidR="006428B2" w:rsidRDefault="00303FDE">
      <w:pPr>
        <w:spacing w:after="16" w:line="270" w:lineRule="auto"/>
        <w:ind w:left="-5" w:hanging="10"/>
      </w:pPr>
      <w:r>
        <w:rPr>
          <w:rFonts w:ascii="Times New Roman" w:eastAsia="Times New Roman" w:hAnsi="Times New Roman" w:cs="Times New Roman"/>
          <w:color w:val="4F81BD"/>
        </w:rPr>
        <w:t>:GetWrapDiameter()</w:t>
      </w:r>
    </w:p>
    <w:p w14:paraId="2A739112" w14:textId="77777777" w:rsidR="006428B2" w:rsidRDefault="00303FDE">
      <w:pPr>
        <w:spacing w:after="256"/>
        <w:ind w:left="-5" w:right="6" w:hanging="10"/>
      </w:pPr>
      <w:r>
        <w:rPr>
          <w:rFonts w:ascii="Times New Roman" w:eastAsia="Times New Roman" w:hAnsi="Times New Roman" w:cs="Times New Roman"/>
        </w:rPr>
        <w:t>Returns wrap diameter for a wrapped model</w:t>
      </w:r>
    </w:p>
    <w:p w14:paraId="2E9127B2" w14:textId="77777777" w:rsidR="006428B2" w:rsidRDefault="00303FDE">
      <w:pPr>
        <w:spacing w:after="16" w:line="270" w:lineRule="auto"/>
        <w:ind w:left="-5" w:hanging="10"/>
      </w:pPr>
      <w:r>
        <w:rPr>
          <w:rFonts w:ascii="Times New Roman" w:eastAsia="Times New Roman" w:hAnsi="Times New Roman" w:cs="Times New Roman"/>
          <w:color w:val="4F81BD"/>
        </w:rPr>
        <w:t>:GroupSelection()</w:t>
      </w:r>
    </w:p>
    <w:p w14:paraId="11ACAE6F" w14:textId="77777777" w:rsidR="006428B2" w:rsidRDefault="00303FDE">
      <w:pPr>
        <w:spacing w:after="189"/>
        <w:ind w:left="-5" w:right="6" w:hanging="10"/>
      </w:pPr>
      <w:r>
        <w:rPr>
          <w:rFonts w:ascii="Times New Roman" w:eastAsia="Times New Roman" w:hAnsi="Times New Roman" w:cs="Times New Roman"/>
        </w:rPr>
        <w:lastRenderedPageBreak/>
        <w:t>Returns true if the current selec on could be grouped</w:t>
      </w:r>
    </w:p>
    <w:p w14:paraId="28AC98D7" w14:textId="77777777" w:rsidR="006428B2" w:rsidRDefault="00303FDE">
      <w:pPr>
        <w:spacing w:after="16" w:line="270" w:lineRule="auto"/>
        <w:ind w:left="-5" w:hanging="10"/>
      </w:pPr>
      <w:r>
        <w:rPr>
          <w:rFonts w:ascii="Times New Roman" w:eastAsia="Times New Roman" w:hAnsi="Times New Roman" w:cs="Times New Roman"/>
          <w:color w:val="4F81BD"/>
        </w:rPr>
        <w:t>:GuidesVisible()</w:t>
      </w:r>
    </w:p>
    <w:p w14:paraId="007032A5" w14:textId="77777777" w:rsidR="006428B2" w:rsidRDefault="00303FDE">
      <w:pPr>
        <w:spacing w:after="187"/>
        <w:ind w:left="-5" w:right="6" w:hanging="10"/>
      </w:pPr>
      <w:r>
        <w:rPr>
          <w:rFonts w:ascii="Times New Roman" w:eastAsia="Times New Roman" w:hAnsi="Times New Roman" w:cs="Times New Roman"/>
        </w:rPr>
        <w:t>Returns true if guides are visible else false</w:t>
      </w:r>
    </w:p>
    <w:p w14:paraId="6B53A2CE" w14:textId="77777777" w:rsidR="006428B2" w:rsidRDefault="00303FDE">
      <w:pPr>
        <w:spacing w:after="16" w:line="270" w:lineRule="auto"/>
        <w:ind w:left="-5" w:hanging="10"/>
      </w:pPr>
      <w:r>
        <w:rPr>
          <w:rFonts w:ascii="Times New Roman" w:eastAsia="Times New Roman" w:hAnsi="Times New Roman" w:cs="Times New Roman"/>
          <w:color w:val="4F81BD"/>
        </w:rPr>
        <w:t>:ImportBitmap(string pathname)</w:t>
      </w:r>
    </w:p>
    <w:p w14:paraId="0299A1E4" w14:textId="77777777" w:rsidR="006428B2" w:rsidRDefault="00303FDE">
      <w:pPr>
        <w:spacing w:after="261"/>
        <w:ind w:left="-5" w:right="6" w:hanging="10"/>
      </w:pPr>
      <w:r>
        <w:rPr>
          <w:rFonts w:ascii="Times New Roman" w:eastAsia="Times New Roman" w:hAnsi="Times New Roman" w:cs="Times New Roman"/>
        </w:rPr>
        <w:t>Imports a bitmap from passed path. Returns true if file imported OK else false.</w:t>
      </w:r>
    </w:p>
    <w:p w14:paraId="5AE459CE" w14:textId="77777777" w:rsidR="006428B2" w:rsidRDefault="00303FDE">
      <w:pPr>
        <w:spacing w:after="254" w:line="262" w:lineRule="auto"/>
        <w:ind w:left="278" w:hanging="10"/>
      </w:pPr>
      <w:r>
        <w:rPr>
          <w:rFonts w:ascii="Times New Roman" w:eastAsia="Times New Roman" w:hAnsi="Times New Roman" w:cs="Times New Roman"/>
        </w:rPr>
        <w:t xml:space="preserve">pathname - string - path to </w:t>
      </w:r>
      <w:r>
        <w:rPr>
          <w:rFonts w:ascii="Times New Roman" w:eastAsia="Times New Roman" w:hAnsi="Times New Roman" w:cs="Times New Roman"/>
        </w:rPr>
        <w:t>file</w:t>
      </w:r>
    </w:p>
    <w:p w14:paraId="0556139A" w14:textId="77777777" w:rsidR="006428B2" w:rsidRDefault="00303FDE">
      <w:pPr>
        <w:spacing w:after="16" w:line="270" w:lineRule="auto"/>
        <w:ind w:left="-5" w:hanging="10"/>
      </w:pPr>
      <w:r>
        <w:rPr>
          <w:rFonts w:ascii="Times New Roman" w:eastAsia="Times New Roman" w:hAnsi="Times New Roman" w:cs="Times New Roman"/>
          <w:color w:val="4F81BD"/>
        </w:rPr>
        <w:t>:ImportDxfDwg(string pathname)</w:t>
      </w:r>
    </w:p>
    <w:p w14:paraId="523AA44E" w14:textId="77777777" w:rsidR="006428B2" w:rsidRDefault="00303FDE">
      <w:pPr>
        <w:spacing w:after="261"/>
        <w:ind w:left="-5" w:right="6" w:hanging="10"/>
      </w:pPr>
      <w:r>
        <w:rPr>
          <w:rFonts w:ascii="Times New Roman" w:eastAsia="Times New Roman" w:hAnsi="Times New Roman" w:cs="Times New Roman"/>
        </w:rPr>
        <w:t>Imports a dxf  or dwg file from passed path. Returns true if file imported OK else false.</w:t>
      </w:r>
    </w:p>
    <w:p w14:paraId="2EBE285E" w14:textId="77777777" w:rsidR="006428B2" w:rsidRDefault="00303FDE">
      <w:pPr>
        <w:spacing w:after="274" w:line="262" w:lineRule="auto"/>
        <w:ind w:left="278" w:hanging="10"/>
      </w:pPr>
      <w:r>
        <w:rPr>
          <w:rFonts w:ascii="Times New Roman" w:eastAsia="Times New Roman" w:hAnsi="Times New Roman" w:cs="Times New Roman"/>
        </w:rPr>
        <w:t>pathname - string - path to file</w:t>
      </w:r>
    </w:p>
    <w:p w14:paraId="501F646E" w14:textId="77777777" w:rsidR="006428B2" w:rsidRDefault="00303FDE">
      <w:pPr>
        <w:spacing w:after="256"/>
        <w:ind w:left="-5" w:right="6" w:hanging="10"/>
      </w:pPr>
      <w:r>
        <w:rPr>
          <w:rFonts w:ascii="Times New Roman" w:eastAsia="Times New Roman" w:hAnsi="Times New Roman" w:cs="Times New Roman"/>
        </w:rPr>
        <w:t>NOTE: a er data is imported it is selected.</w:t>
      </w:r>
    </w:p>
    <w:p w14:paraId="5F5CB856" w14:textId="77777777" w:rsidR="006428B2" w:rsidRDefault="00303FDE">
      <w:pPr>
        <w:spacing w:after="16" w:line="270" w:lineRule="auto"/>
        <w:ind w:left="-5" w:hanging="10"/>
      </w:pPr>
      <w:r>
        <w:rPr>
          <w:rFonts w:ascii="Times New Roman" w:eastAsia="Times New Roman" w:hAnsi="Times New Roman" w:cs="Times New Roman"/>
          <w:color w:val="4F81BD"/>
        </w:rPr>
        <w:t>:ImportSTLDirect(string  pathname)</w:t>
      </w:r>
    </w:p>
    <w:p w14:paraId="0318960F" w14:textId="77777777" w:rsidR="006428B2" w:rsidRDefault="00303FDE">
      <w:pPr>
        <w:spacing w:after="60" w:line="378" w:lineRule="auto"/>
        <w:ind w:left="-5" w:right="825" w:hanging="10"/>
      </w:pPr>
      <w:r>
        <w:rPr>
          <w:rFonts w:ascii="Times New Roman" w:eastAsia="Times New Roman" w:hAnsi="Times New Roman" w:cs="Times New Roman"/>
        </w:rPr>
        <w:t>Directly import (w</w:t>
      </w:r>
      <w:r>
        <w:rPr>
          <w:rFonts w:ascii="Times New Roman" w:eastAsia="Times New Roman" w:hAnsi="Times New Roman" w:cs="Times New Roman"/>
        </w:rPr>
        <w:t>ithout orienta on form) an STL with passed path - automa cally creates a component. Returns true if file imported OK else false. NOTE: Aspire only pathname - string - path to file</w:t>
      </w:r>
    </w:p>
    <w:p w14:paraId="6141769E" w14:textId="77777777" w:rsidR="006428B2" w:rsidRDefault="00303FDE">
      <w:pPr>
        <w:spacing w:after="16" w:line="270" w:lineRule="auto"/>
        <w:ind w:left="-5" w:hanging="10"/>
      </w:pPr>
      <w:r>
        <w:rPr>
          <w:rFonts w:ascii="Times New Roman" w:eastAsia="Times New Roman" w:hAnsi="Times New Roman" w:cs="Times New Roman"/>
          <w:color w:val="4F81BD"/>
        </w:rPr>
        <w:t>:ImportSVG(string pathname)</w:t>
      </w:r>
    </w:p>
    <w:p w14:paraId="27707BF2" w14:textId="77777777" w:rsidR="006428B2" w:rsidRDefault="00303FDE">
      <w:pPr>
        <w:spacing w:after="227"/>
        <w:ind w:left="-5" w:right="6" w:hanging="10"/>
      </w:pPr>
      <w:r>
        <w:rPr>
          <w:rFonts w:ascii="Times New Roman" w:eastAsia="Times New Roman" w:hAnsi="Times New Roman" w:cs="Times New Roman"/>
        </w:rPr>
        <w:t xml:space="preserve">Import an SVG file with the given path and creates the vectors and layers. Returns true if the file was imported with no issues, otherwise returns false. </w:t>
      </w:r>
    </w:p>
    <w:p w14:paraId="214FB6A7" w14:textId="77777777" w:rsidR="006428B2" w:rsidRDefault="00303FDE">
      <w:pPr>
        <w:spacing w:after="4" w:line="262" w:lineRule="auto"/>
        <w:ind w:left="730" w:hanging="10"/>
      </w:pPr>
      <w:r>
        <w:rPr>
          <w:rFonts w:ascii="Times New Roman" w:eastAsia="Times New Roman" w:hAnsi="Times New Roman" w:cs="Times New Roman"/>
        </w:rPr>
        <w:t>pathname - string - path to file</w:t>
      </w:r>
    </w:p>
    <w:p w14:paraId="0A1EDFF1" w14:textId="77777777" w:rsidR="006428B2" w:rsidRDefault="00303FDE">
      <w:pPr>
        <w:spacing w:after="16" w:line="270" w:lineRule="auto"/>
        <w:ind w:left="-5" w:hanging="10"/>
      </w:pPr>
      <w:r>
        <w:rPr>
          <w:rFonts w:ascii="Times New Roman" w:eastAsia="Times New Roman" w:hAnsi="Times New Roman" w:cs="Times New Roman"/>
          <w:color w:val="4F81BD"/>
        </w:rPr>
        <w:t>:ImportDocumentVariables(string pathname)</w:t>
      </w:r>
    </w:p>
    <w:p w14:paraId="5D81C7A9" w14:textId="77777777" w:rsidR="006428B2" w:rsidRDefault="00303FDE">
      <w:pPr>
        <w:spacing w:after="6"/>
        <w:ind w:left="-5" w:right="6" w:hanging="10"/>
      </w:pPr>
      <w:r>
        <w:rPr>
          <w:rFonts w:ascii="Times New Roman" w:eastAsia="Times New Roman" w:hAnsi="Times New Roman" w:cs="Times New Roman"/>
        </w:rPr>
        <w:t xml:space="preserve">Imports a </w:t>
      </w:r>
      <w:r>
        <w:rPr>
          <w:rFonts w:ascii="Times New Roman" w:eastAsia="Times New Roman" w:hAnsi="Times New Roman" w:cs="Times New Roman"/>
          <w:color w:val="943634"/>
        </w:rPr>
        <w:t>DocumentVariable</w:t>
      </w:r>
      <w:r>
        <w:rPr>
          <w:rFonts w:ascii="Times New Roman" w:eastAsia="Times New Roman" w:hAnsi="Times New Roman" w:cs="Times New Roman"/>
          <w:color w:val="943634"/>
        </w:rPr>
        <w:t>List</w:t>
      </w:r>
      <w:r>
        <w:rPr>
          <w:rFonts w:ascii="Times New Roman" w:eastAsia="Times New Roman" w:hAnsi="Times New Roman" w:cs="Times New Roman"/>
        </w:rPr>
        <w:t xml:space="preserve">  from the passed path. Please note that any exis ng variables will be overwri en.</w:t>
      </w:r>
    </w:p>
    <w:p w14:paraId="56D5978D" w14:textId="77777777" w:rsidR="006428B2" w:rsidRDefault="00303FDE">
      <w:pPr>
        <w:spacing w:after="254" w:line="262" w:lineRule="auto"/>
        <w:ind w:left="278" w:hanging="10"/>
      </w:pPr>
      <w:r>
        <w:rPr>
          <w:rFonts w:ascii="Times New Roman" w:eastAsia="Times New Roman" w:hAnsi="Times New Roman" w:cs="Times New Roman"/>
        </w:rPr>
        <w:t>pathname - string - path to file</w:t>
      </w:r>
    </w:p>
    <w:p w14:paraId="5B23F169" w14:textId="77777777" w:rsidR="006428B2" w:rsidRDefault="00303FDE">
      <w:pPr>
        <w:spacing w:after="16" w:line="270" w:lineRule="auto"/>
        <w:ind w:left="-5" w:hanging="10"/>
      </w:pPr>
      <w:r>
        <w:rPr>
          <w:rFonts w:ascii="Times New Roman" w:eastAsia="Times New Roman" w:hAnsi="Times New Roman" w:cs="Times New Roman"/>
          <w:color w:val="4F81BD"/>
        </w:rPr>
        <w:t>:IsWrappedModel()</w:t>
      </w:r>
    </w:p>
    <w:p w14:paraId="0CF12649" w14:textId="77777777" w:rsidR="006428B2" w:rsidRDefault="00303FDE">
      <w:pPr>
        <w:spacing w:after="187"/>
        <w:ind w:left="-5" w:right="6" w:hanging="10"/>
      </w:pPr>
      <w:r>
        <w:rPr>
          <w:rFonts w:ascii="Times New Roman" w:eastAsia="Times New Roman" w:hAnsi="Times New Roman" w:cs="Times New Roman"/>
        </w:rPr>
        <w:t>Return true if this is a wrapped model</w:t>
      </w:r>
    </w:p>
    <w:p w14:paraId="1A566988" w14:textId="77777777" w:rsidR="006428B2" w:rsidRDefault="00303FDE">
      <w:pPr>
        <w:spacing w:after="16" w:line="270" w:lineRule="auto"/>
        <w:ind w:left="-5" w:hanging="10"/>
      </w:pPr>
      <w:r>
        <w:rPr>
          <w:rFonts w:ascii="Times New Roman" w:eastAsia="Times New Roman" w:hAnsi="Times New Roman" w:cs="Times New Roman"/>
          <w:color w:val="4F81BD"/>
        </w:rPr>
        <w:t>:MoveObjectToSheet(CadObject object, UUID sheet_id)</w:t>
      </w:r>
    </w:p>
    <w:p w14:paraId="001B43ED" w14:textId="77777777" w:rsidR="006428B2" w:rsidRDefault="00303FDE">
      <w:pPr>
        <w:spacing w:after="227"/>
        <w:ind w:left="-5" w:right="6" w:hanging="10"/>
      </w:pPr>
      <w:r>
        <w:rPr>
          <w:rFonts w:ascii="Times New Roman" w:eastAsia="Times New Roman" w:hAnsi="Times New Roman" w:cs="Times New Roman"/>
        </w:rPr>
        <w:t xml:space="preserve">Moves the passed object to </w:t>
      </w:r>
      <w:r>
        <w:rPr>
          <w:rFonts w:ascii="Times New Roman" w:eastAsia="Times New Roman" w:hAnsi="Times New Roman" w:cs="Times New Roman"/>
        </w:rPr>
        <w:t xml:space="preserve">the sheet with the passed id. For details of how to access the sheet ids see </w:t>
      </w:r>
      <w:r>
        <w:rPr>
          <w:rFonts w:ascii="Times New Roman" w:eastAsia="Times New Roman" w:hAnsi="Times New Roman" w:cs="Times New Roman"/>
          <w:color w:val="943634"/>
        </w:rPr>
        <w:t>CadSheetManager</w:t>
      </w:r>
      <w:r>
        <w:rPr>
          <w:rFonts w:ascii="Times New Roman" w:eastAsia="Times New Roman" w:hAnsi="Times New Roman" w:cs="Times New Roman"/>
        </w:rPr>
        <w:t>.</w:t>
      </w:r>
    </w:p>
    <w:p w14:paraId="31099372" w14:textId="77777777" w:rsidR="006428B2" w:rsidRDefault="00303FDE">
      <w:pPr>
        <w:spacing w:after="16" w:line="270" w:lineRule="auto"/>
        <w:ind w:left="-5" w:hanging="10"/>
      </w:pPr>
      <w:r>
        <w:rPr>
          <w:rFonts w:ascii="Times New Roman" w:eastAsia="Times New Roman" w:hAnsi="Times New Roman" w:cs="Times New Roman"/>
          <w:color w:val="4F81BD"/>
        </w:rPr>
        <w:t>:Refresh2DView ()</w:t>
      </w:r>
    </w:p>
    <w:p w14:paraId="576A46AB" w14:textId="77777777" w:rsidR="006428B2" w:rsidRDefault="00303FDE">
      <w:pPr>
        <w:spacing w:after="256"/>
        <w:ind w:left="-5" w:right="6" w:hanging="10"/>
      </w:pPr>
      <w:r>
        <w:rPr>
          <w:rFonts w:ascii="Times New Roman" w:eastAsia="Times New Roman" w:hAnsi="Times New Roman" w:cs="Times New Roman"/>
        </w:rPr>
        <w:t>Refreshes the 2D view, call this a er you have created or modified geometry to update the 2d view</w:t>
      </w:r>
    </w:p>
    <w:p w14:paraId="2325F693" w14:textId="77777777" w:rsidR="006428B2" w:rsidRDefault="00303FDE">
      <w:pPr>
        <w:spacing w:after="16" w:line="270" w:lineRule="auto"/>
        <w:ind w:left="-5" w:hanging="10"/>
      </w:pPr>
      <w:r>
        <w:rPr>
          <w:rFonts w:ascii="Times New Roman" w:eastAsia="Times New Roman" w:hAnsi="Times New Roman" w:cs="Times New Roman"/>
          <w:color w:val="4F81BD"/>
        </w:rPr>
        <w:t>:SelectAllVectors()</w:t>
      </w:r>
    </w:p>
    <w:p w14:paraId="027120D3" w14:textId="77777777" w:rsidR="006428B2" w:rsidRDefault="00303FDE">
      <w:pPr>
        <w:spacing w:after="256"/>
        <w:ind w:left="-5" w:right="6" w:hanging="10"/>
      </w:pPr>
      <w:r>
        <w:rPr>
          <w:rFonts w:ascii="Times New Roman" w:eastAsia="Times New Roman" w:hAnsi="Times New Roman" w:cs="Times New Roman"/>
        </w:rPr>
        <w:t>Returns true if all vector</w:t>
      </w:r>
      <w:r>
        <w:rPr>
          <w:rFonts w:ascii="Times New Roman" w:eastAsia="Times New Roman" w:hAnsi="Times New Roman" w:cs="Times New Roman"/>
        </w:rPr>
        <w:t>s in the current job could be selected</w:t>
      </w:r>
    </w:p>
    <w:p w14:paraId="4904F3B4" w14:textId="77777777" w:rsidR="006428B2" w:rsidRDefault="00303FDE">
      <w:pPr>
        <w:spacing w:after="16" w:line="270" w:lineRule="auto"/>
        <w:ind w:left="-5" w:hanging="10"/>
      </w:pPr>
      <w:r>
        <w:rPr>
          <w:rFonts w:ascii="Times New Roman" w:eastAsia="Times New Roman" w:hAnsi="Times New Roman" w:cs="Times New Roman"/>
          <w:color w:val="4F81BD"/>
        </w:rPr>
        <w:t>:SetGuidesVisible(bool visible)</w:t>
      </w:r>
    </w:p>
    <w:p w14:paraId="5E060AF2" w14:textId="77777777" w:rsidR="006428B2" w:rsidRDefault="00303FDE">
      <w:pPr>
        <w:spacing w:after="4" w:line="504" w:lineRule="auto"/>
        <w:ind w:left="283" w:right="4835" w:hanging="283"/>
      </w:pPr>
      <w:r>
        <w:rPr>
          <w:rFonts w:ascii="Times New Roman" w:eastAsia="Times New Roman" w:hAnsi="Times New Roman" w:cs="Times New Roman"/>
        </w:rPr>
        <w:t>Set visibility of guides visible - bool - true if guides visible else false</w:t>
      </w:r>
    </w:p>
    <w:p w14:paraId="28DECC7E" w14:textId="77777777" w:rsidR="006428B2" w:rsidRDefault="00303FDE">
      <w:pPr>
        <w:spacing w:after="263"/>
        <w:ind w:left="-5" w:right="2511" w:hanging="10"/>
      </w:pPr>
      <w:r>
        <w:rPr>
          <w:rFonts w:ascii="Times New Roman" w:eastAsia="Times New Roman" w:hAnsi="Times New Roman" w:cs="Times New Roman"/>
          <w:color w:val="4F81BD"/>
        </w:rPr>
        <w:lastRenderedPageBreak/>
        <w:t xml:space="preserve">:SetXY_Origin(double origin,  double x_offset, double  y_offset) </w:t>
      </w:r>
      <w:r>
        <w:rPr>
          <w:rFonts w:ascii="Times New Roman" w:eastAsia="Times New Roman" w:hAnsi="Times New Roman" w:cs="Times New Roman"/>
        </w:rPr>
        <w:t>Set the 2D origin for the job - returns true if origin set OK else false.</w:t>
      </w:r>
    </w:p>
    <w:p w14:paraId="0657CACE" w14:textId="77777777" w:rsidR="006428B2" w:rsidRDefault="00303FDE">
      <w:pPr>
        <w:spacing w:after="4" w:line="262" w:lineRule="auto"/>
        <w:ind w:left="278" w:right="3639" w:hanging="10"/>
      </w:pPr>
      <w:r>
        <w:rPr>
          <w:rFonts w:ascii="Times New Roman" w:eastAsia="Times New Roman" w:hAnsi="Times New Roman" w:cs="Times New Roman"/>
        </w:rPr>
        <w:t xml:space="preserve">origin - </w:t>
      </w:r>
      <w:r>
        <w:rPr>
          <w:rFonts w:ascii="Times New Roman" w:eastAsia="Times New Roman" w:hAnsi="Times New Roman" w:cs="Times New Roman"/>
          <w:color w:val="943634"/>
        </w:rPr>
        <w:t xml:space="preserve">XYOrigin </w:t>
      </w:r>
      <w:r>
        <w:rPr>
          <w:rFonts w:ascii="Times New Roman" w:eastAsia="Times New Roman" w:hAnsi="Times New Roman" w:cs="Times New Roman"/>
        </w:rPr>
        <w:t>the four corners or the centre x_offset - double - distance in Xof specified point from 0,0</w:t>
      </w:r>
    </w:p>
    <w:p w14:paraId="710BE9D2" w14:textId="77777777" w:rsidR="006428B2" w:rsidRDefault="00303FDE">
      <w:pPr>
        <w:spacing w:after="259" w:line="262" w:lineRule="auto"/>
        <w:ind w:left="278" w:hanging="10"/>
      </w:pPr>
      <w:r>
        <w:rPr>
          <w:rFonts w:ascii="Times New Roman" w:eastAsia="Times New Roman" w:hAnsi="Times New Roman" w:cs="Times New Roman"/>
        </w:rPr>
        <w:t>Y_offse</w:t>
      </w:r>
      <w:r>
        <w:rPr>
          <w:rFonts w:ascii="Times New Roman" w:eastAsia="Times New Roman" w:hAnsi="Times New Roman" w:cs="Times New Roman"/>
        </w:rPr>
        <w:t>t - double - distance in Y of specified point from 0,0</w:t>
      </w:r>
    </w:p>
    <w:p w14:paraId="711604D6" w14:textId="77777777" w:rsidR="006428B2" w:rsidRDefault="00303FDE">
      <w:pPr>
        <w:spacing w:after="256"/>
        <w:ind w:left="-5" w:right="6" w:hanging="10"/>
      </w:pPr>
      <w:r>
        <w:rPr>
          <w:rFonts w:ascii="Times New Roman" w:eastAsia="Times New Roman" w:hAnsi="Times New Roman" w:cs="Times New Roman"/>
        </w:rPr>
        <w:t>NOTE: no data is moved by this call!</w:t>
      </w:r>
    </w:p>
    <w:p w14:paraId="74C48724" w14:textId="77777777" w:rsidR="006428B2" w:rsidRDefault="00303FDE">
      <w:pPr>
        <w:spacing w:after="16" w:line="270" w:lineRule="auto"/>
        <w:ind w:left="-5" w:hanging="10"/>
      </w:pPr>
      <w:r>
        <w:rPr>
          <w:rFonts w:ascii="Times New Roman" w:eastAsia="Times New Roman" w:hAnsi="Times New Roman" w:cs="Times New Roman"/>
          <w:color w:val="4F81BD"/>
        </w:rPr>
        <w:t>:UnGroupSelection(bool deep_ungroup, bool preserve_orig_layers)</w:t>
      </w:r>
    </w:p>
    <w:p w14:paraId="32816498" w14:textId="77777777" w:rsidR="006428B2" w:rsidRDefault="00303FDE">
      <w:pPr>
        <w:spacing w:after="255" w:line="262" w:lineRule="auto"/>
        <w:ind w:left="283" w:right="2525" w:hanging="283"/>
      </w:pPr>
      <w:r>
        <w:rPr>
          <w:rFonts w:ascii="Times New Roman" w:eastAsia="Times New Roman" w:hAnsi="Times New Roman" w:cs="Times New Roman"/>
        </w:rPr>
        <w:t>Returns true if the current selec on could be ungroup deep_ungroup – boo l – if true ungroup Groups recursively preserve_orig_layers - bool – if true preserve the original object layers</w:t>
      </w:r>
    </w:p>
    <w:p w14:paraId="28FCE014" w14:textId="77777777" w:rsidR="006428B2" w:rsidRDefault="00303FDE">
      <w:pPr>
        <w:spacing w:after="16" w:line="270" w:lineRule="auto"/>
        <w:ind w:left="-5" w:hanging="10"/>
      </w:pPr>
      <w:r>
        <w:rPr>
          <w:rFonts w:ascii="Times New Roman" w:eastAsia="Times New Roman" w:hAnsi="Times New Roman" w:cs="Times New Roman"/>
          <w:color w:val="4F81BD"/>
        </w:rPr>
        <w:t>:WrappingXValues()</w:t>
      </w:r>
    </w:p>
    <w:p w14:paraId="082D3656" w14:textId="77777777" w:rsidR="006428B2" w:rsidRDefault="00303FDE">
      <w:pPr>
        <w:spacing w:after="256"/>
        <w:ind w:left="-5" w:right="6" w:hanging="10"/>
      </w:pPr>
      <w:r>
        <w:rPr>
          <w:rFonts w:ascii="Times New Roman" w:eastAsia="Times New Roman" w:hAnsi="Times New Roman" w:cs="Times New Roman"/>
        </w:rPr>
        <w:t>Return true if we are wrapping X values - else wrap</w:t>
      </w:r>
      <w:r>
        <w:rPr>
          <w:rFonts w:ascii="Times New Roman" w:eastAsia="Times New Roman" w:hAnsi="Times New Roman" w:cs="Times New Roman"/>
        </w:rPr>
        <w:t>ping Y values</w:t>
      </w:r>
    </w:p>
    <w:p w14:paraId="498A3744" w14:textId="77777777" w:rsidR="006428B2" w:rsidRDefault="00303FDE">
      <w:pPr>
        <w:spacing w:after="16" w:line="270" w:lineRule="auto"/>
        <w:ind w:left="-5" w:hanging="10"/>
      </w:pPr>
      <w:r>
        <w:rPr>
          <w:rFonts w:ascii="Times New Roman" w:eastAsia="Times New Roman" w:hAnsi="Times New Roman" w:cs="Times New Roman"/>
          <w:color w:val="4F81BD"/>
        </w:rPr>
        <w:t>:WrapZOnSurface()</w:t>
      </w:r>
    </w:p>
    <w:p w14:paraId="5677041E" w14:textId="77777777" w:rsidR="006428B2" w:rsidRDefault="00303FDE">
      <w:pPr>
        <w:spacing w:after="189"/>
        <w:ind w:left="-5" w:right="6" w:hanging="10"/>
      </w:pPr>
      <w:r>
        <w:rPr>
          <w:rFonts w:ascii="Times New Roman" w:eastAsia="Times New Roman" w:hAnsi="Times New Roman" w:cs="Times New Roman"/>
        </w:rPr>
        <w:t>Returns true if z for wrap is on surface of material, else in centre</w:t>
      </w:r>
    </w:p>
    <w:p w14:paraId="2EE5D9A0" w14:textId="77777777" w:rsidR="006428B2" w:rsidRDefault="00303FDE">
      <w:pPr>
        <w:spacing w:after="16" w:line="270" w:lineRule="auto"/>
        <w:ind w:left="-5" w:hanging="10"/>
      </w:pPr>
      <w:r>
        <w:rPr>
          <w:rFonts w:ascii="Times New Roman" w:eastAsia="Times New Roman" w:hAnsi="Times New Roman" w:cs="Times New Roman"/>
          <w:color w:val="4F81BD"/>
        </w:rPr>
        <w:t>:SwitchActiveSide()</w:t>
      </w:r>
    </w:p>
    <w:p w14:paraId="42DAAA17" w14:textId="77777777" w:rsidR="006428B2" w:rsidRDefault="00303FDE">
      <w:pPr>
        <w:spacing w:after="227"/>
        <w:ind w:left="-5" w:right="6" w:hanging="10"/>
      </w:pPr>
      <w:r>
        <w:rPr>
          <w:rFonts w:ascii="Times New Roman" w:eastAsia="Times New Roman" w:hAnsi="Times New Roman" w:cs="Times New Roman"/>
        </w:rPr>
        <w:t>Switch the current side and make the opposite side ac ve</w:t>
      </w:r>
    </w:p>
    <w:p w14:paraId="59BBFB76" w14:textId="77777777" w:rsidR="006428B2" w:rsidRDefault="00303FDE">
      <w:pPr>
        <w:spacing w:after="16" w:line="270" w:lineRule="auto"/>
        <w:ind w:left="-5" w:hanging="10"/>
      </w:pPr>
      <w:r>
        <w:rPr>
          <w:rFonts w:ascii="Times New Roman" w:eastAsia="Times New Roman" w:hAnsi="Times New Roman" w:cs="Times New Roman"/>
          <w:color w:val="4F81BD"/>
        </w:rPr>
        <w:t>:SetActiveSide(UUID side_id)</w:t>
      </w:r>
    </w:p>
    <w:p w14:paraId="1BAAC62B" w14:textId="77777777" w:rsidR="006428B2" w:rsidRDefault="00303FDE">
      <w:pPr>
        <w:spacing w:after="227"/>
        <w:ind w:left="-5" w:right="6" w:hanging="10"/>
      </w:pPr>
      <w:r>
        <w:rPr>
          <w:rFonts w:ascii="Times New Roman" w:eastAsia="Times New Roman" w:hAnsi="Times New Roman" w:cs="Times New Roman"/>
        </w:rPr>
        <w:t xml:space="preserve">Set the current side to be that of the given </w:t>
      </w:r>
      <w:r>
        <w:rPr>
          <w:rFonts w:ascii="Times New Roman" w:eastAsia="Times New Roman" w:hAnsi="Times New Roman" w:cs="Times New Roman"/>
          <w:color w:val="C00000"/>
        </w:rPr>
        <w:t>UUID</w:t>
      </w:r>
    </w:p>
    <w:p w14:paraId="01813378" w14:textId="77777777" w:rsidR="006428B2" w:rsidRDefault="00303FDE">
      <w:pPr>
        <w:spacing w:after="16" w:line="270" w:lineRule="auto"/>
        <w:ind w:left="-5" w:hanging="10"/>
      </w:pPr>
      <w:r>
        <w:rPr>
          <w:rFonts w:ascii="Times New Roman" w:eastAsia="Times New Roman" w:hAnsi="Times New Roman" w:cs="Times New Roman"/>
          <w:color w:val="4F81BD"/>
        </w:rPr>
        <w:t>:GetSideList()</w:t>
      </w:r>
    </w:p>
    <w:p w14:paraId="54A03FE2" w14:textId="77777777" w:rsidR="006428B2" w:rsidRDefault="00303FDE">
      <w:pPr>
        <w:spacing w:after="4" w:line="262" w:lineRule="auto"/>
        <w:ind w:left="278" w:hanging="10"/>
      </w:pPr>
      <w:r>
        <w:rPr>
          <w:rFonts w:ascii="Times New Roman" w:eastAsia="Times New Roman" w:hAnsi="Times New Roman" w:cs="Times New Roman"/>
        </w:rPr>
        <w:t xml:space="preserve">Return UUID_List with the list of side UUIDs. This is useful for itera ng over the sides </w:t>
      </w:r>
      <w:r>
        <w:rPr>
          <w:rFonts w:ascii="Times New Roman" w:eastAsia="Times New Roman" w:hAnsi="Times New Roman" w:cs="Times New Roman"/>
          <w:color w:val="4F81BD"/>
        </w:rPr>
        <w:t>:GetActiveSideId()</w:t>
      </w:r>
    </w:p>
    <w:p w14:paraId="22BFB146" w14:textId="77777777" w:rsidR="006428B2" w:rsidRDefault="00303FDE">
      <w:pPr>
        <w:spacing w:after="185" w:line="262" w:lineRule="auto"/>
        <w:ind w:left="278" w:hanging="10"/>
      </w:pPr>
      <w:r>
        <w:rPr>
          <w:rFonts w:ascii="Times New Roman" w:eastAsia="Times New Roman" w:hAnsi="Times New Roman" w:cs="Times New Roman"/>
        </w:rPr>
        <w:t xml:space="preserve">Return the current side’s </w:t>
      </w:r>
      <w:r>
        <w:rPr>
          <w:rFonts w:ascii="Times New Roman" w:eastAsia="Times New Roman" w:hAnsi="Times New Roman" w:cs="Times New Roman"/>
          <w:color w:val="C00000"/>
        </w:rPr>
        <w:t>UUID</w:t>
      </w:r>
    </w:p>
    <w:p w14:paraId="2F008626" w14:textId="77777777" w:rsidR="006428B2" w:rsidRDefault="00303FDE">
      <w:pPr>
        <w:spacing w:after="16" w:line="270" w:lineRule="auto"/>
        <w:ind w:left="-5" w:hanging="10"/>
      </w:pPr>
      <w:r>
        <w:rPr>
          <w:rFonts w:ascii="Times New Roman" w:eastAsia="Times New Roman" w:hAnsi="Times New Roman" w:cs="Times New Roman"/>
          <w:color w:val="4F81BD"/>
        </w:rPr>
        <w:t>:GetSideName(UUID side_id)</w:t>
      </w:r>
    </w:p>
    <w:p w14:paraId="422730BA" w14:textId="77777777" w:rsidR="006428B2" w:rsidRDefault="00303FDE">
      <w:pPr>
        <w:spacing w:after="187" w:line="262" w:lineRule="auto"/>
        <w:ind w:left="278" w:hanging="10"/>
      </w:pPr>
      <w:r>
        <w:rPr>
          <w:rFonts w:ascii="Times New Roman" w:eastAsia="Times New Roman" w:hAnsi="Times New Roman" w:cs="Times New Roman"/>
        </w:rPr>
        <w:t xml:space="preserve">Return a string with the </w:t>
      </w:r>
      <w:r>
        <w:rPr>
          <w:rFonts w:ascii="Times New Roman" w:eastAsia="Times New Roman" w:hAnsi="Times New Roman" w:cs="Times New Roman"/>
        </w:rPr>
        <w:t>name of the current side</w:t>
      </w:r>
    </w:p>
    <w:p w14:paraId="74853000" w14:textId="77777777" w:rsidR="006428B2" w:rsidRDefault="00303FDE">
      <w:pPr>
        <w:spacing w:after="16" w:line="270" w:lineRule="auto"/>
        <w:ind w:left="-5" w:hanging="10"/>
      </w:pPr>
      <w:r>
        <w:rPr>
          <w:rFonts w:ascii="Times New Roman" w:eastAsia="Times New Roman" w:hAnsi="Times New Roman" w:cs="Times New Roman"/>
          <w:color w:val="4F81BD"/>
        </w:rPr>
        <w:t>:CopySelectionToOppositeSide()</w:t>
      </w:r>
    </w:p>
    <w:p w14:paraId="348F6770" w14:textId="77777777" w:rsidR="006428B2" w:rsidRDefault="00303FDE">
      <w:pPr>
        <w:spacing w:after="227"/>
        <w:ind w:left="-5" w:right="6" w:hanging="10"/>
      </w:pPr>
      <w:r>
        <w:rPr>
          <w:rFonts w:ascii="Times New Roman" w:eastAsia="Times New Roman" w:hAnsi="Times New Roman" w:cs="Times New Roman"/>
        </w:rPr>
        <w:t>Copy the selected vectors and components to the opposite side and flip them.</w:t>
      </w:r>
    </w:p>
    <w:p w14:paraId="7C7FFBD7" w14:textId="77777777" w:rsidR="006428B2" w:rsidRDefault="00303FDE">
      <w:pPr>
        <w:spacing w:after="16" w:line="270" w:lineRule="auto"/>
        <w:ind w:left="-5" w:hanging="10"/>
      </w:pPr>
      <w:r>
        <w:rPr>
          <w:rFonts w:ascii="Times New Roman" w:eastAsia="Times New Roman" w:hAnsi="Times New Roman" w:cs="Times New Roman"/>
          <w:color w:val="4F81BD"/>
        </w:rPr>
        <w:t>:MoveSelectionToOppositeSide()</w:t>
      </w:r>
    </w:p>
    <w:p w14:paraId="54ED643C" w14:textId="77777777" w:rsidR="006428B2" w:rsidRDefault="00303FDE">
      <w:pPr>
        <w:spacing w:after="227"/>
        <w:ind w:left="-5" w:right="6" w:hanging="10"/>
      </w:pPr>
      <w:r>
        <w:rPr>
          <w:rFonts w:ascii="Times New Roman" w:eastAsia="Times New Roman" w:hAnsi="Times New Roman" w:cs="Times New Roman"/>
        </w:rPr>
        <w:t>Move the selected vectors and components to the opposite side and flip them.</w:t>
      </w:r>
    </w:p>
    <w:p w14:paraId="322B38D3" w14:textId="77777777" w:rsidR="006428B2" w:rsidRDefault="00303FDE">
      <w:pPr>
        <w:spacing w:after="16" w:line="270" w:lineRule="auto"/>
        <w:ind w:left="-5" w:hanging="10"/>
      </w:pPr>
      <w:r>
        <w:rPr>
          <w:rFonts w:ascii="Times New Roman" w:eastAsia="Times New Roman" w:hAnsi="Times New Roman" w:cs="Times New Roman"/>
          <w:color w:val="4F81BD"/>
        </w:rPr>
        <w:t>:SideComponentM</w:t>
      </w:r>
      <w:r>
        <w:rPr>
          <w:rFonts w:ascii="Times New Roman" w:eastAsia="Times New Roman" w:hAnsi="Times New Roman" w:cs="Times New Roman"/>
          <w:color w:val="4F81BD"/>
        </w:rPr>
        <w:t>anager(UUID side_id)</w:t>
      </w:r>
    </w:p>
    <w:p w14:paraId="3F2FC720" w14:textId="77777777" w:rsidR="006428B2" w:rsidRDefault="00303FDE">
      <w:pPr>
        <w:spacing w:after="227"/>
        <w:ind w:left="-5" w:right="6" w:hanging="10"/>
      </w:pPr>
      <w:r>
        <w:rPr>
          <w:rFonts w:ascii="Times New Roman" w:eastAsia="Times New Roman" w:hAnsi="Times New Roman" w:cs="Times New Roman"/>
        </w:rPr>
        <w:t xml:space="preserve">Return the ComponentManager for the side which has the given </w:t>
      </w:r>
      <w:r>
        <w:rPr>
          <w:rFonts w:ascii="Times New Roman" w:eastAsia="Times New Roman" w:hAnsi="Times New Roman" w:cs="Times New Roman"/>
          <w:color w:val="C00000"/>
        </w:rPr>
        <w:t>UUID</w:t>
      </w:r>
      <w:r>
        <w:rPr>
          <w:rFonts w:ascii="Times New Roman" w:eastAsia="Times New Roman" w:hAnsi="Times New Roman" w:cs="Times New Roman"/>
          <w:color w:val="FF0000"/>
        </w:rPr>
        <w:t>.</w:t>
      </w:r>
      <w:r>
        <w:rPr>
          <w:rFonts w:ascii="Times New Roman" w:eastAsia="Times New Roman" w:hAnsi="Times New Roman" w:cs="Times New Roman"/>
        </w:rPr>
        <w:t xml:space="preserve"> </w:t>
      </w:r>
    </w:p>
    <w:p w14:paraId="26F6F39D" w14:textId="77777777" w:rsidR="006428B2" w:rsidRDefault="00303FDE">
      <w:pPr>
        <w:spacing w:after="33"/>
        <w:ind w:left="-5" w:right="6" w:hanging="10"/>
      </w:pPr>
      <w:r>
        <w:rPr>
          <w:rFonts w:ascii="Times New Roman" w:eastAsia="Times New Roman" w:hAnsi="Times New Roman" w:cs="Times New Roman"/>
        </w:rPr>
        <w:t>If you just require the component manager of the current side, you can just carry on using</w:t>
      </w:r>
    </w:p>
    <w:p w14:paraId="6AEC9178" w14:textId="77777777" w:rsidR="006428B2" w:rsidRDefault="00303FDE">
      <w:pPr>
        <w:spacing w:after="228"/>
      </w:pPr>
      <w:r>
        <w:rPr>
          <w:rFonts w:ascii="Times New Roman" w:eastAsia="Times New Roman" w:hAnsi="Times New Roman" w:cs="Times New Roman"/>
          <w:color w:val="C00000"/>
        </w:rPr>
        <w:t>.ComponentManager</w:t>
      </w:r>
    </w:p>
    <w:p w14:paraId="109594B8" w14:textId="77777777" w:rsidR="006428B2" w:rsidRDefault="00303FDE">
      <w:pPr>
        <w:spacing w:after="16" w:line="270" w:lineRule="auto"/>
        <w:ind w:left="-5" w:hanging="10"/>
      </w:pPr>
      <w:r>
        <w:rPr>
          <w:rFonts w:ascii="Times New Roman" w:eastAsia="Times New Roman" w:hAnsi="Times New Roman" w:cs="Times New Roman"/>
          <w:color w:val="4F81BD"/>
        </w:rPr>
        <w:t>:IsSingleSided()</w:t>
      </w:r>
    </w:p>
    <w:p w14:paraId="55770E84" w14:textId="77777777" w:rsidR="006428B2" w:rsidRDefault="00303FDE">
      <w:pPr>
        <w:spacing w:after="227"/>
        <w:ind w:left="-5" w:right="6" w:hanging="10"/>
      </w:pPr>
      <w:r>
        <w:rPr>
          <w:rFonts w:ascii="Times New Roman" w:eastAsia="Times New Roman" w:hAnsi="Times New Roman" w:cs="Times New Roman"/>
        </w:rPr>
        <w:t>Return true if we have a job and it’s sin</w:t>
      </w:r>
      <w:r>
        <w:rPr>
          <w:rFonts w:ascii="Times New Roman" w:eastAsia="Times New Roman" w:hAnsi="Times New Roman" w:cs="Times New Roman"/>
        </w:rPr>
        <w:t>gle-sided.</w:t>
      </w:r>
    </w:p>
    <w:p w14:paraId="5374B638" w14:textId="77777777" w:rsidR="006428B2" w:rsidRDefault="00303FDE">
      <w:pPr>
        <w:spacing w:after="16" w:line="270" w:lineRule="auto"/>
        <w:ind w:left="-5" w:hanging="10"/>
      </w:pPr>
      <w:r>
        <w:rPr>
          <w:rFonts w:ascii="Times New Roman" w:eastAsia="Times New Roman" w:hAnsi="Times New Roman" w:cs="Times New Roman"/>
          <w:color w:val="4F81BD"/>
        </w:rPr>
        <w:t>:IsDoubleSided()</w:t>
      </w:r>
    </w:p>
    <w:p w14:paraId="3F7F5B22" w14:textId="77777777" w:rsidR="006428B2" w:rsidRDefault="00303FDE">
      <w:pPr>
        <w:spacing w:after="227"/>
        <w:ind w:left="-5" w:right="6" w:hanging="10"/>
      </w:pPr>
      <w:r>
        <w:rPr>
          <w:rFonts w:ascii="Times New Roman" w:eastAsia="Times New Roman" w:hAnsi="Times New Roman" w:cs="Times New Roman"/>
        </w:rPr>
        <w:t>Return true if we have a job and it’s double-sided.</w:t>
      </w:r>
      <w:r>
        <w:br w:type="page"/>
      </w:r>
    </w:p>
    <w:p w14:paraId="13D80A8F" w14:textId="77777777" w:rsidR="006428B2" w:rsidRDefault="00303FDE">
      <w:pPr>
        <w:pStyle w:val="Heading2"/>
        <w:ind w:left="-5"/>
      </w:pPr>
      <w:r>
        <w:lastRenderedPageBreak/>
        <w:t>CadLayerManager</w:t>
      </w:r>
    </w:p>
    <w:p w14:paraId="6219D64E" w14:textId="77777777" w:rsidR="006428B2" w:rsidRDefault="00303FDE">
      <w:pPr>
        <w:spacing w:after="277"/>
        <w:ind w:left="-5" w:right="6" w:hanging="10"/>
      </w:pPr>
      <w:r>
        <w:rPr>
          <w:rFonts w:ascii="Times New Roman" w:eastAsia="Times New Roman" w:hAnsi="Times New Roman" w:cs="Times New Roman"/>
        </w:rPr>
        <w:t xml:space="preserve">This object is responsible for managing all the layers within the applica on. A reference to the CadLayerManager is obtained via the LayerManager property of the </w:t>
      </w:r>
      <w:r>
        <w:rPr>
          <w:rFonts w:ascii="Times New Roman" w:eastAsia="Times New Roman" w:hAnsi="Times New Roman" w:cs="Times New Roman"/>
          <w:color w:val="943634"/>
        </w:rPr>
        <w:t>VectricJob</w:t>
      </w:r>
      <w:r>
        <w:rPr>
          <w:rFonts w:ascii="Times New Roman" w:eastAsia="Times New Roman" w:hAnsi="Times New Roman" w:cs="Times New Roman"/>
        </w:rPr>
        <w:t xml:space="preserve">. The CadLayerManager maintains a list of all the </w:t>
      </w:r>
      <w:r>
        <w:rPr>
          <w:rFonts w:ascii="Times New Roman" w:eastAsia="Times New Roman" w:hAnsi="Times New Roman" w:cs="Times New Roman"/>
          <w:color w:val="943634"/>
        </w:rPr>
        <w:t>CadLayer</w:t>
      </w:r>
      <w:r>
        <w:rPr>
          <w:rFonts w:ascii="Times New Roman" w:eastAsia="Times New Roman" w:hAnsi="Times New Roman" w:cs="Times New Roman"/>
        </w:rPr>
        <w:t>s in the job.</w:t>
      </w:r>
    </w:p>
    <w:p w14:paraId="143F5DAF" w14:textId="77777777" w:rsidR="006428B2" w:rsidRDefault="00303FDE">
      <w:pPr>
        <w:spacing w:after="184" w:line="265" w:lineRule="auto"/>
        <w:ind w:left="-5" w:hanging="10"/>
      </w:pPr>
      <w:r>
        <w:rPr>
          <w:rFonts w:ascii="Times New Roman" w:eastAsia="Times New Roman" w:hAnsi="Times New Roman" w:cs="Times New Roman"/>
        </w:rPr>
        <w:t>Proper es</w:t>
      </w:r>
    </w:p>
    <w:p w14:paraId="5DF9B2E7"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4F5127D3" w14:textId="77777777" w:rsidR="006428B2" w:rsidRDefault="00303FDE">
      <w:pPr>
        <w:spacing w:after="189"/>
        <w:ind w:left="-5" w:right="6" w:hanging="10"/>
      </w:pPr>
      <w:r>
        <w:rPr>
          <w:rFonts w:ascii="Times New Roman" w:eastAsia="Times New Roman" w:hAnsi="Times New Roman" w:cs="Times New Roman"/>
        </w:rPr>
        <w:t>R/O - integer - Returns the number of layers being managed</w:t>
      </w:r>
    </w:p>
    <w:p w14:paraId="7771B6AC"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6079C956" w14:textId="77777777" w:rsidR="006428B2" w:rsidRDefault="00303FDE">
      <w:pPr>
        <w:spacing w:after="261"/>
        <w:ind w:left="-5" w:right="6" w:hanging="10"/>
      </w:pPr>
      <w:r>
        <w:rPr>
          <w:rFonts w:ascii="Times New Roman" w:eastAsia="Times New Roman" w:hAnsi="Times New Roman" w:cs="Times New Roman"/>
        </w:rPr>
        <w:t>R/O - bool - Returns true if there are no layers else false</w:t>
      </w:r>
    </w:p>
    <w:p w14:paraId="3B2DD4F7" w14:textId="77777777" w:rsidR="006428B2" w:rsidRDefault="00303FDE">
      <w:pPr>
        <w:spacing w:after="181" w:line="265" w:lineRule="auto"/>
        <w:ind w:left="-5" w:hanging="10"/>
      </w:pPr>
      <w:r>
        <w:rPr>
          <w:rFonts w:ascii="Times New Roman" w:eastAsia="Times New Roman" w:hAnsi="Times New Roman" w:cs="Times New Roman"/>
        </w:rPr>
        <w:t>Methods</w:t>
      </w:r>
    </w:p>
    <w:p w14:paraId="684FD0B5" w14:textId="77777777" w:rsidR="006428B2" w:rsidRDefault="00303FDE">
      <w:pPr>
        <w:spacing w:after="16" w:line="270" w:lineRule="auto"/>
        <w:ind w:left="-5" w:hanging="10"/>
      </w:pPr>
      <w:r>
        <w:rPr>
          <w:rFonts w:ascii="Times New Roman" w:eastAsia="Times New Roman" w:hAnsi="Times New Roman" w:cs="Times New Roman"/>
          <w:color w:val="4F81BD"/>
        </w:rPr>
        <w:t>:AddLayer(CadLayer layer, int index)</w:t>
      </w:r>
    </w:p>
    <w:p w14:paraId="5906ACCF" w14:textId="77777777" w:rsidR="006428B2" w:rsidRDefault="00303FDE">
      <w:pPr>
        <w:spacing w:after="227"/>
        <w:ind w:left="-5" w:right="6" w:hanging="10"/>
      </w:pPr>
      <w:r>
        <w:rPr>
          <w:rFonts w:ascii="Times New Roman" w:eastAsia="Times New Roman" w:hAnsi="Times New Roman" w:cs="Times New Roman"/>
        </w:rPr>
        <w:t>Add the passed layer object to the list of layers in the job and s</w:t>
      </w:r>
      <w:r>
        <w:rPr>
          <w:rFonts w:ascii="Times New Roman" w:eastAsia="Times New Roman" w:hAnsi="Times New Roman" w:cs="Times New Roman"/>
        </w:rPr>
        <w:t>et its posi on in the list to the passed index.</w:t>
      </w:r>
    </w:p>
    <w:p w14:paraId="7020611B" w14:textId="77777777" w:rsidR="006428B2" w:rsidRDefault="00303FDE">
      <w:pPr>
        <w:spacing w:after="4" w:line="262" w:lineRule="auto"/>
        <w:ind w:left="278" w:hanging="10"/>
      </w:pPr>
      <w:r>
        <w:rPr>
          <w:rFonts w:ascii="Times New Roman" w:eastAsia="Times New Roman" w:hAnsi="Times New Roman" w:cs="Times New Roman"/>
        </w:rPr>
        <w:t xml:space="preserve">Layer - </w:t>
      </w:r>
      <w:r>
        <w:rPr>
          <w:rFonts w:ascii="Times New Roman" w:eastAsia="Times New Roman" w:hAnsi="Times New Roman" w:cs="Times New Roman"/>
          <w:color w:val="943634"/>
        </w:rPr>
        <w:t>CadLayer</w:t>
      </w:r>
      <w:r>
        <w:rPr>
          <w:rFonts w:ascii="Times New Roman" w:eastAsia="Times New Roman" w:hAnsi="Times New Roman" w:cs="Times New Roman"/>
        </w:rPr>
        <w:t xml:space="preserve"> - layer to add to the job</w:t>
      </w:r>
    </w:p>
    <w:p w14:paraId="253A35D5" w14:textId="77777777" w:rsidR="006428B2" w:rsidRDefault="00303FDE">
      <w:pPr>
        <w:spacing w:after="454" w:line="262" w:lineRule="auto"/>
        <w:ind w:left="278" w:hanging="10"/>
      </w:pPr>
      <w:r>
        <w:rPr>
          <w:rFonts w:ascii="Times New Roman" w:eastAsia="Times New Roman" w:hAnsi="Times New Roman" w:cs="Times New Roman"/>
        </w:rPr>
        <w:t xml:space="preserve">Index - </w:t>
      </w:r>
      <w:r>
        <w:rPr>
          <w:rFonts w:ascii="Times New Roman" w:eastAsia="Times New Roman" w:hAnsi="Times New Roman" w:cs="Times New Roman"/>
          <w:color w:val="943634"/>
        </w:rPr>
        <w:t xml:space="preserve">int </w:t>
      </w:r>
      <w:r>
        <w:rPr>
          <w:rFonts w:ascii="Times New Roman" w:eastAsia="Times New Roman" w:hAnsi="Times New Roman" w:cs="Times New Roman"/>
        </w:rPr>
        <w:t>- index of the posi on in the layer list where this layer should be inserted. Enter -1 to add the layer to the end of the list, otherwise it must be greater than 0.</w:t>
      </w:r>
    </w:p>
    <w:p w14:paraId="452FEAF2" w14:textId="77777777" w:rsidR="006428B2" w:rsidRDefault="00303FDE">
      <w:pPr>
        <w:spacing w:after="16" w:line="270" w:lineRule="auto"/>
        <w:ind w:left="-5" w:hanging="10"/>
      </w:pPr>
      <w:r>
        <w:rPr>
          <w:rFonts w:ascii="Times New Roman" w:eastAsia="Times New Roman" w:hAnsi="Times New Roman" w:cs="Times New Roman"/>
          <w:color w:val="4F81BD"/>
        </w:rPr>
        <w:t>:FindLayerWithName(string layer_name)</w:t>
      </w:r>
    </w:p>
    <w:p w14:paraId="5A551317" w14:textId="77777777" w:rsidR="006428B2" w:rsidRDefault="00303FDE">
      <w:pPr>
        <w:spacing w:after="261"/>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CadLayer</w:t>
      </w:r>
      <w:r>
        <w:rPr>
          <w:rFonts w:ascii="Times New Roman" w:eastAsia="Times New Roman" w:hAnsi="Times New Roman" w:cs="Times New Roman"/>
        </w:rPr>
        <w:t xml:space="preserve"> with passed name. If no layer ex</w:t>
      </w:r>
      <w:r>
        <w:rPr>
          <w:rFonts w:ascii="Times New Roman" w:eastAsia="Times New Roman" w:hAnsi="Times New Roman" w:cs="Times New Roman"/>
        </w:rPr>
        <w:t>ists with the passed name returns nil</w:t>
      </w:r>
    </w:p>
    <w:p w14:paraId="0CCA36A5" w14:textId="77777777" w:rsidR="006428B2" w:rsidRDefault="00303FDE">
      <w:pPr>
        <w:spacing w:after="185" w:line="262" w:lineRule="auto"/>
        <w:ind w:left="278" w:hanging="10"/>
      </w:pPr>
      <w:r>
        <w:rPr>
          <w:rFonts w:ascii="Times New Roman" w:eastAsia="Times New Roman" w:hAnsi="Times New Roman" w:cs="Times New Roman"/>
        </w:rPr>
        <w:t>Layer_name - string - Name for layer</w:t>
      </w:r>
    </w:p>
    <w:p w14:paraId="449F10E3" w14:textId="77777777" w:rsidR="006428B2" w:rsidRDefault="00303FDE">
      <w:pPr>
        <w:spacing w:after="16" w:line="270" w:lineRule="auto"/>
        <w:ind w:left="-5" w:hanging="10"/>
      </w:pPr>
      <w:r>
        <w:rPr>
          <w:rFonts w:ascii="Times New Roman" w:eastAsia="Times New Roman" w:hAnsi="Times New Roman" w:cs="Times New Roman"/>
          <w:color w:val="4F81BD"/>
        </w:rPr>
        <w:t>:GetActiveLayer()</w:t>
      </w:r>
    </w:p>
    <w:p w14:paraId="2557B01B" w14:textId="77777777" w:rsidR="006428B2" w:rsidRDefault="00303FDE">
      <w:pPr>
        <w:spacing w:after="455"/>
        <w:ind w:left="-5" w:right="6" w:hanging="10"/>
      </w:pPr>
      <w:r>
        <w:rPr>
          <w:rFonts w:ascii="Times New Roman" w:eastAsia="Times New Roman" w:hAnsi="Times New Roman" w:cs="Times New Roman"/>
        </w:rPr>
        <w:t xml:space="preserve">Returns the current ac ve  </w:t>
      </w:r>
      <w:r>
        <w:rPr>
          <w:rFonts w:ascii="Times New Roman" w:eastAsia="Times New Roman" w:hAnsi="Times New Roman" w:cs="Times New Roman"/>
          <w:color w:val="943634"/>
        </w:rPr>
        <w:t>CadLayer</w:t>
      </w:r>
      <w:r>
        <w:rPr>
          <w:rFonts w:ascii="Times New Roman" w:eastAsia="Times New Roman" w:hAnsi="Times New Roman" w:cs="Times New Roman"/>
        </w:rPr>
        <w:t>. If no layer exists returns nil</w:t>
      </w:r>
    </w:p>
    <w:p w14:paraId="300BB4E8"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4C27EB7E" w14:textId="77777777" w:rsidR="006428B2" w:rsidRDefault="00303FDE">
      <w:pPr>
        <w:spacing w:after="249"/>
        <w:ind w:left="-5" w:right="6" w:hanging="10"/>
      </w:pPr>
      <w:r>
        <w:rPr>
          <w:rFonts w:ascii="Times New Roman" w:eastAsia="Times New Roman" w:hAnsi="Times New Roman" w:cs="Times New Roman"/>
        </w:rPr>
        <w:t>Returns the layer at the passed posi on</w:t>
      </w:r>
    </w:p>
    <w:p w14:paraId="328217FE" w14:textId="77777777" w:rsidR="006428B2" w:rsidRDefault="00303FDE">
      <w:pPr>
        <w:spacing w:after="4" w:line="262" w:lineRule="auto"/>
        <w:ind w:left="278" w:hanging="10"/>
      </w:pPr>
      <w:r>
        <w:rPr>
          <w:rFonts w:ascii="Times New Roman" w:eastAsia="Times New Roman" w:hAnsi="Times New Roman" w:cs="Times New Roman"/>
        </w:rPr>
        <w:t>pos - POSITION - current posi on i</w:t>
      </w:r>
      <w:r>
        <w:rPr>
          <w:rFonts w:ascii="Times New Roman" w:eastAsia="Times New Roman" w:hAnsi="Times New Roman" w:cs="Times New Roman"/>
        </w:rPr>
        <w:t>n list</w:t>
      </w:r>
    </w:p>
    <w:p w14:paraId="43DF2F3C" w14:textId="77777777" w:rsidR="006428B2" w:rsidRDefault="00303FDE">
      <w:pPr>
        <w:spacing w:after="187"/>
      </w:pPr>
      <w:r>
        <w:rPr>
          <w:rFonts w:ascii="Times New Roman" w:eastAsia="Times New Roman" w:hAnsi="Times New Roman" w:cs="Times New Roman"/>
        </w:rPr>
        <w:t xml:space="preserve"> </w:t>
      </w:r>
    </w:p>
    <w:p w14:paraId="6423E0F8"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4F7A7192" w14:textId="77777777" w:rsidR="006428B2" w:rsidRDefault="00303FDE">
      <w:pPr>
        <w:spacing w:after="458"/>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layers</w:t>
      </w:r>
    </w:p>
    <w:p w14:paraId="2763C1F6" w14:textId="77777777" w:rsidR="006428B2" w:rsidRDefault="00303FDE">
      <w:pPr>
        <w:spacing w:after="16" w:line="270" w:lineRule="auto"/>
        <w:ind w:left="-5" w:hanging="10"/>
      </w:pPr>
      <w:r>
        <w:rPr>
          <w:rFonts w:ascii="Times New Roman" w:eastAsia="Times New Roman" w:hAnsi="Times New Roman" w:cs="Times New Roman"/>
          <w:color w:val="4F81BD"/>
        </w:rPr>
        <w:t>:GetLayerWithName(string layer_name)</w:t>
      </w:r>
    </w:p>
    <w:p w14:paraId="3914BEA1" w14:textId="77777777" w:rsidR="006428B2" w:rsidRDefault="00303FDE">
      <w:pPr>
        <w:spacing w:after="459"/>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CadLayer</w:t>
      </w:r>
      <w:r>
        <w:rPr>
          <w:rFonts w:ascii="Times New Roman" w:eastAsia="Times New Roman" w:hAnsi="Times New Roman" w:cs="Times New Roman"/>
        </w:rPr>
        <w:t xml:space="preserve"> with passed name. If no layer exists with the passed name a new layer is created</w:t>
      </w:r>
    </w:p>
    <w:p w14:paraId="6BE1EC2B" w14:textId="77777777" w:rsidR="006428B2" w:rsidRDefault="00303FDE">
      <w:pPr>
        <w:spacing w:after="16" w:line="270" w:lineRule="auto"/>
        <w:ind w:left="-5" w:hanging="10"/>
      </w:pPr>
      <w:r>
        <w:rPr>
          <w:rFonts w:ascii="Times New Roman" w:eastAsia="Times New Roman" w:hAnsi="Times New Roman" w:cs="Times New Roman"/>
          <w:color w:val="4F81BD"/>
        </w:rPr>
        <w:t>:GetLayerWithId(</w:t>
      </w:r>
      <w:r>
        <w:rPr>
          <w:rFonts w:ascii="Times New Roman" w:eastAsia="Times New Roman" w:hAnsi="Times New Roman" w:cs="Times New Roman"/>
          <w:color w:val="943634"/>
        </w:rPr>
        <w:t>UUID</w:t>
      </w:r>
      <w:r>
        <w:rPr>
          <w:rFonts w:ascii="Times New Roman" w:eastAsia="Times New Roman" w:hAnsi="Times New Roman" w:cs="Times New Roman"/>
          <w:color w:val="4F81BD"/>
        </w:rPr>
        <w:t xml:space="preserve"> layer_id)</w:t>
      </w:r>
    </w:p>
    <w:p w14:paraId="552E2AFA" w14:textId="77777777" w:rsidR="006428B2" w:rsidRDefault="00303FDE">
      <w:pPr>
        <w:spacing w:after="227"/>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CadLayer</w:t>
      </w:r>
      <w:r>
        <w:rPr>
          <w:rFonts w:ascii="Times New Roman" w:eastAsia="Times New Roman" w:hAnsi="Times New Roman" w:cs="Times New Roman"/>
        </w:rPr>
        <w:t xml:space="preserve"> with passed id. The id is usually obtained from the .RawLayerId property of a CadObject</w:t>
      </w:r>
    </w:p>
    <w:p w14:paraId="67338E50"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3FE77691" w14:textId="77777777" w:rsidR="006428B2" w:rsidRDefault="00303FDE">
      <w:pPr>
        <w:spacing w:after="0"/>
        <w:ind w:left="-5" w:right="6" w:hanging="10"/>
      </w:pPr>
      <w:r>
        <w:rPr>
          <w:rFonts w:ascii="Times New Roman" w:eastAsia="Times New Roman" w:hAnsi="Times New Roman" w:cs="Times New Roman"/>
        </w:rPr>
        <w:lastRenderedPageBreak/>
        <w:t>Returns the</w:t>
      </w:r>
      <w:r>
        <w:rPr>
          <w:rFonts w:ascii="Times New Roman" w:eastAsia="Times New Roman" w:hAnsi="Times New Roman" w:cs="Times New Roman"/>
        </w:rPr>
        <w:t xml:space="preserve"> layer at the current posi on AND a new value for posi on poin ng to the next item in </w:t>
      </w:r>
    </w:p>
    <w:p w14:paraId="2DBC7AE9" w14:textId="77777777" w:rsidR="006428B2" w:rsidRDefault="00303FDE">
      <w:pPr>
        <w:spacing w:after="276"/>
        <w:ind w:left="-5" w:right="6" w:hanging="10"/>
      </w:pPr>
      <w:r>
        <w:rPr>
          <w:rFonts w:ascii="Times New Roman" w:eastAsia="Times New Roman" w:hAnsi="Times New Roman" w:cs="Times New Roman"/>
        </w:rPr>
        <w:t>the list (or nil if at end of list)</w:t>
      </w:r>
    </w:p>
    <w:p w14:paraId="32C3F524"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22A03E45" w14:textId="77777777" w:rsidR="006428B2" w:rsidRDefault="00303FDE">
      <w:pPr>
        <w:spacing w:after="0"/>
      </w:pPr>
      <w:r>
        <w:rPr>
          <w:rFonts w:ascii="Times New Roman" w:eastAsia="Times New Roman" w:hAnsi="Times New Roman" w:cs="Times New Roman"/>
        </w:rPr>
        <w:t xml:space="preserve"> </w:t>
      </w:r>
    </w:p>
    <w:p w14:paraId="7881AEE3" w14:textId="77777777" w:rsidR="006428B2" w:rsidRDefault="00303FDE">
      <w:pPr>
        <w:spacing w:after="227"/>
        <w:ind w:left="-5" w:right="6" w:hanging="10"/>
      </w:pPr>
      <w:r>
        <w:rPr>
          <w:rFonts w:ascii="Times New Roman" w:eastAsia="Times New Roman" w:hAnsi="Times New Roman" w:cs="Times New Roman"/>
        </w:rPr>
        <w:t>Example - note that GetNext(pos) is returning two values ...</w:t>
      </w:r>
    </w:p>
    <w:p w14:paraId="221F21CB" w14:textId="77777777" w:rsidR="006428B2" w:rsidRDefault="00303FDE">
      <w:pPr>
        <w:spacing w:after="3" w:line="235" w:lineRule="auto"/>
        <w:ind w:left="165" w:right="3179" w:hanging="10"/>
      </w:pPr>
      <w:r>
        <w:rPr>
          <w:rFonts w:ascii="Times New Roman" w:eastAsia="Times New Roman" w:hAnsi="Times New Roman" w:cs="Times New Roman"/>
        </w:rPr>
        <w:t>local pos = layer_manager:Get</w:t>
      </w:r>
      <w:r>
        <w:rPr>
          <w:rFonts w:ascii="Times New Roman" w:eastAsia="Times New Roman" w:hAnsi="Times New Roman" w:cs="Times New Roman"/>
        </w:rPr>
        <w:t>HeadPosition() local layer while pos ~= nil do</w:t>
      </w:r>
    </w:p>
    <w:p w14:paraId="1F602ECE" w14:textId="77777777" w:rsidR="006428B2" w:rsidRDefault="00303FDE">
      <w:pPr>
        <w:spacing w:after="3" w:line="235" w:lineRule="auto"/>
        <w:ind w:left="165" w:right="2111" w:hanging="10"/>
      </w:pPr>
      <w:r>
        <w:rPr>
          <w:rFonts w:ascii="Times New Roman" w:eastAsia="Times New Roman" w:hAnsi="Times New Roman" w:cs="Times New Roman"/>
        </w:rPr>
        <w:t xml:space="preserve">    layer, pos = layer_manager:GetNext(pos)</w:t>
      </w:r>
    </w:p>
    <w:p w14:paraId="47F0684E" w14:textId="77777777" w:rsidR="006428B2" w:rsidRDefault="00303FDE">
      <w:pPr>
        <w:spacing w:after="225" w:line="235" w:lineRule="auto"/>
        <w:ind w:left="165" w:right="4234" w:hanging="10"/>
      </w:pPr>
      <w:r>
        <w:rPr>
          <w:rFonts w:ascii="Times New Roman" w:eastAsia="Times New Roman" w:hAnsi="Times New Roman" w:cs="Times New Roman"/>
        </w:rPr>
        <w:t xml:space="preserve">    DO SOMETHING WITH LAYER .... end   </w:t>
      </w:r>
    </w:p>
    <w:p w14:paraId="6CDE5F83"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2A030300" w14:textId="77777777" w:rsidR="006428B2" w:rsidRDefault="00303FDE">
      <w:pPr>
        <w:spacing w:after="0"/>
        <w:ind w:left="-5" w:right="6" w:hanging="10"/>
      </w:pPr>
      <w:r>
        <w:rPr>
          <w:rFonts w:ascii="Times New Roman" w:eastAsia="Times New Roman" w:hAnsi="Times New Roman" w:cs="Times New Roman"/>
        </w:rPr>
        <w:t xml:space="preserve">Returns the layer at the current posi on AND a new value for posi on, poin ng to the previous item </w:t>
      </w:r>
    </w:p>
    <w:p w14:paraId="5096EBBE" w14:textId="77777777" w:rsidR="006428B2" w:rsidRDefault="00303FDE">
      <w:pPr>
        <w:spacing w:after="177" w:line="520" w:lineRule="auto"/>
        <w:ind w:left="268" w:right="5307" w:hanging="283"/>
      </w:pPr>
      <w:r>
        <w:rPr>
          <w:rFonts w:ascii="Times New Roman" w:eastAsia="Times New Roman" w:hAnsi="Times New Roman" w:cs="Times New Roman"/>
        </w:rPr>
        <w:t xml:space="preserve">in the list (or nil if at start of list)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8DEC292"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24DB401F" w14:textId="77777777" w:rsidR="006428B2" w:rsidRDefault="00303FDE">
      <w:pPr>
        <w:spacing w:after="256"/>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w:t>
      </w:r>
      <w:r>
        <w:rPr>
          <w:rFonts w:ascii="Times New Roman" w:eastAsia="Times New Roman" w:hAnsi="Times New Roman" w:cs="Times New Roman"/>
        </w:rPr>
        <w:t xml:space="preserve"> of the list of layers</w:t>
      </w:r>
    </w:p>
    <w:p w14:paraId="0A379A04" w14:textId="77777777" w:rsidR="006428B2" w:rsidRDefault="00303FDE">
      <w:pPr>
        <w:spacing w:after="16" w:line="270" w:lineRule="auto"/>
        <w:ind w:left="-5" w:hanging="10"/>
      </w:pPr>
      <w:r>
        <w:rPr>
          <w:rFonts w:ascii="Times New Roman" w:eastAsia="Times New Roman" w:hAnsi="Times New Roman" w:cs="Times New Roman"/>
          <w:color w:val="4F81BD"/>
        </w:rPr>
        <w:t>:HaveDataOnSheets()</w:t>
      </w:r>
    </w:p>
    <w:p w14:paraId="121C3A23" w14:textId="77777777" w:rsidR="006428B2" w:rsidRDefault="00303FDE">
      <w:pPr>
        <w:spacing w:after="187"/>
        <w:ind w:left="-5" w:right="6" w:hanging="10"/>
      </w:pPr>
      <w:r>
        <w:rPr>
          <w:rFonts w:ascii="Times New Roman" w:eastAsia="Times New Roman" w:hAnsi="Times New Roman" w:cs="Times New Roman"/>
        </w:rPr>
        <w:t>Returns true if there is data on more than one sheet.</w:t>
      </w:r>
    </w:p>
    <w:p w14:paraId="5FEF0A68" w14:textId="77777777" w:rsidR="006428B2" w:rsidRDefault="00303FDE">
      <w:pPr>
        <w:spacing w:after="16" w:line="270" w:lineRule="auto"/>
        <w:ind w:left="-5" w:hanging="10"/>
      </w:pPr>
      <w:r>
        <w:rPr>
          <w:rFonts w:ascii="Times New Roman" w:eastAsia="Times New Roman" w:hAnsi="Times New Roman" w:cs="Times New Roman"/>
          <w:color w:val="4F81BD"/>
        </w:rPr>
        <w:t>:RemoveLayer(CadLayer layer)</w:t>
      </w:r>
    </w:p>
    <w:p w14:paraId="706F32BC" w14:textId="77777777" w:rsidR="006428B2" w:rsidRDefault="00303FDE">
      <w:pPr>
        <w:spacing w:after="227"/>
        <w:ind w:left="-5" w:right="6" w:hanging="10"/>
      </w:pPr>
      <w:r>
        <w:rPr>
          <w:rFonts w:ascii="Times New Roman" w:eastAsia="Times New Roman" w:hAnsi="Times New Roman" w:cs="Times New Roman"/>
        </w:rPr>
        <w:t>Remove the passed layer object from the list of layers in the job.</w:t>
      </w:r>
    </w:p>
    <w:p w14:paraId="74FA5945" w14:textId="77777777" w:rsidR="006428B2" w:rsidRDefault="00303FDE">
      <w:pPr>
        <w:spacing w:after="453" w:line="262" w:lineRule="auto"/>
        <w:ind w:left="278" w:hanging="10"/>
      </w:pPr>
      <w:r>
        <w:rPr>
          <w:rFonts w:ascii="Times New Roman" w:eastAsia="Times New Roman" w:hAnsi="Times New Roman" w:cs="Times New Roman"/>
        </w:rPr>
        <w:t xml:space="preserve">Layer - </w:t>
      </w:r>
      <w:r>
        <w:rPr>
          <w:rFonts w:ascii="Times New Roman" w:eastAsia="Times New Roman" w:hAnsi="Times New Roman" w:cs="Times New Roman"/>
          <w:color w:val="943634"/>
        </w:rPr>
        <w:t>CadLayer</w:t>
      </w:r>
      <w:r>
        <w:rPr>
          <w:rFonts w:ascii="Times New Roman" w:eastAsia="Times New Roman" w:hAnsi="Times New Roman" w:cs="Times New Roman"/>
        </w:rPr>
        <w:t xml:space="preserve"> - layer to remove from the job.</w:t>
      </w:r>
    </w:p>
    <w:p w14:paraId="433F9963" w14:textId="77777777" w:rsidR="006428B2" w:rsidRDefault="00303FDE">
      <w:pPr>
        <w:spacing w:after="16" w:line="270" w:lineRule="auto"/>
        <w:ind w:left="-5" w:hanging="10"/>
      </w:pPr>
      <w:r>
        <w:rPr>
          <w:rFonts w:ascii="Times New Roman" w:eastAsia="Times New Roman" w:hAnsi="Times New Roman" w:cs="Times New Roman"/>
          <w:color w:val="4F81BD"/>
        </w:rPr>
        <w:t>:SetActiveLaye</w:t>
      </w:r>
      <w:r>
        <w:rPr>
          <w:rFonts w:ascii="Times New Roman" w:eastAsia="Times New Roman" w:hAnsi="Times New Roman" w:cs="Times New Roman"/>
          <w:color w:val="4F81BD"/>
        </w:rPr>
        <w:t>r(CadLayer layer)</w:t>
      </w:r>
    </w:p>
    <w:p w14:paraId="79EC4566" w14:textId="77777777" w:rsidR="006428B2" w:rsidRDefault="00303FDE">
      <w:pPr>
        <w:spacing w:after="276"/>
        <w:ind w:left="-5" w:right="6" w:hanging="10"/>
      </w:pPr>
      <w:r>
        <w:rPr>
          <w:rFonts w:ascii="Times New Roman" w:eastAsia="Times New Roman" w:hAnsi="Times New Roman" w:cs="Times New Roman"/>
        </w:rPr>
        <w:t>Sets passed layer to be the current ac ve layer. If passed layer is nil, sets first layer to be ac ve.</w:t>
      </w:r>
    </w:p>
    <w:p w14:paraId="782F6378" w14:textId="77777777" w:rsidR="006428B2" w:rsidRDefault="00303FDE">
      <w:pPr>
        <w:spacing w:after="528" w:line="262" w:lineRule="auto"/>
        <w:ind w:left="278" w:hanging="10"/>
      </w:pPr>
      <w:r>
        <w:rPr>
          <w:rFonts w:ascii="Times New Roman" w:eastAsia="Times New Roman" w:hAnsi="Times New Roman" w:cs="Times New Roman"/>
        </w:rPr>
        <w:t xml:space="preserve">Layer - </w:t>
      </w:r>
      <w:r>
        <w:rPr>
          <w:rFonts w:ascii="Times New Roman" w:eastAsia="Times New Roman" w:hAnsi="Times New Roman" w:cs="Times New Roman"/>
          <w:color w:val="943634"/>
        </w:rPr>
        <w:t>CadLayer</w:t>
      </w:r>
      <w:r>
        <w:rPr>
          <w:rFonts w:ascii="Times New Roman" w:eastAsia="Times New Roman" w:hAnsi="Times New Roman" w:cs="Times New Roman"/>
        </w:rPr>
        <w:t xml:space="preserve"> - layer to be made the ac ve layer</w:t>
      </w:r>
    </w:p>
    <w:p w14:paraId="4D07F7E4" w14:textId="77777777" w:rsidR="006428B2" w:rsidRDefault="00303FDE">
      <w:pPr>
        <w:spacing w:after="145" w:line="265" w:lineRule="auto"/>
        <w:ind w:left="-5" w:hanging="10"/>
      </w:pPr>
      <w:r>
        <w:rPr>
          <w:rFonts w:ascii="Times New Roman" w:eastAsia="Times New Roman" w:hAnsi="Times New Roman" w:cs="Times New Roman"/>
        </w:rPr>
        <w:t>Example Code</w:t>
      </w:r>
    </w:p>
    <w:p w14:paraId="45BDC510" w14:textId="77777777" w:rsidR="006428B2" w:rsidRDefault="00303FDE">
      <w:pPr>
        <w:spacing w:after="234" w:line="233" w:lineRule="auto"/>
        <w:ind w:left="-5" w:right="98" w:hanging="10"/>
      </w:pPr>
      <w:r>
        <w:rPr>
          <w:rFonts w:ascii="Times New Roman" w:eastAsia="Times New Roman" w:hAnsi="Times New Roman" w:cs="Times New Roman"/>
          <w:sz w:val="16"/>
        </w:rPr>
        <w:t>function SetBitmapBrightness(job, brightness)</w:t>
      </w:r>
    </w:p>
    <w:p w14:paraId="1C3DCB7C" w14:textId="77777777" w:rsidR="006428B2" w:rsidRDefault="00303FDE">
      <w:pPr>
        <w:spacing w:after="21" w:line="233" w:lineRule="auto"/>
        <w:ind w:left="-5" w:right="98" w:hanging="10"/>
      </w:pPr>
      <w:r>
        <w:rPr>
          <w:rFonts w:ascii="Times New Roman" w:eastAsia="Times New Roman" w:hAnsi="Times New Roman" w:cs="Times New Roman"/>
          <w:sz w:val="16"/>
        </w:rPr>
        <w:t xml:space="preserve">    if not job.Exists then</w:t>
      </w:r>
    </w:p>
    <w:p w14:paraId="09B41144" w14:textId="77777777" w:rsidR="006428B2" w:rsidRDefault="00303FDE">
      <w:pPr>
        <w:spacing w:after="230" w:line="233" w:lineRule="auto"/>
        <w:ind w:left="-5" w:right="4802" w:hanging="10"/>
      </w:pPr>
      <w:r>
        <w:rPr>
          <w:rFonts w:ascii="Times New Roman" w:eastAsia="Times New Roman" w:hAnsi="Times New Roman" w:cs="Times New Roman"/>
          <w:sz w:val="16"/>
        </w:rPr>
        <w:t xml:space="preserve">          DisplayMessageBox("No job loaded")           return false      end</w:t>
      </w:r>
    </w:p>
    <w:p w14:paraId="5C07208A" w14:textId="77777777" w:rsidR="006428B2" w:rsidRDefault="00303FDE">
      <w:pPr>
        <w:spacing w:after="106" w:line="233" w:lineRule="auto"/>
        <w:ind w:left="-5" w:right="98" w:hanging="10"/>
      </w:pPr>
      <w:r>
        <w:rPr>
          <w:rFonts w:ascii="Times New Roman" w:eastAsia="Times New Roman" w:hAnsi="Times New Roman" w:cs="Times New Roman"/>
          <w:sz w:val="16"/>
        </w:rPr>
        <w:t xml:space="preserve">    local layer_manager = job.LayerManager</w:t>
      </w:r>
    </w:p>
    <w:p w14:paraId="187828E0" w14:textId="77777777" w:rsidR="006428B2" w:rsidRDefault="00303FDE">
      <w:pPr>
        <w:spacing w:after="233"/>
      </w:pPr>
      <w:r>
        <w:rPr>
          <w:rFonts w:ascii="Times New Roman" w:eastAsia="Times New Roman" w:hAnsi="Times New Roman" w:cs="Times New Roman"/>
          <w:sz w:val="16"/>
        </w:rPr>
        <w:t xml:space="preserve">  </w:t>
      </w:r>
    </w:p>
    <w:p w14:paraId="54C4CB93" w14:textId="77777777" w:rsidR="006428B2" w:rsidRDefault="00303FDE">
      <w:pPr>
        <w:spacing w:after="21" w:line="233" w:lineRule="auto"/>
        <w:ind w:left="-5" w:right="4514" w:hanging="10"/>
      </w:pPr>
      <w:r>
        <w:rPr>
          <w:rFonts w:ascii="Times New Roman" w:eastAsia="Times New Roman" w:hAnsi="Times New Roman" w:cs="Times New Roman"/>
          <w:sz w:val="16"/>
        </w:rPr>
        <w:t xml:space="preserve">    local pos = layer_manager:GetHeadPosition()     while po</w:t>
      </w:r>
      <w:r>
        <w:rPr>
          <w:rFonts w:ascii="Times New Roman" w:eastAsia="Times New Roman" w:hAnsi="Times New Roman" w:cs="Times New Roman"/>
          <w:sz w:val="16"/>
        </w:rPr>
        <w:t>s ~= nil do        local layer        layer, pos = layer_manager:GetNext(pos)        if not layer.IsSystemLayer then        local layer_pos = layer:GetHeadPosition()        while layer_pos ~= nil do           local object</w:t>
      </w:r>
    </w:p>
    <w:p w14:paraId="1CC2BB11" w14:textId="77777777" w:rsidR="006428B2" w:rsidRDefault="00303FDE">
      <w:pPr>
        <w:spacing w:after="21" w:line="233" w:lineRule="auto"/>
        <w:ind w:left="-5" w:right="3457" w:hanging="10"/>
      </w:pPr>
      <w:r>
        <w:rPr>
          <w:rFonts w:ascii="Times New Roman" w:eastAsia="Times New Roman" w:hAnsi="Times New Roman" w:cs="Times New Roman"/>
          <w:sz w:val="16"/>
        </w:rPr>
        <w:t xml:space="preserve">          object, layer_pos = laye</w:t>
      </w:r>
      <w:r>
        <w:rPr>
          <w:rFonts w:ascii="Times New Roman" w:eastAsia="Times New Roman" w:hAnsi="Times New Roman" w:cs="Times New Roman"/>
          <w:sz w:val="16"/>
        </w:rPr>
        <w:t>r:GetNext(layer_pos)           if object.ClassName == "vcCadBitmap" then              cad_bitmap = CastCadObjectToCadBitmap(object)</w:t>
      </w:r>
    </w:p>
    <w:p w14:paraId="758F4DE5" w14:textId="77777777" w:rsidR="006428B2" w:rsidRDefault="00303FDE">
      <w:pPr>
        <w:spacing w:after="106" w:line="233" w:lineRule="auto"/>
        <w:ind w:left="-5" w:right="1442" w:hanging="10"/>
      </w:pPr>
      <w:r>
        <w:rPr>
          <w:rFonts w:ascii="Times New Roman" w:eastAsia="Times New Roman" w:hAnsi="Times New Roman" w:cs="Times New Roman"/>
          <w:sz w:val="16"/>
        </w:rPr>
        <w:lastRenderedPageBreak/>
        <w:t xml:space="preserve">             MessageBox("Found bitmap - brightess = " .. cad_bitmap.Brightness)              cad_bitmap.Brightness = brightness              cad_bitmap.Visible = visible              end           end        end  -- end of for each object on layer     end </w:t>
      </w:r>
      <w:r>
        <w:rPr>
          <w:rFonts w:ascii="Times New Roman" w:eastAsia="Times New Roman" w:hAnsi="Times New Roman" w:cs="Times New Roman"/>
          <w:sz w:val="16"/>
        </w:rPr>
        <w:t xml:space="preserve"> -- end of for each layer </w:t>
      </w:r>
    </w:p>
    <w:p w14:paraId="15AC386A" w14:textId="77777777" w:rsidR="006428B2" w:rsidRDefault="00303FDE">
      <w:pPr>
        <w:spacing w:after="21" w:line="294" w:lineRule="auto"/>
        <w:ind w:left="-5" w:right="6819" w:hanging="10"/>
      </w:pPr>
      <w:r>
        <w:rPr>
          <w:rFonts w:ascii="Times New Roman" w:eastAsia="Times New Roman" w:hAnsi="Times New Roman" w:cs="Times New Roman"/>
          <w:sz w:val="16"/>
        </w:rPr>
        <w:t xml:space="preserve">        job:Refresh2DView()</w:t>
      </w:r>
      <w:r>
        <w:br w:type="page"/>
      </w:r>
    </w:p>
    <w:p w14:paraId="0AFCF57B" w14:textId="77777777" w:rsidR="006428B2" w:rsidRDefault="00303FDE">
      <w:pPr>
        <w:pStyle w:val="Heading2"/>
        <w:ind w:left="-5"/>
      </w:pPr>
      <w:r>
        <w:lastRenderedPageBreak/>
        <w:t>CadLayer</w:t>
      </w:r>
    </w:p>
    <w:p w14:paraId="2562214A" w14:textId="77777777" w:rsidR="006428B2" w:rsidRDefault="00303FDE">
      <w:pPr>
        <w:spacing w:after="227"/>
        <w:ind w:left="-5" w:right="6" w:hanging="10"/>
      </w:pPr>
      <w:r>
        <w:rPr>
          <w:rFonts w:ascii="Times New Roman" w:eastAsia="Times New Roman" w:hAnsi="Times New Roman" w:cs="Times New Roman"/>
        </w:rPr>
        <w:t xml:space="preserve">This object holds all the data for a layer within the applica on. Layers are created and accessed via the </w:t>
      </w:r>
      <w:r>
        <w:rPr>
          <w:rFonts w:ascii="Times New Roman" w:eastAsia="Times New Roman" w:hAnsi="Times New Roman" w:cs="Times New Roman"/>
          <w:color w:val="943634"/>
        </w:rPr>
        <w:t>CadLayerManager</w:t>
      </w:r>
      <w:r>
        <w:rPr>
          <w:rFonts w:ascii="Times New Roman" w:eastAsia="Times New Roman" w:hAnsi="Times New Roman" w:cs="Times New Roman"/>
        </w:rPr>
        <w:t xml:space="preserve"> object. A layer maintains a list of </w:t>
      </w:r>
      <w:r>
        <w:rPr>
          <w:rFonts w:ascii="Times New Roman" w:eastAsia="Times New Roman" w:hAnsi="Times New Roman" w:cs="Times New Roman"/>
          <w:color w:val="943634"/>
        </w:rPr>
        <w:t>CadObject</w:t>
      </w:r>
      <w:r>
        <w:rPr>
          <w:rFonts w:ascii="Times New Roman" w:eastAsia="Times New Roman" w:hAnsi="Times New Roman" w:cs="Times New Roman"/>
        </w:rPr>
        <w:t>s.</w:t>
      </w:r>
    </w:p>
    <w:p w14:paraId="40A3D0CD" w14:textId="77777777" w:rsidR="006428B2" w:rsidRDefault="00303FDE">
      <w:pPr>
        <w:spacing w:after="181" w:line="265" w:lineRule="auto"/>
        <w:ind w:left="-5" w:hanging="10"/>
      </w:pPr>
      <w:r>
        <w:rPr>
          <w:rFonts w:ascii="Times New Roman" w:eastAsia="Times New Roman" w:hAnsi="Times New Roman" w:cs="Times New Roman"/>
        </w:rPr>
        <w:t>Proper es</w:t>
      </w:r>
    </w:p>
    <w:p w14:paraId="678E15CC" w14:textId="77777777" w:rsidR="006428B2" w:rsidRDefault="00303FDE">
      <w:pPr>
        <w:spacing w:after="16" w:line="270" w:lineRule="auto"/>
        <w:ind w:left="-5" w:hanging="10"/>
      </w:pPr>
      <w:r>
        <w:rPr>
          <w:rFonts w:ascii="Times New Roman" w:eastAsia="Times New Roman" w:hAnsi="Times New Roman" w:cs="Times New Roman"/>
          <w:color w:val="4F81BD"/>
        </w:rPr>
        <w:t xml:space="preserve">.Colour    </w:t>
      </w:r>
      <w:r>
        <w:rPr>
          <w:rFonts w:ascii="Times New Roman" w:eastAsia="Times New Roman" w:hAnsi="Times New Roman" w:cs="Times New Roman"/>
          <w:color w:val="4F81BD"/>
        </w:rPr>
        <w:t xml:space="preserve">   </w:t>
      </w:r>
    </w:p>
    <w:p w14:paraId="50E71E55" w14:textId="77777777" w:rsidR="006428B2" w:rsidRDefault="00303FDE">
      <w:pPr>
        <w:spacing w:after="187"/>
        <w:ind w:left="-5" w:right="6" w:hanging="10"/>
      </w:pPr>
      <w:r>
        <w:rPr>
          <w:rFonts w:ascii="Times New Roman" w:eastAsia="Times New Roman" w:hAnsi="Times New Roman" w:cs="Times New Roman"/>
        </w:rPr>
        <w:t>R/W - 32 bit integer -  get / set the colour for a layer as a COLORREF - 32 bit colour value</w:t>
      </w:r>
    </w:p>
    <w:p w14:paraId="4D8379F2" w14:textId="77777777" w:rsidR="006428B2" w:rsidRDefault="00303FDE">
      <w:pPr>
        <w:spacing w:after="16" w:line="270" w:lineRule="auto"/>
        <w:ind w:left="-5" w:hanging="10"/>
      </w:pPr>
      <w:r>
        <w:rPr>
          <w:rFonts w:ascii="Times New Roman" w:eastAsia="Times New Roman" w:hAnsi="Times New Roman" w:cs="Times New Roman"/>
          <w:color w:val="4F81BD"/>
        </w:rPr>
        <w:t xml:space="preserve">.Color  </w:t>
      </w:r>
    </w:p>
    <w:p w14:paraId="47EA154D" w14:textId="77777777" w:rsidR="006428B2" w:rsidRDefault="00303FDE">
      <w:pPr>
        <w:spacing w:after="187"/>
        <w:ind w:left="-5" w:right="6" w:hanging="10"/>
      </w:pPr>
      <w:r>
        <w:rPr>
          <w:rFonts w:ascii="Times New Roman" w:eastAsia="Times New Roman" w:hAnsi="Times New Roman" w:cs="Times New Roman"/>
        </w:rPr>
        <w:t>R/W - 32 bit integer - get / set the colour for a layer as a COLORREF - 32 bit colour value - this is the U.S spelling version of the method above!</w:t>
      </w:r>
    </w:p>
    <w:p w14:paraId="7A400363" w14:textId="77777777" w:rsidR="006428B2" w:rsidRDefault="00303FDE">
      <w:pPr>
        <w:spacing w:after="16" w:line="270" w:lineRule="auto"/>
        <w:ind w:left="-5" w:hanging="10"/>
      </w:pPr>
      <w:r>
        <w:rPr>
          <w:rFonts w:ascii="Times New Roman" w:eastAsia="Times New Roman" w:hAnsi="Times New Roman" w:cs="Times New Roman"/>
          <w:color w:val="4F81BD"/>
        </w:rPr>
        <w:t>.C</w:t>
      </w:r>
      <w:r>
        <w:rPr>
          <w:rFonts w:ascii="Times New Roman" w:eastAsia="Times New Roman" w:hAnsi="Times New Roman" w:cs="Times New Roman"/>
          <w:color w:val="4F81BD"/>
        </w:rPr>
        <w:t xml:space="preserve">ount       </w:t>
      </w:r>
    </w:p>
    <w:p w14:paraId="04CED3B2" w14:textId="77777777" w:rsidR="006428B2" w:rsidRDefault="00303FDE">
      <w:pPr>
        <w:spacing w:after="189"/>
        <w:ind w:left="-5" w:right="6" w:hanging="10"/>
      </w:pPr>
      <w:r>
        <w:rPr>
          <w:rFonts w:ascii="Times New Roman" w:eastAsia="Times New Roman" w:hAnsi="Times New Roman" w:cs="Times New Roman"/>
        </w:rPr>
        <w:t xml:space="preserve">R/O - integer - Returns the number of </w:t>
      </w:r>
      <w:r>
        <w:rPr>
          <w:rFonts w:ascii="Times New Roman" w:eastAsia="Times New Roman" w:hAnsi="Times New Roman" w:cs="Times New Roman"/>
          <w:color w:val="943634"/>
        </w:rPr>
        <w:t>CadObjects</w:t>
      </w:r>
      <w:r>
        <w:rPr>
          <w:rFonts w:ascii="Times New Roman" w:eastAsia="Times New Roman" w:hAnsi="Times New Roman" w:cs="Times New Roman"/>
        </w:rPr>
        <w:t xml:space="preserve"> present on the layer</w:t>
      </w:r>
    </w:p>
    <w:p w14:paraId="0D9C0858" w14:textId="77777777" w:rsidR="006428B2" w:rsidRDefault="00303FDE">
      <w:pPr>
        <w:spacing w:after="16" w:line="270" w:lineRule="auto"/>
        <w:ind w:left="-5" w:hanging="10"/>
      </w:pPr>
      <w:r>
        <w:rPr>
          <w:rFonts w:ascii="Times New Roman" w:eastAsia="Times New Roman" w:hAnsi="Times New Roman" w:cs="Times New Roman"/>
          <w:color w:val="4F81BD"/>
        </w:rPr>
        <w:t xml:space="preserve">.IsBitmapLayer </w:t>
      </w:r>
    </w:p>
    <w:p w14:paraId="35F8BFAF" w14:textId="77777777" w:rsidR="006428B2" w:rsidRDefault="00303FDE">
      <w:pPr>
        <w:spacing w:after="188"/>
        <w:ind w:left="-5" w:right="6" w:hanging="10"/>
      </w:pPr>
      <w:r>
        <w:rPr>
          <w:rFonts w:ascii="Times New Roman" w:eastAsia="Times New Roman" w:hAnsi="Times New Roman" w:cs="Times New Roman"/>
        </w:rPr>
        <w:t>R/O - bool - returns true if this is a bitmap layer. The bitmap layer is used for imported bitmaps and is placed at the start of the layer list so that bitmaps are drawn before vectors.</w:t>
      </w:r>
    </w:p>
    <w:p w14:paraId="22DE5A64" w14:textId="77777777" w:rsidR="006428B2" w:rsidRDefault="00303FDE">
      <w:pPr>
        <w:spacing w:after="16" w:line="270" w:lineRule="auto"/>
        <w:ind w:left="-5" w:hanging="10"/>
      </w:pPr>
      <w:r>
        <w:rPr>
          <w:rFonts w:ascii="Times New Roman" w:eastAsia="Times New Roman" w:hAnsi="Times New Roman" w:cs="Times New Roman"/>
          <w:color w:val="4F81BD"/>
        </w:rPr>
        <w:t xml:space="preserve">.IsEmpty       </w:t>
      </w:r>
    </w:p>
    <w:p w14:paraId="473E828C" w14:textId="77777777" w:rsidR="006428B2" w:rsidRDefault="00303FDE">
      <w:pPr>
        <w:spacing w:after="227"/>
        <w:ind w:left="-5" w:right="6" w:hanging="10"/>
      </w:pPr>
      <w:r>
        <w:rPr>
          <w:rFonts w:ascii="Times New Roman" w:eastAsia="Times New Roman" w:hAnsi="Times New Roman" w:cs="Times New Roman"/>
        </w:rPr>
        <w:t>R/O - bool - true if the layer has no objects on it.</w:t>
      </w:r>
    </w:p>
    <w:p w14:paraId="442314FE" w14:textId="77777777" w:rsidR="006428B2" w:rsidRDefault="00303FDE">
      <w:pPr>
        <w:spacing w:after="16" w:line="270" w:lineRule="auto"/>
        <w:ind w:left="-5" w:hanging="10"/>
      </w:pPr>
      <w:r>
        <w:rPr>
          <w:rFonts w:ascii="Times New Roman" w:eastAsia="Times New Roman" w:hAnsi="Times New Roman" w:cs="Times New Roman"/>
          <w:color w:val="4F81BD"/>
        </w:rPr>
        <w:t xml:space="preserve">.IsSystemLayer </w:t>
      </w:r>
    </w:p>
    <w:p w14:paraId="10E92FD7" w14:textId="77777777" w:rsidR="006428B2" w:rsidRDefault="00303FDE">
      <w:pPr>
        <w:spacing w:after="190"/>
        <w:ind w:left="-5" w:right="6" w:hanging="10"/>
      </w:pPr>
      <w:r>
        <w:rPr>
          <w:rFonts w:ascii="Times New Roman" w:eastAsia="Times New Roman" w:hAnsi="Times New Roman" w:cs="Times New Roman"/>
        </w:rPr>
        <w:t>R/O - bool - returns true if this is a system layer. System layers are used for holding items such as toolpath previews.</w:t>
      </w:r>
    </w:p>
    <w:p w14:paraId="5CDCFD3B" w14:textId="77777777" w:rsidR="006428B2" w:rsidRDefault="00303FDE">
      <w:pPr>
        <w:spacing w:after="16" w:line="270" w:lineRule="auto"/>
        <w:ind w:left="-5" w:hanging="10"/>
      </w:pPr>
      <w:r>
        <w:rPr>
          <w:rFonts w:ascii="Times New Roman" w:eastAsia="Times New Roman" w:hAnsi="Times New Roman" w:cs="Times New Roman"/>
          <w:color w:val="4F81BD"/>
        </w:rPr>
        <w:t xml:space="preserve">.Locked        </w:t>
      </w:r>
    </w:p>
    <w:p w14:paraId="24EBAE21" w14:textId="77777777" w:rsidR="006428B2" w:rsidRDefault="00303FDE">
      <w:pPr>
        <w:spacing w:after="187"/>
        <w:ind w:left="-5" w:right="6" w:hanging="10"/>
      </w:pPr>
      <w:r>
        <w:rPr>
          <w:rFonts w:ascii="Times New Roman" w:eastAsia="Times New Roman" w:hAnsi="Times New Roman" w:cs="Times New Roman"/>
        </w:rPr>
        <w:t>R/W - bool - Get / set the locked property for the</w:t>
      </w:r>
      <w:r>
        <w:rPr>
          <w:rFonts w:ascii="Times New Roman" w:eastAsia="Times New Roman" w:hAnsi="Times New Roman" w:cs="Times New Roman"/>
        </w:rPr>
        <w:t xml:space="preserve"> layer</w:t>
      </w:r>
    </w:p>
    <w:p w14:paraId="0083FED6" w14:textId="77777777" w:rsidR="006428B2" w:rsidRDefault="00303FDE">
      <w:pPr>
        <w:spacing w:after="16" w:line="270" w:lineRule="auto"/>
        <w:ind w:left="-5" w:hanging="10"/>
      </w:pPr>
      <w:r>
        <w:rPr>
          <w:rFonts w:ascii="Times New Roman" w:eastAsia="Times New Roman" w:hAnsi="Times New Roman" w:cs="Times New Roman"/>
          <w:color w:val="4F81BD"/>
        </w:rPr>
        <w:t xml:space="preserve">.Name          </w:t>
      </w:r>
    </w:p>
    <w:p w14:paraId="62D3F8DC" w14:textId="77777777" w:rsidR="006428B2" w:rsidRDefault="00303FDE">
      <w:pPr>
        <w:spacing w:after="187"/>
        <w:ind w:left="-5" w:right="6" w:hanging="10"/>
      </w:pPr>
      <w:r>
        <w:rPr>
          <w:rFonts w:ascii="Times New Roman" w:eastAsia="Times New Roman" w:hAnsi="Times New Roman" w:cs="Times New Roman"/>
        </w:rPr>
        <w:t xml:space="preserve">R/W - string - get / set the name for the layer </w:t>
      </w:r>
    </w:p>
    <w:p w14:paraId="78FEF4B3" w14:textId="77777777" w:rsidR="006428B2" w:rsidRDefault="00303FDE">
      <w:pPr>
        <w:spacing w:after="16" w:line="270" w:lineRule="auto"/>
        <w:ind w:left="-5" w:hanging="10"/>
      </w:pPr>
      <w:r>
        <w:rPr>
          <w:rFonts w:ascii="Times New Roman" w:eastAsia="Times New Roman" w:hAnsi="Times New Roman" w:cs="Times New Roman"/>
          <w:color w:val="4F81BD"/>
        </w:rPr>
        <w:t xml:space="preserve">.Visible       </w:t>
      </w:r>
    </w:p>
    <w:p w14:paraId="67FE6818" w14:textId="77777777" w:rsidR="006428B2" w:rsidRDefault="00303FDE">
      <w:pPr>
        <w:spacing w:after="187"/>
        <w:ind w:left="-5" w:right="6" w:hanging="10"/>
      </w:pPr>
      <w:r>
        <w:rPr>
          <w:rFonts w:ascii="Times New Roman" w:eastAsia="Times New Roman" w:hAnsi="Times New Roman" w:cs="Times New Roman"/>
        </w:rPr>
        <w:t>R/W - bool - Get / set the visible property for the layer</w:t>
      </w:r>
    </w:p>
    <w:p w14:paraId="25EC3E4E" w14:textId="77777777" w:rsidR="006428B2" w:rsidRDefault="00303FDE">
      <w:pPr>
        <w:spacing w:after="16" w:line="270" w:lineRule="auto"/>
        <w:ind w:left="-5" w:hanging="10"/>
      </w:pPr>
      <w:r>
        <w:rPr>
          <w:rFonts w:ascii="Times New Roman" w:eastAsia="Times New Roman" w:hAnsi="Times New Roman" w:cs="Times New Roman"/>
          <w:color w:val="4F81BD"/>
        </w:rPr>
        <w:t xml:space="preserve">.Id    </w:t>
      </w:r>
    </w:p>
    <w:p w14:paraId="731F0B27" w14:textId="77777777" w:rsidR="006428B2" w:rsidRDefault="00303FDE">
      <w:pPr>
        <w:spacing w:after="189"/>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luaUUID</w:t>
      </w:r>
      <w:r>
        <w:rPr>
          <w:rFonts w:ascii="Times New Roman" w:eastAsia="Times New Roman" w:hAnsi="Times New Roman" w:cs="Times New Roman"/>
        </w:rPr>
        <w:t xml:space="preserve"> - Id of this layer </w:t>
      </w:r>
    </w:p>
    <w:p w14:paraId="08FBC8B0" w14:textId="77777777" w:rsidR="006428B2" w:rsidRDefault="00303FDE">
      <w:pPr>
        <w:spacing w:after="16" w:line="270" w:lineRule="auto"/>
        <w:ind w:left="-5" w:hanging="10"/>
      </w:pPr>
      <w:r>
        <w:rPr>
          <w:rFonts w:ascii="Times New Roman" w:eastAsia="Times New Roman" w:hAnsi="Times New Roman" w:cs="Times New Roman"/>
          <w:color w:val="4F81BD"/>
        </w:rPr>
        <w:t xml:space="preserve">.RawId         </w:t>
      </w:r>
    </w:p>
    <w:p w14:paraId="3E4EC29B" w14:textId="77777777" w:rsidR="006428B2" w:rsidRDefault="00303FDE">
      <w:pPr>
        <w:spacing w:after="261"/>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UUID</w:t>
      </w:r>
      <w:r>
        <w:rPr>
          <w:rFonts w:ascii="Times New Roman" w:eastAsia="Times New Roman" w:hAnsi="Times New Roman" w:cs="Times New Roman"/>
        </w:rPr>
        <w:t xml:space="preserve"> - The unique iden fier for this layer </w:t>
      </w:r>
    </w:p>
    <w:p w14:paraId="6E8C96C3" w14:textId="77777777" w:rsidR="006428B2" w:rsidRDefault="00303FDE">
      <w:pPr>
        <w:spacing w:after="226" w:line="265" w:lineRule="auto"/>
        <w:ind w:left="-5" w:hanging="10"/>
      </w:pPr>
      <w:r>
        <w:rPr>
          <w:rFonts w:ascii="Times New Roman" w:eastAsia="Times New Roman" w:hAnsi="Times New Roman" w:cs="Times New Roman"/>
        </w:rPr>
        <w:t>Me</w:t>
      </w:r>
      <w:r>
        <w:rPr>
          <w:rFonts w:ascii="Times New Roman" w:eastAsia="Times New Roman" w:hAnsi="Times New Roman" w:cs="Times New Roman"/>
        </w:rPr>
        <w:t>thods</w:t>
      </w:r>
    </w:p>
    <w:p w14:paraId="2280AA9B" w14:textId="77777777" w:rsidR="006428B2" w:rsidRDefault="00303FDE">
      <w:pPr>
        <w:spacing w:after="16" w:line="270" w:lineRule="auto"/>
        <w:ind w:left="-5" w:hanging="10"/>
      </w:pPr>
      <w:r>
        <w:rPr>
          <w:rFonts w:ascii="Times New Roman" w:eastAsia="Times New Roman" w:hAnsi="Times New Roman" w:cs="Times New Roman"/>
          <w:color w:val="4F81BD"/>
        </w:rPr>
        <w:t>:AddObject (CadObject object, bool on_current_sheet)</w:t>
      </w:r>
    </w:p>
    <w:p w14:paraId="3D1DC836" w14:textId="77777777" w:rsidR="006428B2" w:rsidRDefault="00303FDE">
      <w:pPr>
        <w:spacing w:after="4" w:line="504" w:lineRule="auto"/>
        <w:ind w:left="283" w:right="411" w:hanging="283"/>
      </w:pPr>
      <w:r>
        <w:rPr>
          <w:rFonts w:ascii="Times New Roman" w:eastAsia="Times New Roman" w:hAnsi="Times New Roman" w:cs="Times New Roman"/>
        </w:rPr>
        <w:t xml:space="preserve">Add passed object to this layer object -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 the object (contour etc) to add to layer - object becomes property of layer</w:t>
      </w:r>
    </w:p>
    <w:p w14:paraId="3A969988" w14:textId="77777777" w:rsidR="006428B2" w:rsidRDefault="00303FDE">
      <w:pPr>
        <w:spacing w:after="4" w:line="262" w:lineRule="auto"/>
        <w:ind w:left="278" w:hanging="10"/>
      </w:pPr>
      <w:r>
        <w:rPr>
          <w:rFonts w:ascii="Times New Roman" w:eastAsia="Times New Roman" w:hAnsi="Times New Roman" w:cs="Times New Roman"/>
        </w:rPr>
        <w:t xml:space="preserve">on_current_sheet - </w:t>
      </w:r>
      <w:r>
        <w:rPr>
          <w:rFonts w:ascii="Times New Roman" w:eastAsia="Times New Roman" w:hAnsi="Times New Roman" w:cs="Times New Roman"/>
          <w:color w:val="0D0D0D"/>
        </w:rPr>
        <w:t>bool</w:t>
      </w:r>
      <w:r>
        <w:rPr>
          <w:rFonts w:ascii="Times New Roman" w:eastAsia="Times New Roman" w:hAnsi="Times New Roman" w:cs="Times New Roman"/>
        </w:rPr>
        <w:t xml:space="preserve"> – this should always be true, and the object is created on the current sheet. If false the sheet from the object would be retained, but as this sheet pro</w:t>
      </w:r>
      <w:r>
        <w:rPr>
          <w:rFonts w:ascii="Times New Roman" w:eastAsia="Times New Roman" w:hAnsi="Times New Roman" w:cs="Times New Roman"/>
        </w:rPr>
        <w:t>perty is not controllable from Lua, false should not be used in normal opera on.</w:t>
      </w:r>
    </w:p>
    <w:p w14:paraId="3E8CCF0C" w14:textId="77777777" w:rsidR="006428B2" w:rsidRDefault="00303FDE">
      <w:pPr>
        <w:spacing w:after="16" w:line="270" w:lineRule="auto"/>
        <w:ind w:left="-5" w:hanging="10"/>
      </w:pPr>
      <w:r>
        <w:rPr>
          <w:rFonts w:ascii="Times New Roman" w:eastAsia="Times New Roman" w:hAnsi="Times New Roman" w:cs="Times New Roman"/>
          <w:color w:val="4F81BD"/>
        </w:rPr>
        <w:t>:Find (UUID id)</w:t>
      </w:r>
    </w:p>
    <w:p w14:paraId="3AEFD4A1" w14:textId="77777777" w:rsidR="006428B2" w:rsidRDefault="00303FDE">
      <w:pPr>
        <w:spacing w:after="260"/>
        <w:ind w:left="-5" w:right="6" w:hanging="10"/>
      </w:pPr>
      <w:r>
        <w:rPr>
          <w:rFonts w:ascii="Times New Roman" w:eastAsia="Times New Roman" w:hAnsi="Times New Roman" w:cs="Times New Roman"/>
        </w:rPr>
        <w:lastRenderedPageBreak/>
        <w:t>Returns the posi on in the list for the object with the passed id. If no object is found the returned posi on is nil</w:t>
      </w:r>
    </w:p>
    <w:p w14:paraId="1DBCF317" w14:textId="77777777" w:rsidR="006428B2" w:rsidRDefault="00303FDE">
      <w:pPr>
        <w:spacing w:after="185" w:line="262" w:lineRule="auto"/>
        <w:ind w:left="278" w:hanging="10"/>
      </w:pPr>
      <w:r>
        <w:rPr>
          <w:rFonts w:ascii="Times New Roman" w:eastAsia="Times New Roman" w:hAnsi="Times New Roman" w:cs="Times New Roman"/>
        </w:rPr>
        <w:t xml:space="preserve">id - </w:t>
      </w:r>
      <w:r>
        <w:rPr>
          <w:rFonts w:ascii="Times New Roman" w:eastAsia="Times New Roman" w:hAnsi="Times New Roman" w:cs="Times New Roman"/>
          <w:color w:val="943634"/>
        </w:rPr>
        <w:t>UUID</w:t>
      </w:r>
      <w:r>
        <w:rPr>
          <w:rFonts w:ascii="Times New Roman" w:eastAsia="Times New Roman" w:hAnsi="Times New Roman" w:cs="Times New Roman"/>
        </w:rPr>
        <w:t xml:space="preserve"> - id for object                </w:t>
      </w:r>
    </w:p>
    <w:p w14:paraId="74C68195"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7E663539"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objects on layer</w:t>
      </w:r>
    </w:p>
    <w:p w14:paraId="3214D4E7"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64386BDF" w14:textId="77777777" w:rsidR="006428B2" w:rsidRDefault="00303FDE">
      <w:pPr>
        <w:spacing w:after="458"/>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of the list of objects on layer</w:t>
      </w:r>
    </w:p>
    <w:p w14:paraId="638F2E90"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06FA4161" w14:textId="77777777" w:rsidR="006428B2" w:rsidRDefault="00303FDE">
      <w:pPr>
        <w:spacing w:after="0"/>
        <w:ind w:left="-5" w:right="6" w:hanging="10"/>
      </w:pPr>
      <w:r>
        <w:rPr>
          <w:rFonts w:ascii="Times New Roman" w:eastAsia="Times New Roman" w:hAnsi="Times New Roman" w:cs="Times New Roman"/>
        </w:rPr>
        <w:t xml:space="preserve">Returns the object </w:t>
      </w:r>
      <w:r>
        <w:rPr>
          <w:rFonts w:ascii="Times New Roman" w:eastAsia="Times New Roman" w:hAnsi="Times New Roman" w:cs="Times New Roman"/>
        </w:rPr>
        <w:t xml:space="preserve">at the current posi on AND a new value for posi on poin ng to the next item in </w:t>
      </w:r>
    </w:p>
    <w:p w14:paraId="49AACB67" w14:textId="77777777" w:rsidR="006428B2" w:rsidRDefault="00303FDE">
      <w:pPr>
        <w:spacing w:after="276"/>
        <w:ind w:left="-5" w:right="6" w:hanging="10"/>
      </w:pPr>
      <w:r>
        <w:rPr>
          <w:rFonts w:ascii="Times New Roman" w:eastAsia="Times New Roman" w:hAnsi="Times New Roman" w:cs="Times New Roman"/>
        </w:rPr>
        <w:t>the list (or nil if at end of list)</w:t>
      </w:r>
    </w:p>
    <w:p w14:paraId="384A0BDB"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0BB59772" w14:textId="77777777" w:rsidR="006428B2" w:rsidRDefault="00303FDE">
      <w:pPr>
        <w:spacing w:after="187"/>
      </w:pPr>
      <w:r>
        <w:rPr>
          <w:rFonts w:ascii="Times New Roman" w:eastAsia="Times New Roman" w:hAnsi="Times New Roman" w:cs="Times New Roman"/>
        </w:rPr>
        <w:t xml:space="preserve"> </w:t>
      </w:r>
    </w:p>
    <w:p w14:paraId="507F9D72"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4AC7FE9F" w14:textId="77777777" w:rsidR="006428B2" w:rsidRDefault="00303FDE">
      <w:pPr>
        <w:spacing w:after="0"/>
        <w:ind w:left="-5" w:right="6" w:hanging="10"/>
      </w:pPr>
      <w:r>
        <w:rPr>
          <w:rFonts w:ascii="Times New Roman" w:eastAsia="Times New Roman" w:hAnsi="Times New Roman" w:cs="Times New Roman"/>
        </w:rPr>
        <w:t xml:space="preserve">Returns the object at the current posi on AND a new value for posi on, poin ng to the previous </w:t>
      </w:r>
    </w:p>
    <w:p w14:paraId="757FFC4A" w14:textId="77777777" w:rsidR="006428B2" w:rsidRDefault="00303FDE">
      <w:pPr>
        <w:spacing w:after="278"/>
        <w:ind w:left="-5" w:right="6" w:hanging="10"/>
      </w:pPr>
      <w:r>
        <w:rPr>
          <w:rFonts w:ascii="Times New Roman" w:eastAsia="Times New Roman" w:hAnsi="Times New Roman" w:cs="Times New Roman"/>
        </w:rPr>
        <w:t>item in the list (or nil if at start of list)</w:t>
      </w:r>
    </w:p>
    <w:p w14:paraId="49FE9D9D"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7F17E41" w14:textId="77777777" w:rsidR="006428B2" w:rsidRDefault="00303FDE">
      <w:pPr>
        <w:spacing w:after="456"/>
      </w:pPr>
      <w:r>
        <w:rPr>
          <w:rFonts w:ascii="Times New Roman" w:eastAsia="Times New Roman" w:hAnsi="Times New Roman" w:cs="Times New Roman"/>
        </w:rPr>
        <w:t xml:space="preserve"> </w:t>
      </w:r>
    </w:p>
    <w:p w14:paraId="168564E0"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167B9003" w14:textId="77777777" w:rsidR="006428B2" w:rsidRDefault="00303FDE">
      <w:pPr>
        <w:spacing w:after="249"/>
        <w:ind w:left="-5" w:right="6" w:hanging="10"/>
      </w:pPr>
      <w:r>
        <w:rPr>
          <w:rFonts w:ascii="Times New Roman" w:eastAsia="Times New Roman" w:hAnsi="Times New Roman" w:cs="Times New Roman"/>
        </w:rPr>
        <w:t>Returns the object at the passed posi on</w:t>
      </w:r>
    </w:p>
    <w:p w14:paraId="1D508421"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w:t>
      </w:r>
      <w:r>
        <w:rPr>
          <w:rFonts w:ascii="Times New Roman" w:eastAsia="Times New Roman" w:hAnsi="Times New Roman" w:cs="Times New Roman"/>
          <w:color w:val="943634"/>
        </w:rPr>
        <w:t>ITION</w:t>
      </w:r>
      <w:r>
        <w:rPr>
          <w:rFonts w:ascii="Times New Roman" w:eastAsia="Times New Roman" w:hAnsi="Times New Roman" w:cs="Times New Roman"/>
        </w:rPr>
        <w:t xml:space="preserve"> - posi on in list</w:t>
      </w:r>
    </w:p>
    <w:p w14:paraId="34E9B2F1" w14:textId="77777777" w:rsidR="006428B2" w:rsidRDefault="00303FDE">
      <w:pPr>
        <w:spacing w:after="187"/>
      </w:pPr>
      <w:r>
        <w:rPr>
          <w:rFonts w:ascii="Times New Roman" w:eastAsia="Times New Roman" w:hAnsi="Times New Roman" w:cs="Times New Roman"/>
        </w:rPr>
        <w:t xml:space="preserve"> </w:t>
      </w:r>
    </w:p>
    <w:p w14:paraId="04828FEF" w14:textId="77777777" w:rsidR="006428B2" w:rsidRDefault="00303FDE">
      <w:pPr>
        <w:spacing w:after="16" w:line="270" w:lineRule="auto"/>
        <w:ind w:left="-5" w:hanging="10"/>
      </w:pPr>
      <w:r>
        <w:rPr>
          <w:rFonts w:ascii="Times New Roman" w:eastAsia="Times New Roman" w:hAnsi="Times New Roman" w:cs="Times New Roman"/>
          <w:color w:val="4F81BD"/>
        </w:rPr>
        <w:t>:RemoveObject (CadObject object)</w:t>
      </w:r>
    </w:p>
    <w:p w14:paraId="1FD88923" w14:textId="77777777" w:rsidR="006428B2" w:rsidRDefault="00303FDE">
      <w:pPr>
        <w:spacing w:after="0"/>
        <w:ind w:left="-5" w:right="6" w:hanging="10"/>
      </w:pPr>
      <w:r>
        <w:rPr>
          <w:rFonts w:ascii="Times New Roman" w:eastAsia="Times New Roman" w:hAnsi="Times New Roman" w:cs="Times New Roman"/>
        </w:rPr>
        <w:t>Removes passed object from this layer. Object becomes property of the script. Returns object removed or nil if object was not found on layer.</w:t>
      </w:r>
    </w:p>
    <w:p w14:paraId="5111B7DD" w14:textId="77777777" w:rsidR="006428B2" w:rsidRDefault="00303FDE">
      <w:pPr>
        <w:spacing w:after="0"/>
      </w:pPr>
      <w:r>
        <w:rPr>
          <w:rFonts w:ascii="Times New Roman" w:eastAsia="Times New Roman" w:hAnsi="Times New Roman" w:cs="Times New Roman"/>
        </w:rPr>
        <w:t xml:space="preserve">       </w:t>
      </w:r>
    </w:p>
    <w:p w14:paraId="2FC7834F" w14:textId="77777777" w:rsidR="006428B2" w:rsidRDefault="00303FDE">
      <w:pPr>
        <w:spacing w:after="186" w:line="262" w:lineRule="auto"/>
        <w:ind w:left="278" w:hanging="10"/>
      </w:pPr>
      <w:r>
        <w:rPr>
          <w:rFonts w:ascii="Times New Roman" w:eastAsia="Times New Roman" w:hAnsi="Times New Roman" w:cs="Times New Roman"/>
        </w:rPr>
        <w:t xml:space="preserve">Object -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 the object (contour ec) to</w:t>
      </w:r>
      <w:r>
        <w:rPr>
          <w:rFonts w:ascii="Times New Roman" w:eastAsia="Times New Roman" w:hAnsi="Times New Roman" w:cs="Times New Roman"/>
        </w:rPr>
        <w:t xml:space="preserve"> remove from layer - object becomes property of caller</w:t>
      </w:r>
    </w:p>
    <w:p w14:paraId="1405485E" w14:textId="77777777" w:rsidR="006428B2" w:rsidRDefault="00303FDE">
      <w:pPr>
        <w:spacing w:after="16" w:line="270" w:lineRule="auto"/>
        <w:ind w:left="-5" w:hanging="10"/>
      </w:pPr>
      <w:r>
        <w:rPr>
          <w:rFonts w:ascii="Times New Roman" w:eastAsia="Times New Roman" w:hAnsi="Times New Roman" w:cs="Times New Roman"/>
          <w:color w:val="4F81BD"/>
        </w:rPr>
        <w:t>:RemoveAt (POSITION pos)</w:t>
      </w:r>
    </w:p>
    <w:p w14:paraId="29B5E962" w14:textId="77777777" w:rsidR="006428B2" w:rsidRDefault="00303FDE">
      <w:pPr>
        <w:spacing w:after="278"/>
        <w:ind w:left="-5" w:right="6" w:hanging="10"/>
      </w:pPr>
      <w:r>
        <w:rPr>
          <w:rFonts w:ascii="Times New Roman" w:eastAsia="Times New Roman" w:hAnsi="Times New Roman" w:cs="Times New Roman"/>
        </w:rPr>
        <w:t xml:space="preserve">Removes the CadObject at the passed posi on and returns it.      </w:t>
      </w:r>
    </w:p>
    <w:p w14:paraId="42C72706" w14:textId="77777777" w:rsidR="006428B2" w:rsidRDefault="00303FDE">
      <w:pPr>
        <w:spacing w:after="185"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posi on in list</w:t>
      </w:r>
    </w:p>
    <w:p w14:paraId="6D30E386" w14:textId="77777777" w:rsidR="006428B2" w:rsidRDefault="00303FDE">
      <w:pPr>
        <w:spacing w:after="16" w:line="270" w:lineRule="auto"/>
        <w:ind w:left="-5" w:hanging="10"/>
      </w:pPr>
      <w:r>
        <w:rPr>
          <w:rFonts w:ascii="Times New Roman" w:eastAsia="Times New Roman" w:hAnsi="Times New Roman" w:cs="Times New Roman"/>
          <w:color w:val="4F81BD"/>
        </w:rPr>
        <w:t>:SetColour(double red,  double green,  double blue)</w:t>
      </w:r>
    </w:p>
    <w:p w14:paraId="07957D6D" w14:textId="77777777" w:rsidR="006428B2" w:rsidRDefault="00303FDE">
      <w:pPr>
        <w:spacing w:after="263"/>
        <w:ind w:left="-5" w:right="6" w:hanging="10"/>
      </w:pPr>
      <w:r>
        <w:rPr>
          <w:rFonts w:ascii="Times New Roman" w:eastAsia="Times New Roman" w:hAnsi="Times New Roman" w:cs="Times New Roman"/>
        </w:rPr>
        <w:t>Set the colour for the layer</w:t>
      </w:r>
    </w:p>
    <w:p w14:paraId="0CF967E3" w14:textId="77777777" w:rsidR="006428B2" w:rsidRDefault="00303FDE">
      <w:pPr>
        <w:spacing w:after="4" w:line="262" w:lineRule="auto"/>
        <w:ind w:left="278" w:right="3252" w:hanging="10"/>
      </w:pPr>
      <w:r>
        <w:rPr>
          <w:rFonts w:ascii="Times New Roman" w:eastAsia="Times New Roman" w:hAnsi="Times New Roman" w:cs="Times New Roman"/>
        </w:rPr>
        <w:t xml:space="preserve">red - double - red component of colour in range 0.0 - 1.0 green - double - red component of colour in range 0.0 - 1.0 </w:t>
      </w:r>
      <w:r>
        <w:rPr>
          <w:rFonts w:ascii="Times New Roman" w:eastAsia="Times New Roman" w:hAnsi="Times New Roman" w:cs="Times New Roman"/>
        </w:rPr>
        <w:lastRenderedPageBreak/>
        <w:t>blue - double - red component of colour in range 0.0 - 1.</w:t>
      </w:r>
      <w:r>
        <w:rPr>
          <w:rFonts w:ascii="Times New Roman" w:eastAsia="Times New Roman" w:hAnsi="Times New Roman" w:cs="Times New Roman"/>
        </w:rPr>
        <w:t xml:space="preserve">0 </w:t>
      </w:r>
      <w:r>
        <w:rPr>
          <w:rFonts w:ascii="Times New Roman" w:eastAsia="Times New Roman" w:hAnsi="Times New Roman" w:cs="Times New Roman"/>
          <w:color w:val="4F81BD"/>
        </w:rPr>
        <w:t>:SetColor (double red,  double green,  double blue)</w:t>
      </w:r>
    </w:p>
    <w:p w14:paraId="57132629" w14:textId="77777777" w:rsidR="006428B2" w:rsidRDefault="00303FDE">
      <w:pPr>
        <w:spacing w:after="0"/>
      </w:pPr>
      <w:r>
        <w:rPr>
          <w:rFonts w:ascii="Times New Roman" w:eastAsia="Times New Roman" w:hAnsi="Times New Roman" w:cs="Times New Roman"/>
        </w:rPr>
        <w:t xml:space="preserve">           </w:t>
      </w:r>
    </w:p>
    <w:p w14:paraId="14ABE3AA" w14:textId="77777777" w:rsidR="006428B2" w:rsidRDefault="00303FDE">
      <w:pPr>
        <w:spacing w:after="261"/>
        <w:ind w:left="-5" w:right="6" w:hanging="10"/>
      </w:pPr>
      <w:r>
        <w:rPr>
          <w:rFonts w:ascii="Times New Roman" w:eastAsia="Times New Roman" w:hAnsi="Times New Roman" w:cs="Times New Roman"/>
        </w:rPr>
        <w:t>Set the color for the layer (U.S spelling)</w:t>
      </w:r>
    </w:p>
    <w:p w14:paraId="2149B266" w14:textId="77777777" w:rsidR="006428B2" w:rsidRDefault="00303FDE">
      <w:pPr>
        <w:spacing w:after="531" w:line="262" w:lineRule="auto"/>
        <w:ind w:left="278" w:right="3252" w:hanging="10"/>
      </w:pPr>
      <w:r>
        <w:rPr>
          <w:rFonts w:ascii="Times New Roman" w:eastAsia="Times New Roman" w:hAnsi="Times New Roman" w:cs="Times New Roman"/>
        </w:rPr>
        <w:t>red - double - red component of colour in range 0.0 - 1.0 green - double - red component of colour in range 0.0 - 1.0 blue - double - red component</w:t>
      </w:r>
      <w:r>
        <w:rPr>
          <w:rFonts w:ascii="Times New Roman" w:eastAsia="Times New Roman" w:hAnsi="Times New Roman" w:cs="Times New Roman"/>
        </w:rPr>
        <w:t xml:space="preserve"> of colour in range 0.0 - 1.0</w:t>
      </w:r>
    </w:p>
    <w:p w14:paraId="234DAB07" w14:textId="77777777" w:rsidR="006428B2" w:rsidRDefault="00303FDE">
      <w:pPr>
        <w:spacing w:after="261"/>
      </w:pPr>
      <w:r>
        <w:rPr>
          <w:rFonts w:ascii="Times New Roman" w:eastAsia="Times New Roman" w:hAnsi="Times New Roman" w:cs="Times New Roman"/>
        </w:rPr>
        <w:t xml:space="preserve">          </w:t>
      </w:r>
    </w:p>
    <w:p w14:paraId="75A6F951" w14:textId="77777777" w:rsidR="006428B2" w:rsidRDefault="00303FDE">
      <w:pPr>
        <w:spacing w:after="0"/>
      </w:pPr>
      <w:r>
        <w:rPr>
          <w:rFonts w:ascii="Times New Roman" w:eastAsia="Times New Roman" w:hAnsi="Times New Roman" w:cs="Times New Roman"/>
        </w:rPr>
        <w:t xml:space="preserve">      </w:t>
      </w:r>
      <w:r>
        <w:br w:type="page"/>
      </w:r>
    </w:p>
    <w:p w14:paraId="21B78719" w14:textId="77777777" w:rsidR="006428B2" w:rsidRDefault="00303FDE">
      <w:pPr>
        <w:pStyle w:val="Heading2"/>
        <w:ind w:left="-5"/>
      </w:pPr>
      <w:r>
        <w:lastRenderedPageBreak/>
        <w:t>CadSheetManager</w:t>
      </w:r>
    </w:p>
    <w:p w14:paraId="18C68880" w14:textId="77777777" w:rsidR="006428B2" w:rsidRDefault="00303FDE">
      <w:pPr>
        <w:spacing w:after="277"/>
        <w:ind w:left="-5" w:right="6" w:hanging="10"/>
      </w:pPr>
      <w:r>
        <w:rPr>
          <w:rFonts w:ascii="Times New Roman" w:eastAsia="Times New Roman" w:hAnsi="Times New Roman" w:cs="Times New Roman"/>
        </w:rPr>
        <w:t xml:space="preserve">This object is responsible for managing all the sheets within the applica on. A reference to the CadSheetManager is obtained via the SheetManager property of the </w:t>
      </w:r>
      <w:r>
        <w:rPr>
          <w:rFonts w:ascii="Times New Roman" w:eastAsia="Times New Roman" w:hAnsi="Times New Roman" w:cs="Times New Roman"/>
          <w:color w:val="943634"/>
        </w:rPr>
        <w:t>VectricJob</w:t>
      </w:r>
      <w:r>
        <w:rPr>
          <w:rFonts w:ascii="Times New Roman" w:eastAsia="Times New Roman" w:hAnsi="Times New Roman" w:cs="Times New Roman"/>
        </w:rPr>
        <w:t>. The CadSheetManag</w:t>
      </w:r>
      <w:r>
        <w:rPr>
          <w:rFonts w:ascii="Times New Roman" w:eastAsia="Times New Roman" w:hAnsi="Times New Roman" w:cs="Times New Roman"/>
        </w:rPr>
        <w:t>er maintains a list of all the sheet ids in the job.</w:t>
      </w:r>
    </w:p>
    <w:p w14:paraId="136F55BE" w14:textId="77777777" w:rsidR="006428B2" w:rsidRDefault="00303FDE">
      <w:pPr>
        <w:spacing w:after="253" w:line="265" w:lineRule="auto"/>
        <w:ind w:left="-5" w:hanging="10"/>
      </w:pPr>
      <w:r>
        <w:rPr>
          <w:rFonts w:ascii="Times New Roman" w:eastAsia="Times New Roman" w:hAnsi="Times New Roman" w:cs="Times New Roman"/>
        </w:rPr>
        <w:t>Proper es</w:t>
      </w:r>
    </w:p>
    <w:p w14:paraId="31391930" w14:textId="77777777" w:rsidR="006428B2" w:rsidRDefault="00303FDE">
      <w:pPr>
        <w:spacing w:after="16" w:line="270" w:lineRule="auto"/>
        <w:ind w:left="-5" w:hanging="10"/>
      </w:pPr>
      <w:r>
        <w:rPr>
          <w:rFonts w:ascii="Times New Roman" w:eastAsia="Times New Roman" w:hAnsi="Times New Roman" w:cs="Times New Roman"/>
          <w:color w:val="4F81BD"/>
        </w:rPr>
        <w:t>.ActiveSheetId</w:t>
      </w:r>
    </w:p>
    <w:p w14:paraId="768824FE" w14:textId="77777777" w:rsidR="006428B2" w:rsidRDefault="00303FDE">
      <w:pPr>
        <w:spacing w:after="255"/>
        <w:ind w:left="-5" w:right="6" w:hanging="10"/>
      </w:pPr>
      <w:r>
        <w:rPr>
          <w:rFonts w:ascii="Times New Roman" w:eastAsia="Times New Roman" w:hAnsi="Times New Roman" w:cs="Times New Roman"/>
        </w:rPr>
        <w:t xml:space="preserve">R/W - </w:t>
      </w:r>
      <w:r>
        <w:rPr>
          <w:rFonts w:ascii="Times New Roman" w:eastAsia="Times New Roman" w:hAnsi="Times New Roman" w:cs="Times New Roman"/>
          <w:color w:val="943634"/>
        </w:rPr>
        <w:t>UUID</w:t>
      </w:r>
      <w:r>
        <w:rPr>
          <w:rFonts w:ascii="Times New Roman" w:eastAsia="Times New Roman" w:hAnsi="Times New Roman" w:cs="Times New Roman"/>
        </w:rPr>
        <w:t>- Get the id of the ac ve sheet. Set this value to the id of a different sheet to change the ac ve sheet.</w:t>
      </w:r>
    </w:p>
    <w:p w14:paraId="60002D51" w14:textId="77777777" w:rsidR="006428B2" w:rsidRDefault="00303FDE">
      <w:pPr>
        <w:spacing w:after="16" w:line="270" w:lineRule="auto"/>
        <w:ind w:left="-5" w:hanging="10"/>
      </w:pPr>
      <w:r>
        <w:rPr>
          <w:rFonts w:ascii="Times New Roman" w:eastAsia="Times New Roman" w:hAnsi="Times New Roman" w:cs="Times New Roman"/>
          <w:color w:val="4F81BD"/>
        </w:rPr>
        <w:t>.NumberOfSheets</w:t>
      </w:r>
    </w:p>
    <w:p w14:paraId="01D75ED0" w14:textId="77777777" w:rsidR="006428B2" w:rsidRDefault="00303FDE">
      <w:pPr>
        <w:spacing w:after="530"/>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Integer</w:t>
      </w:r>
      <w:r>
        <w:rPr>
          <w:rFonts w:ascii="Times New Roman" w:eastAsia="Times New Roman" w:hAnsi="Times New Roman" w:cs="Times New Roman"/>
        </w:rPr>
        <w:t>- returns the number of sheets in the job.</w:t>
      </w:r>
    </w:p>
    <w:p w14:paraId="3E5CF1A2" w14:textId="77777777" w:rsidR="006428B2" w:rsidRDefault="00303FDE">
      <w:pPr>
        <w:spacing w:after="226" w:line="265" w:lineRule="auto"/>
        <w:ind w:left="-5" w:hanging="10"/>
      </w:pPr>
      <w:r>
        <w:rPr>
          <w:rFonts w:ascii="Times New Roman" w:eastAsia="Times New Roman" w:hAnsi="Times New Roman" w:cs="Times New Roman"/>
        </w:rPr>
        <w:t>Methods</w:t>
      </w:r>
    </w:p>
    <w:p w14:paraId="0EAEA3CE" w14:textId="77777777" w:rsidR="006428B2" w:rsidRDefault="00303FDE">
      <w:pPr>
        <w:spacing w:after="16" w:line="270" w:lineRule="auto"/>
        <w:ind w:left="-5" w:hanging="10"/>
      </w:pPr>
      <w:r>
        <w:rPr>
          <w:rFonts w:ascii="Times New Roman" w:eastAsia="Times New Roman" w:hAnsi="Times New Roman" w:cs="Times New Roman"/>
          <w:color w:val="4F81BD"/>
        </w:rPr>
        <w:t>:CreateSheets:(integer num_sheets, UUID sheet_id)</w:t>
      </w:r>
    </w:p>
    <w:p w14:paraId="5CCED90C" w14:textId="77777777" w:rsidR="006428B2" w:rsidRDefault="00303FDE">
      <w:pPr>
        <w:spacing w:after="227"/>
        <w:ind w:left="-5" w:right="6" w:hanging="10"/>
      </w:pPr>
      <w:r>
        <w:rPr>
          <w:rFonts w:ascii="Times New Roman" w:eastAsia="Times New Roman" w:hAnsi="Times New Roman" w:cs="Times New Roman"/>
        </w:rPr>
        <w:t>Create</w:t>
      </w:r>
      <w:r>
        <w:rPr>
          <w:rFonts w:ascii="Times New Roman" w:eastAsia="Times New Roman" w:hAnsi="Times New Roman" w:cs="Times New Roman"/>
          <w:color w:val="943634"/>
        </w:rPr>
        <w:t xml:space="preserve"> num_sheets</w:t>
      </w:r>
      <w:r>
        <w:rPr>
          <w:rFonts w:ascii="Times New Roman" w:eastAsia="Times New Roman" w:hAnsi="Times New Roman" w:cs="Times New Roman"/>
        </w:rPr>
        <w:t xml:space="preserve"> new sheets with the same proper es as the sheet with id</w:t>
      </w:r>
      <w:r>
        <w:rPr>
          <w:rFonts w:ascii="Times New Roman" w:eastAsia="Times New Roman" w:hAnsi="Times New Roman" w:cs="Times New Roman"/>
          <w:color w:val="943634"/>
        </w:rPr>
        <w:t xml:space="preserve"> sheet_id.</w:t>
      </w:r>
    </w:p>
    <w:p w14:paraId="06697894" w14:textId="77777777" w:rsidR="006428B2" w:rsidRDefault="00303FDE">
      <w:pPr>
        <w:spacing w:after="7"/>
        <w:ind w:left="293" w:right="6" w:hanging="10"/>
      </w:pPr>
      <w:r>
        <w:rPr>
          <w:rFonts w:ascii="Times New Roman" w:eastAsia="Times New Roman" w:hAnsi="Times New Roman" w:cs="Times New Roman"/>
        </w:rPr>
        <w:t>num_sheets - integer - the number of new sheets to add to the job.</w:t>
      </w:r>
    </w:p>
    <w:p w14:paraId="174389BA" w14:textId="77777777" w:rsidR="006428B2" w:rsidRDefault="00303FDE">
      <w:pPr>
        <w:spacing w:after="454"/>
        <w:ind w:left="293" w:right="245" w:hanging="10"/>
      </w:pPr>
      <w:r>
        <w:rPr>
          <w:rFonts w:ascii="Times New Roman" w:eastAsia="Times New Roman" w:hAnsi="Times New Roman" w:cs="Times New Roman"/>
        </w:rPr>
        <w:t>sheet_id - UUID - the id of the sheet that the new shee</w:t>
      </w:r>
      <w:r>
        <w:rPr>
          <w:rFonts w:ascii="Times New Roman" w:eastAsia="Times New Roman" w:hAnsi="Times New Roman" w:cs="Times New Roman"/>
        </w:rPr>
        <w:t>ts should take their proper es from (e.g. dimensions, Z Zero Posi on etc.).</w:t>
      </w:r>
    </w:p>
    <w:p w14:paraId="150774BF" w14:textId="77777777" w:rsidR="006428B2" w:rsidRDefault="00303FDE">
      <w:pPr>
        <w:spacing w:after="16" w:line="270" w:lineRule="auto"/>
        <w:ind w:left="-5" w:hanging="10"/>
      </w:pPr>
      <w:r>
        <w:rPr>
          <w:rFonts w:ascii="Times New Roman" w:eastAsia="Times New Roman" w:hAnsi="Times New Roman" w:cs="Times New Roman"/>
          <w:color w:val="4F81BD"/>
        </w:rPr>
        <w:t>:CreateSheets:(integer num_sheets, UUID sheet_id, Box2D material_bounds)</w:t>
      </w:r>
    </w:p>
    <w:p w14:paraId="5A168480" w14:textId="77777777" w:rsidR="006428B2" w:rsidRDefault="00303FDE">
      <w:pPr>
        <w:spacing w:after="227"/>
        <w:ind w:left="-5" w:right="6" w:hanging="10"/>
      </w:pPr>
      <w:r>
        <w:rPr>
          <w:rFonts w:ascii="Times New Roman" w:eastAsia="Times New Roman" w:hAnsi="Times New Roman" w:cs="Times New Roman"/>
        </w:rPr>
        <w:t>Create</w:t>
      </w:r>
      <w:r>
        <w:rPr>
          <w:rFonts w:ascii="Times New Roman" w:eastAsia="Times New Roman" w:hAnsi="Times New Roman" w:cs="Times New Roman"/>
          <w:color w:val="943634"/>
        </w:rPr>
        <w:t xml:space="preserve"> num_sheets</w:t>
      </w:r>
      <w:r>
        <w:rPr>
          <w:rFonts w:ascii="Times New Roman" w:eastAsia="Times New Roman" w:hAnsi="Times New Roman" w:cs="Times New Roman"/>
        </w:rPr>
        <w:t xml:space="preserve"> new sheets with the same proper es as the sheet with id</w:t>
      </w:r>
      <w:r>
        <w:rPr>
          <w:rFonts w:ascii="Times New Roman" w:eastAsia="Times New Roman" w:hAnsi="Times New Roman" w:cs="Times New Roman"/>
          <w:color w:val="943634"/>
        </w:rPr>
        <w:t xml:space="preserve"> sheet_id </w:t>
      </w:r>
      <w:r>
        <w:rPr>
          <w:rFonts w:ascii="Times New Roman" w:eastAsia="Times New Roman" w:hAnsi="Times New Roman" w:cs="Times New Roman"/>
        </w:rPr>
        <w:t>but with width and heigh</w:t>
      </w:r>
      <w:r>
        <w:rPr>
          <w:rFonts w:ascii="Times New Roman" w:eastAsia="Times New Roman" w:hAnsi="Times New Roman" w:cs="Times New Roman"/>
        </w:rPr>
        <w:t xml:space="preserve">t defined by </w:t>
      </w:r>
      <w:r>
        <w:rPr>
          <w:rFonts w:ascii="Times New Roman" w:eastAsia="Times New Roman" w:hAnsi="Times New Roman" w:cs="Times New Roman"/>
          <w:color w:val="943634"/>
        </w:rPr>
        <w:t>material_bounds.</w:t>
      </w:r>
    </w:p>
    <w:p w14:paraId="2CE5F66C" w14:textId="77777777" w:rsidR="006428B2" w:rsidRDefault="00303FDE">
      <w:pPr>
        <w:spacing w:after="455"/>
        <w:ind w:left="293" w:right="631" w:hanging="10"/>
      </w:pPr>
      <w:r>
        <w:rPr>
          <w:rFonts w:ascii="Times New Roman" w:eastAsia="Times New Roman" w:hAnsi="Times New Roman" w:cs="Times New Roman"/>
        </w:rPr>
        <w:t>num_sheets - integer - the number of new sheets to add to the job. sheet_id - UUID - the id of the sheet that the new sheets should take their proper es from. material_bounds - Box2D - the width and height dimensions for the n</w:t>
      </w:r>
      <w:r>
        <w:rPr>
          <w:rFonts w:ascii="Times New Roman" w:eastAsia="Times New Roman" w:hAnsi="Times New Roman" w:cs="Times New Roman"/>
        </w:rPr>
        <w:t>ew sheets.</w:t>
      </w:r>
    </w:p>
    <w:p w14:paraId="0D2B517F" w14:textId="77777777" w:rsidR="006428B2" w:rsidRDefault="00303FDE">
      <w:pPr>
        <w:spacing w:after="16" w:line="270" w:lineRule="auto"/>
        <w:ind w:left="-5" w:hanging="10"/>
      </w:pPr>
      <w:r>
        <w:rPr>
          <w:rFonts w:ascii="Times New Roman" w:eastAsia="Times New Roman" w:hAnsi="Times New Roman" w:cs="Times New Roman"/>
          <w:color w:val="4F81BD"/>
        </w:rPr>
        <w:t>:GetSheetIds()</w:t>
      </w:r>
    </w:p>
    <w:p w14:paraId="51E23AD2" w14:textId="77777777" w:rsidR="006428B2" w:rsidRDefault="00303FDE">
      <w:pPr>
        <w:spacing w:after="227"/>
        <w:ind w:left="-5" w:right="6" w:hanging="10"/>
      </w:pPr>
      <w:r>
        <w:rPr>
          <w:rFonts w:ascii="Times New Roman" w:eastAsia="Times New Roman" w:hAnsi="Times New Roman" w:cs="Times New Roman"/>
        </w:rPr>
        <w:t>Returns a</w:t>
      </w:r>
      <w:r>
        <w:rPr>
          <w:rFonts w:ascii="Times New Roman" w:eastAsia="Times New Roman" w:hAnsi="Times New Roman" w:cs="Times New Roman"/>
          <w:color w:val="943634"/>
        </w:rPr>
        <w:t xml:space="preserve"> Lua iterator </w:t>
      </w:r>
      <w:r>
        <w:rPr>
          <w:rFonts w:ascii="Times New Roman" w:eastAsia="Times New Roman" w:hAnsi="Times New Roman" w:cs="Times New Roman"/>
        </w:rPr>
        <w:t>that can be used to iterate over all of the sheet ids in the job (see example below).</w:t>
      </w:r>
    </w:p>
    <w:p w14:paraId="6EF76147" w14:textId="77777777" w:rsidR="006428B2" w:rsidRDefault="00303FDE">
      <w:pPr>
        <w:spacing w:after="16" w:line="270" w:lineRule="auto"/>
        <w:ind w:left="-5" w:hanging="10"/>
      </w:pPr>
      <w:r>
        <w:rPr>
          <w:rFonts w:ascii="Times New Roman" w:eastAsia="Times New Roman" w:hAnsi="Times New Roman" w:cs="Times New Roman"/>
          <w:color w:val="4F81BD"/>
        </w:rPr>
        <w:t>:GetSheetName(UUID sheet_id)</w:t>
      </w:r>
    </w:p>
    <w:p w14:paraId="235BDC94" w14:textId="77777777" w:rsidR="006428B2" w:rsidRDefault="00303FDE">
      <w:pPr>
        <w:spacing w:after="227"/>
        <w:ind w:left="-5" w:right="6" w:hanging="10"/>
      </w:pPr>
      <w:r>
        <w:rPr>
          <w:rFonts w:ascii="Times New Roman" w:eastAsia="Times New Roman" w:hAnsi="Times New Roman" w:cs="Times New Roman"/>
        </w:rPr>
        <w:t>Returns the name of the sheet with the passed id</w:t>
      </w:r>
      <w:r>
        <w:rPr>
          <w:rFonts w:ascii="Times New Roman" w:eastAsia="Times New Roman" w:hAnsi="Times New Roman" w:cs="Times New Roman"/>
          <w:color w:val="943634"/>
        </w:rPr>
        <w:t xml:space="preserve"> </w:t>
      </w:r>
      <w:r>
        <w:rPr>
          <w:rFonts w:ascii="Times New Roman" w:eastAsia="Times New Roman" w:hAnsi="Times New Roman" w:cs="Times New Roman"/>
        </w:rPr>
        <w:t xml:space="preserve">as a </w:t>
      </w:r>
      <w:r>
        <w:rPr>
          <w:rFonts w:ascii="Times New Roman" w:eastAsia="Times New Roman" w:hAnsi="Times New Roman" w:cs="Times New Roman"/>
          <w:color w:val="943634"/>
        </w:rPr>
        <w:t>string.</w:t>
      </w:r>
    </w:p>
    <w:p w14:paraId="1629CFF1" w14:textId="77777777" w:rsidR="006428B2" w:rsidRDefault="00303FDE">
      <w:pPr>
        <w:spacing w:after="227"/>
        <w:ind w:left="293" w:right="6" w:hanging="10"/>
      </w:pPr>
      <w:r>
        <w:rPr>
          <w:rFonts w:ascii="Times New Roman" w:eastAsia="Times New Roman" w:hAnsi="Times New Roman" w:cs="Times New Roman"/>
        </w:rPr>
        <w:t>sheet_id - UUID -  the method will return the name of the sheet with this id.</w:t>
      </w:r>
    </w:p>
    <w:p w14:paraId="5D1B108A" w14:textId="77777777" w:rsidR="006428B2" w:rsidRDefault="00303FDE">
      <w:pPr>
        <w:spacing w:after="146"/>
        <w:ind w:left="-5" w:right="6" w:hanging="10"/>
      </w:pPr>
      <w:r>
        <w:rPr>
          <w:rFonts w:ascii="Times New Roman" w:eastAsia="Times New Roman" w:hAnsi="Times New Roman" w:cs="Times New Roman"/>
        </w:rPr>
        <w:t>e.g.</w:t>
      </w:r>
    </w:p>
    <w:p w14:paraId="72565C9D" w14:textId="77777777" w:rsidR="006428B2" w:rsidRDefault="00303FDE">
      <w:pPr>
        <w:spacing w:after="19" w:line="238" w:lineRule="auto"/>
        <w:ind w:left="705" w:right="2595" w:hanging="720"/>
      </w:pPr>
      <w:r>
        <w:rPr>
          <w:rFonts w:ascii="Times New Roman" w:eastAsia="Times New Roman" w:hAnsi="Times New Roman" w:cs="Times New Roman"/>
          <w:sz w:val="16"/>
        </w:rPr>
        <w:t>function SetSheet() local job = VectricJob() local sheet_manager = job.SheetManager local sheet_ids = sheet_man</w:t>
      </w:r>
      <w:r>
        <w:rPr>
          <w:rFonts w:ascii="Times New Roman" w:eastAsia="Times New Roman" w:hAnsi="Times New Roman" w:cs="Times New Roman"/>
          <w:sz w:val="16"/>
        </w:rPr>
        <w:t>ager:GetSheetIds() for id in sheet_ids do if(sheet_manager:GetSheetName(id) == "Sheet 1") then sheet_manager.ActiveSheetId = id</w:t>
      </w:r>
    </w:p>
    <w:p w14:paraId="762BF51C" w14:textId="77777777" w:rsidR="006428B2" w:rsidRDefault="00303FDE">
      <w:pPr>
        <w:spacing w:after="19" w:line="238" w:lineRule="auto"/>
        <w:ind w:left="1450" w:right="1154" w:hanging="10"/>
      </w:pPr>
      <w:r>
        <w:rPr>
          <w:rFonts w:ascii="Times New Roman" w:eastAsia="Times New Roman" w:hAnsi="Times New Roman" w:cs="Times New Roman"/>
          <w:sz w:val="16"/>
        </w:rPr>
        <w:t>end</w:t>
      </w:r>
    </w:p>
    <w:p w14:paraId="0F67199A" w14:textId="77777777" w:rsidR="006428B2" w:rsidRDefault="00303FDE">
      <w:pPr>
        <w:spacing w:after="19" w:line="238" w:lineRule="auto"/>
        <w:ind w:left="730" w:right="1154" w:hanging="10"/>
      </w:pPr>
      <w:r>
        <w:rPr>
          <w:rFonts w:ascii="Times New Roman" w:eastAsia="Times New Roman" w:hAnsi="Times New Roman" w:cs="Times New Roman"/>
          <w:sz w:val="16"/>
        </w:rPr>
        <w:t>end</w:t>
      </w:r>
    </w:p>
    <w:p w14:paraId="014DE81D" w14:textId="77777777" w:rsidR="006428B2" w:rsidRDefault="00303FDE">
      <w:pPr>
        <w:spacing w:after="19" w:line="238" w:lineRule="auto"/>
        <w:ind w:left="-5" w:right="1154" w:hanging="10"/>
      </w:pPr>
      <w:r>
        <w:rPr>
          <w:rFonts w:ascii="Times New Roman" w:eastAsia="Times New Roman" w:hAnsi="Times New Roman" w:cs="Times New Roman"/>
          <w:sz w:val="16"/>
        </w:rPr>
        <w:t>end</w:t>
      </w:r>
      <w:r>
        <w:br w:type="page"/>
      </w:r>
    </w:p>
    <w:p w14:paraId="24CE58BC" w14:textId="77777777" w:rsidR="006428B2" w:rsidRDefault="00303FDE">
      <w:pPr>
        <w:pStyle w:val="Heading2"/>
        <w:ind w:left="-5"/>
      </w:pPr>
      <w:r>
        <w:lastRenderedPageBreak/>
        <w:t>CadObject</w:t>
      </w:r>
    </w:p>
    <w:p w14:paraId="1B2EE09E" w14:textId="77777777" w:rsidR="006428B2" w:rsidRDefault="00303FDE">
      <w:pPr>
        <w:spacing w:after="227"/>
        <w:ind w:left="-5" w:right="6" w:hanging="10"/>
      </w:pPr>
      <w:r>
        <w:rPr>
          <w:rFonts w:ascii="Times New Roman" w:eastAsia="Times New Roman" w:hAnsi="Times New Roman" w:cs="Times New Roman"/>
        </w:rPr>
        <w:t>This object is the base class for all the different types of objects which can appear on a layer within t</w:t>
      </w:r>
      <w:r>
        <w:rPr>
          <w:rFonts w:ascii="Times New Roman" w:eastAsia="Times New Roman" w:hAnsi="Times New Roman" w:cs="Times New Roman"/>
        </w:rPr>
        <w:t xml:space="preserve">he applica on. CadObject is derived from the Object class which has only one method - ClassName. The objects derived from CadObject can include polylines, groups, text, bitmaps, toolpath previews etc. </w:t>
      </w:r>
    </w:p>
    <w:p w14:paraId="706BD4D7" w14:textId="77777777" w:rsidR="006428B2" w:rsidRDefault="00303FDE">
      <w:pPr>
        <w:spacing w:after="227"/>
        <w:ind w:left="-5" w:right="6" w:hanging="10"/>
      </w:pPr>
      <w:r>
        <w:rPr>
          <w:rFonts w:ascii="Times New Roman" w:eastAsia="Times New Roman" w:hAnsi="Times New Roman" w:cs="Times New Roman"/>
        </w:rPr>
        <w:t>A huge variety of named parameters can be associated w</w:t>
      </w:r>
      <w:r>
        <w:rPr>
          <w:rFonts w:ascii="Times New Roman" w:eastAsia="Times New Roman" w:hAnsi="Times New Roman" w:cs="Times New Roman"/>
        </w:rPr>
        <w:t>ith every object within the program and accessed by scripts.</w:t>
      </w:r>
    </w:p>
    <w:p w14:paraId="73D13094" w14:textId="77777777" w:rsidR="006428B2" w:rsidRDefault="00303FDE">
      <w:pPr>
        <w:spacing w:after="181" w:line="265" w:lineRule="auto"/>
        <w:ind w:left="-5" w:hanging="10"/>
      </w:pPr>
      <w:r>
        <w:rPr>
          <w:rFonts w:ascii="Times New Roman" w:eastAsia="Times New Roman" w:hAnsi="Times New Roman" w:cs="Times New Roman"/>
        </w:rPr>
        <w:t>Proper es</w:t>
      </w:r>
    </w:p>
    <w:p w14:paraId="3B4198B9" w14:textId="77777777" w:rsidR="006428B2" w:rsidRDefault="00303FDE">
      <w:pPr>
        <w:spacing w:after="16" w:line="270" w:lineRule="auto"/>
        <w:ind w:left="-5" w:hanging="10"/>
      </w:pPr>
      <w:r>
        <w:rPr>
          <w:rFonts w:ascii="Times New Roman" w:eastAsia="Times New Roman" w:hAnsi="Times New Roman" w:cs="Times New Roman"/>
          <w:color w:val="4F81BD"/>
        </w:rPr>
        <w:t>.ClassName</w:t>
      </w:r>
    </w:p>
    <w:p w14:paraId="5E8CCDE4" w14:textId="77777777" w:rsidR="006428B2" w:rsidRDefault="00303FDE">
      <w:pPr>
        <w:spacing w:after="227"/>
        <w:ind w:left="-5" w:right="6" w:hanging="10"/>
      </w:pPr>
      <w:r>
        <w:rPr>
          <w:rFonts w:ascii="Times New Roman" w:eastAsia="Times New Roman" w:hAnsi="Times New Roman" w:cs="Times New Roman"/>
        </w:rPr>
        <w:t>R/O  - string - the returns the name of the class within the applica on that the object represents.</w:t>
      </w:r>
    </w:p>
    <w:p w14:paraId="5AC3981E" w14:textId="77777777" w:rsidR="006428B2" w:rsidRDefault="00303FDE">
      <w:pPr>
        <w:spacing w:after="227"/>
        <w:ind w:left="-5" w:right="6" w:hanging="10"/>
      </w:pPr>
      <w:r>
        <w:rPr>
          <w:rFonts w:ascii="Times New Roman" w:eastAsia="Times New Roman" w:hAnsi="Times New Roman" w:cs="Times New Roman"/>
        </w:rPr>
        <w:t>Values for this property include (but there are many more) ...</w:t>
      </w:r>
    </w:p>
    <w:p w14:paraId="1CAF8D25" w14:textId="77777777" w:rsidR="006428B2" w:rsidRDefault="00303FDE">
      <w:pPr>
        <w:spacing w:after="497"/>
        <w:ind w:left="730" w:right="6291" w:hanging="10"/>
      </w:pPr>
      <w:r>
        <w:rPr>
          <w:rFonts w:ascii="Times New Roman" w:eastAsia="Times New Roman" w:hAnsi="Times New Roman" w:cs="Times New Roman"/>
        </w:rPr>
        <w:t>vcCadBitmap vcCadContour vcCadObjectGroup etc.</w:t>
      </w:r>
    </w:p>
    <w:p w14:paraId="15C67A8B" w14:textId="77777777" w:rsidR="006428B2" w:rsidRDefault="00303FDE">
      <w:pPr>
        <w:spacing w:after="16" w:line="270" w:lineRule="auto"/>
        <w:ind w:left="-5" w:hanging="10"/>
      </w:pPr>
      <w:r>
        <w:rPr>
          <w:rFonts w:ascii="Times New Roman" w:eastAsia="Times New Roman" w:hAnsi="Times New Roman" w:cs="Times New Roman"/>
          <w:color w:val="4F81BD"/>
        </w:rPr>
        <w:t xml:space="preserve">.Id         </w:t>
      </w:r>
    </w:p>
    <w:p w14:paraId="7A57DF83" w14:textId="77777777" w:rsidR="006428B2" w:rsidRDefault="00303FDE">
      <w:pPr>
        <w:spacing w:after="188"/>
        <w:ind w:left="-5" w:right="6" w:hanging="10"/>
      </w:pPr>
      <w:r>
        <w:rPr>
          <w:rFonts w:ascii="Times New Roman" w:eastAsia="Times New Roman" w:hAnsi="Times New Roman" w:cs="Times New Roman"/>
        </w:rPr>
        <w:t xml:space="preserve">R/W - </w:t>
      </w:r>
      <w:r>
        <w:rPr>
          <w:rFonts w:ascii="Times New Roman" w:eastAsia="Times New Roman" w:hAnsi="Times New Roman" w:cs="Times New Roman"/>
          <w:color w:val="943634"/>
        </w:rPr>
        <w:t>luaUUID</w:t>
      </w:r>
      <w:r>
        <w:rPr>
          <w:rFonts w:ascii="Times New Roman" w:eastAsia="Times New Roman" w:hAnsi="Times New Roman" w:cs="Times New Roman"/>
        </w:rPr>
        <w:t xml:space="preserve"> - The unique iden f</w:t>
      </w:r>
      <w:r>
        <w:rPr>
          <w:rFonts w:ascii="Times New Roman" w:eastAsia="Times New Roman" w:hAnsi="Times New Roman" w:cs="Times New Roman"/>
        </w:rPr>
        <w:t>ier for this object - it is EXTREMELY important that you do not set two different objects to have the same id!</w:t>
      </w:r>
    </w:p>
    <w:p w14:paraId="1826AD90" w14:textId="77777777" w:rsidR="006428B2" w:rsidRDefault="00303FDE">
      <w:pPr>
        <w:spacing w:after="16" w:line="270" w:lineRule="auto"/>
        <w:ind w:left="-5" w:hanging="10"/>
      </w:pPr>
      <w:r>
        <w:rPr>
          <w:rFonts w:ascii="Times New Roman" w:eastAsia="Times New Roman" w:hAnsi="Times New Roman" w:cs="Times New Roman"/>
          <w:color w:val="4F81BD"/>
        </w:rPr>
        <w:t xml:space="preserve">.IsBitmap  </w:t>
      </w:r>
    </w:p>
    <w:p w14:paraId="1EDD224A" w14:textId="77777777" w:rsidR="006428B2" w:rsidRDefault="00303FDE">
      <w:pPr>
        <w:spacing w:after="189"/>
        <w:ind w:left="-5" w:right="6" w:hanging="10"/>
      </w:pPr>
      <w:r>
        <w:rPr>
          <w:rFonts w:ascii="Times New Roman" w:eastAsia="Times New Roman" w:hAnsi="Times New Roman" w:cs="Times New Roman"/>
        </w:rPr>
        <w:t xml:space="preserve">R/O - bool - true if this object is a bitmap or derived from a bitmap </w:t>
      </w:r>
    </w:p>
    <w:p w14:paraId="24793478" w14:textId="77777777" w:rsidR="006428B2" w:rsidRDefault="00303FDE">
      <w:pPr>
        <w:spacing w:after="16" w:line="270" w:lineRule="auto"/>
        <w:ind w:left="-5" w:hanging="10"/>
      </w:pPr>
      <w:r>
        <w:rPr>
          <w:rFonts w:ascii="Times New Roman" w:eastAsia="Times New Roman" w:hAnsi="Times New Roman" w:cs="Times New Roman"/>
          <w:color w:val="4F81BD"/>
        </w:rPr>
        <w:t xml:space="preserve">.IsSelected </w:t>
      </w:r>
    </w:p>
    <w:p w14:paraId="58DEB34A" w14:textId="77777777" w:rsidR="006428B2" w:rsidRDefault="00303FDE">
      <w:pPr>
        <w:spacing w:after="188"/>
        <w:ind w:left="-5" w:right="6" w:hanging="10"/>
      </w:pPr>
      <w:r>
        <w:rPr>
          <w:rFonts w:ascii="Times New Roman" w:eastAsia="Times New Roman" w:hAnsi="Times New Roman" w:cs="Times New Roman"/>
        </w:rPr>
        <w:t>R/O - bool - true if this object is selected. The selected state is set when an object is added to the jobs selec on list.</w:t>
      </w:r>
    </w:p>
    <w:p w14:paraId="7290F399" w14:textId="77777777" w:rsidR="006428B2" w:rsidRDefault="00303FDE">
      <w:pPr>
        <w:spacing w:after="16" w:line="270" w:lineRule="auto"/>
        <w:ind w:left="-5" w:hanging="10"/>
      </w:pPr>
      <w:r>
        <w:rPr>
          <w:rFonts w:ascii="Times New Roman" w:eastAsia="Times New Roman" w:hAnsi="Times New Roman" w:cs="Times New Roman"/>
          <w:color w:val="4F81BD"/>
        </w:rPr>
        <w:t xml:space="preserve">.IsVisible  </w:t>
      </w:r>
    </w:p>
    <w:p w14:paraId="3DDE2CFE" w14:textId="77777777" w:rsidR="006428B2" w:rsidRDefault="00303FDE">
      <w:pPr>
        <w:spacing w:after="189"/>
        <w:ind w:left="-5" w:right="6" w:hanging="10"/>
      </w:pPr>
      <w:r>
        <w:rPr>
          <w:rFonts w:ascii="Times New Roman" w:eastAsia="Times New Roman" w:hAnsi="Times New Roman" w:cs="Times New Roman"/>
        </w:rPr>
        <w:t>R/W - bool - Get / Set the visibility state for an object. Normally the visibility of objects within the applica on is c</w:t>
      </w:r>
      <w:r>
        <w:rPr>
          <w:rFonts w:ascii="Times New Roman" w:eastAsia="Times New Roman" w:hAnsi="Times New Roman" w:cs="Times New Roman"/>
        </w:rPr>
        <w:t>ontrolled via its layer. Be very careful not to create invisible objects from scripts which the user cannot then make visible.</w:t>
      </w:r>
    </w:p>
    <w:p w14:paraId="0F70E238" w14:textId="77777777" w:rsidR="006428B2" w:rsidRDefault="00303FDE">
      <w:pPr>
        <w:spacing w:after="16" w:line="270" w:lineRule="auto"/>
        <w:ind w:left="-5" w:hanging="10"/>
      </w:pPr>
      <w:r>
        <w:rPr>
          <w:rFonts w:ascii="Times New Roman" w:eastAsia="Times New Roman" w:hAnsi="Times New Roman" w:cs="Times New Roman"/>
          <w:color w:val="4F81BD"/>
        </w:rPr>
        <w:t xml:space="preserve">.IsLocked   </w:t>
      </w:r>
    </w:p>
    <w:p w14:paraId="78A33EEE" w14:textId="77777777" w:rsidR="006428B2" w:rsidRDefault="00303FDE">
      <w:pPr>
        <w:spacing w:after="187"/>
        <w:ind w:left="-5" w:right="6" w:hanging="10"/>
      </w:pPr>
      <w:r>
        <w:rPr>
          <w:rFonts w:ascii="Times New Roman" w:eastAsia="Times New Roman" w:hAnsi="Times New Roman" w:cs="Times New Roman"/>
        </w:rPr>
        <w:t>R/W - bool - Get / Set the locked state for an object. Normally the locked state of objects within the applica on is</w:t>
      </w:r>
      <w:r>
        <w:rPr>
          <w:rFonts w:ascii="Times New Roman" w:eastAsia="Times New Roman" w:hAnsi="Times New Roman" w:cs="Times New Roman"/>
        </w:rPr>
        <w:t xml:space="preserve"> controlled via its layer. Be very careful not to create locked objects from scripts which the user cannot then make unlocked.</w:t>
      </w:r>
    </w:p>
    <w:p w14:paraId="29B22055" w14:textId="77777777" w:rsidR="006428B2" w:rsidRDefault="00303FDE">
      <w:pPr>
        <w:spacing w:after="16" w:line="270" w:lineRule="auto"/>
        <w:ind w:left="-5" w:hanging="10"/>
      </w:pPr>
      <w:r>
        <w:rPr>
          <w:rFonts w:ascii="Times New Roman" w:eastAsia="Times New Roman" w:hAnsi="Times New Roman" w:cs="Times New Roman"/>
          <w:color w:val="4F81BD"/>
        </w:rPr>
        <w:t xml:space="preserve">.LayerId    </w:t>
      </w:r>
    </w:p>
    <w:p w14:paraId="318F17B3" w14:textId="77777777" w:rsidR="006428B2" w:rsidRDefault="00303FDE">
      <w:pPr>
        <w:spacing w:after="188"/>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luaUUID</w:t>
      </w:r>
      <w:r>
        <w:rPr>
          <w:rFonts w:ascii="Times New Roman" w:eastAsia="Times New Roman" w:hAnsi="Times New Roman" w:cs="Times New Roman"/>
        </w:rPr>
        <w:t xml:space="preserve"> - Id of layer this object belongs to. This cannot not be modified directly. To add objects to layers or move them between layers the methods of CadLayer must be used. </w:t>
      </w:r>
    </w:p>
    <w:p w14:paraId="598CF80E" w14:textId="77777777" w:rsidR="006428B2" w:rsidRDefault="00303FDE">
      <w:pPr>
        <w:spacing w:after="16" w:line="270" w:lineRule="auto"/>
        <w:ind w:left="-5" w:hanging="10"/>
      </w:pPr>
      <w:r>
        <w:rPr>
          <w:rFonts w:ascii="Times New Roman" w:eastAsia="Times New Roman" w:hAnsi="Times New Roman" w:cs="Times New Roman"/>
          <w:color w:val="4F81BD"/>
        </w:rPr>
        <w:t xml:space="preserve">.RawId         </w:t>
      </w:r>
    </w:p>
    <w:p w14:paraId="10151C9C" w14:textId="77777777" w:rsidR="006428B2" w:rsidRDefault="00303FDE">
      <w:pPr>
        <w:spacing w:after="34"/>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UUID</w:t>
      </w:r>
      <w:r>
        <w:rPr>
          <w:rFonts w:ascii="Times New Roman" w:eastAsia="Times New Roman" w:hAnsi="Times New Roman" w:cs="Times New Roman"/>
        </w:rPr>
        <w:t xml:space="preserve"> - The unique iden fier for the layer of this object This can</w:t>
      </w:r>
      <w:r>
        <w:rPr>
          <w:rFonts w:ascii="Times New Roman" w:eastAsia="Times New Roman" w:hAnsi="Times New Roman" w:cs="Times New Roman"/>
        </w:rPr>
        <w:t xml:space="preserve">not not be modified directly. To add objects to layers or move them between layers the methods of CadLayer must be used. </w:t>
      </w:r>
      <w:r>
        <w:rPr>
          <w:rFonts w:ascii="Times New Roman" w:eastAsia="Times New Roman" w:hAnsi="Times New Roman" w:cs="Times New Roman"/>
          <w:color w:val="4F81BD"/>
        </w:rPr>
        <w:t xml:space="preserve">.RawLayerId         </w:t>
      </w:r>
    </w:p>
    <w:p w14:paraId="14F75940" w14:textId="77777777" w:rsidR="006428B2" w:rsidRDefault="00303FDE">
      <w:pPr>
        <w:spacing w:after="455"/>
        <w:ind w:left="-5" w:right="6" w:hanging="10"/>
      </w:pPr>
      <w:r>
        <w:rPr>
          <w:rFonts w:ascii="Times New Roman" w:eastAsia="Times New Roman" w:hAnsi="Times New Roman" w:cs="Times New Roman"/>
        </w:rPr>
        <w:t xml:space="preserve">R/W - </w:t>
      </w:r>
      <w:r>
        <w:rPr>
          <w:rFonts w:ascii="Times New Roman" w:eastAsia="Times New Roman" w:hAnsi="Times New Roman" w:cs="Times New Roman"/>
          <w:color w:val="943634"/>
        </w:rPr>
        <w:t>UUID</w:t>
      </w:r>
      <w:r>
        <w:rPr>
          <w:rFonts w:ascii="Times New Roman" w:eastAsia="Times New Roman" w:hAnsi="Times New Roman" w:cs="Times New Roman"/>
        </w:rPr>
        <w:t xml:space="preserve"> - The unique iden fier for the layer this object belongs to.</w:t>
      </w:r>
    </w:p>
    <w:p w14:paraId="7027B826"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SheetId         </w:t>
      </w:r>
    </w:p>
    <w:p w14:paraId="3ED08A15" w14:textId="77777777" w:rsidR="006428B2" w:rsidRDefault="00303FDE">
      <w:pPr>
        <w:spacing w:after="190"/>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UUID</w:t>
      </w:r>
      <w:r>
        <w:rPr>
          <w:rFonts w:ascii="Times New Roman" w:eastAsia="Times New Roman" w:hAnsi="Times New Roman" w:cs="Times New Roman"/>
        </w:rPr>
        <w:t xml:space="preserve"> - The id of t</w:t>
      </w:r>
      <w:r>
        <w:rPr>
          <w:rFonts w:ascii="Times New Roman" w:eastAsia="Times New Roman" w:hAnsi="Times New Roman" w:cs="Times New Roman"/>
        </w:rPr>
        <w:t xml:space="preserve">he sheet this object is on. To move an object to a new sheet see </w:t>
      </w:r>
      <w:r>
        <w:rPr>
          <w:rFonts w:ascii="Times New Roman" w:eastAsia="Times New Roman" w:hAnsi="Times New Roman" w:cs="Times New Roman"/>
          <w:color w:val="943634"/>
        </w:rPr>
        <w:t>VectricJob:MoveObjectToSheet</w:t>
      </w:r>
      <w:r>
        <w:rPr>
          <w:rFonts w:ascii="Times New Roman" w:eastAsia="Times New Roman" w:hAnsi="Times New Roman" w:cs="Times New Roman"/>
        </w:rPr>
        <w:t>.</w:t>
      </w:r>
    </w:p>
    <w:p w14:paraId="614E2044" w14:textId="77777777" w:rsidR="006428B2" w:rsidRDefault="00303FDE">
      <w:pPr>
        <w:spacing w:after="16" w:line="270" w:lineRule="auto"/>
        <w:ind w:left="-5" w:hanging="10"/>
      </w:pPr>
      <w:r>
        <w:rPr>
          <w:rFonts w:ascii="Times New Roman" w:eastAsia="Times New Roman" w:hAnsi="Times New Roman" w:cs="Times New Roman"/>
          <w:color w:val="4F81BD"/>
        </w:rPr>
        <w:t>.SideId</w:t>
      </w:r>
    </w:p>
    <w:p w14:paraId="0D38CC57" w14:textId="77777777" w:rsidR="006428B2" w:rsidRDefault="00303FDE">
      <w:pPr>
        <w:spacing w:after="269"/>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C00000"/>
        </w:rPr>
        <w:t xml:space="preserve">UUID </w:t>
      </w:r>
      <w:r>
        <w:rPr>
          <w:rFonts w:ascii="Times New Roman" w:eastAsia="Times New Roman" w:hAnsi="Times New Roman" w:cs="Times New Roman"/>
        </w:rPr>
        <w:t>– The Id of the side which this object belongs to</w:t>
      </w:r>
    </w:p>
    <w:p w14:paraId="5703CDD7" w14:textId="77777777" w:rsidR="006428B2" w:rsidRDefault="00303FDE">
      <w:pPr>
        <w:spacing w:after="521" w:line="238" w:lineRule="auto"/>
        <w:ind w:left="-5" w:right="1154" w:hanging="10"/>
      </w:pPr>
      <w:r>
        <w:rPr>
          <w:rFonts w:ascii="Times New Roman" w:eastAsia="Times New Roman" w:hAnsi="Times New Roman" w:cs="Times New Roman"/>
        </w:rPr>
        <w:t xml:space="preserve">To compare this to another UUID, use </w:t>
      </w:r>
      <w:r>
        <w:rPr>
          <w:rFonts w:ascii="Times New Roman" w:eastAsia="Times New Roman" w:hAnsi="Times New Roman" w:cs="Times New Roman"/>
          <w:sz w:val="16"/>
        </w:rPr>
        <w:t>luaUUID(object.SideId).IsEqual(my_other_id)</w:t>
      </w:r>
    </w:p>
    <w:p w14:paraId="47FC9FB3" w14:textId="77777777" w:rsidR="006428B2" w:rsidRDefault="00303FDE">
      <w:pPr>
        <w:spacing w:after="226" w:line="265" w:lineRule="auto"/>
        <w:ind w:left="-5" w:hanging="10"/>
      </w:pPr>
      <w:r>
        <w:rPr>
          <w:rFonts w:ascii="Times New Roman" w:eastAsia="Times New Roman" w:hAnsi="Times New Roman" w:cs="Times New Roman"/>
        </w:rPr>
        <w:t>Methods</w:t>
      </w:r>
    </w:p>
    <w:p w14:paraId="418773C3" w14:textId="77777777" w:rsidR="006428B2" w:rsidRDefault="00303FDE">
      <w:pPr>
        <w:spacing w:after="16" w:line="270" w:lineRule="auto"/>
        <w:ind w:left="-5" w:hanging="10"/>
      </w:pPr>
      <w:r>
        <w:rPr>
          <w:rFonts w:ascii="Times New Roman" w:eastAsia="Times New Roman" w:hAnsi="Times New Roman" w:cs="Times New Roman"/>
          <w:color w:val="4F81BD"/>
        </w:rPr>
        <w:t>:Ca</w:t>
      </w:r>
      <w:r>
        <w:rPr>
          <w:rFonts w:ascii="Times New Roman" w:eastAsia="Times New Roman" w:hAnsi="Times New Roman" w:cs="Times New Roman"/>
          <w:color w:val="4F81BD"/>
        </w:rPr>
        <w:t>nTransform(integer lags)</w:t>
      </w:r>
    </w:p>
    <w:p w14:paraId="0470E299" w14:textId="77777777" w:rsidR="006428B2" w:rsidRDefault="00303FDE">
      <w:pPr>
        <w:spacing w:after="227"/>
        <w:ind w:left="-5" w:right="6" w:hanging="10"/>
      </w:pPr>
      <w:r>
        <w:rPr>
          <w:rFonts w:ascii="Times New Roman" w:eastAsia="Times New Roman" w:hAnsi="Times New Roman" w:cs="Times New Roman"/>
        </w:rPr>
        <w:t>Returns true if object can be transformed. The value of flag is made up by combining the following values ...</w:t>
      </w:r>
    </w:p>
    <w:p w14:paraId="79B1CA7D" w14:textId="77777777" w:rsidR="006428B2" w:rsidRDefault="00303FDE">
      <w:pPr>
        <w:spacing w:after="0"/>
        <w:ind w:left="715" w:hanging="10"/>
      </w:pPr>
      <w:r>
        <w:rPr>
          <w:rFonts w:ascii="Times New Roman" w:eastAsia="Times New Roman" w:hAnsi="Times New Roman" w:cs="Times New Roman"/>
          <w:sz w:val="20"/>
        </w:rPr>
        <w:t xml:space="preserve">1,     </w:t>
      </w:r>
      <w:r>
        <w:rPr>
          <w:rFonts w:ascii="Times New Roman" w:eastAsia="Times New Roman" w:hAnsi="Times New Roman" w:cs="Times New Roman"/>
          <w:color w:val="008000"/>
          <w:sz w:val="20"/>
        </w:rPr>
        <w:t>// can object be moved ?</w:t>
      </w:r>
    </w:p>
    <w:p w14:paraId="34B2257B" w14:textId="77777777" w:rsidR="006428B2" w:rsidRDefault="00303FDE">
      <w:pPr>
        <w:spacing w:after="0"/>
        <w:ind w:left="715" w:hanging="10"/>
      </w:pPr>
      <w:r>
        <w:rPr>
          <w:rFonts w:ascii="Times New Roman" w:eastAsia="Times New Roman" w:hAnsi="Times New Roman" w:cs="Times New Roman"/>
          <w:sz w:val="20"/>
        </w:rPr>
        <w:t xml:space="preserve">2,     </w:t>
      </w:r>
      <w:r>
        <w:rPr>
          <w:rFonts w:ascii="Times New Roman" w:eastAsia="Times New Roman" w:hAnsi="Times New Roman" w:cs="Times New Roman"/>
          <w:color w:val="008000"/>
          <w:sz w:val="20"/>
        </w:rPr>
        <w:t>// can object be rotated ?</w:t>
      </w:r>
    </w:p>
    <w:p w14:paraId="3154B421" w14:textId="77777777" w:rsidR="006428B2" w:rsidRDefault="00303FDE">
      <w:pPr>
        <w:spacing w:after="0"/>
        <w:ind w:left="715" w:hanging="10"/>
      </w:pPr>
      <w:r>
        <w:rPr>
          <w:rFonts w:ascii="Times New Roman" w:eastAsia="Times New Roman" w:hAnsi="Times New Roman" w:cs="Times New Roman"/>
          <w:sz w:val="20"/>
        </w:rPr>
        <w:t xml:space="preserve">4,     </w:t>
      </w:r>
      <w:r>
        <w:rPr>
          <w:rFonts w:ascii="Times New Roman" w:eastAsia="Times New Roman" w:hAnsi="Times New Roman" w:cs="Times New Roman"/>
          <w:color w:val="008000"/>
          <w:sz w:val="20"/>
        </w:rPr>
        <w:t>// can object be mirrored ?</w:t>
      </w:r>
    </w:p>
    <w:p w14:paraId="198F24AA" w14:textId="77777777" w:rsidR="006428B2" w:rsidRDefault="00303FDE">
      <w:pPr>
        <w:spacing w:after="0"/>
        <w:ind w:left="715" w:hanging="10"/>
      </w:pPr>
      <w:r>
        <w:rPr>
          <w:rFonts w:ascii="Times New Roman" w:eastAsia="Times New Roman" w:hAnsi="Times New Roman" w:cs="Times New Roman"/>
          <w:sz w:val="20"/>
        </w:rPr>
        <w:t xml:space="preserve">8,     </w:t>
      </w:r>
      <w:r>
        <w:rPr>
          <w:rFonts w:ascii="Times New Roman" w:eastAsia="Times New Roman" w:hAnsi="Times New Roman" w:cs="Times New Roman"/>
          <w:color w:val="008000"/>
          <w:sz w:val="20"/>
        </w:rPr>
        <w:t>// can object be scaled symetrically ?</w:t>
      </w:r>
    </w:p>
    <w:p w14:paraId="237E5CF6" w14:textId="77777777" w:rsidR="006428B2" w:rsidRDefault="00303FDE">
      <w:pPr>
        <w:spacing w:after="308"/>
        <w:ind w:left="715" w:hanging="10"/>
      </w:pPr>
      <w:r>
        <w:rPr>
          <w:rFonts w:ascii="Times New Roman" w:eastAsia="Times New Roman" w:hAnsi="Times New Roman" w:cs="Times New Roman"/>
          <w:sz w:val="20"/>
        </w:rPr>
        <w:t xml:space="preserve">16     </w:t>
      </w:r>
      <w:r>
        <w:rPr>
          <w:rFonts w:ascii="Times New Roman" w:eastAsia="Times New Roman" w:hAnsi="Times New Roman" w:cs="Times New Roman"/>
          <w:color w:val="008000"/>
          <w:sz w:val="20"/>
        </w:rPr>
        <w:t>// can object be scaled asymetrically ?</w:t>
      </w:r>
    </w:p>
    <w:p w14:paraId="41C0FC9E" w14:textId="77777777" w:rsidR="006428B2" w:rsidRDefault="00303FDE">
      <w:pPr>
        <w:spacing w:after="494" w:line="262" w:lineRule="auto"/>
        <w:ind w:left="278" w:hanging="10"/>
      </w:pPr>
      <w:r>
        <w:rPr>
          <w:rFonts w:ascii="Times New Roman" w:eastAsia="Times New Roman" w:hAnsi="Times New Roman" w:cs="Times New Roman"/>
        </w:rPr>
        <w:t>Flags - integer -   value indica ng the type of valid transform being queried</w:t>
      </w:r>
    </w:p>
    <w:p w14:paraId="23A81C88" w14:textId="77777777" w:rsidR="006428B2" w:rsidRDefault="00303FDE">
      <w:pPr>
        <w:spacing w:after="16" w:line="270" w:lineRule="auto"/>
        <w:ind w:left="-5" w:hanging="10"/>
      </w:pPr>
      <w:r>
        <w:rPr>
          <w:rFonts w:ascii="Times New Roman" w:eastAsia="Times New Roman" w:hAnsi="Times New Roman" w:cs="Times New Roman"/>
          <w:color w:val="4F81BD"/>
        </w:rPr>
        <w:t>:Clone ()</w:t>
      </w:r>
    </w:p>
    <w:p w14:paraId="035B4CCD" w14:textId="77777777" w:rsidR="006428B2" w:rsidRDefault="00303FDE">
      <w:pPr>
        <w:spacing w:after="0"/>
        <w:ind w:left="-5" w:right="6" w:hanging="10"/>
      </w:pPr>
      <w:r>
        <w:rPr>
          <w:rFonts w:ascii="Times New Roman" w:eastAsia="Times New Roman" w:hAnsi="Times New Roman" w:cs="Times New Roman"/>
        </w:rPr>
        <w:t>Return a new copy of this object, with all new id’s. The returned object is not on a layer so is not yet part of the job.</w:t>
      </w:r>
    </w:p>
    <w:p w14:paraId="609DFB35" w14:textId="77777777" w:rsidR="006428B2" w:rsidRDefault="00303FDE">
      <w:pPr>
        <w:spacing w:after="187"/>
      </w:pPr>
      <w:r>
        <w:rPr>
          <w:rFonts w:ascii="Times New Roman" w:eastAsia="Times New Roman" w:hAnsi="Times New Roman" w:cs="Times New Roman"/>
        </w:rPr>
        <w:t xml:space="preserve">                    </w:t>
      </w:r>
    </w:p>
    <w:p w14:paraId="27BB1CF0" w14:textId="77777777" w:rsidR="006428B2" w:rsidRDefault="00303FDE">
      <w:pPr>
        <w:spacing w:after="16" w:line="270" w:lineRule="auto"/>
        <w:ind w:left="-5" w:hanging="10"/>
      </w:pPr>
      <w:r>
        <w:rPr>
          <w:rFonts w:ascii="Times New Roman" w:eastAsia="Times New Roman" w:hAnsi="Times New Roman" w:cs="Times New Roman"/>
          <w:color w:val="4F81BD"/>
        </w:rPr>
        <w:t>:GetBoundingBox ()</w:t>
      </w:r>
    </w:p>
    <w:p w14:paraId="5051E041" w14:textId="77777777" w:rsidR="006428B2" w:rsidRDefault="00303FDE">
      <w:pPr>
        <w:spacing w:after="455"/>
        <w:ind w:left="-5" w:right="6" w:hanging="10"/>
      </w:pPr>
      <w:r>
        <w:rPr>
          <w:rFonts w:ascii="Times New Roman" w:eastAsia="Times New Roman" w:hAnsi="Times New Roman" w:cs="Times New Roman"/>
        </w:rPr>
        <w:t>Return</w:t>
      </w:r>
      <w:r>
        <w:rPr>
          <w:rFonts w:ascii="Times New Roman" w:eastAsia="Times New Roman" w:hAnsi="Times New Roman" w:cs="Times New Roman"/>
        </w:rPr>
        <w:t>s a Box2D represen ng the 2d bounds of this object</w:t>
      </w:r>
    </w:p>
    <w:p w14:paraId="7014F8E0" w14:textId="77777777" w:rsidR="006428B2" w:rsidRDefault="00303FDE">
      <w:pPr>
        <w:spacing w:after="16" w:line="270" w:lineRule="auto"/>
        <w:ind w:left="-5" w:hanging="10"/>
      </w:pPr>
      <w:r>
        <w:rPr>
          <w:rFonts w:ascii="Times New Roman" w:eastAsia="Times New Roman" w:hAnsi="Times New Roman" w:cs="Times New Roman"/>
          <w:color w:val="4F81BD"/>
        </w:rPr>
        <w:t>:GetContour ()</w:t>
      </w:r>
    </w:p>
    <w:p w14:paraId="6F9C8C5A" w14:textId="77777777" w:rsidR="006428B2" w:rsidRDefault="00303FDE">
      <w:pPr>
        <w:spacing w:after="6"/>
        <w:ind w:left="-5" w:right="408" w:hanging="10"/>
      </w:pPr>
      <w:r>
        <w:rPr>
          <w:rFonts w:ascii="Times New Roman" w:eastAsia="Times New Roman" w:hAnsi="Times New Roman" w:cs="Times New Roman"/>
        </w:rPr>
        <w:t xml:space="preserve">Return the </w:t>
      </w:r>
      <w:r>
        <w:rPr>
          <w:rFonts w:ascii="Times New Roman" w:eastAsia="Times New Roman" w:hAnsi="Times New Roman" w:cs="Times New Roman"/>
          <w:color w:val="943634"/>
        </w:rPr>
        <w:t>Contour</w:t>
      </w:r>
      <w:r>
        <w:rPr>
          <w:rFonts w:ascii="Times New Roman" w:eastAsia="Times New Roman" w:hAnsi="Times New Roman" w:cs="Times New Roman"/>
        </w:rPr>
        <w:t xml:space="preserve"> representa on for this object - not all objects will have a contour representa on. E.g a grouped object will return nil for this call.</w:t>
      </w:r>
    </w:p>
    <w:p w14:paraId="63C156F3" w14:textId="77777777" w:rsidR="006428B2" w:rsidRDefault="00303FDE">
      <w:pPr>
        <w:spacing w:after="187"/>
      </w:pPr>
      <w:r>
        <w:rPr>
          <w:rFonts w:ascii="Times New Roman" w:eastAsia="Times New Roman" w:hAnsi="Times New Roman" w:cs="Times New Roman"/>
        </w:rPr>
        <w:t xml:space="preserve">               </w:t>
      </w:r>
    </w:p>
    <w:p w14:paraId="0B3184AB" w14:textId="77777777" w:rsidR="006428B2" w:rsidRDefault="00303FDE">
      <w:pPr>
        <w:spacing w:after="16" w:line="270" w:lineRule="auto"/>
        <w:ind w:left="-5" w:hanging="10"/>
      </w:pPr>
      <w:r>
        <w:rPr>
          <w:rFonts w:ascii="Times New Roman" w:eastAsia="Times New Roman" w:hAnsi="Times New Roman" w:cs="Times New Roman"/>
          <w:color w:val="4F81BD"/>
        </w:rPr>
        <w:t>:InvalidateBounds()</w:t>
      </w:r>
    </w:p>
    <w:p w14:paraId="05BB462D" w14:textId="77777777" w:rsidR="006428B2" w:rsidRDefault="00303FDE">
      <w:pPr>
        <w:spacing w:after="459"/>
        <w:ind w:left="-5" w:right="6" w:hanging="10"/>
      </w:pPr>
      <w:r>
        <w:rPr>
          <w:rFonts w:ascii="Times New Roman" w:eastAsia="Times New Roman" w:hAnsi="Times New Roman" w:cs="Times New Roman"/>
        </w:rPr>
        <w:t>Invalidates the cached bounding box for this object. This should be called if you modify the raw data for the object.</w:t>
      </w:r>
    </w:p>
    <w:p w14:paraId="7C7FECB5" w14:textId="77777777" w:rsidR="006428B2" w:rsidRDefault="00303FDE">
      <w:pPr>
        <w:spacing w:after="16" w:line="270" w:lineRule="auto"/>
        <w:ind w:left="-5" w:hanging="10"/>
      </w:pPr>
      <w:r>
        <w:rPr>
          <w:rFonts w:ascii="Times New Roman" w:eastAsia="Times New Roman" w:hAnsi="Times New Roman" w:cs="Times New Roman"/>
          <w:color w:val="4F81BD"/>
        </w:rPr>
        <w:t>:SetLayer (CadLayer layer)</w:t>
      </w:r>
    </w:p>
    <w:p w14:paraId="52A8DD14" w14:textId="77777777" w:rsidR="006428B2" w:rsidRDefault="00303FDE">
      <w:pPr>
        <w:spacing w:after="261"/>
        <w:ind w:left="-5" w:right="6" w:hanging="10"/>
      </w:pPr>
      <w:r>
        <w:rPr>
          <w:rFonts w:ascii="Times New Roman" w:eastAsia="Times New Roman" w:hAnsi="Times New Roman" w:cs="Times New Roman"/>
        </w:rPr>
        <w:t>Adds this object to the passed layer</w:t>
      </w:r>
    </w:p>
    <w:p w14:paraId="333635E3" w14:textId="77777777" w:rsidR="006428B2" w:rsidRDefault="00303FDE">
      <w:pPr>
        <w:spacing w:after="4" w:line="262" w:lineRule="auto"/>
        <w:ind w:left="278" w:hanging="10"/>
      </w:pPr>
      <w:r>
        <w:rPr>
          <w:rFonts w:ascii="Times New Roman" w:eastAsia="Times New Roman" w:hAnsi="Times New Roman" w:cs="Times New Roman"/>
        </w:rPr>
        <w:t xml:space="preserve">layer -  </w:t>
      </w:r>
      <w:r>
        <w:rPr>
          <w:rFonts w:ascii="Times New Roman" w:eastAsia="Times New Roman" w:hAnsi="Times New Roman" w:cs="Times New Roman"/>
          <w:color w:val="943634"/>
        </w:rPr>
        <w:t>CadLayer</w:t>
      </w:r>
      <w:r>
        <w:rPr>
          <w:rFonts w:ascii="Times New Roman" w:eastAsia="Times New Roman" w:hAnsi="Times New Roman" w:cs="Times New Roman"/>
        </w:rPr>
        <w:t xml:space="preserve"> - layer this object should belong to</w:t>
      </w:r>
    </w:p>
    <w:p w14:paraId="41BE1557" w14:textId="77777777" w:rsidR="006428B2" w:rsidRDefault="00303FDE">
      <w:pPr>
        <w:spacing w:after="0"/>
      </w:pPr>
      <w:r>
        <w:rPr>
          <w:rFonts w:ascii="Times New Roman" w:eastAsia="Times New Roman" w:hAnsi="Times New Roman" w:cs="Times New Roman"/>
        </w:rPr>
        <w:t xml:space="preserve">    </w:t>
      </w:r>
    </w:p>
    <w:p w14:paraId="34457636" w14:textId="77777777" w:rsidR="006428B2" w:rsidRDefault="00303FDE">
      <w:pPr>
        <w:spacing w:after="16" w:line="270" w:lineRule="auto"/>
        <w:ind w:left="-5" w:hanging="10"/>
      </w:pPr>
      <w:r>
        <w:rPr>
          <w:rFonts w:ascii="Times New Roman" w:eastAsia="Times New Roman" w:hAnsi="Times New Roman" w:cs="Times New Roman"/>
          <w:color w:val="4F81BD"/>
        </w:rPr>
        <w:t>:Transform(Mat</w:t>
      </w:r>
      <w:r>
        <w:rPr>
          <w:rFonts w:ascii="Times New Roman" w:eastAsia="Times New Roman" w:hAnsi="Times New Roman" w:cs="Times New Roman"/>
          <w:color w:val="4F81BD"/>
        </w:rPr>
        <w:t>rix2D matrix)</w:t>
      </w:r>
    </w:p>
    <w:p w14:paraId="67D4B3A8" w14:textId="77777777" w:rsidR="006428B2" w:rsidRDefault="00303FDE">
      <w:pPr>
        <w:spacing w:after="583" w:line="392" w:lineRule="auto"/>
        <w:ind w:left="-5" w:right="195" w:hanging="10"/>
      </w:pPr>
      <w:r>
        <w:rPr>
          <w:rFonts w:ascii="Times New Roman" w:eastAsia="Times New Roman" w:hAnsi="Times New Roman" w:cs="Times New Roman"/>
        </w:rPr>
        <w:lastRenderedPageBreak/>
        <w:t xml:space="preserve">Transform the object using the passed transforma on matrix. The transforma on matrix can move (translate), scale or rotate or a combina on of all 3.  matrix - </w:t>
      </w:r>
      <w:r>
        <w:rPr>
          <w:rFonts w:ascii="Times New Roman" w:eastAsia="Times New Roman" w:hAnsi="Times New Roman" w:cs="Times New Roman"/>
          <w:color w:val="943634"/>
        </w:rPr>
        <w:t>Matrix2D</w:t>
      </w:r>
      <w:r>
        <w:rPr>
          <w:rFonts w:ascii="Times New Roman" w:eastAsia="Times New Roman" w:hAnsi="Times New Roman" w:cs="Times New Roman"/>
        </w:rPr>
        <w:t xml:space="preserve"> -   the transforma on matrix to apply to the object</w:t>
      </w:r>
    </w:p>
    <w:p w14:paraId="65FD1D27" w14:textId="77777777" w:rsidR="006428B2" w:rsidRDefault="00303FDE">
      <w:pPr>
        <w:spacing w:after="16" w:line="270" w:lineRule="auto"/>
        <w:ind w:left="-5" w:hanging="10"/>
      </w:pPr>
      <w:r>
        <w:rPr>
          <w:rFonts w:ascii="Times New Roman" w:eastAsia="Times New Roman" w:hAnsi="Times New Roman" w:cs="Times New Roman"/>
          <w:color w:val="4F81BD"/>
        </w:rPr>
        <w:t>:GetBool(string parame</w:t>
      </w:r>
      <w:r>
        <w:rPr>
          <w:rFonts w:ascii="Times New Roman" w:eastAsia="Times New Roman" w:hAnsi="Times New Roman" w:cs="Times New Roman"/>
          <w:color w:val="4F81BD"/>
        </w:rPr>
        <w:t>ter_name, bool default_value, bool create_if_not_exist)</w:t>
      </w:r>
    </w:p>
    <w:p w14:paraId="3A545B4D" w14:textId="77777777" w:rsidR="006428B2" w:rsidRDefault="00303FDE">
      <w:pPr>
        <w:spacing w:after="227"/>
        <w:ind w:left="-5" w:right="6" w:hanging="10"/>
      </w:pPr>
      <w:r>
        <w:rPr>
          <w:rFonts w:ascii="Times New Roman" w:eastAsia="Times New Roman" w:hAnsi="Times New Roman" w:cs="Times New Roman"/>
        </w:rPr>
        <w:t>Retrieve a Boolean flag (true / false) with the passed name, if no value with passed name returns passed default value</w:t>
      </w:r>
    </w:p>
    <w:p w14:paraId="513F75A9" w14:textId="77777777" w:rsidR="006428B2" w:rsidRDefault="00303FDE">
      <w:pPr>
        <w:spacing w:after="186"/>
        <w:ind w:left="293" w:right="686" w:hanging="10"/>
      </w:pPr>
      <w:r>
        <w:rPr>
          <w:rFonts w:ascii="Times New Roman" w:eastAsia="Times New Roman" w:hAnsi="Times New Roman" w:cs="Times New Roman"/>
        </w:rPr>
        <w:t>parameter_name - string - the name of the parameter default_value - bool - the va</w:t>
      </w:r>
      <w:r>
        <w:rPr>
          <w:rFonts w:ascii="Times New Roman" w:eastAsia="Times New Roman" w:hAnsi="Times New Roman" w:cs="Times New Roman"/>
        </w:rPr>
        <w:t>lue which will be returned if there is no exis ng value stored create_if_not_exist - bool - if true the default value will be stored in list if no exis ng value</w:t>
      </w:r>
    </w:p>
    <w:p w14:paraId="0A91A253" w14:textId="77777777" w:rsidR="006428B2" w:rsidRDefault="00303FDE">
      <w:pPr>
        <w:spacing w:after="16" w:line="270" w:lineRule="auto"/>
        <w:ind w:left="-5" w:hanging="10"/>
      </w:pPr>
      <w:r>
        <w:rPr>
          <w:rFonts w:ascii="Times New Roman" w:eastAsia="Times New Roman" w:hAnsi="Times New Roman" w:cs="Times New Roman"/>
          <w:color w:val="4F81BD"/>
        </w:rPr>
        <w:t>:GetDouble(string parameter_name, double default_value, bool create_if_not_exist)</w:t>
      </w:r>
    </w:p>
    <w:p w14:paraId="100CFA09" w14:textId="77777777" w:rsidR="006428B2" w:rsidRDefault="00303FDE">
      <w:pPr>
        <w:spacing w:after="227"/>
        <w:ind w:left="-5" w:right="6" w:hanging="10"/>
      </w:pPr>
      <w:r>
        <w:rPr>
          <w:rFonts w:ascii="Times New Roman" w:eastAsia="Times New Roman" w:hAnsi="Times New Roman" w:cs="Times New Roman"/>
        </w:rPr>
        <w:t>Retrieve a do</w:t>
      </w:r>
      <w:r>
        <w:rPr>
          <w:rFonts w:ascii="Times New Roman" w:eastAsia="Times New Roman" w:hAnsi="Times New Roman" w:cs="Times New Roman"/>
        </w:rPr>
        <w:t>uble with the passed name, if no value with passed name returns passed default value</w:t>
      </w:r>
    </w:p>
    <w:p w14:paraId="5CE0E15E" w14:textId="77777777" w:rsidR="006428B2" w:rsidRDefault="00303FDE">
      <w:pPr>
        <w:spacing w:after="186"/>
        <w:ind w:left="293" w:right="615" w:hanging="10"/>
      </w:pPr>
      <w:r>
        <w:rPr>
          <w:rFonts w:ascii="Times New Roman" w:eastAsia="Times New Roman" w:hAnsi="Times New Roman" w:cs="Times New Roman"/>
        </w:rPr>
        <w:t>parameter_name - string - the name of the parameter default_value - double - the value which will be returned if there is no exis ng value stored create_if_not_exist - boo</w:t>
      </w:r>
      <w:r>
        <w:rPr>
          <w:rFonts w:ascii="Times New Roman" w:eastAsia="Times New Roman" w:hAnsi="Times New Roman" w:cs="Times New Roman"/>
        </w:rPr>
        <w:t>l - if true the default value will be stored in list if no exis ng value</w:t>
      </w:r>
    </w:p>
    <w:p w14:paraId="3A32B288" w14:textId="77777777" w:rsidR="006428B2" w:rsidRDefault="00303FDE">
      <w:pPr>
        <w:spacing w:after="16" w:line="270" w:lineRule="auto"/>
        <w:ind w:left="-5" w:hanging="10"/>
      </w:pPr>
      <w:r>
        <w:rPr>
          <w:rFonts w:ascii="Times New Roman" w:eastAsia="Times New Roman" w:hAnsi="Times New Roman" w:cs="Times New Roman"/>
          <w:color w:val="4F81BD"/>
        </w:rPr>
        <w:t>:GetInt(string parameter_name, integer default_value, bool create_if_not_exist)</w:t>
      </w:r>
    </w:p>
    <w:p w14:paraId="45F7EE03" w14:textId="77777777" w:rsidR="006428B2" w:rsidRDefault="00303FDE">
      <w:pPr>
        <w:spacing w:after="227"/>
        <w:ind w:left="-5" w:right="6" w:hanging="10"/>
      </w:pPr>
      <w:r>
        <w:rPr>
          <w:rFonts w:ascii="Times New Roman" w:eastAsia="Times New Roman" w:hAnsi="Times New Roman" w:cs="Times New Roman"/>
        </w:rPr>
        <w:t>Retrieve an integer with the passed name, if no value with passed name returns passed default value</w:t>
      </w:r>
    </w:p>
    <w:p w14:paraId="5372C46D" w14:textId="77777777" w:rsidR="006428B2" w:rsidRDefault="00303FDE">
      <w:pPr>
        <w:spacing w:after="186"/>
        <w:ind w:left="293" w:right="686" w:hanging="10"/>
      </w:pPr>
      <w:r>
        <w:rPr>
          <w:rFonts w:ascii="Times New Roman" w:eastAsia="Times New Roman" w:hAnsi="Times New Roman" w:cs="Times New Roman"/>
        </w:rPr>
        <w:t>parameter_name - string - the name of the parameter value - integer - the value which will be returned if there is no exis ng value stored create_if_not_exi</w:t>
      </w:r>
      <w:r>
        <w:rPr>
          <w:rFonts w:ascii="Times New Roman" w:eastAsia="Times New Roman" w:hAnsi="Times New Roman" w:cs="Times New Roman"/>
        </w:rPr>
        <w:t>st - bool - if true the default value will be stored in list if no exis ng value</w:t>
      </w:r>
    </w:p>
    <w:p w14:paraId="74E6738B" w14:textId="77777777" w:rsidR="006428B2" w:rsidRDefault="00303FDE">
      <w:pPr>
        <w:spacing w:after="227"/>
        <w:ind w:left="-5" w:right="1649" w:hanging="10"/>
      </w:pPr>
      <w:r>
        <w:rPr>
          <w:rFonts w:ascii="Times New Roman" w:eastAsia="Times New Roman" w:hAnsi="Times New Roman" w:cs="Times New Roman"/>
          <w:color w:val="4F81BD"/>
        </w:rPr>
        <w:t xml:space="preserve">:ParameterExists(string parameter_name, utParameterType type) </w:t>
      </w:r>
      <w:r>
        <w:rPr>
          <w:rFonts w:ascii="Times New Roman" w:eastAsia="Times New Roman" w:hAnsi="Times New Roman" w:cs="Times New Roman"/>
        </w:rPr>
        <w:t>Returns true if there is an exis ng parameter with passed name and type.</w:t>
      </w:r>
    </w:p>
    <w:p w14:paraId="47EB958E" w14:textId="77777777" w:rsidR="006428B2" w:rsidRDefault="00303FDE">
      <w:pPr>
        <w:spacing w:after="188"/>
        <w:ind w:left="293" w:right="3517" w:hanging="10"/>
      </w:pPr>
      <w:r>
        <w:rPr>
          <w:rFonts w:ascii="Times New Roman" w:eastAsia="Times New Roman" w:hAnsi="Times New Roman" w:cs="Times New Roman"/>
        </w:rPr>
        <w:t>parameter_name - string - the name of th</w:t>
      </w:r>
      <w:r>
        <w:rPr>
          <w:rFonts w:ascii="Times New Roman" w:eastAsia="Times New Roman" w:hAnsi="Times New Roman" w:cs="Times New Roman"/>
        </w:rPr>
        <w:t xml:space="preserve">e parameter type - </w:t>
      </w:r>
      <w:r>
        <w:rPr>
          <w:rFonts w:ascii="Times New Roman" w:eastAsia="Times New Roman" w:hAnsi="Times New Roman" w:cs="Times New Roman"/>
          <w:color w:val="943634"/>
        </w:rPr>
        <w:t>utParameterType</w:t>
      </w:r>
      <w:r>
        <w:rPr>
          <w:rFonts w:ascii="Times New Roman" w:eastAsia="Times New Roman" w:hAnsi="Times New Roman" w:cs="Times New Roman"/>
        </w:rPr>
        <w:t xml:space="preserve"> - the type of parameter </w:t>
      </w:r>
    </w:p>
    <w:p w14:paraId="33D53E61"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value)</w:t>
      </w:r>
    </w:p>
    <w:p w14:paraId="16C6E842" w14:textId="77777777" w:rsidR="006428B2" w:rsidRDefault="00303FDE">
      <w:pPr>
        <w:spacing w:after="227"/>
        <w:ind w:left="-5" w:right="6" w:hanging="10"/>
      </w:pPr>
      <w:r>
        <w:rPr>
          <w:rFonts w:ascii="Times New Roman" w:eastAsia="Times New Roman" w:hAnsi="Times New Roman" w:cs="Times New Roman"/>
        </w:rPr>
        <w:t>Store a Boolean flag (true / false) with the passed name and value</w:t>
      </w:r>
    </w:p>
    <w:p w14:paraId="67C8D75C" w14:textId="77777777" w:rsidR="006428B2" w:rsidRDefault="00303FDE">
      <w:pPr>
        <w:spacing w:after="187"/>
        <w:ind w:left="293" w:right="544" w:hanging="10"/>
      </w:pPr>
      <w:r>
        <w:rPr>
          <w:rFonts w:ascii="Times New Roman" w:eastAsia="Times New Roman" w:hAnsi="Times New Roman" w:cs="Times New Roman"/>
        </w:rPr>
        <w:t>parameter_name</w:t>
      </w:r>
      <w:r>
        <w:rPr>
          <w:rFonts w:ascii="Times New Roman" w:eastAsia="Times New Roman" w:hAnsi="Times New Roman" w:cs="Times New Roman"/>
        </w:rPr>
        <w:t xml:space="preserve"> - string - the name which will be used to store and retrieve the value value - bool - the value which will be stored in the parameter list</w:t>
      </w:r>
    </w:p>
    <w:p w14:paraId="1EFAC4C8" w14:textId="77777777" w:rsidR="006428B2" w:rsidRDefault="00303FDE">
      <w:pPr>
        <w:spacing w:after="16" w:line="270" w:lineRule="auto"/>
        <w:ind w:left="-5" w:hanging="10"/>
      </w:pPr>
      <w:r>
        <w:rPr>
          <w:rFonts w:ascii="Times New Roman" w:eastAsia="Times New Roman" w:hAnsi="Times New Roman" w:cs="Times New Roman"/>
          <w:color w:val="4F81BD"/>
        </w:rPr>
        <w:t>:SetDouble(string parameter_name, double value)</w:t>
      </w:r>
    </w:p>
    <w:p w14:paraId="155BF6C3" w14:textId="77777777" w:rsidR="006428B2" w:rsidRDefault="00303FDE">
      <w:pPr>
        <w:spacing w:after="227"/>
        <w:ind w:left="-5" w:right="6" w:hanging="10"/>
      </w:pPr>
      <w:r>
        <w:rPr>
          <w:rFonts w:ascii="Times New Roman" w:eastAsia="Times New Roman" w:hAnsi="Times New Roman" w:cs="Times New Roman"/>
        </w:rPr>
        <w:t>Store a double with the passed name and value</w:t>
      </w:r>
    </w:p>
    <w:p w14:paraId="041662F9" w14:textId="77777777" w:rsidR="006428B2" w:rsidRDefault="00303FDE">
      <w:pPr>
        <w:spacing w:after="190"/>
        <w:ind w:left="293" w:right="545" w:hanging="10"/>
      </w:pPr>
      <w:r>
        <w:rPr>
          <w:rFonts w:ascii="Times New Roman" w:eastAsia="Times New Roman" w:hAnsi="Times New Roman" w:cs="Times New Roman"/>
        </w:rPr>
        <w:t>parameter_name - strin</w:t>
      </w:r>
      <w:r>
        <w:rPr>
          <w:rFonts w:ascii="Times New Roman" w:eastAsia="Times New Roman" w:hAnsi="Times New Roman" w:cs="Times New Roman"/>
        </w:rPr>
        <w:t>g - the name which will be used to store and retrieve the value value - double - the value which will be stored in the parameter list</w:t>
      </w:r>
    </w:p>
    <w:p w14:paraId="69DF8C8C" w14:textId="77777777" w:rsidR="006428B2" w:rsidRDefault="00303FDE">
      <w:pPr>
        <w:spacing w:after="16" w:line="270" w:lineRule="auto"/>
        <w:ind w:left="-5" w:hanging="10"/>
      </w:pPr>
      <w:r>
        <w:rPr>
          <w:rFonts w:ascii="Times New Roman" w:eastAsia="Times New Roman" w:hAnsi="Times New Roman" w:cs="Times New Roman"/>
          <w:color w:val="4F81BD"/>
        </w:rPr>
        <w:t>:SetInt(string parameter_name, integer value)</w:t>
      </w:r>
    </w:p>
    <w:p w14:paraId="401FC980" w14:textId="77777777" w:rsidR="006428B2" w:rsidRDefault="00303FDE">
      <w:pPr>
        <w:spacing w:after="227"/>
        <w:ind w:left="-5" w:right="6" w:hanging="10"/>
      </w:pPr>
      <w:r>
        <w:rPr>
          <w:rFonts w:ascii="Times New Roman" w:eastAsia="Times New Roman" w:hAnsi="Times New Roman" w:cs="Times New Roman"/>
        </w:rPr>
        <w:t>Store an integer with the passed name and value</w:t>
      </w:r>
    </w:p>
    <w:p w14:paraId="1E8209E5" w14:textId="77777777" w:rsidR="006428B2" w:rsidRDefault="00303FDE">
      <w:pPr>
        <w:spacing w:after="227"/>
        <w:ind w:left="293" w:right="545" w:hanging="10"/>
      </w:pPr>
      <w:r>
        <w:rPr>
          <w:rFonts w:ascii="Times New Roman" w:eastAsia="Times New Roman" w:hAnsi="Times New Roman" w:cs="Times New Roman"/>
        </w:rPr>
        <w:t>parameter_name - string - th</w:t>
      </w:r>
      <w:r>
        <w:rPr>
          <w:rFonts w:ascii="Times New Roman" w:eastAsia="Times New Roman" w:hAnsi="Times New Roman" w:cs="Times New Roman"/>
        </w:rPr>
        <w:t>e name which will be used to store and retrieve the value value - integer - the value which will be stored in the parameter list</w:t>
      </w:r>
    </w:p>
    <w:p w14:paraId="7DC25A39" w14:textId="77777777" w:rsidR="006428B2" w:rsidRDefault="00303FDE">
      <w:pPr>
        <w:spacing w:after="16" w:line="270" w:lineRule="auto"/>
        <w:ind w:left="-5" w:hanging="10"/>
      </w:pPr>
      <w:r>
        <w:rPr>
          <w:rFonts w:ascii="Times New Roman" w:eastAsia="Times New Roman" w:hAnsi="Times New Roman" w:cs="Times New Roman"/>
          <w:color w:val="4F81BD"/>
        </w:rPr>
        <w:t>:SetString(string parameter_name, string value)</w:t>
      </w:r>
    </w:p>
    <w:p w14:paraId="240C3A37" w14:textId="77777777" w:rsidR="006428B2" w:rsidRDefault="00303FDE">
      <w:pPr>
        <w:spacing w:after="227"/>
        <w:ind w:left="-5" w:right="6" w:hanging="10"/>
      </w:pPr>
      <w:r>
        <w:rPr>
          <w:rFonts w:ascii="Times New Roman" w:eastAsia="Times New Roman" w:hAnsi="Times New Roman" w:cs="Times New Roman"/>
        </w:rPr>
        <w:lastRenderedPageBreak/>
        <w:t>Store a string with the passed name and value</w:t>
      </w:r>
    </w:p>
    <w:p w14:paraId="04220D0D" w14:textId="77777777" w:rsidR="006428B2" w:rsidRDefault="00303FDE">
      <w:pPr>
        <w:spacing w:after="0"/>
        <w:ind w:left="10" w:right="1026" w:hanging="10"/>
        <w:jc w:val="right"/>
      </w:pPr>
      <w:r>
        <w:rPr>
          <w:rFonts w:ascii="Times New Roman" w:eastAsia="Times New Roman" w:hAnsi="Times New Roman" w:cs="Times New Roman"/>
        </w:rPr>
        <w:t>parameter_name - string - the name which will be used to store and retrieve the value</w:t>
      </w:r>
    </w:p>
    <w:p w14:paraId="295B60A0" w14:textId="77777777" w:rsidR="006428B2" w:rsidRDefault="00303FDE">
      <w:pPr>
        <w:spacing w:after="227"/>
        <w:ind w:left="293" w:right="6" w:hanging="10"/>
      </w:pPr>
      <w:r>
        <w:rPr>
          <w:rFonts w:ascii="Times New Roman" w:eastAsia="Times New Roman" w:hAnsi="Times New Roman" w:cs="Times New Roman"/>
        </w:rPr>
        <w:t>value - string - the value which will be stored in the parameter list</w:t>
      </w:r>
      <w:r>
        <w:br w:type="page"/>
      </w:r>
    </w:p>
    <w:p w14:paraId="319696BE" w14:textId="77777777" w:rsidR="006428B2" w:rsidRDefault="00303FDE">
      <w:pPr>
        <w:pStyle w:val="Heading2"/>
        <w:ind w:left="-5"/>
      </w:pPr>
      <w:r>
        <w:lastRenderedPageBreak/>
        <w:t>CadContour</w:t>
      </w:r>
    </w:p>
    <w:p w14:paraId="7921CED6" w14:textId="77777777" w:rsidR="006428B2" w:rsidRDefault="00303FDE">
      <w:pPr>
        <w:spacing w:after="227"/>
        <w:ind w:left="-5" w:right="6" w:hanging="10"/>
      </w:pPr>
      <w:r>
        <w:rPr>
          <w:rFonts w:ascii="Times New Roman" w:eastAsia="Times New Roman" w:hAnsi="Times New Roman" w:cs="Times New Roman"/>
        </w:rPr>
        <w:t xml:space="preserve">This object is derived from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and </w:t>
      </w:r>
      <w:r>
        <w:rPr>
          <w:rFonts w:ascii="Times New Roman" w:eastAsia="Times New Roman" w:hAnsi="Times New Roman" w:cs="Times New Roman"/>
        </w:rPr>
        <w:t xml:space="preserve">represents a single vector within the job. A </w:t>
      </w:r>
      <w:r>
        <w:rPr>
          <w:rFonts w:ascii="Times New Roman" w:eastAsia="Times New Roman" w:hAnsi="Times New Roman" w:cs="Times New Roman"/>
          <w:color w:val="943634"/>
        </w:rPr>
        <w:t>CadContour</w:t>
      </w:r>
      <w:r>
        <w:rPr>
          <w:rFonts w:ascii="Times New Roman" w:eastAsia="Times New Roman" w:hAnsi="Times New Roman" w:cs="Times New Roman"/>
        </w:rPr>
        <w:t xml:space="preserve"> holds a </w:t>
      </w:r>
      <w:r>
        <w:rPr>
          <w:rFonts w:ascii="Times New Roman" w:eastAsia="Times New Roman" w:hAnsi="Times New Roman" w:cs="Times New Roman"/>
          <w:color w:val="943634"/>
        </w:rPr>
        <w:t>Contour</w:t>
      </w:r>
      <w:r>
        <w:rPr>
          <w:rFonts w:ascii="Times New Roman" w:eastAsia="Times New Roman" w:hAnsi="Times New Roman" w:cs="Times New Roman"/>
        </w:rPr>
        <w:t xml:space="preserve"> object which contains the actual data for the vector shape. A </w:t>
      </w:r>
      <w:r>
        <w:rPr>
          <w:rFonts w:ascii="Times New Roman" w:eastAsia="Times New Roman" w:hAnsi="Times New Roman" w:cs="Times New Roman"/>
          <w:color w:val="943634"/>
        </w:rPr>
        <w:t>CadContour</w:t>
      </w:r>
      <w:r>
        <w:rPr>
          <w:rFonts w:ascii="Times New Roman" w:eastAsia="Times New Roman" w:hAnsi="Times New Roman" w:cs="Times New Roman"/>
        </w:rPr>
        <w:t xml:space="preserve"> is created from a </w:t>
      </w:r>
      <w:r>
        <w:rPr>
          <w:rFonts w:ascii="Times New Roman" w:eastAsia="Times New Roman" w:hAnsi="Times New Roman" w:cs="Times New Roman"/>
          <w:color w:val="943634"/>
        </w:rPr>
        <w:t>Contour</w:t>
      </w:r>
      <w:r>
        <w:rPr>
          <w:rFonts w:ascii="Times New Roman" w:eastAsia="Times New Roman" w:hAnsi="Times New Roman" w:cs="Times New Roman"/>
        </w:rPr>
        <w:t xml:space="preserve"> object using the CreateCadContour() method. To access the </w:t>
      </w:r>
      <w:r>
        <w:rPr>
          <w:rFonts w:ascii="Times New Roman" w:eastAsia="Times New Roman" w:hAnsi="Times New Roman" w:cs="Times New Roman"/>
          <w:color w:val="943634"/>
        </w:rPr>
        <w:t>Contour</w:t>
      </w:r>
      <w:r>
        <w:rPr>
          <w:rFonts w:ascii="Times New Roman" w:eastAsia="Times New Roman" w:hAnsi="Times New Roman" w:cs="Times New Roman"/>
        </w:rPr>
        <w:t xml:space="preserve"> data from a </w:t>
      </w:r>
      <w:r>
        <w:rPr>
          <w:rFonts w:ascii="Times New Roman" w:eastAsia="Times New Roman" w:hAnsi="Times New Roman" w:cs="Times New Roman"/>
          <w:color w:val="943634"/>
        </w:rPr>
        <w:t>CadCont</w:t>
      </w:r>
      <w:r>
        <w:rPr>
          <w:rFonts w:ascii="Times New Roman" w:eastAsia="Times New Roman" w:hAnsi="Times New Roman" w:cs="Times New Roman"/>
          <w:color w:val="943634"/>
        </w:rPr>
        <w:t>our</w:t>
      </w:r>
      <w:r>
        <w:rPr>
          <w:rFonts w:ascii="Times New Roman" w:eastAsia="Times New Roman" w:hAnsi="Times New Roman" w:cs="Times New Roman"/>
        </w:rPr>
        <w:t xml:space="preserve"> object, use the :GetContour() method from the base CadObject class.</w:t>
      </w:r>
    </w:p>
    <w:p w14:paraId="2108E373" w14:textId="77777777" w:rsidR="006428B2" w:rsidRDefault="00303FDE">
      <w:pPr>
        <w:spacing w:after="226" w:line="265" w:lineRule="auto"/>
        <w:ind w:left="-5" w:hanging="10"/>
      </w:pPr>
      <w:r>
        <w:rPr>
          <w:rFonts w:ascii="Times New Roman" w:eastAsia="Times New Roman" w:hAnsi="Times New Roman" w:cs="Times New Roman"/>
        </w:rPr>
        <w:t>Proper es</w:t>
      </w:r>
    </w:p>
    <w:p w14:paraId="6D0A886B" w14:textId="77777777" w:rsidR="006428B2" w:rsidRDefault="00303FDE">
      <w:pPr>
        <w:spacing w:after="227"/>
        <w:ind w:left="-5" w:right="6" w:hanging="10"/>
      </w:pPr>
      <w:r>
        <w:rPr>
          <w:rFonts w:ascii="Times New Roman" w:eastAsia="Times New Roman" w:hAnsi="Times New Roman" w:cs="Times New Roman"/>
        </w:rPr>
        <w:t>All the proper es for this object are documented in the CadObject base class</w:t>
      </w:r>
    </w:p>
    <w:p w14:paraId="48206250" w14:textId="77777777" w:rsidR="006428B2" w:rsidRDefault="00303FDE">
      <w:pPr>
        <w:spacing w:after="226" w:line="265" w:lineRule="auto"/>
        <w:ind w:left="-5" w:hanging="10"/>
      </w:pPr>
      <w:r>
        <w:rPr>
          <w:rFonts w:ascii="Times New Roman" w:eastAsia="Times New Roman" w:hAnsi="Times New Roman" w:cs="Times New Roman"/>
        </w:rPr>
        <w:t>Methods</w:t>
      </w:r>
    </w:p>
    <w:p w14:paraId="1D687134" w14:textId="77777777" w:rsidR="006428B2" w:rsidRDefault="00303FDE">
      <w:pPr>
        <w:spacing w:after="227"/>
        <w:ind w:left="-5" w:right="186" w:hanging="10"/>
      </w:pPr>
      <w:r>
        <w:rPr>
          <w:rFonts w:ascii="Times New Roman" w:eastAsia="Times New Roman" w:hAnsi="Times New Roman" w:cs="Times New Roman"/>
        </w:rPr>
        <w:t>This object inherits all documented methods from the CadObject base class with the follow</w:t>
      </w:r>
      <w:r>
        <w:rPr>
          <w:rFonts w:ascii="Times New Roman" w:eastAsia="Times New Roman" w:hAnsi="Times New Roman" w:cs="Times New Roman"/>
        </w:rPr>
        <w:t>ing addi ons</w:t>
      </w:r>
    </w:p>
    <w:p w14:paraId="4ACB9F12" w14:textId="77777777" w:rsidR="006428B2" w:rsidRDefault="00303FDE">
      <w:pPr>
        <w:spacing w:after="16" w:line="270" w:lineRule="auto"/>
        <w:ind w:left="-5" w:hanging="10"/>
      </w:pPr>
      <w:r>
        <w:rPr>
          <w:rFonts w:ascii="Times New Roman" w:eastAsia="Times New Roman" w:hAnsi="Times New Roman" w:cs="Times New Roman"/>
          <w:color w:val="4F81BD"/>
        </w:rPr>
        <w:t>:InsertToolpathAtTabAtPoint(Point2D point)</w:t>
      </w:r>
    </w:p>
    <w:p w14:paraId="00A264D0" w14:textId="77777777" w:rsidR="006428B2" w:rsidRDefault="00303FDE">
      <w:pPr>
        <w:spacing w:after="227"/>
        <w:ind w:left="-5" w:right="6" w:hanging="10"/>
      </w:pPr>
      <w:r>
        <w:rPr>
          <w:rFonts w:ascii="Times New Roman" w:eastAsia="Times New Roman" w:hAnsi="Times New Roman" w:cs="Times New Roman"/>
        </w:rPr>
        <w:t>This method inserts a toolpath tab at the point on the CadContour closest to the specified point. It returns a ToolpathTab object.</w:t>
      </w:r>
    </w:p>
    <w:p w14:paraId="710228EC" w14:textId="77777777" w:rsidR="006428B2" w:rsidRDefault="00303FDE">
      <w:pPr>
        <w:spacing w:after="4" w:line="262" w:lineRule="auto"/>
        <w:ind w:left="278" w:hanging="10"/>
      </w:pPr>
      <w:r>
        <w:rPr>
          <w:rFonts w:ascii="Times New Roman" w:eastAsia="Times New Roman" w:hAnsi="Times New Roman" w:cs="Times New Roman"/>
        </w:rPr>
        <w:t xml:space="preserve">poin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point where to place the toolpath tab</w:t>
      </w:r>
      <w:r>
        <w:br w:type="page"/>
      </w:r>
    </w:p>
    <w:p w14:paraId="7AE8C9C3" w14:textId="77777777" w:rsidR="006428B2" w:rsidRDefault="00303FDE">
      <w:pPr>
        <w:pStyle w:val="Heading2"/>
        <w:ind w:left="-5"/>
      </w:pPr>
      <w:r>
        <w:lastRenderedPageBreak/>
        <w:t>CadObj</w:t>
      </w:r>
      <w:r>
        <w:t>ectGroup</w:t>
      </w:r>
    </w:p>
    <w:p w14:paraId="4F913619" w14:textId="77777777" w:rsidR="006428B2" w:rsidRDefault="00303FDE">
      <w:pPr>
        <w:spacing w:after="227"/>
        <w:ind w:left="-5" w:right="6" w:hanging="10"/>
      </w:pPr>
      <w:r>
        <w:rPr>
          <w:rFonts w:ascii="Times New Roman" w:eastAsia="Times New Roman" w:hAnsi="Times New Roman" w:cs="Times New Roman"/>
        </w:rPr>
        <w:t xml:space="preserve">This object is derived from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and represents a group of CadObjects within the job. </w:t>
      </w:r>
    </w:p>
    <w:p w14:paraId="10D54B74" w14:textId="77777777" w:rsidR="006428B2" w:rsidRDefault="00303FDE">
      <w:pPr>
        <w:spacing w:after="226" w:line="265" w:lineRule="auto"/>
        <w:ind w:left="-5" w:hanging="10"/>
      </w:pPr>
      <w:r>
        <w:rPr>
          <w:rFonts w:ascii="Times New Roman" w:eastAsia="Times New Roman" w:hAnsi="Times New Roman" w:cs="Times New Roman"/>
        </w:rPr>
        <w:t>Proper es</w:t>
      </w:r>
    </w:p>
    <w:p w14:paraId="61BC69F8" w14:textId="77777777" w:rsidR="006428B2" w:rsidRDefault="00303FDE">
      <w:pPr>
        <w:spacing w:after="227"/>
        <w:ind w:left="-5" w:right="6" w:hanging="10"/>
      </w:pPr>
      <w:r>
        <w:rPr>
          <w:rFonts w:ascii="Times New Roman" w:eastAsia="Times New Roman" w:hAnsi="Times New Roman" w:cs="Times New Roman"/>
        </w:rPr>
        <w:t>This object inherits all documented proper es from the CadObject base class with the following addi ons</w:t>
      </w:r>
    </w:p>
    <w:p w14:paraId="143A3E37"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197185C5" w14:textId="77777777" w:rsidR="006428B2" w:rsidRDefault="00303FDE">
      <w:pPr>
        <w:spacing w:after="227"/>
        <w:ind w:left="-5" w:right="6" w:hanging="10"/>
      </w:pPr>
      <w:r>
        <w:rPr>
          <w:rFonts w:ascii="Times New Roman" w:eastAsia="Times New Roman" w:hAnsi="Times New Roman" w:cs="Times New Roman"/>
        </w:rPr>
        <w:t>R/O – integer - returns the number of CadObjects in the group</w:t>
      </w:r>
    </w:p>
    <w:p w14:paraId="33259C7A"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44F0B9DB" w14:textId="77777777" w:rsidR="006428B2" w:rsidRDefault="00303FDE">
      <w:pPr>
        <w:spacing w:after="227"/>
        <w:ind w:left="-5" w:right="6" w:hanging="10"/>
      </w:pPr>
      <w:r>
        <w:rPr>
          <w:rFonts w:ascii="Times New Roman" w:eastAsia="Times New Roman" w:hAnsi="Times New Roman" w:cs="Times New Roman"/>
        </w:rPr>
        <w:t>R/O – bool – returns true if the CadObjectGroup is empty</w:t>
      </w:r>
    </w:p>
    <w:p w14:paraId="6216CF9D" w14:textId="77777777" w:rsidR="006428B2" w:rsidRDefault="00303FDE">
      <w:pPr>
        <w:spacing w:after="226" w:line="265" w:lineRule="auto"/>
        <w:ind w:left="-5" w:hanging="10"/>
      </w:pPr>
      <w:r>
        <w:rPr>
          <w:rFonts w:ascii="Times New Roman" w:eastAsia="Times New Roman" w:hAnsi="Times New Roman" w:cs="Times New Roman"/>
        </w:rPr>
        <w:t>Methods</w:t>
      </w:r>
    </w:p>
    <w:p w14:paraId="202797B3" w14:textId="77777777" w:rsidR="006428B2" w:rsidRDefault="00303FDE">
      <w:pPr>
        <w:spacing w:after="227"/>
        <w:ind w:left="-5" w:right="186" w:hanging="10"/>
      </w:pPr>
      <w:r>
        <w:rPr>
          <w:rFonts w:ascii="Times New Roman" w:eastAsia="Times New Roman" w:hAnsi="Times New Roman" w:cs="Times New Roman"/>
        </w:rPr>
        <w:t>This obje</w:t>
      </w:r>
      <w:r>
        <w:rPr>
          <w:rFonts w:ascii="Times New Roman" w:eastAsia="Times New Roman" w:hAnsi="Times New Roman" w:cs="Times New Roman"/>
        </w:rPr>
        <w:t>ct inherits all documented methods from the CadObject base class with the following addi ons</w:t>
      </w:r>
    </w:p>
    <w:p w14:paraId="29F36374"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793B202B" w14:textId="77777777" w:rsidR="006428B2" w:rsidRDefault="00303FDE">
      <w:pPr>
        <w:spacing w:after="188"/>
        <w:ind w:left="-5" w:right="4999" w:hanging="10"/>
      </w:pPr>
      <w:r>
        <w:rPr>
          <w:rFonts w:ascii="Times New Roman" w:eastAsia="Times New Roman" w:hAnsi="Times New Roman" w:cs="Times New Roman"/>
        </w:rPr>
        <w:t xml:space="preserve">Returns the object at the cur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6C4E1950" w14:textId="77777777" w:rsidR="006428B2" w:rsidRDefault="00303FDE">
      <w:pPr>
        <w:spacing w:after="16" w:line="270" w:lineRule="auto"/>
        <w:ind w:left="-5" w:hanging="10"/>
      </w:pPr>
      <w:r>
        <w:rPr>
          <w:rFonts w:ascii="Times New Roman" w:eastAsia="Times New Roman" w:hAnsi="Times New Roman" w:cs="Times New Roman"/>
          <w:color w:val="4F81BD"/>
        </w:rPr>
        <w:t>:GetHead ()</w:t>
      </w:r>
    </w:p>
    <w:p w14:paraId="0B2E1078" w14:textId="77777777" w:rsidR="006428B2" w:rsidRDefault="00303FDE">
      <w:pPr>
        <w:spacing w:after="188"/>
        <w:ind w:left="-5" w:right="6" w:hanging="10"/>
      </w:pPr>
      <w:r>
        <w:rPr>
          <w:rFonts w:ascii="Times New Roman" w:eastAsia="Times New Roman" w:hAnsi="Times New Roman" w:cs="Times New Roman"/>
        </w:rPr>
        <w:t>Returns the object at the current posi on AND a new value for posi on poin ng to the next item in the group (or nil if at end of group)</w:t>
      </w:r>
    </w:p>
    <w:p w14:paraId="013A8F8F"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3EA20AC2" w14:textId="77777777" w:rsidR="006428B2" w:rsidRDefault="00303FDE">
      <w:pPr>
        <w:spacing w:after="18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group</w:t>
      </w:r>
    </w:p>
    <w:p w14:paraId="69839BF4"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7902BF05" w14:textId="77777777" w:rsidR="006428B2" w:rsidRDefault="00303FDE">
      <w:pPr>
        <w:spacing w:after="53" w:line="385" w:lineRule="auto"/>
        <w:ind w:left="-5" w:right="163" w:hanging="10"/>
      </w:pPr>
      <w:r>
        <w:rPr>
          <w:rFonts w:ascii="Times New Roman" w:eastAsia="Times New Roman" w:hAnsi="Times New Roman" w:cs="Times New Roman"/>
        </w:rPr>
        <w:t xml:space="preserve">Returns the object at the current posi on AND a new value for posi on poin ng to the next item in the group (or nil if at end of group)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group</w:t>
      </w:r>
    </w:p>
    <w:p w14:paraId="79672BC8"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0607995C" w14:textId="77777777" w:rsidR="006428B2" w:rsidRDefault="00303FDE">
      <w:pPr>
        <w:spacing w:after="277"/>
        <w:ind w:left="-5" w:right="6" w:hanging="10"/>
      </w:pPr>
      <w:r>
        <w:rPr>
          <w:rFonts w:ascii="Times New Roman" w:eastAsia="Times New Roman" w:hAnsi="Times New Roman" w:cs="Times New Roman"/>
        </w:rPr>
        <w:t>Returns the object at the current posi on AND a new</w:t>
      </w:r>
      <w:r>
        <w:rPr>
          <w:rFonts w:ascii="Times New Roman" w:eastAsia="Times New Roman" w:hAnsi="Times New Roman" w:cs="Times New Roman"/>
        </w:rPr>
        <w:t xml:space="preserve"> value for posi on, poin ng to the previous item in the group (or nil if at start of group)</w:t>
      </w:r>
    </w:p>
    <w:p w14:paraId="6C932214"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638F5A4A" w14:textId="77777777" w:rsidR="006428B2" w:rsidRDefault="00303FDE">
      <w:pPr>
        <w:spacing w:after="187"/>
      </w:pPr>
      <w:r>
        <w:rPr>
          <w:rFonts w:ascii="Times New Roman" w:eastAsia="Times New Roman" w:hAnsi="Times New Roman" w:cs="Times New Roman"/>
        </w:rPr>
        <w:t xml:space="preserve"> </w:t>
      </w:r>
    </w:p>
    <w:p w14:paraId="0D87C0FF"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2C03B0A2" w14:textId="77777777" w:rsidR="006428B2" w:rsidRDefault="00303FDE">
      <w:pPr>
        <w:spacing w:after="22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group </w:t>
      </w:r>
    </w:p>
    <w:p w14:paraId="249C00F5" w14:textId="77777777" w:rsidR="006428B2" w:rsidRDefault="00303FDE">
      <w:pPr>
        <w:pStyle w:val="Heading2"/>
        <w:ind w:left="-5"/>
      </w:pPr>
      <w:r>
        <w:t>CadBitmap</w:t>
      </w:r>
    </w:p>
    <w:p w14:paraId="0FDD8322" w14:textId="77777777" w:rsidR="006428B2" w:rsidRDefault="00303FDE">
      <w:pPr>
        <w:spacing w:after="227"/>
        <w:ind w:left="-5" w:right="6" w:hanging="10"/>
      </w:pPr>
      <w:r>
        <w:rPr>
          <w:rFonts w:ascii="Times New Roman" w:eastAsia="Times New Roman" w:hAnsi="Times New Roman" w:cs="Times New Roman"/>
        </w:rPr>
        <w:t xml:space="preserve">This object </w:t>
      </w:r>
      <w:r>
        <w:rPr>
          <w:rFonts w:ascii="Times New Roman" w:eastAsia="Times New Roman" w:hAnsi="Times New Roman" w:cs="Times New Roman"/>
        </w:rPr>
        <w:t>represents an imported bitmap in the program. It is iden fied by the object.ClassName property == “vcCadBitmap”. To convert a ‘CadObject’ to a ‘CadBitmap’ use the helper func on CastCadObjectToCadBitmap</w:t>
      </w:r>
    </w:p>
    <w:p w14:paraId="3FFC77CF" w14:textId="77777777" w:rsidR="006428B2" w:rsidRDefault="00303FDE">
      <w:pPr>
        <w:spacing w:after="226" w:line="265" w:lineRule="auto"/>
        <w:ind w:left="-5" w:hanging="10"/>
      </w:pPr>
      <w:r>
        <w:rPr>
          <w:rFonts w:ascii="Times New Roman" w:eastAsia="Times New Roman" w:hAnsi="Times New Roman" w:cs="Times New Roman"/>
        </w:rPr>
        <w:t>Proper es</w:t>
      </w:r>
    </w:p>
    <w:p w14:paraId="538D0C7A"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Brightness</w:t>
      </w:r>
    </w:p>
    <w:p w14:paraId="65247AB6" w14:textId="77777777" w:rsidR="006428B2" w:rsidRDefault="00303FDE">
      <w:pPr>
        <w:spacing w:after="227"/>
        <w:ind w:left="-5" w:right="6" w:hanging="10"/>
      </w:pPr>
      <w:r>
        <w:rPr>
          <w:rFonts w:ascii="Times New Roman" w:eastAsia="Times New Roman" w:hAnsi="Times New Roman" w:cs="Times New Roman"/>
        </w:rPr>
        <w:t xml:space="preserve">R/W - integer - value in range </w:t>
      </w:r>
      <w:r>
        <w:rPr>
          <w:rFonts w:ascii="Times New Roman" w:eastAsia="Times New Roman" w:hAnsi="Times New Roman" w:cs="Times New Roman"/>
        </w:rPr>
        <w:t>0 - 255</w:t>
      </w:r>
    </w:p>
    <w:p w14:paraId="43848284" w14:textId="77777777" w:rsidR="006428B2" w:rsidRDefault="00303FDE">
      <w:pPr>
        <w:spacing w:after="226" w:line="265" w:lineRule="auto"/>
        <w:ind w:left="-5" w:hanging="10"/>
      </w:pPr>
      <w:r>
        <w:rPr>
          <w:rFonts w:ascii="Times New Roman" w:eastAsia="Times New Roman" w:hAnsi="Times New Roman" w:cs="Times New Roman"/>
        </w:rPr>
        <w:t>External methods</w:t>
      </w:r>
    </w:p>
    <w:p w14:paraId="4D8FD918" w14:textId="77777777" w:rsidR="006428B2" w:rsidRDefault="00303FDE">
      <w:pPr>
        <w:spacing w:after="16" w:line="270" w:lineRule="auto"/>
        <w:ind w:left="-5" w:hanging="10"/>
      </w:pPr>
      <w:r>
        <w:rPr>
          <w:rFonts w:ascii="Times New Roman" w:eastAsia="Times New Roman" w:hAnsi="Times New Roman" w:cs="Times New Roman"/>
          <w:color w:val="4F81BD"/>
        </w:rPr>
        <w:t>CastCadObjectToCadBitmap(CadObject object)</w:t>
      </w:r>
    </w:p>
    <w:p w14:paraId="22885113" w14:textId="77777777" w:rsidR="006428B2" w:rsidRDefault="00303FDE">
      <w:pPr>
        <w:spacing w:after="227"/>
        <w:ind w:left="-5" w:right="6" w:hanging="10"/>
      </w:pPr>
      <w:r>
        <w:rPr>
          <w:rFonts w:ascii="Times New Roman" w:eastAsia="Times New Roman" w:hAnsi="Times New Roman" w:cs="Times New Roman"/>
        </w:rPr>
        <w:t>Return a CadBitmap object for the passed CadObject which must have been iden fied as being a CadBitmap.</w:t>
      </w:r>
    </w:p>
    <w:p w14:paraId="629B1A32" w14:textId="77777777" w:rsidR="006428B2" w:rsidRDefault="00303FDE">
      <w:pPr>
        <w:spacing w:after="151"/>
        <w:ind w:left="-5" w:right="6" w:hanging="10"/>
      </w:pPr>
      <w:r>
        <w:rPr>
          <w:rFonts w:ascii="Times New Roman" w:eastAsia="Times New Roman" w:hAnsi="Times New Roman" w:cs="Times New Roman"/>
        </w:rPr>
        <w:t>e.g</w:t>
      </w:r>
    </w:p>
    <w:p w14:paraId="7348D743" w14:textId="77777777" w:rsidR="006428B2" w:rsidRDefault="00303FDE">
      <w:pPr>
        <w:spacing w:after="228" w:line="238" w:lineRule="auto"/>
        <w:ind w:left="-5" w:right="1154" w:hanging="10"/>
      </w:pPr>
      <w:r>
        <w:rPr>
          <w:rFonts w:ascii="Times New Roman" w:eastAsia="Times New Roman" w:hAnsi="Times New Roman" w:cs="Times New Roman"/>
          <w:sz w:val="16"/>
        </w:rPr>
        <w:t>function SetBitmapBrightness(job, brightness)</w:t>
      </w:r>
    </w:p>
    <w:p w14:paraId="4C77232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118C1B62" w14:textId="77777777" w:rsidR="006428B2" w:rsidRDefault="00303FDE">
      <w:pPr>
        <w:spacing w:after="230" w:line="238" w:lineRule="auto"/>
        <w:ind w:left="-5" w:right="4802" w:hanging="10"/>
      </w:pPr>
      <w:r>
        <w:rPr>
          <w:rFonts w:ascii="Times New Roman" w:eastAsia="Times New Roman" w:hAnsi="Times New Roman" w:cs="Times New Roman"/>
          <w:sz w:val="16"/>
        </w:rPr>
        <w:t xml:space="preserve">          DisplayMessageBox("No job loaded")           return false      end</w:t>
      </w:r>
    </w:p>
    <w:p w14:paraId="47034961" w14:textId="77777777" w:rsidR="006428B2" w:rsidRDefault="00303FDE">
      <w:pPr>
        <w:spacing w:after="101" w:line="238" w:lineRule="auto"/>
        <w:ind w:left="-5" w:right="1154" w:hanging="10"/>
      </w:pPr>
      <w:r>
        <w:rPr>
          <w:rFonts w:ascii="Times New Roman" w:eastAsia="Times New Roman" w:hAnsi="Times New Roman" w:cs="Times New Roman"/>
          <w:sz w:val="16"/>
        </w:rPr>
        <w:t xml:space="preserve">    local layer_manager = job.LayerManager</w:t>
      </w:r>
    </w:p>
    <w:p w14:paraId="6422F2B7" w14:textId="77777777" w:rsidR="006428B2" w:rsidRDefault="00303FDE">
      <w:pPr>
        <w:spacing w:after="27"/>
      </w:pPr>
      <w:r>
        <w:rPr>
          <w:rFonts w:ascii="Times New Roman" w:eastAsia="Times New Roman" w:hAnsi="Times New Roman" w:cs="Times New Roman"/>
          <w:sz w:val="16"/>
        </w:rPr>
        <w:t xml:space="preserve">  </w:t>
      </w:r>
    </w:p>
    <w:p w14:paraId="2BC64693" w14:textId="77777777" w:rsidR="006428B2" w:rsidRDefault="00303FDE">
      <w:pPr>
        <w:spacing w:after="19" w:line="238" w:lineRule="auto"/>
        <w:ind w:left="-5" w:right="4417" w:hanging="10"/>
      </w:pPr>
      <w:r>
        <w:rPr>
          <w:rFonts w:ascii="Times New Roman" w:eastAsia="Times New Roman" w:hAnsi="Times New Roman" w:cs="Times New Roman"/>
          <w:sz w:val="16"/>
        </w:rPr>
        <w:t xml:space="preserve">    local pos = layer_manager:GetHeadPosition()     while po</w:t>
      </w:r>
      <w:r>
        <w:rPr>
          <w:rFonts w:ascii="Times New Roman" w:eastAsia="Times New Roman" w:hAnsi="Times New Roman" w:cs="Times New Roman"/>
          <w:sz w:val="16"/>
        </w:rPr>
        <w:t>s ~= nil do        local layer        layer, pos = layer_manager:GetNext(pos)        if not layer.IsSystemLayer then        local layer_pos = layer:GetHeadPosition()        while layer_pos ~= nil do           local object</w:t>
      </w:r>
    </w:p>
    <w:p w14:paraId="708E450C" w14:textId="77777777" w:rsidR="006428B2" w:rsidRDefault="00303FDE">
      <w:pPr>
        <w:spacing w:after="19" w:line="238" w:lineRule="auto"/>
        <w:ind w:left="-5" w:right="3457" w:hanging="10"/>
      </w:pPr>
      <w:r>
        <w:rPr>
          <w:rFonts w:ascii="Times New Roman" w:eastAsia="Times New Roman" w:hAnsi="Times New Roman" w:cs="Times New Roman"/>
          <w:sz w:val="16"/>
        </w:rPr>
        <w:t xml:space="preserve">          object, layer_pos = laye</w:t>
      </w:r>
      <w:r>
        <w:rPr>
          <w:rFonts w:ascii="Times New Roman" w:eastAsia="Times New Roman" w:hAnsi="Times New Roman" w:cs="Times New Roman"/>
          <w:sz w:val="16"/>
        </w:rPr>
        <w:t>r:GetNext(layer_pos)           if object.ClassName == "vcCadBitmap" then              cad_bitmap = CastCadObjectToCadBitmap(object)</w:t>
      </w:r>
    </w:p>
    <w:p w14:paraId="1CFBE0C9" w14:textId="77777777" w:rsidR="006428B2" w:rsidRDefault="00303FDE">
      <w:pPr>
        <w:spacing w:after="19" w:line="238" w:lineRule="auto"/>
        <w:ind w:left="-5" w:right="1442" w:hanging="10"/>
      </w:pPr>
      <w:r>
        <w:rPr>
          <w:rFonts w:ascii="Times New Roman" w:eastAsia="Times New Roman" w:hAnsi="Times New Roman" w:cs="Times New Roman"/>
          <w:sz w:val="16"/>
        </w:rPr>
        <w:t xml:space="preserve">             MessageBox("Found bitmap - brightess = " .. cad_bitmap.Brightness)              cad_bitmap.Brightness = brightn</w:t>
      </w:r>
      <w:r>
        <w:rPr>
          <w:rFonts w:ascii="Times New Roman" w:eastAsia="Times New Roman" w:hAnsi="Times New Roman" w:cs="Times New Roman"/>
          <w:sz w:val="16"/>
        </w:rPr>
        <w:t>ess              cad_bitmap.Visible = visible              end           end</w:t>
      </w:r>
    </w:p>
    <w:p w14:paraId="05EB4994" w14:textId="77777777" w:rsidR="006428B2" w:rsidRDefault="00303FDE">
      <w:pPr>
        <w:spacing w:after="103" w:line="238" w:lineRule="auto"/>
        <w:ind w:left="-5" w:right="4323" w:hanging="10"/>
      </w:pPr>
      <w:r>
        <w:rPr>
          <w:rFonts w:ascii="Times New Roman" w:eastAsia="Times New Roman" w:hAnsi="Times New Roman" w:cs="Times New Roman"/>
          <w:sz w:val="16"/>
        </w:rPr>
        <w:t xml:space="preserve">       end  -- end of for each object on layer     end  -- end of for each layer </w:t>
      </w:r>
    </w:p>
    <w:p w14:paraId="2E725BFA" w14:textId="77777777" w:rsidR="006428B2" w:rsidRDefault="00303FDE">
      <w:pPr>
        <w:spacing w:after="27"/>
      </w:pPr>
      <w:r>
        <w:rPr>
          <w:rFonts w:ascii="Times New Roman" w:eastAsia="Times New Roman" w:hAnsi="Times New Roman" w:cs="Times New Roman"/>
          <w:sz w:val="16"/>
        </w:rPr>
        <w:t xml:space="preserve">    </w:t>
      </w:r>
    </w:p>
    <w:p w14:paraId="743F5BE9" w14:textId="77777777" w:rsidR="006428B2" w:rsidRDefault="00303FDE">
      <w:pPr>
        <w:spacing w:after="19" w:line="238" w:lineRule="auto"/>
        <w:ind w:left="-5" w:right="6531" w:hanging="10"/>
      </w:pPr>
      <w:r>
        <w:rPr>
          <w:rFonts w:ascii="Times New Roman" w:eastAsia="Times New Roman" w:hAnsi="Times New Roman" w:cs="Times New Roman"/>
          <w:sz w:val="16"/>
        </w:rPr>
        <w:t xml:space="preserve">    job:Refresh2DView() end</w:t>
      </w:r>
    </w:p>
    <w:p w14:paraId="3DB5EE88" w14:textId="77777777" w:rsidR="006428B2" w:rsidRDefault="00303FDE">
      <w:pPr>
        <w:pStyle w:val="Heading2"/>
        <w:ind w:left="-5"/>
      </w:pPr>
      <w:r>
        <w:t>CadPolyline</w:t>
      </w:r>
    </w:p>
    <w:p w14:paraId="078CBF09" w14:textId="77777777" w:rsidR="006428B2" w:rsidRDefault="00303FDE">
      <w:pPr>
        <w:spacing w:after="41"/>
        <w:ind w:left="-5" w:right="114" w:hanging="10"/>
      </w:pPr>
      <w:r>
        <w:rPr>
          <w:rFonts w:ascii="Times New Roman" w:eastAsia="Times New Roman" w:hAnsi="Times New Roman" w:cs="Times New Roman"/>
        </w:rPr>
        <w:t>This object represents a vector in the program which has been created by the polyline drawing tool. It has all the same proper es and methods as a CadContour and can be treated as one. It is iden fied by the object.ClassName property == “vcCadPolyline”. To</w:t>
      </w:r>
      <w:r>
        <w:rPr>
          <w:rFonts w:ascii="Times New Roman" w:eastAsia="Times New Roman" w:hAnsi="Times New Roman" w:cs="Times New Roman"/>
        </w:rPr>
        <w:t xml:space="preserve"> convert a ‘CadObject’ to a </w:t>
      </w:r>
    </w:p>
    <w:p w14:paraId="3D8977C3" w14:textId="77777777" w:rsidR="006428B2" w:rsidRDefault="00303FDE">
      <w:pPr>
        <w:spacing w:after="0"/>
        <w:ind w:left="-5" w:right="6" w:hanging="10"/>
      </w:pPr>
      <w:r>
        <w:rPr>
          <w:rFonts w:ascii="Times New Roman" w:eastAsia="Times New Roman" w:hAnsi="Times New Roman" w:cs="Times New Roman"/>
        </w:rPr>
        <w:t>‘CadPolyline’ use the helper func on CastCadObjectToCadPolyline</w:t>
      </w:r>
      <w:r>
        <w:br w:type="page"/>
      </w:r>
    </w:p>
    <w:p w14:paraId="5DC45638" w14:textId="77777777" w:rsidR="006428B2" w:rsidRDefault="00303FDE">
      <w:pPr>
        <w:pStyle w:val="Heading2"/>
        <w:ind w:left="-5"/>
      </w:pPr>
      <w:r>
        <w:lastRenderedPageBreak/>
        <w:t>CadMarker</w:t>
      </w:r>
    </w:p>
    <w:p w14:paraId="502C8F24" w14:textId="77777777" w:rsidR="006428B2" w:rsidRDefault="00303FDE">
      <w:pPr>
        <w:spacing w:after="227"/>
        <w:ind w:left="-5" w:right="6" w:hanging="10"/>
      </w:pPr>
      <w:r>
        <w:rPr>
          <w:rFonts w:ascii="Times New Roman" w:eastAsia="Times New Roman" w:hAnsi="Times New Roman" w:cs="Times New Roman"/>
        </w:rPr>
        <w:t>This object represents a ‘marker’ in the program which can be used to label items. CadMarkers are not machinable or selectable. It is derived from CadObject and has all the proper es of CadObject available.</w:t>
      </w:r>
    </w:p>
    <w:p w14:paraId="587C2807" w14:textId="77777777" w:rsidR="006428B2" w:rsidRDefault="00303FDE">
      <w:pPr>
        <w:spacing w:after="226" w:line="265" w:lineRule="auto"/>
        <w:ind w:left="-5" w:hanging="10"/>
      </w:pPr>
      <w:r>
        <w:rPr>
          <w:rFonts w:ascii="Times New Roman" w:eastAsia="Times New Roman" w:hAnsi="Times New Roman" w:cs="Times New Roman"/>
        </w:rPr>
        <w:t>Constructor</w:t>
      </w:r>
    </w:p>
    <w:p w14:paraId="2E18671E" w14:textId="77777777" w:rsidR="006428B2" w:rsidRDefault="00303FDE">
      <w:pPr>
        <w:spacing w:after="517"/>
        <w:ind w:left="-5" w:right="2256" w:hanging="10"/>
      </w:pPr>
      <w:r>
        <w:rPr>
          <w:rFonts w:ascii="Times New Roman" w:eastAsia="Times New Roman" w:hAnsi="Times New Roman" w:cs="Times New Roman"/>
          <w:color w:val="4F81BD"/>
        </w:rPr>
        <w:t>CadMarker(string text, Point2D pt, in</w:t>
      </w:r>
      <w:r>
        <w:rPr>
          <w:rFonts w:ascii="Times New Roman" w:eastAsia="Times New Roman" w:hAnsi="Times New Roman" w:cs="Times New Roman"/>
          <w:color w:val="4F81BD"/>
        </w:rPr>
        <w:t xml:space="preserve">teger pixel_size) - Constructor </w:t>
      </w:r>
      <w:r>
        <w:rPr>
          <w:rFonts w:ascii="Times New Roman" w:eastAsia="Times New Roman" w:hAnsi="Times New Roman" w:cs="Times New Roman"/>
        </w:rPr>
        <w:t>A CadMarker at passed posi on text -string – text for marker object p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posi on for marker pixel_size pt -integer – size marker is drawn at in pixels</w:t>
      </w:r>
    </w:p>
    <w:p w14:paraId="7938A3D1" w14:textId="77777777" w:rsidR="006428B2" w:rsidRDefault="00303FDE">
      <w:pPr>
        <w:spacing w:after="226" w:line="265" w:lineRule="auto"/>
        <w:ind w:left="-5" w:hanging="10"/>
      </w:pPr>
      <w:r>
        <w:rPr>
          <w:rFonts w:ascii="Times New Roman" w:eastAsia="Times New Roman" w:hAnsi="Times New Roman" w:cs="Times New Roman"/>
        </w:rPr>
        <w:t>Proper es</w:t>
      </w:r>
    </w:p>
    <w:p w14:paraId="0CF1726E" w14:textId="77777777" w:rsidR="006428B2" w:rsidRDefault="00303FDE">
      <w:pPr>
        <w:spacing w:after="16" w:line="270" w:lineRule="auto"/>
        <w:ind w:left="-5" w:hanging="10"/>
      </w:pPr>
      <w:r>
        <w:rPr>
          <w:rFonts w:ascii="Times New Roman" w:eastAsia="Times New Roman" w:hAnsi="Times New Roman" w:cs="Times New Roman"/>
          <w:color w:val="4F81BD"/>
        </w:rPr>
        <w:t>.Text</w:t>
      </w:r>
    </w:p>
    <w:p w14:paraId="25BF8FD9" w14:textId="77777777" w:rsidR="006428B2" w:rsidRDefault="00303FDE">
      <w:pPr>
        <w:spacing w:after="227"/>
        <w:ind w:left="-5" w:right="6" w:hanging="10"/>
      </w:pPr>
      <w:r>
        <w:rPr>
          <w:rFonts w:ascii="Times New Roman" w:eastAsia="Times New Roman" w:hAnsi="Times New Roman" w:cs="Times New Roman"/>
        </w:rPr>
        <w:t>R/W – string – Text displayed at marker</w:t>
      </w:r>
    </w:p>
    <w:p w14:paraId="40FE3FEA" w14:textId="77777777" w:rsidR="006428B2" w:rsidRDefault="00303FDE">
      <w:pPr>
        <w:spacing w:after="16" w:line="270" w:lineRule="auto"/>
        <w:ind w:left="-5" w:hanging="10"/>
      </w:pPr>
      <w:r>
        <w:rPr>
          <w:rFonts w:ascii="Times New Roman" w:eastAsia="Times New Roman" w:hAnsi="Times New Roman" w:cs="Times New Roman"/>
          <w:color w:val="4F81BD"/>
        </w:rPr>
        <w:t>.Position</w:t>
      </w:r>
    </w:p>
    <w:p w14:paraId="74E6C3CE" w14:textId="77777777" w:rsidR="006428B2" w:rsidRDefault="00303FDE">
      <w:pPr>
        <w:spacing w:after="227"/>
        <w:ind w:left="-5" w:right="6" w:hanging="10"/>
      </w:pPr>
      <w:r>
        <w:rPr>
          <w:rFonts w:ascii="Times New Roman" w:eastAsia="Times New Roman" w:hAnsi="Times New Roman" w:cs="Times New Roman"/>
        </w:rPr>
        <w:t>R/W – Point2D – Posi on for marker</w:t>
      </w:r>
    </w:p>
    <w:p w14:paraId="53F2A0D5" w14:textId="77777777" w:rsidR="006428B2" w:rsidRDefault="00303FDE">
      <w:pPr>
        <w:spacing w:after="226" w:line="265" w:lineRule="auto"/>
        <w:ind w:left="-5" w:hanging="10"/>
      </w:pPr>
      <w:r>
        <w:rPr>
          <w:rFonts w:ascii="Times New Roman" w:eastAsia="Times New Roman" w:hAnsi="Times New Roman" w:cs="Times New Roman"/>
        </w:rPr>
        <w:t>Methods</w:t>
      </w:r>
    </w:p>
    <w:p w14:paraId="1E10F3E8" w14:textId="77777777" w:rsidR="006428B2" w:rsidRDefault="00303FDE">
      <w:pPr>
        <w:spacing w:after="16" w:line="270" w:lineRule="auto"/>
        <w:ind w:left="-5" w:hanging="10"/>
      </w:pPr>
      <w:r>
        <w:rPr>
          <w:rFonts w:ascii="Times New Roman" w:eastAsia="Times New Roman" w:hAnsi="Times New Roman" w:cs="Times New Roman"/>
          <w:color w:val="4F81BD"/>
        </w:rPr>
        <w:t>:SetColor(double red, double green, double blue)</w:t>
      </w:r>
    </w:p>
    <w:p w14:paraId="0B69CDAC" w14:textId="77777777" w:rsidR="006428B2" w:rsidRDefault="00303FDE">
      <w:pPr>
        <w:spacing w:after="227"/>
        <w:ind w:left="-5" w:right="6" w:hanging="10"/>
      </w:pPr>
      <w:r>
        <w:rPr>
          <w:rFonts w:ascii="Times New Roman" w:eastAsia="Times New Roman" w:hAnsi="Times New Roman" w:cs="Times New Roman"/>
        </w:rPr>
        <w:t>Set colour for marker</w:t>
      </w:r>
    </w:p>
    <w:p w14:paraId="7503F069" w14:textId="77777777" w:rsidR="006428B2" w:rsidRDefault="00303FDE">
      <w:pPr>
        <w:spacing w:after="502"/>
        <w:ind w:left="293" w:right="3898" w:hanging="10"/>
      </w:pPr>
      <w:r>
        <w:rPr>
          <w:rFonts w:ascii="Times New Roman" w:eastAsia="Times New Roman" w:hAnsi="Times New Roman" w:cs="Times New Roman"/>
        </w:rPr>
        <w:t xml:space="preserve">red - double – red value for colour in range 0-1.0 green - double – gree value for colour in range 0-1.0 blue - double – blue value </w:t>
      </w:r>
      <w:r>
        <w:rPr>
          <w:rFonts w:ascii="Times New Roman" w:eastAsia="Times New Roman" w:hAnsi="Times New Roman" w:cs="Times New Roman"/>
        </w:rPr>
        <w:t>for colour in range 0-1.0</w:t>
      </w:r>
    </w:p>
    <w:p w14:paraId="332ADD70" w14:textId="77777777" w:rsidR="006428B2" w:rsidRDefault="00303FDE">
      <w:pPr>
        <w:spacing w:after="165" w:line="265" w:lineRule="auto"/>
        <w:ind w:left="-5" w:hanging="10"/>
      </w:pPr>
      <w:r>
        <w:rPr>
          <w:rFonts w:ascii="Times New Roman" w:eastAsia="Times New Roman" w:hAnsi="Times New Roman" w:cs="Times New Roman"/>
        </w:rPr>
        <w:t>Example Code</w:t>
      </w:r>
    </w:p>
    <w:p w14:paraId="0E7DDDBE" w14:textId="77777777" w:rsidR="006428B2" w:rsidRDefault="00303FDE">
      <w:pPr>
        <w:spacing w:after="3"/>
        <w:ind w:left="-5" w:hanging="10"/>
      </w:pPr>
      <w:r>
        <w:rPr>
          <w:rFonts w:ascii="Times New Roman" w:eastAsia="Times New Roman" w:hAnsi="Times New Roman" w:cs="Times New Roman"/>
          <w:sz w:val="18"/>
        </w:rPr>
        <w:t xml:space="preserve">--[[  ------------------ MarkContourNodes ----------------------------  </w:t>
      </w:r>
    </w:p>
    <w:p w14:paraId="0DB08384" w14:textId="77777777" w:rsidR="006428B2" w:rsidRDefault="00303FDE">
      <w:pPr>
        <w:spacing w:after="3"/>
        <w:ind w:left="-5" w:hanging="10"/>
      </w:pPr>
      <w:r>
        <w:rPr>
          <w:rFonts w:ascii="Times New Roman" w:eastAsia="Times New Roman" w:hAnsi="Times New Roman" w:cs="Times New Roman"/>
          <w:sz w:val="18"/>
        </w:rPr>
        <w:t>|</w:t>
      </w:r>
    </w:p>
    <w:p w14:paraId="47B208FD" w14:textId="77777777" w:rsidR="006428B2" w:rsidRDefault="00303FDE">
      <w:pPr>
        <w:spacing w:after="3"/>
        <w:ind w:left="-5" w:hanging="10"/>
      </w:pPr>
      <w:r>
        <w:rPr>
          <w:rFonts w:ascii="Times New Roman" w:eastAsia="Times New Roman" w:hAnsi="Times New Roman" w:cs="Times New Roman"/>
          <w:sz w:val="18"/>
        </w:rPr>
        <w:t>|  Insert a marker at each node on the passed contour</w:t>
      </w:r>
    </w:p>
    <w:p w14:paraId="140FA7EE" w14:textId="77777777" w:rsidR="006428B2" w:rsidRDefault="00303FDE">
      <w:pPr>
        <w:spacing w:after="3"/>
        <w:ind w:left="-5" w:right="8703" w:hanging="10"/>
      </w:pPr>
      <w:r>
        <w:rPr>
          <w:rFonts w:ascii="Times New Roman" w:eastAsia="Times New Roman" w:hAnsi="Times New Roman" w:cs="Times New Roman"/>
          <w:sz w:val="18"/>
        </w:rPr>
        <w:t>| ]]</w:t>
      </w:r>
    </w:p>
    <w:p w14:paraId="37AA1D05" w14:textId="77777777" w:rsidR="006428B2" w:rsidRDefault="00303FDE">
      <w:pPr>
        <w:spacing w:after="183"/>
        <w:ind w:left="-5" w:hanging="10"/>
      </w:pPr>
      <w:r>
        <w:rPr>
          <w:rFonts w:ascii="Times New Roman" w:eastAsia="Times New Roman" w:hAnsi="Times New Roman" w:cs="Times New Roman"/>
          <w:sz w:val="18"/>
        </w:rPr>
        <w:t>function MarkContourNodes(contour, layer)</w:t>
      </w:r>
    </w:p>
    <w:p w14:paraId="14280E34" w14:textId="77777777" w:rsidR="006428B2" w:rsidRDefault="00303FDE">
      <w:pPr>
        <w:spacing w:after="3"/>
        <w:ind w:left="-5" w:hanging="10"/>
      </w:pPr>
      <w:r>
        <w:rPr>
          <w:rFonts w:ascii="Times New Roman" w:eastAsia="Times New Roman" w:hAnsi="Times New Roman" w:cs="Times New Roman"/>
          <w:sz w:val="18"/>
        </w:rPr>
        <w:t xml:space="preserve">   local num_spans = 0</w:t>
      </w:r>
    </w:p>
    <w:p w14:paraId="5FB59C02" w14:textId="77777777" w:rsidR="006428B2" w:rsidRDefault="00303FDE">
      <w:pPr>
        <w:spacing w:after="3"/>
        <w:ind w:left="-5" w:right="4274" w:hanging="10"/>
      </w:pPr>
      <w:r>
        <w:rPr>
          <w:rFonts w:ascii="Times New Roman" w:eastAsia="Times New Roman" w:hAnsi="Times New Roman" w:cs="Times New Roman"/>
          <w:sz w:val="18"/>
        </w:rPr>
        <w:t xml:space="preserve">   local ctr_pos =</w:t>
      </w:r>
      <w:r>
        <w:rPr>
          <w:rFonts w:ascii="Times New Roman" w:eastAsia="Times New Roman" w:hAnsi="Times New Roman" w:cs="Times New Roman"/>
          <w:sz w:val="18"/>
        </w:rPr>
        <w:t xml:space="preserve"> contour:GetHeadPosition()    while ctr_pos ~= nil do       local span</w:t>
      </w:r>
    </w:p>
    <w:p w14:paraId="552EDEA1" w14:textId="77777777" w:rsidR="006428B2" w:rsidRDefault="00303FDE">
      <w:pPr>
        <w:spacing w:after="3"/>
        <w:ind w:left="-5" w:hanging="10"/>
      </w:pPr>
      <w:r>
        <w:rPr>
          <w:rFonts w:ascii="Times New Roman" w:eastAsia="Times New Roman" w:hAnsi="Times New Roman" w:cs="Times New Roman"/>
          <w:sz w:val="18"/>
        </w:rPr>
        <w:t xml:space="preserve">      span, ctr_pos = contour:GetNext(ctr_pos) </w:t>
      </w:r>
    </w:p>
    <w:p w14:paraId="021FA188" w14:textId="77777777" w:rsidR="006428B2" w:rsidRDefault="00303FDE">
      <w:pPr>
        <w:spacing w:after="3"/>
        <w:ind w:left="-5" w:hanging="10"/>
      </w:pPr>
      <w:r>
        <w:rPr>
          <w:rFonts w:ascii="Times New Roman" w:eastAsia="Times New Roman" w:hAnsi="Times New Roman" w:cs="Times New Roman"/>
          <w:sz w:val="18"/>
        </w:rPr>
        <w:t xml:space="preserve">      -- create a marker at start of span</w:t>
      </w:r>
    </w:p>
    <w:p w14:paraId="1284861F" w14:textId="77777777" w:rsidR="006428B2" w:rsidRDefault="00303FDE">
      <w:pPr>
        <w:spacing w:after="3"/>
        <w:ind w:left="-5" w:right="1359" w:hanging="10"/>
      </w:pPr>
      <w:r>
        <w:rPr>
          <w:rFonts w:ascii="Times New Roman" w:eastAsia="Times New Roman" w:hAnsi="Times New Roman" w:cs="Times New Roman"/>
          <w:sz w:val="18"/>
        </w:rPr>
        <w:t xml:space="preserve">      local marker = CadMarker("V:" .. num_spans, span.StartPoint2D, 3)       layer:AddObject(marker, true)       num_spans = num_spans + 1;    end</w:t>
      </w:r>
    </w:p>
    <w:p w14:paraId="011A1116" w14:textId="77777777" w:rsidR="006428B2" w:rsidRDefault="00303FDE">
      <w:pPr>
        <w:spacing w:after="3"/>
        <w:ind w:left="-5" w:right="4382" w:hanging="10"/>
      </w:pPr>
      <w:r>
        <w:rPr>
          <w:rFonts w:ascii="Times New Roman" w:eastAsia="Times New Roman" w:hAnsi="Times New Roman" w:cs="Times New Roman"/>
          <w:sz w:val="18"/>
        </w:rPr>
        <w:t xml:space="preserve">   -- if contour was open mark last point    if contour.IsOpen then</w:t>
      </w:r>
    </w:p>
    <w:p w14:paraId="600E177D" w14:textId="77777777" w:rsidR="006428B2" w:rsidRDefault="00303FDE">
      <w:pPr>
        <w:spacing w:after="3"/>
        <w:ind w:left="-5" w:right="1251" w:hanging="10"/>
      </w:pPr>
      <w:r>
        <w:rPr>
          <w:rFonts w:ascii="Times New Roman" w:eastAsia="Times New Roman" w:hAnsi="Times New Roman" w:cs="Times New Roman"/>
          <w:sz w:val="18"/>
        </w:rPr>
        <w:t xml:space="preserve">      local marker = CadMarker("V:" .. n</w:t>
      </w:r>
      <w:r>
        <w:rPr>
          <w:rFonts w:ascii="Times New Roman" w:eastAsia="Times New Roman" w:hAnsi="Times New Roman" w:cs="Times New Roman"/>
          <w:sz w:val="18"/>
        </w:rPr>
        <w:t>um_spans, contour.EndPoint2D, 3)       layer:AddObject(marker, true)    end</w:t>
      </w:r>
    </w:p>
    <w:p w14:paraId="17A7ED7B" w14:textId="77777777" w:rsidR="006428B2" w:rsidRDefault="00303FDE">
      <w:pPr>
        <w:spacing w:after="3"/>
        <w:ind w:left="-5" w:hanging="10"/>
      </w:pPr>
      <w:r>
        <w:rPr>
          <w:rFonts w:ascii="Times New Roman" w:eastAsia="Times New Roman" w:hAnsi="Times New Roman" w:cs="Times New Roman"/>
          <w:sz w:val="18"/>
        </w:rPr>
        <w:t>end</w:t>
      </w:r>
      <w:r>
        <w:br w:type="page"/>
      </w:r>
    </w:p>
    <w:p w14:paraId="204E492C" w14:textId="77777777" w:rsidR="006428B2" w:rsidRDefault="00303FDE">
      <w:pPr>
        <w:pStyle w:val="Heading2"/>
        <w:ind w:left="-5"/>
      </w:pPr>
      <w:r>
        <w:lastRenderedPageBreak/>
        <w:t>utParameterList</w:t>
      </w:r>
    </w:p>
    <w:p w14:paraId="7659ED61" w14:textId="77777777" w:rsidR="006428B2" w:rsidRDefault="00303FDE">
      <w:pPr>
        <w:spacing w:after="227"/>
        <w:ind w:left="-5" w:right="148" w:hanging="10"/>
      </w:pPr>
      <w:r>
        <w:rPr>
          <w:rFonts w:ascii="Times New Roman" w:eastAsia="Times New Roman" w:hAnsi="Times New Roman" w:cs="Times New Roman"/>
        </w:rPr>
        <w:t>This object is used to store strings, doubles and integers as ‘proper es’ of an object such as the job. The parameter has a name such as “DocumentCreator”, a t</w:t>
      </w:r>
      <w:r>
        <w:rPr>
          <w:rFonts w:ascii="Times New Roman" w:eastAsia="Times New Roman" w:hAnsi="Times New Roman" w:cs="Times New Roman"/>
        </w:rPr>
        <w:t>ype which is either string, double (a floa ng point number such as 1.2345) or an integer ( a whole number such as 7) and the value you assign for the parameter.</w:t>
      </w:r>
    </w:p>
    <w:p w14:paraId="72F49E9E" w14:textId="77777777" w:rsidR="006428B2" w:rsidRDefault="00303FDE">
      <w:pPr>
        <w:spacing w:after="227"/>
        <w:ind w:left="-5" w:right="6" w:hanging="10"/>
      </w:pPr>
      <w:r>
        <w:rPr>
          <w:rFonts w:ascii="Times New Roman" w:eastAsia="Times New Roman" w:hAnsi="Times New Roman" w:cs="Times New Roman"/>
        </w:rPr>
        <w:t>For the job you would use the .JobParameters property to access the ParameterList for the job.</w:t>
      </w:r>
    </w:p>
    <w:p w14:paraId="2D760152" w14:textId="77777777" w:rsidR="006428B2" w:rsidRDefault="00303FDE">
      <w:pPr>
        <w:spacing w:after="226" w:line="265" w:lineRule="auto"/>
        <w:ind w:left="-5" w:hanging="10"/>
      </w:pPr>
      <w:r>
        <w:rPr>
          <w:rFonts w:ascii="Times New Roman" w:eastAsia="Times New Roman" w:hAnsi="Times New Roman" w:cs="Times New Roman"/>
        </w:rPr>
        <w:t>Methods</w:t>
      </w:r>
    </w:p>
    <w:p w14:paraId="231D6C40" w14:textId="77777777" w:rsidR="006428B2" w:rsidRDefault="00303FDE">
      <w:pPr>
        <w:spacing w:after="16" w:line="270" w:lineRule="auto"/>
        <w:ind w:left="-5" w:hanging="10"/>
      </w:pPr>
      <w:r>
        <w:rPr>
          <w:rFonts w:ascii="Times New Roman" w:eastAsia="Times New Roman" w:hAnsi="Times New Roman" w:cs="Times New Roman"/>
          <w:color w:val="4F81BD"/>
        </w:rPr>
        <w:t>:GetDouble(string parameter_name, double default_value, bool create_if_not_exist)</w:t>
      </w:r>
    </w:p>
    <w:p w14:paraId="3ACE9556" w14:textId="77777777" w:rsidR="006428B2" w:rsidRDefault="00303FDE">
      <w:pPr>
        <w:spacing w:after="227"/>
        <w:ind w:left="-5" w:right="6" w:hanging="10"/>
      </w:pPr>
      <w:r>
        <w:rPr>
          <w:rFonts w:ascii="Times New Roman" w:eastAsia="Times New Roman" w:hAnsi="Times New Roman" w:cs="Times New Roman"/>
        </w:rPr>
        <w:t>Retrieve a double with the passed name, if no value with passed name returns passed default value</w:t>
      </w:r>
    </w:p>
    <w:p w14:paraId="2243E607" w14:textId="77777777" w:rsidR="006428B2" w:rsidRDefault="00303FDE">
      <w:pPr>
        <w:spacing w:after="514"/>
        <w:ind w:left="293" w:right="615" w:hanging="10"/>
      </w:pPr>
      <w:r>
        <w:rPr>
          <w:rFonts w:ascii="Times New Roman" w:eastAsia="Times New Roman" w:hAnsi="Times New Roman" w:cs="Times New Roman"/>
        </w:rPr>
        <w:t xml:space="preserve">parameter_name </w:t>
      </w:r>
      <w:r>
        <w:rPr>
          <w:rFonts w:ascii="Times New Roman" w:eastAsia="Times New Roman" w:hAnsi="Times New Roman" w:cs="Times New Roman"/>
        </w:rPr>
        <w:t>- string - the name of the parameter default_value - double - the value which will be returned if there is no exis ng value stored create_if_not_exist - bool - if true the default value will be stored in list if no exis ng value</w:t>
      </w:r>
    </w:p>
    <w:p w14:paraId="21DC4F98" w14:textId="77777777" w:rsidR="006428B2" w:rsidRDefault="00303FDE">
      <w:pPr>
        <w:spacing w:after="16" w:line="270" w:lineRule="auto"/>
        <w:ind w:left="-5" w:hanging="10"/>
      </w:pPr>
      <w:r>
        <w:rPr>
          <w:rFonts w:ascii="Times New Roman" w:eastAsia="Times New Roman" w:hAnsi="Times New Roman" w:cs="Times New Roman"/>
          <w:color w:val="4F81BD"/>
        </w:rPr>
        <w:t>:GetInt(string parameter_na</w:t>
      </w:r>
      <w:r>
        <w:rPr>
          <w:rFonts w:ascii="Times New Roman" w:eastAsia="Times New Roman" w:hAnsi="Times New Roman" w:cs="Times New Roman"/>
          <w:color w:val="4F81BD"/>
        </w:rPr>
        <w:t>me, integer default_value, bool create_if_not_exist)</w:t>
      </w:r>
    </w:p>
    <w:p w14:paraId="1BE644C6" w14:textId="77777777" w:rsidR="006428B2" w:rsidRDefault="00303FDE">
      <w:pPr>
        <w:spacing w:after="227"/>
        <w:ind w:left="-5" w:right="6" w:hanging="10"/>
      </w:pPr>
      <w:r>
        <w:rPr>
          <w:rFonts w:ascii="Times New Roman" w:eastAsia="Times New Roman" w:hAnsi="Times New Roman" w:cs="Times New Roman"/>
        </w:rPr>
        <w:t>Retrieve an integer with the passed name, if no value with passed name returns passed default value</w:t>
      </w:r>
    </w:p>
    <w:p w14:paraId="6BE92F80" w14:textId="77777777" w:rsidR="006428B2" w:rsidRDefault="00303FDE">
      <w:pPr>
        <w:spacing w:after="514"/>
        <w:ind w:left="293" w:right="686" w:hanging="10"/>
      </w:pPr>
      <w:r>
        <w:rPr>
          <w:rFonts w:ascii="Times New Roman" w:eastAsia="Times New Roman" w:hAnsi="Times New Roman" w:cs="Times New Roman"/>
        </w:rPr>
        <w:t>parameter_name - string - the name of the parameter value</w:t>
      </w:r>
      <w:r>
        <w:rPr>
          <w:rFonts w:ascii="Times New Roman" w:eastAsia="Times New Roman" w:hAnsi="Times New Roman" w:cs="Times New Roman"/>
        </w:rPr>
        <w:t xml:space="preserve"> - integer - the value which will be returned if there is no exis ng value stored create_if_not_exist - bool - if true the default value will be stored in list if no exis ng value</w:t>
      </w:r>
    </w:p>
    <w:p w14:paraId="6BD03DF4" w14:textId="77777777" w:rsidR="006428B2" w:rsidRDefault="00303FDE">
      <w:pPr>
        <w:spacing w:after="227"/>
        <w:ind w:left="-5" w:right="1649" w:hanging="10"/>
      </w:pPr>
      <w:r>
        <w:rPr>
          <w:rFonts w:ascii="Times New Roman" w:eastAsia="Times New Roman" w:hAnsi="Times New Roman" w:cs="Times New Roman"/>
          <w:color w:val="4F81BD"/>
        </w:rPr>
        <w:t xml:space="preserve">:ParameterExists(string parameter_name, utParameterType type) </w:t>
      </w:r>
      <w:r>
        <w:rPr>
          <w:rFonts w:ascii="Times New Roman" w:eastAsia="Times New Roman" w:hAnsi="Times New Roman" w:cs="Times New Roman"/>
        </w:rPr>
        <w:t>Returns true i</w:t>
      </w:r>
      <w:r>
        <w:rPr>
          <w:rFonts w:ascii="Times New Roman" w:eastAsia="Times New Roman" w:hAnsi="Times New Roman" w:cs="Times New Roman"/>
        </w:rPr>
        <w:t>f there is an exis ng parameter with passed name and type.</w:t>
      </w:r>
    </w:p>
    <w:p w14:paraId="2EE5AE9B" w14:textId="77777777" w:rsidR="006428B2" w:rsidRDefault="00303FDE">
      <w:pPr>
        <w:spacing w:after="459"/>
        <w:ind w:left="293" w:right="3517" w:hanging="10"/>
      </w:pPr>
      <w:r>
        <w:rPr>
          <w:rFonts w:ascii="Times New Roman" w:eastAsia="Times New Roman" w:hAnsi="Times New Roman" w:cs="Times New Roman"/>
        </w:rPr>
        <w:t xml:space="preserve">parameter_name - string - the name of the parameter type - utParameterType - the type of parameter </w:t>
      </w:r>
    </w:p>
    <w:p w14:paraId="3C68389D"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default_value, bool create_if_not_exist)</w:t>
      </w:r>
    </w:p>
    <w:p w14:paraId="0550C3BE" w14:textId="77777777" w:rsidR="006428B2" w:rsidRDefault="00303FDE">
      <w:pPr>
        <w:spacing w:after="227"/>
        <w:ind w:left="-5" w:right="6" w:hanging="10"/>
      </w:pPr>
      <w:r>
        <w:rPr>
          <w:rFonts w:ascii="Times New Roman" w:eastAsia="Times New Roman" w:hAnsi="Times New Roman" w:cs="Times New Roman"/>
        </w:rPr>
        <w:t xml:space="preserve">Retrieve a Boolean </w:t>
      </w:r>
      <w:r>
        <w:rPr>
          <w:rFonts w:ascii="Times New Roman" w:eastAsia="Times New Roman" w:hAnsi="Times New Roman" w:cs="Times New Roman"/>
        </w:rPr>
        <w:t>flag (true / false) with the passed name, if no value with passed name returns passed default value</w:t>
      </w:r>
    </w:p>
    <w:p w14:paraId="0672084C" w14:textId="77777777" w:rsidR="006428B2" w:rsidRDefault="00303FDE">
      <w:pPr>
        <w:spacing w:after="457"/>
        <w:ind w:left="293" w:right="686" w:hanging="10"/>
      </w:pPr>
      <w:r>
        <w:rPr>
          <w:rFonts w:ascii="Times New Roman" w:eastAsia="Times New Roman" w:hAnsi="Times New Roman" w:cs="Times New Roman"/>
        </w:rPr>
        <w:t>parameter_name - string - the name of the parameter default_value - bool - the value which will be returned if there is no exis ng value stored create_if_no</w:t>
      </w:r>
      <w:r>
        <w:rPr>
          <w:rFonts w:ascii="Times New Roman" w:eastAsia="Times New Roman" w:hAnsi="Times New Roman" w:cs="Times New Roman"/>
        </w:rPr>
        <w:t>t_exist - bool - if true the default value will be stored in list if no exis ng value</w:t>
      </w:r>
    </w:p>
    <w:p w14:paraId="5FB50EE5"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value)</w:t>
      </w:r>
    </w:p>
    <w:p w14:paraId="40094560" w14:textId="77777777" w:rsidR="006428B2" w:rsidRDefault="00303FDE">
      <w:pPr>
        <w:spacing w:after="227"/>
        <w:ind w:left="-5" w:right="6" w:hanging="10"/>
      </w:pPr>
      <w:r>
        <w:rPr>
          <w:rFonts w:ascii="Times New Roman" w:eastAsia="Times New Roman" w:hAnsi="Times New Roman" w:cs="Times New Roman"/>
        </w:rPr>
        <w:t>Store a Boolean flag (true / false) with the passed name and value</w:t>
      </w:r>
    </w:p>
    <w:p w14:paraId="3EB75A14" w14:textId="77777777" w:rsidR="006428B2" w:rsidRDefault="00303FDE">
      <w:pPr>
        <w:spacing w:after="227"/>
        <w:ind w:left="293" w:right="544" w:hanging="10"/>
      </w:pPr>
      <w:r>
        <w:rPr>
          <w:rFonts w:ascii="Times New Roman" w:eastAsia="Times New Roman" w:hAnsi="Times New Roman" w:cs="Times New Roman"/>
        </w:rPr>
        <w:t>parameter_name - string - the name which will be used to st</w:t>
      </w:r>
      <w:r>
        <w:rPr>
          <w:rFonts w:ascii="Times New Roman" w:eastAsia="Times New Roman" w:hAnsi="Times New Roman" w:cs="Times New Roman"/>
        </w:rPr>
        <w:t>ore and retrieve the value value - bool - the value which will be stored in the parameter list</w:t>
      </w:r>
    </w:p>
    <w:p w14:paraId="1B0781D1" w14:textId="77777777" w:rsidR="006428B2" w:rsidRDefault="00303FDE">
      <w:pPr>
        <w:spacing w:after="16" w:line="270" w:lineRule="auto"/>
        <w:ind w:left="-5" w:hanging="10"/>
      </w:pPr>
      <w:r>
        <w:rPr>
          <w:rFonts w:ascii="Times New Roman" w:eastAsia="Times New Roman" w:hAnsi="Times New Roman" w:cs="Times New Roman"/>
          <w:color w:val="4F81BD"/>
        </w:rPr>
        <w:t>:SetDouble(string parameter_name, double value)</w:t>
      </w:r>
    </w:p>
    <w:p w14:paraId="0A0BEC85" w14:textId="77777777" w:rsidR="006428B2" w:rsidRDefault="00303FDE">
      <w:pPr>
        <w:spacing w:after="227"/>
        <w:ind w:left="-5" w:right="6" w:hanging="10"/>
      </w:pPr>
      <w:r>
        <w:rPr>
          <w:rFonts w:ascii="Times New Roman" w:eastAsia="Times New Roman" w:hAnsi="Times New Roman" w:cs="Times New Roman"/>
        </w:rPr>
        <w:t>Store a double with the passed name and value</w:t>
      </w:r>
    </w:p>
    <w:p w14:paraId="067D69A2" w14:textId="77777777" w:rsidR="006428B2" w:rsidRDefault="00303FDE">
      <w:pPr>
        <w:spacing w:after="516"/>
        <w:ind w:left="293" w:right="545" w:hanging="10"/>
      </w:pPr>
      <w:r>
        <w:rPr>
          <w:rFonts w:ascii="Times New Roman" w:eastAsia="Times New Roman" w:hAnsi="Times New Roman" w:cs="Times New Roman"/>
        </w:rPr>
        <w:lastRenderedPageBreak/>
        <w:t xml:space="preserve">parameter_name </w:t>
      </w:r>
      <w:r>
        <w:rPr>
          <w:rFonts w:ascii="Times New Roman" w:eastAsia="Times New Roman" w:hAnsi="Times New Roman" w:cs="Times New Roman"/>
        </w:rPr>
        <w:t>- string - the name which will be used to store and retrieve the value value - double - the value which will be stored in the parameter list</w:t>
      </w:r>
    </w:p>
    <w:p w14:paraId="144A31FD" w14:textId="77777777" w:rsidR="006428B2" w:rsidRDefault="00303FDE">
      <w:pPr>
        <w:spacing w:after="16" w:line="270" w:lineRule="auto"/>
        <w:ind w:left="-5" w:hanging="10"/>
      </w:pPr>
      <w:r>
        <w:rPr>
          <w:rFonts w:ascii="Times New Roman" w:eastAsia="Times New Roman" w:hAnsi="Times New Roman" w:cs="Times New Roman"/>
          <w:color w:val="4F81BD"/>
        </w:rPr>
        <w:t>:SetInt(string parameter_name, integer value)</w:t>
      </w:r>
    </w:p>
    <w:p w14:paraId="7D6C6AFB" w14:textId="77777777" w:rsidR="006428B2" w:rsidRDefault="00303FDE">
      <w:pPr>
        <w:spacing w:after="227"/>
        <w:ind w:left="-5" w:right="6" w:hanging="10"/>
      </w:pPr>
      <w:r>
        <w:rPr>
          <w:rFonts w:ascii="Times New Roman" w:eastAsia="Times New Roman" w:hAnsi="Times New Roman" w:cs="Times New Roman"/>
        </w:rPr>
        <w:t>Store an integer with the passed name and value</w:t>
      </w:r>
    </w:p>
    <w:p w14:paraId="4351289A" w14:textId="77777777" w:rsidR="006428B2" w:rsidRDefault="00303FDE">
      <w:pPr>
        <w:spacing w:after="190"/>
        <w:ind w:left="293" w:right="545" w:hanging="10"/>
      </w:pPr>
      <w:r>
        <w:rPr>
          <w:rFonts w:ascii="Times New Roman" w:eastAsia="Times New Roman" w:hAnsi="Times New Roman" w:cs="Times New Roman"/>
        </w:rPr>
        <w:t>parameter_name - stri</w:t>
      </w:r>
      <w:r>
        <w:rPr>
          <w:rFonts w:ascii="Times New Roman" w:eastAsia="Times New Roman" w:hAnsi="Times New Roman" w:cs="Times New Roman"/>
        </w:rPr>
        <w:t>ng - the name which will be used to store and retrieve the value value - integer - the value which will be stored in the parameter list</w:t>
      </w:r>
    </w:p>
    <w:p w14:paraId="1B8F7AE2" w14:textId="77777777" w:rsidR="006428B2" w:rsidRDefault="00303FDE">
      <w:pPr>
        <w:spacing w:after="16" w:line="270" w:lineRule="auto"/>
        <w:ind w:left="-5" w:hanging="10"/>
      </w:pPr>
      <w:r>
        <w:rPr>
          <w:rFonts w:ascii="Times New Roman" w:eastAsia="Times New Roman" w:hAnsi="Times New Roman" w:cs="Times New Roman"/>
          <w:color w:val="4F81BD"/>
        </w:rPr>
        <w:t>:SetString(string parameter_name, string default_value, bool create_if_not_exist)</w:t>
      </w:r>
    </w:p>
    <w:p w14:paraId="6A69E8E5" w14:textId="77777777" w:rsidR="006428B2" w:rsidRDefault="00303FDE">
      <w:pPr>
        <w:spacing w:after="227"/>
        <w:ind w:left="-5" w:right="6" w:hanging="10"/>
      </w:pPr>
      <w:r>
        <w:rPr>
          <w:rFonts w:ascii="Times New Roman" w:eastAsia="Times New Roman" w:hAnsi="Times New Roman" w:cs="Times New Roman"/>
        </w:rPr>
        <w:t>Retrieve a string with the passed name</w:t>
      </w:r>
      <w:r>
        <w:rPr>
          <w:rFonts w:ascii="Times New Roman" w:eastAsia="Times New Roman" w:hAnsi="Times New Roman" w:cs="Times New Roman"/>
        </w:rPr>
        <w:t>, if no value with passed name returns passed default value</w:t>
      </w:r>
    </w:p>
    <w:p w14:paraId="7C188D41" w14:textId="77777777" w:rsidR="006428B2" w:rsidRDefault="00303FDE">
      <w:pPr>
        <w:spacing w:after="570"/>
        <w:ind w:left="293" w:right="688" w:hanging="10"/>
      </w:pPr>
      <w:r>
        <w:rPr>
          <w:rFonts w:ascii="Times New Roman" w:eastAsia="Times New Roman" w:hAnsi="Times New Roman" w:cs="Times New Roman"/>
        </w:rPr>
        <w:t>parameter_name - string - the name of the parameter default_value - string - the value which will be returned if there is no exis ng value stored create_if_not_exist - bool - if true the default v</w:t>
      </w:r>
      <w:r>
        <w:rPr>
          <w:rFonts w:ascii="Times New Roman" w:eastAsia="Times New Roman" w:hAnsi="Times New Roman" w:cs="Times New Roman"/>
        </w:rPr>
        <w:t>alue will be stored in list if no exis ng value</w:t>
      </w:r>
    </w:p>
    <w:p w14:paraId="54EFDE50" w14:textId="77777777" w:rsidR="006428B2" w:rsidRDefault="00303FDE">
      <w:pPr>
        <w:spacing w:after="0"/>
        <w:ind w:left="730" w:right="6" w:hanging="10"/>
      </w:pPr>
      <w:r>
        <w:rPr>
          <w:rFonts w:ascii="Times New Roman" w:eastAsia="Times New Roman" w:hAnsi="Times New Roman" w:cs="Times New Roman"/>
        </w:rPr>
        <w:t>ParameterList.UTP_DOUBLE</w:t>
      </w:r>
    </w:p>
    <w:p w14:paraId="11308BE4" w14:textId="77777777" w:rsidR="006428B2" w:rsidRDefault="00303FDE">
      <w:pPr>
        <w:spacing w:after="0"/>
        <w:ind w:left="730" w:right="6" w:hanging="10"/>
      </w:pPr>
      <w:r>
        <w:rPr>
          <w:rFonts w:ascii="Times New Roman" w:eastAsia="Times New Roman" w:hAnsi="Times New Roman" w:cs="Times New Roman"/>
        </w:rPr>
        <w:t>ParameterList.UTP_INT</w:t>
      </w:r>
    </w:p>
    <w:p w14:paraId="0E7361BA" w14:textId="77777777" w:rsidR="006428B2" w:rsidRDefault="00303FDE">
      <w:pPr>
        <w:spacing w:after="0"/>
        <w:ind w:left="730" w:right="6" w:hanging="10"/>
      </w:pPr>
      <w:r>
        <w:rPr>
          <w:rFonts w:ascii="Times New Roman" w:eastAsia="Times New Roman" w:hAnsi="Times New Roman" w:cs="Times New Roman"/>
        </w:rPr>
        <w:t>ParameterList.UTP_BOOL</w:t>
      </w:r>
    </w:p>
    <w:p w14:paraId="7B78E360" w14:textId="77777777" w:rsidR="006428B2" w:rsidRDefault="00303FDE">
      <w:pPr>
        <w:spacing w:after="455"/>
        <w:ind w:left="730" w:right="6" w:hanging="10"/>
      </w:pPr>
      <w:r>
        <w:rPr>
          <w:rFonts w:ascii="Times New Roman" w:eastAsia="Times New Roman" w:hAnsi="Times New Roman" w:cs="Times New Roman"/>
        </w:rPr>
        <w:t>ParameterList.UTP_STRING</w:t>
      </w:r>
    </w:p>
    <w:p w14:paraId="67B7CCAA" w14:textId="77777777" w:rsidR="006428B2" w:rsidRDefault="00303FDE">
      <w:pPr>
        <w:spacing w:after="16" w:line="270" w:lineRule="auto"/>
        <w:ind w:left="-5" w:hanging="10"/>
      </w:pPr>
      <w:r>
        <w:rPr>
          <w:rFonts w:ascii="Times New Roman" w:eastAsia="Times New Roman" w:hAnsi="Times New Roman" w:cs="Times New Roman"/>
          <w:color w:val="4F81BD"/>
        </w:rPr>
        <w:t>:SetString(string parameter_name, string value)</w:t>
      </w:r>
    </w:p>
    <w:p w14:paraId="11337A17" w14:textId="77777777" w:rsidR="006428B2" w:rsidRDefault="00303FDE">
      <w:pPr>
        <w:spacing w:after="227"/>
        <w:ind w:left="-5" w:right="6" w:hanging="10"/>
      </w:pPr>
      <w:r>
        <w:rPr>
          <w:rFonts w:ascii="Times New Roman" w:eastAsia="Times New Roman" w:hAnsi="Times New Roman" w:cs="Times New Roman"/>
        </w:rPr>
        <w:t>Store a string with the passed name and value</w:t>
      </w:r>
    </w:p>
    <w:p w14:paraId="7EDF8025" w14:textId="77777777" w:rsidR="006428B2" w:rsidRDefault="00303FDE">
      <w:pPr>
        <w:spacing w:after="0"/>
        <w:ind w:left="293" w:right="6" w:hanging="10"/>
      </w:pPr>
      <w:r>
        <w:rPr>
          <w:rFonts w:ascii="Times New Roman" w:eastAsia="Times New Roman" w:hAnsi="Times New Roman" w:cs="Times New Roman"/>
        </w:rPr>
        <w:t>parameter_name - st</w:t>
      </w:r>
      <w:r>
        <w:rPr>
          <w:rFonts w:ascii="Times New Roman" w:eastAsia="Times New Roman" w:hAnsi="Times New Roman" w:cs="Times New Roman"/>
        </w:rPr>
        <w:t>ring - the name which will be used to store and retrieve the value</w:t>
      </w:r>
    </w:p>
    <w:p w14:paraId="5F4409B2" w14:textId="77777777" w:rsidR="006428B2" w:rsidRDefault="00303FDE">
      <w:pPr>
        <w:spacing w:after="227"/>
        <w:ind w:left="293" w:right="6" w:hanging="10"/>
      </w:pPr>
      <w:r>
        <w:rPr>
          <w:rFonts w:ascii="Times New Roman" w:eastAsia="Times New Roman" w:hAnsi="Times New Roman" w:cs="Times New Roman"/>
        </w:rPr>
        <w:t>value - string - the value which will be stored in the parameter list</w:t>
      </w:r>
    </w:p>
    <w:p w14:paraId="5034CE0D" w14:textId="77777777" w:rsidR="006428B2" w:rsidRDefault="00303FDE">
      <w:pPr>
        <w:pStyle w:val="Heading2"/>
        <w:ind w:left="-5"/>
      </w:pPr>
      <w:r>
        <w:t>luaUUID</w:t>
      </w:r>
    </w:p>
    <w:p w14:paraId="14D1A124" w14:textId="77777777" w:rsidR="006428B2" w:rsidRDefault="00303FDE">
      <w:pPr>
        <w:spacing w:after="95" w:line="384" w:lineRule="auto"/>
        <w:ind w:left="-5" w:right="6" w:hanging="10"/>
      </w:pPr>
      <w:r>
        <w:rPr>
          <w:rFonts w:ascii="Times New Roman" w:eastAsia="Times New Roman" w:hAnsi="Times New Roman" w:cs="Times New Roman"/>
        </w:rPr>
        <w:t>Every object in the job has a unique id referred to as a UUID. As these id’s are difficult to save and process from lua, the luaUUID object wraps a windows UUID and lets it be treated as a string. Constructor</w:t>
      </w:r>
    </w:p>
    <w:p w14:paraId="491FA271" w14:textId="77777777" w:rsidR="006428B2" w:rsidRDefault="00303FDE">
      <w:pPr>
        <w:spacing w:after="16" w:line="270" w:lineRule="auto"/>
        <w:ind w:left="-5" w:hanging="10"/>
      </w:pPr>
      <w:r>
        <w:rPr>
          <w:rFonts w:ascii="Times New Roman" w:eastAsia="Times New Roman" w:hAnsi="Times New Roman" w:cs="Times New Roman"/>
          <w:color w:val="4F81BD"/>
        </w:rPr>
        <w:t>luaUUID() - Constructor</w:t>
      </w:r>
    </w:p>
    <w:p w14:paraId="5DA7A403" w14:textId="77777777" w:rsidR="006428B2" w:rsidRDefault="00303FDE">
      <w:pPr>
        <w:spacing w:after="0"/>
        <w:ind w:left="-5" w:right="6" w:hanging="10"/>
      </w:pPr>
      <w:r>
        <w:rPr>
          <w:rFonts w:ascii="Times New Roman" w:eastAsia="Times New Roman" w:hAnsi="Times New Roman" w:cs="Times New Roman"/>
        </w:rPr>
        <w:t>A new luaUUID with a ne</w:t>
      </w:r>
      <w:r>
        <w:rPr>
          <w:rFonts w:ascii="Times New Roman" w:eastAsia="Times New Roman" w:hAnsi="Times New Roman" w:cs="Times New Roman"/>
        </w:rPr>
        <w:t>w unique id.</w:t>
      </w:r>
    </w:p>
    <w:p w14:paraId="034BF490" w14:textId="77777777" w:rsidR="006428B2" w:rsidRDefault="00303FDE">
      <w:pPr>
        <w:spacing w:after="7"/>
      </w:pPr>
      <w:r>
        <w:rPr>
          <w:rFonts w:ascii="Times New Roman" w:eastAsia="Times New Roman" w:hAnsi="Times New Roman" w:cs="Times New Roman"/>
        </w:rPr>
        <w:t xml:space="preserve"> </w:t>
      </w:r>
    </w:p>
    <w:p w14:paraId="13F1FA41" w14:textId="77777777" w:rsidR="006428B2" w:rsidRDefault="00303FDE">
      <w:pPr>
        <w:spacing w:after="181" w:line="265" w:lineRule="auto"/>
        <w:ind w:left="-5" w:hanging="10"/>
      </w:pPr>
      <w:r>
        <w:rPr>
          <w:rFonts w:ascii="Times New Roman" w:eastAsia="Times New Roman" w:hAnsi="Times New Roman" w:cs="Times New Roman"/>
        </w:rPr>
        <w:t>Proper es</w:t>
      </w:r>
    </w:p>
    <w:p w14:paraId="451A3D19" w14:textId="77777777" w:rsidR="006428B2" w:rsidRDefault="00303FDE">
      <w:pPr>
        <w:spacing w:after="16" w:line="270" w:lineRule="auto"/>
        <w:ind w:left="-5" w:hanging="10"/>
      </w:pPr>
      <w:r>
        <w:rPr>
          <w:rFonts w:ascii="Times New Roman" w:eastAsia="Times New Roman" w:hAnsi="Times New Roman" w:cs="Times New Roman"/>
          <w:color w:val="4F81BD"/>
        </w:rPr>
        <w:t xml:space="preserve">.IsEmpty           </w:t>
      </w:r>
    </w:p>
    <w:p w14:paraId="1AA6BC61" w14:textId="77777777" w:rsidR="006428B2" w:rsidRDefault="00303FDE">
      <w:pPr>
        <w:spacing w:after="189"/>
        <w:ind w:left="-5" w:right="6" w:hanging="10"/>
      </w:pPr>
      <w:r>
        <w:rPr>
          <w:rFonts w:ascii="Times New Roman" w:eastAsia="Times New Roman" w:hAnsi="Times New Roman" w:cs="Times New Roman"/>
        </w:rPr>
        <w:t>R/O - bool – returns true if this is the NULL / Empty id</w:t>
      </w:r>
    </w:p>
    <w:p w14:paraId="099595FB" w14:textId="77777777" w:rsidR="006428B2" w:rsidRDefault="00303FDE">
      <w:pPr>
        <w:spacing w:after="16" w:line="270" w:lineRule="auto"/>
        <w:ind w:left="-5" w:hanging="10"/>
      </w:pPr>
      <w:r>
        <w:rPr>
          <w:rFonts w:ascii="Times New Roman" w:eastAsia="Times New Roman" w:hAnsi="Times New Roman" w:cs="Times New Roman"/>
          <w:color w:val="4F81BD"/>
        </w:rPr>
        <w:t xml:space="preserve">.RawId           </w:t>
      </w:r>
    </w:p>
    <w:p w14:paraId="4AA76F43" w14:textId="77777777" w:rsidR="006428B2" w:rsidRDefault="00303FDE">
      <w:pPr>
        <w:spacing w:after="530"/>
        <w:ind w:left="-5" w:right="6" w:hanging="10"/>
      </w:pPr>
      <w:r>
        <w:rPr>
          <w:rFonts w:ascii="Times New Roman" w:eastAsia="Times New Roman" w:hAnsi="Times New Roman" w:cs="Times New Roman"/>
        </w:rPr>
        <w:t>R/O - UUID – returns the raw UUID this object wraps up</w:t>
      </w:r>
    </w:p>
    <w:p w14:paraId="14643635" w14:textId="77777777" w:rsidR="006428B2" w:rsidRDefault="00303FDE">
      <w:pPr>
        <w:spacing w:after="226" w:line="265" w:lineRule="auto"/>
        <w:ind w:left="-5" w:hanging="10"/>
      </w:pPr>
      <w:r>
        <w:rPr>
          <w:rFonts w:ascii="Times New Roman" w:eastAsia="Times New Roman" w:hAnsi="Times New Roman" w:cs="Times New Roman"/>
        </w:rPr>
        <w:t>Methods</w:t>
      </w:r>
    </w:p>
    <w:p w14:paraId="63805310" w14:textId="77777777" w:rsidR="006428B2" w:rsidRDefault="00303FDE">
      <w:pPr>
        <w:spacing w:after="16" w:line="270" w:lineRule="auto"/>
        <w:ind w:left="-5" w:hanging="10"/>
      </w:pPr>
      <w:r>
        <w:rPr>
          <w:rFonts w:ascii="Times New Roman" w:eastAsia="Times New Roman" w:hAnsi="Times New Roman" w:cs="Times New Roman"/>
          <w:color w:val="4F81BD"/>
        </w:rPr>
        <w:t xml:space="preserve">:MakeEmpty()           </w:t>
      </w:r>
    </w:p>
    <w:p w14:paraId="4CFF7569" w14:textId="77777777" w:rsidR="006428B2" w:rsidRDefault="00303FDE">
      <w:pPr>
        <w:spacing w:after="227"/>
        <w:ind w:left="-5" w:right="6" w:hanging="10"/>
      </w:pPr>
      <w:r>
        <w:rPr>
          <w:rFonts w:ascii="Times New Roman" w:eastAsia="Times New Roman" w:hAnsi="Times New Roman" w:cs="Times New Roman"/>
        </w:rPr>
        <w:t>Makes this id equal to the ‘empty’ id</w:t>
      </w:r>
    </w:p>
    <w:p w14:paraId="7F482CDC"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CreateNew()           </w:t>
      </w:r>
    </w:p>
    <w:p w14:paraId="0EEDED75" w14:textId="77777777" w:rsidR="006428B2" w:rsidRDefault="00303FDE">
      <w:pPr>
        <w:spacing w:after="227"/>
        <w:ind w:left="-5" w:right="6" w:hanging="10"/>
      </w:pPr>
      <w:r>
        <w:rPr>
          <w:rFonts w:ascii="Times New Roman" w:eastAsia="Times New Roman" w:hAnsi="Times New Roman" w:cs="Times New Roman"/>
        </w:rPr>
        <w:t>Make the id hold a new unique value</w:t>
      </w:r>
    </w:p>
    <w:p w14:paraId="58BB6CF5" w14:textId="77777777" w:rsidR="006428B2" w:rsidRDefault="00303FDE">
      <w:pPr>
        <w:spacing w:after="16" w:line="270" w:lineRule="auto"/>
        <w:ind w:left="-5" w:hanging="10"/>
      </w:pPr>
      <w:r>
        <w:rPr>
          <w:rFonts w:ascii="Times New Roman" w:eastAsia="Times New Roman" w:hAnsi="Times New Roman" w:cs="Times New Roman"/>
          <w:color w:val="4F81BD"/>
        </w:rPr>
        <w:t xml:space="preserve">:AsString()           </w:t>
      </w:r>
    </w:p>
    <w:p w14:paraId="294FC979" w14:textId="77777777" w:rsidR="006428B2" w:rsidRDefault="00303FDE">
      <w:pPr>
        <w:spacing w:after="227"/>
        <w:ind w:left="-5" w:right="6" w:hanging="10"/>
      </w:pPr>
      <w:r>
        <w:rPr>
          <w:rFonts w:ascii="Times New Roman" w:eastAsia="Times New Roman" w:hAnsi="Times New Roman" w:cs="Times New Roman"/>
        </w:rPr>
        <w:t>Return a string representa on of the id</w:t>
      </w:r>
    </w:p>
    <w:p w14:paraId="74F0F1F5" w14:textId="77777777" w:rsidR="006428B2" w:rsidRDefault="00303FDE">
      <w:pPr>
        <w:spacing w:after="16" w:line="270" w:lineRule="auto"/>
        <w:ind w:left="-5" w:hanging="10"/>
      </w:pPr>
      <w:r>
        <w:rPr>
          <w:rFonts w:ascii="Times New Roman" w:eastAsia="Times New Roman" w:hAnsi="Times New Roman" w:cs="Times New Roman"/>
          <w:color w:val="4F81BD"/>
        </w:rPr>
        <w:t xml:space="preserve">:Set(string text_id)           </w:t>
      </w:r>
    </w:p>
    <w:p w14:paraId="5A7F3D63" w14:textId="77777777" w:rsidR="006428B2" w:rsidRDefault="00303FDE">
      <w:pPr>
        <w:spacing w:after="0" w:line="491" w:lineRule="auto"/>
        <w:ind w:left="-5" w:right="4149" w:hanging="10"/>
      </w:pPr>
      <w:r>
        <w:rPr>
          <w:rFonts w:ascii="Times New Roman" w:eastAsia="Times New Roman" w:hAnsi="Times New Roman" w:cs="Times New Roman"/>
        </w:rPr>
        <w:t>Set the id using a string representa on of the id    text_id – string – text representa on of an id</w:t>
      </w:r>
    </w:p>
    <w:p w14:paraId="5E62E2B1" w14:textId="77777777" w:rsidR="006428B2" w:rsidRDefault="00303FDE">
      <w:pPr>
        <w:spacing w:after="98" w:line="380" w:lineRule="auto"/>
        <w:ind w:left="-5" w:right="6433" w:hanging="10"/>
      </w:pPr>
      <w:r>
        <w:rPr>
          <w:rFonts w:ascii="Times New Roman" w:eastAsia="Times New Roman" w:hAnsi="Times New Roman" w:cs="Times New Roman"/>
          <w:color w:val="4F81BD"/>
        </w:rPr>
        <w:t xml:space="preserve">:SetId(UUID raw_id)           </w:t>
      </w:r>
      <w:r>
        <w:rPr>
          <w:rFonts w:ascii="Times New Roman" w:eastAsia="Times New Roman" w:hAnsi="Times New Roman" w:cs="Times New Roman"/>
        </w:rPr>
        <w:t>Set the id using raw id    raw_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w:t>
      </w:r>
    </w:p>
    <w:p w14:paraId="129F9771" w14:textId="77777777" w:rsidR="006428B2" w:rsidRDefault="00303FDE">
      <w:pPr>
        <w:spacing w:after="16" w:line="270" w:lineRule="auto"/>
        <w:ind w:left="-5" w:hanging="10"/>
      </w:pPr>
      <w:r>
        <w:rPr>
          <w:rFonts w:ascii="Times New Roman" w:eastAsia="Times New Roman" w:hAnsi="Times New Roman" w:cs="Times New Roman"/>
          <w:color w:val="4F81BD"/>
        </w:rPr>
        <w:t xml:space="preserve">:IsEqual(luaUUID id)           </w:t>
      </w:r>
    </w:p>
    <w:p w14:paraId="0F817630" w14:textId="77777777" w:rsidR="006428B2" w:rsidRDefault="00303FDE">
      <w:pPr>
        <w:spacing w:after="227" w:line="477" w:lineRule="auto"/>
        <w:ind w:left="-5" w:right="4708" w:hanging="10"/>
      </w:pPr>
      <w:r>
        <w:rPr>
          <w:rFonts w:ascii="Times New Roman" w:eastAsia="Times New Roman" w:hAnsi="Times New Roman" w:cs="Times New Roman"/>
        </w:rPr>
        <w:t xml:space="preserve">Return true if passed id is the same as this one </w:t>
      </w:r>
      <w:r>
        <w:rPr>
          <w:rFonts w:ascii="Times New Roman" w:eastAsia="Times New Roman" w:hAnsi="Times New Roman" w:cs="Times New Roman"/>
        </w:rPr>
        <w:t xml:space="preserve">   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 to compare</w:t>
      </w:r>
    </w:p>
    <w:p w14:paraId="749FC263" w14:textId="77777777" w:rsidR="006428B2" w:rsidRDefault="00303FDE">
      <w:pPr>
        <w:pStyle w:val="Heading2"/>
        <w:ind w:left="-5"/>
      </w:pPr>
      <w:r>
        <w:t>UUID_List</w:t>
      </w:r>
    </w:p>
    <w:p w14:paraId="2FF13D96" w14:textId="77777777" w:rsidR="006428B2" w:rsidRDefault="00303FDE">
      <w:pPr>
        <w:spacing w:after="227"/>
        <w:ind w:left="-5" w:right="6" w:hanging="10"/>
      </w:pPr>
      <w:r>
        <w:rPr>
          <w:rFonts w:ascii="Times New Roman" w:eastAsia="Times New Roman" w:hAnsi="Times New Roman" w:cs="Times New Roman"/>
        </w:rPr>
        <w:t>Object which holds a list of UUID’s (note NOT luaUUID’s these are ‘raw’ UUID’s).</w:t>
      </w:r>
    </w:p>
    <w:p w14:paraId="54D47371" w14:textId="77777777" w:rsidR="006428B2" w:rsidRDefault="00303FDE">
      <w:pPr>
        <w:spacing w:after="226" w:line="265" w:lineRule="auto"/>
        <w:ind w:left="-5" w:hanging="10"/>
      </w:pPr>
      <w:r>
        <w:rPr>
          <w:rFonts w:ascii="Times New Roman" w:eastAsia="Times New Roman" w:hAnsi="Times New Roman" w:cs="Times New Roman"/>
        </w:rPr>
        <w:t>Constructor</w:t>
      </w:r>
    </w:p>
    <w:p w14:paraId="755D889E" w14:textId="77777777" w:rsidR="006428B2" w:rsidRDefault="00303FDE">
      <w:pPr>
        <w:spacing w:after="16" w:line="270" w:lineRule="auto"/>
        <w:ind w:left="-5" w:hanging="10"/>
      </w:pPr>
      <w:r>
        <w:rPr>
          <w:rFonts w:ascii="Times New Roman" w:eastAsia="Times New Roman" w:hAnsi="Times New Roman" w:cs="Times New Roman"/>
          <w:color w:val="4F81BD"/>
        </w:rPr>
        <w:t>UUID_List() - Constructor</w:t>
      </w:r>
    </w:p>
    <w:p w14:paraId="204F1C0C" w14:textId="77777777" w:rsidR="006428B2" w:rsidRDefault="00303FDE">
      <w:pPr>
        <w:spacing w:after="261"/>
        <w:ind w:left="-5" w:right="6" w:hanging="10"/>
      </w:pPr>
      <w:r>
        <w:rPr>
          <w:rFonts w:ascii="Times New Roman" w:eastAsia="Times New Roman" w:hAnsi="Times New Roman" w:cs="Times New Roman"/>
        </w:rPr>
        <w:t>Creates a  new empty UUID_List</w:t>
      </w:r>
    </w:p>
    <w:p w14:paraId="15F3BB93" w14:textId="77777777" w:rsidR="006428B2" w:rsidRDefault="00303FDE">
      <w:pPr>
        <w:spacing w:after="455"/>
        <w:ind w:left="-5" w:right="6" w:hanging="10"/>
      </w:pPr>
      <w:r>
        <w:rPr>
          <w:rFonts w:ascii="Times New Roman" w:eastAsia="Times New Roman" w:hAnsi="Times New Roman" w:cs="Times New Roman"/>
        </w:rPr>
        <w:t>Local uuid_list = UUID_List()</w:t>
      </w:r>
    </w:p>
    <w:p w14:paraId="426FA741" w14:textId="77777777" w:rsidR="006428B2" w:rsidRDefault="00303FDE">
      <w:pPr>
        <w:spacing w:after="210" w:line="270" w:lineRule="auto"/>
        <w:ind w:left="-5" w:hanging="10"/>
      </w:pPr>
      <w:r>
        <w:rPr>
          <w:rFonts w:ascii="Times New Roman" w:eastAsia="Times New Roman" w:hAnsi="Times New Roman" w:cs="Times New Roman"/>
          <w:color w:val="4F81BD"/>
        </w:rPr>
        <w:t>Properties</w:t>
      </w:r>
    </w:p>
    <w:p w14:paraId="507052F0"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002A915D" w14:textId="77777777" w:rsidR="006428B2" w:rsidRDefault="00303FDE">
      <w:pPr>
        <w:spacing w:after="189"/>
        <w:ind w:left="-5" w:right="6" w:hanging="10"/>
      </w:pPr>
      <w:r>
        <w:rPr>
          <w:rFonts w:ascii="Times New Roman" w:eastAsia="Times New Roman" w:hAnsi="Times New Roman" w:cs="Times New Roman"/>
        </w:rPr>
        <w:t>R/O -integer – return the number of ids in the list</w:t>
      </w:r>
    </w:p>
    <w:p w14:paraId="7C175DE5"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277A147A" w14:textId="77777777" w:rsidR="006428B2" w:rsidRDefault="00303FDE">
      <w:pPr>
        <w:spacing w:after="261"/>
        <w:ind w:left="-5" w:right="6" w:hanging="10"/>
      </w:pPr>
      <w:r>
        <w:rPr>
          <w:rFonts w:ascii="Times New Roman" w:eastAsia="Times New Roman" w:hAnsi="Times New Roman" w:cs="Times New Roman"/>
        </w:rPr>
        <w:t>R/O -bool – return true if the id list is empty</w:t>
      </w:r>
    </w:p>
    <w:p w14:paraId="11705EF8" w14:textId="77777777" w:rsidR="006428B2" w:rsidRDefault="00303FDE">
      <w:pPr>
        <w:spacing w:after="184" w:line="265" w:lineRule="auto"/>
        <w:ind w:left="-5" w:hanging="10"/>
      </w:pPr>
      <w:r>
        <w:rPr>
          <w:rFonts w:ascii="Times New Roman" w:eastAsia="Times New Roman" w:hAnsi="Times New Roman" w:cs="Times New Roman"/>
        </w:rPr>
        <w:t>Methods</w:t>
      </w:r>
    </w:p>
    <w:p w14:paraId="1EF810FC" w14:textId="77777777" w:rsidR="006428B2" w:rsidRDefault="00303FDE">
      <w:pPr>
        <w:spacing w:after="16" w:line="270" w:lineRule="auto"/>
        <w:ind w:left="-5" w:hanging="10"/>
      </w:pPr>
      <w:r>
        <w:rPr>
          <w:rFonts w:ascii="Times New Roman" w:eastAsia="Times New Roman" w:hAnsi="Times New Roman" w:cs="Times New Roman"/>
          <w:color w:val="4F81BD"/>
        </w:rPr>
        <w:t>:AddHead( UUID id)</w:t>
      </w:r>
    </w:p>
    <w:p w14:paraId="2DB05290" w14:textId="77777777" w:rsidR="006428B2" w:rsidRDefault="00303FDE">
      <w:pPr>
        <w:spacing w:after="188"/>
        <w:ind w:left="-5" w:right="5291" w:hanging="10"/>
      </w:pPr>
      <w:r>
        <w:rPr>
          <w:rFonts w:ascii="Times New Roman" w:eastAsia="Times New Roman" w:hAnsi="Times New Roman" w:cs="Times New Roman"/>
        </w:rPr>
        <w:t>Add the passed id to the front of the list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put in list</w:t>
      </w:r>
    </w:p>
    <w:p w14:paraId="605C2EEF" w14:textId="77777777" w:rsidR="006428B2" w:rsidRDefault="00303FDE">
      <w:pPr>
        <w:spacing w:after="16" w:line="270" w:lineRule="auto"/>
        <w:ind w:left="-5" w:hanging="10"/>
      </w:pPr>
      <w:r>
        <w:rPr>
          <w:rFonts w:ascii="Times New Roman" w:eastAsia="Times New Roman" w:hAnsi="Times New Roman" w:cs="Times New Roman"/>
          <w:color w:val="4F81BD"/>
        </w:rPr>
        <w:t>:AddTail( UUID id)</w:t>
      </w:r>
    </w:p>
    <w:p w14:paraId="4B8171BF" w14:textId="77777777" w:rsidR="006428B2" w:rsidRDefault="00303FDE">
      <w:pPr>
        <w:spacing w:after="188"/>
        <w:ind w:left="-5" w:right="5400" w:hanging="10"/>
      </w:pPr>
      <w:r>
        <w:rPr>
          <w:rFonts w:ascii="Times New Roman" w:eastAsia="Times New Roman" w:hAnsi="Times New Roman" w:cs="Times New Roman"/>
        </w:rPr>
        <w:t>Add the passed id to the en</w:t>
      </w:r>
      <w:r>
        <w:rPr>
          <w:rFonts w:ascii="Times New Roman" w:eastAsia="Times New Roman" w:hAnsi="Times New Roman" w:cs="Times New Roman"/>
        </w:rPr>
        <w:t>d of the list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put in list</w:t>
      </w:r>
    </w:p>
    <w:p w14:paraId="3FF58DF2" w14:textId="77777777" w:rsidR="006428B2" w:rsidRDefault="00303FDE">
      <w:pPr>
        <w:spacing w:after="16" w:line="270" w:lineRule="auto"/>
        <w:ind w:left="-5" w:hanging="10"/>
      </w:pPr>
      <w:r>
        <w:rPr>
          <w:rFonts w:ascii="Times New Roman" w:eastAsia="Times New Roman" w:hAnsi="Times New Roman" w:cs="Times New Roman"/>
          <w:color w:val="4F81BD"/>
        </w:rPr>
        <w:t>:GetAt(pos)</w:t>
      </w:r>
    </w:p>
    <w:p w14:paraId="4A53436C" w14:textId="77777777" w:rsidR="006428B2" w:rsidRDefault="00303FDE">
      <w:pPr>
        <w:spacing w:after="186"/>
        <w:ind w:left="-5" w:right="5232" w:hanging="10"/>
      </w:pPr>
      <w:r>
        <w:rPr>
          <w:rFonts w:ascii="Times New Roman" w:eastAsia="Times New Roman" w:hAnsi="Times New Roman" w:cs="Times New Roman"/>
        </w:rPr>
        <w:lastRenderedPageBreak/>
        <w:t xml:space="preserve">Returns the id at the cur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774E5D26"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14586F9F" w14:textId="77777777" w:rsidR="006428B2" w:rsidRDefault="00303FDE">
      <w:pPr>
        <w:spacing w:after="189"/>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w:t>
      </w:r>
    </w:p>
    <w:p w14:paraId="1FBEE122"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78CF9BEE" w14:textId="77777777" w:rsidR="006428B2" w:rsidRDefault="00303FDE">
      <w:pPr>
        <w:spacing w:after="0"/>
        <w:ind w:left="-5" w:right="6" w:hanging="10"/>
      </w:pPr>
      <w:r>
        <w:rPr>
          <w:rFonts w:ascii="Times New Roman" w:eastAsia="Times New Roman" w:hAnsi="Times New Roman" w:cs="Times New Roman"/>
        </w:rPr>
        <w:t xml:space="preserve">Returns the id at the current posi on AND a new value for posi on poin ng to the next item in the </w:t>
      </w:r>
    </w:p>
    <w:p w14:paraId="4F9DFDB5" w14:textId="77777777" w:rsidR="006428B2" w:rsidRDefault="00303FDE">
      <w:pPr>
        <w:spacing w:after="276"/>
        <w:ind w:left="-5" w:right="6" w:hanging="10"/>
      </w:pPr>
      <w:r>
        <w:rPr>
          <w:rFonts w:ascii="Times New Roman" w:eastAsia="Times New Roman" w:hAnsi="Times New Roman" w:cs="Times New Roman"/>
        </w:rPr>
        <w:t>list (or nil if at end of list)</w:t>
      </w:r>
    </w:p>
    <w:p w14:paraId="7B1AF985"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54E34B51" w14:textId="77777777" w:rsidR="006428B2" w:rsidRDefault="00303FDE">
      <w:pPr>
        <w:spacing w:after="0"/>
      </w:pPr>
      <w:r>
        <w:rPr>
          <w:rFonts w:ascii="Times New Roman" w:eastAsia="Times New Roman" w:hAnsi="Times New Roman" w:cs="Times New Roman"/>
        </w:rPr>
        <w:t xml:space="preserve"> </w:t>
      </w:r>
    </w:p>
    <w:p w14:paraId="2ECD40C3" w14:textId="77777777" w:rsidR="006428B2" w:rsidRDefault="00303FDE">
      <w:pPr>
        <w:spacing w:after="227"/>
        <w:ind w:left="-5" w:right="6" w:hanging="10"/>
      </w:pPr>
      <w:r>
        <w:rPr>
          <w:rFonts w:ascii="Times New Roman" w:eastAsia="Times New Roman" w:hAnsi="Times New Roman" w:cs="Times New Roman"/>
        </w:rPr>
        <w:t>Exam</w:t>
      </w:r>
      <w:r>
        <w:rPr>
          <w:rFonts w:ascii="Times New Roman" w:eastAsia="Times New Roman" w:hAnsi="Times New Roman" w:cs="Times New Roman"/>
        </w:rPr>
        <w:t>ple - note that GetNext(pos) is returning two values ...</w:t>
      </w:r>
    </w:p>
    <w:p w14:paraId="133A469E" w14:textId="77777777" w:rsidR="006428B2" w:rsidRDefault="00303FDE">
      <w:pPr>
        <w:spacing w:after="3" w:line="235" w:lineRule="auto"/>
        <w:ind w:left="165" w:right="3924" w:hanging="10"/>
      </w:pPr>
      <w:r>
        <w:rPr>
          <w:rFonts w:ascii="Times New Roman" w:eastAsia="Times New Roman" w:hAnsi="Times New Roman" w:cs="Times New Roman"/>
        </w:rPr>
        <w:t xml:space="preserve">local pos = </w:t>
      </w:r>
      <w:r>
        <w:rPr>
          <w:rFonts w:ascii="Times New Roman" w:eastAsia="Times New Roman" w:hAnsi="Times New Roman" w:cs="Times New Roman"/>
          <w:sz w:val="18"/>
        </w:rPr>
        <w:t>uuid_list</w:t>
      </w:r>
      <w:r>
        <w:rPr>
          <w:rFonts w:ascii="Times New Roman" w:eastAsia="Times New Roman" w:hAnsi="Times New Roman" w:cs="Times New Roman"/>
        </w:rPr>
        <w:t>:GetHeadPosition() local id while pos ~= nil do</w:t>
      </w:r>
    </w:p>
    <w:p w14:paraId="3DB3E3B4" w14:textId="77777777" w:rsidR="006428B2" w:rsidRDefault="00303FDE">
      <w:pPr>
        <w:spacing w:after="3" w:line="235" w:lineRule="auto"/>
        <w:ind w:left="165" w:right="4055" w:hanging="10"/>
      </w:pPr>
      <w:r>
        <w:rPr>
          <w:rFonts w:ascii="Times New Roman" w:eastAsia="Times New Roman" w:hAnsi="Times New Roman" w:cs="Times New Roman"/>
        </w:rPr>
        <w:t xml:space="preserve">    id, pos = </w:t>
      </w:r>
      <w:r>
        <w:rPr>
          <w:rFonts w:ascii="Times New Roman" w:eastAsia="Times New Roman" w:hAnsi="Times New Roman" w:cs="Times New Roman"/>
          <w:sz w:val="18"/>
        </w:rPr>
        <w:t>uuid_list</w:t>
      </w:r>
      <w:r>
        <w:rPr>
          <w:rFonts w:ascii="Times New Roman" w:eastAsia="Times New Roman" w:hAnsi="Times New Roman" w:cs="Times New Roman"/>
        </w:rPr>
        <w:t>:GetNext(pos)     DO SOMETHING WITH ID ....</w:t>
      </w:r>
    </w:p>
    <w:p w14:paraId="39335518" w14:textId="77777777" w:rsidR="006428B2" w:rsidRDefault="00303FDE">
      <w:pPr>
        <w:spacing w:after="3" w:line="235" w:lineRule="auto"/>
        <w:ind w:left="165" w:right="2111" w:hanging="10"/>
      </w:pPr>
      <w:r>
        <w:rPr>
          <w:rFonts w:ascii="Times New Roman" w:eastAsia="Times New Roman" w:hAnsi="Times New Roman" w:cs="Times New Roman"/>
        </w:rPr>
        <w:t xml:space="preserve">end   </w:t>
      </w:r>
    </w:p>
    <w:p w14:paraId="0154585B"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1BCE5E59" w14:textId="77777777" w:rsidR="006428B2" w:rsidRDefault="00303FDE">
      <w:pPr>
        <w:spacing w:after="0"/>
        <w:ind w:left="-5" w:right="6" w:hanging="10"/>
      </w:pPr>
      <w:r>
        <w:rPr>
          <w:rFonts w:ascii="Times New Roman" w:eastAsia="Times New Roman" w:hAnsi="Times New Roman" w:cs="Times New Roman"/>
        </w:rPr>
        <w:t xml:space="preserve">Returns the toolpath at the current posi on AND a new value for posi on, poin ng to the previous </w:t>
      </w:r>
    </w:p>
    <w:p w14:paraId="57063427" w14:textId="77777777" w:rsidR="006428B2" w:rsidRDefault="00303FDE">
      <w:pPr>
        <w:spacing w:after="276"/>
        <w:ind w:left="-5" w:right="6" w:hanging="10"/>
      </w:pPr>
      <w:r>
        <w:rPr>
          <w:rFonts w:ascii="Times New Roman" w:eastAsia="Times New Roman" w:hAnsi="Times New Roman" w:cs="Times New Roman"/>
        </w:rPr>
        <w:t>item in the list (or nil if at start of list)</w:t>
      </w:r>
    </w:p>
    <w:p w14:paraId="240BADE0"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6F1A232B" w14:textId="77777777" w:rsidR="006428B2" w:rsidRDefault="00303FDE">
      <w:pPr>
        <w:spacing w:after="187"/>
      </w:pPr>
      <w:r>
        <w:rPr>
          <w:rFonts w:ascii="Times New Roman" w:eastAsia="Times New Roman" w:hAnsi="Times New Roman" w:cs="Times New Roman"/>
        </w:rPr>
        <w:t xml:space="preserve"> </w:t>
      </w:r>
    </w:p>
    <w:p w14:paraId="58C41CAF"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768D4D59"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list toolpaths</w:t>
      </w:r>
    </w:p>
    <w:p w14:paraId="25DD3F21" w14:textId="77777777" w:rsidR="006428B2" w:rsidRDefault="00303FDE">
      <w:pPr>
        <w:spacing w:after="16" w:line="270" w:lineRule="auto"/>
        <w:ind w:left="-5" w:hanging="10"/>
      </w:pPr>
      <w:r>
        <w:rPr>
          <w:rFonts w:ascii="Times New Roman" w:eastAsia="Times New Roman" w:hAnsi="Times New Roman" w:cs="Times New Roman"/>
          <w:color w:val="4F81BD"/>
        </w:rPr>
        <w:t>:Find(UUID id)</w:t>
      </w:r>
    </w:p>
    <w:p w14:paraId="33CB88C4" w14:textId="77777777" w:rsidR="006428B2" w:rsidRDefault="00303FDE">
      <w:pPr>
        <w:spacing w:after="456"/>
        <w:ind w:left="-5" w:right="2239" w:hanging="10"/>
      </w:pPr>
      <w:r>
        <w:rPr>
          <w:rFonts w:ascii="Times New Roman" w:eastAsia="Times New Roman" w:hAnsi="Times New Roman" w:cs="Times New Roman"/>
        </w:rPr>
        <w:t xml:space="preserve">Return the </w:t>
      </w:r>
      <w:r>
        <w:rPr>
          <w:rFonts w:ascii="Times New Roman" w:eastAsia="Times New Roman" w:hAnsi="Times New Roman" w:cs="Times New Roman"/>
          <w:color w:val="943634"/>
        </w:rPr>
        <w:t>POSITION</w:t>
      </w:r>
      <w:r>
        <w:rPr>
          <w:rFonts w:ascii="Times New Roman" w:eastAsia="Times New Roman" w:hAnsi="Times New Roman" w:cs="Times New Roman"/>
        </w:rPr>
        <w:t xml:space="preserve"> of passed id in list. Returns nil if id not in list posi on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find in list</w:t>
      </w:r>
    </w:p>
    <w:p w14:paraId="224A8E63" w14:textId="77777777" w:rsidR="006428B2" w:rsidRDefault="00303FDE">
      <w:pPr>
        <w:spacing w:after="16" w:line="270" w:lineRule="auto"/>
        <w:ind w:left="-5" w:hanging="10"/>
      </w:pPr>
      <w:r>
        <w:rPr>
          <w:rFonts w:ascii="Times New Roman" w:eastAsia="Times New Roman" w:hAnsi="Times New Roman" w:cs="Times New Roman"/>
          <w:color w:val="4F81BD"/>
        </w:rPr>
        <w:t>:FindIndex(UUID id)</w:t>
      </w:r>
    </w:p>
    <w:p w14:paraId="214534DF" w14:textId="77777777" w:rsidR="006428B2" w:rsidRDefault="00303FDE">
      <w:pPr>
        <w:spacing w:after="459"/>
        <w:ind w:left="-5" w:right="2657" w:hanging="10"/>
      </w:pPr>
      <w:r>
        <w:rPr>
          <w:rFonts w:ascii="Times New Roman" w:eastAsia="Times New Roman" w:hAnsi="Times New Roman" w:cs="Times New Roman"/>
        </w:rPr>
        <w:t>Return the index of passed id in list. Re</w:t>
      </w:r>
      <w:r>
        <w:rPr>
          <w:rFonts w:ascii="Times New Roman" w:eastAsia="Times New Roman" w:hAnsi="Times New Roman" w:cs="Times New Roman"/>
        </w:rPr>
        <w:t>turns -1 if id not in list posi on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find in list</w:t>
      </w:r>
    </w:p>
    <w:p w14:paraId="770A1EBB" w14:textId="77777777" w:rsidR="006428B2" w:rsidRDefault="00303FDE">
      <w:pPr>
        <w:spacing w:after="177" w:line="271" w:lineRule="auto"/>
        <w:ind w:left="10" w:right="5381" w:hanging="10"/>
        <w:jc w:val="both"/>
      </w:pPr>
      <w:r>
        <w:rPr>
          <w:rFonts w:ascii="Times New Roman" w:eastAsia="Times New Roman" w:hAnsi="Times New Roman" w:cs="Times New Roman"/>
          <w:color w:val="4F81BD"/>
        </w:rPr>
        <w:t xml:space="preserve">:InsertAfter(POSITION pos, UUID id) </w:t>
      </w:r>
      <w:r>
        <w:rPr>
          <w:rFonts w:ascii="Times New Roman" w:eastAsia="Times New Roman" w:hAnsi="Times New Roman" w:cs="Times New Roman"/>
        </w:rPr>
        <w:t xml:space="preserve">Insert  the id a er the passed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posi on in list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put in list</w:t>
      </w:r>
    </w:p>
    <w:p w14:paraId="5A49F653" w14:textId="77777777" w:rsidR="006428B2" w:rsidRDefault="00303FDE">
      <w:pPr>
        <w:spacing w:after="187"/>
        <w:ind w:left="-5" w:right="5219" w:hanging="10"/>
      </w:pPr>
      <w:r>
        <w:rPr>
          <w:rFonts w:ascii="Times New Roman" w:eastAsia="Times New Roman" w:hAnsi="Times New Roman" w:cs="Times New Roman"/>
          <w:color w:val="4F81BD"/>
        </w:rPr>
        <w:t xml:space="preserve">:InsertBefore(POSITION pos, UUID id) </w:t>
      </w:r>
      <w:r>
        <w:rPr>
          <w:rFonts w:ascii="Times New Roman" w:eastAsia="Times New Roman" w:hAnsi="Times New Roman" w:cs="Times New Roman"/>
        </w:rPr>
        <w:t>Inser</w:t>
      </w:r>
      <w:r>
        <w:rPr>
          <w:rFonts w:ascii="Times New Roman" w:eastAsia="Times New Roman" w:hAnsi="Times New Roman" w:cs="Times New Roman"/>
        </w:rPr>
        <w:t xml:space="preserve">t  the id before the passed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posi on in list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put in list</w:t>
      </w:r>
    </w:p>
    <w:p w14:paraId="627BBADF" w14:textId="77777777" w:rsidR="006428B2" w:rsidRDefault="00303FDE">
      <w:pPr>
        <w:spacing w:after="16" w:line="270" w:lineRule="auto"/>
        <w:ind w:left="-5" w:hanging="10"/>
      </w:pPr>
      <w:r>
        <w:rPr>
          <w:rFonts w:ascii="Times New Roman" w:eastAsia="Times New Roman" w:hAnsi="Times New Roman" w:cs="Times New Roman"/>
          <w:color w:val="4F81BD"/>
        </w:rPr>
        <w:t>:RemoveAll()</w:t>
      </w:r>
    </w:p>
    <w:p w14:paraId="3FBCEC5B" w14:textId="77777777" w:rsidR="006428B2" w:rsidRDefault="00303FDE">
      <w:pPr>
        <w:spacing w:after="187"/>
        <w:ind w:left="-5" w:right="6" w:hanging="10"/>
      </w:pPr>
      <w:r>
        <w:rPr>
          <w:rFonts w:ascii="Times New Roman" w:eastAsia="Times New Roman" w:hAnsi="Times New Roman" w:cs="Times New Roman"/>
        </w:rPr>
        <w:t>Remove all ids from the list</w:t>
      </w:r>
    </w:p>
    <w:p w14:paraId="4DC435C0"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RemoveAt(POSITION pos)</w:t>
      </w:r>
    </w:p>
    <w:p w14:paraId="7B4EE6A8" w14:textId="77777777" w:rsidR="006428B2" w:rsidRDefault="00303FDE">
      <w:pPr>
        <w:spacing w:after="186"/>
        <w:ind w:left="-5" w:right="5232" w:hanging="10"/>
      </w:pPr>
      <w:r>
        <w:rPr>
          <w:rFonts w:ascii="Times New Roman" w:eastAsia="Times New Roman" w:hAnsi="Times New Roman" w:cs="Times New Roman"/>
        </w:rPr>
        <w:t xml:space="preserve">Remove the id at the cur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w:t>
      </w:r>
      <w:r>
        <w:rPr>
          <w:rFonts w:ascii="Times New Roman" w:eastAsia="Times New Roman" w:hAnsi="Times New Roman" w:cs="Times New Roman"/>
        </w:rPr>
        <w:t>– current posi on in list</w:t>
      </w:r>
    </w:p>
    <w:p w14:paraId="1CF3A80E" w14:textId="77777777" w:rsidR="006428B2" w:rsidRDefault="00303FDE">
      <w:pPr>
        <w:spacing w:after="16" w:line="270" w:lineRule="auto"/>
        <w:ind w:left="-5" w:hanging="10"/>
      </w:pPr>
      <w:r>
        <w:rPr>
          <w:rFonts w:ascii="Times New Roman" w:eastAsia="Times New Roman" w:hAnsi="Times New Roman" w:cs="Times New Roman"/>
          <w:color w:val="4F81BD"/>
        </w:rPr>
        <w:t>:RemoveHead()</w:t>
      </w:r>
    </w:p>
    <w:p w14:paraId="4A82DFA7" w14:textId="77777777" w:rsidR="006428B2" w:rsidRDefault="00303FDE">
      <w:pPr>
        <w:spacing w:after="187"/>
        <w:ind w:left="-5" w:right="6" w:hanging="10"/>
      </w:pPr>
      <w:r>
        <w:rPr>
          <w:rFonts w:ascii="Times New Roman" w:eastAsia="Times New Roman" w:hAnsi="Times New Roman" w:cs="Times New Roman"/>
        </w:rPr>
        <w:t>Remove the id at the front of the list and return it</w:t>
      </w:r>
    </w:p>
    <w:p w14:paraId="19CAD6D9" w14:textId="77777777" w:rsidR="006428B2" w:rsidRDefault="00303FDE">
      <w:pPr>
        <w:spacing w:after="16" w:line="270" w:lineRule="auto"/>
        <w:ind w:left="-5" w:hanging="10"/>
      </w:pPr>
      <w:r>
        <w:rPr>
          <w:rFonts w:ascii="Times New Roman" w:eastAsia="Times New Roman" w:hAnsi="Times New Roman" w:cs="Times New Roman"/>
          <w:color w:val="4F81BD"/>
        </w:rPr>
        <w:t>:RemoveTail()</w:t>
      </w:r>
    </w:p>
    <w:p w14:paraId="15A0F9C2" w14:textId="77777777" w:rsidR="006428B2" w:rsidRDefault="00303FDE">
      <w:pPr>
        <w:spacing w:after="499"/>
        <w:ind w:left="-5" w:right="6" w:hanging="10"/>
      </w:pPr>
      <w:r>
        <w:rPr>
          <w:rFonts w:ascii="Times New Roman" w:eastAsia="Times New Roman" w:hAnsi="Times New Roman" w:cs="Times New Roman"/>
        </w:rPr>
        <w:t>Remove the id at the end of the list and return it</w:t>
      </w:r>
    </w:p>
    <w:p w14:paraId="5B9A406C" w14:textId="77777777" w:rsidR="006428B2" w:rsidRDefault="00303FDE">
      <w:pPr>
        <w:spacing w:after="16" w:line="270" w:lineRule="auto"/>
        <w:ind w:left="-5" w:hanging="10"/>
      </w:pPr>
      <w:r>
        <w:rPr>
          <w:rFonts w:ascii="Times New Roman" w:eastAsia="Times New Roman" w:hAnsi="Times New Roman" w:cs="Times New Roman"/>
          <w:color w:val="4F81BD"/>
        </w:rPr>
        <w:t>:SetAt(POSITION pos, UUID id)</w:t>
      </w:r>
    </w:p>
    <w:p w14:paraId="47A64ADF" w14:textId="77777777" w:rsidR="006428B2" w:rsidRDefault="00303FDE">
      <w:pPr>
        <w:spacing w:after="7"/>
        <w:ind w:left="-5" w:right="6" w:hanging="10"/>
      </w:pPr>
      <w:r>
        <w:rPr>
          <w:rFonts w:ascii="Times New Roman" w:eastAsia="Times New Roman" w:hAnsi="Times New Roman" w:cs="Times New Roman"/>
        </w:rPr>
        <w:t>Replace the id at the passed posi on with the new value</w:t>
      </w:r>
    </w:p>
    <w:p w14:paraId="51932C78" w14:textId="77777777" w:rsidR="006428B2" w:rsidRDefault="00303FDE">
      <w:pPr>
        <w:spacing w:after="227"/>
        <w:ind w:left="-5" w:right="5823"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w:t>
      </w:r>
      <w:r>
        <w:rPr>
          <w:rFonts w:ascii="Times New Roman" w:eastAsia="Times New Roman" w:hAnsi="Times New Roman" w:cs="Times New Roman"/>
          <w:color w:val="943634"/>
        </w:rPr>
        <w:t>OSITION</w:t>
      </w:r>
      <w:r>
        <w:rPr>
          <w:rFonts w:ascii="Times New Roman" w:eastAsia="Times New Roman" w:hAnsi="Times New Roman" w:cs="Times New Roman"/>
        </w:rPr>
        <w:t xml:space="preserve"> –posi on in list      id –</w:t>
      </w:r>
      <w:r>
        <w:rPr>
          <w:rFonts w:ascii="Times New Roman" w:eastAsia="Times New Roman" w:hAnsi="Times New Roman" w:cs="Times New Roman"/>
          <w:color w:val="943634"/>
        </w:rPr>
        <w:t>UUID</w:t>
      </w:r>
      <w:r>
        <w:rPr>
          <w:rFonts w:ascii="Times New Roman" w:eastAsia="Times New Roman" w:hAnsi="Times New Roman" w:cs="Times New Roman"/>
        </w:rPr>
        <w:t xml:space="preserve"> –id to put in list</w:t>
      </w:r>
    </w:p>
    <w:p w14:paraId="161DE12C" w14:textId="77777777" w:rsidR="006428B2" w:rsidRDefault="00303FDE">
      <w:pPr>
        <w:pStyle w:val="Heading2"/>
        <w:ind w:left="-5"/>
      </w:pPr>
      <w:r>
        <w:t>CadObjectList</w:t>
      </w:r>
    </w:p>
    <w:p w14:paraId="135405D7" w14:textId="77777777" w:rsidR="006428B2" w:rsidRDefault="00303FDE">
      <w:pPr>
        <w:spacing w:after="227"/>
        <w:ind w:left="-5" w:right="6" w:hanging="10"/>
      </w:pPr>
      <w:r>
        <w:rPr>
          <w:rFonts w:ascii="Times New Roman" w:eastAsia="Times New Roman" w:hAnsi="Times New Roman" w:cs="Times New Roman"/>
        </w:rPr>
        <w:t xml:space="preserve">This object holds a list of </w:t>
      </w:r>
      <w:r>
        <w:rPr>
          <w:rFonts w:ascii="Times New Roman" w:eastAsia="Times New Roman" w:hAnsi="Times New Roman" w:cs="Times New Roman"/>
          <w:color w:val="943634"/>
        </w:rPr>
        <w:t>CadObject</w:t>
      </w:r>
      <w:r>
        <w:rPr>
          <w:rFonts w:ascii="Times New Roman" w:eastAsia="Times New Roman" w:hAnsi="Times New Roman" w:cs="Times New Roman"/>
        </w:rPr>
        <w:t>s</w:t>
      </w:r>
    </w:p>
    <w:p w14:paraId="1970CD11" w14:textId="77777777" w:rsidR="006428B2" w:rsidRDefault="00303FDE">
      <w:pPr>
        <w:spacing w:after="226" w:line="265" w:lineRule="auto"/>
        <w:ind w:left="-5" w:hanging="10"/>
      </w:pPr>
      <w:r>
        <w:rPr>
          <w:rFonts w:ascii="Times New Roman" w:eastAsia="Times New Roman" w:hAnsi="Times New Roman" w:cs="Times New Roman"/>
        </w:rPr>
        <w:t>Constructor</w:t>
      </w:r>
    </w:p>
    <w:p w14:paraId="1777D55A" w14:textId="77777777" w:rsidR="006428B2" w:rsidRDefault="00303FDE">
      <w:pPr>
        <w:spacing w:after="7"/>
        <w:ind w:left="-5" w:right="410" w:hanging="10"/>
      </w:pPr>
      <w:r>
        <w:rPr>
          <w:rFonts w:ascii="Times New Roman" w:eastAsia="Times New Roman" w:hAnsi="Times New Roman" w:cs="Times New Roman"/>
          <w:color w:val="4F81BD"/>
        </w:rPr>
        <w:t xml:space="preserve">CadObjectList(bool owns_objects) - Constructor </w:t>
      </w:r>
      <w:r>
        <w:rPr>
          <w:rFonts w:ascii="Times New Roman" w:eastAsia="Times New Roman" w:hAnsi="Times New Roman" w:cs="Times New Roman"/>
        </w:rPr>
        <w:t xml:space="preserve">Creates a new CadObjectList owns_objects </w:t>
      </w:r>
      <w:r>
        <w:rPr>
          <w:rFonts w:ascii="Times New Roman" w:eastAsia="Times New Roman" w:hAnsi="Times New Roman" w:cs="Times New Roman"/>
        </w:rPr>
        <w:t>-bool – true if this list owns the objects it contains. If this is true and the list s ll contains objects when it goes out of scope the objects will be deleted.</w:t>
      </w:r>
    </w:p>
    <w:p w14:paraId="6B409ECE" w14:textId="77777777" w:rsidR="006428B2" w:rsidRDefault="00303FDE">
      <w:pPr>
        <w:spacing w:after="226" w:line="265" w:lineRule="auto"/>
        <w:ind w:left="-5" w:hanging="10"/>
      </w:pPr>
      <w:r>
        <w:rPr>
          <w:rFonts w:ascii="Times New Roman" w:eastAsia="Times New Roman" w:hAnsi="Times New Roman" w:cs="Times New Roman"/>
        </w:rPr>
        <w:t>Proper es</w:t>
      </w:r>
    </w:p>
    <w:p w14:paraId="29193F1F"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48974C85" w14:textId="77777777" w:rsidR="006428B2" w:rsidRDefault="00303FDE">
      <w:pPr>
        <w:spacing w:after="189"/>
        <w:ind w:left="-5" w:right="6" w:hanging="10"/>
      </w:pPr>
      <w:r>
        <w:rPr>
          <w:rFonts w:ascii="Times New Roman" w:eastAsia="Times New Roman" w:hAnsi="Times New Roman" w:cs="Times New Roman"/>
        </w:rPr>
        <w:t>R/O -integer – return the number of objects in the list</w:t>
      </w:r>
    </w:p>
    <w:p w14:paraId="6F5F765C"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3C4CA4C7" w14:textId="77777777" w:rsidR="006428B2" w:rsidRDefault="00303FDE">
      <w:pPr>
        <w:spacing w:after="261"/>
        <w:ind w:left="-5" w:right="6" w:hanging="10"/>
      </w:pPr>
      <w:r>
        <w:rPr>
          <w:rFonts w:ascii="Times New Roman" w:eastAsia="Times New Roman" w:hAnsi="Times New Roman" w:cs="Times New Roman"/>
        </w:rPr>
        <w:t xml:space="preserve">R/O -bool – </w:t>
      </w:r>
      <w:r>
        <w:rPr>
          <w:rFonts w:ascii="Times New Roman" w:eastAsia="Times New Roman" w:hAnsi="Times New Roman" w:cs="Times New Roman"/>
        </w:rPr>
        <w:t>return true if the list is empty</w:t>
      </w:r>
    </w:p>
    <w:p w14:paraId="635A3BC9" w14:textId="77777777" w:rsidR="006428B2" w:rsidRDefault="00303FDE">
      <w:pPr>
        <w:spacing w:after="184" w:line="265" w:lineRule="auto"/>
        <w:ind w:left="-5" w:hanging="10"/>
      </w:pPr>
      <w:r>
        <w:rPr>
          <w:rFonts w:ascii="Times New Roman" w:eastAsia="Times New Roman" w:hAnsi="Times New Roman" w:cs="Times New Roman"/>
        </w:rPr>
        <w:t>Methods</w:t>
      </w:r>
    </w:p>
    <w:p w14:paraId="17B47187" w14:textId="77777777" w:rsidR="006428B2" w:rsidRDefault="00303FDE">
      <w:pPr>
        <w:spacing w:after="16" w:line="270" w:lineRule="auto"/>
        <w:ind w:left="-5" w:hanging="10"/>
      </w:pPr>
      <w:r>
        <w:rPr>
          <w:rFonts w:ascii="Times New Roman" w:eastAsia="Times New Roman" w:hAnsi="Times New Roman" w:cs="Times New Roman"/>
          <w:color w:val="4F81BD"/>
        </w:rPr>
        <w:t>:AddHead( CadObject obj)</w:t>
      </w:r>
    </w:p>
    <w:p w14:paraId="007403EA" w14:textId="77777777" w:rsidR="006428B2" w:rsidRDefault="00303FDE">
      <w:pPr>
        <w:spacing w:after="188"/>
        <w:ind w:left="-5" w:right="4779" w:hanging="10"/>
      </w:pPr>
      <w:r>
        <w:rPr>
          <w:rFonts w:ascii="Times New Roman" w:eastAsia="Times New Roman" w:hAnsi="Times New Roman" w:cs="Times New Roman"/>
        </w:rPr>
        <w:t>Add the passed object to the front of the list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in list</w:t>
      </w:r>
    </w:p>
    <w:p w14:paraId="7DC6E080" w14:textId="77777777" w:rsidR="006428B2" w:rsidRDefault="00303FDE">
      <w:pPr>
        <w:spacing w:after="16" w:line="270" w:lineRule="auto"/>
        <w:ind w:left="-5" w:hanging="10"/>
      </w:pPr>
      <w:r>
        <w:rPr>
          <w:rFonts w:ascii="Times New Roman" w:eastAsia="Times New Roman" w:hAnsi="Times New Roman" w:cs="Times New Roman"/>
          <w:color w:val="4F81BD"/>
        </w:rPr>
        <w:t>:AddTail(CadObject obj)</w:t>
      </w:r>
    </w:p>
    <w:p w14:paraId="519F8D0E" w14:textId="77777777" w:rsidR="006428B2" w:rsidRDefault="00303FDE">
      <w:pPr>
        <w:spacing w:after="188"/>
        <w:ind w:left="-5" w:right="4889" w:hanging="10"/>
      </w:pPr>
      <w:r>
        <w:rPr>
          <w:rFonts w:ascii="Times New Roman" w:eastAsia="Times New Roman" w:hAnsi="Times New Roman" w:cs="Times New Roman"/>
        </w:rPr>
        <w:t>Add the passed object to the end of the list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w:t>
      </w:r>
      <w:r>
        <w:rPr>
          <w:rFonts w:ascii="Times New Roman" w:eastAsia="Times New Roman" w:hAnsi="Times New Roman" w:cs="Times New Roman"/>
        </w:rPr>
        <w:t>in list</w:t>
      </w:r>
    </w:p>
    <w:p w14:paraId="70F32F85" w14:textId="77777777" w:rsidR="006428B2" w:rsidRDefault="00303FDE">
      <w:pPr>
        <w:spacing w:after="16" w:line="270" w:lineRule="auto"/>
        <w:ind w:left="-5" w:hanging="10"/>
      </w:pPr>
      <w:r>
        <w:rPr>
          <w:rFonts w:ascii="Times New Roman" w:eastAsia="Times New Roman" w:hAnsi="Times New Roman" w:cs="Times New Roman"/>
          <w:color w:val="4F81BD"/>
        </w:rPr>
        <w:t>:CanTransform(integer lags)</w:t>
      </w:r>
    </w:p>
    <w:p w14:paraId="3C72EE90" w14:textId="77777777" w:rsidR="006428B2" w:rsidRDefault="00303FDE">
      <w:pPr>
        <w:spacing w:after="227"/>
        <w:ind w:left="-5" w:right="6" w:hanging="10"/>
      </w:pPr>
      <w:r>
        <w:rPr>
          <w:rFonts w:ascii="Times New Roman" w:eastAsia="Times New Roman" w:hAnsi="Times New Roman" w:cs="Times New Roman"/>
        </w:rPr>
        <w:t>Return true if object can be transformed</w:t>
      </w:r>
    </w:p>
    <w:p w14:paraId="2036DDDC" w14:textId="77777777" w:rsidR="006428B2" w:rsidRDefault="00303FDE">
      <w:pPr>
        <w:spacing w:after="262"/>
        <w:ind w:left="-5" w:right="6" w:hanging="10"/>
      </w:pPr>
      <w:r>
        <w:rPr>
          <w:rFonts w:ascii="Times New Roman" w:eastAsia="Times New Roman" w:hAnsi="Times New Roman" w:cs="Times New Roman"/>
        </w:rPr>
        <w:t xml:space="preserve">   flags –integer </w:t>
      </w:r>
      <w:r>
        <w:rPr>
          <w:rFonts w:ascii="Times New Roman" w:eastAsia="Times New Roman" w:hAnsi="Times New Roman" w:cs="Times New Roman"/>
        </w:rPr>
        <w:t xml:space="preserve">–value indica ng type of transform – these can be combined e.g 3 (1+2) will check for both Move and Rotate </w:t>
      </w:r>
    </w:p>
    <w:p w14:paraId="73EA08B3" w14:textId="77777777" w:rsidR="006428B2" w:rsidRDefault="00303FDE">
      <w:pPr>
        <w:numPr>
          <w:ilvl w:val="0"/>
          <w:numId w:val="2"/>
        </w:numPr>
        <w:spacing w:after="0"/>
        <w:ind w:right="6" w:hanging="160"/>
      </w:pPr>
      <w:r>
        <w:rPr>
          <w:rFonts w:ascii="Times New Roman" w:eastAsia="Times New Roman" w:hAnsi="Times New Roman" w:cs="Times New Roman"/>
        </w:rPr>
        <w:t>= Move</w:t>
      </w:r>
    </w:p>
    <w:p w14:paraId="745CBBAD" w14:textId="77777777" w:rsidR="006428B2" w:rsidRDefault="00303FDE">
      <w:pPr>
        <w:numPr>
          <w:ilvl w:val="0"/>
          <w:numId w:val="2"/>
        </w:numPr>
        <w:spacing w:after="0"/>
        <w:ind w:right="6" w:hanging="160"/>
      </w:pPr>
      <w:r>
        <w:rPr>
          <w:rFonts w:ascii="Times New Roman" w:eastAsia="Times New Roman" w:hAnsi="Times New Roman" w:cs="Times New Roman"/>
        </w:rPr>
        <w:t>= Rotate</w:t>
      </w:r>
    </w:p>
    <w:p w14:paraId="2498D768" w14:textId="77777777" w:rsidR="006428B2" w:rsidRDefault="00303FDE">
      <w:pPr>
        <w:spacing w:after="0"/>
        <w:ind w:left="730" w:right="6" w:hanging="10"/>
      </w:pPr>
      <w:r>
        <w:rPr>
          <w:rFonts w:ascii="Times New Roman" w:eastAsia="Times New Roman" w:hAnsi="Times New Roman" w:cs="Times New Roman"/>
        </w:rPr>
        <w:t>4 = Mirror</w:t>
      </w:r>
    </w:p>
    <w:p w14:paraId="168C787E" w14:textId="77777777" w:rsidR="006428B2" w:rsidRDefault="00303FDE">
      <w:pPr>
        <w:spacing w:after="0"/>
        <w:ind w:left="730" w:right="6" w:hanging="10"/>
      </w:pPr>
      <w:r>
        <w:rPr>
          <w:rFonts w:ascii="Times New Roman" w:eastAsia="Times New Roman" w:hAnsi="Times New Roman" w:cs="Times New Roman"/>
        </w:rPr>
        <w:t>8 = Scale Symetric</w:t>
      </w:r>
    </w:p>
    <w:p w14:paraId="25F726BB" w14:textId="77777777" w:rsidR="006428B2" w:rsidRDefault="00303FDE">
      <w:pPr>
        <w:spacing w:after="189"/>
        <w:ind w:left="730" w:right="6" w:hanging="10"/>
      </w:pPr>
      <w:r>
        <w:rPr>
          <w:rFonts w:ascii="Times New Roman" w:eastAsia="Times New Roman" w:hAnsi="Times New Roman" w:cs="Times New Roman"/>
        </w:rPr>
        <w:lastRenderedPageBreak/>
        <w:t>16 = Scale Asymetric</w:t>
      </w:r>
    </w:p>
    <w:p w14:paraId="1595AD2D"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2A2157A3" w14:textId="77777777" w:rsidR="006428B2" w:rsidRDefault="00303FDE">
      <w:pPr>
        <w:spacing w:after="186"/>
        <w:ind w:left="-5" w:right="4999" w:hanging="10"/>
      </w:pPr>
      <w:r>
        <w:rPr>
          <w:rFonts w:ascii="Times New Roman" w:eastAsia="Times New Roman" w:hAnsi="Times New Roman" w:cs="Times New Roman"/>
        </w:rPr>
        <w:t xml:space="preserve">Returns the object at the current posi on      pos – </w:t>
      </w:r>
      <w:r>
        <w:rPr>
          <w:rFonts w:ascii="Times New Roman" w:eastAsia="Times New Roman" w:hAnsi="Times New Roman" w:cs="Times New Roman"/>
          <w:color w:val="943634"/>
        </w:rPr>
        <w:t>POSITIO</w:t>
      </w:r>
      <w:r>
        <w:rPr>
          <w:rFonts w:ascii="Times New Roman" w:eastAsia="Times New Roman" w:hAnsi="Times New Roman" w:cs="Times New Roman"/>
          <w:color w:val="943634"/>
        </w:rPr>
        <w:t>N</w:t>
      </w:r>
      <w:r>
        <w:rPr>
          <w:rFonts w:ascii="Times New Roman" w:eastAsia="Times New Roman" w:hAnsi="Times New Roman" w:cs="Times New Roman"/>
        </w:rPr>
        <w:t xml:space="preserve"> – current posi on in list</w:t>
      </w:r>
    </w:p>
    <w:p w14:paraId="5C2BDC35"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19ABCED9"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w:t>
      </w:r>
    </w:p>
    <w:p w14:paraId="6F2B1C64"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63ED260E" w14:textId="77777777" w:rsidR="006428B2" w:rsidRDefault="00303FDE">
      <w:pPr>
        <w:spacing w:after="227"/>
        <w:ind w:left="-5" w:right="6" w:hanging="10"/>
      </w:pPr>
      <w:r>
        <w:rPr>
          <w:rFonts w:ascii="Times New Roman" w:eastAsia="Times New Roman" w:hAnsi="Times New Roman" w:cs="Times New Roman"/>
        </w:rPr>
        <w:t>Returns the object at the current posi on AND a new value for posi on poin ng to the next item in the list (or nil if</w:t>
      </w:r>
      <w:r>
        <w:rPr>
          <w:rFonts w:ascii="Times New Roman" w:eastAsia="Times New Roman" w:hAnsi="Times New Roman" w:cs="Times New Roman"/>
        </w:rPr>
        <w:t xml:space="preserve"> at end of list)</w:t>
      </w:r>
    </w:p>
    <w:p w14:paraId="1BD9DF80"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105FE102" w14:textId="77777777" w:rsidR="006428B2" w:rsidRDefault="00303FDE">
      <w:pPr>
        <w:spacing w:after="0"/>
      </w:pPr>
      <w:r>
        <w:rPr>
          <w:rFonts w:ascii="Times New Roman" w:eastAsia="Times New Roman" w:hAnsi="Times New Roman" w:cs="Times New Roman"/>
        </w:rPr>
        <w:t xml:space="preserve"> </w:t>
      </w:r>
    </w:p>
    <w:p w14:paraId="4947C359" w14:textId="77777777" w:rsidR="006428B2" w:rsidRDefault="00303FDE">
      <w:pPr>
        <w:spacing w:after="227"/>
        <w:ind w:left="-5" w:right="6" w:hanging="10"/>
      </w:pPr>
      <w:r>
        <w:rPr>
          <w:rFonts w:ascii="Times New Roman" w:eastAsia="Times New Roman" w:hAnsi="Times New Roman" w:cs="Times New Roman"/>
        </w:rPr>
        <w:t>Example - note that GetNext(pos) is returning two values ...</w:t>
      </w:r>
    </w:p>
    <w:p w14:paraId="611DFAF5" w14:textId="77777777" w:rsidR="006428B2" w:rsidRDefault="00303FDE">
      <w:pPr>
        <w:spacing w:after="3" w:line="235" w:lineRule="auto"/>
        <w:ind w:left="165" w:right="4032" w:hanging="10"/>
      </w:pPr>
      <w:r>
        <w:rPr>
          <w:rFonts w:ascii="Times New Roman" w:eastAsia="Times New Roman" w:hAnsi="Times New Roman" w:cs="Times New Roman"/>
        </w:rPr>
        <w:t xml:space="preserve">local pos = </w:t>
      </w:r>
      <w:r>
        <w:rPr>
          <w:rFonts w:ascii="Times New Roman" w:eastAsia="Times New Roman" w:hAnsi="Times New Roman" w:cs="Times New Roman"/>
          <w:sz w:val="18"/>
        </w:rPr>
        <w:t>obj_list</w:t>
      </w:r>
      <w:r>
        <w:rPr>
          <w:rFonts w:ascii="Times New Roman" w:eastAsia="Times New Roman" w:hAnsi="Times New Roman" w:cs="Times New Roman"/>
        </w:rPr>
        <w:t>:GetHeadPosition() local object while pos ~= nil do</w:t>
      </w:r>
    </w:p>
    <w:p w14:paraId="563169BC" w14:textId="77777777" w:rsidR="006428B2" w:rsidRDefault="00303FDE">
      <w:pPr>
        <w:spacing w:after="475" w:line="235" w:lineRule="auto"/>
        <w:ind w:left="165" w:right="3900" w:hanging="10"/>
      </w:pPr>
      <w:r>
        <w:rPr>
          <w:rFonts w:ascii="Times New Roman" w:eastAsia="Times New Roman" w:hAnsi="Times New Roman" w:cs="Times New Roman"/>
        </w:rPr>
        <w:t xml:space="preserve">    object, pos = </w:t>
      </w:r>
      <w:r>
        <w:rPr>
          <w:rFonts w:ascii="Times New Roman" w:eastAsia="Times New Roman" w:hAnsi="Times New Roman" w:cs="Times New Roman"/>
          <w:sz w:val="18"/>
        </w:rPr>
        <w:t>obj_list</w:t>
      </w:r>
      <w:r>
        <w:rPr>
          <w:rFonts w:ascii="Times New Roman" w:eastAsia="Times New Roman" w:hAnsi="Times New Roman" w:cs="Times New Roman"/>
        </w:rPr>
        <w:t xml:space="preserve">:GetNext(pos)     DO SOMETHING WITH OBJECT .... end   </w:t>
      </w:r>
    </w:p>
    <w:p w14:paraId="40B23E3E"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110AAE69" w14:textId="77777777" w:rsidR="006428B2" w:rsidRDefault="00303FDE">
      <w:pPr>
        <w:spacing w:after="0"/>
        <w:ind w:left="-5" w:right="6" w:hanging="10"/>
      </w:pPr>
      <w:r>
        <w:rPr>
          <w:rFonts w:ascii="Times New Roman" w:eastAsia="Times New Roman" w:hAnsi="Times New Roman" w:cs="Times New Roman"/>
        </w:rPr>
        <w:t xml:space="preserve">Returns the object at the current posi on AND a new value for posi on, poin ng to the previous </w:t>
      </w:r>
    </w:p>
    <w:p w14:paraId="61D1BC79" w14:textId="77777777" w:rsidR="006428B2" w:rsidRDefault="00303FDE">
      <w:pPr>
        <w:spacing w:after="276"/>
        <w:ind w:left="-5" w:right="6" w:hanging="10"/>
      </w:pPr>
      <w:r>
        <w:rPr>
          <w:rFonts w:ascii="Times New Roman" w:eastAsia="Times New Roman" w:hAnsi="Times New Roman" w:cs="Times New Roman"/>
        </w:rPr>
        <w:t>item in the list (or nil if at start of list)</w:t>
      </w:r>
    </w:p>
    <w:p w14:paraId="46384EFD"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w:t>
      </w:r>
      <w:r>
        <w:rPr>
          <w:rFonts w:ascii="Times New Roman" w:eastAsia="Times New Roman" w:hAnsi="Times New Roman" w:cs="Times New Roman"/>
        </w:rPr>
        <w:t xml:space="preserve"> in list</w:t>
      </w:r>
    </w:p>
    <w:p w14:paraId="793B225D" w14:textId="77777777" w:rsidR="006428B2" w:rsidRDefault="00303FDE">
      <w:pPr>
        <w:spacing w:after="187"/>
      </w:pPr>
      <w:r>
        <w:rPr>
          <w:rFonts w:ascii="Times New Roman" w:eastAsia="Times New Roman" w:hAnsi="Times New Roman" w:cs="Times New Roman"/>
        </w:rPr>
        <w:t xml:space="preserve"> </w:t>
      </w:r>
    </w:p>
    <w:p w14:paraId="6CA23D8C"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27201620" w14:textId="77777777" w:rsidR="006428B2" w:rsidRDefault="00303FDE">
      <w:pPr>
        <w:spacing w:after="496"/>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list </w:t>
      </w:r>
    </w:p>
    <w:p w14:paraId="14FDA39E" w14:textId="77777777" w:rsidR="006428B2" w:rsidRDefault="00303FDE">
      <w:pPr>
        <w:spacing w:after="16" w:line="270" w:lineRule="auto"/>
        <w:ind w:left="-5" w:hanging="10"/>
      </w:pPr>
      <w:r>
        <w:rPr>
          <w:rFonts w:ascii="Times New Roman" w:eastAsia="Times New Roman" w:hAnsi="Times New Roman" w:cs="Times New Roman"/>
          <w:color w:val="4F81BD"/>
        </w:rPr>
        <w:t>:RemoveHead()</w:t>
      </w:r>
    </w:p>
    <w:p w14:paraId="617A9DA4" w14:textId="77777777" w:rsidR="006428B2" w:rsidRDefault="00303FDE">
      <w:pPr>
        <w:spacing w:after="187"/>
        <w:ind w:left="-5" w:right="6" w:hanging="10"/>
      </w:pPr>
      <w:r>
        <w:rPr>
          <w:rFonts w:ascii="Times New Roman" w:eastAsia="Times New Roman" w:hAnsi="Times New Roman" w:cs="Times New Roman"/>
        </w:rPr>
        <w:t>Remove the id at the front of the list and return it</w:t>
      </w:r>
    </w:p>
    <w:p w14:paraId="37FE9417" w14:textId="77777777" w:rsidR="006428B2" w:rsidRDefault="00303FDE">
      <w:pPr>
        <w:spacing w:after="16" w:line="270" w:lineRule="auto"/>
        <w:ind w:left="-5" w:hanging="10"/>
      </w:pPr>
      <w:r>
        <w:rPr>
          <w:rFonts w:ascii="Times New Roman" w:eastAsia="Times New Roman" w:hAnsi="Times New Roman" w:cs="Times New Roman"/>
          <w:color w:val="4F81BD"/>
        </w:rPr>
        <w:t>:RemoveTail()</w:t>
      </w:r>
    </w:p>
    <w:p w14:paraId="3C840555" w14:textId="77777777" w:rsidR="006428B2" w:rsidRDefault="00303FDE">
      <w:pPr>
        <w:spacing w:after="187"/>
        <w:ind w:left="-5" w:right="6" w:hanging="10"/>
      </w:pPr>
      <w:r>
        <w:rPr>
          <w:rFonts w:ascii="Times New Roman" w:eastAsia="Times New Roman" w:hAnsi="Times New Roman" w:cs="Times New Roman"/>
        </w:rPr>
        <w:t>Remove the id at the end of the list and return it</w:t>
      </w:r>
    </w:p>
    <w:p w14:paraId="2FCD5297" w14:textId="77777777" w:rsidR="006428B2" w:rsidRDefault="00303FDE">
      <w:pPr>
        <w:spacing w:after="16" w:line="270" w:lineRule="auto"/>
        <w:ind w:left="-5" w:hanging="10"/>
      </w:pPr>
      <w:r>
        <w:rPr>
          <w:rFonts w:ascii="Times New Roman" w:eastAsia="Times New Roman" w:hAnsi="Times New Roman" w:cs="Times New Roman"/>
          <w:color w:val="4F81BD"/>
        </w:rPr>
        <w:t>:Transform(Matrix2D xform)</w:t>
      </w:r>
    </w:p>
    <w:p w14:paraId="72E633FC" w14:textId="77777777" w:rsidR="006428B2" w:rsidRDefault="00303FDE">
      <w:pPr>
        <w:spacing w:after="227" w:line="491" w:lineRule="auto"/>
        <w:ind w:left="-5" w:right="3352" w:hanging="10"/>
      </w:pPr>
      <w:r>
        <w:rPr>
          <w:rFonts w:ascii="Times New Roman" w:eastAsia="Times New Roman" w:hAnsi="Times New Roman" w:cs="Times New Roman"/>
        </w:rPr>
        <w:t xml:space="preserve">Transform all objects in list by passed transform     xform – </w:t>
      </w:r>
      <w:r>
        <w:rPr>
          <w:rFonts w:ascii="Times New Roman" w:eastAsia="Times New Roman" w:hAnsi="Times New Roman" w:cs="Times New Roman"/>
          <w:color w:val="943634"/>
        </w:rPr>
        <w:t>Matrix2D</w:t>
      </w:r>
      <w:r>
        <w:rPr>
          <w:rFonts w:ascii="Times New Roman" w:eastAsia="Times New Roman" w:hAnsi="Times New Roman" w:cs="Times New Roman"/>
        </w:rPr>
        <w:t xml:space="preserve"> – transforma on matrix to apply to objects</w:t>
      </w:r>
    </w:p>
    <w:p w14:paraId="04652F2E" w14:textId="77777777" w:rsidR="006428B2" w:rsidRDefault="00303FDE">
      <w:pPr>
        <w:pStyle w:val="Heading2"/>
        <w:ind w:left="-5"/>
      </w:pPr>
      <w:r>
        <w:t>SelectionList</w:t>
      </w:r>
    </w:p>
    <w:p w14:paraId="38CFA917" w14:textId="77777777" w:rsidR="006428B2" w:rsidRDefault="00303FDE">
      <w:pPr>
        <w:spacing w:after="227"/>
        <w:ind w:left="-5" w:right="6" w:hanging="10"/>
      </w:pPr>
      <w:r>
        <w:rPr>
          <w:rFonts w:ascii="Times New Roman" w:eastAsia="Times New Roman" w:hAnsi="Times New Roman" w:cs="Times New Roman"/>
        </w:rPr>
        <w:t xml:space="preserve">This object holds a list of </w:t>
      </w:r>
      <w:r>
        <w:rPr>
          <w:rFonts w:ascii="Times New Roman" w:eastAsia="Times New Roman" w:hAnsi="Times New Roman" w:cs="Times New Roman"/>
          <w:color w:val="943634"/>
        </w:rPr>
        <w:t>CadObject</w:t>
      </w:r>
      <w:r>
        <w:rPr>
          <w:rFonts w:ascii="Times New Roman" w:eastAsia="Times New Roman" w:hAnsi="Times New Roman" w:cs="Times New Roman"/>
        </w:rPr>
        <w:t>s represen ng</w:t>
      </w:r>
      <w:r>
        <w:rPr>
          <w:rFonts w:ascii="Times New Roman" w:eastAsia="Times New Roman" w:hAnsi="Times New Roman" w:cs="Times New Roman"/>
        </w:rPr>
        <w:t xml:space="preserve"> the current selec on in the program. </w:t>
      </w:r>
    </w:p>
    <w:p w14:paraId="1196A5BC" w14:textId="77777777" w:rsidR="006428B2" w:rsidRDefault="00303FDE">
      <w:pPr>
        <w:spacing w:after="170"/>
        <w:ind w:left="-5" w:right="6" w:hanging="10"/>
      </w:pPr>
      <w:r>
        <w:rPr>
          <w:rFonts w:ascii="Times New Roman" w:eastAsia="Times New Roman" w:hAnsi="Times New Roman" w:cs="Times New Roman"/>
        </w:rPr>
        <w:t>The selec on is accessed via the job …</w:t>
      </w:r>
    </w:p>
    <w:p w14:paraId="5B60D09F" w14:textId="77777777" w:rsidR="006428B2" w:rsidRDefault="00303FDE">
      <w:pPr>
        <w:spacing w:after="204" w:line="235" w:lineRule="auto"/>
        <w:ind w:left="-5" w:right="4490" w:hanging="10"/>
      </w:pPr>
      <w:r>
        <w:rPr>
          <w:rFonts w:ascii="Times New Roman" w:eastAsia="Times New Roman" w:hAnsi="Times New Roman" w:cs="Times New Roman"/>
          <w:sz w:val="18"/>
        </w:rPr>
        <w:t xml:space="preserve">   -- Check we have a document loaded    local job = VectricJob()</w:t>
      </w:r>
    </w:p>
    <w:p w14:paraId="2C304DDD" w14:textId="77777777" w:rsidR="006428B2" w:rsidRDefault="00303FDE">
      <w:pPr>
        <w:spacing w:after="3" w:line="235" w:lineRule="auto"/>
        <w:ind w:left="-5" w:right="604" w:hanging="10"/>
      </w:pPr>
      <w:r>
        <w:rPr>
          <w:rFonts w:ascii="Times New Roman" w:eastAsia="Times New Roman" w:hAnsi="Times New Roman" w:cs="Times New Roman"/>
          <w:sz w:val="18"/>
        </w:rPr>
        <w:lastRenderedPageBreak/>
        <w:t xml:space="preserve">   if not job.Exists then</w:t>
      </w:r>
    </w:p>
    <w:p w14:paraId="5427D28D" w14:textId="77777777" w:rsidR="006428B2" w:rsidRDefault="00303FDE">
      <w:pPr>
        <w:spacing w:after="266" w:line="235" w:lineRule="auto"/>
        <w:ind w:left="-5" w:right="4706" w:hanging="10"/>
      </w:pPr>
      <w:r>
        <w:rPr>
          <w:rFonts w:ascii="Times New Roman" w:eastAsia="Times New Roman" w:hAnsi="Times New Roman" w:cs="Times New Roman"/>
          <w:sz w:val="18"/>
        </w:rPr>
        <w:t xml:space="preserve">      DisplayMessageBox("No job loaded")       return false;     end</w:t>
      </w:r>
    </w:p>
    <w:p w14:paraId="16C55F11" w14:textId="77777777" w:rsidR="006428B2" w:rsidRDefault="00303FDE">
      <w:pPr>
        <w:spacing w:after="0"/>
      </w:pPr>
      <w:r>
        <w:rPr>
          <w:rFonts w:ascii="Times New Roman" w:eastAsia="Times New Roman" w:hAnsi="Times New Roman" w:cs="Times New Roman"/>
          <w:sz w:val="18"/>
        </w:rPr>
        <w:t xml:space="preserve">    </w:t>
      </w:r>
    </w:p>
    <w:p w14:paraId="2CDCBB9C" w14:textId="77777777" w:rsidR="006428B2" w:rsidRDefault="00303FDE">
      <w:pPr>
        <w:spacing w:after="3" w:line="235" w:lineRule="auto"/>
        <w:ind w:left="-5" w:right="5138" w:hanging="10"/>
      </w:pPr>
      <w:r>
        <w:rPr>
          <w:rFonts w:ascii="Times New Roman" w:eastAsia="Times New Roman" w:hAnsi="Times New Roman" w:cs="Times New Roman"/>
          <w:sz w:val="18"/>
        </w:rPr>
        <w:t xml:space="preserve">   local selection = job.Selection    if selection.IsEmpty then</w:t>
      </w:r>
    </w:p>
    <w:p w14:paraId="2B161E7F" w14:textId="77777777" w:rsidR="006428B2" w:rsidRDefault="00303FDE">
      <w:pPr>
        <w:spacing w:after="586" w:line="235" w:lineRule="auto"/>
        <w:ind w:left="-5" w:right="2223" w:hanging="10"/>
      </w:pPr>
      <w:r>
        <w:rPr>
          <w:rFonts w:ascii="Times New Roman" w:eastAsia="Times New Roman" w:hAnsi="Times New Roman" w:cs="Times New Roman"/>
          <w:sz w:val="18"/>
        </w:rPr>
        <w:t xml:space="preserve">       MessageBox("Please select one or more vectors to label")        return false     end</w:t>
      </w:r>
    </w:p>
    <w:p w14:paraId="0A9CCB47" w14:textId="77777777" w:rsidR="006428B2" w:rsidRDefault="00303FDE">
      <w:pPr>
        <w:spacing w:after="226" w:line="265" w:lineRule="auto"/>
        <w:ind w:left="-5" w:hanging="10"/>
      </w:pPr>
      <w:r>
        <w:rPr>
          <w:rFonts w:ascii="Times New Roman" w:eastAsia="Times New Roman" w:hAnsi="Times New Roman" w:cs="Times New Roman"/>
        </w:rPr>
        <w:t>Proper es</w:t>
      </w:r>
    </w:p>
    <w:p w14:paraId="3C2F0DCD"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74315559" w14:textId="77777777" w:rsidR="006428B2" w:rsidRDefault="00303FDE">
      <w:pPr>
        <w:spacing w:after="187"/>
        <w:ind w:left="-5" w:right="6" w:hanging="10"/>
      </w:pPr>
      <w:r>
        <w:rPr>
          <w:rFonts w:ascii="Times New Roman" w:eastAsia="Times New Roman" w:hAnsi="Times New Roman" w:cs="Times New Roman"/>
        </w:rPr>
        <w:t>R/O -integer – return the number of objects in the list</w:t>
      </w:r>
    </w:p>
    <w:p w14:paraId="23A43C68"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6EAE2C08" w14:textId="77777777" w:rsidR="006428B2" w:rsidRDefault="00303FDE">
      <w:pPr>
        <w:spacing w:after="261"/>
        <w:ind w:left="-5" w:right="6" w:hanging="10"/>
      </w:pPr>
      <w:r>
        <w:rPr>
          <w:rFonts w:ascii="Times New Roman" w:eastAsia="Times New Roman" w:hAnsi="Times New Roman" w:cs="Times New Roman"/>
        </w:rPr>
        <w:t>R/O -bool – return</w:t>
      </w:r>
      <w:r>
        <w:rPr>
          <w:rFonts w:ascii="Times New Roman" w:eastAsia="Times New Roman" w:hAnsi="Times New Roman" w:cs="Times New Roman"/>
        </w:rPr>
        <w:t xml:space="preserve"> true if the list is empty</w:t>
      </w:r>
    </w:p>
    <w:p w14:paraId="2ADC2F56" w14:textId="77777777" w:rsidR="006428B2" w:rsidRDefault="00303FDE">
      <w:pPr>
        <w:spacing w:after="181" w:line="265" w:lineRule="auto"/>
        <w:ind w:left="-5" w:hanging="10"/>
      </w:pPr>
      <w:r>
        <w:rPr>
          <w:rFonts w:ascii="Times New Roman" w:eastAsia="Times New Roman" w:hAnsi="Times New Roman" w:cs="Times New Roman"/>
        </w:rPr>
        <w:t>Methods</w:t>
      </w:r>
    </w:p>
    <w:p w14:paraId="5C10B69B" w14:textId="77777777" w:rsidR="006428B2" w:rsidRDefault="00303FDE">
      <w:pPr>
        <w:spacing w:after="8"/>
        <w:ind w:left="-5" w:right="3832" w:hanging="10"/>
      </w:pPr>
      <w:r>
        <w:rPr>
          <w:rFonts w:ascii="Times New Roman" w:eastAsia="Times New Roman" w:hAnsi="Times New Roman" w:cs="Times New Roman"/>
          <w:color w:val="4F81BD"/>
        </w:rPr>
        <w:t xml:space="preserve">:Add ( CadObject obj, bool add_tail, bool group_add) </w:t>
      </w:r>
      <w:r>
        <w:rPr>
          <w:rFonts w:ascii="Times New Roman" w:eastAsia="Times New Roman" w:hAnsi="Times New Roman" w:cs="Times New Roman"/>
        </w:rPr>
        <w:t>Add the passed object to the  list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in list</w:t>
      </w:r>
    </w:p>
    <w:p w14:paraId="083A3346" w14:textId="77777777" w:rsidR="006428B2" w:rsidRDefault="00303FDE">
      <w:pPr>
        <w:spacing w:after="7"/>
        <w:ind w:left="-5" w:right="6" w:hanging="10"/>
      </w:pPr>
      <w:r>
        <w:rPr>
          <w:rFonts w:ascii="Times New Roman" w:eastAsia="Times New Roman" w:hAnsi="Times New Roman" w:cs="Times New Roman"/>
        </w:rPr>
        <w:t xml:space="preserve">   add_tail –bool –if true add to end of seelc on else insert at start</w:t>
      </w:r>
    </w:p>
    <w:p w14:paraId="3BCDCB8A" w14:textId="77777777" w:rsidR="006428B2" w:rsidRDefault="00303FDE">
      <w:pPr>
        <w:spacing w:after="454"/>
        <w:ind w:left="-5" w:right="319" w:hanging="10"/>
      </w:pPr>
      <w:r>
        <w:rPr>
          <w:rFonts w:ascii="Times New Roman" w:eastAsia="Times New Roman" w:hAnsi="Times New Roman" w:cs="Times New Roman"/>
        </w:rPr>
        <w:t xml:space="preserve">   group_add –bool –if you are adding a lot of objects to the selec on, set this true and call :GroupSelec onFinished() when you have added all the objects. This stops a lot of uneccesary upda ng while you are upda ng the selec on.</w:t>
      </w:r>
    </w:p>
    <w:p w14:paraId="61062F11" w14:textId="77777777" w:rsidR="006428B2" w:rsidRDefault="00303FDE">
      <w:pPr>
        <w:spacing w:after="16" w:line="270" w:lineRule="auto"/>
        <w:ind w:left="-5" w:hanging="10"/>
      </w:pPr>
      <w:r>
        <w:rPr>
          <w:rFonts w:ascii="Times New Roman" w:eastAsia="Times New Roman" w:hAnsi="Times New Roman" w:cs="Times New Roman"/>
          <w:color w:val="4F81BD"/>
        </w:rPr>
        <w:t>:AddHead( CadObject obj)</w:t>
      </w:r>
    </w:p>
    <w:p w14:paraId="45489962" w14:textId="77777777" w:rsidR="006428B2" w:rsidRDefault="00303FDE">
      <w:pPr>
        <w:spacing w:after="188"/>
        <w:ind w:left="-5" w:right="4779" w:hanging="10"/>
      </w:pPr>
      <w:r>
        <w:rPr>
          <w:rFonts w:ascii="Times New Roman" w:eastAsia="Times New Roman" w:hAnsi="Times New Roman" w:cs="Times New Roman"/>
        </w:rPr>
        <w:t>Add the passed object to the front of the list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in list</w:t>
      </w:r>
    </w:p>
    <w:p w14:paraId="0D312842" w14:textId="77777777" w:rsidR="006428B2" w:rsidRDefault="00303FDE">
      <w:pPr>
        <w:spacing w:after="16" w:line="270" w:lineRule="auto"/>
        <w:ind w:left="-5" w:hanging="10"/>
      </w:pPr>
      <w:r>
        <w:rPr>
          <w:rFonts w:ascii="Times New Roman" w:eastAsia="Times New Roman" w:hAnsi="Times New Roman" w:cs="Times New Roman"/>
          <w:color w:val="4F81BD"/>
        </w:rPr>
        <w:t>:AddTail(CadObject obj)</w:t>
      </w:r>
    </w:p>
    <w:p w14:paraId="31E235C8" w14:textId="77777777" w:rsidR="006428B2" w:rsidRDefault="00303FDE">
      <w:pPr>
        <w:spacing w:after="19"/>
        <w:ind w:left="-5" w:right="4889" w:hanging="10"/>
      </w:pPr>
      <w:r>
        <w:rPr>
          <w:rFonts w:ascii="Times New Roman" w:eastAsia="Times New Roman" w:hAnsi="Times New Roman" w:cs="Times New Roman"/>
        </w:rPr>
        <w:t>Add the passed object to the end of the list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in list </w:t>
      </w:r>
      <w:r>
        <w:rPr>
          <w:rFonts w:ascii="Times New Roman" w:eastAsia="Times New Roman" w:hAnsi="Times New Roman" w:cs="Times New Roman"/>
          <w:color w:val="4F81BD"/>
        </w:rPr>
        <w:t>:CanTransform(integer lags)</w:t>
      </w:r>
    </w:p>
    <w:p w14:paraId="4E361046" w14:textId="77777777" w:rsidR="006428B2" w:rsidRDefault="00303FDE">
      <w:pPr>
        <w:spacing w:after="0"/>
        <w:ind w:left="-5" w:right="6" w:hanging="10"/>
      </w:pPr>
      <w:r>
        <w:rPr>
          <w:rFonts w:ascii="Times New Roman" w:eastAsia="Times New Roman" w:hAnsi="Times New Roman" w:cs="Times New Roman"/>
        </w:rPr>
        <w:t xml:space="preserve">Return true if object can be </w:t>
      </w:r>
      <w:r>
        <w:rPr>
          <w:rFonts w:ascii="Times New Roman" w:eastAsia="Times New Roman" w:hAnsi="Times New Roman" w:cs="Times New Roman"/>
        </w:rPr>
        <w:t xml:space="preserve">transformed - these can be combined e.g 3 (1+2) will check for both </w:t>
      </w:r>
    </w:p>
    <w:p w14:paraId="0B1B2660" w14:textId="77777777" w:rsidR="006428B2" w:rsidRDefault="00303FDE">
      <w:pPr>
        <w:spacing w:after="7"/>
        <w:ind w:left="-5" w:right="6" w:hanging="10"/>
      </w:pPr>
      <w:r>
        <w:rPr>
          <w:rFonts w:ascii="Times New Roman" w:eastAsia="Times New Roman" w:hAnsi="Times New Roman" w:cs="Times New Roman"/>
        </w:rPr>
        <w:t xml:space="preserve">Move and Rotate </w:t>
      </w:r>
    </w:p>
    <w:p w14:paraId="2B9BD54B" w14:textId="77777777" w:rsidR="006428B2" w:rsidRDefault="00303FDE">
      <w:pPr>
        <w:spacing w:after="261"/>
        <w:ind w:left="-5" w:right="6" w:hanging="10"/>
      </w:pPr>
      <w:r>
        <w:rPr>
          <w:rFonts w:ascii="Times New Roman" w:eastAsia="Times New Roman" w:hAnsi="Times New Roman" w:cs="Times New Roman"/>
        </w:rPr>
        <w:t xml:space="preserve">   flags –integer –value indica ng type of transform – </w:t>
      </w:r>
    </w:p>
    <w:p w14:paraId="14525C5D" w14:textId="77777777" w:rsidR="006428B2" w:rsidRDefault="00303FDE">
      <w:pPr>
        <w:numPr>
          <w:ilvl w:val="0"/>
          <w:numId w:val="3"/>
        </w:numPr>
        <w:spacing w:after="0"/>
        <w:ind w:right="6" w:hanging="160"/>
      </w:pPr>
      <w:r>
        <w:rPr>
          <w:rFonts w:ascii="Times New Roman" w:eastAsia="Times New Roman" w:hAnsi="Times New Roman" w:cs="Times New Roman"/>
        </w:rPr>
        <w:t>= Move</w:t>
      </w:r>
    </w:p>
    <w:p w14:paraId="36AE2584" w14:textId="77777777" w:rsidR="006428B2" w:rsidRDefault="00303FDE">
      <w:pPr>
        <w:numPr>
          <w:ilvl w:val="0"/>
          <w:numId w:val="3"/>
        </w:numPr>
        <w:spacing w:after="0"/>
        <w:ind w:right="6" w:hanging="160"/>
      </w:pPr>
      <w:r>
        <w:rPr>
          <w:rFonts w:ascii="Times New Roman" w:eastAsia="Times New Roman" w:hAnsi="Times New Roman" w:cs="Times New Roman"/>
        </w:rPr>
        <w:t>= Rotate</w:t>
      </w:r>
    </w:p>
    <w:p w14:paraId="51E2089A" w14:textId="77777777" w:rsidR="006428B2" w:rsidRDefault="00303FDE">
      <w:pPr>
        <w:spacing w:after="0"/>
        <w:ind w:left="730" w:right="6" w:hanging="10"/>
      </w:pPr>
      <w:r>
        <w:rPr>
          <w:rFonts w:ascii="Times New Roman" w:eastAsia="Times New Roman" w:hAnsi="Times New Roman" w:cs="Times New Roman"/>
        </w:rPr>
        <w:t>4 = Mirror</w:t>
      </w:r>
    </w:p>
    <w:p w14:paraId="6770D901" w14:textId="77777777" w:rsidR="006428B2" w:rsidRDefault="00303FDE">
      <w:pPr>
        <w:spacing w:after="0"/>
        <w:ind w:left="730" w:right="6" w:hanging="10"/>
      </w:pPr>
      <w:r>
        <w:rPr>
          <w:rFonts w:ascii="Times New Roman" w:eastAsia="Times New Roman" w:hAnsi="Times New Roman" w:cs="Times New Roman"/>
        </w:rPr>
        <w:t>8 = Scale Symetric</w:t>
      </w:r>
    </w:p>
    <w:p w14:paraId="6F41EC21" w14:textId="77777777" w:rsidR="006428B2" w:rsidRDefault="00303FDE">
      <w:pPr>
        <w:spacing w:after="496"/>
        <w:ind w:left="730" w:right="6" w:hanging="10"/>
      </w:pPr>
      <w:r>
        <w:rPr>
          <w:rFonts w:ascii="Times New Roman" w:eastAsia="Times New Roman" w:hAnsi="Times New Roman" w:cs="Times New Roman"/>
        </w:rPr>
        <w:t>16 = Scale Asymetric</w:t>
      </w:r>
    </w:p>
    <w:p w14:paraId="4F0C95FD" w14:textId="77777777" w:rsidR="006428B2" w:rsidRDefault="00303FDE">
      <w:pPr>
        <w:spacing w:after="16" w:line="270" w:lineRule="auto"/>
        <w:ind w:left="-5" w:hanging="10"/>
      </w:pPr>
      <w:r>
        <w:rPr>
          <w:rFonts w:ascii="Times New Roman" w:eastAsia="Times New Roman" w:hAnsi="Times New Roman" w:cs="Times New Roman"/>
          <w:color w:val="4F81BD"/>
        </w:rPr>
        <w:t>:CanSelect(CadObject obj)</w:t>
      </w:r>
    </w:p>
    <w:p w14:paraId="30E2E93F" w14:textId="77777777" w:rsidR="006428B2" w:rsidRDefault="00303FDE">
      <w:pPr>
        <w:spacing w:after="264" w:line="477" w:lineRule="auto"/>
        <w:ind w:left="-5" w:right="4828" w:hanging="10"/>
      </w:pPr>
      <w:r>
        <w:rPr>
          <w:rFonts w:ascii="Times New Roman" w:eastAsia="Times New Roman" w:hAnsi="Times New Roman" w:cs="Times New Roman"/>
        </w:rPr>
        <w:t>Return true if passed object can be selected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test</w:t>
      </w:r>
    </w:p>
    <w:p w14:paraId="0C1AE3AA"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Clear()</w:t>
      </w:r>
    </w:p>
    <w:p w14:paraId="7E9CB90F" w14:textId="77777777" w:rsidR="006428B2" w:rsidRDefault="00303FDE">
      <w:pPr>
        <w:spacing w:after="227"/>
        <w:ind w:left="-5" w:right="6" w:hanging="10"/>
      </w:pPr>
      <w:r>
        <w:rPr>
          <w:rFonts w:ascii="Times New Roman" w:eastAsia="Times New Roman" w:hAnsi="Times New Roman" w:cs="Times New Roman"/>
        </w:rPr>
        <w:t xml:space="preserve">Clear the selec on (list is emp ed) </w:t>
      </w:r>
    </w:p>
    <w:p w14:paraId="5D747F84"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594CC996" w14:textId="77777777" w:rsidR="006428B2" w:rsidRDefault="00303FDE">
      <w:pPr>
        <w:spacing w:after="186"/>
        <w:ind w:left="-5" w:right="4999" w:hanging="10"/>
      </w:pPr>
      <w:r>
        <w:rPr>
          <w:rFonts w:ascii="Times New Roman" w:eastAsia="Times New Roman" w:hAnsi="Times New Roman" w:cs="Times New Roman"/>
        </w:rPr>
        <w:t xml:space="preserve">Returns the object at the cur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w:t>
      </w:r>
      <w:r>
        <w:rPr>
          <w:rFonts w:ascii="Times New Roman" w:eastAsia="Times New Roman" w:hAnsi="Times New Roman" w:cs="Times New Roman"/>
        </w:rPr>
        <w:t>ist</w:t>
      </w:r>
    </w:p>
    <w:p w14:paraId="71DE6923" w14:textId="77777777" w:rsidR="006428B2" w:rsidRDefault="00303FDE">
      <w:pPr>
        <w:spacing w:after="16" w:line="270" w:lineRule="auto"/>
        <w:ind w:left="-5" w:hanging="10"/>
      </w:pPr>
      <w:r>
        <w:rPr>
          <w:rFonts w:ascii="Times New Roman" w:eastAsia="Times New Roman" w:hAnsi="Times New Roman" w:cs="Times New Roman"/>
          <w:color w:val="4F81BD"/>
        </w:rPr>
        <w:t>:GetBoundingBox()</w:t>
      </w:r>
    </w:p>
    <w:p w14:paraId="7C746842" w14:textId="77777777" w:rsidR="006428B2" w:rsidRDefault="00303FDE">
      <w:pPr>
        <w:spacing w:after="227"/>
        <w:ind w:left="-5" w:right="6" w:hanging="10"/>
      </w:pPr>
      <w:r>
        <w:rPr>
          <w:rFonts w:ascii="Times New Roman" w:eastAsia="Times New Roman" w:hAnsi="Times New Roman" w:cs="Times New Roman"/>
        </w:rPr>
        <w:t>Return a Box2D with the bounds of the selected objects</w:t>
      </w:r>
    </w:p>
    <w:p w14:paraId="18D0B89F"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1A475CFE" w14:textId="77777777" w:rsidR="006428B2" w:rsidRDefault="00303FDE">
      <w:pPr>
        <w:spacing w:after="18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w:t>
      </w:r>
    </w:p>
    <w:p w14:paraId="3EC73CB6"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7C70F40C" w14:textId="77777777" w:rsidR="006428B2" w:rsidRDefault="00303FDE">
      <w:pPr>
        <w:spacing w:after="0"/>
        <w:ind w:left="-5" w:right="6" w:hanging="10"/>
      </w:pPr>
      <w:r>
        <w:rPr>
          <w:rFonts w:ascii="Times New Roman" w:eastAsia="Times New Roman" w:hAnsi="Times New Roman" w:cs="Times New Roman"/>
        </w:rPr>
        <w:t>Returns the object at the current posi on AND a new value for posi o</w:t>
      </w:r>
      <w:r>
        <w:rPr>
          <w:rFonts w:ascii="Times New Roman" w:eastAsia="Times New Roman" w:hAnsi="Times New Roman" w:cs="Times New Roman"/>
        </w:rPr>
        <w:t xml:space="preserve">n poin ng to the next item in </w:t>
      </w:r>
    </w:p>
    <w:p w14:paraId="144F59B6" w14:textId="77777777" w:rsidR="006428B2" w:rsidRDefault="00303FDE">
      <w:pPr>
        <w:spacing w:after="276"/>
        <w:ind w:left="-5" w:right="6" w:hanging="10"/>
      </w:pPr>
      <w:r>
        <w:rPr>
          <w:rFonts w:ascii="Times New Roman" w:eastAsia="Times New Roman" w:hAnsi="Times New Roman" w:cs="Times New Roman"/>
        </w:rPr>
        <w:t>the list (or nil if at end of list)</w:t>
      </w:r>
    </w:p>
    <w:p w14:paraId="43315D94"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57DFD506" w14:textId="77777777" w:rsidR="006428B2" w:rsidRDefault="00303FDE">
      <w:pPr>
        <w:spacing w:after="0"/>
      </w:pPr>
      <w:r>
        <w:rPr>
          <w:rFonts w:ascii="Times New Roman" w:eastAsia="Times New Roman" w:hAnsi="Times New Roman" w:cs="Times New Roman"/>
        </w:rPr>
        <w:t xml:space="preserve"> </w:t>
      </w:r>
    </w:p>
    <w:p w14:paraId="40FC345A" w14:textId="77777777" w:rsidR="006428B2" w:rsidRDefault="00303FDE">
      <w:pPr>
        <w:spacing w:after="227"/>
        <w:ind w:left="-5" w:right="6" w:hanging="10"/>
      </w:pPr>
      <w:r>
        <w:rPr>
          <w:rFonts w:ascii="Times New Roman" w:eastAsia="Times New Roman" w:hAnsi="Times New Roman" w:cs="Times New Roman"/>
        </w:rPr>
        <w:t>Example - note that GetNext(pos) is returning two values ...</w:t>
      </w:r>
    </w:p>
    <w:p w14:paraId="26712D20" w14:textId="77777777" w:rsidR="006428B2" w:rsidRDefault="00303FDE">
      <w:pPr>
        <w:spacing w:after="3" w:line="235" w:lineRule="auto"/>
        <w:ind w:left="165" w:right="4032" w:hanging="10"/>
      </w:pPr>
      <w:r>
        <w:rPr>
          <w:rFonts w:ascii="Times New Roman" w:eastAsia="Times New Roman" w:hAnsi="Times New Roman" w:cs="Times New Roman"/>
        </w:rPr>
        <w:t xml:space="preserve">local pos = </w:t>
      </w:r>
      <w:r>
        <w:rPr>
          <w:rFonts w:ascii="Times New Roman" w:eastAsia="Times New Roman" w:hAnsi="Times New Roman" w:cs="Times New Roman"/>
          <w:sz w:val="18"/>
        </w:rPr>
        <w:t>obj_list</w:t>
      </w:r>
      <w:r>
        <w:rPr>
          <w:rFonts w:ascii="Times New Roman" w:eastAsia="Times New Roman" w:hAnsi="Times New Roman" w:cs="Times New Roman"/>
        </w:rPr>
        <w:t>:GetHeadPosition() local object while pos ~= nil do</w:t>
      </w:r>
    </w:p>
    <w:p w14:paraId="5EDCE297" w14:textId="77777777" w:rsidR="006428B2" w:rsidRDefault="00303FDE">
      <w:pPr>
        <w:spacing w:after="475" w:line="235" w:lineRule="auto"/>
        <w:ind w:left="165" w:right="3900" w:hanging="10"/>
      </w:pPr>
      <w:r>
        <w:rPr>
          <w:rFonts w:ascii="Times New Roman" w:eastAsia="Times New Roman" w:hAnsi="Times New Roman" w:cs="Times New Roman"/>
        </w:rPr>
        <w:t xml:space="preserve">    object, pos = </w:t>
      </w:r>
      <w:r>
        <w:rPr>
          <w:rFonts w:ascii="Times New Roman" w:eastAsia="Times New Roman" w:hAnsi="Times New Roman" w:cs="Times New Roman"/>
          <w:sz w:val="18"/>
        </w:rPr>
        <w:t>obj_list</w:t>
      </w:r>
      <w:r>
        <w:rPr>
          <w:rFonts w:ascii="Times New Roman" w:eastAsia="Times New Roman" w:hAnsi="Times New Roman" w:cs="Times New Roman"/>
        </w:rPr>
        <w:t xml:space="preserve">:GetNext(pos)     DO SOMETHING WITH OBJECT .... end   </w:t>
      </w:r>
    </w:p>
    <w:p w14:paraId="5AED9D03"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68AD53FB" w14:textId="77777777" w:rsidR="006428B2" w:rsidRDefault="00303FDE">
      <w:pPr>
        <w:spacing w:after="0"/>
        <w:ind w:left="-5" w:right="6" w:hanging="10"/>
      </w:pPr>
      <w:r>
        <w:rPr>
          <w:rFonts w:ascii="Times New Roman" w:eastAsia="Times New Roman" w:hAnsi="Times New Roman" w:cs="Times New Roman"/>
        </w:rPr>
        <w:t xml:space="preserve">Returns the object at the current posi on AND a new value for posi on, poin ng to the previous </w:t>
      </w:r>
    </w:p>
    <w:p w14:paraId="5C7BA07E" w14:textId="77777777" w:rsidR="006428B2" w:rsidRDefault="00303FDE">
      <w:pPr>
        <w:spacing w:after="24" w:line="518" w:lineRule="auto"/>
        <w:ind w:left="-5" w:right="5277" w:hanging="10"/>
      </w:pPr>
      <w:r>
        <w:rPr>
          <w:rFonts w:ascii="Times New Roman" w:eastAsia="Times New Roman" w:hAnsi="Times New Roman" w:cs="Times New Roman"/>
        </w:rPr>
        <w:t xml:space="preserve">item in the list (or nil if at start of list)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 </w:t>
      </w:r>
      <w:r>
        <w:rPr>
          <w:rFonts w:ascii="Times New Roman" w:eastAsia="Times New Roman" w:hAnsi="Times New Roman" w:cs="Times New Roman"/>
          <w:color w:val="4F81BD"/>
        </w:rPr>
        <w:t>:GetTailPosition()</w:t>
      </w:r>
    </w:p>
    <w:p w14:paraId="0DC8F996" w14:textId="77777777" w:rsidR="006428B2" w:rsidRDefault="00303FDE">
      <w:pPr>
        <w:spacing w:after="18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list </w:t>
      </w:r>
    </w:p>
    <w:p w14:paraId="721BB3F9" w14:textId="77777777" w:rsidR="006428B2" w:rsidRDefault="00303FDE">
      <w:pPr>
        <w:spacing w:after="16" w:line="270" w:lineRule="auto"/>
        <w:ind w:left="-5" w:hanging="10"/>
      </w:pPr>
      <w:r>
        <w:rPr>
          <w:rFonts w:ascii="Times New Roman" w:eastAsia="Times New Roman" w:hAnsi="Times New Roman" w:cs="Times New Roman"/>
          <w:color w:val="4F81BD"/>
        </w:rPr>
        <w:t>:GroupSelectionFinished()</w:t>
      </w:r>
    </w:p>
    <w:p w14:paraId="2BD45869" w14:textId="77777777" w:rsidR="006428B2" w:rsidRDefault="00303FDE">
      <w:pPr>
        <w:spacing w:after="227"/>
        <w:ind w:left="-5" w:right="6" w:hanging="10"/>
      </w:pPr>
      <w:r>
        <w:rPr>
          <w:rFonts w:ascii="Times New Roman" w:eastAsia="Times New Roman" w:hAnsi="Times New Roman" w:cs="Times New Roman"/>
        </w:rPr>
        <w:t>Call this if you have been using :Add(…) with</w:t>
      </w:r>
      <w:r>
        <w:rPr>
          <w:rFonts w:ascii="Times New Roman" w:eastAsia="Times New Roman" w:hAnsi="Times New Roman" w:cs="Times New Roman"/>
        </w:rPr>
        <w:t xml:space="preserve"> group_add set to true to update the applica on when you have finished adding objects to the selec on.</w:t>
      </w:r>
    </w:p>
    <w:p w14:paraId="0C507EDA" w14:textId="77777777" w:rsidR="006428B2" w:rsidRDefault="00303FDE">
      <w:pPr>
        <w:spacing w:after="16" w:line="270" w:lineRule="auto"/>
        <w:ind w:left="-5" w:hanging="10"/>
      </w:pPr>
      <w:r>
        <w:rPr>
          <w:rFonts w:ascii="Times New Roman" w:eastAsia="Times New Roman" w:hAnsi="Times New Roman" w:cs="Times New Roman"/>
          <w:color w:val="4F81BD"/>
        </w:rPr>
        <w:t>:RemoveOnLayer(UUID layer_id)</w:t>
      </w:r>
    </w:p>
    <w:p w14:paraId="071F2859" w14:textId="77777777" w:rsidR="006428B2" w:rsidRDefault="00303FDE">
      <w:pPr>
        <w:spacing w:after="227"/>
        <w:ind w:left="-5" w:right="6" w:hanging="10"/>
      </w:pPr>
      <w:r>
        <w:rPr>
          <w:rFonts w:ascii="Times New Roman" w:eastAsia="Times New Roman" w:hAnsi="Times New Roman" w:cs="Times New Roman"/>
        </w:rPr>
        <w:t>Remove any objects from the selec on which are on the layer with the passed id. The objects are just removed from the selec</w:t>
      </w:r>
      <w:r>
        <w:rPr>
          <w:rFonts w:ascii="Times New Roman" w:eastAsia="Times New Roman" w:hAnsi="Times New Roman" w:cs="Times New Roman"/>
        </w:rPr>
        <w:t xml:space="preserve"> on, they are not deleted are changed in any other way.</w:t>
      </w:r>
    </w:p>
    <w:p w14:paraId="515B85D2" w14:textId="77777777" w:rsidR="006428B2" w:rsidRDefault="00303FDE">
      <w:pPr>
        <w:spacing w:after="495"/>
        <w:ind w:left="-5" w:right="77" w:hanging="10"/>
      </w:pPr>
      <w:r>
        <w:rPr>
          <w:rFonts w:ascii="Times New Roman" w:eastAsia="Times New Roman" w:hAnsi="Times New Roman" w:cs="Times New Roman"/>
          <w:color w:val="4F81BD"/>
        </w:rPr>
        <w:t xml:space="preserve">:Remove( CadObject obj, bool group_remove) </w:t>
      </w:r>
      <w:r>
        <w:rPr>
          <w:rFonts w:ascii="Times New Roman" w:eastAsia="Times New Roman" w:hAnsi="Times New Roman" w:cs="Times New Roman"/>
        </w:rPr>
        <w:t>Remove the passed object from the selec on    obj –</w:t>
      </w:r>
      <w:r>
        <w:rPr>
          <w:rFonts w:ascii="Times New Roman" w:eastAsia="Times New Roman" w:hAnsi="Times New Roman" w:cs="Times New Roman"/>
          <w:color w:val="943634"/>
        </w:rPr>
        <w:t>CadObject</w:t>
      </w:r>
      <w:r>
        <w:rPr>
          <w:rFonts w:ascii="Times New Roman" w:eastAsia="Times New Roman" w:hAnsi="Times New Roman" w:cs="Times New Roman"/>
        </w:rPr>
        <w:t xml:space="preserve"> –object to put in list    group_remove –bool </w:t>
      </w:r>
      <w:r>
        <w:rPr>
          <w:rFonts w:ascii="Times New Roman" w:eastAsia="Times New Roman" w:hAnsi="Times New Roman" w:cs="Times New Roman"/>
        </w:rPr>
        <w:t>–if you are removing a lot of objects to the selec on, set this true and call :GroupSelec onFinished() when you have removed all the objects. This stops a lot of uneccesary upda ng while you are upda ng the selec on.</w:t>
      </w:r>
    </w:p>
    <w:p w14:paraId="3F299890" w14:textId="77777777" w:rsidR="006428B2" w:rsidRDefault="00303FDE">
      <w:pPr>
        <w:spacing w:after="16" w:line="270" w:lineRule="auto"/>
        <w:ind w:left="-5" w:hanging="10"/>
      </w:pPr>
      <w:r>
        <w:rPr>
          <w:rFonts w:ascii="Times New Roman" w:eastAsia="Times New Roman" w:hAnsi="Times New Roman" w:cs="Times New Roman"/>
          <w:color w:val="4F81BD"/>
        </w:rPr>
        <w:t>:RemoveHead()</w:t>
      </w:r>
    </w:p>
    <w:p w14:paraId="39CEACE5" w14:textId="77777777" w:rsidR="006428B2" w:rsidRDefault="00303FDE">
      <w:pPr>
        <w:spacing w:after="187"/>
        <w:ind w:left="-5" w:right="6" w:hanging="10"/>
      </w:pPr>
      <w:r>
        <w:rPr>
          <w:rFonts w:ascii="Times New Roman" w:eastAsia="Times New Roman" w:hAnsi="Times New Roman" w:cs="Times New Roman"/>
        </w:rPr>
        <w:lastRenderedPageBreak/>
        <w:t>Remove the id at the fron</w:t>
      </w:r>
      <w:r>
        <w:rPr>
          <w:rFonts w:ascii="Times New Roman" w:eastAsia="Times New Roman" w:hAnsi="Times New Roman" w:cs="Times New Roman"/>
        </w:rPr>
        <w:t>t of the list and return it</w:t>
      </w:r>
    </w:p>
    <w:p w14:paraId="48CBAC33" w14:textId="77777777" w:rsidR="006428B2" w:rsidRDefault="00303FDE">
      <w:pPr>
        <w:spacing w:after="16" w:line="270" w:lineRule="auto"/>
        <w:ind w:left="-5" w:hanging="10"/>
      </w:pPr>
      <w:r>
        <w:rPr>
          <w:rFonts w:ascii="Times New Roman" w:eastAsia="Times New Roman" w:hAnsi="Times New Roman" w:cs="Times New Roman"/>
          <w:color w:val="4F81BD"/>
        </w:rPr>
        <w:t>:RemoveTail()</w:t>
      </w:r>
    </w:p>
    <w:p w14:paraId="489A06A8" w14:textId="77777777" w:rsidR="006428B2" w:rsidRDefault="00303FDE">
      <w:pPr>
        <w:spacing w:after="187"/>
        <w:ind w:left="-5" w:right="6" w:hanging="10"/>
      </w:pPr>
      <w:r>
        <w:rPr>
          <w:rFonts w:ascii="Times New Roman" w:eastAsia="Times New Roman" w:hAnsi="Times New Roman" w:cs="Times New Roman"/>
        </w:rPr>
        <w:t>Remove the id at the end of the list and return it</w:t>
      </w:r>
    </w:p>
    <w:p w14:paraId="57FE249C" w14:textId="77777777" w:rsidR="006428B2" w:rsidRDefault="00303FDE">
      <w:pPr>
        <w:spacing w:after="16" w:line="270" w:lineRule="auto"/>
        <w:ind w:left="-5" w:hanging="10"/>
      </w:pPr>
      <w:r>
        <w:rPr>
          <w:rFonts w:ascii="Times New Roman" w:eastAsia="Times New Roman" w:hAnsi="Times New Roman" w:cs="Times New Roman"/>
          <w:color w:val="4F81BD"/>
        </w:rPr>
        <w:t>:Transform(Matrix2D xform)</w:t>
      </w:r>
    </w:p>
    <w:p w14:paraId="4BCF5CBF" w14:textId="77777777" w:rsidR="006428B2" w:rsidRDefault="00303FDE">
      <w:pPr>
        <w:spacing w:after="227" w:line="491" w:lineRule="auto"/>
        <w:ind w:left="-5" w:right="3352" w:hanging="10"/>
      </w:pPr>
      <w:r>
        <w:rPr>
          <w:rFonts w:ascii="Times New Roman" w:eastAsia="Times New Roman" w:hAnsi="Times New Roman" w:cs="Times New Roman"/>
        </w:rPr>
        <w:t xml:space="preserve">Transform all objects in list by passed transform     xform – </w:t>
      </w:r>
      <w:r>
        <w:rPr>
          <w:rFonts w:ascii="Times New Roman" w:eastAsia="Times New Roman" w:hAnsi="Times New Roman" w:cs="Times New Roman"/>
          <w:color w:val="943634"/>
        </w:rPr>
        <w:t>Matrix2D</w:t>
      </w:r>
      <w:r>
        <w:rPr>
          <w:rFonts w:ascii="Times New Roman" w:eastAsia="Times New Roman" w:hAnsi="Times New Roman" w:cs="Times New Roman"/>
        </w:rPr>
        <w:t xml:space="preserve"> – transforma on matrix to apply to objects</w:t>
      </w:r>
    </w:p>
    <w:p w14:paraId="6D25F0B0" w14:textId="77777777" w:rsidR="006428B2" w:rsidRDefault="00303FDE">
      <w:pPr>
        <w:pStyle w:val="Heading3"/>
        <w:ind w:left="-5"/>
      </w:pPr>
      <w:r>
        <w:t xml:space="preserve">Creating Vectors From </w:t>
      </w:r>
      <w:r>
        <w:t>Script</w:t>
      </w:r>
    </w:p>
    <w:p w14:paraId="638F7FF4" w14:textId="77777777" w:rsidR="006428B2" w:rsidRDefault="00303FDE">
      <w:pPr>
        <w:spacing w:after="227"/>
        <w:ind w:left="-5" w:right="6" w:hanging="10"/>
      </w:pPr>
      <w:r>
        <w:rPr>
          <w:rFonts w:ascii="Times New Roman" w:eastAsia="Times New Roman" w:hAnsi="Times New Roman" w:cs="Times New Roman"/>
        </w:rPr>
        <w:t>The previous objects (VectricJob, CadLayer, CadContour etc) represent high level objects used within the program. When the user wants to create new geometry from within a script, they will be working with lower level en</w:t>
      </w:r>
      <w:r>
        <w:rPr>
          <w:rFonts w:ascii="Times New Roman" w:eastAsia="Times New Roman" w:hAnsi="Times New Roman" w:cs="Times New Roman"/>
        </w:rPr>
        <w:tab/>
        <w:t>es. These en</w:t>
      </w:r>
      <w:r>
        <w:rPr>
          <w:rFonts w:ascii="Times New Roman" w:eastAsia="Times New Roman" w:hAnsi="Times New Roman" w:cs="Times New Roman"/>
        </w:rPr>
        <w:tab/>
        <w:t>es are Spans, Co</w:t>
      </w:r>
      <w:r>
        <w:rPr>
          <w:rFonts w:ascii="Times New Roman" w:eastAsia="Times New Roman" w:hAnsi="Times New Roman" w:cs="Times New Roman"/>
        </w:rPr>
        <w:t>ntours and Contour Groups.</w:t>
      </w:r>
    </w:p>
    <w:p w14:paraId="132CA2C3" w14:textId="77777777" w:rsidR="006428B2" w:rsidRDefault="00303FDE">
      <w:pPr>
        <w:spacing w:after="227"/>
        <w:ind w:left="-5" w:right="6" w:hanging="10"/>
      </w:pPr>
      <w:r>
        <w:rPr>
          <w:rFonts w:ascii="Times New Roman" w:eastAsia="Times New Roman" w:hAnsi="Times New Roman" w:cs="Times New Roman"/>
        </w:rPr>
        <w:t>A Span is the lowest level piece of geometry and it always has a start and end point. It is important to realize that although geometry in the main program is always 2D, the underlying reprenta on of Spans and Contours supports f</w:t>
      </w:r>
      <w:r>
        <w:rPr>
          <w:rFonts w:ascii="Times New Roman" w:eastAsia="Times New Roman" w:hAnsi="Times New Roman" w:cs="Times New Roman"/>
        </w:rPr>
        <w:t>ull 3d values. This means that when Contours are used to define toolpaths, full 3D tool moves can be represented. If you are simply crea ng geometry which will appear in the 2D view in the main program, the Z value for all points should be le at 0.0.</w:t>
      </w:r>
      <w:r>
        <w:br w:type="page"/>
      </w:r>
    </w:p>
    <w:p w14:paraId="326CD4A1" w14:textId="77777777" w:rsidR="006428B2" w:rsidRDefault="00303FDE">
      <w:pPr>
        <w:pStyle w:val="Heading2"/>
        <w:ind w:left="-5"/>
      </w:pPr>
      <w:r>
        <w:lastRenderedPageBreak/>
        <w:t>Cont</w:t>
      </w:r>
      <w:r>
        <w:t>our</w:t>
      </w:r>
    </w:p>
    <w:p w14:paraId="1425EA66" w14:textId="77777777" w:rsidR="006428B2" w:rsidRDefault="00303FDE">
      <w:pPr>
        <w:spacing w:after="227"/>
        <w:ind w:left="-5" w:right="6" w:hanging="10"/>
      </w:pPr>
      <w:r>
        <w:rPr>
          <w:rFonts w:ascii="Times New Roman" w:eastAsia="Times New Roman" w:hAnsi="Times New Roman" w:cs="Times New Roman"/>
        </w:rPr>
        <w:t xml:space="preserve">This object represents a single vector within the applica on. Open and closed vectors, arcs, circles, all are based on a Contour with one or more spans. The Contour is represented as a list of spans, with a span being either a Line, Arc or Bezier. </w:t>
      </w:r>
    </w:p>
    <w:p w14:paraId="0D9E1097" w14:textId="77777777" w:rsidR="006428B2" w:rsidRDefault="00303FDE">
      <w:pPr>
        <w:spacing w:after="226" w:line="265" w:lineRule="auto"/>
        <w:ind w:left="-5" w:hanging="10"/>
      </w:pPr>
      <w:r>
        <w:rPr>
          <w:rFonts w:ascii="Times New Roman" w:eastAsia="Times New Roman" w:hAnsi="Times New Roman" w:cs="Times New Roman"/>
        </w:rPr>
        <w:t>Con</w:t>
      </w:r>
      <w:r>
        <w:rPr>
          <w:rFonts w:ascii="Times New Roman" w:eastAsia="Times New Roman" w:hAnsi="Times New Roman" w:cs="Times New Roman"/>
        </w:rPr>
        <w:t>structors</w:t>
      </w:r>
    </w:p>
    <w:p w14:paraId="03EF39EA" w14:textId="77777777" w:rsidR="006428B2" w:rsidRDefault="00303FDE">
      <w:pPr>
        <w:spacing w:after="16" w:line="270" w:lineRule="auto"/>
        <w:ind w:left="-5" w:hanging="10"/>
      </w:pPr>
      <w:r>
        <w:rPr>
          <w:rFonts w:ascii="Times New Roman" w:eastAsia="Times New Roman" w:hAnsi="Times New Roman" w:cs="Times New Roman"/>
          <w:color w:val="4F81BD"/>
        </w:rPr>
        <w:t>Contour(tolerance) - Constructor</w:t>
      </w:r>
    </w:p>
    <w:p w14:paraId="0B8D7D4F" w14:textId="77777777" w:rsidR="006428B2" w:rsidRDefault="00303FDE">
      <w:pPr>
        <w:spacing w:after="227"/>
        <w:ind w:left="-5" w:right="6" w:hanging="10"/>
      </w:pPr>
      <w:r>
        <w:rPr>
          <w:rFonts w:ascii="Times New Roman" w:eastAsia="Times New Roman" w:hAnsi="Times New Roman" w:cs="Times New Roman"/>
        </w:rPr>
        <w:t>A new contour is created within a Lua script using this contructor method e.g</w:t>
      </w:r>
    </w:p>
    <w:p w14:paraId="4E0CF51F" w14:textId="77777777" w:rsidR="006428B2" w:rsidRDefault="00303FDE">
      <w:pPr>
        <w:spacing w:after="291" w:line="235" w:lineRule="auto"/>
        <w:ind w:left="730" w:right="2111" w:hanging="10"/>
      </w:pPr>
      <w:r>
        <w:rPr>
          <w:rFonts w:ascii="Times New Roman" w:eastAsia="Times New Roman" w:hAnsi="Times New Roman" w:cs="Times New Roman"/>
        </w:rPr>
        <w:t>local contour = Contour(0.0)</w:t>
      </w:r>
    </w:p>
    <w:p w14:paraId="622493A8" w14:textId="77777777" w:rsidR="006428B2" w:rsidRDefault="00303FDE">
      <w:pPr>
        <w:spacing w:after="519" w:line="250" w:lineRule="auto"/>
        <w:ind w:left="165" w:right="496" w:hanging="10"/>
      </w:pPr>
      <w:r>
        <w:rPr>
          <w:rFonts w:ascii="Times New Roman" w:eastAsia="Times New Roman" w:hAnsi="Times New Roman" w:cs="Times New Roman"/>
          <w:color w:val="17365D"/>
        </w:rPr>
        <w:t>Tolerance - double - tolerance to use when performing operations - use 0.0 for default</w:t>
      </w:r>
    </w:p>
    <w:p w14:paraId="3041755D" w14:textId="77777777" w:rsidR="006428B2" w:rsidRDefault="00303FDE">
      <w:pPr>
        <w:spacing w:after="226" w:line="265" w:lineRule="auto"/>
        <w:ind w:left="-5" w:hanging="10"/>
      </w:pPr>
      <w:r>
        <w:rPr>
          <w:rFonts w:ascii="Times New Roman" w:eastAsia="Times New Roman" w:hAnsi="Times New Roman" w:cs="Times New Roman"/>
        </w:rPr>
        <w:t>Proper es</w:t>
      </w:r>
    </w:p>
    <w:p w14:paraId="5A4048C0" w14:textId="77777777" w:rsidR="006428B2" w:rsidRDefault="00303FDE">
      <w:pPr>
        <w:spacing w:after="16" w:line="270" w:lineRule="auto"/>
        <w:ind w:left="-5" w:hanging="10"/>
      </w:pPr>
      <w:r>
        <w:rPr>
          <w:rFonts w:ascii="Times New Roman" w:eastAsia="Times New Roman" w:hAnsi="Times New Roman" w:cs="Times New Roman"/>
          <w:color w:val="4F81BD"/>
        </w:rPr>
        <w:t xml:space="preserve">.Area           </w:t>
      </w:r>
    </w:p>
    <w:p w14:paraId="6F33D107" w14:textId="77777777" w:rsidR="006428B2" w:rsidRDefault="00303FDE">
      <w:pPr>
        <w:spacing w:after="458"/>
        <w:ind w:left="-5" w:right="6" w:hanging="10"/>
      </w:pPr>
      <w:r>
        <w:rPr>
          <w:rFonts w:ascii="Times New Roman" w:eastAsia="Times New Roman" w:hAnsi="Times New Roman" w:cs="Times New Roman"/>
        </w:rPr>
        <w:t>R/O - double - unsigned area of contour</w:t>
      </w:r>
    </w:p>
    <w:p w14:paraId="31E6ED3C" w14:textId="77777777" w:rsidR="006428B2" w:rsidRDefault="00303FDE">
      <w:pPr>
        <w:spacing w:after="16" w:line="270" w:lineRule="auto"/>
        <w:ind w:left="-5" w:hanging="10"/>
      </w:pPr>
      <w:r>
        <w:rPr>
          <w:rFonts w:ascii="Times New Roman" w:eastAsia="Times New Roman" w:hAnsi="Times New Roman" w:cs="Times New Roman"/>
          <w:color w:val="4F81BD"/>
        </w:rPr>
        <w:t xml:space="preserve">.BoundingBox2D </w:t>
      </w:r>
    </w:p>
    <w:p w14:paraId="0327DBA9" w14:textId="77777777" w:rsidR="006428B2" w:rsidRDefault="00303FDE">
      <w:pPr>
        <w:spacing w:after="455"/>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Box2D</w:t>
      </w:r>
      <w:r>
        <w:rPr>
          <w:rFonts w:ascii="Times New Roman" w:eastAsia="Times New Roman" w:hAnsi="Times New Roman" w:cs="Times New Roman"/>
        </w:rPr>
        <w:t xml:space="preserve"> - 2D bounding box for contour</w:t>
      </w:r>
    </w:p>
    <w:p w14:paraId="2B229319" w14:textId="77777777" w:rsidR="006428B2" w:rsidRDefault="00303FDE">
      <w:pPr>
        <w:spacing w:after="16" w:line="270" w:lineRule="auto"/>
        <w:ind w:left="-5" w:hanging="10"/>
      </w:pPr>
      <w:r>
        <w:rPr>
          <w:rFonts w:ascii="Times New Roman" w:eastAsia="Times New Roman" w:hAnsi="Times New Roman" w:cs="Times New Roman"/>
          <w:color w:val="4F81BD"/>
        </w:rPr>
        <w:t xml:space="preserve">.BoundingBox3D  </w:t>
      </w:r>
    </w:p>
    <w:p w14:paraId="68720278" w14:textId="77777777" w:rsidR="006428B2" w:rsidRDefault="00303FDE">
      <w:pPr>
        <w:spacing w:after="455"/>
        <w:ind w:left="-5" w:right="6" w:hanging="10"/>
      </w:pPr>
      <w:r>
        <w:rPr>
          <w:rFonts w:ascii="Times New Roman" w:eastAsia="Times New Roman" w:hAnsi="Times New Roman" w:cs="Times New Roman"/>
        </w:rPr>
        <w:t xml:space="preserve">R/O - - </w:t>
      </w:r>
      <w:r>
        <w:rPr>
          <w:rFonts w:ascii="Times New Roman" w:eastAsia="Times New Roman" w:hAnsi="Times New Roman" w:cs="Times New Roman"/>
          <w:color w:val="943634"/>
        </w:rPr>
        <w:t>Box3D</w:t>
      </w:r>
      <w:r>
        <w:rPr>
          <w:rFonts w:ascii="Times New Roman" w:eastAsia="Times New Roman" w:hAnsi="Times New Roman" w:cs="Times New Roman"/>
        </w:rPr>
        <w:t xml:space="preserve"> - 3D bounding</w:t>
      </w:r>
      <w:r>
        <w:rPr>
          <w:rFonts w:ascii="Times New Roman" w:eastAsia="Times New Roman" w:hAnsi="Times New Roman" w:cs="Times New Roman"/>
        </w:rPr>
        <w:t xml:space="preserve"> box for contour</w:t>
      </w:r>
    </w:p>
    <w:p w14:paraId="78D5A502" w14:textId="77777777" w:rsidR="006428B2" w:rsidRDefault="00303FDE">
      <w:pPr>
        <w:spacing w:after="16" w:line="270" w:lineRule="auto"/>
        <w:ind w:left="-5" w:hanging="10"/>
      </w:pPr>
      <w:r>
        <w:rPr>
          <w:rFonts w:ascii="Times New Roman" w:eastAsia="Times New Roman" w:hAnsi="Times New Roman" w:cs="Times New Roman"/>
          <w:color w:val="4F81BD"/>
        </w:rPr>
        <w:t xml:space="preserve">.Count          </w:t>
      </w:r>
    </w:p>
    <w:p w14:paraId="372841C0" w14:textId="77777777" w:rsidR="006428B2" w:rsidRDefault="00303FDE">
      <w:pPr>
        <w:spacing w:after="455"/>
        <w:ind w:left="-5" w:right="6" w:hanging="10"/>
      </w:pPr>
      <w:r>
        <w:rPr>
          <w:rFonts w:ascii="Times New Roman" w:eastAsia="Times New Roman" w:hAnsi="Times New Roman" w:cs="Times New Roman"/>
        </w:rPr>
        <w:t>R/O - integer - number of spans in the contour</w:t>
      </w:r>
    </w:p>
    <w:p w14:paraId="1E6F3EB0" w14:textId="77777777" w:rsidR="006428B2" w:rsidRDefault="00303FDE">
      <w:pPr>
        <w:spacing w:after="16" w:line="270" w:lineRule="auto"/>
        <w:ind w:left="-5" w:hanging="10"/>
      </w:pPr>
      <w:r>
        <w:rPr>
          <w:rFonts w:ascii="Times New Roman" w:eastAsia="Times New Roman" w:hAnsi="Times New Roman" w:cs="Times New Roman"/>
          <w:color w:val="4F81BD"/>
        </w:rPr>
        <w:t xml:space="preserve">.ContainsArcs   </w:t>
      </w:r>
    </w:p>
    <w:p w14:paraId="2CC4BAE8" w14:textId="77777777" w:rsidR="006428B2" w:rsidRDefault="00303FDE">
      <w:pPr>
        <w:spacing w:after="458"/>
        <w:ind w:left="-5" w:right="6" w:hanging="10"/>
      </w:pPr>
      <w:r>
        <w:rPr>
          <w:rFonts w:ascii="Times New Roman" w:eastAsia="Times New Roman" w:hAnsi="Times New Roman" w:cs="Times New Roman"/>
        </w:rPr>
        <w:t>R/O - bool - true if contour contains 1 or more arcs - may contain other span types as well.</w:t>
      </w:r>
    </w:p>
    <w:p w14:paraId="12432F60" w14:textId="77777777" w:rsidR="006428B2" w:rsidRDefault="00303FDE">
      <w:pPr>
        <w:spacing w:after="16" w:line="270" w:lineRule="auto"/>
        <w:ind w:left="-5" w:hanging="10"/>
      </w:pPr>
      <w:r>
        <w:rPr>
          <w:rFonts w:ascii="Times New Roman" w:eastAsia="Times New Roman" w:hAnsi="Times New Roman" w:cs="Times New Roman"/>
          <w:color w:val="4F81BD"/>
        </w:rPr>
        <w:t>.ContainsBeziers</w:t>
      </w:r>
    </w:p>
    <w:p w14:paraId="367D283A" w14:textId="77777777" w:rsidR="006428B2" w:rsidRDefault="00303FDE">
      <w:pPr>
        <w:spacing w:after="458"/>
        <w:ind w:left="-5" w:right="6" w:hanging="10"/>
      </w:pPr>
      <w:r>
        <w:rPr>
          <w:rFonts w:ascii="Times New Roman" w:eastAsia="Times New Roman" w:hAnsi="Times New Roman" w:cs="Times New Roman"/>
        </w:rPr>
        <w:t>R/O - bool - true if contour contains 1 or more beziers - may contain other span types as well.</w:t>
      </w:r>
    </w:p>
    <w:p w14:paraId="7A7D154E" w14:textId="77777777" w:rsidR="006428B2" w:rsidRDefault="00303FDE">
      <w:pPr>
        <w:spacing w:after="16" w:line="270" w:lineRule="auto"/>
        <w:ind w:left="-5" w:hanging="10"/>
      </w:pPr>
      <w:r>
        <w:rPr>
          <w:rFonts w:ascii="Times New Roman" w:eastAsia="Times New Roman" w:hAnsi="Times New Roman" w:cs="Times New Roman"/>
          <w:color w:val="4F81BD"/>
        </w:rPr>
        <w:t>.CentreOfGravity</w:t>
      </w:r>
    </w:p>
    <w:p w14:paraId="2BA7422E" w14:textId="77777777" w:rsidR="006428B2" w:rsidRDefault="00303FDE">
      <w:pPr>
        <w:spacing w:after="18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centre of gravity for the contour</w:t>
      </w:r>
    </w:p>
    <w:p w14:paraId="4AA2A777" w14:textId="77777777" w:rsidR="006428B2" w:rsidRDefault="00303FDE">
      <w:pPr>
        <w:spacing w:after="16" w:line="270" w:lineRule="auto"/>
        <w:ind w:left="-5" w:hanging="10"/>
      </w:pPr>
      <w:r>
        <w:rPr>
          <w:rFonts w:ascii="Times New Roman" w:eastAsia="Times New Roman" w:hAnsi="Times New Roman" w:cs="Times New Roman"/>
          <w:color w:val="4F81BD"/>
        </w:rPr>
        <w:t>.EndPoint3D</w:t>
      </w:r>
    </w:p>
    <w:p w14:paraId="5CFF6861"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the 3D posi on of the contour end point - if contour is closed this will be the same as the start point.</w:t>
      </w:r>
    </w:p>
    <w:p w14:paraId="4D543D82" w14:textId="77777777" w:rsidR="006428B2" w:rsidRDefault="00303FDE">
      <w:pPr>
        <w:spacing w:after="16" w:line="270" w:lineRule="auto"/>
        <w:ind w:left="-5" w:hanging="10"/>
      </w:pPr>
      <w:r>
        <w:rPr>
          <w:rFonts w:ascii="Times New Roman" w:eastAsia="Times New Roman" w:hAnsi="Times New Roman" w:cs="Times New Roman"/>
          <w:color w:val="4F81BD"/>
        </w:rPr>
        <w:t>.EndPoint2D</w:t>
      </w:r>
    </w:p>
    <w:p w14:paraId="33C89020"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2D posi on of the contour end point - if contour i</w:t>
      </w:r>
      <w:r>
        <w:rPr>
          <w:rFonts w:ascii="Times New Roman" w:eastAsia="Times New Roman" w:hAnsi="Times New Roman" w:cs="Times New Roman"/>
        </w:rPr>
        <w:t>s closed this will be the same as the start point.</w:t>
      </w:r>
    </w:p>
    <w:p w14:paraId="304DE4AE" w14:textId="77777777" w:rsidR="006428B2" w:rsidRDefault="00303FDE">
      <w:pPr>
        <w:spacing w:after="16" w:line="270" w:lineRule="auto"/>
        <w:ind w:left="-5" w:hanging="10"/>
      </w:pPr>
      <w:r>
        <w:rPr>
          <w:rFonts w:ascii="Times New Roman" w:eastAsia="Times New Roman" w:hAnsi="Times New Roman" w:cs="Times New Roman"/>
          <w:color w:val="4F81BD"/>
        </w:rPr>
        <w:t>.IsClockwise</w:t>
      </w:r>
    </w:p>
    <w:p w14:paraId="374AC4DF" w14:textId="77777777" w:rsidR="006428B2" w:rsidRDefault="00303FDE">
      <w:pPr>
        <w:spacing w:after="186"/>
        <w:ind w:left="-5" w:right="6" w:hanging="10"/>
      </w:pPr>
      <w:r>
        <w:rPr>
          <w:rFonts w:ascii="Times New Roman" w:eastAsia="Times New Roman" w:hAnsi="Times New Roman" w:cs="Times New Roman"/>
        </w:rPr>
        <w:lastRenderedPageBreak/>
        <w:t>R/O - bool - Direc on of the contour, this is found from the signed area of the contour. For an open contour, it is assumed to be closed with a straight line when calcula ng the area.</w:t>
      </w:r>
    </w:p>
    <w:p w14:paraId="4A6F7ACC" w14:textId="77777777" w:rsidR="006428B2" w:rsidRDefault="00303FDE">
      <w:pPr>
        <w:spacing w:after="16" w:line="270" w:lineRule="auto"/>
        <w:ind w:left="-5" w:hanging="10"/>
      </w:pPr>
      <w:r>
        <w:rPr>
          <w:rFonts w:ascii="Times New Roman" w:eastAsia="Times New Roman" w:hAnsi="Times New Roman" w:cs="Times New Roman"/>
          <w:color w:val="4F81BD"/>
        </w:rPr>
        <w:t>. IsAnti</w:t>
      </w:r>
      <w:r>
        <w:rPr>
          <w:rFonts w:ascii="Times New Roman" w:eastAsia="Times New Roman" w:hAnsi="Times New Roman" w:cs="Times New Roman"/>
          <w:color w:val="4F81BD"/>
        </w:rPr>
        <w:t>Clockwise</w:t>
      </w:r>
    </w:p>
    <w:p w14:paraId="31C6D182" w14:textId="77777777" w:rsidR="006428B2" w:rsidRDefault="00303FDE">
      <w:pPr>
        <w:spacing w:after="457"/>
        <w:ind w:left="-5" w:right="6" w:hanging="10"/>
      </w:pPr>
      <w:r>
        <w:rPr>
          <w:rFonts w:ascii="Times New Roman" w:eastAsia="Times New Roman" w:hAnsi="Times New Roman" w:cs="Times New Roman"/>
        </w:rPr>
        <w:t>R/O - bool - Direc on of the contour, this is found from the signed area of the contour. For an open contour, it is assumed to be closed with a straight line when calcula ng the area.</w:t>
      </w:r>
    </w:p>
    <w:p w14:paraId="33602332" w14:textId="77777777" w:rsidR="006428B2" w:rsidRDefault="00303FDE">
      <w:pPr>
        <w:spacing w:after="16" w:line="270" w:lineRule="auto"/>
        <w:ind w:left="-5" w:hanging="10"/>
      </w:pPr>
      <w:r>
        <w:rPr>
          <w:rFonts w:ascii="Times New Roman" w:eastAsia="Times New Roman" w:hAnsi="Times New Roman" w:cs="Times New Roman"/>
          <w:color w:val="4F81BD"/>
        </w:rPr>
        <w:t xml:space="preserve">. IsCW           </w:t>
      </w:r>
    </w:p>
    <w:p w14:paraId="0A330D22" w14:textId="77777777" w:rsidR="006428B2" w:rsidRDefault="00303FDE">
      <w:pPr>
        <w:spacing w:after="457"/>
        <w:ind w:left="-5" w:right="6" w:hanging="10"/>
      </w:pPr>
      <w:r>
        <w:rPr>
          <w:rFonts w:ascii="Times New Roman" w:eastAsia="Times New Roman" w:hAnsi="Times New Roman" w:cs="Times New Roman"/>
        </w:rPr>
        <w:t>R/O - bool - Direc on of the contour, this i</w:t>
      </w:r>
      <w:r>
        <w:rPr>
          <w:rFonts w:ascii="Times New Roman" w:eastAsia="Times New Roman" w:hAnsi="Times New Roman" w:cs="Times New Roman"/>
        </w:rPr>
        <w:t>s found from the signed area of the contour. For an open contour, it is assumed to be closed with a straight line when calcula ng the area.</w:t>
      </w:r>
    </w:p>
    <w:p w14:paraId="638B8E44" w14:textId="77777777" w:rsidR="006428B2" w:rsidRDefault="00303FDE">
      <w:pPr>
        <w:spacing w:after="16" w:line="270" w:lineRule="auto"/>
        <w:ind w:left="-5" w:hanging="10"/>
      </w:pPr>
      <w:r>
        <w:rPr>
          <w:rFonts w:ascii="Times New Roman" w:eastAsia="Times New Roman" w:hAnsi="Times New Roman" w:cs="Times New Roman"/>
          <w:color w:val="4F81BD"/>
        </w:rPr>
        <w:t xml:space="preserve">. IsCCW          </w:t>
      </w:r>
    </w:p>
    <w:p w14:paraId="7BDDBA64" w14:textId="77777777" w:rsidR="006428B2" w:rsidRDefault="00303FDE">
      <w:pPr>
        <w:spacing w:after="457"/>
        <w:ind w:left="-5" w:right="6" w:hanging="10"/>
      </w:pPr>
      <w:r>
        <w:rPr>
          <w:rFonts w:ascii="Times New Roman" w:eastAsia="Times New Roman" w:hAnsi="Times New Roman" w:cs="Times New Roman"/>
        </w:rPr>
        <w:t>R/O - bool - Direc on of the contour, this is found from the signed area of the contour. For an op</w:t>
      </w:r>
      <w:r>
        <w:rPr>
          <w:rFonts w:ascii="Times New Roman" w:eastAsia="Times New Roman" w:hAnsi="Times New Roman" w:cs="Times New Roman"/>
        </w:rPr>
        <w:t>en contour, it is assumed to be closed with a straight line when calcula ng the area.</w:t>
      </w:r>
    </w:p>
    <w:p w14:paraId="0444798E" w14:textId="77777777" w:rsidR="006428B2" w:rsidRDefault="00303FDE">
      <w:pPr>
        <w:spacing w:after="16" w:line="270" w:lineRule="auto"/>
        <w:ind w:left="-5" w:hanging="10"/>
      </w:pPr>
      <w:r>
        <w:rPr>
          <w:rFonts w:ascii="Times New Roman" w:eastAsia="Times New Roman" w:hAnsi="Times New Roman" w:cs="Times New Roman"/>
          <w:color w:val="4F81BD"/>
        </w:rPr>
        <w:t xml:space="preserve">.IsClosed       </w:t>
      </w:r>
    </w:p>
    <w:p w14:paraId="51F7ED5D" w14:textId="77777777" w:rsidR="006428B2" w:rsidRDefault="00303FDE">
      <w:pPr>
        <w:spacing w:after="458"/>
        <w:ind w:left="-5" w:right="6" w:hanging="10"/>
      </w:pPr>
      <w:r>
        <w:rPr>
          <w:rFonts w:ascii="Times New Roman" w:eastAsia="Times New Roman" w:hAnsi="Times New Roman" w:cs="Times New Roman"/>
        </w:rPr>
        <w:t>R/O - bool - True if the contour is closed</w:t>
      </w:r>
    </w:p>
    <w:p w14:paraId="2F59EC24" w14:textId="77777777" w:rsidR="006428B2" w:rsidRDefault="00303FDE">
      <w:pPr>
        <w:spacing w:after="16" w:line="270" w:lineRule="auto"/>
        <w:ind w:left="-5" w:hanging="10"/>
      </w:pPr>
      <w:r>
        <w:rPr>
          <w:rFonts w:ascii="Times New Roman" w:eastAsia="Times New Roman" w:hAnsi="Times New Roman" w:cs="Times New Roman"/>
          <w:color w:val="4F81BD"/>
        </w:rPr>
        <w:t xml:space="preserve">.IsEmpty        </w:t>
      </w:r>
    </w:p>
    <w:p w14:paraId="27C4F560" w14:textId="77777777" w:rsidR="006428B2" w:rsidRDefault="00303FDE">
      <w:pPr>
        <w:spacing w:after="455"/>
        <w:ind w:left="-5" w:right="6" w:hanging="10"/>
      </w:pPr>
      <w:r>
        <w:rPr>
          <w:rFonts w:ascii="Times New Roman" w:eastAsia="Times New Roman" w:hAnsi="Times New Roman" w:cs="Times New Roman"/>
        </w:rPr>
        <w:t>R/O - bool - true if contour is empty - no spans</w:t>
      </w:r>
    </w:p>
    <w:p w14:paraId="4A06249D" w14:textId="77777777" w:rsidR="006428B2" w:rsidRDefault="00303FDE">
      <w:pPr>
        <w:spacing w:after="16" w:line="270" w:lineRule="auto"/>
        <w:ind w:left="-5" w:hanging="10"/>
      </w:pPr>
      <w:r>
        <w:rPr>
          <w:rFonts w:ascii="Times New Roman" w:eastAsia="Times New Roman" w:hAnsi="Times New Roman" w:cs="Times New Roman"/>
          <w:color w:val="4F81BD"/>
        </w:rPr>
        <w:t xml:space="preserve">.IsOpen         </w:t>
      </w:r>
    </w:p>
    <w:p w14:paraId="68B77279" w14:textId="77777777" w:rsidR="006428B2" w:rsidRDefault="00303FDE">
      <w:pPr>
        <w:spacing w:after="455"/>
        <w:ind w:left="-5" w:right="6" w:hanging="10"/>
      </w:pPr>
      <w:r>
        <w:rPr>
          <w:rFonts w:ascii="Times New Roman" w:eastAsia="Times New Roman" w:hAnsi="Times New Roman" w:cs="Times New Roman"/>
        </w:rPr>
        <w:t>R/O - bool - True if contour is open</w:t>
      </w:r>
    </w:p>
    <w:p w14:paraId="60AF8B2F" w14:textId="77777777" w:rsidR="006428B2" w:rsidRDefault="00303FDE">
      <w:pPr>
        <w:spacing w:after="16" w:line="270" w:lineRule="auto"/>
        <w:ind w:left="-5" w:hanging="10"/>
      </w:pPr>
      <w:r>
        <w:rPr>
          <w:rFonts w:ascii="Times New Roman" w:eastAsia="Times New Roman" w:hAnsi="Times New Roman" w:cs="Times New Roman"/>
          <w:color w:val="4F81BD"/>
        </w:rPr>
        <w:t xml:space="preserve">.IsSinglePoint  </w:t>
      </w:r>
    </w:p>
    <w:p w14:paraId="497B743F" w14:textId="77777777" w:rsidR="006428B2" w:rsidRDefault="00303FDE">
      <w:pPr>
        <w:spacing w:after="455"/>
        <w:ind w:left="-5" w:right="6" w:hanging="10"/>
      </w:pPr>
      <w:r>
        <w:rPr>
          <w:rFonts w:ascii="Times New Roman" w:eastAsia="Times New Roman" w:hAnsi="Times New Roman" w:cs="Times New Roman"/>
        </w:rPr>
        <w:t>R/O - bool - true if contour is just a single point</w:t>
      </w:r>
    </w:p>
    <w:p w14:paraId="20277D7D" w14:textId="77777777" w:rsidR="006428B2" w:rsidRDefault="00303FDE">
      <w:pPr>
        <w:spacing w:after="16" w:line="270" w:lineRule="auto"/>
        <w:ind w:left="-5" w:hanging="10"/>
      </w:pPr>
      <w:r>
        <w:rPr>
          <w:rFonts w:ascii="Times New Roman" w:eastAsia="Times New Roman" w:hAnsi="Times New Roman" w:cs="Times New Roman"/>
          <w:color w:val="4F81BD"/>
        </w:rPr>
        <w:t xml:space="preserve">.Length         </w:t>
      </w:r>
    </w:p>
    <w:p w14:paraId="2605EDC4" w14:textId="77777777" w:rsidR="006428B2" w:rsidRDefault="00303FDE">
      <w:pPr>
        <w:spacing w:after="458"/>
        <w:ind w:left="-5" w:right="6" w:hanging="10"/>
      </w:pPr>
      <w:r>
        <w:rPr>
          <w:rFonts w:ascii="Times New Roman" w:eastAsia="Times New Roman" w:hAnsi="Times New Roman" w:cs="Times New Roman"/>
        </w:rPr>
        <w:t>R/O - double - length of contour</w:t>
      </w:r>
    </w:p>
    <w:p w14:paraId="4C7F4B60" w14:textId="77777777" w:rsidR="006428B2" w:rsidRDefault="00303FDE">
      <w:pPr>
        <w:spacing w:after="16" w:line="270" w:lineRule="auto"/>
        <w:ind w:left="-5" w:hanging="10"/>
      </w:pPr>
      <w:r>
        <w:rPr>
          <w:rFonts w:ascii="Times New Roman" w:eastAsia="Times New Roman" w:hAnsi="Times New Roman" w:cs="Times New Roman"/>
          <w:color w:val="4F81BD"/>
        </w:rPr>
        <w:t xml:space="preserve">.StartPoint3D  </w:t>
      </w:r>
    </w:p>
    <w:p w14:paraId="4A7B6D2D"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th</w:t>
      </w:r>
      <w:r>
        <w:rPr>
          <w:rFonts w:ascii="Times New Roman" w:eastAsia="Times New Roman" w:hAnsi="Times New Roman" w:cs="Times New Roman"/>
        </w:rPr>
        <w:t>e 3D posi on of the contour start point</w:t>
      </w:r>
    </w:p>
    <w:p w14:paraId="7C18463D" w14:textId="77777777" w:rsidR="006428B2" w:rsidRDefault="00303FDE">
      <w:pPr>
        <w:spacing w:after="16" w:line="270" w:lineRule="auto"/>
        <w:ind w:left="-5" w:hanging="10"/>
      </w:pPr>
      <w:r>
        <w:rPr>
          <w:rFonts w:ascii="Times New Roman" w:eastAsia="Times New Roman" w:hAnsi="Times New Roman" w:cs="Times New Roman"/>
          <w:color w:val="4F81BD"/>
        </w:rPr>
        <w:t xml:space="preserve">.StartPoint2D   </w:t>
      </w:r>
    </w:p>
    <w:p w14:paraId="4A4B8BC5"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2D posi on of the contour start point</w:t>
      </w:r>
    </w:p>
    <w:p w14:paraId="4F3DD6E9" w14:textId="77777777" w:rsidR="006428B2" w:rsidRDefault="00303FDE">
      <w:pPr>
        <w:spacing w:after="16" w:line="270" w:lineRule="auto"/>
        <w:ind w:left="-5" w:hanging="10"/>
      </w:pPr>
      <w:r>
        <w:rPr>
          <w:rFonts w:ascii="Times New Roman" w:eastAsia="Times New Roman" w:hAnsi="Times New Roman" w:cs="Times New Roman"/>
          <w:color w:val="4F81BD"/>
        </w:rPr>
        <w:t xml:space="preserve">.Tolerance      </w:t>
      </w:r>
    </w:p>
    <w:p w14:paraId="126A9A64" w14:textId="77777777" w:rsidR="006428B2" w:rsidRDefault="00303FDE">
      <w:pPr>
        <w:spacing w:after="227"/>
        <w:ind w:left="-5" w:right="6" w:hanging="10"/>
      </w:pPr>
      <w:r>
        <w:rPr>
          <w:rFonts w:ascii="Times New Roman" w:eastAsia="Times New Roman" w:hAnsi="Times New Roman" w:cs="Times New Roman"/>
        </w:rPr>
        <w:t>R/W - double - the tolerance value used when polygonising beziers and arcs. This should not be changed without very good rea</w:t>
      </w:r>
      <w:r>
        <w:rPr>
          <w:rFonts w:ascii="Times New Roman" w:eastAsia="Times New Roman" w:hAnsi="Times New Roman" w:cs="Times New Roman"/>
        </w:rPr>
        <w:t>son.</w:t>
      </w:r>
    </w:p>
    <w:p w14:paraId="1EB19777" w14:textId="77777777" w:rsidR="006428B2" w:rsidRDefault="00303FDE">
      <w:pPr>
        <w:spacing w:after="184" w:line="265" w:lineRule="auto"/>
        <w:ind w:left="-5" w:hanging="10"/>
      </w:pPr>
      <w:r>
        <w:rPr>
          <w:rFonts w:ascii="Times New Roman" w:eastAsia="Times New Roman" w:hAnsi="Times New Roman" w:cs="Times New Roman"/>
        </w:rPr>
        <w:t>Methods</w:t>
      </w:r>
    </w:p>
    <w:p w14:paraId="1E0C7F5B" w14:textId="77777777" w:rsidR="006428B2" w:rsidRDefault="00303FDE">
      <w:pPr>
        <w:spacing w:after="16" w:line="270" w:lineRule="auto"/>
        <w:ind w:left="-5" w:hanging="10"/>
      </w:pPr>
      <w:r>
        <w:rPr>
          <w:rFonts w:ascii="Times New Roman" w:eastAsia="Times New Roman" w:hAnsi="Times New Roman" w:cs="Times New Roman"/>
          <w:color w:val="4F81BD"/>
        </w:rPr>
        <w:t xml:space="preserve">:AppendPoint(double  x, double y)   </w:t>
      </w:r>
    </w:p>
    <w:p w14:paraId="607E98B4" w14:textId="77777777" w:rsidR="006428B2" w:rsidRDefault="00303FDE">
      <w:pPr>
        <w:spacing w:after="262"/>
        <w:ind w:left="-5" w:right="6" w:hanging="10"/>
      </w:pPr>
      <w:r>
        <w:rPr>
          <w:rFonts w:ascii="Times New Roman" w:eastAsia="Times New Roman" w:hAnsi="Times New Roman" w:cs="Times New Roman"/>
        </w:rPr>
        <w:t>Set the 2D star ng point for the contour. Returns true if point set OK else false. This method should only be called on an EMPTY contour. The Z value for the point defaults to 0.0</w:t>
      </w:r>
    </w:p>
    <w:p w14:paraId="73B518A4" w14:textId="77777777" w:rsidR="006428B2" w:rsidRDefault="00303FDE">
      <w:pPr>
        <w:spacing w:after="4" w:line="262" w:lineRule="auto"/>
        <w:ind w:left="278" w:right="4706" w:hanging="10"/>
      </w:pPr>
      <w:r>
        <w:rPr>
          <w:rFonts w:ascii="Times New Roman" w:eastAsia="Times New Roman" w:hAnsi="Times New Roman" w:cs="Times New Roman"/>
        </w:rPr>
        <w:lastRenderedPageBreak/>
        <w:t>x - double - X value for start point of contour y - double - Y value for start point of contour</w:t>
      </w:r>
    </w:p>
    <w:p w14:paraId="057F30F6" w14:textId="77777777" w:rsidR="006428B2" w:rsidRDefault="00303FDE">
      <w:pPr>
        <w:spacing w:after="189"/>
      </w:pPr>
      <w:r>
        <w:rPr>
          <w:rFonts w:ascii="Times New Roman" w:eastAsia="Times New Roman" w:hAnsi="Times New Roman" w:cs="Times New Roman"/>
        </w:rPr>
        <w:t xml:space="preserve">      </w:t>
      </w:r>
    </w:p>
    <w:p w14:paraId="7B85F7B3" w14:textId="77777777" w:rsidR="006428B2" w:rsidRDefault="00303FDE">
      <w:pPr>
        <w:spacing w:after="16" w:line="270" w:lineRule="auto"/>
        <w:ind w:left="-5" w:hanging="10"/>
      </w:pPr>
      <w:r>
        <w:rPr>
          <w:rFonts w:ascii="Times New Roman" w:eastAsia="Times New Roman" w:hAnsi="Times New Roman" w:cs="Times New Roman"/>
          <w:color w:val="4F81BD"/>
        </w:rPr>
        <w:t xml:space="preserve">:AppendPoint(double  x , double  y, double  z)     </w:t>
      </w:r>
    </w:p>
    <w:p w14:paraId="5D7C7FEB" w14:textId="77777777" w:rsidR="006428B2" w:rsidRDefault="00303FDE">
      <w:pPr>
        <w:spacing w:after="0"/>
        <w:ind w:left="-5" w:right="6" w:hanging="10"/>
      </w:pPr>
      <w:r>
        <w:rPr>
          <w:rFonts w:ascii="Times New Roman" w:eastAsia="Times New Roman" w:hAnsi="Times New Roman" w:cs="Times New Roman"/>
        </w:rPr>
        <w:t>Set the 3D star ng point for the contour. Returns true if point set OK else false. This method should</w:t>
      </w:r>
      <w:r>
        <w:rPr>
          <w:rFonts w:ascii="Times New Roman" w:eastAsia="Times New Roman" w:hAnsi="Times New Roman" w:cs="Times New Roman"/>
        </w:rPr>
        <w:t xml:space="preserve"> only be called on an EMPTY contour. </w:t>
      </w:r>
    </w:p>
    <w:p w14:paraId="0C4437CF" w14:textId="77777777" w:rsidR="006428B2" w:rsidRDefault="00303FDE">
      <w:pPr>
        <w:spacing w:after="457" w:line="262" w:lineRule="auto"/>
        <w:ind w:left="278" w:right="4717" w:hanging="10"/>
      </w:pPr>
      <w:r>
        <w:rPr>
          <w:rFonts w:ascii="Times New Roman" w:eastAsia="Times New Roman" w:hAnsi="Times New Roman" w:cs="Times New Roman"/>
        </w:rPr>
        <w:t>x - double - X value for start point of contour y - double - Y value for start point of contour z - double - Z value for start point of contour</w:t>
      </w:r>
    </w:p>
    <w:p w14:paraId="301DC715" w14:textId="77777777" w:rsidR="006428B2" w:rsidRDefault="00303FDE">
      <w:pPr>
        <w:spacing w:after="16" w:line="270" w:lineRule="auto"/>
        <w:ind w:left="-5" w:hanging="10"/>
      </w:pPr>
      <w:r>
        <w:rPr>
          <w:rFonts w:ascii="Times New Roman" w:eastAsia="Times New Roman" w:hAnsi="Times New Roman" w:cs="Times New Roman"/>
          <w:color w:val="4F81BD"/>
        </w:rPr>
        <w:t xml:space="preserve">:AppendPoint(Point2D pt2d)      </w:t>
      </w:r>
    </w:p>
    <w:p w14:paraId="016B4407" w14:textId="77777777" w:rsidR="006428B2" w:rsidRDefault="00303FDE">
      <w:pPr>
        <w:spacing w:after="0"/>
        <w:ind w:left="-5" w:right="6" w:hanging="10"/>
      </w:pPr>
      <w:r>
        <w:rPr>
          <w:rFonts w:ascii="Times New Roman" w:eastAsia="Times New Roman" w:hAnsi="Times New Roman" w:cs="Times New Roman"/>
        </w:rPr>
        <w:t>Set the 2D star ng point for the contour.</w:t>
      </w:r>
      <w:r>
        <w:rPr>
          <w:rFonts w:ascii="Times New Roman" w:eastAsia="Times New Roman" w:hAnsi="Times New Roman" w:cs="Times New Roman"/>
        </w:rPr>
        <w:t xml:space="preserve"> Returns true if point set OK else false. This method should only be called on an EMPTY contour. The Z value for the point defaults to 0.0</w:t>
      </w:r>
    </w:p>
    <w:p w14:paraId="0B1D7A64" w14:textId="77777777" w:rsidR="006428B2" w:rsidRDefault="00303FDE">
      <w:pPr>
        <w:spacing w:after="0"/>
      </w:pPr>
      <w:r>
        <w:rPr>
          <w:rFonts w:ascii="Times New Roman" w:eastAsia="Times New Roman" w:hAnsi="Times New Roman" w:cs="Times New Roman"/>
        </w:rPr>
        <w:t xml:space="preserve">    </w:t>
      </w:r>
    </w:p>
    <w:p w14:paraId="04ED0A80" w14:textId="77777777" w:rsidR="006428B2" w:rsidRDefault="00303FDE">
      <w:pPr>
        <w:spacing w:after="453" w:line="262" w:lineRule="auto"/>
        <w:ind w:left="278" w:hanging="10"/>
      </w:pPr>
      <w:r>
        <w:rPr>
          <w:rFonts w:ascii="Times New Roman" w:eastAsia="Times New Roman" w:hAnsi="Times New Roman" w:cs="Times New Roman"/>
        </w:rPr>
        <w:t xml:space="preserve">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start point of contour</w:t>
      </w:r>
    </w:p>
    <w:p w14:paraId="14B88A03" w14:textId="77777777" w:rsidR="006428B2" w:rsidRDefault="00303FDE">
      <w:pPr>
        <w:spacing w:after="16" w:line="270" w:lineRule="auto"/>
        <w:ind w:left="-5" w:hanging="10"/>
      </w:pPr>
      <w:r>
        <w:rPr>
          <w:rFonts w:ascii="Times New Roman" w:eastAsia="Times New Roman" w:hAnsi="Times New Roman" w:cs="Times New Roman"/>
          <w:color w:val="4F81BD"/>
        </w:rPr>
        <w:t xml:space="preserve">:AppendPoint(Point3D pt3d)          </w:t>
      </w:r>
    </w:p>
    <w:p w14:paraId="06934516" w14:textId="77777777" w:rsidR="006428B2" w:rsidRDefault="00303FDE">
      <w:pPr>
        <w:spacing w:after="264"/>
        <w:ind w:left="-5" w:right="6" w:hanging="10"/>
      </w:pPr>
      <w:r>
        <w:rPr>
          <w:rFonts w:ascii="Times New Roman" w:eastAsia="Times New Roman" w:hAnsi="Times New Roman" w:cs="Times New Roman"/>
        </w:rPr>
        <w:t>Set the 3D star n</w:t>
      </w:r>
      <w:r>
        <w:rPr>
          <w:rFonts w:ascii="Times New Roman" w:eastAsia="Times New Roman" w:hAnsi="Times New Roman" w:cs="Times New Roman"/>
        </w:rPr>
        <w:t xml:space="preserve">g point for the contour. Returns true if point set OK else false. This method should only be called on an EMPTY contour.    </w:t>
      </w:r>
    </w:p>
    <w:p w14:paraId="5ACE0A5C" w14:textId="77777777" w:rsidR="006428B2" w:rsidRDefault="00303FDE">
      <w:pPr>
        <w:spacing w:after="453" w:line="262" w:lineRule="auto"/>
        <w:ind w:left="278" w:hanging="10"/>
      </w:pPr>
      <w:r>
        <w:rPr>
          <w:rFonts w:ascii="Times New Roman" w:eastAsia="Times New Roman" w:hAnsi="Times New Roman" w:cs="Times New Roman"/>
        </w:rPr>
        <w:t xml:space="preserve">Pt2d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coordinate for start point of contour</w:t>
      </w:r>
    </w:p>
    <w:p w14:paraId="2D7057CF" w14:textId="77777777" w:rsidR="006428B2" w:rsidRDefault="00303FDE">
      <w:pPr>
        <w:spacing w:after="16" w:line="270" w:lineRule="auto"/>
        <w:ind w:left="-5" w:hanging="10"/>
      </w:pPr>
      <w:r>
        <w:rPr>
          <w:rFonts w:ascii="Times New Roman" w:eastAsia="Times New Roman" w:hAnsi="Times New Roman" w:cs="Times New Roman"/>
          <w:color w:val="4F81BD"/>
        </w:rPr>
        <w:t>:ArcTo (Point2D end_pt2d, Point2D center_pt2d,  boolccw)</w:t>
      </w:r>
    </w:p>
    <w:p w14:paraId="49E55D0A" w14:textId="77777777" w:rsidR="006428B2" w:rsidRDefault="00303FDE">
      <w:pPr>
        <w:spacing w:after="260"/>
        <w:ind w:left="-5" w:right="6" w:hanging="10"/>
      </w:pPr>
      <w:r>
        <w:rPr>
          <w:rFonts w:ascii="Times New Roman" w:eastAsia="Times New Roman" w:hAnsi="Times New Roman" w:cs="Times New Roman"/>
        </w:rPr>
        <w:t>Append an arc sp</w:t>
      </w:r>
      <w:r>
        <w:rPr>
          <w:rFonts w:ascii="Times New Roman" w:eastAsia="Times New Roman" w:hAnsi="Times New Roman" w:cs="Times New Roman"/>
        </w:rPr>
        <w:t xml:space="preserve">an from the current end point of the contour to the passed posi on. Returns true if span added t OK else false. The arc is defined by the exis ng end point in the contour, the center point of the arc and the direc on of rota on. Arcs &gt; 180 degrees will be </w:t>
      </w:r>
      <w:r>
        <w:rPr>
          <w:rFonts w:ascii="Times New Roman" w:eastAsia="Times New Roman" w:hAnsi="Times New Roman" w:cs="Times New Roman"/>
        </w:rPr>
        <w:t>split into two arcs.</w:t>
      </w:r>
    </w:p>
    <w:p w14:paraId="7F2F355A" w14:textId="77777777" w:rsidR="006428B2" w:rsidRDefault="00303FDE">
      <w:pPr>
        <w:spacing w:after="186" w:line="262" w:lineRule="auto"/>
        <w:ind w:left="278" w:right="2246" w:hanging="10"/>
      </w:pPr>
      <w:r>
        <w:rPr>
          <w:rFonts w:ascii="Times New Roman" w:eastAsia="Times New Roman" w:hAnsi="Times New Roman" w:cs="Times New Roman"/>
        </w:rPr>
        <w:t xml:space="preserve">end_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end point of arc center_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center point of arc ccw - bool - true if arc is counter clockwise from start point else clockwise</w:t>
      </w:r>
    </w:p>
    <w:p w14:paraId="511EAD0A" w14:textId="77777777" w:rsidR="006428B2" w:rsidRDefault="00303FDE">
      <w:pPr>
        <w:spacing w:after="16" w:line="270" w:lineRule="auto"/>
        <w:ind w:left="-5" w:hanging="10"/>
      </w:pPr>
      <w:r>
        <w:rPr>
          <w:rFonts w:ascii="Times New Roman" w:eastAsia="Times New Roman" w:hAnsi="Times New Roman" w:cs="Times New Roman"/>
          <w:color w:val="4F81BD"/>
        </w:rPr>
        <w:t>:ArcTo (Point2D end_pt2d, bool bulge)</w:t>
      </w:r>
    </w:p>
    <w:p w14:paraId="20E12F7A" w14:textId="77777777" w:rsidR="006428B2" w:rsidRDefault="00303FDE">
      <w:pPr>
        <w:spacing w:after="262"/>
        <w:ind w:left="-5" w:right="6" w:hanging="10"/>
      </w:pPr>
      <w:r>
        <w:rPr>
          <w:rFonts w:ascii="Times New Roman" w:eastAsia="Times New Roman" w:hAnsi="Times New Roman" w:cs="Times New Roman"/>
        </w:rPr>
        <w:t>Append an arc span from the current end point of the contour to the passed posi on. Returns true if</w:t>
      </w:r>
      <w:r>
        <w:rPr>
          <w:rFonts w:ascii="Times New Roman" w:eastAsia="Times New Roman" w:hAnsi="Times New Roman" w:cs="Times New Roman"/>
        </w:rPr>
        <w:t xml:space="preserve"> span added t OK else false. This method should only be called on a non-empty contour. Arcs &gt; 180 degrees will be split into two arcs.</w:t>
      </w:r>
    </w:p>
    <w:p w14:paraId="79E722CC" w14:textId="77777777" w:rsidR="006428B2" w:rsidRDefault="00303FDE">
      <w:pPr>
        <w:spacing w:after="4" w:line="262" w:lineRule="auto"/>
        <w:ind w:left="278" w:right="3335" w:hanging="10"/>
      </w:pPr>
      <w:r>
        <w:rPr>
          <w:rFonts w:ascii="Times New Roman" w:eastAsia="Times New Roman" w:hAnsi="Times New Roman" w:cs="Times New Roman"/>
        </w:rPr>
        <w:t xml:space="preserve">end_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end point of arc bulge - double - signed bulge factor for arc</w:t>
      </w:r>
    </w:p>
    <w:p w14:paraId="332EF741" w14:textId="77777777" w:rsidR="006428B2" w:rsidRDefault="00303FDE">
      <w:pPr>
        <w:spacing w:after="16" w:line="270" w:lineRule="auto"/>
        <w:ind w:left="-5" w:hanging="10"/>
      </w:pPr>
      <w:r>
        <w:rPr>
          <w:rFonts w:ascii="Times New Roman" w:eastAsia="Times New Roman" w:hAnsi="Times New Roman" w:cs="Times New Roman"/>
          <w:color w:val="4F81BD"/>
        </w:rPr>
        <w:t>:ArcTo( Point3D end_</w:t>
      </w:r>
      <w:r>
        <w:rPr>
          <w:rFonts w:ascii="Times New Roman" w:eastAsia="Times New Roman" w:hAnsi="Times New Roman" w:cs="Times New Roman"/>
          <w:color w:val="4F81BD"/>
        </w:rPr>
        <w:t>pt3d, bool bulge)</w:t>
      </w:r>
    </w:p>
    <w:p w14:paraId="2BD037EE" w14:textId="77777777" w:rsidR="006428B2" w:rsidRDefault="00303FDE">
      <w:pPr>
        <w:spacing w:after="262"/>
        <w:ind w:left="-5" w:right="6" w:hanging="10"/>
      </w:pPr>
      <w:r>
        <w:rPr>
          <w:rFonts w:ascii="Times New Roman" w:eastAsia="Times New Roman" w:hAnsi="Times New Roman" w:cs="Times New Roman"/>
        </w:rPr>
        <w:t>Append an arc span from the current end point of the contour to the passed posi on. Returns true if span added OK else false. This method should only be called on a non-empty contour. Arcs &gt; 180 degrees will be split into two arcs.</w:t>
      </w:r>
    </w:p>
    <w:p w14:paraId="6DFE6B97" w14:textId="77777777" w:rsidR="006428B2" w:rsidRDefault="00303FDE">
      <w:pPr>
        <w:spacing w:after="723" w:line="262" w:lineRule="auto"/>
        <w:ind w:left="278" w:right="1010" w:hanging="10"/>
      </w:pPr>
      <w:r>
        <w:rPr>
          <w:rFonts w:ascii="Times New Roman" w:eastAsia="Times New Roman" w:hAnsi="Times New Roman" w:cs="Times New Roman"/>
        </w:rPr>
        <w:t>end_pt</w:t>
      </w:r>
      <w:r>
        <w:rPr>
          <w:rFonts w:ascii="Times New Roman" w:eastAsia="Times New Roman" w:hAnsi="Times New Roman" w:cs="Times New Roman"/>
        </w:rPr>
        <w:t xml:space="preserve">3d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coordinate for end point of arc - arcs must be in XY plane bulge - double - signed bulge factor for arc</w:t>
      </w:r>
    </w:p>
    <w:p w14:paraId="547280A8"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AppendContour (Contour ctr)  </w:t>
      </w:r>
    </w:p>
    <w:p w14:paraId="47BE9029" w14:textId="77777777" w:rsidR="006428B2" w:rsidRDefault="00303FDE">
      <w:pPr>
        <w:spacing w:after="262"/>
        <w:ind w:left="-5" w:right="6" w:hanging="10"/>
      </w:pPr>
      <w:r>
        <w:rPr>
          <w:rFonts w:ascii="Times New Roman" w:eastAsia="Times New Roman" w:hAnsi="Times New Roman" w:cs="Times New Roman"/>
        </w:rPr>
        <w:t>Append passed contour to the end of this contour. Returns true if contour appended OK, false if contour</w:t>
      </w:r>
      <w:r>
        <w:rPr>
          <w:rFonts w:ascii="Times New Roman" w:eastAsia="Times New Roman" w:hAnsi="Times New Roman" w:cs="Times New Roman"/>
        </w:rPr>
        <w:t xml:space="preserve"> wouldn’t append within tolerance  </w:t>
      </w:r>
    </w:p>
    <w:p w14:paraId="74AD5AA5" w14:textId="77777777" w:rsidR="006428B2" w:rsidRDefault="00303FDE">
      <w:pPr>
        <w:spacing w:after="4" w:line="262" w:lineRule="auto"/>
        <w:ind w:left="278" w:hanging="10"/>
      </w:pPr>
      <w:r>
        <w:rPr>
          <w:rFonts w:ascii="Times New Roman" w:eastAsia="Times New Roman" w:hAnsi="Times New Roman" w:cs="Times New Roman"/>
        </w:rPr>
        <w:t xml:space="preserve">ctr - </w:t>
      </w:r>
      <w:r>
        <w:rPr>
          <w:rFonts w:ascii="Times New Roman" w:eastAsia="Times New Roman" w:hAnsi="Times New Roman" w:cs="Times New Roman"/>
          <w:color w:val="943634"/>
        </w:rPr>
        <w:t>Contour</w:t>
      </w:r>
      <w:r>
        <w:rPr>
          <w:rFonts w:ascii="Times New Roman" w:eastAsia="Times New Roman" w:hAnsi="Times New Roman" w:cs="Times New Roman"/>
        </w:rPr>
        <w:t xml:space="preserve"> - Contour to append</w:t>
      </w:r>
    </w:p>
    <w:p w14:paraId="397B5F68" w14:textId="77777777" w:rsidR="006428B2" w:rsidRDefault="00303FDE">
      <w:pPr>
        <w:spacing w:after="189"/>
        <w:ind w:left="283"/>
      </w:pPr>
      <w:r>
        <w:rPr>
          <w:rFonts w:ascii="Times New Roman" w:eastAsia="Times New Roman" w:hAnsi="Times New Roman" w:cs="Times New Roman"/>
        </w:rPr>
        <w:t xml:space="preserve">     </w:t>
      </w:r>
    </w:p>
    <w:p w14:paraId="4D07EF2C" w14:textId="77777777" w:rsidR="006428B2" w:rsidRDefault="00303FDE">
      <w:pPr>
        <w:spacing w:after="16" w:line="270" w:lineRule="auto"/>
        <w:ind w:left="-5" w:hanging="10"/>
      </w:pPr>
      <w:r>
        <w:rPr>
          <w:rFonts w:ascii="Times New Roman" w:eastAsia="Times New Roman" w:hAnsi="Times New Roman" w:cs="Times New Roman"/>
          <w:color w:val="4F81BD"/>
        </w:rPr>
        <w:t>:AppendSpan (Span span)</w:t>
      </w:r>
    </w:p>
    <w:p w14:paraId="446F5562" w14:textId="77777777" w:rsidR="006428B2" w:rsidRDefault="00303FDE">
      <w:pPr>
        <w:spacing w:after="459"/>
        <w:ind w:left="-5" w:right="554" w:hanging="10"/>
      </w:pPr>
      <w:r>
        <w:rPr>
          <w:rFonts w:ascii="Times New Roman" w:eastAsia="Times New Roman" w:hAnsi="Times New Roman" w:cs="Times New Roman"/>
        </w:rPr>
        <w:t>Append passed span to the end of this contour. Returns true if span appended OK, false if span wouldn’t append within tolerance  span -</w:t>
      </w:r>
      <w:r>
        <w:rPr>
          <w:rFonts w:ascii="Times New Roman" w:eastAsia="Times New Roman" w:hAnsi="Times New Roman" w:cs="Times New Roman"/>
          <w:color w:val="943634"/>
        </w:rPr>
        <w:t>Span</w:t>
      </w:r>
      <w:r>
        <w:rPr>
          <w:rFonts w:ascii="Times New Roman" w:eastAsia="Times New Roman" w:hAnsi="Times New Roman" w:cs="Times New Roman"/>
        </w:rPr>
        <w:t xml:space="preserve"> – Span to append</w:t>
      </w:r>
    </w:p>
    <w:p w14:paraId="7E2B67BD" w14:textId="77777777" w:rsidR="006428B2" w:rsidRDefault="00303FDE">
      <w:pPr>
        <w:spacing w:after="16" w:line="270" w:lineRule="auto"/>
        <w:ind w:left="-5" w:hanging="10"/>
      </w:pPr>
      <w:r>
        <w:rPr>
          <w:rFonts w:ascii="Times New Roman" w:eastAsia="Times New Roman" w:hAnsi="Times New Roman" w:cs="Times New Roman"/>
          <w:color w:val="4F81BD"/>
        </w:rPr>
        <w:t>:AppendSpanAsLines(Span span, double tolerance)</w:t>
      </w:r>
    </w:p>
    <w:p w14:paraId="6237C760" w14:textId="77777777" w:rsidR="006428B2" w:rsidRDefault="00303FDE">
      <w:pPr>
        <w:spacing w:after="262"/>
        <w:ind w:left="-5" w:right="6" w:hanging="10"/>
      </w:pPr>
      <w:r>
        <w:rPr>
          <w:rFonts w:ascii="Times New Roman" w:eastAsia="Times New Roman" w:hAnsi="Times New Roman" w:cs="Times New Roman"/>
        </w:rPr>
        <w:t xml:space="preserve">Append passed span as line spans - passed span is NOT modified or adopted. Returns true if span appended OK, false if span wouldn’t append within tolerance  </w:t>
      </w:r>
    </w:p>
    <w:p w14:paraId="10E8A8B0" w14:textId="77777777" w:rsidR="006428B2" w:rsidRDefault="00303FDE">
      <w:pPr>
        <w:spacing w:after="493" w:line="262" w:lineRule="auto"/>
        <w:ind w:left="278" w:right="2836" w:hanging="10"/>
      </w:pPr>
      <w:r>
        <w:rPr>
          <w:rFonts w:ascii="Times New Roman" w:eastAsia="Times New Roman" w:hAnsi="Times New Roman" w:cs="Times New Roman"/>
        </w:rPr>
        <w:t xml:space="preserve">span - </w:t>
      </w:r>
      <w:r>
        <w:rPr>
          <w:rFonts w:ascii="Times New Roman" w:eastAsia="Times New Roman" w:hAnsi="Times New Roman" w:cs="Times New Roman"/>
          <w:color w:val="943634"/>
        </w:rPr>
        <w:t>Span</w:t>
      </w:r>
      <w:r>
        <w:rPr>
          <w:rFonts w:ascii="Times New Roman" w:eastAsia="Times New Roman" w:hAnsi="Times New Roman" w:cs="Times New Roman"/>
        </w:rPr>
        <w:t xml:space="preserve"> - Span to append polygonised version of tolerance - double - tolerance to use when con</w:t>
      </w:r>
      <w:r>
        <w:rPr>
          <w:rFonts w:ascii="Times New Roman" w:eastAsia="Times New Roman" w:hAnsi="Times New Roman" w:cs="Times New Roman"/>
        </w:rPr>
        <w:t>ver ng span to lines</w:t>
      </w:r>
    </w:p>
    <w:p w14:paraId="489C1040" w14:textId="77777777" w:rsidR="006428B2" w:rsidRDefault="00303FDE">
      <w:pPr>
        <w:spacing w:after="16" w:line="270" w:lineRule="auto"/>
        <w:ind w:left="-5" w:hanging="10"/>
      </w:pPr>
      <w:r>
        <w:rPr>
          <w:rFonts w:ascii="Times New Roman" w:eastAsia="Times New Roman" w:hAnsi="Times New Roman" w:cs="Times New Roman"/>
          <w:color w:val="4F81BD"/>
        </w:rPr>
        <w:t>:BezierTo(Point2D end_pt2d,  Point2D ctrl_1_2d, Point2D ctrl_2_2d)</w:t>
      </w:r>
    </w:p>
    <w:p w14:paraId="26283673" w14:textId="77777777" w:rsidR="006428B2" w:rsidRDefault="00303FDE">
      <w:pPr>
        <w:spacing w:after="262"/>
        <w:ind w:left="-5" w:right="6" w:hanging="10"/>
      </w:pPr>
      <w:r>
        <w:rPr>
          <w:rFonts w:ascii="Times New Roman" w:eastAsia="Times New Roman" w:hAnsi="Times New Roman" w:cs="Times New Roman"/>
        </w:rPr>
        <w:t>Append a bezier span from the current end point of the contour to the passed posi on. Returns true if span added OK else false. All points must have same z value</w:t>
      </w:r>
    </w:p>
    <w:p w14:paraId="6FBDB364" w14:textId="77777777" w:rsidR="006428B2" w:rsidRDefault="00303FDE">
      <w:pPr>
        <w:spacing w:after="457" w:line="262" w:lineRule="auto"/>
        <w:ind w:left="278" w:right="2610" w:hanging="10"/>
      </w:pPr>
      <w:r>
        <w:rPr>
          <w:rFonts w:ascii="Times New Roman" w:eastAsia="Times New Roman" w:hAnsi="Times New Roman" w:cs="Times New Roman"/>
        </w:rPr>
        <w:t xml:space="preserve">end_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end point of bezier ctrl_1_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w:t>
      </w:r>
      <w:r>
        <w:rPr>
          <w:rFonts w:ascii="Times New Roman" w:eastAsia="Times New Roman" w:hAnsi="Times New Roman" w:cs="Times New Roman"/>
        </w:rPr>
        <w:t xml:space="preserve"> for first control point of bezier ctrl_2_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second control point of bezier</w:t>
      </w:r>
    </w:p>
    <w:p w14:paraId="5B97E675" w14:textId="77777777" w:rsidR="006428B2" w:rsidRDefault="00303FDE">
      <w:pPr>
        <w:spacing w:after="16" w:line="270" w:lineRule="auto"/>
        <w:ind w:left="-5" w:hanging="10"/>
      </w:pPr>
      <w:r>
        <w:rPr>
          <w:rFonts w:ascii="Times New Roman" w:eastAsia="Times New Roman" w:hAnsi="Times New Roman" w:cs="Times New Roman"/>
          <w:color w:val="4F81BD"/>
        </w:rPr>
        <w:t>:BezierTo(Point3D end_pt3d, Point2D ctrl_1_2d, Point2D ctrl_2_2d)</w:t>
      </w:r>
    </w:p>
    <w:p w14:paraId="6D70FC54" w14:textId="77777777" w:rsidR="006428B2" w:rsidRDefault="00303FDE">
      <w:pPr>
        <w:spacing w:after="262"/>
        <w:ind w:left="-5" w:right="6" w:hanging="10"/>
      </w:pPr>
      <w:r>
        <w:rPr>
          <w:rFonts w:ascii="Times New Roman" w:eastAsia="Times New Roman" w:hAnsi="Times New Roman" w:cs="Times New Roman"/>
        </w:rPr>
        <w:t>Append a bezier span from the current end point of the contour to the passed posi on</w:t>
      </w:r>
      <w:r>
        <w:rPr>
          <w:rFonts w:ascii="Times New Roman" w:eastAsia="Times New Roman" w:hAnsi="Times New Roman" w:cs="Times New Roman"/>
        </w:rPr>
        <w:t>. Returns true if span added OK else false. All points must have same z value</w:t>
      </w:r>
    </w:p>
    <w:p w14:paraId="228D1CF3" w14:textId="77777777" w:rsidR="006428B2" w:rsidRDefault="00303FDE">
      <w:pPr>
        <w:spacing w:after="4" w:line="262" w:lineRule="auto"/>
        <w:ind w:left="278" w:right="2646" w:hanging="10"/>
      </w:pPr>
      <w:r>
        <w:rPr>
          <w:rFonts w:ascii="Times New Roman" w:eastAsia="Times New Roman" w:hAnsi="Times New Roman" w:cs="Times New Roman"/>
        </w:rPr>
        <w:t xml:space="preserve">end_pt3d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coordinate for end point of bezier ctrl_1_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first control point of bezier ctrl_2_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for second co</w:t>
      </w:r>
      <w:r>
        <w:rPr>
          <w:rFonts w:ascii="Times New Roman" w:eastAsia="Times New Roman" w:hAnsi="Times New Roman" w:cs="Times New Roman"/>
        </w:rPr>
        <w:t xml:space="preserve">ntrol point of bezie </w:t>
      </w:r>
      <w:r>
        <w:rPr>
          <w:rFonts w:ascii="Times New Roman" w:eastAsia="Times New Roman" w:hAnsi="Times New Roman" w:cs="Times New Roman"/>
          <w:color w:val="4F81BD"/>
        </w:rPr>
        <w:t>:CanAppendContour(Contour ctr)</w:t>
      </w:r>
    </w:p>
    <w:p w14:paraId="1A9C68A0" w14:textId="77777777" w:rsidR="006428B2" w:rsidRDefault="00303FDE">
      <w:pPr>
        <w:spacing w:after="0" w:line="504" w:lineRule="auto"/>
        <w:ind w:left="268" w:right="1994" w:hanging="283"/>
      </w:pPr>
      <w:r>
        <w:rPr>
          <w:rFonts w:ascii="Times New Roman" w:eastAsia="Times New Roman" w:hAnsi="Times New Roman" w:cs="Times New Roman"/>
        </w:rPr>
        <w:t xml:space="preserve">Return true if passed contour can be appended onto the end of this contour ctr - </w:t>
      </w:r>
      <w:r>
        <w:rPr>
          <w:rFonts w:ascii="Times New Roman" w:eastAsia="Times New Roman" w:hAnsi="Times New Roman" w:cs="Times New Roman"/>
          <w:color w:val="943634"/>
        </w:rPr>
        <w:t>Contour</w:t>
      </w:r>
      <w:r>
        <w:rPr>
          <w:rFonts w:ascii="Times New Roman" w:eastAsia="Times New Roman" w:hAnsi="Times New Roman" w:cs="Times New Roman"/>
        </w:rPr>
        <w:t xml:space="preserve"> - Contour to check if can append</w:t>
      </w:r>
    </w:p>
    <w:p w14:paraId="7D668D80" w14:textId="77777777" w:rsidR="006428B2" w:rsidRDefault="00303FDE">
      <w:pPr>
        <w:spacing w:after="16" w:line="270" w:lineRule="auto"/>
        <w:ind w:left="-5" w:hanging="10"/>
      </w:pPr>
      <w:r>
        <w:rPr>
          <w:rFonts w:ascii="Times New Roman" w:eastAsia="Times New Roman" w:hAnsi="Times New Roman" w:cs="Times New Roman"/>
          <w:color w:val="4F81BD"/>
        </w:rPr>
        <w:t>:CanAppendSpan (Span span)</w:t>
      </w:r>
    </w:p>
    <w:p w14:paraId="624F5D5C" w14:textId="77777777" w:rsidR="006428B2" w:rsidRDefault="00303FDE">
      <w:pPr>
        <w:spacing w:after="0" w:line="507" w:lineRule="auto"/>
        <w:ind w:left="268" w:right="2041" w:hanging="283"/>
      </w:pPr>
      <w:r>
        <w:rPr>
          <w:rFonts w:ascii="Times New Roman" w:eastAsia="Times New Roman" w:hAnsi="Times New Roman" w:cs="Times New Roman"/>
        </w:rPr>
        <w:t xml:space="preserve"> Return true if passed span can be appended onto the en</w:t>
      </w:r>
      <w:r>
        <w:rPr>
          <w:rFonts w:ascii="Times New Roman" w:eastAsia="Times New Roman" w:hAnsi="Times New Roman" w:cs="Times New Roman"/>
        </w:rPr>
        <w:t xml:space="preserve">d of this contour span - </w:t>
      </w:r>
      <w:r>
        <w:rPr>
          <w:rFonts w:ascii="Times New Roman" w:eastAsia="Times New Roman" w:hAnsi="Times New Roman" w:cs="Times New Roman"/>
          <w:color w:val="943634"/>
        </w:rPr>
        <w:t>Span</w:t>
      </w:r>
      <w:r>
        <w:rPr>
          <w:rFonts w:ascii="Times New Roman" w:eastAsia="Times New Roman" w:hAnsi="Times New Roman" w:cs="Times New Roman"/>
        </w:rPr>
        <w:t xml:space="preserve"> - Span  to check if can append</w:t>
      </w:r>
    </w:p>
    <w:p w14:paraId="19BD87FD" w14:textId="77777777" w:rsidR="006428B2" w:rsidRDefault="00303FDE">
      <w:pPr>
        <w:spacing w:after="16" w:line="270" w:lineRule="auto"/>
        <w:ind w:left="-5" w:hanging="10"/>
      </w:pPr>
      <w:r>
        <w:rPr>
          <w:rFonts w:ascii="Times New Roman" w:eastAsia="Times New Roman" w:hAnsi="Times New Roman" w:cs="Times New Roman"/>
          <w:color w:val="4F81BD"/>
        </w:rPr>
        <w:t>:Clone()</w:t>
      </w:r>
    </w:p>
    <w:p w14:paraId="1716A82A" w14:textId="77777777" w:rsidR="006428B2" w:rsidRDefault="00303FDE">
      <w:pPr>
        <w:spacing w:after="189"/>
        <w:ind w:left="-5" w:right="6" w:hanging="10"/>
      </w:pPr>
      <w:r>
        <w:rPr>
          <w:rFonts w:ascii="Times New Roman" w:eastAsia="Times New Roman" w:hAnsi="Times New Roman" w:cs="Times New Roman"/>
        </w:rPr>
        <w:t xml:space="preserve">Return a  new </w:t>
      </w:r>
      <w:r>
        <w:rPr>
          <w:rFonts w:ascii="Times New Roman" w:eastAsia="Times New Roman" w:hAnsi="Times New Roman" w:cs="Times New Roman"/>
          <w:color w:val="943634"/>
        </w:rPr>
        <w:t>Contour</w:t>
      </w:r>
      <w:r>
        <w:rPr>
          <w:rFonts w:ascii="Times New Roman" w:eastAsia="Times New Roman" w:hAnsi="Times New Roman" w:cs="Times New Roman"/>
        </w:rPr>
        <w:t xml:space="preserve"> which is an exact copy of this one. </w:t>
      </w:r>
    </w:p>
    <w:p w14:paraId="5B3E1006" w14:textId="77777777" w:rsidR="006428B2" w:rsidRDefault="00303FDE">
      <w:pPr>
        <w:spacing w:after="16" w:line="270" w:lineRule="auto"/>
        <w:ind w:left="-5" w:hanging="10"/>
      </w:pPr>
      <w:r>
        <w:rPr>
          <w:rFonts w:ascii="Times New Roman" w:eastAsia="Times New Roman" w:hAnsi="Times New Roman" w:cs="Times New Roman"/>
          <w:color w:val="4F81BD"/>
        </w:rPr>
        <w:t>:CreateTolerancedCopy(double tolerance)</w:t>
      </w:r>
    </w:p>
    <w:p w14:paraId="76F99BEE" w14:textId="77777777" w:rsidR="006428B2" w:rsidRDefault="00303FDE">
      <w:pPr>
        <w:spacing w:after="261"/>
        <w:ind w:left="-5" w:right="978" w:hanging="10"/>
      </w:pPr>
      <w:r>
        <w:rPr>
          <w:rFonts w:ascii="Times New Roman" w:eastAsia="Times New Roman" w:hAnsi="Times New Roman" w:cs="Times New Roman"/>
        </w:rPr>
        <w:lastRenderedPageBreak/>
        <w:t xml:space="preserve">Return a new </w:t>
      </w:r>
      <w:r>
        <w:rPr>
          <w:rFonts w:ascii="Times New Roman" w:eastAsia="Times New Roman" w:hAnsi="Times New Roman" w:cs="Times New Roman"/>
          <w:color w:val="943634"/>
        </w:rPr>
        <w:t>Contour</w:t>
      </w:r>
      <w:r>
        <w:rPr>
          <w:rFonts w:ascii="Times New Roman" w:eastAsia="Times New Roman" w:hAnsi="Times New Roman" w:cs="Times New Roman"/>
        </w:rPr>
        <w:t xml:space="preserve"> which has been toleranced (simplified) to the passed value. NOTE: The contour must consist of just line spans, it must NOT contain beziers or arcs, the proper es .ContainsBeziers and .ContainsArcs must be false.</w:t>
      </w:r>
    </w:p>
    <w:p w14:paraId="60DFECEC" w14:textId="77777777" w:rsidR="006428B2" w:rsidRDefault="00303FDE">
      <w:pPr>
        <w:spacing w:after="187" w:line="262" w:lineRule="auto"/>
        <w:ind w:left="278" w:hanging="10"/>
      </w:pPr>
      <w:r>
        <w:rPr>
          <w:rFonts w:ascii="Times New Roman" w:eastAsia="Times New Roman" w:hAnsi="Times New Roman" w:cs="Times New Roman"/>
        </w:rPr>
        <w:t xml:space="preserve">tolerance - double - tolerance to use when </w:t>
      </w:r>
      <w:r>
        <w:rPr>
          <w:rFonts w:ascii="Times New Roman" w:eastAsia="Times New Roman" w:hAnsi="Times New Roman" w:cs="Times New Roman"/>
        </w:rPr>
        <w:t>simplifying contour.</w:t>
      </w:r>
    </w:p>
    <w:p w14:paraId="0991167E" w14:textId="77777777" w:rsidR="006428B2" w:rsidRDefault="00303FDE">
      <w:pPr>
        <w:spacing w:after="16" w:line="270" w:lineRule="auto"/>
        <w:ind w:left="-5" w:hanging="10"/>
      </w:pPr>
      <w:r>
        <w:rPr>
          <w:rFonts w:ascii="Times New Roman" w:eastAsia="Times New Roman" w:hAnsi="Times New Roman" w:cs="Times New Roman"/>
          <w:color w:val="4F81BD"/>
        </w:rPr>
        <w:t>:CreatePolygonizedCopy(double tolerance, double max_line_len)</w:t>
      </w:r>
    </w:p>
    <w:p w14:paraId="1E18A3D0" w14:textId="77777777" w:rsidR="006428B2" w:rsidRDefault="00303FDE">
      <w:pPr>
        <w:spacing w:after="264"/>
        <w:ind w:left="-5" w:right="6" w:hanging="10"/>
      </w:pPr>
      <w:r>
        <w:rPr>
          <w:rFonts w:ascii="Times New Roman" w:eastAsia="Times New Roman" w:hAnsi="Times New Roman" w:cs="Times New Roman"/>
        </w:rPr>
        <w:t xml:space="preserve">Return a new </w:t>
      </w:r>
      <w:r>
        <w:rPr>
          <w:rFonts w:ascii="Times New Roman" w:eastAsia="Times New Roman" w:hAnsi="Times New Roman" w:cs="Times New Roman"/>
          <w:color w:val="943634"/>
        </w:rPr>
        <w:t>Contour</w:t>
      </w:r>
      <w:r>
        <w:rPr>
          <w:rFonts w:ascii="Times New Roman" w:eastAsia="Times New Roman" w:hAnsi="Times New Roman" w:cs="Times New Roman"/>
        </w:rPr>
        <w:t xml:space="preserve"> which has been toleranced (simplified) to the passed value.  Any bezier or arc spans are polygonized before tolerancing. The max_line_len parameter can </w:t>
      </w:r>
      <w:r>
        <w:rPr>
          <w:rFonts w:ascii="Times New Roman" w:eastAsia="Times New Roman" w:hAnsi="Times New Roman" w:cs="Times New Roman"/>
        </w:rPr>
        <w:t>be used to limit the maximum length of a tolerance span.</w:t>
      </w:r>
    </w:p>
    <w:p w14:paraId="32511358" w14:textId="77777777" w:rsidR="006428B2" w:rsidRDefault="00303FDE">
      <w:pPr>
        <w:spacing w:after="454" w:line="262" w:lineRule="auto"/>
        <w:ind w:left="278" w:hanging="10"/>
      </w:pPr>
      <w:r>
        <w:rPr>
          <w:rFonts w:ascii="Times New Roman" w:eastAsia="Times New Roman" w:hAnsi="Times New Roman" w:cs="Times New Roman"/>
        </w:rPr>
        <w:t>tolerance - double - tolerance to use when simplifying contour. 0.0 means use default max_line_len - double - maximum length of a tolerance span , 0.0 means no limit</w:t>
      </w:r>
    </w:p>
    <w:p w14:paraId="6B5FD3F5" w14:textId="77777777" w:rsidR="006428B2" w:rsidRDefault="00303FDE">
      <w:pPr>
        <w:spacing w:after="16" w:line="270" w:lineRule="auto"/>
        <w:ind w:left="-5" w:hanging="10"/>
      </w:pPr>
      <w:r>
        <w:rPr>
          <w:rFonts w:ascii="Times New Roman" w:eastAsia="Times New Roman" w:hAnsi="Times New Roman" w:cs="Times New Roman"/>
          <w:color w:val="4F81BD"/>
        </w:rPr>
        <w:t>:GetFirstSpan()</w:t>
      </w:r>
    </w:p>
    <w:p w14:paraId="565358A9" w14:textId="77777777" w:rsidR="006428B2" w:rsidRDefault="00303FDE">
      <w:pPr>
        <w:spacing w:after="458"/>
        <w:ind w:left="-5" w:right="6" w:hanging="10"/>
      </w:pPr>
      <w:r>
        <w:rPr>
          <w:rFonts w:ascii="Times New Roman" w:eastAsia="Times New Roman" w:hAnsi="Times New Roman" w:cs="Times New Roman"/>
        </w:rPr>
        <w:t xml:space="preserve">Return the first </w:t>
      </w:r>
      <w:r>
        <w:rPr>
          <w:rFonts w:ascii="Times New Roman" w:eastAsia="Times New Roman" w:hAnsi="Times New Roman" w:cs="Times New Roman"/>
          <w:color w:val="943634"/>
        </w:rPr>
        <w:t>Span</w:t>
      </w:r>
      <w:r>
        <w:rPr>
          <w:rFonts w:ascii="Times New Roman" w:eastAsia="Times New Roman" w:hAnsi="Times New Roman" w:cs="Times New Roman"/>
        </w:rPr>
        <w:t xml:space="preserve"> in the contour</w:t>
      </w:r>
    </w:p>
    <w:p w14:paraId="567D3292" w14:textId="77777777" w:rsidR="006428B2" w:rsidRDefault="00303FDE">
      <w:pPr>
        <w:spacing w:after="16" w:line="270" w:lineRule="auto"/>
        <w:ind w:left="-5" w:hanging="10"/>
      </w:pPr>
      <w:r>
        <w:rPr>
          <w:rFonts w:ascii="Times New Roman" w:eastAsia="Times New Roman" w:hAnsi="Times New Roman" w:cs="Times New Roman"/>
          <w:color w:val="4F81BD"/>
        </w:rPr>
        <w:t xml:space="preserve">:GetLastSpan()          </w:t>
      </w:r>
    </w:p>
    <w:p w14:paraId="1C09E974" w14:textId="77777777" w:rsidR="006428B2" w:rsidRDefault="00303FDE">
      <w:pPr>
        <w:spacing w:after="458"/>
        <w:ind w:left="-5" w:right="6" w:hanging="10"/>
      </w:pPr>
      <w:r>
        <w:rPr>
          <w:rFonts w:ascii="Times New Roman" w:eastAsia="Times New Roman" w:hAnsi="Times New Roman" w:cs="Times New Roman"/>
        </w:rPr>
        <w:t xml:space="preserve">Return the last </w:t>
      </w:r>
      <w:r>
        <w:rPr>
          <w:rFonts w:ascii="Times New Roman" w:eastAsia="Times New Roman" w:hAnsi="Times New Roman" w:cs="Times New Roman"/>
          <w:color w:val="943634"/>
        </w:rPr>
        <w:t>Span</w:t>
      </w:r>
      <w:r>
        <w:rPr>
          <w:rFonts w:ascii="Times New Roman" w:eastAsia="Times New Roman" w:hAnsi="Times New Roman" w:cs="Times New Roman"/>
        </w:rPr>
        <w:t xml:space="preserve"> in the contour</w:t>
      </w:r>
    </w:p>
    <w:p w14:paraId="434DB585"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173999DE" w14:textId="77777777" w:rsidR="006428B2" w:rsidRDefault="00303FDE">
      <w:pPr>
        <w:spacing w:after="458"/>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spans in the contour</w:t>
      </w:r>
    </w:p>
    <w:p w14:paraId="17D0985E"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387202E6"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w:t>
      </w:r>
      <w:r>
        <w:rPr>
          <w:rFonts w:ascii="Times New Roman" w:eastAsia="Times New Roman" w:hAnsi="Times New Roman" w:cs="Times New Roman"/>
        </w:rPr>
        <w:t>o the head of the list of spans in the contour</w:t>
      </w:r>
    </w:p>
    <w:p w14:paraId="08E6069A"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7B97FBA3" w14:textId="77777777" w:rsidR="006428B2" w:rsidRDefault="00303FDE">
      <w:pPr>
        <w:spacing w:after="0"/>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Span</w:t>
      </w:r>
      <w:r>
        <w:rPr>
          <w:rFonts w:ascii="Times New Roman" w:eastAsia="Times New Roman" w:hAnsi="Times New Roman" w:cs="Times New Roman"/>
        </w:rPr>
        <w:t xml:space="preserve"> at the current posi on AND a new value for posi on poin ng to the next item in </w:t>
      </w:r>
    </w:p>
    <w:p w14:paraId="109D972D" w14:textId="77777777" w:rsidR="006428B2" w:rsidRDefault="00303FDE">
      <w:pPr>
        <w:spacing w:after="227"/>
        <w:ind w:left="-5" w:right="6" w:hanging="10"/>
      </w:pPr>
      <w:r>
        <w:rPr>
          <w:rFonts w:ascii="Times New Roman" w:eastAsia="Times New Roman" w:hAnsi="Times New Roman" w:cs="Times New Roman"/>
        </w:rPr>
        <w:t xml:space="preserve">the list (or nil if at end of list). E.g </w:t>
      </w:r>
    </w:p>
    <w:p w14:paraId="08BD4FAD" w14:textId="77777777" w:rsidR="006428B2" w:rsidRDefault="00303FDE">
      <w:pPr>
        <w:spacing w:after="310" w:line="235" w:lineRule="auto"/>
        <w:ind w:left="165" w:right="2111" w:hanging="10"/>
      </w:pPr>
      <w:r>
        <w:rPr>
          <w:rFonts w:ascii="Times New Roman" w:eastAsia="Times New Roman" w:hAnsi="Times New Roman" w:cs="Times New Roman"/>
        </w:rPr>
        <w:t>cur_span, pos = offset_vector:GetNext(pos)</w:t>
      </w:r>
    </w:p>
    <w:p w14:paraId="61A64768"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30E5D63" w14:textId="77777777" w:rsidR="006428B2" w:rsidRDefault="00303FDE">
      <w:pPr>
        <w:spacing w:after="16" w:line="270" w:lineRule="auto"/>
        <w:ind w:left="-5" w:hanging="10"/>
      </w:pPr>
      <w:r>
        <w:rPr>
          <w:rFonts w:ascii="Times New Roman" w:eastAsia="Times New Roman" w:hAnsi="Times New Roman" w:cs="Times New Roman"/>
          <w:color w:val="4F81BD"/>
        </w:rPr>
        <w:t>:GetPrev (POSITION pos)</w:t>
      </w:r>
    </w:p>
    <w:p w14:paraId="19217B6E" w14:textId="77777777" w:rsidR="006428B2" w:rsidRDefault="00303FDE">
      <w:pPr>
        <w:spacing w:after="0"/>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Span</w:t>
      </w:r>
      <w:r>
        <w:rPr>
          <w:rFonts w:ascii="Times New Roman" w:eastAsia="Times New Roman" w:hAnsi="Times New Roman" w:cs="Times New Roman"/>
        </w:rPr>
        <w:t xml:space="preserve"> at the current posi on AND a new value for posi on poin ng to the previous item </w:t>
      </w:r>
    </w:p>
    <w:p w14:paraId="3488E3FB" w14:textId="77777777" w:rsidR="006428B2" w:rsidRDefault="00303FDE">
      <w:pPr>
        <w:spacing w:after="227"/>
        <w:ind w:left="-5" w:right="6" w:hanging="10"/>
      </w:pPr>
      <w:r>
        <w:rPr>
          <w:rFonts w:ascii="Times New Roman" w:eastAsia="Times New Roman" w:hAnsi="Times New Roman" w:cs="Times New Roman"/>
        </w:rPr>
        <w:t xml:space="preserve">in the list (or nil if at start of list). E.g </w:t>
      </w:r>
    </w:p>
    <w:p w14:paraId="029EF6CB" w14:textId="77777777" w:rsidR="006428B2" w:rsidRDefault="00303FDE">
      <w:pPr>
        <w:spacing w:after="310" w:line="235" w:lineRule="auto"/>
        <w:ind w:left="165" w:right="2111" w:hanging="10"/>
      </w:pPr>
      <w:r>
        <w:rPr>
          <w:rFonts w:ascii="Times New Roman" w:eastAsia="Times New Roman" w:hAnsi="Times New Roman" w:cs="Times New Roman"/>
        </w:rPr>
        <w:t>cur</w:t>
      </w:r>
      <w:r>
        <w:rPr>
          <w:rFonts w:ascii="Times New Roman" w:eastAsia="Times New Roman" w:hAnsi="Times New Roman" w:cs="Times New Roman"/>
        </w:rPr>
        <w:t>_span, pos = offset_vector:GetPrev(pos)</w:t>
      </w:r>
    </w:p>
    <w:p w14:paraId="276E7EB9" w14:textId="77777777" w:rsidR="006428B2" w:rsidRDefault="00303FDE">
      <w:pPr>
        <w:spacing w:after="453"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550042CB" w14:textId="77777777" w:rsidR="006428B2" w:rsidRDefault="00303FDE">
      <w:pPr>
        <w:spacing w:after="16" w:line="270" w:lineRule="auto"/>
        <w:ind w:left="-5" w:hanging="10"/>
      </w:pPr>
      <w:r>
        <w:rPr>
          <w:rFonts w:ascii="Times New Roman" w:eastAsia="Times New Roman" w:hAnsi="Times New Roman" w:cs="Times New Roman"/>
          <w:color w:val="4F81BD"/>
        </w:rPr>
        <w:t>:GetAt (POSITION pos)</w:t>
      </w:r>
    </w:p>
    <w:p w14:paraId="060F5073" w14:textId="77777777" w:rsidR="006428B2" w:rsidRDefault="00303FDE">
      <w:pPr>
        <w:spacing w:after="227"/>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Span</w:t>
      </w:r>
      <w:r>
        <w:rPr>
          <w:rFonts w:ascii="Times New Roman" w:eastAsia="Times New Roman" w:hAnsi="Times New Roman" w:cs="Times New Roman"/>
        </w:rPr>
        <w:t xml:space="preserve"> at the current posi on in the list. E.g .</w:t>
      </w:r>
    </w:p>
    <w:p w14:paraId="148DF212" w14:textId="77777777" w:rsidR="006428B2" w:rsidRDefault="00303FDE">
      <w:pPr>
        <w:spacing w:after="308" w:line="235" w:lineRule="auto"/>
        <w:ind w:left="165" w:right="2111" w:hanging="10"/>
      </w:pPr>
      <w:r>
        <w:rPr>
          <w:rFonts w:ascii="Times New Roman" w:eastAsia="Times New Roman" w:hAnsi="Times New Roman" w:cs="Times New Roman"/>
        </w:rPr>
        <w:t>cur_span = offset_vector:GetAt(pos)</w:t>
      </w:r>
    </w:p>
    <w:p w14:paraId="248C490C" w14:textId="77777777" w:rsidR="006428B2" w:rsidRDefault="00303FDE">
      <w:pPr>
        <w:spacing w:after="497" w:line="262" w:lineRule="auto"/>
        <w:ind w:left="278" w:hanging="10"/>
      </w:pPr>
      <w:r>
        <w:rPr>
          <w:rFonts w:ascii="Times New Roman" w:eastAsia="Times New Roman" w:hAnsi="Times New Roman" w:cs="Times New Roman"/>
        </w:rPr>
        <w:lastRenderedPageBreak/>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34DB2727" w14:textId="77777777" w:rsidR="006428B2" w:rsidRDefault="00303FDE">
      <w:pPr>
        <w:spacing w:after="16" w:line="270" w:lineRule="auto"/>
        <w:ind w:left="-5" w:hanging="10"/>
      </w:pPr>
      <w:r>
        <w:rPr>
          <w:rFonts w:ascii="Times New Roman" w:eastAsia="Times New Roman" w:hAnsi="Times New Roman" w:cs="Times New Roman"/>
          <w:color w:val="4F81BD"/>
        </w:rPr>
        <w:t>:IsPointInside (P</w:t>
      </w:r>
      <w:r>
        <w:rPr>
          <w:rFonts w:ascii="Times New Roman" w:eastAsia="Times New Roman" w:hAnsi="Times New Roman" w:cs="Times New Roman"/>
          <w:color w:val="4F81BD"/>
        </w:rPr>
        <w:t xml:space="preserve">oint2D point, double tolerance)      </w:t>
      </w:r>
    </w:p>
    <w:p w14:paraId="5679DC2F" w14:textId="77777777" w:rsidR="006428B2" w:rsidRDefault="00303FDE">
      <w:pPr>
        <w:spacing w:after="261"/>
        <w:ind w:left="-5" w:right="6" w:hanging="10"/>
      </w:pPr>
      <w:r>
        <w:rPr>
          <w:rFonts w:ascii="Times New Roman" w:eastAsia="Times New Roman" w:hAnsi="Times New Roman" w:cs="Times New Roman"/>
        </w:rPr>
        <w:t>Return true if passed point is inside this contour. Beziers and arcs are polygonized for this calcula on. If passed tolerance = 0.0 the default tolerance is used, else the specified tolerance. If this is called for an open contour the return value is undef</w:t>
      </w:r>
      <w:r>
        <w:rPr>
          <w:rFonts w:ascii="Times New Roman" w:eastAsia="Times New Roman" w:hAnsi="Times New Roman" w:cs="Times New Roman"/>
        </w:rPr>
        <w:t>ined.</w:t>
      </w:r>
    </w:p>
    <w:p w14:paraId="1C00C8D3" w14:textId="77777777" w:rsidR="006428B2" w:rsidRDefault="00303FDE">
      <w:pPr>
        <w:spacing w:after="4" w:line="262" w:lineRule="auto"/>
        <w:ind w:left="278" w:hanging="10"/>
      </w:pPr>
      <w:r>
        <w:rPr>
          <w:rFonts w:ascii="Times New Roman" w:eastAsia="Times New Roman" w:hAnsi="Times New Roman" w:cs="Times New Roman"/>
        </w:rPr>
        <w:t xml:space="preserve">poin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if point to check</w:t>
      </w:r>
    </w:p>
    <w:p w14:paraId="652500A5" w14:textId="77777777" w:rsidR="006428B2" w:rsidRDefault="00303FDE">
      <w:pPr>
        <w:spacing w:after="456" w:line="262" w:lineRule="auto"/>
        <w:ind w:left="278" w:hanging="10"/>
      </w:pPr>
      <w:r>
        <w:rPr>
          <w:rFonts w:ascii="Times New Roman" w:eastAsia="Times New Roman" w:hAnsi="Times New Roman" w:cs="Times New Roman"/>
        </w:rPr>
        <w:t>tolerance - double - tolerance for polygonisa on - 0.0 means default</w:t>
      </w:r>
    </w:p>
    <w:p w14:paraId="5796AA68" w14:textId="77777777" w:rsidR="006428B2" w:rsidRDefault="00303FDE">
      <w:pPr>
        <w:spacing w:after="16" w:line="270" w:lineRule="auto"/>
        <w:ind w:left="-5" w:hanging="10"/>
      </w:pPr>
      <w:r>
        <w:rPr>
          <w:rFonts w:ascii="Times New Roman" w:eastAsia="Times New Roman" w:hAnsi="Times New Roman" w:cs="Times New Roman"/>
          <w:color w:val="4F81BD"/>
        </w:rPr>
        <w:t>:InvalidateBoundingBox()</w:t>
      </w:r>
    </w:p>
    <w:p w14:paraId="4A144A45" w14:textId="77777777" w:rsidR="006428B2" w:rsidRDefault="00303FDE">
      <w:pPr>
        <w:spacing w:after="459"/>
        <w:ind w:left="-5" w:right="6" w:hanging="10"/>
      </w:pPr>
      <w:r>
        <w:rPr>
          <w:rFonts w:ascii="Times New Roman" w:eastAsia="Times New Roman" w:hAnsi="Times New Roman" w:cs="Times New Roman"/>
        </w:rPr>
        <w:t>If you modify the data in the contour, you must call this method to invalidate the cached bounding box.</w:t>
      </w:r>
    </w:p>
    <w:p w14:paraId="077227E4" w14:textId="77777777" w:rsidR="006428B2" w:rsidRDefault="00303FDE">
      <w:pPr>
        <w:spacing w:after="16" w:line="270" w:lineRule="auto"/>
        <w:ind w:left="-5" w:hanging="10"/>
      </w:pPr>
      <w:r>
        <w:rPr>
          <w:rFonts w:ascii="Times New Roman" w:eastAsia="Times New Roman" w:hAnsi="Times New Roman" w:cs="Times New Roman"/>
          <w:color w:val="4F81BD"/>
        </w:rPr>
        <w:t>:L</w:t>
      </w:r>
      <w:r>
        <w:rPr>
          <w:rFonts w:ascii="Times New Roman" w:eastAsia="Times New Roman" w:hAnsi="Times New Roman" w:cs="Times New Roman"/>
          <w:color w:val="4F81BD"/>
        </w:rPr>
        <w:t xml:space="preserve">ineTo(double x , double y)    </w:t>
      </w:r>
    </w:p>
    <w:p w14:paraId="4170FBBE" w14:textId="77777777" w:rsidR="006428B2" w:rsidRDefault="00303FDE">
      <w:pPr>
        <w:spacing w:after="8"/>
        <w:ind w:left="-5" w:right="6" w:hanging="10"/>
      </w:pPr>
      <w:r>
        <w:rPr>
          <w:rFonts w:ascii="Times New Roman" w:eastAsia="Times New Roman" w:hAnsi="Times New Roman" w:cs="Times New Roman"/>
        </w:rPr>
        <w:t xml:space="preserve">Append a line span from the current end point of the contour to the passed posi on. Returns true if span added OK else false. This method should only be called on a non-empty contour </w:t>
      </w:r>
    </w:p>
    <w:p w14:paraId="26767E6B" w14:textId="77777777" w:rsidR="006428B2" w:rsidRDefault="00303FDE">
      <w:pPr>
        <w:spacing w:after="264"/>
        <w:ind w:left="-5" w:right="6" w:hanging="10"/>
      </w:pPr>
      <w:r>
        <w:rPr>
          <w:rFonts w:ascii="Times New Roman" w:eastAsia="Times New Roman" w:hAnsi="Times New Roman" w:cs="Times New Roman"/>
        </w:rPr>
        <w:t xml:space="preserve">(use :AppendPoint() to start the contour </w:t>
      </w:r>
      <w:r>
        <w:rPr>
          <w:rFonts w:ascii="Times New Roman" w:eastAsia="Times New Roman" w:hAnsi="Times New Roman" w:cs="Times New Roman"/>
        </w:rPr>
        <w:t>if you want to create a contour consis ng of a series of line segments). The Z value for the point defaults to 0.0</w:t>
      </w:r>
    </w:p>
    <w:p w14:paraId="2ADC92E8" w14:textId="77777777" w:rsidR="006428B2" w:rsidRDefault="00303FDE">
      <w:pPr>
        <w:spacing w:after="454" w:line="262" w:lineRule="auto"/>
        <w:ind w:left="278" w:right="6146" w:hanging="10"/>
      </w:pPr>
      <w:r>
        <w:rPr>
          <w:rFonts w:ascii="Times New Roman" w:eastAsia="Times New Roman" w:hAnsi="Times New Roman" w:cs="Times New Roman"/>
        </w:rPr>
        <w:t>x - double - X value for point y - double - Y value for point</w:t>
      </w:r>
    </w:p>
    <w:p w14:paraId="6AFCA56C" w14:textId="77777777" w:rsidR="006428B2" w:rsidRDefault="00303FDE">
      <w:pPr>
        <w:spacing w:after="16" w:line="270" w:lineRule="auto"/>
        <w:ind w:left="-5" w:hanging="10"/>
      </w:pPr>
      <w:r>
        <w:rPr>
          <w:rFonts w:ascii="Times New Roman" w:eastAsia="Times New Roman" w:hAnsi="Times New Roman" w:cs="Times New Roman"/>
          <w:color w:val="4F81BD"/>
        </w:rPr>
        <w:t xml:space="preserve">:LineTo(double x , double y, double z)              </w:t>
      </w:r>
    </w:p>
    <w:p w14:paraId="79630396" w14:textId="77777777" w:rsidR="006428B2" w:rsidRDefault="00303FDE">
      <w:pPr>
        <w:spacing w:after="8"/>
        <w:ind w:left="-5" w:right="6" w:hanging="10"/>
      </w:pPr>
      <w:r>
        <w:rPr>
          <w:rFonts w:ascii="Times New Roman" w:eastAsia="Times New Roman" w:hAnsi="Times New Roman" w:cs="Times New Roman"/>
        </w:rPr>
        <w:t>Append a line span from th</w:t>
      </w:r>
      <w:r>
        <w:rPr>
          <w:rFonts w:ascii="Times New Roman" w:eastAsia="Times New Roman" w:hAnsi="Times New Roman" w:cs="Times New Roman"/>
        </w:rPr>
        <w:t xml:space="preserve">e current end point of the contour to the passed posi on. Returns true if span added  OK else false. This method should only be called on a non-empty contour </w:t>
      </w:r>
    </w:p>
    <w:p w14:paraId="668D8C4C" w14:textId="77777777" w:rsidR="006428B2" w:rsidRDefault="00303FDE">
      <w:pPr>
        <w:spacing w:after="262"/>
        <w:ind w:left="-5" w:right="6" w:hanging="10"/>
      </w:pPr>
      <w:r>
        <w:rPr>
          <w:rFonts w:ascii="Times New Roman" w:eastAsia="Times New Roman" w:hAnsi="Times New Roman" w:cs="Times New Roman"/>
        </w:rPr>
        <w:t>(use :AppendPoint() to start the contour if you want to create a contour consis ng of a series of</w:t>
      </w:r>
      <w:r>
        <w:rPr>
          <w:rFonts w:ascii="Times New Roman" w:eastAsia="Times New Roman" w:hAnsi="Times New Roman" w:cs="Times New Roman"/>
        </w:rPr>
        <w:t xml:space="preserve"> line segments). </w:t>
      </w:r>
    </w:p>
    <w:p w14:paraId="5F4C34B9" w14:textId="77777777" w:rsidR="006428B2" w:rsidRDefault="00303FDE">
      <w:pPr>
        <w:spacing w:after="32" w:line="262" w:lineRule="auto"/>
        <w:ind w:left="278" w:right="6163" w:hanging="10"/>
      </w:pPr>
      <w:r>
        <w:rPr>
          <w:rFonts w:ascii="Times New Roman" w:eastAsia="Times New Roman" w:hAnsi="Times New Roman" w:cs="Times New Roman"/>
        </w:rPr>
        <w:t xml:space="preserve">x - double - X value for point y - double - Y value for point z - double - Z value for point </w:t>
      </w:r>
      <w:r>
        <w:rPr>
          <w:rFonts w:ascii="Times New Roman" w:eastAsia="Times New Roman" w:hAnsi="Times New Roman" w:cs="Times New Roman"/>
          <w:color w:val="4F81BD"/>
        </w:rPr>
        <w:t xml:space="preserve">:LineTo(Point2D  end_pt2d ) </w:t>
      </w:r>
    </w:p>
    <w:p w14:paraId="098F7361" w14:textId="77777777" w:rsidR="006428B2" w:rsidRDefault="00303FDE">
      <w:pPr>
        <w:spacing w:after="374" w:line="336" w:lineRule="auto"/>
        <w:ind w:left="-5" w:right="107" w:hanging="10"/>
      </w:pPr>
      <w:r>
        <w:rPr>
          <w:rFonts w:ascii="Times New Roman" w:eastAsia="Times New Roman" w:hAnsi="Times New Roman" w:cs="Times New Roman"/>
        </w:rPr>
        <w:t xml:space="preserve">Append a line span from the current end point of the contour to the passed posi on. Returns true if span added t OK else false. This method should only be called on a non-empty contour. The Z value for the point defaults to 0.0 end_pt2d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w:t>
      </w:r>
      <w:r>
        <w:rPr>
          <w:rFonts w:ascii="Times New Roman" w:eastAsia="Times New Roman" w:hAnsi="Times New Roman" w:cs="Times New Roman"/>
        </w:rPr>
        <w:t>dinate for point</w:t>
      </w:r>
    </w:p>
    <w:p w14:paraId="5F49FF5E" w14:textId="77777777" w:rsidR="006428B2" w:rsidRDefault="00303FDE">
      <w:pPr>
        <w:spacing w:after="16" w:line="270" w:lineRule="auto"/>
        <w:ind w:left="-5" w:hanging="10"/>
      </w:pPr>
      <w:r>
        <w:rPr>
          <w:rFonts w:ascii="Times New Roman" w:eastAsia="Times New Roman" w:hAnsi="Times New Roman" w:cs="Times New Roman"/>
          <w:color w:val="4F81BD"/>
        </w:rPr>
        <w:t>:LineTo( Point3D end_pt3d)</w:t>
      </w:r>
    </w:p>
    <w:p w14:paraId="34D69CA7" w14:textId="77777777" w:rsidR="006428B2" w:rsidRDefault="00303FDE">
      <w:pPr>
        <w:spacing w:after="598" w:line="378" w:lineRule="auto"/>
        <w:ind w:left="-5" w:right="107" w:hanging="10"/>
      </w:pPr>
      <w:r>
        <w:rPr>
          <w:rFonts w:ascii="Times New Roman" w:eastAsia="Times New Roman" w:hAnsi="Times New Roman" w:cs="Times New Roman"/>
        </w:rPr>
        <w:t xml:space="preserve">Append a line span from the current end point of the contour to the passed posi on. Returns true if span added OK else false. This method should only be called on a non-empty contour. end_pt3d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coor</w:t>
      </w:r>
      <w:r>
        <w:rPr>
          <w:rFonts w:ascii="Times New Roman" w:eastAsia="Times New Roman" w:hAnsi="Times New Roman" w:cs="Times New Roman"/>
        </w:rPr>
        <w:t>dinate for point</w:t>
      </w:r>
    </w:p>
    <w:p w14:paraId="284494E7" w14:textId="77777777" w:rsidR="006428B2" w:rsidRDefault="00303FDE">
      <w:pPr>
        <w:spacing w:after="16" w:line="270" w:lineRule="auto"/>
        <w:ind w:left="-5" w:hanging="10"/>
      </w:pPr>
      <w:r>
        <w:rPr>
          <w:rFonts w:ascii="Times New Roman" w:eastAsia="Times New Roman" w:hAnsi="Times New Roman" w:cs="Times New Roman"/>
          <w:color w:val="4F81BD"/>
        </w:rPr>
        <w:t>:MakeOffsetsSquare(double offset_dist, double offset_out, double max_dist)</w:t>
      </w:r>
    </w:p>
    <w:p w14:paraId="6A111A69" w14:textId="77777777" w:rsidR="006428B2" w:rsidRDefault="00303FDE">
      <w:pPr>
        <w:spacing w:after="261"/>
        <w:ind w:left="-5" w:right="6" w:hanging="10"/>
      </w:pPr>
      <w:r>
        <w:rPr>
          <w:rFonts w:ascii="Times New Roman" w:eastAsia="Times New Roman" w:hAnsi="Times New Roman" w:cs="Times New Roman"/>
        </w:rPr>
        <w:lastRenderedPageBreak/>
        <w:t>Process contour and change any arcs which match the passed radius into 'square' offset if arc matches passed parameters. This is called AFTER a normal offset offset</w:t>
      </w:r>
      <w:r>
        <w:rPr>
          <w:rFonts w:ascii="Times New Roman" w:eastAsia="Times New Roman" w:hAnsi="Times New Roman" w:cs="Times New Roman"/>
        </w:rPr>
        <w:t xml:space="preserve"> opera on to change normal rounded corners into ‘sharp’ corners.</w:t>
      </w:r>
    </w:p>
    <w:p w14:paraId="2D2F2CB3" w14:textId="77777777" w:rsidR="006428B2" w:rsidRDefault="00303FDE">
      <w:pPr>
        <w:spacing w:after="4" w:line="262" w:lineRule="auto"/>
        <w:ind w:left="278" w:right="261" w:hanging="10"/>
      </w:pPr>
      <w:r>
        <w:rPr>
          <w:rFonts w:ascii="Times New Roman" w:eastAsia="Times New Roman" w:hAnsi="Times New Roman" w:cs="Times New Roman"/>
        </w:rPr>
        <w:t>offset_dist - double - the distance contour was offset by - corners will have this radius offset_out - bool - true if contour was offset outwards</w:t>
      </w:r>
    </w:p>
    <w:p w14:paraId="05D2A0DA" w14:textId="77777777" w:rsidR="006428B2" w:rsidRDefault="00303FDE">
      <w:pPr>
        <w:spacing w:after="498" w:line="262" w:lineRule="auto"/>
        <w:ind w:left="278" w:hanging="10"/>
      </w:pPr>
      <w:r>
        <w:rPr>
          <w:rFonts w:ascii="Times New Roman" w:eastAsia="Times New Roman" w:hAnsi="Times New Roman" w:cs="Times New Roman"/>
        </w:rPr>
        <w:t>max_dist - double - maximum distance to allow square offset to extend (acute corners can have square offsets which extend a LONG way out)</w:t>
      </w:r>
    </w:p>
    <w:p w14:paraId="7C718C28" w14:textId="77777777" w:rsidR="006428B2" w:rsidRDefault="00303FDE">
      <w:pPr>
        <w:spacing w:after="16" w:line="270" w:lineRule="auto"/>
        <w:ind w:left="-5" w:hanging="10"/>
      </w:pPr>
      <w:r>
        <w:rPr>
          <w:rFonts w:ascii="Times New Roman" w:eastAsia="Times New Roman" w:hAnsi="Times New Roman" w:cs="Times New Roman"/>
          <w:color w:val="4F81BD"/>
        </w:rPr>
        <w:t>:OffsetInZ(double z_offset)</w:t>
      </w:r>
    </w:p>
    <w:p w14:paraId="2B1AC6E1" w14:textId="77777777" w:rsidR="006428B2" w:rsidRDefault="00303FDE">
      <w:pPr>
        <w:spacing w:after="227"/>
        <w:ind w:left="-5" w:right="6" w:hanging="10"/>
      </w:pPr>
      <w:r>
        <w:rPr>
          <w:rFonts w:ascii="Times New Roman" w:eastAsia="Times New Roman" w:hAnsi="Times New Roman" w:cs="Times New Roman"/>
        </w:rPr>
        <w:t>Add the passed z value to the Z coordinates for all spans in the contour</w:t>
      </w:r>
    </w:p>
    <w:p w14:paraId="3D4C7264" w14:textId="77777777" w:rsidR="006428B2" w:rsidRDefault="00303FDE">
      <w:pPr>
        <w:spacing w:after="4" w:line="262" w:lineRule="auto"/>
        <w:ind w:left="278" w:hanging="10"/>
      </w:pPr>
      <w:r>
        <w:rPr>
          <w:rFonts w:ascii="Times New Roman" w:eastAsia="Times New Roman" w:hAnsi="Times New Roman" w:cs="Times New Roman"/>
        </w:rPr>
        <w:t xml:space="preserve">z_val - double - </w:t>
      </w:r>
      <w:r>
        <w:rPr>
          <w:rFonts w:ascii="Times New Roman" w:eastAsia="Times New Roman" w:hAnsi="Times New Roman" w:cs="Times New Roman"/>
        </w:rPr>
        <w:t>z value to add to all span heights</w:t>
      </w:r>
    </w:p>
    <w:p w14:paraId="38CD3933" w14:textId="77777777" w:rsidR="006428B2" w:rsidRDefault="00303FDE">
      <w:pPr>
        <w:spacing w:after="187"/>
      </w:pPr>
      <w:r>
        <w:rPr>
          <w:rFonts w:ascii="Times New Roman" w:eastAsia="Times New Roman" w:hAnsi="Times New Roman" w:cs="Times New Roman"/>
        </w:rPr>
        <w:t xml:space="preserve">            </w:t>
      </w:r>
    </w:p>
    <w:p w14:paraId="34182F52" w14:textId="77777777" w:rsidR="006428B2" w:rsidRDefault="00303FDE">
      <w:pPr>
        <w:spacing w:after="16" w:line="270" w:lineRule="auto"/>
        <w:ind w:left="-5" w:hanging="10"/>
      </w:pPr>
      <w:r>
        <w:rPr>
          <w:rFonts w:ascii="Times New Roman" w:eastAsia="Times New Roman" w:hAnsi="Times New Roman" w:cs="Times New Roman"/>
          <w:color w:val="4F81BD"/>
        </w:rPr>
        <w:t>:ReorderStartPoint(Point2D point)</w:t>
      </w:r>
    </w:p>
    <w:p w14:paraId="1EDC35CE" w14:textId="77777777" w:rsidR="006428B2" w:rsidRDefault="00303FDE">
      <w:pPr>
        <w:spacing w:after="324" w:line="385" w:lineRule="auto"/>
        <w:ind w:left="-5" w:right="177" w:hanging="10"/>
      </w:pPr>
      <w:r>
        <w:rPr>
          <w:rFonts w:ascii="Times New Roman" w:eastAsia="Times New Roman" w:hAnsi="Times New Roman" w:cs="Times New Roman"/>
        </w:rPr>
        <w:t xml:space="preserve">Reorder the start point of a closed contour to be as close as possible to the passed point. No points are inserted into the contour, the exis ng spans are just reordered. poin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coordinate of point to define contour start </w:t>
      </w:r>
    </w:p>
    <w:p w14:paraId="0108F196" w14:textId="77777777" w:rsidR="006428B2" w:rsidRDefault="00303FDE">
      <w:pPr>
        <w:spacing w:after="16" w:line="270" w:lineRule="auto"/>
        <w:ind w:left="-5" w:hanging="10"/>
      </w:pPr>
      <w:r>
        <w:rPr>
          <w:rFonts w:ascii="Times New Roman" w:eastAsia="Times New Roman" w:hAnsi="Times New Roman" w:cs="Times New Roman"/>
          <w:color w:val="4F81BD"/>
        </w:rPr>
        <w:t xml:space="preserve">:ReorderStartPoint </w:t>
      </w:r>
      <w:r>
        <w:rPr>
          <w:rFonts w:ascii="Times New Roman" w:eastAsia="Times New Roman" w:hAnsi="Times New Roman" w:cs="Times New Roman"/>
          <w:color w:val="4F81BD"/>
        </w:rPr>
        <w:t>(integer span_index, double parameter)</w:t>
      </w:r>
    </w:p>
    <w:p w14:paraId="4F28C17C" w14:textId="77777777" w:rsidR="006428B2" w:rsidRDefault="00303FDE">
      <w:pPr>
        <w:tabs>
          <w:tab w:val="center" w:pos="6784"/>
        </w:tabs>
        <w:spacing w:after="261"/>
        <w:ind w:left="-15"/>
      </w:pPr>
      <w:r>
        <w:rPr>
          <w:rFonts w:ascii="Times New Roman" w:eastAsia="Times New Roman" w:hAnsi="Times New Roman" w:cs="Times New Roman"/>
        </w:rPr>
        <w:t>Reorder a closed the contour, inser ng a point (and hence spli</w:t>
      </w:r>
      <w:r>
        <w:rPr>
          <w:rFonts w:ascii="Times New Roman" w:eastAsia="Times New Roman" w:hAnsi="Times New Roman" w:cs="Times New Roman"/>
        </w:rPr>
        <w:tab/>
        <w:t xml:space="preserve">ng a span if necessary). </w:t>
      </w:r>
    </w:p>
    <w:p w14:paraId="6993A283" w14:textId="77777777" w:rsidR="006428B2" w:rsidRDefault="00303FDE">
      <w:pPr>
        <w:spacing w:after="260" w:line="262" w:lineRule="auto"/>
        <w:ind w:left="278" w:right="2511" w:hanging="10"/>
      </w:pPr>
      <w:r>
        <w:rPr>
          <w:rFonts w:ascii="Times New Roman" w:eastAsia="Times New Roman" w:hAnsi="Times New Roman" w:cs="Times New Roman"/>
        </w:rPr>
        <w:t>span_index - integer - index of span holding new start point parameter - double - parameter in range 0-1.0 of point on span</w:t>
      </w:r>
    </w:p>
    <w:p w14:paraId="5FCE798B" w14:textId="77777777" w:rsidR="006428B2" w:rsidRDefault="00303FDE">
      <w:pPr>
        <w:spacing w:after="189"/>
      </w:pPr>
      <w:r>
        <w:rPr>
          <w:rFonts w:ascii="Times New Roman" w:eastAsia="Times New Roman" w:hAnsi="Times New Roman" w:cs="Times New Roman"/>
        </w:rPr>
        <w:t xml:space="preserve">   </w:t>
      </w:r>
    </w:p>
    <w:p w14:paraId="0F19B04D" w14:textId="77777777" w:rsidR="006428B2" w:rsidRDefault="00303FDE">
      <w:pPr>
        <w:spacing w:after="16" w:line="270" w:lineRule="auto"/>
        <w:ind w:left="-5" w:hanging="10"/>
      </w:pPr>
      <w:r>
        <w:rPr>
          <w:rFonts w:ascii="Times New Roman" w:eastAsia="Times New Roman" w:hAnsi="Times New Roman" w:cs="Times New Roman"/>
          <w:color w:val="4F81BD"/>
        </w:rPr>
        <w:t>:Reverse ()</w:t>
      </w:r>
    </w:p>
    <w:p w14:paraId="678D358A" w14:textId="77777777" w:rsidR="006428B2" w:rsidRDefault="00303FDE">
      <w:pPr>
        <w:spacing w:after="227"/>
        <w:ind w:left="-5" w:right="6" w:hanging="10"/>
      </w:pPr>
      <w:r>
        <w:rPr>
          <w:rFonts w:ascii="Times New Roman" w:eastAsia="Times New Roman" w:hAnsi="Times New Roman" w:cs="Times New Roman"/>
        </w:rPr>
        <w:t xml:space="preserve"> Reverse the direc on of the contour - the start becomes the end and the direc on of all spans are reversed.            </w:t>
      </w:r>
    </w:p>
    <w:p w14:paraId="2F4BD87C" w14:textId="77777777" w:rsidR="006428B2" w:rsidRDefault="00303FDE">
      <w:pPr>
        <w:spacing w:after="16" w:line="270" w:lineRule="auto"/>
        <w:ind w:left="-5" w:hanging="10"/>
      </w:pPr>
      <w:r>
        <w:rPr>
          <w:rFonts w:ascii="Times New Roman" w:eastAsia="Times New Roman" w:hAnsi="Times New Roman" w:cs="Times New Roman"/>
          <w:color w:val="4F81BD"/>
        </w:rPr>
        <w:t>:SetZHeight(double z_val)</w:t>
      </w:r>
    </w:p>
    <w:p w14:paraId="0BBCCF5D" w14:textId="77777777" w:rsidR="006428B2" w:rsidRDefault="00303FDE">
      <w:pPr>
        <w:spacing w:after="264" w:line="477" w:lineRule="auto"/>
        <w:ind w:left="268" w:right="2794" w:hanging="283"/>
      </w:pPr>
      <w:r>
        <w:rPr>
          <w:rFonts w:ascii="Times New Roman" w:eastAsia="Times New Roman" w:hAnsi="Times New Roman" w:cs="Times New Roman"/>
        </w:rPr>
        <w:t xml:space="preserve">Set the Z coordinates for all spans in contour to the passed value z_val - double - z height for </w:t>
      </w:r>
      <w:r>
        <w:rPr>
          <w:rFonts w:ascii="Times New Roman" w:eastAsia="Times New Roman" w:hAnsi="Times New Roman" w:cs="Times New Roman"/>
        </w:rPr>
        <w:t>contour</w:t>
      </w:r>
    </w:p>
    <w:p w14:paraId="656BCCBE" w14:textId="77777777" w:rsidR="006428B2" w:rsidRDefault="00303FDE">
      <w:pPr>
        <w:spacing w:after="16" w:line="270" w:lineRule="auto"/>
        <w:ind w:left="-5" w:hanging="10"/>
      </w:pPr>
      <w:r>
        <w:rPr>
          <w:rFonts w:ascii="Times New Roman" w:eastAsia="Times New Roman" w:hAnsi="Times New Roman" w:cs="Times New Roman"/>
          <w:color w:val="4F81BD"/>
        </w:rPr>
        <w:t>:Smash (double tolerance, bool preserve_arcs)</w:t>
      </w:r>
    </w:p>
    <w:p w14:paraId="739A8A6F" w14:textId="77777777" w:rsidR="006428B2" w:rsidRDefault="00303FDE">
      <w:pPr>
        <w:spacing w:after="261"/>
        <w:ind w:left="-5" w:right="6" w:hanging="10"/>
      </w:pPr>
      <w:r>
        <w:rPr>
          <w:rFonts w:ascii="Times New Roman" w:eastAsia="Times New Roman" w:hAnsi="Times New Roman" w:cs="Times New Roman"/>
        </w:rPr>
        <w:t>Smash beziers (and op onally arcs) into straight lines within the passed tolerance.</w:t>
      </w:r>
    </w:p>
    <w:p w14:paraId="0ABDB65E" w14:textId="77777777" w:rsidR="006428B2" w:rsidRDefault="00303FDE">
      <w:pPr>
        <w:spacing w:after="4" w:line="262" w:lineRule="auto"/>
        <w:ind w:left="278" w:right="1052" w:hanging="10"/>
      </w:pPr>
      <w:r>
        <w:rPr>
          <w:rFonts w:ascii="Times New Roman" w:eastAsia="Times New Roman" w:hAnsi="Times New Roman" w:cs="Times New Roman"/>
        </w:rPr>
        <w:t xml:space="preserve"> tolerance - double - tolerance to use when polygonizing beziers and arcs preserve_arcs - bool - if true arcs aren’t smashed, only beziers</w:t>
      </w:r>
    </w:p>
    <w:p w14:paraId="2B09F94F" w14:textId="77777777" w:rsidR="006428B2" w:rsidRDefault="00303FDE">
      <w:pPr>
        <w:spacing w:after="189"/>
      </w:pPr>
      <w:r>
        <w:rPr>
          <w:rFonts w:ascii="Times New Roman" w:eastAsia="Times New Roman" w:hAnsi="Times New Roman" w:cs="Times New Roman"/>
        </w:rPr>
        <w:t xml:space="preserve">        </w:t>
      </w:r>
    </w:p>
    <w:p w14:paraId="38AE1847" w14:textId="77777777" w:rsidR="006428B2" w:rsidRDefault="00303FDE">
      <w:pPr>
        <w:spacing w:after="16" w:line="270" w:lineRule="auto"/>
        <w:ind w:left="-5" w:hanging="10"/>
      </w:pPr>
      <w:r>
        <w:rPr>
          <w:rFonts w:ascii="Times New Roman" w:eastAsia="Times New Roman" w:hAnsi="Times New Roman" w:cs="Times New Roman"/>
          <w:color w:val="4F81BD"/>
        </w:rPr>
        <w:t>:Transform ( Matrix2D xform)</w:t>
      </w:r>
    </w:p>
    <w:p w14:paraId="09E627B3" w14:textId="77777777" w:rsidR="006428B2" w:rsidRDefault="00303FDE">
      <w:pPr>
        <w:spacing w:after="275"/>
        <w:ind w:left="-5" w:right="6" w:hanging="10"/>
      </w:pPr>
      <w:r>
        <w:rPr>
          <w:rFonts w:ascii="Times New Roman" w:eastAsia="Times New Roman" w:hAnsi="Times New Roman" w:cs="Times New Roman"/>
        </w:rPr>
        <w:t xml:space="preserve">Transform the contour using the passed transforma on matrix. The transforma on </w:t>
      </w:r>
      <w:r>
        <w:rPr>
          <w:rFonts w:ascii="Times New Roman" w:eastAsia="Times New Roman" w:hAnsi="Times New Roman" w:cs="Times New Roman"/>
        </w:rPr>
        <w:t xml:space="preserve">matrix can move (translate), scale or rotate or a combina on of all 3.  </w:t>
      </w:r>
    </w:p>
    <w:p w14:paraId="5D8DB194" w14:textId="77777777" w:rsidR="006428B2" w:rsidRDefault="00303FDE">
      <w:pPr>
        <w:spacing w:after="4" w:line="262" w:lineRule="auto"/>
        <w:ind w:left="278" w:hanging="10"/>
      </w:pPr>
      <w:r>
        <w:rPr>
          <w:rFonts w:ascii="Times New Roman" w:eastAsia="Times New Roman" w:hAnsi="Times New Roman" w:cs="Times New Roman"/>
        </w:rPr>
        <w:lastRenderedPageBreak/>
        <w:t xml:space="preserve">matrix - </w:t>
      </w:r>
      <w:r>
        <w:rPr>
          <w:rFonts w:ascii="Times New Roman" w:eastAsia="Times New Roman" w:hAnsi="Times New Roman" w:cs="Times New Roman"/>
          <w:color w:val="943634"/>
        </w:rPr>
        <w:t>Matrix2D</w:t>
      </w:r>
      <w:r>
        <w:rPr>
          <w:rFonts w:ascii="Times New Roman" w:eastAsia="Times New Roman" w:hAnsi="Times New Roman" w:cs="Times New Roman"/>
        </w:rPr>
        <w:t xml:space="preserve"> -   the transforma on matrix to apply to the contour</w:t>
      </w:r>
    </w:p>
    <w:p w14:paraId="1FE25368" w14:textId="77777777" w:rsidR="006428B2" w:rsidRDefault="00303FDE">
      <w:pPr>
        <w:spacing w:after="187"/>
      </w:pPr>
      <w:r>
        <w:rPr>
          <w:rFonts w:ascii="Times New Roman" w:eastAsia="Times New Roman" w:hAnsi="Times New Roman" w:cs="Times New Roman"/>
        </w:rPr>
        <w:t xml:space="preserve">          </w:t>
      </w:r>
    </w:p>
    <w:p w14:paraId="48A6920D" w14:textId="77777777" w:rsidR="006428B2" w:rsidRDefault="00303FDE">
      <w:pPr>
        <w:spacing w:after="16" w:line="270" w:lineRule="auto"/>
        <w:ind w:left="-5" w:hanging="10"/>
      </w:pPr>
      <w:r>
        <w:rPr>
          <w:rFonts w:ascii="Times New Roman" w:eastAsia="Times New Roman" w:hAnsi="Times New Roman" w:cs="Times New Roman"/>
          <w:color w:val="4F81BD"/>
        </w:rPr>
        <w:t>:RemoveHead ()</w:t>
      </w:r>
    </w:p>
    <w:p w14:paraId="393DCB53" w14:textId="77777777" w:rsidR="006428B2" w:rsidRDefault="00303FDE">
      <w:pPr>
        <w:spacing w:after="458"/>
        <w:ind w:left="-5" w:right="6" w:hanging="10"/>
      </w:pPr>
      <w:r>
        <w:rPr>
          <w:rFonts w:ascii="Times New Roman" w:eastAsia="Times New Roman" w:hAnsi="Times New Roman" w:cs="Times New Roman"/>
        </w:rPr>
        <w:t>Remove the first span in the contour and return it</w:t>
      </w:r>
    </w:p>
    <w:p w14:paraId="12ADF763" w14:textId="77777777" w:rsidR="006428B2" w:rsidRDefault="00303FDE">
      <w:pPr>
        <w:spacing w:after="16" w:line="270" w:lineRule="auto"/>
        <w:ind w:left="-5" w:hanging="10"/>
      </w:pPr>
      <w:r>
        <w:rPr>
          <w:rFonts w:ascii="Times New Roman" w:eastAsia="Times New Roman" w:hAnsi="Times New Roman" w:cs="Times New Roman"/>
          <w:color w:val="4F81BD"/>
        </w:rPr>
        <w:t>:RemoveTail ()</w:t>
      </w:r>
    </w:p>
    <w:p w14:paraId="36F84856" w14:textId="77777777" w:rsidR="006428B2" w:rsidRDefault="00303FDE">
      <w:pPr>
        <w:spacing w:after="227"/>
        <w:ind w:left="-5" w:right="6" w:hanging="10"/>
      </w:pPr>
      <w:r>
        <w:rPr>
          <w:rFonts w:ascii="Times New Roman" w:eastAsia="Times New Roman" w:hAnsi="Times New Roman" w:cs="Times New Roman"/>
        </w:rPr>
        <w:t>Remove the last span</w:t>
      </w:r>
      <w:r>
        <w:rPr>
          <w:rFonts w:ascii="Times New Roman" w:eastAsia="Times New Roman" w:hAnsi="Times New Roman" w:cs="Times New Roman"/>
        </w:rPr>
        <w:t xml:space="preserve"> in the contour and return it</w:t>
      </w:r>
      <w:r>
        <w:br w:type="page"/>
      </w:r>
    </w:p>
    <w:p w14:paraId="6DFBEDFF" w14:textId="77777777" w:rsidR="006428B2" w:rsidRDefault="00303FDE">
      <w:pPr>
        <w:pStyle w:val="Heading2"/>
        <w:ind w:left="-5"/>
      </w:pPr>
      <w:r>
        <w:lastRenderedPageBreak/>
        <w:t>ContourGroup</w:t>
      </w:r>
    </w:p>
    <w:p w14:paraId="74E638E8" w14:textId="77777777" w:rsidR="006428B2" w:rsidRDefault="00303FDE">
      <w:pPr>
        <w:spacing w:after="260"/>
        <w:ind w:left="-5" w:right="6" w:hanging="10"/>
      </w:pPr>
      <w:r>
        <w:rPr>
          <w:rFonts w:ascii="Times New Roman" w:eastAsia="Times New Roman" w:hAnsi="Times New Roman" w:cs="Times New Roman"/>
        </w:rPr>
        <w:t>This object represents a group of Contour objects. The contours are held in a double linked list which can be iterated through using the GetHeadPosi on/ GetTailPosi on and GetNext / GetPrev methods.</w:t>
      </w:r>
    </w:p>
    <w:p w14:paraId="3F22246D" w14:textId="77777777" w:rsidR="006428B2" w:rsidRDefault="00303FDE">
      <w:pPr>
        <w:spacing w:after="184" w:line="265" w:lineRule="auto"/>
        <w:ind w:left="-5" w:hanging="10"/>
      </w:pPr>
      <w:r>
        <w:rPr>
          <w:rFonts w:ascii="Times New Roman" w:eastAsia="Times New Roman" w:hAnsi="Times New Roman" w:cs="Times New Roman"/>
        </w:rPr>
        <w:t>Constructor</w:t>
      </w:r>
    </w:p>
    <w:p w14:paraId="1BDC4516" w14:textId="77777777" w:rsidR="006428B2" w:rsidRDefault="00303FDE">
      <w:pPr>
        <w:spacing w:after="248" w:line="270" w:lineRule="auto"/>
        <w:ind w:left="-5" w:right="3358" w:hanging="10"/>
      </w:pPr>
      <w:r>
        <w:rPr>
          <w:rFonts w:ascii="Times New Roman" w:eastAsia="Times New Roman" w:hAnsi="Times New Roman" w:cs="Times New Roman"/>
          <w:color w:val="4F81BD"/>
        </w:rPr>
        <w:t xml:space="preserve">ContourGroup(bool owns_contours)  - Constructor </w:t>
      </w:r>
      <w:r>
        <w:rPr>
          <w:rFonts w:ascii="Times New Roman" w:eastAsia="Times New Roman" w:hAnsi="Times New Roman" w:cs="Times New Roman"/>
        </w:rPr>
        <w:t xml:space="preserve">Create a new empty ContourGroup object. </w:t>
      </w:r>
    </w:p>
    <w:p w14:paraId="6C532E83" w14:textId="77777777" w:rsidR="006428B2" w:rsidRDefault="00303FDE">
      <w:pPr>
        <w:spacing w:after="279"/>
        <w:ind w:left="293" w:right="6" w:hanging="10"/>
      </w:pPr>
      <w:r>
        <w:rPr>
          <w:rFonts w:ascii="Times New Roman" w:eastAsia="Times New Roman" w:hAnsi="Times New Roman" w:cs="Times New Roman"/>
        </w:rPr>
        <w:t xml:space="preserve">owns_contour -bool -If true, this object will own all the contours placed inside it and will delete them when the group is deleted. If this flag is false the contours </w:t>
      </w:r>
      <w:r>
        <w:rPr>
          <w:rFonts w:ascii="Times New Roman" w:eastAsia="Times New Roman" w:hAnsi="Times New Roman" w:cs="Times New Roman"/>
        </w:rPr>
        <w:t>in the group will not be deleted when the group is deleted.</w:t>
      </w:r>
    </w:p>
    <w:p w14:paraId="4E2C4968" w14:textId="77777777" w:rsidR="006428B2" w:rsidRDefault="00303FDE">
      <w:pPr>
        <w:spacing w:after="181" w:line="265" w:lineRule="auto"/>
        <w:ind w:left="-5" w:hanging="10"/>
      </w:pPr>
      <w:r>
        <w:rPr>
          <w:rFonts w:ascii="Times New Roman" w:eastAsia="Times New Roman" w:hAnsi="Times New Roman" w:cs="Times New Roman"/>
        </w:rPr>
        <w:t>Proper es</w:t>
      </w:r>
    </w:p>
    <w:p w14:paraId="1408F154" w14:textId="77777777" w:rsidR="006428B2" w:rsidRDefault="00303FDE">
      <w:pPr>
        <w:spacing w:after="16" w:line="270" w:lineRule="auto"/>
        <w:ind w:left="-5" w:hanging="10"/>
      </w:pPr>
      <w:r>
        <w:rPr>
          <w:rFonts w:ascii="Times New Roman" w:eastAsia="Times New Roman" w:hAnsi="Times New Roman" w:cs="Times New Roman"/>
          <w:color w:val="4F81BD"/>
        </w:rPr>
        <w:t>.BoundingBox2D</w:t>
      </w:r>
    </w:p>
    <w:p w14:paraId="361ECF20" w14:textId="77777777" w:rsidR="006428B2" w:rsidRDefault="00303FDE">
      <w:pPr>
        <w:spacing w:after="189"/>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Box2D</w:t>
      </w:r>
      <w:r>
        <w:rPr>
          <w:rFonts w:ascii="Times New Roman" w:eastAsia="Times New Roman" w:hAnsi="Times New Roman" w:cs="Times New Roman"/>
        </w:rPr>
        <w:t xml:space="preserve"> - returns the 2D bounding box for all contours in group</w:t>
      </w:r>
    </w:p>
    <w:p w14:paraId="56FCCD86" w14:textId="77777777" w:rsidR="006428B2" w:rsidRDefault="00303FDE">
      <w:pPr>
        <w:spacing w:after="16" w:line="270" w:lineRule="auto"/>
        <w:ind w:left="-5" w:hanging="10"/>
      </w:pPr>
      <w:r>
        <w:rPr>
          <w:rFonts w:ascii="Times New Roman" w:eastAsia="Times New Roman" w:hAnsi="Times New Roman" w:cs="Times New Roman"/>
          <w:color w:val="4F81BD"/>
        </w:rPr>
        <w:t>.BoundingBox3D</w:t>
      </w:r>
    </w:p>
    <w:p w14:paraId="3B6571C9" w14:textId="77777777" w:rsidR="006428B2" w:rsidRDefault="00303FDE">
      <w:pPr>
        <w:spacing w:after="18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Box3D</w:t>
      </w:r>
      <w:r>
        <w:rPr>
          <w:rFonts w:ascii="Times New Roman" w:eastAsia="Times New Roman" w:hAnsi="Times New Roman" w:cs="Times New Roman"/>
        </w:rPr>
        <w:t xml:space="preserve"> - returns the 3D bounding box for all contours in group</w:t>
      </w:r>
    </w:p>
    <w:p w14:paraId="3DCAF945"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2EC9B052" w14:textId="77777777" w:rsidR="006428B2" w:rsidRDefault="00303FDE">
      <w:pPr>
        <w:spacing w:after="187"/>
        <w:ind w:left="-5" w:right="6" w:hanging="10"/>
      </w:pPr>
      <w:r>
        <w:rPr>
          <w:rFonts w:ascii="Times New Roman" w:eastAsia="Times New Roman" w:hAnsi="Times New Roman" w:cs="Times New Roman"/>
        </w:rPr>
        <w:t>R/O - integer - returns the number of contours in the group</w:t>
      </w:r>
    </w:p>
    <w:p w14:paraId="0A7E14FB" w14:textId="77777777" w:rsidR="006428B2" w:rsidRDefault="00303FDE">
      <w:pPr>
        <w:spacing w:after="16" w:line="270" w:lineRule="auto"/>
        <w:ind w:left="-5" w:hanging="10"/>
      </w:pPr>
      <w:r>
        <w:rPr>
          <w:rFonts w:ascii="Times New Roman" w:eastAsia="Times New Roman" w:hAnsi="Times New Roman" w:cs="Times New Roman"/>
          <w:color w:val="4F81BD"/>
        </w:rPr>
        <w:t>.ClosedCount</w:t>
      </w:r>
    </w:p>
    <w:p w14:paraId="21F796D6" w14:textId="77777777" w:rsidR="006428B2" w:rsidRDefault="00303FDE">
      <w:pPr>
        <w:spacing w:after="187"/>
        <w:ind w:left="-5" w:right="6" w:hanging="10"/>
      </w:pPr>
      <w:r>
        <w:rPr>
          <w:rFonts w:ascii="Times New Roman" w:eastAsia="Times New Roman" w:hAnsi="Times New Roman" w:cs="Times New Roman"/>
        </w:rPr>
        <w:t>R/O- integer - returns the number of closed contours in the group</w:t>
      </w:r>
    </w:p>
    <w:p w14:paraId="32624551"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7F0A0964" w14:textId="77777777" w:rsidR="006428B2" w:rsidRDefault="00303FDE">
      <w:pPr>
        <w:spacing w:after="189"/>
        <w:ind w:left="-5" w:right="6" w:hanging="10"/>
      </w:pPr>
      <w:r>
        <w:rPr>
          <w:rFonts w:ascii="Times New Roman" w:eastAsia="Times New Roman" w:hAnsi="Times New Roman" w:cs="Times New Roman"/>
        </w:rPr>
        <w:t>R/O - bool - true if the group is empty - do</w:t>
      </w:r>
      <w:r>
        <w:rPr>
          <w:rFonts w:ascii="Times New Roman" w:eastAsia="Times New Roman" w:hAnsi="Times New Roman" w:cs="Times New Roman"/>
        </w:rPr>
        <w:t>esn’t contain any contours</w:t>
      </w:r>
    </w:p>
    <w:p w14:paraId="3F1740C8" w14:textId="77777777" w:rsidR="006428B2" w:rsidRDefault="00303FDE">
      <w:pPr>
        <w:spacing w:after="16" w:line="270" w:lineRule="auto"/>
        <w:ind w:left="-5" w:hanging="10"/>
      </w:pPr>
      <w:r>
        <w:rPr>
          <w:rFonts w:ascii="Times New Roman" w:eastAsia="Times New Roman" w:hAnsi="Times New Roman" w:cs="Times New Roman"/>
          <w:color w:val="4F81BD"/>
        </w:rPr>
        <w:t>.OpenCount</w:t>
      </w:r>
    </w:p>
    <w:p w14:paraId="7A1D1171" w14:textId="77777777" w:rsidR="006428B2" w:rsidRDefault="00303FDE">
      <w:pPr>
        <w:spacing w:after="187"/>
        <w:ind w:left="-5" w:right="6" w:hanging="10"/>
      </w:pPr>
      <w:r>
        <w:rPr>
          <w:rFonts w:ascii="Times New Roman" w:eastAsia="Times New Roman" w:hAnsi="Times New Roman" w:cs="Times New Roman"/>
        </w:rPr>
        <w:t>R/O - integer - returns the number of open contours in the group</w:t>
      </w:r>
    </w:p>
    <w:p w14:paraId="4833259E" w14:textId="77777777" w:rsidR="006428B2" w:rsidRDefault="00303FDE">
      <w:pPr>
        <w:spacing w:after="16" w:line="270" w:lineRule="auto"/>
        <w:ind w:left="-5" w:hanging="10"/>
      </w:pPr>
      <w:r>
        <w:rPr>
          <w:rFonts w:ascii="Times New Roman" w:eastAsia="Times New Roman" w:hAnsi="Times New Roman" w:cs="Times New Roman"/>
          <w:color w:val="4F81BD"/>
        </w:rPr>
        <w:t>.OwnsContours</w:t>
      </w:r>
    </w:p>
    <w:p w14:paraId="6D370B1E" w14:textId="77777777" w:rsidR="006428B2" w:rsidRDefault="00303FDE">
      <w:pPr>
        <w:spacing w:after="530"/>
        <w:ind w:left="-5" w:right="6" w:hanging="10"/>
      </w:pPr>
      <w:r>
        <w:rPr>
          <w:rFonts w:ascii="Times New Roman" w:eastAsia="Times New Roman" w:hAnsi="Times New Roman" w:cs="Times New Roman"/>
        </w:rPr>
        <w:t>R/O - bool - true if the group owns the contours it holds</w:t>
      </w:r>
    </w:p>
    <w:p w14:paraId="73B26D3D" w14:textId="77777777" w:rsidR="006428B2" w:rsidRDefault="00303FDE">
      <w:pPr>
        <w:spacing w:after="181" w:line="265" w:lineRule="auto"/>
        <w:ind w:left="-5" w:hanging="10"/>
      </w:pPr>
      <w:r>
        <w:rPr>
          <w:rFonts w:ascii="Times New Roman" w:eastAsia="Times New Roman" w:hAnsi="Times New Roman" w:cs="Times New Roman"/>
        </w:rPr>
        <w:t>Methods</w:t>
      </w:r>
    </w:p>
    <w:p w14:paraId="1F15BA5E" w14:textId="77777777" w:rsidR="006428B2" w:rsidRDefault="00303FDE">
      <w:pPr>
        <w:spacing w:after="16" w:line="270" w:lineRule="auto"/>
        <w:ind w:left="-5" w:hanging="10"/>
      </w:pPr>
      <w:r>
        <w:rPr>
          <w:rFonts w:ascii="Times New Roman" w:eastAsia="Times New Roman" w:hAnsi="Times New Roman" w:cs="Times New Roman"/>
          <w:color w:val="4F81BD"/>
        </w:rPr>
        <w:t>:AppendGroup(ContourGroup group)</w:t>
      </w:r>
    </w:p>
    <w:p w14:paraId="1F9B6FB5" w14:textId="77777777" w:rsidR="006428B2" w:rsidRDefault="00303FDE">
      <w:pPr>
        <w:spacing w:after="227"/>
        <w:ind w:left="-5" w:right="6" w:hanging="10"/>
      </w:pPr>
      <w:r>
        <w:rPr>
          <w:rFonts w:ascii="Times New Roman" w:eastAsia="Times New Roman" w:hAnsi="Times New Roman" w:cs="Times New Roman"/>
        </w:rPr>
        <w:t>Append the contours in the passed group onto the end of this group. Passed group is deleted.</w:t>
      </w:r>
    </w:p>
    <w:p w14:paraId="29193824" w14:textId="77777777" w:rsidR="006428B2" w:rsidRDefault="00303FDE">
      <w:pPr>
        <w:spacing w:after="496"/>
        <w:ind w:left="730" w:right="6" w:hanging="10"/>
      </w:pPr>
      <w:r>
        <w:rPr>
          <w:rFonts w:ascii="Times New Roman" w:eastAsia="Times New Roman" w:hAnsi="Times New Roman" w:cs="Times New Roman"/>
        </w:rPr>
        <w:t>group -</w:t>
      </w:r>
      <w:r>
        <w:rPr>
          <w:rFonts w:ascii="Times New Roman" w:eastAsia="Times New Roman" w:hAnsi="Times New Roman" w:cs="Times New Roman"/>
          <w:color w:val="943634"/>
        </w:rPr>
        <w:t>ContourGroup</w:t>
      </w:r>
      <w:r>
        <w:rPr>
          <w:rFonts w:ascii="Times New Roman" w:eastAsia="Times New Roman" w:hAnsi="Times New Roman" w:cs="Times New Roman"/>
        </w:rPr>
        <w:t xml:space="preserve"> – Contour Group object being added to group</w:t>
      </w:r>
    </w:p>
    <w:p w14:paraId="478B7832" w14:textId="77777777" w:rsidR="006428B2" w:rsidRDefault="00303FDE">
      <w:pPr>
        <w:spacing w:after="16" w:line="270" w:lineRule="auto"/>
        <w:ind w:left="-5" w:hanging="10"/>
      </w:pPr>
      <w:r>
        <w:rPr>
          <w:rFonts w:ascii="Times New Roman" w:eastAsia="Times New Roman" w:hAnsi="Times New Roman" w:cs="Times New Roman"/>
          <w:color w:val="4F81BD"/>
        </w:rPr>
        <w:t>:AddHead(Contour ctr)</w:t>
      </w:r>
    </w:p>
    <w:p w14:paraId="4C8EFC11" w14:textId="77777777" w:rsidR="006428B2" w:rsidRDefault="00303FDE">
      <w:pPr>
        <w:spacing w:after="26" w:line="480" w:lineRule="auto"/>
        <w:ind w:left="705" w:right="3432" w:hanging="720"/>
      </w:pPr>
      <w:r>
        <w:rPr>
          <w:rFonts w:ascii="Times New Roman" w:eastAsia="Times New Roman" w:hAnsi="Times New Roman" w:cs="Times New Roman"/>
        </w:rPr>
        <w:t>Add passed contour to the Front / Head / Start of this group ctr -</w:t>
      </w:r>
      <w:r>
        <w:rPr>
          <w:rFonts w:ascii="Times New Roman" w:eastAsia="Times New Roman" w:hAnsi="Times New Roman" w:cs="Times New Roman"/>
          <w:color w:val="943634"/>
        </w:rPr>
        <w:t>Contour</w:t>
      </w:r>
      <w:r>
        <w:rPr>
          <w:rFonts w:ascii="Times New Roman" w:eastAsia="Times New Roman" w:hAnsi="Times New Roman" w:cs="Times New Roman"/>
        </w:rPr>
        <w:t xml:space="preserve"> - C</w:t>
      </w:r>
      <w:r>
        <w:rPr>
          <w:rFonts w:ascii="Times New Roman" w:eastAsia="Times New Roman" w:hAnsi="Times New Roman" w:cs="Times New Roman"/>
        </w:rPr>
        <w:t xml:space="preserve">ontour object being added to group </w:t>
      </w:r>
      <w:r>
        <w:rPr>
          <w:rFonts w:ascii="Times New Roman" w:eastAsia="Times New Roman" w:hAnsi="Times New Roman" w:cs="Times New Roman"/>
          <w:color w:val="4F81BD"/>
        </w:rPr>
        <w:t>:AddTail(Contour ctr)</w:t>
      </w:r>
    </w:p>
    <w:p w14:paraId="2468F337" w14:textId="77777777" w:rsidR="006428B2" w:rsidRDefault="00303FDE">
      <w:pPr>
        <w:spacing w:after="0" w:line="477" w:lineRule="auto"/>
        <w:ind w:left="705" w:right="3734" w:hanging="720"/>
      </w:pPr>
      <w:r>
        <w:rPr>
          <w:rFonts w:ascii="Times New Roman" w:eastAsia="Times New Roman" w:hAnsi="Times New Roman" w:cs="Times New Roman"/>
        </w:rPr>
        <w:lastRenderedPageBreak/>
        <w:t>Add passed contour to the Back / Tail / End of this group ctr -</w:t>
      </w:r>
      <w:r>
        <w:rPr>
          <w:rFonts w:ascii="Times New Roman" w:eastAsia="Times New Roman" w:hAnsi="Times New Roman" w:cs="Times New Roman"/>
          <w:color w:val="943634"/>
        </w:rPr>
        <w:t>Contour</w:t>
      </w:r>
      <w:r>
        <w:rPr>
          <w:rFonts w:ascii="Times New Roman" w:eastAsia="Times New Roman" w:hAnsi="Times New Roman" w:cs="Times New Roman"/>
        </w:rPr>
        <w:t xml:space="preserve"> - Contour object being added to group</w:t>
      </w:r>
    </w:p>
    <w:p w14:paraId="6947530E" w14:textId="77777777" w:rsidR="006428B2" w:rsidRDefault="00303FDE">
      <w:pPr>
        <w:spacing w:after="16" w:line="270" w:lineRule="auto"/>
        <w:ind w:left="-5" w:hanging="10"/>
      </w:pPr>
      <w:r>
        <w:rPr>
          <w:rFonts w:ascii="Times New Roman" w:eastAsia="Times New Roman" w:hAnsi="Times New Roman" w:cs="Times New Roman"/>
          <w:color w:val="4F81BD"/>
        </w:rPr>
        <w:t>:Clone()</w:t>
      </w:r>
    </w:p>
    <w:p w14:paraId="704A2443" w14:textId="77777777" w:rsidR="006428B2" w:rsidRDefault="00303FDE">
      <w:pPr>
        <w:spacing w:after="189"/>
        <w:ind w:left="-5" w:right="6" w:hanging="10"/>
      </w:pPr>
      <w:r>
        <w:rPr>
          <w:rFonts w:ascii="Times New Roman" w:eastAsia="Times New Roman" w:hAnsi="Times New Roman" w:cs="Times New Roman"/>
        </w:rPr>
        <w:t>Return a copy of this group and its contents. The new group will own its copies o</w:t>
      </w:r>
      <w:r>
        <w:rPr>
          <w:rFonts w:ascii="Times New Roman" w:eastAsia="Times New Roman" w:hAnsi="Times New Roman" w:cs="Times New Roman"/>
        </w:rPr>
        <w:t>ff the contours.</w:t>
      </w:r>
    </w:p>
    <w:p w14:paraId="675E18EC" w14:textId="77777777" w:rsidR="006428B2" w:rsidRDefault="00303FDE">
      <w:pPr>
        <w:spacing w:after="16" w:line="270" w:lineRule="auto"/>
        <w:ind w:left="-5" w:hanging="10"/>
      </w:pPr>
      <w:r>
        <w:rPr>
          <w:rFonts w:ascii="Times New Roman" w:eastAsia="Times New Roman" w:hAnsi="Times New Roman" w:cs="Times New Roman"/>
          <w:color w:val="4F81BD"/>
        </w:rPr>
        <w:t>:CreateTolerancedCopy(double tolerance)</w:t>
      </w:r>
    </w:p>
    <w:p w14:paraId="1FEEF5DF" w14:textId="77777777" w:rsidR="006428B2" w:rsidRDefault="00303FDE">
      <w:pPr>
        <w:spacing w:after="277"/>
        <w:ind w:left="-5" w:right="6" w:hanging="10"/>
      </w:pPr>
      <w:r>
        <w:rPr>
          <w:rFonts w:ascii="Times New Roman" w:eastAsia="Times New Roman" w:hAnsi="Times New Roman" w:cs="Times New Roman"/>
        </w:rPr>
        <w:t>Create a new controur group with all arcs and beziers in the original group replaced with straight line segments which match the original spans within the passed tolerance.</w:t>
      </w:r>
    </w:p>
    <w:p w14:paraId="2D5B2136" w14:textId="77777777" w:rsidR="006428B2" w:rsidRDefault="00303FDE">
      <w:pPr>
        <w:spacing w:after="190"/>
        <w:ind w:left="730" w:right="620" w:hanging="10"/>
      </w:pPr>
      <w:r>
        <w:rPr>
          <w:rFonts w:ascii="Times New Roman" w:eastAsia="Times New Roman" w:hAnsi="Times New Roman" w:cs="Times New Roman"/>
        </w:rPr>
        <w:t>tolerance</w:t>
      </w:r>
      <w:r>
        <w:rPr>
          <w:rFonts w:ascii="Times New Roman" w:eastAsia="Times New Roman" w:hAnsi="Times New Roman" w:cs="Times New Roman"/>
        </w:rPr>
        <w:t xml:space="preserve"> -double -max devia on from original contour permi ed when replacing arcs and Bezier with straight lines.</w:t>
      </w:r>
    </w:p>
    <w:p w14:paraId="1C15ED1C" w14:textId="77777777" w:rsidR="006428B2" w:rsidRDefault="00303FDE">
      <w:pPr>
        <w:spacing w:after="16" w:line="270" w:lineRule="auto"/>
        <w:ind w:left="-5" w:hanging="10"/>
      </w:pPr>
      <w:r>
        <w:rPr>
          <w:rFonts w:ascii="Times New Roman" w:eastAsia="Times New Roman" w:hAnsi="Times New Roman" w:cs="Times New Roman"/>
          <w:color w:val="4F81BD"/>
        </w:rPr>
        <w:t>:ContainsBeziers()</w:t>
      </w:r>
    </w:p>
    <w:p w14:paraId="10361282" w14:textId="77777777" w:rsidR="006428B2" w:rsidRDefault="00303FDE">
      <w:pPr>
        <w:spacing w:after="227"/>
        <w:ind w:left="-5" w:right="6" w:hanging="10"/>
      </w:pPr>
      <w:r>
        <w:rPr>
          <w:rFonts w:ascii="Times New Roman" w:eastAsia="Times New Roman" w:hAnsi="Times New Roman" w:cs="Times New Roman"/>
        </w:rPr>
        <w:t>Returns true if one or more contours in the group contains one or more Bezier spans</w:t>
      </w:r>
    </w:p>
    <w:p w14:paraId="0570B5B6" w14:textId="77777777" w:rsidR="006428B2" w:rsidRDefault="00303FDE">
      <w:pPr>
        <w:spacing w:after="16" w:line="270" w:lineRule="auto"/>
        <w:ind w:left="-5" w:hanging="10"/>
      </w:pPr>
      <w:r>
        <w:rPr>
          <w:rFonts w:ascii="Times New Roman" w:eastAsia="Times New Roman" w:hAnsi="Times New Roman" w:cs="Times New Roman"/>
          <w:color w:val="4F81BD"/>
        </w:rPr>
        <w:t>:DeleteOpenVectors()</w:t>
      </w:r>
    </w:p>
    <w:p w14:paraId="4FF7A83C" w14:textId="77777777" w:rsidR="006428B2" w:rsidRDefault="00303FDE">
      <w:pPr>
        <w:spacing w:after="227"/>
        <w:ind w:left="-5" w:right="6" w:hanging="10"/>
      </w:pPr>
      <w:r>
        <w:rPr>
          <w:rFonts w:ascii="Times New Roman" w:eastAsia="Times New Roman" w:hAnsi="Times New Roman" w:cs="Times New Roman"/>
        </w:rPr>
        <w:t>Delete all open vectors in</w:t>
      </w:r>
      <w:r>
        <w:rPr>
          <w:rFonts w:ascii="Times New Roman" w:eastAsia="Times New Roman" w:hAnsi="Times New Roman" w:cs="Times New Roman"/>
        </w:rPr>
        <w:t xml:space="preserve"> group</w:t>
      </w:r>
    </w:p>
    <w:p w14:paraId="6AFDEA93" w14:textId="77777777" w:rsidR="006428B2" w:rsidRDefault="00303FDE">
      <w:pPr>
        <w:spacing w:after="16" w:line="270" w:lineRule="auto"/>
        <w:ind w:left="-5" w:hanging="10"/>
      </w:pPr>
      <w:r>
        <w:rPr>
          <w:rFonts w:ascii="Times New Roman" w:eastAsia="Times New Roman" w:hAnsi="Times New Roman" w:cs="Times New Roman"/>
          <w:color w:val="4F81BD"/>
        </w:rPr>
        <w:t>:GetLength()</w:t>
      </w:r>
    </w:p>
    <w:p w14:paraId="2A1CEF02" w14:textId="77777777" w:rsidR="006428B2" w:rsidRDefault="00303FDE">
      <w:pPr>
        <w:spacing w:after="187"/>
        <w:ind w:left="-5" w:right="6" w:hanging="10"/>
      </w:pPr>
      <w:r>
        <w:rPr>
          <w:rFonts w:ascii="Times New Roman" w:eastAsia="Times New Roman" w:hAnsi="Times New Roman" w:cs="Times New Roman"/>
        </w:rPr>
        <w:t>Return the length of all contours in the group</w:t>
      </w:r>
    </w:p>
    <w:p w14:paraId="3309DEE4"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1CB8AF64" w14:textId="77777777" w:rsidR="006428B2" w:rsidRDefault="00303FDE">
      <w:pPr>
        <w:spacing w:after="227"/>
        <w:ind w:left="-5" w:right="6" w:hanging="10"/>
      </w:pPr>
      <w:r>
        <w:rPr>
          <w:rFonts w:ascii="Times New Roman" w:eastAsia="Times New Roman" w:hAnsi="Times New Roman" w:cs="Times New Roman"/>
        </w:rPr>
        <w:t>Return a POSITION object poin ng to the first Contour in the group which can be used to iterate through the group contents</w:t>
      </w:r>
    </w:p>
    <w:p w14:paraId="742D4BA4"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08BBDB40" w14:textId="77777777" w:rsidR="006428B2" w:rsidRDefault="00303FDE">
      <w:pPr>
        <w:spacing w:after="227"/>
        <w:ind w:left="-5" w:right="6" w:hanging="10"/>
      </w:pPr>
      <w:r>
        <w:rPr>
          <w:rFonts w:ascii="Times New Roman" w:eastAsia="Times New Roman" w:hAnsi="Times New Roman" w:cs="Times New Roman"/>
        </w:rPr>
        <w:t>Return a POSITION object poi</w:t>
      </w:r>
      <w:r>
        <w:rPr>
          <w:rFonts w:ascii="Times New Roman" w:eastAsia="Times New Roman" w:hAnsi="Times New Roman" w:cs="Times New Roman"/>
        </w:rPr>
        <w:t>n ng to the last Contour in the group which can be used to iterate through the group contents</w:t>
      </w:r>
    </w:p>
    <w:p w14:paraId="29D6E5B7"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3437718D" w14:textId="77777777" w:rsidR="006428B2" w:rsidRDefault="00303FDE">
      <w:pPr>
        <w:spacing w:after="227"/>
        <w:ind w:left="-5" w:right="6" w:hanging="10"/>
      </w:pPr>
      <w:r>
        <w:rPr>
          <w:rFonts w:ascii="Times New Roman" w:eastAsia="Times New Roman" w:hAnsi="Times New Roman" w:cs="Times New Roman"/>
        </w:rPr>
        <w:t>Returns BOTH the contour at the current posi on and a new pos value poin ng to the next contour in the group.  If the end of the list has b</w:t>
      </w:r>
      <w:r>
        <w:rPr>
          <w:rFonts w:ascii="Times New Roman" w:eastAsia="Times New Roman" w:hAnsi="Times New Roman" w:cs="Times New Roman"/>
        </w:rPr>
        <w:t>een reached the posi on will be returned as nil.</w:t>
      </w:r>
    </w:p>
    <w:p w14:paraId="4E0C006B" w14:textId="77777777" w:rsidR="006428B2" w:rsidRDefault="00303FDE">
      <w:pPr>
        <w:spacing w:after="227"/>
        <w:ind w:left="730" w:right="6" w:hanging="10"/>
      </w:pPr>
      <w:r>
        <w:rPr>
          <w:rFonts w:ascii="Times New Roman" w:eastAsia="Times New Roman" w:hAnsi="Times New Roman" w:cs="Times New Roman"/>
        </w:rPr>
        <w:t>pos-POSITION - Current posi on in the group to get contour from</w:t>
      </w:r>
    </w:p>
    <w:p w14:paraId="3D78ECAD" w14:textId="77777777" w:rsidR="006428B2" w:rsidRDefault="00303FDE">
      <w:pPr>
        <w:spacing w:after="148" w:line="265" w:lineRule="auto"/>
        <w:ind w:left="-5" w:hanging="10"/>
      </w:pPr>
      <w:r>
        <w:rPr>
          <w:rFonts w:ascii="Times New Roman" w:eastAsia="Times New Roman" w:hAnsi="Times New Roman" w:cs="Times New Roman"/>
        </w:rPr>
        <w:t>Example Code</w:t>
      </w:r>
    </w:p>
    <w:p w14:paraId="631C8096" w14:textId="77777777" w:rsidR="006428B2" w:rsidRDefault="00303FDE">
      <w:pPr>
        <w:spacing w:after="178" w:line="238" w:lineRule="auto"/>
        <w:ind w:left="-5" w:right="4226" w:hanging="10"/>
      </w:pPr>
      <w:r>
        <w:rPr>
          <w:rFonts w:ascii="Times New Roman" w:eastAsia="Times New Roman" w:hAnsi="Times New Roman" w:cs="Times New Roman"/>
          <w:sz w:val="16"/>
        </w:rPr>
        <w:t>-- iterate through the group and contours in group    local count = 0    local num_spans = 0    local span_length = 0.0    local t</w:t>
      </w:r>
      <w:r>
        <w:rPr>
          <w:rFonts w:ascii="Times New Roman" w:eastAsia="Times New Roman" w:hAnsi="Times New Roman" w:cs="Times New Roman"/>
          <w:sz w:val="16"/>
        </w:rPr>
        <w:t>olerance = 0.0001</w:t>
      </w:r>
    </w:p>
    <w:p w14:paraId="577DEF3B" w14:textId="77777777" w:rsidR="006428B2" w:rsidRDefault="00303FDE">
      <w:pPr>
        <w:spacing w:after="19" w:line="238" w:lineRule="auto"/>
        <w:ind w:left="-5" w:right="5378" w:hanging="10"/>
      </w:pPr>
      <w:r>
        <w:rPr>
          <w:rFonts w:ascii="Times New Roman" w:eastAsia="Times New Roman" w:hAnsi="Times New Roman" w:cs="Times New Roman"/>
          <w:sz w:val="16"/>
        </w:rPr>
        <w:t xml:space="preserve">   local pos = group:GetHeadPosition()    while pos ~= nil do       local contour</w:t>
      </w:r>
    </w:p>
    <w:p w14:paraId="154F8420"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contour , pos = group:GetNext(pos)</w:t>
      </w:r>
    </w:p>
    <w:p w14:paraId="268C835D" w14:textId="77777777" w:rsidR="006428B2" w:rsidRDefault="00303FDE">
      <w:pPr>
        <w:spacing w:after="0"/>
      </w:pPr>
      <w:r>
        <w:rPr>
          <w:rFonts w:ascii="Times New Roman" w:eastAsia="Times New Roman" w:hAnsi="Times New Roman" w:cs="Times New Roman"/>
          <w:sz w:val="16"/>
        </w:rPr>
        <w:t xml:space="preserve">    </w:t>
      </w:r>
    </w:p>
    <w:p w14:paraId="7798420D" w14:textId="77777777" w:rsidR="006428B2" w:rsidRDefault="00303FDE">
      <w:pPr>
        <w:spacing w:after="19" w:line="238" w:lineRule="auto"/>
        <w:ind w:left="-5" w:right="4323" w:hanging="10"/>
      </w:pPr>
      <w:r>
        <w:rPr>
          <w:rFonts w:ascii="Times New Roman" w:eastAsia="Times New Roman" w:hAnsi="Times New Roman" w:cs="Times New Roman"/>
          <w:sz w:val="16"/>
        </w:rPr>
        <w:t xml:space="preserve">      -- iterate through each span in the contour       local ctr_pos = contour:GetHeadPosition()       while ctr_pos ~= nill do          local span </w:t>
      </w:r>
    </w:p>
    <w:p w14:paraId="272AE090" w14:textId="77777777" w:rsidR="006428B2" w:rsidRDefault="00303FDE">
      <w:pPr>
        <w:spacing w:after="19" w:line="238" w:lineRule="auto"/>
        <w:ind w:left="-5" w:right="3361" w:hanging="10"/>
      </w:pPr>
      <w:r>
        <w:rPr>
          <w:rFonts w:ascii="Times New Roman" w:eastAsia="Times New Roman" w:hAnsi="Times New Roman" w:cs="Times New Roman"/>
          <w:sz w:val="16"/>
        </w:rPr>
        <w:t xml:space="preserve">         span, ctr_pos = contour:GetNext(ctr_pos)          num_spans = num_spans + 1;</w:t>
      </w:r>
    </w:p>
    <w:p w14:paraId="32F5C742" w14:textId="77777777" w:rsidR="006428B2" w:rsidRDefault="00303FDE">
      <w:pPr>
        <w:spacing w:after="77" w:line="238" w:lineRule="auto"/>
        <w:ind w:left="-5" w:right="3073" w:hanging="10"/>
      </w:pPr>
      <w:r>
        <w:rPr>
          <w:rFonts w:ascii="Times New Roman" w:eastAsia="Times New Roman" w:hAnsi="Times New Roman" w:cs="Times New Roman"/>
          <w:sz w:val="16"/>
        </w:rPr>
        <w:t xml:space="preserve">         span_length</w:t>
      </w:r>
      <w:r>
        <w:rPr>
          <w:rFonts w:ascii="Times New Roman" w:eastAsia="Times New Roman" w:hAnsi="Times New Roman" w:cs="Times New Roman"/>
          <w:sz w:val="16"/>
        </w:rPr>
        <w:t xml:space="preserve"> = span_length + span:GetLength(0.0001)       end</w:t>
      </w:r>
    </w:p>
    <w:p w14:paraId="19EA0BBE" w14:textId="77777777" w:rsidR="006428B2" w:rsidRDefault="00303FDE">
      <w:pPr>
        <w:spacing w:after="0"/>
      </w:pPr>
      <w:r>
        <w:rPr>
          <w:rFonts w:ascii="Times New Roman" w:eastAsia="Times New Roman" w:hAnsi="Times New Roman" w:cs="Times New Roman"/>
          <w:sz w:val="16"/>
        </w:rPr>
        <w:t xml:space="preserve">    </w:t>
      </w:r>
    </w:p>
    <w:p w14:paraId="42D1268E" w14:textId="77777777" w:rsidR="006428B2" w:rsidRDefault="00303FDE">
      <w:pPr>
        <w:spacing w:after="441" w:line="238" w:lineRule="auto"/>
        <w:ind w:left="-5" w:right="6531" w:hanging="10"/>
      </w:pPr>
      <w:r>
        <w:rPr>
          <w:rFonts w:ascii="Times New Roman" w:eastAsia="Times New Roman" w:hAnsi="Times New Roman" w:cs="Times New Roman"/>
          <w:sz w:val="16"/>
        </w:rPr>
        <w:t xml:space="preserve">      count = count + 1    end</w:t>
      </w:r>
    </w:p>
    <w:p w14:paraId="6CC0E7B4" w14:textId="77777777" w:rsidR="006428B2" w:rsidRDefault="00303FDE">
      <w:pPr>
        <w:spacing w:after="41"/>
        <w:ind w:left="-5" w:hanging="10"/>
      </w:pPr>
      <w:r>
        <w:rPr>
          <w:rFonts w:ascii="Times New Roman" w:eastAsia="Times New Roman" w:hAnsi="Times New Roman" w:cs="Times New Roman"/>
        </w:rPr>
        <w:t xml:space="preserve">NOTE:    </w:t>
      </w:r>
      <w:r>
        <w:rPr>
          <w:rFonts w:ascii="Times New Roman" w:eastAsia="Times New Roman" w:hAnsi="Times New Roman" w:cs="Times New Roman"/>
          <w:color w:val="FF0000"/>
          <w:sz w:val="16"/>
        </w:rPr>
        <w:t>contour , pos = group:GetNext(pos)</w:t>
      </w:r>
      <w:r>
        <w:rPr>
          <w:rFonts w:ascii="Times New Roman" w:eastAsia="Times New Roman" w:hAnsi="Times New Roman" w:cs="Times New Roman"/>
          <w:sz w:val="16"/>
        </w:rPr>
        <w:t xml:space="preserve"> </w:t>
      </w:r>
    </w:p>
    <w:p w14:paraId="3F85E797" w14:textId="77777777" w:rsidR="006428B2" w:rsidRDefault="00303FDE">
      <w:pPr>
        <w:spacing w:after="458"/>
        <w:ind w:left="730" w:right="6" w:hanging="10"/>
      </w:pPr>
      <w:r>
        <w:rPr>
          <w:rFonts w:ascii="Times New Roman" w:eastAsia="Times New Roman" w:hAnsi="Times New Roman" w:cs="Times New Roman"/>
        </w:rPr>
        <w:lastRenderedPageBreak/>
        <w:t>- both the contour and a new value for pos are returned by the method</w:t>
      </w:r>
    </w:p>
    <w:p w14:paraId="0F1267CC"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5024ABB7" w14:textId="77777777" w:rsidR="006428B2" w:rsidRDefault="00303FDE">
      <w:pPr>
        <w:spacing w:after="227"/>
        <w:ind w:left="-5" w:right="6" w:hanging="10"/>
      </w:pPr>
      <w:r>
        <w:rPr>
          <w:rFonts w:ascii="Times New Roman" w:eastAsia="Times New Roman" w:hAnsi="Times New Roman" w:cs="Times New Roman"/>
        </w:rPr>
        <w:t>Returns BOTH the contour at the current posi on and a new pos value poin ng to the previous contour in the group. If the start of the list has been reached the posi on will be returned as nil.</w:t>
      </w:r>
    </w:p>
    <w:p w14:paraId="29DC6492" w14:textId="77777777" w:rsidR="006428B2" w:rsidRDefault="00303FDE">
      <w:pPr>
        <w:spacing w:after="261"/>
        <w:ind w:left="730" w:right="6" w:hanging="10"/>
      </w:pPr>
      <w:r>
        <w:rPr>
          <w:rFonts w:ascii="Times New Roman" w:eastAsia="Times New Roman" w:hAnsi="Times New Roman" w:cs="Times New Roman"/>
        </w:rPr>
        <w:t>pos-</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the group to get contour from</w:t>
      </w:r>
    </w:p>
    <w:p w14:paraId="070B0DC2" w14:textId="77777777" w:rsidR="006428B2" w:rsidRDefault="00303FDE">
      <w:pPr>
        <w:spacing w:after="148" w:line="265" w:lineRule="auto"/>
        <w:ind w:left="-5" w:hanging="10"/>
      </w:pPr>
      <w:r>
        <w:rPr>
          <w:rFonts w:ascii="Times New Roman" w:eastAsia="Times New Roman" w:hAnsi="Times New Roman" w:cs="Times New Roman"/>
        </w:rPr>
        <w:t>Example Code</w:t>
      </w:r>
    </w:p>
    <w:p w14:paraId="4E1B8159" w14:textId="77777777" w:rsidR="006428B2" w:rsidRDefault="00303FDE">
      <w:pPr>
        <w:spacing w:after="178" w:line="238" w:lineRule="auto"/>
        <w:ind w:left="-5" w:right="4226" w:hanging="10"/>
      </w:pPr>
      <w:r>
        <w:rPr>
          <w:rFonts w:ascii="Times New Roman" w:eastAsia="Times New Roman" w:hAnsi="Times New Roman" w:cs="Times New Roman"/>
          <w:sz w:val="16"/>
        </w:rPr>
        <w:t>-- iterate through the group and contours in group    local span_length = 0.0    local tolerance = 0.0001</w:t>
      </w:r>
    </w:p>
    <w:p w14:paraId="103E242D" w14:textId="77777777" w:rsidR="006428B2" w:rsidRDefault="00303FDE">
      <w:pPr>
        <w:spacing w:after="19" w:line="238" w:lineRule="auto"/>
        <w:ind w:left="-5" w:right="5378" w:hanging="10"/>
      </w:pPr>
      <w:r>
        <w:rPr>
          <w:rFonts w:ascii="Times New Roman" w:eastAsia="Times New Roman" w:hAnsi="Times New Roman" w:cs="Times New Roman"/>
          <w:sz w:val="16"/>
        </w:rPr>
        <w:t xml:space="preserve">   local pos = group:GetTailPosition()    while pos ~= nil do       local contour</w:t>
      </w:r>
    </w:p>
    <w:p w14:paraId="3AFE9AF4"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contour , pos = group:GetPrev(pos)</w:t>
      </w:r>
    </w:p>
    <w:p w14:paraId="548B5CDA" w14:textId="77777777" w:rsidR="006428B2" w:rsidRDefault="00303FDE">
      <w:pPr>
        <w:spacing w:after="0"/>
      </w:pPr>
      <w:r>
        <w:rPr>
          <w:rFonts w:ascii="Times New Roman" w:eastAsia="Times New Roman" w:hAnsi="Times New Roman" w:cs="Times New Roman"/>
          <w:sz w:val="16"/>
        </w:rPr>
        <w:t xml:space="preserve">    </w:t>
      </w:r>
    </w:p>
    <w:p w14:paraId="01760BB7" w14:textId="77777777" w:rsidR="006428B2" w:rsidRDefault="00303FDE">
      <w:pPr>
        <w:spacing w:after="19" w:line="238" w:lineRule="auto"/>
        <w:ind w:left="-5" w:right="4323"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iterate through each span in the contour       local ctr_pos = contour:GetTailPosition()       while ctr_pos ~= nill do          local span</w:t>
      </w:r>
    </w:p>
    <w:p w14:paraId="28AC09E7" w14:textId="77777777" w:rsidR="006428B2" w:rsidRDefault="00303FDE">
      <w:pPr>
        <w:spacing w:after="80" w:line="238" w:lineRule="auto"/>
        <w:ind w:left="-5" w:right="3169" w:hanging="10"/>
      </w:pPr>
      <w:r>
        <w:rPr>
          <w:rFonts w:ascii="Times New Roman" w:eastAsia="Times New Roman" w:hAnsi="Times New Roman" w:cs="Times New Roman"/>
          <w:sz w:val="16"/>
        </w:rPr>
        <w:t xml:space="preserve">         span, ctr_pos = contour:GetPrev(ctr_pos)          span_length = span_length + span:GetLength(0.0001)      </w:t>
      </w:r>
      <w:r>
        <w:rPr>
          <w:rFonts w:ascii="Times New Roman" w:eastAsia="Times New Roman" w:hAnsi="Times New Roman" w:cs="Times New Roman"/>
          <w:sz w:val="16"/>
        </w:rPr>
        <w:t xml:space="preserve"> end</w:t>
      </w:r>
    </w:p>
    <w:p w14:paraId="6B04B304" w14:textId="77777777" w:rsidR="006428B2" w:rsidRDefault="00303FDE">
      <w:pPr>
        <w:spacing w:after="640" w:line="238" w:lineRule="auto"/>
        <w:ind w:left="-5" w:right="8354" w:hanging="10"/>
      </w:pPr>
      <w:r>
        <w:rPr>
          <w:rFonts w:ascii="Times New Roman" w:eastAsia="Times New Roman" w:hAnsi="Times New Roman" w:cs="Times New Roman"/>
          <w:sz w:val="16"/>
        </w:rPr>
        <w:t xml:space="preserve">       end</w:t>
      </w:r>
    </w:p>
    <w:p w14:paraId="2E548C77" w14:textId="77777777" w:rsidR="006428B2" w:rsidRDefault="00303FDE">
      <w:pPr>
        <w:spacing w:after="41"/>
        <w:ind w:left="-5" w:hanging="10"/>
      </w:pPr>
      <w:r>
        <w:rPr>
          <w:rFonts w:ascii="Times New Roman" w:eastAsia="Times New Roman" w:hAnsi="Times New Roman" w:cs="Times New Roman"/>
        </w:rPr>
        <w:t xml:space="preserve">NOTE:    </w:t>
      </w:r>
      <w:r>
        <w:rPr>
          <w:rFonts w:ascii="Times New Roman" w:eastAsia="Times New Roman" w:hAnsi="Times New Roman" w:cs="Times New Roman"/>
          <w:color w:val="FF0000"/>
          <w:sz w:val="16"/>
        </w:rPr>
        <w:t>contour , pos = group:GetPrev(pos)</w:t>
      </w:r>
      <w:r>
        <w:rPr>
          <w:rFonts w:ascii="Times New Roman" w:eastAsia="Times New Roman" w:hAnsi="Times New Roman" w:cs="Times New Roman"/>
          <w:sz w:val="16"/>
        </w:rPr>
        <w:t xml:space="preserve"> </w:t>
      </w:r>
    </w:p>
    <w:p w14:paraId="7C9D7197" w14:textId="77777777" w:rsidR="006428B2" w:rsidRDefault="00303FDE">
      <w:pPr>
        <w:spacing w:after="187"/>
        <w:ind w:left="730" w:right="6" w:hanging="10"/>
      </w:pPr>
      <w:r>
        <w:rPr>
          <w:rFonts w:ascii="Times New Roman" w:eastAsia="Times New Roman" w:hAnsi="Times New Roman" w:cs="Times New Roman"/>
        </w:rPr>
        <w:t>- both the contour and a new value for pos are returned by the method</w:t>
      </w:r>
    </w:p>
    <w:p w14:paraId="3F1BAF2F"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241C6555" w14:textId="77777777" w:rsidR="006428B2" w:rsidRDefault="00303FDE">
      <w:pPr>
        <w:spacing w:after="227"/>
        <w:ind w:left="-5" w:right="6" w:hanging="10"/>
      </w:pPr>
      <w:r>
        <w:rPr>
          <w:rFonts w:ascii="Times New Roman" w:eastAsia="Times New Roman" w:hAnsi="Times New Roman" w:cs="Times New Roman"/>
        </w:rPr>
        <w:t>Returns the contour at the current posi on. Pos is le unchanged</w:t>
      </w:r>
    </w:p>
    <w:p w14:paraId="70683DC0" w14:textId="77777777" w:rsidR="006428B2" w:rsidRDefault="00303FDE">
      <w:pPr>
        <w:spacing w:after="496"/>
        <w:ind w:left="730" w:right="6" w:hanging="10"/>
      </w:pPr>
      <w:r>
        <w:rPr>
          <w:rFonts w:ascii="Times New Roman" w:eastAsia="Times New Roman" w:hAnsi="Times New Roman" w:cs="Times New Roman"/>
        </w:rPr>
        <w:t>pos-</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the group to get contour from</w:t>
      </w:r>
    </w:p>
    <w:p w14:paraId="6A15E0B7" w14:textId="77777777" w:rsidR="006428B2" w:rsidRDefault="00303FDE">
      <w:pPr>
        <w:spacing w:after="16" w:line="270" w:lineRule="auto"/>
        <w:ind w:left="-5" w:hanging="10"/>
      </w:pPr>
      <w:r>
        <w:rPr>
          <w:rFonts w:ascii="Times New Roman" w:eastAsia="Times New Roman" w:hAnsi="Times New Roman" w:cs="Times New Roman"/>
          <w:color w:val="4F81BD"/>
        </w:rPr>
        <w:t>:GetHead()</w:t>
      </w:r>
    </w:p>
    <w:p w14:paraId="645AB0F5" w14:textId="77777777" w:rsidR="006428B2" w:rsidRDefault="00303FDE">
      <w:pPr>
        <w:spacing w:after="227"/>
        <w:ind w:left="-5" w:right="6" w:hanging="10"/>
      </w:pPr>
      <w:r>
        <w:rPr>
          <w:rFonts w:ascii="Times New Roman" w:eastAsia="Times New Roman" w:hAnsi="Times New Roman" w:cs="Times New Roman"/>
        </w:rPr>
        <w:t>Return the contour at the head of the list, the contour remains in the group</w:t>
      </w:r>
    </w:p>
    <w:p w14:paraId="0643971A" w14:textId="77777777" w:rsidR="006428B2" w:rsidRDefault="00303FDE">
      <w:pPr>
        <w:spacing w:after="16" w:line="270" w:lineRule="auto"/>
        <w:ind w:left="-5" w:hanging="10"/>
      </w:pPr>
      <w:r>
        <w:rPr>
          <w:rFonts w:ascii="Times New Roman" w:eastAsia="Times New Roman" w:hAnsi="Times New Roman" w:cs="Times New Roman"/>
          <w:color w:val="4F81BD"/>
        </w:rPr>
        <w:t>:GetTail()</w:t>
      </w:r>
    </w:p>
    <w:p w14:paraId="6A0869BB" w14:textId="77777777" w:rsidR="006428B2" w:rsidRDefault="00303FDE">
      <w:pPr>
        <w:spacing w:after="227"/>
        <w:ind w:left="-5" w:right="6" w:hanging="10"/>
      </w:pPr>
      <w:r>
        <w:rPr>
          <w:rFonts w:ascii="Times New Roman" w:eastAsia="Times New Roman" w:hAnsi="Times New Roman" w:cs="Times New Roman"/>
        </w:rPr>
        <w:t>Return the contour at the tai</w:t>
      </w:r>
      <w:r>
        <w:rPr>
          <w:rFonts w:ascii="Times New Roman" w:eastAsia="Times New Roman" w:hAnsi="Times New Roman" w:cs="Times New Roman"/>
        </w:rPr>
        <w:t>l of the list, the contour remains in the group</w:t>
      </w:r>
    </w:p>
    <w:p w14:paraId="5FCD07FE" w14:textId="77777777" w:rsidR="006428B2" w:rsidRDefault="00303FDE">
      <w:pPr>
        <w:spacing w:after="217" w:line="270" w:lineRule="auto"/>
        <w:ind w:left="-5" w:right="1270" w:hanging="10"/>
      </w:pPr>
      <w:r>
        <w:rPr>
          <w:rFonts w:ascii="Times New Roman" w:eastAsia="Times New Roman" w:hAnsi="Times New Roman" w:cs="Times New Roman"/>
          <w:color w:val="4F81BD"/>
        </w:rPr>
        <w:t xml:space="preserve">:MakeOffsetsSquare(double offset_dist, bool offset_out, double max_dist) </w:t>
      </w:r>
      <w:r>
        <w:rPr>
          <w:rFonts w:ascii="Times New Roman" w:eastAsia="Times New Roman" w:hAnsi="Times New Roman" w:cs="Times New Roman"/>
        </w:rPr>
        <w:t>Used to ‘square’ offsets on external corners a er an offset opera on.</w:t>
      </w:r>
    </w:p>
    <w:p w14:paraId="57B88C0A" w14:textId="77777777" w:rsidR="006428B2" w:rsidRDefault="00303FDE">
      <w:pPr>
        <w:spacing w:after="456"/>
        <w:ind w:left="730" w:right="1865" w:hanging="10"/>
      </w:pPr>
      <w:r>
        <w:rPr>
          <w:rFonts w:ascii="Times New Roman" w:eastAsia="Times New Roman" w:hAnsi="Times New Roman" w:cs="Times New Roman"/>
        </w:rPr>
        <w:t>offset_dist -double - distance contours in group were offset offs</w:t>
      </w:r>
      <w:r>
        <w:rPr>
          <w:rFonts w:ascii="Times New Roman" w:eastAsia="Times New Roman" w:hAnsi="Times New Roman" w:cs="Times New Roman"/>
        </w:rPr>
        <w:t>et_out - bool - if true the offset opera on was an offset outwards max_dist -double - max distance to allow square corners to extend out. Offsets of acute corners  can extend a long way from the original vector.</w:t>
      </w:r>
    </w:p>
    <w:p w14:paraId="5DE143A2" w14:textId="77777777" w:rsidR="006428B2" w:rsidRDefault="00303FDE">
      <w:pPr>
        <w:spacing w:after="16" w:line="270" w:lineRule="auto"/>
        <w:ind w:left="-5" w:hanging="10"/>
      </w:pPr>
      <w:r>
        <w:rPr>
          <w:rFonts w:ascii="Times New Roman" w:eastAsia="Times New Roman" w:hAnsi="Times New Roman" w:cs="Times New Roman"/>
          <w:color w:val="4F81BD"/>
        </w:rPr>
        <w:t>:Offset(double dist, double stepover, integer num_offsets, bool preserve_arcs)</w:t>
      </w:r>
    </w:p>
    <w:p w14:paraId="25EC7C30" w14:textId="77777777" w:rsidR="006428B2" w:rsidRDefault="00303FDE">
      <w:pPr>
        <w:spacing w:after="262"/>
        <w:ind w:left="-5" w:right="6" w:hanging="10"/>
      </w:pPr>
      <w:r>
        <w:rPr>
          <w:rFonts w:ascii="Times New Roman" w:eastAsia="Times New Roman" w:hAnsi="Times New Roman" w:cs="Times New Roman"/>
        </w:rPr>
        <w:t>Create a new contour group generated by offse ng the contours in this group. The group should only contain closed non-overlapping vectors.</w:t>
      </w:r>
    </w:p>
    <w:p w14:paraId="7C650B36" w14:textId="77777777" w:rsidR="006428B2" w:rsidRDefault="00303FDE">
      <w:pPr>
        <w:spacing w:after="3"/>
        <w:ind w:left="730" w:right="6" w:hanging="10"/>
      </w:pPr>
      <w:r>
        <w:rPr>
          <w:rFonts w:ascii="Times New Roman" w:eastAsia="Times New Roman" w:hAnsi="Times New Roman" w:cs="Times New Roman"/>
        </w:rPr>
        <w:lastRenderedPageBreak/>
        <w:t>dist -double -distance to offset by. +ve values will offset outwards, -ve values inwards stepover -double -if doing m</w:t>
      </w:r>
      <w:r>
        <w:rPr>
          <w:rFonts w:ascii="Times New Roman" w:eastAsia="Times New Roman" w:hAnsi="Times New Roman" w:cs="Times New Roman"/>
        </w:rPr>
        <w:t>ul ple offset, this is the value for the 2</w:t>
      </w:r>
      <w:r>
        <w:rPr>
          <w:rFonts w:ascii="Times New Roman" w:eastAsia="Times New Roman" w:hAnsi="Times New Roman" w:cs="Times New Roman"/>
          <w:sz w:val="20"/>
          <w:vertAlign w:val="superscript"/>
        </w:rPr>
        <w:t>nd</w:t>
      </w:r>
      <w:r>
        <w:rPr>
          <w:rFonts w:ascii="Times New Roman" w:eastAsia="Times New Roman" w:hAnsi="Times New Roman" w:cs="Times New Roman"/>
        </w:rPr>
        <w:t xml:space="preserve"> and subsequent offsetd num_offsets -integer -number of offsets to perform</w:t>
      </w:r>
    </w:p>
    <w:p w14:paraId="4B6C0549" w14:textId="77777777" w:rsidR="006428B2" w:rsidRDefault="00303FDE">
      <w:pPr>
        <w:spacing w:after="458"/>
        <w:ind w:left="730" w:right="6" w:hanging="10"/>
      </w:pPr>
      <w:r>
        <w:rPr>
          <w:rFonts w:ascii="Times New Roman" w:eastAsia="Times New Roman" w:hAnsi="Times New Roman" w:cs="Times New Roman"/>
        </w:rPr>
        <w:t>preserve_arcs -bool -if true arcs are preserved, else arcs replaced by approximated lines</w:t>
      </w:r>
    </w:p>
    <w:p w14:paraId="0A13A64D" w14:textId="77777777" w:rsidR="006428B2" w:rsidRDefault="00303FDE">
      <w:pPr>
        <w:spacing w:after="16" w:line="270" w:lineRule="auto"/>
        <w:ind w:left="-5" w:hanging="10"/>
      </w:pPr>
      <w:r>
        <w:rPr>
          <w:rFonts w:ascii="Times New Roman" w:eastAsia="Times New Roman" w:hAnsi="Times New Roman" w:cs="Times New Roman"/>
          <w:color w:val="4F81BD"/>
        </w:rPr>
        <w:t>:OffsetInZ(double dist)</w:t>
      </w:r>
    </w:p>
    <w:p w14:paraId="2EDF9737" w14:textId="77777777" w:rsidR="006428B2" w:rsidRDefault="00303FDE">
      <w:pPr>
        <w:spacing w:after="227" w:line="477" w:lineRule="auto"/>
        <w:ind w:left="705" w:right="1227" w:hanging="720"/>
      </w:pPr>
      <w:r>
        <w:rPr>
          <w:rFonts w:ascii="Times New Roman" w:eastAsia="Times New Roman" w:hAnsi="Times New Roman" w:cs="Times New Roman"/>
        </w:rPr>
        <w:t>Add the passed z dist t</w:t>
      </w:r>
      <w:r>
        <w:rPr>
          <w:rFonts w:ascii="Times New Roman" w:eastAsia="Times New Roman" w:hAnsi="Times New Roman" w:cs="Times New Roman"/>
        </w:rPr>
        <w:t>o the z height of every span in every contour in group dist-double -z value to add to every span in every contour in group</w:t>
      </w:r>
    </w:p>
    <w:p w14:paraId="52B8D825" w14:textId="77777777" w:rsidR="006428B2" w:rsidRDefault="00303FDE">
      <w:pPr>
        <w:spacing w:after="16" w:line="270" w:lineRule="auto"/>
        <w:ind w:left="-5" w:hanging="10"/>
      </w:pPr>
      <w:r>
        <w:rPr>
          <w:rFonts w:ascii="Times New Roman" w:eastAsia="Times New Roman" w:hAnsi="Times New Roman" w:cs="Times New Roman"/>
          <w:color w:val="4F81BD"/>
        </w:rPr>
        <w:t>:OffsetWithOpenVectors(double dist, double stepover, integer num_offsets, bool preserve_arcs)</w:t>
      </w:r>
    </w:p>
    <w:p w14:paraId="1848E201" w14:textId="77777777" w:rsidR="006428B2" w:rsidRDefault="00303FDE">
      <w:pPr>
        <w:spacing w:after="264"/>
        <w:ind w:left="-5" w:right="6" w:hanging="10"/>
      </w:pPr>
      <w:r>
        <w:rPr>
          <w:rFonts w:ascii="Times New Roman" w:eastAsia="Times New Roman" w:hAnsi="Times New Roman" w:cs="Times New Roman"/>
        </w:rPr>
        <w:t>Create a new contour group generated by</w:t>
      </w:r>
      <w:r>
        <w:rPr>
          <w:rFonts w:ascii="Times New Roman" w:eastAsia="Times New Roman" w:hAnsi="Times New Roman" w:cs="Times New Roman"/>
        </w:rPr>
        <w:t xml:space="preserve"> offse ng the contours in this group. If the group contains open vectors these are offset individually and merged back into the final offset. When open offsets are merged back in this may result in crossing vectors.</w:t>
      </w:r>
    </w:p>
    <w:p w14:paraId="3F12FCAE" w14:textId="77777777" w:rsidR="006428B2" w:rsidRDefault="00303FDE">
      <w:pPr>
        <w:spacing w:after="187"/>
        <w:ind w:left="730" w:right="6" w:hanging="10"/>
      </w:pPr>
      <w:r>
        <w:rPr>
          <w:rFonts w:ascii="Times New Roman" w:eastAsia="Times New Roman" w:hAnsi="Times New Roman" w:cs="Times New Roman"/>
        </w:rPr>
        <w:t>dist -double -distance to offset by. +ve</w:t>
      </w:r>
      <w:r>
        <w:rPr>
          <w:rFonts w:ascii="Times New Roman" w:eastAsia="Times New Roman" w:hAnsi="Times New Roman" w:cs="Times New Roman"/>
        </w:rPr>
        <w:t xml:space="preserve"> values will offset outwards, -ve values inwards stepover -double -if doing mul ple offset, this is the value for the 2</w:t>
      </w:r>
      <w:r>
        <w:rPr>
          <w:rFonts w:ascii="Times New Roman" w:eastAsia="Times New Roman" w:hAnsi="Times New Roman" w:cs="Times New Roman"/>
          <w:sz w:val="20"/>
          <w:vertAlign w:val="superscript"/>
        </w:rPr>
        <w:t>nd</w:t>
      </w:r>
      <w:r>
        <w:rPr>
          <w:rFonts w:ascii="Times New Roman" w:eastAsia="Times New Roman" w:hAnsi="Times New Roman" w:cs="Times New Roman"/>
        </w:rPr>
        <w:t xml:space="preserve"> and subsequent offsetd num_offsets -integer -number of offsets to perform preserve_arcs -bool -if true arcs are preserved, else arcs r</w:t>
      </w:r>
      <w:r>
        <w:rPr>
          <w:rFonts w:ascii="Times New Roman" w:eastAsia="Times New Roman" w:hAnsi="Times New Roman" w:cs="Times New Roman"/>
        </w:rPr>
        <w:t>eplaced by approximated lines</w:t>
      </w:r>
    </w:p>
    <w:p w14:paraId="56748184" w14:textId="77777777" w:rsidR="006428B2" w:rsidRDefault="00303FDE">
      <w:pPr>
        <w:spacing w:after="16" w:line="270" w:lineRule="auto"/>
        <w:ind w:left="-5" w:hanging="10"/>
      </w:pPr>
      <w:r>
        <w:rPr>
          <w:rFonts w:ascii="Times New Roman" w:eastAsia="Times New Roman" w:hAnsi="Times New Roman" w:cs="Times New Roman"/>
          <w:color w:val="4F81BD"/>
        </w:rPr>
        <w:t>:RemoveAt(POSITION pos)</w:t>
      </w:r>
    </w:p>
    <w:p w14:paraId="4E998AC8" w14:textId="77777777" w:rsidR="006428B2" w:rsidRDefault="00303FDE">
      <w:pPr>
        <w:spacing w:after="227"/>
        <w:ind w:left="-5" w:right="6" w:hanging="10"/>
      </w:pPr>
      <w:r>
        <w:rPr>
          <w:rFonts w:ascii="Times New Roman" w:eastAsia="Times New Roman" w:hAnsi="Times New Roman" w:cs="Times New Roman"/>
        </w:rPr>
        <w:t>Returns the contour at the current posi on, removing it from the group. Pos is INVALID a er this call and should not be used again.</w:t>
      </w:r>
    </w:p>
    <w:p w14:paraId="736DEEB9" w14:textId="77777777" w:rsidR="006428B2" w:rsidRDefault="00303FDE">
      <w:pPr>
        <w:spacing w:after="227"/>
        <w:ind w:left="730" w:right="6" w:hanging="10"/>
      </w:pPr>
      <w:r>
        <w:rPr>
          <w:rFonts w:ascii="Times New Roman" w:eastAsia="Times New Roman" w:hAnsi="Times New Roman" w:cs="Times New Roman"/>
        </w:rPr>
        <w:t>pos-</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the group to remove contour from</w:t>
      </w:r>
    </w:p>
    <w:p w14:paraId="5B6C27C4" w14:textId="77777777" w:rsidR="006428B2" w:rsidRDefault="00303FDE">
      <w:pPr>
        <w:spacing w:after="16" w:line="270" w:lineRule="auto"/>
        <w:ind w:left="-5" w:hanging="10"/>
      </w:pPr>
      <w:r>
        <w:rPr>
          <w:rFonts w:ascii="Times New Roman" w:eastAsia="Times New Roman" w:hAnsi="Times New Roman" w:cs="Times New Roman"/>
          <w:color w:val="4F81BD"/>
        </w:rPr>
        <w:t>:Re</w:t>
      </w:r>
      <w:r>
        <w:rPr>
          <w:rFonts w:ascii="Times New Roman" w:eastAsia="Times New Roman" w:hAnsi="Times New Roman" w:cs="Times New Roman"/>
          <w:color w:val="4F81BD"/>
        </w:rPr>
        <w:t>moveHead()</w:t>
      </w:r>
    </w:p>
    <w:p w14:paraId="5F3E6E15" w14:textId="77777777" w:rsidR="006428B2" w:rsidRDefault="00303FDE">
      <w:pPr>
        <w:spacing w:after="227"/>
        <w:ind w:left="-5" w:right="6" w:hanging="10"/>
      </w:pPr>
      <w:r>
        <w:rPr>
          <w:rFonts w:ascii="Times New Roman" w:eastAsia="Times New Roman" w:hAnsi="Times New Roman" w:cs="Times New Roman"/>
        </w:rPr>
        <w:t>Remove the first contour in the group and return it</w:t>
      </w:r>
    </w:p>
    <w:p w14:paraId="7911FA56" w14:textId="77777777" w:rsidR="006428B2" w:rsidRDefault="00303FDE">
      <w:pPr>
        <w:spacing w:after="16" w:line="270" w:lineRule="auto"/>
        <w:ind w:left="-5" w:hanging="10"/>
      </w:pPr>
      <w:r>
        <w:rPr>
          <w:rFonts w:ascii="Times New Roman" w:eastAsia="Times New Roman" w:hAnsi="Times New Roman" w:cs="Times New Roman"/>
          <w:color w:val="4F81BD"/>
        </w:rPr>
        <w:t>:RemoveTail()</w:t>
      </w:r>
    </w:p>
    <w:p w14:paraId="41BDA5DC" w14:textId="77777777" w:rsidR="006428B2" w:rsidRDefault="00303FDE">
      <w:pPr>
        <w:spacing w:after="736"/>
        <w:ind w:left="-5" w:right="6" w:hanging="10"/>
      </w:pPr>
      <w:r>
        <w:rPr>
          <w:rFonts w:ascii="Times New Roman" w:eastAsia="Times New Roman" w:hAnsi="Times New Roman" w:cs="Times New Roman"/>
        </w:rPr>
        <w:t>Remove the last contour in the group and return it</w:t>
      </w:r>
    </w:p>
    <w:p w14:paraId="2390C310" w14:textId="77777777" w:rsidR="006428B2" w:rsidRDefault="00303FDE">
      <w:pPr>
        <w:spacing w:after="16" w:line="270" w:lineRule="auto"/>
        <w:ind w:left="-5" w:hanging="10"/>
      </w:pPr>
      <w:r>
        <w:rPr>
          <w:rFonts w:ascii="Times New Roman" w:eastAsia="Times New Roman" w:hAnsi="Times New Roman" w:cs="Times New Roman"/>
          <w:color w:val="4F81BD"/>
        </w:rPr>
        <w:t>:Reverse()</w:t>
      </w:r>
    </w:p>
    <w:p w14:paraId="03980400" w14:textId="77777777" w:rsidR="006428B2" w:rsidRDefault="00303FDE">
      <w:pPr>
        <w:spacing w:after="739"/>
        <w:ind w:left="-5" w:right="6" w:hanging="10"/>
      </w:pPr>
      <w:r>
        <w:rPr>
          <w:rFonts w:ascii="Times New Roman" w:eastAsia="Times New Roman" w:hAnsi="Times New Roman" w:cs="Times New Roman"/>
        </w:rPr>
        <w:t>Reverse the direc on of every contour in the group</w:t>
      </w:r>
    </w:p>
    <w:p w14:paraId="79DE168A" w14:textId="77777777" w:rsidR="006428B2" w:rsidRDefault="00303FDE">
      <w:pPr>
        <w:spacing w:after="16" w:line="270" w:lineRule="auto"/>
        <w:ind w:left="-5" w:hanging="10"/>
      </w:pPr>
      <w:r>
        <w:rPr>
          <w:rFonts w:ascii="Times New Roman" w:eastAsia="Times New Roman" w:hAnsi="Times New Roman" w:cs="Times New Roman"/>
          <w:color w:val="4F81BD"/>
        </w:rPr>
        <w:t>:SetZHeight(double z_val)</w:t>
      </w:r>
    </w:p>
    <w:p w14:paraId="5813A238" w14:textId="77777777" w:rsidR="006428B2" w:rsidRDefault="00303FDE">
      <w:pPr>
        <w:spacing w:after="227"/>
        <w:ind w:left="-5" w:right="6" w:hanging="10"/>
      </w:pPr>
      <w:r>
        <w:rPr>
          <w:rFonts w:ascii="Times New Roman" w:eastAsia="Times New Roman" w:hAnsi="Times New Roman" w:cs="Times New Roman"/>
        </w:rPr>
        <w:t>Set the z height of every span in every contour to the passed value.</w:t>
      </w:r>
    </w:p>
    <w:p w14:paraId="04432261" w14:textId="77777777" w:rsidR="006428B2" w:rsidRDefault="00303FDE">
      <w:pPr>
        <w:spacing w:after="455"/>
        <w:ind w:left="730" w:right="6" w:hanging="10"/>
      </w:pPr>
      <w:r>
        <w:rPr>
          <w:rFonts w:ascii="Times New Roman" w:eastAsia="Times New Roman" w:hAnsi="Times New Roman" w:cs="Times New Roman"/>
        </w:rPr>
        <w:t>z_val -double -z value for every span in every contour in group</w:t>
      </w:r>
    </w:p>
    <w:p w14:paraId="1E8A8329" w14:textId="77777777" w:rsidR="006428B2" w:rsidRDefault="00303FDE">
      <w:pPr>
        <w:spacing w:after="16" w:line="270" w:lineRule="auto"/>
        <w:ind w:left="-5" w:hanging="10"/>
      </w:pPr>
      <w:r>
        <w:rPr>
          <w:rFonts w:ascii="Times New Roman" w:eastAsia="Times New Roman" w:hAnsi="Times New Roman" w:cs="Times New Roman"/>
          <w:color w:val="4F81BD"/>
        </w:rPr>
        <w:t>:Smash(double tolerance, bool preserve_arc)</w:t>
      </w:r>
    </w:p>
    <w:p w14:paraId="42D67DE8" w14:textId="77777777" w:rsidR="006428B2" w:rsidRDefault="00303FDE">
      <w:pPr>
        <w:spacing w:after="227"/>
        <w:ind w:left="-5" w:right="6" w:hanging="10"/>
      </w:pPr>
      <w:r>
        <w:rPr>
          <w:rFonts w:ascii="Times New Roman" w:eastAsia="Times New Roman" w:hAnsi="Times New Roman" w:cs="Times New Roman"/>
        </w:rPr>
        <w:t xml:space="preserve">Replaces all beziers (and op onally arcs) in all contours with a straight line </w:t>
      </w:r>
      <w:r>
        <w:rPr>
          <w:rFonts w:ascii="Times New Roman" w:eastAsia="Times New Roman" w:hAnsi="Times New Roman" w:cs="Times New Roman"/>
        </w:rPr>
        <w:t xml:space="preserve">representa on within passed tolerance. </w:t>
      </w:r>
    </w:p>
    <w:p w14:paraId="39A90818" w14:textId="77777777" w:rsidR="006428B2" w:rsidRDefault="00303FDE">
      <w:pPr>
        <w:spacing w:after="188"/>
        <w:ind w:left="730" w:right="1033" w:hanging="10"/>
      </w:pPr>
      <w:r>
        <w:rPr>
          <w:rFonts w:ascii="Times New Roman" w:eastAsia="Times New Roman" w:hAnsi="Times New Roman" w:cs="Times New Roman"/>
        </w:rPr>
        <w:lastRenderedPageBreak/>
        <w:t>tolerance -double -max devia on from original contour permi ed when replacing arcs and Bezier with straight lines. preserve_arcs - bool - if true arcs are not smashed, only beziers</w:t>
      </w:r>
    </w:p>
    <w:p w14:paraId="24A86041" w14:textId="77777777" w:rsidR="006428B2" w:rsidRDefault="00303FDE">
      <w:pPr>
        <w:spacing w:after="16" w:line="270" w:lineRule="auto"/>
        <w:ind w:left="-5" w:hanging="10"/>
      </w:pPr>
      <w:r>
        <w:rPr>
          <w:rFonts w:ascii="Times New Roman" w:eastAsia="Times New Roman" w:hAnsi="Times New Roman" w:cs="Times New Roman"/>
          <w:color w:val="4F81BD"/>
        </w:rPr>
        <w:t>:Transform(Matrix2D xform)</w:t>
      </w:r>
    </w:p>
    <w:p w14:paraId="6A8167CA" w14:textId="77777777" w:rsidR="006428B2" w:rsidRDefault="00303FDE">
      <w:pPr>
        <w:spacing w:after="227" w:line="477" w:lineRule="auto"/>
        <w:ind w:left="705" w:right="2268" w:hanging="720"/>
      </w:pPr>
      <w:r>
        <w:rPr>
          <w:rFonts w:ascii="Times New Roman" w:eastAsia="Times New Roman" w:hAnsi="Times New Roman" w:cs="Times New Roman"/>
        </w:rPr>
        <w:t>Transfor</w:t>
      </w:r>
      <w:r>
        <w:rPr>
          <w:rFonts w:ascii="Times New Roman" w:eastAsia="Times New Roman" w:hAnsi="Times New Roman" w:cs="Times New Roman"/>
        </w:rPr>
        <w:t>m all contours in the group using the passed matrix xform-Matrix2D -matrix to transform all contours with</w:t>
      </w:r>
    </w:p>
    <w:p w14:paraId="0177A9D9" w14:textId="77777777" w:rsidR="006428B2" w:rsidRDefault="00303FDE">
      <w:pPr>
        <w:pStyle w:val="Heading2"/>
        <w:ind w:left="-5"/>
      </w:pPr>
      <w:r>
        <w:t>ContourCarriage</w:t>
      </w:r>
    </w:p>
    <w:p w14:paraId="66BB87CD" w14:textId="77777777" w:rsidR="006428B2" w:rsidRDefault="00303FDE">
      <w:pPr>
        <w:spacing w:after="227"/>
        <w:ind w:left="-5" w:right="6" w:hanging="10"/>
      </w:pPr>
      <w:r>
        <w:rPr>
          <w:rFonts w:ascii="Times New Roman" w:eastAsia="Times New Roman" w:hAnsi="Times New Roman" w:cs="Times New Roman"/>
        </w:rPr>
        <w:t xml:space="preserve">This object is used to move along a contour a fixed distance at a me irrespec ve of the number of spans in the contour or the type of </w:t>
      </w:r>
      <w:r>
        <w:rPr>
          <w:rFonts w:ascii="Times New Roman" w:eastAsia="Times New Roman" w:hAnsi="Times New Roman" w:cs="Times New Roman"/>
        </w:rPr>
        <w:t>spans.</w:t>
      </w:r>
    </w:p>
    <w:p w14:paraId="4355B67D" w14:textId="77777777" w:rsidR="006428B2" w:rsidRDefault="00303FDE">
      <w:pPr>
        <w:spacing w:after="226" w:line="265" w:lineRule="auto"/>
        <w:ind w:left="-5" w:hanging="10"/>
      </w:pPr>
      <w:r>
        <w:rPr>
          <w:rFonts w:ascii="Times New Roman" w:eastAsia="Times New Roman" w:hAnsi="Times New Roman" w:cs="Times New Roman"/>
        </w:rPr>
        <w:t>Constructor</w:t>
      </w:r>
    </w:p>
    <w:p w14:paraId="4A46B7BF" w14:textId="77777777" w:rsidR="006428B2" w:rsidRDefault="00303FDE">
      <w:pPr>
        <w:spacing w:after="16" w:line="270" w:lineRule="auto"/>
        <w:ind w:left="-5" w:hanging="10"/>
      </w:pPr>
      <w:r>
        <w:rPr>
          <w:rFonts w:ascii="Times New Roman" w:eastAsia="Times New Roman" w:hAnsi="Times New Roman" w:cs="Times New Roman"/>
          <w:color w:val="4F81BD"/>
        </w:rPr>
        <w:t>ContourCarriage(Contour ctr, Point2D pt)</w:t>
      </w:r>
    </w:p>
    <w:p w14:paraId="1603E82A" w14:textId="77777777" w:rsidR="006428B2" w:rsidRDefault="00303FDE">
      <w:pPr>
        <w:spacing w:after="227"/>
        <w:ind w:left="-5" w:right="6" w:hanging="10"/>
      </w:pPr>
      <w:r>
        <w:rPr>
          <w:rFonts w:ascii="Times New Roman" w:eastAsia="Times New Roman" w:hAnsi="Times New Roman" w:cs="Times New Roman"/>
        </w:rPr>
        <w:t>Creates a ‘carriage’ for the passed contour and posi ons it at the nearest point on the contour to the passed point.</w:t>
      </w:r>
    </w:p>
    <w:p w14:paraId="2EEE5B91" w14:textId="77777777" w:rsidR="006428B2" w:rsidRDefault="00303FDE">
      <w:pPr>
        <w:spacing w:after="726"/>
        <w:ind w:left="730" w:right="400" w:hanging="10"/>
      </w:pPr>
      <w:r>
        <w:rPr>
          <w:rFonts w:ascii="Times New Roman" w:eastAsia="Times New Roman" w:hAnsi="Times New Roman" w:cs="Times New Roman"/>
        </w:rPr>
        <w:t>ctr-</w:t>
      </w:r>
      <w:r>
        <w:rPr>
          <w:rFonts w:ascii="Times New Roman" w:eastAsia="Times New Roman" w:hAnsi="Times New Roman" w:cs="Times New Roman"/>
          <w:color w:val="943634"/>
        </w:rPr>
        <w:t>Contour</w:t>
      </w:r>
      <w:r>
        <w:rPr>
          <w:rFonts w:ascii="Times New Roman" w:eastAsia="Times New Roman" w:hAnsi="Times New Roman" w:cs="Times New Roman"/>
        </w:rPr>
        <w:t xml:space="preserve"> -The contour that the carriage travels along pt-</w:t>
      </w:r>
      <w:r>
        <w:rPr>
          <w:rFonts w:ascii="Times New Roman" w:eastAsia="Times New Roman" w:hAnsi="Times New Roman" w:cs="Times New Roman"/>
          <w:color w:val="943634"/>
        </w:rPr>
        <w:t>Point2D</w:t>
      </w:r>
      <w:r>
        <w:rPr>
          <w:rFonts w:ascii="Times New Roman" w:eastAsia="Times New Roman" w:hAnsi="Times New Roman" w:cs="Times New Roman"/>
        </w:rPr>
        <w:t xml:space="preserve"> -The carriage is posi oned on the contour at the closest posi on to thi</w:t>
      </w:r>
      <w:r>
        <w:rPr>
          <w:rFonts w:ascii="Times New Roman" w:eastAsia="Times New Roman" w:hAnsi="Times New Roman" w:cs="Times New Roman"/>
        </w:rPr>
        <w:t>s point</w:t>
      </w:r>
    </w:p>
    <w:p w14:paraId="093B8805" w14:textId="77777777" w:rsidR="006428B2" w:rsidRDefault="00303FDE">
      <w:pPr>
        <w:spacing w:after="16" w:line="270" w:lineRule="auto"/>
        <w:ind w:left="-5" w:hanging="10"/>
      </w:pPr>
      <w:r>
        <w:rPr>
          <w:rFonts w:ascii="Times New Roman" w:eastAsia="Times New Roman" w:hAnsi="Times New Roman" w:cs="Times New Roman"/>
          <w:color w:val="4F81BD"/>
        </w:rPr>
        <w:t>ContourCarriage(integer span_index, double parameter)</w:t>
      </w:r>
    </w:p>
    <w:p w14:paraId="4BDDE016" w14:textId="77777777" w:rsidR="006428B2" w:rsidRDefault="00303FDE">
      <w:pPr>
        <w:spacing w:after="227"/>
        <w:ind w:left="-5" w:right="6" w:hanging="10"/>
      </w:pPr>
      <w:r>
        <w:rPr>
          <w:rFonts w:ascii="Times New Roman" w:eastAsia="Times New Roman" w:hAnsi="Times New Roman" w:cs="Times New Roman"/>
        </w:rPr>
        <w:t>Creates a ‘carriage’ for a contour and set its posi ons for the span with the passed index at the passed parameter posi on (in range 0-1.0) on the span. These values are normaly specified as 0,0</w:t>
      </w:r>
      <w:r>
        <w:rPr>
          <w:rFonts w:ascii="Times New Roman" w:eastAsia="Times New Roman" w:hAnsi="Times New Roman" w:cs="Times New Roman"/>
        </w:rPr>
        <w:t>.0 to posi on the carriage at the start of the first span in the contour.</w:t>
      </w:r>
    </w:p>
    <w:p w14:paraId="19EA95A5" w14:textId="77777777" w:rsidR="006428B2" w:rsidRDefault="00303FDE">
      <w:pPr>
        <w:spacing w:after="498"/>
        <w:ind w:left="730" w:right="954" w:hanging="10"/>
      </w:pPr>
      <w:r>
        <w:rPr>
          <w:rFonts w:ascii="Times New Roman" w:eastAsia="Times New Roman" w:hAnsi="Times New Roman" w:cs="Times New Roman"/>
        </w:rPr>
        <w:t>span_index</w:t>
      </w:r>
      <w:r>
        <w:rPr>
          <w:rFonts w:ascii="Times New Roman" w:eastAsia="Times New Roman" w:hAnsi="Times New Roman" w:cs="Times New Roman"/>
        </w:rPr>
        <w:t>-integer -Index of span, carriage will be posi oned at parameter-double -Parameter along span carriage will be posi oned at</w:t>
      </w:r>
    </w:p>
    <w:p w14:paraId="577B92C3" w14:textId="77777777" w:rsidR="006428B2" w:rsidRDefault="00303FDE">
      <w:pPr>
        <w:spacing w:after="788" w:line="235" w:lineRule="auto"/>
        <w:ind w:left="10" w:right="2111" w:hanging="10"/>
      </w:pPr>
      <w:r>
        <w:rPr>
          <w:rFonts w:ascii="Times New Roman" w:eastAsia="Times New Roman" w:hAnsi="Times New Roman" w:cs="Times New Roman"/>
        </w:rPr>
        <w:t>e.g       local cursor = ContourCarriage(0, 0.0)</w:t>
      </w:r>
    </w:p>
    <w:p w14:paraId="3ABA290B" w14:textId="77777777" w:rsidR="006428B2" w:rsidRDefault="00303FDE">
      <w:pPr>
        <w:spacing w:after="226" w:line="265" w:lineRule="auto"/>
        <w:ind w:left="-5" w:hanging="10"/>
      </w:pPr>
      <w:r>
        <w:rPr>
          <w:rFonts w:ascii="Times New Roman" w:eastAsia="Times New Roman" w:hAnsi="Times New Roman" w:cs="Times New Roman"/>
        </w:rPr>
        <w:t>Proper es</w:t>
      </w:r>
    </w:p>
    <w:p w14:paraId="12C55B8C"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3855C774" w14:textId="77777777" w:rsidR="006428B2" w:rsidRDefault="00303FDE">
      <w:pPr>
        <w:spacing w:after="227"/>
        <w:ind w:left="-5" w:right="6" w:hanging="10"/>
      </w:pPr>
      <w:r>
        <w:rPr>
          <w:rFonts w:ascii="Times New Roman" w:eastAsia="Times New Roman" w:hAnsi="Times New Roman" w:cs="Times New Roman"/>
        </w:rPr>
        <w:t>R/O - bool - Returns true if current posi on is invalid</w:t>
      </w:r>
    </w:p>
    <w:p w14:paraId="4DD16C74" w14:textId="77777777" w:rsidR="006428B2" w:rsidRDefault="00303FDE">
      <w:pPr>
        <w:spacing w:after="16" w:line="270" w:lineRule="auto"/>
        <w:ind w:left="-5" w:hanging="10"/>
      </w:pPr>
      <w:r>
        <w:rPr>
          <w:rFonts w:ascii="Times New Roman" w:eastAsia="Times New Roman" w:hAnsi="Times New Roman" w:cs="Times New Roman"/>
          <w:color w:val="4F81BD"/>
        </w:rPr>
        <w:t>.SpanI</w:t>
      </w:r>
      <w:r>
        <w:rPr>
          <w:rFonts w:ascii="Times New Roman" w:eastAsia="Times New Roman" w:hAnsi="Times New Roman" w:cs="Times New Roman"/>
          <w:color w:val="4F81BD"/>
        </w:rPr>
        <w:t>ndex</w:t>
      </w:r>
    </w:p>
    <w:p w14:paraId="763A8AA2" w14:textId="77777777" w:rsidR="006428B2" w:rsidRDefault="00303FDE">
      <w:pPr>
        <w:spacing w:after="227"/>
        <w:ind w:left="-5" w:right="6" w:hanging="10"/>
      </w:pPr>
      <w:r>
        <w:rPr>
          <w:rFonts w:ascii="Times New Roman" w:eastAsia="Times New Roman" w:hAnsi="Times New Roman" w:cs="Times New Roman"/>
        </w:rPr>
        <w:t>R/O - integer - Return span index for current posi on of carriage</w:t>
      </w:r>
    </w:p>
    <w:p w14:paraId="3EE569A7" w14:textId="77777777" w:rsidR="006428B2" w:rsidRDefault="00303FDE">
      <w:pPr>
        <w:spacing w:after="16" w:line="270" w:lineRule="auto"/>
        <w:ind w:left="-5" w:hanging="10"/>
      </w:pPr>
      <w:r>
        <w:rPr>
          <w:rFonts w:ascii="Times New Roman" w:eastAsia="Times New Roman" w:hAnsi="Times New Roman" w:cs="Times New Roman"/>
          <w:color w:val="4F81BD"/>
        </w:rPr>
        <w:t>.SpanParameter</w:t>
      </w:r>
    </w:p>
    <w:p w14:paraId="02130ECD" w14:textId="77777777" w:rsidR="006428B2" w:rsidRDefault="00303FDE">
      <w:pPr>
        <w:spacing w:after="741"/>
        <w:ind w:left="-5" w:right="6" w:hanging="10"/>
      </w:pPr>
      <w:r>
        <w:rPr>
          <w:rFonts w:ascii="Times New Roman" w:eastAsia="Times New Roman" w:hAnsi="Times New Roman" w:cs="Times New Roman"/>
        </w:rPr>
        <w:t>R/O - double - Return span parameter (in range 0-1.0) for current posi on of carriage</w:t>
      </w:r>
    </w:p>
    <w:p w14:paraId="302B8DDD" w14:textId="77777777" w:rsidR="006428B2" w:rsidRDefault="00303FDE">
      <w:pPr>
        <w:spacing w:after="226" w:line="265" w:lineRule="auto"/>
        <w:ind w:left="-5" w:hanging="10"/>
      </w:pPr>
      <w:r>
        <w:rPr>
          <w:rFonts w:ascii="Times New Roman" w:eastAsia="Times New Roman" w:hAnsi="Times New Roman" w:cs="Times New Roman"/>
        </w:rPr>
        <w:t>Methods</w:t>
      </w:r>
    </w:p>
    <w:p w14:paraId="11EE2464"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Move(Contour ctr, double distance)</w:t>
      </w:r>
    </w:p>
    <w:p w14:paraId="77F6D748" w14:textId="77777777" w:rsidR="006428B2" w:rsidRDefault="00303FDE">
      <w:pPr>
        <w:spacing w:after="227"/>
        <w:ind w:left="-5" w:right="6" w:hanging="10"/>
      </w:pPr>
      <w:r>
        <w:rPr>
          <w:rFonts w:ascii="Times New Roman" w:eastAsia="Times New Roman" w:hAnsi="Times New Roman" w:cs="Times New Roman"/>
        </w:rPr>
        <w:t xml:space="preserve">Moves the carriage the requested distance along the contour. Returns true if manage to move requested distance successfully. If the contour is closed we will wrap around at the end, if it is open and you a empt to move past the end this method will return </w:t>
      </w:r>
      <w:r>
        <w:rPr>
          <w:rFonts w:ascii="Times New Roman" w:eastAsia="Times New Roman" w:hAnsi="Times New Roman" w:cs="Times New Roman"/>
        </w:rPr>
        <w:t>false.</w:t>
      </w:r>
    </w:p>
    <w:p w14:paraId="53ADE5E2" w14:textId="77777777" w:rsidR="006428B2" w:rsidRDefault="00303FDE">
      <w:pPr>
        <w:spacing w:after="7"/>
        <w:ind w:left="730" w:right="6" w:hanging="10"/>
      </w:pPr>
      <w:r>
        <w:rPr>
          <w:rFonts w:ascii="Times New Roman" w:eastAsia="Times New Roman" w:hAnsi="Times New Roman" w:cs="Times New Roman"/>
        </w:rPr>
        <w:t>ctr-</w:t>
      </w:r>
      <w:r>
        <w:rPr>
          <w:rFonts w:ascii="Times New Roman" w:eastAsia="Times New Roman" w:hAnsi="Times New Roman" w:cs="Times New Roman"/>
          <w:color w:val="943634"/>
        </w:rPr>
        <w:t>Contour</w:t>
      </w:r>
      <w:r>
        <w:rPr>
          <w:rFonts w:ascii="Times New Roman" w:eastAsia="Times New Roman" w:hAnsi="Times New Roman" w:cs="Times New Roman"/>
        </w:rPr>
        <w:t xml:space="preserve"> -The contour this carriage rides along </w:t>
      </w:r>
    </w:p>
    <w:p w14:paraId="5158EB56" w14:textId="77777777" w:rsidR="006428B2" w:rsidRDefault="00303FDE">
      <w:pPr>
        <w:spacing w:after="133"/>
        <w:ind w:left="10" w:right="206" w:hanging="10"/>
        <w:jc w:val="right"/>
      </w:pPr>
      <w:r>
        <w:rPr>
          <w:rFonts w:ascii="Times New Roman" w:eastAsia="Times New Roman" w:hAnsi="Times New Roman" w:cs="Times New Roman"/>
        </w:rPr>
        <w:t xml:space="preserve">distance - double –The distance to move along the contour, nega ve values will move back </w:t>
      </w:r>
    </w:p>
    <w:p w14:paraId="5B493315" w14:textId="77777777" w:rsidR="006428B2" w:rsidRDefault="00303FDE">
      <w:pPr>
        <w:spacing w:after="458"/>
        <w:ind w:left="730" w:right="6" w:hanging="10"/>
      </w:pPr>
      <w:r>
        <w:rPr>
          <w:rFonts w:ascii="Times New Roman" w:eastAsia="Times New Roman" w:hAnsi="Times New Roman" w:cs="Times New Roman"/>
        </w:rPr>
        <w:t>towards the start</w:t>
      </w:r>
    </w:p>
    <w:p w14:paraId="22399B9A" w14:textId="77777777" w:rsidR="006428B2" w:rsidRDefault="00303FDE">
      <w:pPr>
        <w:spacing w:after="16" w:line="270" w:lineRule="auto"/>
        <w:ind w:left="-5" w:hanging="10"/>
      </w:pPr>
      <w:r>
        <w:rPr>
          <w:rFonts w:ascii="Times New Roman" w:eastAsia="Times New Roman" w:hAnsi="Times New Roman" w:cs="Times New Roman"/>
          <w:color w:val="4F81BD"/>
        </w:rPr>
        <w:t>:Position(Contour ctr)</w:t>
      </w:r>
    </w:p>
    <w:p w14:paraId="171316CC" w14:textId="77777777" w:rsidR="006428B2" w:rsidRDefault="00303FDE">
      <w:pPr>
        <w:spacing w:after="264" w:line="477" w:lineRule="auto"/>
        <w:ind w:left="705" w:right="6" w:hanging="720"/>
      </w:pPr>
      <w:r>
        <w:rPr>
          <w:rFonts w:ascii="Times New Roman" w:eastAsia="Times New Roman" w:hAnsi="Times New Roman" w:cs="Times New Roman"/>
        </w:rPr>
        <w:t xml:space="preserve">Returns a Point2D represen ng the current posi on on the carriage </w:t>
      </w:r>
      <w:r>
        <w:rPr>
          <w:rFonts w:ascii="Times New Roman" w:eastAsia="Times New Roman" w:hAnsi="Times New Roman" w:cs="Times New Roman"/>
        </w:rPr>
        <w:t>on the passed contour ctr-</w:t>
      </w:r>
      <w:r>
        <w:rPr>
          <w:rFonts w:ascii="Times New Roman" w:eastAsia="Times New Roman" w:hAnsi="Times New Roman" w:cs="Times New Roman"/>
          <w:color w:val="943634"/>
        </w:rPr>
        <w:t>Contour</w:t>
      </w:r>
      <w:r>
        <w:rPr>
          <w:rFonts w:ascii="Times New Roman" w:eastAsia="Times New Roman" w:hAnsi="Times New Roman" w:cs="Times New Roman"/>
        </w:rPr>
        <w:t xml:space="preserve"> -The contour this carriage rides along </w:t>
      </w:r>
    </w:p>
    <w:p w14:paraId="525E5E42" w14:textId="77777777" w:rsidR="006428B2" w:rsidRDefault="00303FDE">
      <w:pPr>
        <w:spacing w:after="16" w:line="270" w:lineRule="auto"/>
        <w:ind w:left="-5" w:hanging="10"/>
      </w:pPr>
      <w:r>
        <w:rPr>
          <w:rFonts w:ascii="Times New Roman" w:eastAsia="Times New Roman" w:hAnsi="Times New Roman" w:cs="Times New Roman"/>
          <w:color w:val="4F81BD"/>
        </w:rPr>
        <w:t>:UpdatePosition(Contour ctr, Point2D pt)</w:t>
      </w:r>
    </w:p>
    <w:p w14:paraId="0952F521" w14:textId="77777777" w:rsidR="006428B2" w:rsidRDefault="00303FDE">
      <w:pPr>
        <w:spacing w:after="227"/>
        <w:ind w:left="-5" w:right="6" w:hanging="10"/>
      </w:pPr>
      <w:r>
        <w:rPr>
          <w:rFonts w:ascii="Times New Roman" w:eastAsia="Times New Roman" w:hAnsi="Times New Roman" w:cs="Times New Roman"/>
        </w:rPr>
        <w:t>Update the posi on of the carriage to the nearest posi on on the contour to the passed point.</w:t>
      </w:r>
    </w:p>
    <w:p w14:paraId="4E929CB9" w14:textId="77777777" w:rsidR="006428B2" w:rsidRDefault="00303FDE">
      <w:pPr>
        <w:spacing w:after="500"/>
        <w:ind w:left="730" w:right="400" w:hanging="10"/>
      </w:pPr>
      <w:r>
        <w:rPr>
          <w:rFonts w:ascii="Times New Roman" w:eastAsia="Times New Roman" w:hAnsi="Times New Roman" w:cs="Times New Roman"/>
        </w:rPr>
        <w:t>ctr-</w:t>
      </w:r>
      <w:r>
        <w:rPr>
          <w:rFonts w:ascii="Times New Roman" w:eastAsia="Times New Roman" w:hAnsi="Times New Roman" w:cs="Times New Roman"/>
          <w:color w:val="943634"/>
        </w:rPr>
        <w:t>Contour</w:t>
      </w:r>
      <w:r>
        <w:rPr>
          <w:rFonts w:ascii="Times New Roman" w:eastAsia="Times New Roman" w:hAnsi="Times New Roman" w:cs="Times New Roman"/>
        </w:rPr>
        <w:t xml:space="preserve"> -The contour that the carriage trav</w:t>
      </w:r>
      <w:r>
        <w:rPr>
          <w:rFonts w:ascii="Times New Roman" w:eastAsia="Times New Roman" w:hAnsi="Times New Roman" w:cs="Times New Roman"/>
        </w:rPr>
        <w:t>els along pt-</w:t>
      </w:r>
      <w:r>
        <w:rPr>
          <w:rFonts w:ascii="Times New Roman" w:eastAsia="Times New Roman" w:hAnsi="Times New Roman" w:cs="Times New Roman"/>
          <w:color w:val="943634"/>
        </w:rPr>
        <w:t>Point2D</w:t>
      </w:r>
      <w:r>
        <w:rPr>
          <w:rFonts w:ascii="Times New Roman" w:eastAsia="Times New Roman" w:hAnsi="Times New Roman" w:cs="Times New Roman"/>
        </w:rPr>
        <w:t xml:space="preserve"> -The carriage is posi oned on the contour at the closest posi on to this point</w:t>
      </w:r>
    </w:p>
    <w:p w14:paraId="699345B6" w14:textId="77777777" w:rsidR="006428B2" w:rsidRDefault="00303FDE">
      <w:pPr>
        <w:spacing w:after="145" w:line="265" w:lineRule="auto"/>
        <w:ind w:left="-5" w:hanging="10"/>
      </w:pPr>
      <w:r>
        <w:rPr>
          <w:rFonts w:ascii="Times New Roman" w:eastAsia="Times New Roman" w:hAnsi="Times New Roman" w:cs="Times New Roman"/>
        </w:rPr>
        <w:t>Example Code</w:t>
      </w:r>
    </w:p>
    <w:p w14:paraId="51E65585" w14:textId="77777777" w:rsidR="006428B2" w:rsidRDefault="00303FDE">
      <w:pPr>
        <w:spacing w:after="19" w:line="238" w:lineRule="auto"/>
        <w:ind w:left="-5" w:right="1249" w:hanging="10"/>
      </w:pPr>
      <w:r>
        <w:rPr>
          <w:rFonts w:ascii="Times New Roman" w:eastAsia="Times New Roman" w:hAnsi="Times New Roman" w:cs="Times New Roman"/>
          <w:sz w:val="16"/>
        </w:rPr>
        <w:t>[[  -------------- MarkContourParameterSteps ---------------------------------  |</w:t>
      </w:r>
    </w:p>
    <w:p w14:paraId="0C6BB991" w14:textId="77777777" w:rsidR="006428B2" w:rsidRDefault="00303FDE">
      <w:pPr>
        <w:spacing w:after="19" w:line="238" w:lineRule="auto"/>
        <w:ind w:left="-5" w:right="1154" w:hanging="10"/>
      </w:pPr>
      <w:r>
        <w:rPr>
          <w:rFonts w:ascii="Times New Roman" w:eastAsia="Times New Roman" w:hAnsi="Times New Roman" w:cs="Times New Roman"/>
          <w:sz w:val="16"/>
        </w:rPr>
        <w:t>|  Insert a marker at each parameter step around the contour and display the</w:t>
      </w:r>
    </w:p>
    <w:p w14:paraId="1BBAB8E2" w14:textId="77777777" w:rsidR="006428B2" w:rsidRDefault="00303FDE">
      <w:pPr>
        <w:spacing w:after="19" w:line="238" w:lineRule="auto"/>
        <w:ind w:left="-5" w:right="1154" w:hanging="10"/>
      </w:pPr>
      <w:r>
        <w:rPr>
          <w:rFonts w:ascii="Times New Roman" w:eastAsia="Times New Roman" w:hAnsi="Times New Roman" w:cs="Times New Roman"/>
          <w:sz w:val="16"/>
        </w:rPr>
        <w:t>|  distance from the start point</w:t>
      </w:r>
    </w:p>
    <w:p w14:paraId="65537B55" w14:textId="77777777" w:rsidR="006428B2" w:rsidRDefault="00303FDE">
      <w:pPr>
        <w:spacing w:after="19" w:line="238" w:lineRule="auto"/>
        <w:ind w:left="-5" w:right="8737" w:hanging="10"/>
      </w:pPr>
      <w:r>
        <w:rPr>
          <w:rFonts w:ascii="Times New Roman" w:eastAsia="Times New Roman" w:hAnsi="Times New Roman" w:cs="Times New Roman"/>
          <w:sz w:val="16"/>
        </w:rPr>
        <w:t>| ]]</w:t>
      </w:r>
    </w:p>
    <w:p w14:paraId="4EAF65C9" w14:textId="77777777" w:rsidR="006428B2" w:rsidRDefault="00303FDE">
      <w:pPr>
        <w:spacing w:after="19" w:line="467" w:lineRule="auto"/>
        <w:ind w:left="-5" w:right="2689" w:hanging="10"/>
      </w:pPr>
      <w:r>
        <w:rPr>
          <w:rFonts w:ascii="Times New Roman" w:eastAsia="Times New Roman" w:hAnsi="Times New Roman" w:cs="Times New Roman"/>
          <w:sz w:val="16"/>
        </w:rPr>
        <w:t>function MarkContourParameterSteps(num_steps, contour, layer)    local cursor = ContourCarriage(0, 0.0)</w:t>
      </w:r>
    </w:p>
    <w:p w14:paraId="39E0BE2A" w14:textId="77777777" w:rsidR="006428B2" w:rsidRDefault="00303FDE">
      <w:pPr>
        <w:spacing w:after="0"/>
      </w:pPr>
      <w:r>
        <w:rPr>
          <w:rFonts w:ascii="Times New Roman" w:eastAsia="Times New Roman" w:hAnsi="Times New Roman" w:cs="Times New Roman"/>
          <w:sz w:val="16"/>
        </w:rPr>
        <w:t xml:space="preserve">   </w:t>
      </w:r>
    </w:p>
    <w:p w14:paraId="7DEC2B8B" w14:textId="77777777" w:rsidR="006428B2" w:rsidRDefault="00303FDE">
      <w:pPr>
        <w:spacing w:after="77" w:line="238" w:lineRule="auto"/>
        <w:ind w:left="-5" w:right="4514" w:hanging="10"/>
      </w:pPr>
      <w:r>
        <w:rPr>
          <w:rFonts w:ascii="Times New Roman" w:eastAsia="Times New Roman" w:hAnsi="Times New Roman" w:cs="Times New Roman"/>
          <w:sz w:val="16"/>
        </w:rPr>
        <w:t xml:space="preserve">   local contour_length = contour</w:t>
      </w:r>
      <w:r>
        <w:rPr>
          <w:rFonts w:ascii="Times New Roman" w:eastAsia="Times New Roman" w:hAnsi="Times New Roman" w:cs="Times New Roman"/>
          <w:sz w:val="16"/>
        </w:rPr>
        <w:t>.Length    local step_dist = contour_length / num_steps</w:t>
      </w:r>
    </w:p>
    <w:p w14:paraId="684F6EFA" w14:textId="77777777" w:rsidR="006428B2" w:rsidRDefault="00303FDE">
      <w:pPr>
        <w:spacing w:after="0"/>
      </w:pPr>
      <w:r>
        <w:rPr>
          <w:rFonts w:ascii="Times New Roman" w:eastAsia="Times New Roman" w:hAnsi="Times New Roman" w:cs="Times New Roman"/>
          <w:sz w:val="16"/>
        </w:rPr>
        <w:t xml:space="preserve">   </w:t>
      </w:r>
    </w:p>
    <w:p w14:paraId="4A6153D9" w14:textId="77777777" w:rsidR="006428B2" w:rsidRDefault="00303FDE">
      <w:pPr>
        <w:spacing w:after="84" w:line="238" w:lineRule="auto"/>
        <w:ind w:left="-5" w:right="6050" w:hanging="10"/>
      </w:pPr>
      <w:r>
        <w:rPr>
          <w:rFonts w:ascii="Times New Roman" w:eastAsia="Times New Roman" w:hAnsi="Times New Roman" w:cs="Times New Roman"/>
          <w:sz w:val="16"/>
        </w:rPr>
        <w:t xml:space="preserve">   local end_index = num_steps    if contour.IsOpen then       end_index = end_index + 1     end    </w:t>
      </w:r>
    </w:p>
    <w:p w14:paraId="12DA7C4F" w14:textId="77777777" w:rsidR="006428B2" w:rsidRDefault="00303FDE">
      <w:pPr>
        <w:spacing w:after="0"/>
      </w:pPr>
      <w:r>
        <w:rPr>
          <w:rFonts w:ascii="Times New Roman" w:eastAsia="Times New Roman" w:hAnsi="Times New Roman" w:cs="Times New Roman"/>
          <w:sz w:val="16"/>
        </w:rPr>
        <w:t xml:space="preserve">   </w:t>
      </w:r>
    </w:p>
    <w:p w14:paraId="62DF995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for i = 1, end_index do</w:t>
      </w:r>
    </w:p>
    <w:p w14:paraId="3709C89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ctr_pos = cursor:Position(contour)</w:t>
      </w:r>
    </w:p>
    <w:p w14:paraId="0D610E9E" w14:textId="77777777" w:rsidR="006428B2" w:rsidRDefault="00303FDE">
      <w:pPr>
        <w:spacing w:after="19" w:line="349" w:lineRule="auto"/>
        <w:ind w:left="-5" w:right="2114" w:hanging="10"/>
      </w:pPr>
      <w:r>
        <w:rPr>
          <w:rFonts w:ascii="Times New Roman" w:eastAsia="Times New Roman" w:hAnsi="Times New Roman" w:cs="Times New Roman"/>
          <w:sz w:val="16"/>
        </w:rPr>
        <w:t xml:space="preserve">     local marker </w:t>
      </w:r>
      <w:r>
        <w:rPr>
          <w:rFonts w:ascii="Times New Roman" w:eastAsia="Times New Roman" w:hAnsi="Times New Roman" w:cs="Times New Roman"/>
          <w:sz w:val="16"/>
        </w:rPr>
        <w:t>= CadMarker("D:" .. (step_dist * (i - 1)), ctr_pos, 3)          layer:AddObject(marker, true)      cursor:Move(contour, step_dist)      end end</w:t>
      </w:r>
    </w:p>
    <w:p w14:paraId="5F7A7AFE" w14:textId="77777777" w:rsidR="006428B2" w:rsidRDefault="00303FDE">
      <w:pPr>
        <w:pStyle w:val="Heading2"/>
        <w:spacing w:after="210"/>
        <w:ind w:left="-5"/>
      </w:pPr>
      <w:r>
        <w:t>ToolpathTab</w:t>
      </w:r>
    </w:p>
    <w:p w14:paraId="78CD59EE" w14:textId="77777777" w:rsidR="006428B2" w:rsidRDefault="00303FDE">
      <w:pPr>
        <w:spacing w:after="227"/>
        <w:ind w:left="-5" w:right="6" w:hanging="10"/>
      </w:pPr>
      <w:r>
        <w:rPr>
          <w:rFonts w:ascii="Times New Roman" w:eastAsia="Times New Roman" w:hAnsi="Times New Roman" w:cs="Times New Roman"/>
        </w:rPr>
        <w:t xml:space="preserve">This object is derived from </w:t>
      </w:r>
      <w:r>
        <w:rPr>
          <w:rFonts w:ascii="Times New Roman" w:eastAsia="Times New Roman" w:hAnsi="Times New Roman" w:cs="Times New Roman"/>
          <w:color w:val="943634"/>
        </w:rPr>
        <w:t>ContourCarriage</w:t>
      </w:r>
      <w:r>
        <w:rPr>
          <w:rFonts w:ascii="Times New Roman" w:eastAsia="Times New Roman" w:hAnsi="Times New Roman" w:cs="Times New Roman"/>
        </w:rPr>
        <w:t xml:space="preserve"> and represents a ToolpathTab.  A </w:t>
      </w:r>
      <w:r>
        <w:rPr>
          <w:rFonts w:ascii="Times New Roman" w:eastAsia="Times New Roman" w:hAnsi="Times New Roman" w:cs="Times New Roman"/>
          <w:color w:val="943634"/>
        </w:rPr>
        <w:t>ToolpathTab</w:t>
      </w:r>
      <w:r>
        <w:rPr>
          <w:rFonts w:ascii="Times New Roman" w:eastAsia="Times New Roman" w:hAnsi="Times New Roman" w:cs="Times New Roman"/>
        </w:rPr>
        <w:t xml:space="preserve"> is created from a </w:t>
      </w:r>
      <w:r>
        <w:rPr>
          <w:rFonts w:ascii="Times New Roman" w:eastAsia="Times New Roman" w:hAnsi="Times New Roman" w:cs="Times New Roman"/>
          <w:color w:val="943634"/>
        </w:rPr>
        <w:t>CadContour</w:t>
      </w:r>
      <w:r>
        <w:rPr>
          <w:rFonts w:ascii="Times New Roman" w:eastAsia="Times New Roman" w:hAnsi="Times New Roman" w:cs="Times New Roman"/>
        </w:rPr>
        <w:t xml:space="preserve"> object using the InsertToolpathTabAtPoint() method. </w:t>
      </w:r>
    </w:p>
    <w:p w14:paraId="790002BB" w14:textId="77777777" w:rsidR="006428B2" w:rsidRDefault="00303FDE">
      <w:pPr>
        <w:spacing w:after="226" w:line="265" w:lineRule="auto"/>
        <w:ind w:left="-5" w:hanging="10"/>
      </w:pPr>
      <w:r>
        <w:rPr>
          <w:rFonts w:ascii="Times New Roman" w:eastAsia="Times New Roman" w:hAnsi="Times New Roman" w:cs="Times New Roman"/>
        </w:rPr>
        <w:t>Proper es</w:t>
      </w:r>
    </w:p>
    <w:p w14:paraId="1075C921" w14:textId="77777777" w:rsidR="006428B2" w:rsidRDefault="00303FDE">
      <w:pPr>
        <w:spacing w:after="227"/>
        <w:ind w:left="-5" w:right="6" w:hanging="10"/>
      </w:pPr>
      <w:r>
        <w:rPr>
          <w:rFonts w:ascii="Times New Roman" w:eastAsia="Times New Roman" w:hAnsi="Times New Roman" w:cs="Times New Roman"/>
        </w:rPr>
        <w:t>All the proper es for this object are documented in the ContourCarriage base class</w:t>
      </w:r>
    </w:p>
    <w:p w14:paraId="11B1C0F2" w14:textId="77777777" w:rsidR="006428B2" w:rsidRDefault="00303FDE">
      <w:pPr>
        <w:spacing w:after="226" w:line="265" w:lineRule="auto"/>
        <w:ind w:left="-5" w:hanging="10"/>
      </w:pPr>
      <w:r>
        <w:rPr>
          <w:rFonts w:ascii="Times New Roman" w:eastAsia="Times New Roman" w:hAnsi="Times New Roman" w:cs="Times New Roman"/>
        </w:rPr>
        <w:t>Methods</w:t>
      </w:r>
    </w:p>
    <w:p w14:paraId="6B43C21A" w14:textId="77777777" w:rsidR="006428B2" w:rsidRDefault="00303FDE">
      <w:pPr>
        <w:spacing w:after="227"/>
        <w:ind w:left="-5" w:right="6" w:hanging="10"/>
      </w:pPr>
      <w:r>
        <w:rPr>
          <w:rFonts w:ascii="Times New Roman" w:eastAsia="Times New Roman" w:hAnsi="Times New Roman" w:cs="Times New Roman"/>
        </w:rPr>
        <w:lastRenderedPageBreak/>
        <w:t>All the methods for this ob</w:t>
      </w:r>
      <w:r>
        <w:rPr>
          <w:rFonts w:ascii="Times New Roman" w:eastAsia="Times New Roman" w:hAnsi="Times New Roman" w:cs="Times New Roman"/>
        </w:rPr>
        <w:t>ject are documented in the ContourCarriage base class</w:t>
      </w:r>
      <w:r>
        <w:br w:type="page"/>
      </w:r>
    </w:p>
    <w:p w14:paraId="217A5682" w14:textId="77777777" w:rsidR="006428B2" w:rsidRDefault="00303FDE">
      <w:pPr>
        <w:pStyle w:val="Heading2"/>
        <w:ind w:left="-5"/>
      </w:pPr>
      <w:r>
        <w:lastRenderedPageBreak/>
        <w:t>Span</w:t>
      </w:r>
    </w:p>
    <w:p w14:paraId="6D5584D4" w14:textId="77777777" w:rsidR="006428B2" w:rsidRDefault="00303FDE">
      <w:pPr>
        <w:spacing w:after="33"/>
        <w:ind w:left="-5" w:right="6" w:hanging="10"/>
      </w:pPr>
      <w:r>
        <w:rPr>
          <w:rFonts w:ascii="Times New Roman" w:eastAsia="Times New Roman" w:hAnsi="Times New Roman" w:cs="Times New Roman"/>
        </w:rPr>
        <w:t xml:space="preserve">This object is the base class for spans in a </w:t>
      </w:r>
      <w:r>
        <w:rPr>
          <w:rFonts w:ascii="Times New Roman" w:eastAsia="Times New Roman" w:hAnsi="Times New Roman" w:cs="Times New Roman"/>
          <w:color w:val="943634"/>
        </w:rPr>
        <w:t>Contour</w:t>
      </w:r>
      <w:r>
        <w:rPr>
          <w:rFonts w:ascii="Times New Roman" w:eastAsia="Times New Roman" w:hAnsi="Times New Roman" w:cs="Times New Roman"/>
        </w:rPr>
        <w:t xml:space="preserve">. Spans are either lines, arcs or beziers or a single </w:t>
      </w:r>
    </w:p>
    <w:p w14:paraId="04D59D6C" w14:textId="77777777" w:rsidR="006428B2" w:rsidRDefault="00303FDE">
      <w:pPr>
        <w:spacing w:after="227"/>
        <w:ind w:left="-5" w:right="6" w:hanging="10"/>
      </w:pPr>
      <w:r>
        <w:rPr>
          <w:rFonts w:ascii="Times New Roman" w:eastAsia="Times New Roman" w:hAnsi="Times New Roman" w:cs="Times New Roman"/>
        </w:rPr>
        <w:t>‘point’</w:t>
      </w:r>
    </w:p>
    <w:p w14:paraId="1204FB00" w14:textId="77777777" w:rsidR="006428B2" w:rsidRDefault="00303FDE">
      <w:pPr>
        <w:spacing w:after="226" w:line="265" w:lineRule="auto"/>
        <w:ind w:left="-5" w:hanging="10"/>
      </w:pPr>
      <w:r>
        <w:rPr>
          <w:rFonts w:ascii="Times New Roman" w:eastAsia="Times New Roman" w:hAnsi="Times New Roman" w:cs="Times New Roman"/>
        </w:rPr>
        <w:t>Constructors</w:t>
      </w:r>
    </w:p>
    <w:p w14:paraId="641DDC68" w14:textId="77777777" w:rsidR="006428B2" w:rsidRDefault="00303FDE">
      <w:pPr>
        <w:spacing w:after="16" w:line="270" w:lineRule="auto"/>
        <w:ind w:left="-5" w:hanging="10"/>
      </w:pPr>
      <w:r>
        <w:rPr>
          <w:rFonts w:ascii="Times New Roman" w:eastAsia="Times New Roman" w:hAnsi="Times New Roman" w:cs="Times New Roman"/>
          <w:color w:val="4F81BD"/>
        </w:rPr>
        <w:t>Span(Point3D pt3d) - Constructor</w:t>
      </w:r>
    </w:p>
    <w:p w14:paraId="689D5E77" w14:textId="77777777" w:rsidR="006428B2" w:rsidRDefault="00303FDE">
      <w:pPr>
        <w:spacing w:after="0" w:line="500" w:lineRule="auto"/>
        <w:ind w:left="155" w:right="6" w:hanging="170"/>
      </w:pPr>
      <w:r>
        <w:rPr>
          <w:rFonts w:ascii="Times New Roman" w:eastAsia="Times New Roman" w:hAnsi="Times New Roman" w:cs="Times New Roman"/>
        </w:rPr>
        <w:t>A new span represen ng a single poi</w:t>
      </w:r>
      <w:r>
        <w:rPr>
          <w:rFonts w:ascii="Times New Roman" w:eastAsia="Times New Roman" w:hAnsi="Times New Roman" w:cs="Times New Roman"/>
        </w:rPr>
        <w:t xml:space="preserve">nt is created within a Lua script using this contructor method </w:t>
      </w:r>
      <w:r>
        <w:rPr>
          <w:rFonts w:ascii="Times New Roman" w:eastAsia="Times New Roman" w:hAnsi="Times New Roman" w:cs="Times New Roman"/>
          <w:color w:val="17365D"/>
        </w:rPr>
        <w:t xml:space="preserve">pt3d - </w:t>
      </w:r>
      <w:r>
        <w:rPr>
          <w:rFonts w:ascii="Times New Roman" w:eastAsia="Times New Roman" w:hAnsi="Times New Roman" w:cs="Times New Roman"/>
          <w:color w:val="943634"/>
        </w:rPr>
        <w:t>Point3D</w:t>
      </w:r>
      <w:r>
        <w:rPr>
          <w:rFonts w:ascii="Times New Roman" w:eastAsia="Times New Roman" w:hAnsi="Times New Roman" w:cs="Times New Roman"/>
          <w:color w:val="17365D"/>
        </w:rPr>
        <w:t xml:space="preserve"> - 3d position for a point</w:t>
      </w:r>
    </w:p>
    <w:p w14:paraId="783DEF84" w14:textId="77777777" w:rsidR="006428B2" w:rsidRDefault="00303FDE">
      <w:pPr>
        <w:spacing w:after="0"/>
        <w:ind w:left="-5" w:right="6" w:hanging="10"/>
      </w:pPr>
      <w:r>
        <w:rPr>
          <w:rFonts w:ascii="Times New Roman" w:eastAsia="Times New Roman" w:hAnsi="Times New Roman" w:cs="Times New Roman"/>
        </w:rPr>
        <w:t>e.g</w:t>
      </w:r>
    </w:p>
    <w:p w14:paraId="7B1A978E" w14:textId="77777777" w:rsidR="006428B2" w:rsidRDefault="00303FDE">
      <w:pPr>
        <w:spacing w:after="539" w:line="235" w:lineRule="auto"/>
        <w:ind w:left="730" w:right="4082" w:hanging="10"/>
      </w:pPr>
      <w:r>
        <w:rPr>
          <w:rFonts w:ascii="Times New Roman" w:eastAsia="Times New Roman" w:hAnsi="Times New Roman" w:cs="Times New Roman"/>
        </w:rPr>
        <w:t>local pt = Point3D(0, 0, 0) local pt_span = Span(pt)</w:t>
      </w:r>
    </w:p>
    <w:p w14:paraId="4635257C" w14:textId="77777777" w:rsidR="006428B2" w:rsidRDefault="00303FDE">
      <w:pPr>
        <w:spacing w:after="227"/>
        <w:ind w:left="-5" w:right="6" w:hanging="10"/>
      </w:pPr>
      <w:r>
        <w:rPr>
          <w:rFonts w:ascii="Times New Roman" w:eastAsia="Times New Roman" w:hAnsi="Times New Roman" w:cs="Times New Roman"/>
        </w:rPr>
        <w:t xml:space="preserve">NOTE: most spans are created as either a </w:t>
      </w:r>
      <w:r>
        <w:rPr>
          <w:rFonts w:ascii="Times New Roman" w:eastAsia="Times New Roman" w:hAnsi="Times New Roman" w:cs="Times New Roman"/>
          <w:color w:val="943634"/>
        </w:rPr>
        <w:t>LineSpan</w:t>
      </w:r>
      <w:r>
        <w:rPr>
          <w:rFonts w:ascii="Times New Roman" w:eastAsia="Times New Roman" w:hAnsi="Times New Roman" w:cs="Times New Roman"/>
        </w:rPr>
        <w:t xml:space="preserve">,  </w:t>
      </w:r>
      <w:r>
        <w:rPr>
          <w:rFonts w:ascii="Times New Roman" w:eastAsia="Times New Roman" w:hAnsi="Times New Roman" w:cs="Times New Roman"/>
          <w:color w:val="943634"/>
        </w:rPr>
        <w:t>ArcSpan</w:t>
      </w:r>
      <w:r>
        <w:rPr>
          <w:rFonts w:ascii="Times New Roman" w:eastAsia="Times New Roman" w:hAnsi="Times New Roman" w:cs="Times New Roman"/>
        </w:rPr>
        <w:t xml:space="preserve"> or </w:t>
      </w:r>
      <w:r>
        <w:rPr>
          <w:rFonts w:ascii="Times New Roman" w:eastAsia="Times New Roman" w:hAnsi="Times New Roman" w:cs="Times New Roman"/>
          <w:color w:val="943634"/>
        </w:rPr>
        <w:t>BezierSpan</w:t>
      </w:r>
      <w:r>
        <w:rPr>
          <w:rFonts w:ascii="Times New Roman" w:eastAsia="Times New Roman" w:hAnsi="Times New Roman" w:cs="Times New Roman"/>
        </w:rPr>
        <w:t>.</w:t>
      </w:r>
    </w:p>
    <w:p w14:paraId="7FEBEC78" w14:textId="77777777" w:rsidR="006428B2" w:rsidRDefault="00303FDE">
      <w:pPr>
        <w:spacing w:after="226" w:line="265" w:lineRule="auto"/>
        <w:ind w:left="-5" w:hanging="10"/>
      </w:pPr>
      <w:r>
        <w:rPr>
          <w:rFonts w:ascii="Times New Roman" w:eastAsia="Times New Roman" w:hAnsi="Times New Roman" w:cs="Times New Roman"/>
        </w:rPr>
        <w:t>Proper es</w:t>
      </w:r>
    </w:p>
    <w:p w14:paraId="18DBC36A" w14:textId="77777777" w:rsidR="006428B2" w:rsidRDefault="00303FDE">
      <w:pPr>
        <w:spacing w:after="16" w:line="270" w:lineRule="auto"/>
        <w:ind w:left="-5" w:hanging="10"/>
      </w:pPr>
      <w:r>
        <w:rPr>
          <w:rFonts w:ascii="Times New Roman" w:eastAsia="Times New Roman" w:hAnsi="Times New Roman" w:cs="Times New Roman"/>
          <w:color w:val="4F81BD"/>
        </w:rPr>
        <w:t xml:space="preserve">.EndPoint3D   </w:t>
      </w:r>
    </w:p>
    <w:p w14:paraId="41E46AE3" w14:textId="77777777" w:rsidR="006428B2" w:rsidRDefault="00303FDE">
      <w:pPr>
        <w:spacing w:after="189"/>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The 3D end point of the span</w:t>
      </w:r>
    </w:p>
    <w:p w14:paraId="72E554D6" w14:textId="77777777" w:rsidR="006428B2" w:rsidRDefault="00303FDE">
      <w:pPr>
        <w:spacing w:after="16" w:line="270" w:lineRule="auto"/>
        <w:ind w:left="-5" w:hanging="10"/>
      </w:pPr>
      <w:r>
        <w:rPr>
          <w:rFonts w:ascii="Times New Roman" w:eastAsia="Times New Roman" w:hAnsi="Times New Roman" w:cs="Times New Roman"/>
          <w:color w:val="4F81BD"/>
        </w:rPr>
        <w:t xml:space="preserve">.EndPoint2D   </w:t>
      </w:r>
    </w:p>
    <w:p w14:paraId="62F495CB" w14:textId="77777777" w:rsidR="006428B2" w:rsidRDefault="00303FDE">
      <w:pPr>
        <w:spacing w:after="18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The 2D end point of the span</w:t>
      </w:r>
    </w:p>
    <w:p w14:paraId="5C2376EB" w14:textId="77777777" w:rsidR="006428B2" w:rsidRDefault="00303FDE">
      <w:pPr>
        <w:spacing w:after="16" w:line="270" w:lineRule="auto"/>
        <w:ind w:left="-5" w:hanging="10"/>
      </w:pPr>
      <w:r>
        <w:rPr>
          <w:rFonts w:ascii="Times New Roman" w:eastAsia="Times New Roman" w:hAnsi="Times New Roman" w:cs="Times New Roman"/>
          <w:color w:val="4F81BD"/>
        </w:rPr>
        <w:t>.IsLineType</w:t>
      </w:r>
    </w:p>
    <w:p w14:paraId="5795FDF8" w14:textId="77777777" w:rsidR="006428B2" w:rsidRDefault="00303FDE">
      <w:pPr>
        <w:spacing w:after="187"/>
        <w:ind w:left="-5" w:right="6" w:hanging="10"/>
      </w:pPr>
      <w:r>
        <w:rPr>
          <w:rFonts w:ascii="Times New Roman" w:eastAsia="Times New Roman" w:hAnsi="Times New Roman" w:cs="Times New Roman"/>
        </w:rPr>
        <w:t xml:space="preserve">R/O - bool - true if span is a line    </w:t>
      </w:r>
    </w:p>
    <w:p w14:paraId="303D02D0" w14:textId="77777777" w:rsidR="006428B2" w:rsidRDefault="00303FDE">
      <w:pPr>
        <w:spacing w:after="16" w:line="270" w:lineRule="auto"/>
        <w:ind w:left="-5" w:hanging="10"/>
      </w:pPr>
      <w:r>
        <w:rPr>
          <w:rFonts w:ascii="Times New Roman" w:eastAsia="Times New Roman" w:hAnsi="Times New Roman" w:cs="Times New Roman"/>
          <w:color w:val="4F81BD"/>
        </w:rPr>
        <w:t xml:space="preserve">.IsArcType    </w:t>
      </w:r>
    </w:p>
    <w:p w14:paraId="2FA1B8BC" w14:textId="77777777" w:rsidR="006428B2" w:rsidRDefault="00303FDE">
      <w:pPr>
        <w:spacing w:after="187"/>
        <w:ind w:left="-5" w:right="6" w:hanging="10"/>
      </w:pPr>
      <w:r>
        <w:rPr>
          <w:rFonts w:ascii="Times New Roman" w:eastAsia="Times New Roman" w:hAnsi="Times New Roman" w:cs="Times New Roman"/>
        </w:rPr>
        <w:t>R/O - bool - true if span is an arc</w:t>
      </w:r>
    </w:p>
    <w:p w14:paraId="6A38CF99" w14:textId="77777777" w:rsidR="006428B2" w:rsidRDefault="00303FDE">
      <w:pPr>
        <w:spacing w:after="16" w:line="270" w:lineRule="auto"/>
        <w:ind w:left="-5" w:hanging="10"/>
      </w:pPr>
      <w:r>
        <w:rPr>
          <w:rFonts w:ascii="Times New Roman" w:eastAsia="Times New Roman" w:hAnsi="Times New Roman" w:cs="Times New Roman"/>
          <w:color w:val="4F81BD"/>
        </w:rPr>
        <w:t xml:space="preserve">.IsBezierType </w:t>
      </w:r>
    </w:p>
    <w:p w14:paraId="20810F7A" w14:textId="77777777" w:rsidR="006428B2" w:rsidRDefault="00303FDE">
      <w:pPr>
        <w:spacing w:after="189"/>
        <w:ind w:left="-5" w:right="6" w:hanging="10"/>
      </w:pPr>
      <w:r>
        <w:rPr>
          <w:rFonts w:ascii="Times New Roman" w:eastAsia="Times New Roman" w:hAnsi="Times New Roman" w:cs="Times New Roman"/>
        </w:rPr>
        <w:t xml:space="preserve">R/O - bool - true </w:t>
      </w:r>
      <w:r>
        <w:rPr>
          <w:rFonts w:ascii="Times New Roman" w:eastAsia="Times New Roman" w:hAnsi="Times New Roman" w:cs="Times New Roman"/>
        </w:rPr>
        <w:t xml:space="preserve">if span is a bezier    </w:t>
      </w:r>
    </w:p>
    <w:p w14:paraId="123B8E92" w14:textId="77777777" w:rsidR="006428B2" w:rsidRDefault="00303FDE">
      <w:pPr>
        <w:spacing w:after="16" w:line="270" w:lineRule="auto"/>
        <w:ind w:left="-5" w:hanging="10"/>
      </w:pPr>
      <w:r>
        <w:rPr>
          <w:rFonts w:ascii="Times New Roman" w:eastAsia="Times New Roman" w:hAnsi="Times New Roman" w:cs="Times New Roman"/>
          <w:color w:val="4F81BD"/>
        </w:rPr>
        <w:t xml:space="preserve">.IsLeadInType </w:t>
      </w:r>
    </w:p>
    <w:p w14:paraId="11D922F3" w14:textId="77777777" w:rsidR="006428B2" w:rsidRDefault="00303FDE">
      <w:pPr>
        <w:spacing w:after="187"/>
        <w:ind w:left="-5" w:right="6" w:hanging="10"/>
      </w:pPr>
      <w:r>
        <w:rPr>
          <w:rFonts w:ascii="Times New Roman" w:eastAsia="Times New Roman" w:hAnsi="Times New Roman" w:cs="Times New Roman"/>
        </w:rPr>
        <w:t xml:space="preserve">R/O - bool - true if span is a lead in    </w:t>
      </w:r>
    </w:p>
    <w:p w14:paraId="521E88B0" w14:textId="77777777" w:rsidR="006428B2" w:rsidRDefault="00303FDE">
      <w:pPr>
        <w:spacing w:after="16" w:line="270" w:lineRule="auto"/>
        <w:ind w:left="-5" w:hanging="10"/>
      </w:pPr>
      <w:r>
        <w:rPr>
          <w:rFonts w:ascii="Times New Roman" w:eastAsia="Times New Roman" w:hAnsi="Times New Roman" w:cs="Times New Roman"/>
          <w:color w:val="4F81BD"/>
        </w:rPr>
        <w:t>.IsLeadOutType</w:t>
      </w:r>
    </w:p>
    <w:p w14:paraId="786E9B8E" w14:textId="77777777" w:rsidR="006428B2" w:rsidRDefault="00303FDE">
      <w:pPr>
        <w:spacing w:after="187"/>
        <w:ind w:left="-5" w:right="6" w:hanging="10"/>
      </w:pPr>
      <w:r>
        <w:rPr>
          <w:rFonts w:ascii="Times New Roman" w:eastAsia="Times New Roman" w:hAnsi="Times New Roman" w:cs="Times New Roman"/>
        </w:rPr>
        <w:t xml:space="preserve">R/O - bool - true if span is a lead out    </w:t>
      </w:r>
    </w:p>
    <w:p w14:paraId="46528BB3" w14:textId="77777777" w:rsidR="006428B2" w:rsidRDefault="00303FDE">
      <w:pPr>
        <w:spacing w:after="16" w:line="270" w:lineRule="auto"/>
        <w:ind w:left="-5" w:hanging="10"/>
      </w:pPr>
      <w:r>
        <w:rPr>
          <w:rFonts w:ascii="Times New Roman" w:eastAsia="Times New Roman" w:hAnsi="Times New Roman" w:cs="Times New Roman"/>
          <w:color w:val="4F81BD"/>
        </w:rPr>
        <w:t>.IsOvercutType</w:t>
      </w:r>
    </w:p>
    <w:p w14:paraId="67C62845" w14:textId="77777777" w:rsidR="006428B2" w:rsidRDefault="00303FDE">
      <w:pPr>
        <w:spacing w:after="187"/>
        <w:ind w:left="-5" w:right="6" w:hanging="10"/>
      </w:pPr>
      <w:r>
        <w:rPr>
          <w:rFonts w:ascii="Times New Roman" w:eastAsia="Times New Roman" w:hAnsi="Times New Roman" w:cs="Times New Roman"/>
        </w:rPr>
        <w:t>R/O - bool - true if span is part of an overcut</w:t>
      </w:r>
    </w:p>
    <w:p w14:paraId="3803BB87" w14:textId="77777777" w:rsidR="006428B2" w:rsidRDefault="00303FDE">
      <w:pPr>
        <w:spacing w:after="16" w:line="270" w:lineRule="auto"/>
        <w:ind w:left="-5" w:hanging="10"/>
      </w:pPr>
      <w:r>
        <w:rPr>
          <w:rFonts w:ascii="Times New Roman" w:eastAsia="Times New Roman" w:hAnsi="Times New Roman" w:cs="Times New Roman"/>
          <w:color w:val="4F81BD"/>
        </w:rPr>
        <w:t>.NumberOfControlPoints</w:t>
      </w:r>
    </w:p>
    <w:p w14:paraId="023E096E" w14:textId="77777777" w:rsidR="006428B2" w:rsidRDefault="00303FDE">
      <w:pPr>
        <w:spacing w:after="190"/>
        <w:ind w:left="-5" w:right="6" w:hanging="10"/>
      </w:pPr>
      <w:r>
        <w:rPr>
          <w:rFonts w:ascii="Times New Roman" w:eastAsia="Times New Roman" w:hAnsi="Times New Roman" w:cs="Times New Roman"/>
        </w:rPr>
        <w:t>R/O - integer - number of control points for span (2 for Bezier, 1 for an arc (the mid point), 0 for a line</w:t>
      </w:r>
    </w:p>
    <w:p w14:paraId="20FC7D35" w14:textId="77777777" w:rsidR="006428B2" w:rsidRDefault="00303FDE">
      <w:pPr>
        <w:spacing w:after="16" w:line="270" w:lineRule="auto"/>
        <w:ind w:left="-5" w:hanging="10"/>
      </w:pPr>
      <w:r>
        <w:rPr>
          <w:rFonts w:ascii="Times New Roman" w:eastAsia="Times New Roman" w:hAnsi="Times New Roman" w:cs="Times New Roman"/>
          <w:color w:val="4F81BD"/>
        </w:rPr>
        <w:t xml:space="preserve">.StartPoint3D </w:t>
      </w:r>
    </w:p>
    <w:p w14:paraId="115C0F3C"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The 3D start point of the span</w:t>
      </w:r>
    </w:p>
    <w:p w14:paraId="13C12506" w14:textId="77777777" w:rsidR="006428B2" w:rsidRDefault="00303FDE">
      <w:pPr>
        <w:spacing w:after="16" w:line="270" w:lineRule="auto"/>
        <w:ind w:left="-5" w:hanging="10"/>
      </w:pPr>
      <w:r>
        <w:rPr>
          <w:rFonts w:ascii="Times New Roman" w:eastAsia="Times New Roman" w:hAnsi="Times New Roman" w:cs="Times New Roman"/>
          <w:color w:val="4F81BD"/>
        </w:rPr>
        <w:t xml:space="preserve">.StartPoint2D </w:t>
      </w:r>
    </w:p>
    <w:p w14:paraId="73B621CE" w14:textId="77777777" w:rsidR="006428B2" w:rsidRDefault="00303FDE">
      <w:pPr>
        <w:spacing w:after="18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2D start point of the span</w:t>
      </w:r>
    </w:p>
    <w:p w14:paraId="2D3BD8BE"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Type         </w:t>
      </w:r>
    </w:p>
    <w:p w14:paraId="6BF6C311" w14:textId="77777777" w:rsidR="006428B2" w:rsidRDefault="00303FDE">
      <w:pPr>
        <w:spacing w:after="0"/>
        <w:ind w:left="-5" w:right="6" w:hanging="10"/>
      </w:pPr>
      <w:r>
        <w:rPr>
          <w:rFonts w:ascii="Times New Roman" w:eastAsia="Times New Roman" w:hAnsi="Times New Roman" w:cs="Times New Roman"/>
        </w:rPr>
        <w:t>R/O - integer - enum iden fying type of the span</w:t>
      </w:r>
    </w:p>
    <w:p w14:paraId="74A65F67" w14:textId="77777777" w:rsidR="006428B2" w:rsidRDefault="00303FDE">
      <w:pPr>
        <w:spacing w:after="532"/>
        <w:ind w:left="730" w:right="6" w:hanging="10"/>
      </w:pPr>
      <w:r>
        <w:rPr>
          <w:rFonts w:ascii="Times New Roman" w:eastAsia="Times New Roman" w:hAnsi="Times New Roman" w:cs="Times New Roman"/>
        </w:rPr>
        <w:t>Usual values are Span.NormalLine, Span.Arc and Span.Bezier</w:t>
      </w:r>
    </w:p>
    <w:p w14:paraId="2DA6F8EA" w14:textId="77777777" w:rsidR="006428B2" w:rsidRDefault="00303FDE">
      <w:pPr>
        <w:spacing w:after="0" w:line="265" w:lineRule="auto"/>
        <w:ind w:left="-5" w:hanging="10"/>
      </w:pPr>
      <w:r>
        <w:rPr>
          <w:rFonts w:ascii="Times New Roman" w:eastAsia="Times New Roman" w:hAnsi="Times New Roman" w:cs="Times New Roman"/>
        </w:rPr>
        <w:t>Methods</w:t>
      </w:r>
    </w:p>
    <w:p w14:paraId="79A804A4" w14:textId="77777777" w:rsidR="006428B2" w:rsidRDefault="00303FDE">
      <w:pPr>
        <w:spacing w:after="187"/>
      </w:pPr>
      <w:r>
        <w:rPr>
          <w:rFonts w:ascii="Times New Roman" w:eastAsia="Times New Roman" w:hAnsi="Times New Roman" w:cs="Times New Roman"/>
        </w:rPr>
        <w:t xml:space="preserve">             </w:t>
      </w:r>
    </w:p>
    <w:p w14:paraId="3DC70D67" w14:textId="77777777" w:rsidR="006428B2" w:rsidRDefault="00303FDE">
      <w:pPr>
        <w:spacing w:after="16" w:line="270" w:lineRule="auto"/>
        <w:ind w:left="-5" w:hanging="10"/>
      </w:pPr>
      <w:r>
        <w:rPr>
          <w:rFonts w:ascii="Times New Roman" w:eastAsia="Times New Roman" w:hAnsi="Times New Roman" w:cs="Times New Roman"/>
          <w:color w:val="4F81BD"/>
        </w:rPr>
        <w:t>:ChordLength()</w:t>
      </w:r>
    </w:p>
    <w:p w14:paraId="1859EBC8" w14:textId="77777777" w:rsidR="006428B2" w:rsidRDefault="00303FDE">
      <w:pPr>
        <w:spacing w:after="458"/>
        <w:ind w:left="-5" w:right="6" w:hanging="10"/>
      </w:pPr>
      <w:r>
        <w:rPr>
          <w:rFonts w:ascii="Times New Roman" w:eastAsia="Times New Roman" w:hAnsi="Times New Roman" w:cs="Times New Roman"/>
        </w:rPr>
        <w:t>Return the straight line distance between start and end points</w:t>
      </w:r>
      <w:r>
        <w:rPr>
          <w:rFonts w:ascii="Times New Roman" w:eastAsia="Times New Roman" w:hAnsi="Times New Roman" w:cs="Times New Roman"/>
        </w:rPr>
        <w:t xml:space="preserve"> of the span              </w:t>
      </w:r>
    </w:p>
    <w:p w14:paraId="4CB71672" w14:textId="77777777" w:rsidR="006428B2" w:rsidRDefault="00303FDE">
      <w:pPr>
        <w:spacing w:after="16" w:line="270" w:lineRule="auto"/>
        <w:ind w:left="-5" w:hanging="10"/>
      </w:pPr>
      <w:r>
        <w:rPr>
          <w:rFonts w:ascii="Times New Roman" w:eastAsia="Times New Roman" w:hAnsi="Times New Roman" w:cs="Times New Roman"/>
          <w:color w:val="4F81BD"/>
        </w:rPr>
        <w:t xml:space="preserve">:EndVector(bool normalise)                </w:t>
      </w:r>
    </w:p>
    <w:p w14:paraId="26E4F57F" w14:textId="77777777" w:rsidR="006428B2" w:rsidRDefault="00303FDE">
      <w:pPr>
        <w:spacing w:after="261"/>
        <w:ind w:left="-5" w:right="6" w:hanging="10"/>
      </w:pPr>
      <w:r>
        <w:rPr>
          <w:rFonts w:ascii="Times New Roman" w:eastAsia="Times New Roman" w:hAnsi="Times New Roman" w:cs="Times New Roman"/>
        </w:rPr>
        <w:t xml:space="preserve">Return a Vector2D represen ng the direc on of the span at the end. </w:t>
      </w:r>
    </w:p>
    <w:p w14:paraId="38AADA0F" w14:textId="77777777" w:rsidR="006428B2" w:rsidRDefault="00303FDE">
      <w:pPr>
        <w:spacing w:after="497" w:line="262" w:lineRule="auto"/>
        <w:ind w:left="278" w:hanging="10"/>
      </w:pPr>
      <w:r>
        <w:rPr>
          <w:rFonts w:ascii="Times New Roman" w:eastAsia="Times New Roman" w:hAnsi="Times New Roman" w:cs="Times New Roman"/>
        </w:rPr>
        <w:t>normalise - bool - if true, the returned vector is normalised</w:t>
      </w:r>
    </w:p>
    <w:p w14:paraId="0D7C51E3" w14:textId="77777777" w:rsidR="006428B2" w:rsidRDefault="00303FDE">
      <w:pPr>
        <w:spacing w:after="16" w:line="270" w:lineRule="auto"/>
        <w:ind w:left="-5" w:hanging="10"/>
      </w:pPr>
      <w:r>
        <w:rPr>
          <w:rFonts w:ascii="Times New Roman" w:eastAsia="Times New Roman" w:hAnsi="Times New Roman" w:cs="Times New Roman"/>
          <w:color w:val="4F81BD"/>
        </w:rPr>
        <w:t>:GetControlPointPosition(integer index)</w:t>
      </w:r>
    </w:p>
    <w:p w14:paraId="755E1C2C" w14:textId="77777777" w:rsidR="006428B2" w:rsidRDefault="00303FDE">
      <w:pPr>
        <w:spacing w:after="418" w:line="333" w:lineRule="auto"/>
        <w:ind w:left="-5" w:right="92" w:hanging="10"/>
      </w:pPr>
      <w:r>
        <w:rPr>
          <w:rFonts w:ascii="Times New Roman" w:eastAsia="Times New Roman" w:hAnsi="Times New Roman" w:cs="Times New Roman"/>
        </w:rPr>
        <w:t xml:space="preserve">Return a </w:t>
      </w:r>
      <w:r>
        <w:rPr>
          <w:rFonts w:ascii="Times New Roman" w:eastAsia="Times New Roman" w:hAnsi="Times New Roman" w:cs="Times New Roman"/>
          <w:color w:val="943634"/>
        </w:rPr>
        <w:t>Point2D</w:t>
      </w:r>
      <w:r>
        <w:rPr>
          <w:rFonts w:ascii="Times New Roman" w:eastAsia="Times New Roman" w:hAnsi="Times New Roman" w:cs="Times New Roman"/>
        </w:rPr>
        <w:t xml:space="preserve"> with posi on of requested control point (use .NumberOfControlPoints to get count). This call is only valid on a Bezier or an Arc. For a Bezier 0 returns first control point, 1 returns the second. For an arc, 0 returns arc mid point. index </w:t>
      </w:r>
      <w:r>
        <w:rPr>
          <w:rFonts w:ascii="Times New Roman" w:eastAsia="Times New Roman" w:hAnsi="Times New Roman" w:cs="Times New Roman"/>
        </w:rPr>
        <w:t>- integer - index of control point</w:t>
      </w:r>
    </w:p>
    <w:p w14:paraId="366BB25B" w14:textId="77777777" w:rsidR="006428B2" w:rsidRDefault="00303FDE">
      <w:pPr>
        <w:spacing w:after="16" w:line="270" w:lineRule="auto"/>
        <w:ind w:left="-5" w:hanging="10"/>
      </w:pPr>
      <w:r>
        <w:rPr>
          <w:rFonts w:ascii="Times New Roman" w:eastAsia="Times New Roman" w:hAnsi="Times New Roman" w:cs="Times New Roman"/>
          <w:color w:val="4F81BD"/>
        </w:rPr>
        <w:t>:GetLength(double tolerance)</w:t>
      </w:r>
    </w:p>
    <w:p w14:paraId="5CA615F6" w14:textId="77777777" w:rsidR="006428B2" w:rsidRDefault="00303FDE">
      <w:pPr>
        <w:spacing w:after="372" w:line="378" w:lineRule="auto"/>
        <w:ind w:left="-5" w:right="949" w:hanging="10"/>
      </w:pPr>
      <w:r>
        <w:rPr>
          <w:rFonts w:ascii="Times New Roman" w:eastAsia="Times New Roman" w:hAnsi="Times New Roman" w:cs="Times New Roman"/>
        </w:rPr>
        <w:t>Return a double holding the length of the span. The passed tolerance is used for beziers to approximate length to given tolerance. tolerance - double - tolerance to use when polygonizing bezie</w:t>
      </w:r>
      <w:r>
        <w:rPr>
          <w:rFonts w:ascii="Times New Roman" w:eastAsia="Times New Roman" w:hAnsi="Times New Roman" w:cs="Times New Roman"/>
        </w:rPr>
        <w:t>rs to find length</w:t>
      </w:r>
    </w:p>
    <w:p w14:paraId="6AA57474" w14:textId="77777777" w:rsidR="006428B2" w:rsidRDefault="00303FDE">
      <w:pPr>
        <w:spacing w:after="16" w:line="270" w:lineRule="auto"/>
        <w:ind w:left="-5" w:hanging="10"/>
      </w:pPr>
      <w:r>
        <w:rPr>
          <w:rFonts w:ascii="Times New Roman" w:eastAsia="Times New Roman" w:hAnsi="Times New Roman" w:cs="Times New Roman"/>
          <w:color w:val="4F81BD"/>
        </w:rPr>
        <w:t xml:space="preserve">:MoveControlPoint(integer index, Point2D pt) </w:t>
      </w:r>
    </w:p>
    <w:p w14:paraId="68716A2B" w14:textId="77777777" w:rsidR="006428B2" w:rsidRDefault="00303FDE">
      <w:pPr>
        <w:spacing w:after="261"/>
        <w:ind w:left="-5" w:right="6" w:hanging="10"/>
      </w:pPr>
      <w:r>
        <w:rPr>
          <w:rFonts w:ascii="Times New Roman" w:eastAsia="Times New Roman" w:hAnsi="Times New Roman" w:cs="Times New Roman"/>
        </w:rPr>
        <w:t>This is only valid for an arc or Bezier and a empts to move the specified control point to the passed posi on. This call is only valid on a Bezier or an Arc. For a Bezier, index 0 modifies fir</w:t>
      </w:r>
      <w:r>
        <w:rPr>
          <w:rFonts w:ascii="Times New Roman" w:eastAsia="Times New Roman" w:hAnsi="Times New Roman" w:cs="Times New Roman"/>
        </w:rPr>
        <w:t>st control point, 1 modifies the second. For an arc, 0 modifies the arc mid point. If the control point can’t be moved to the passed posi on (e.g would make an invalid arc) returns false, else true.</w:t>
      </w:r>
    </w:p>
    <w:p w14:paraId="6202E044" w14:textId="77777777" w:rsidR="006428B2" w:rsidRDefault="00303FDE">
      <w:pPr>
        <w:spacing w:after="496" w:line="262" w:lineRule="auto"/>
        <w:ind w:left="278" w:right="5211" w:hanging="10"/>
      </w:pPr>
      <w:r>
        <w:rPr>
          <w:rFonts w:ascii="Times New Roman" w:eastAsia="Times New Roman" w:hAnsi="Times New Roman" w:cs="Times New Roman"/>
        </w:rPr>
        <w:t xml:space="preserve">index - integer - index of control point 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p</w:t>
      </w:r>
      <w:r>
        <w:rPr>
          <w:rFonts w:ascii="Times New Roman" w:eastAsia="Times New Roman" w:hAnsi="Times New Roman" w:cs="Times New Roman"/>
        </w:rPr>
        <w:t>osi on for control point</w:t>
      </w:r>
    </w:p>
    <w:p w14:paraId="23627915" w14:textId="77777777" w:rsidR="006428B2" w:rsidRDefault="00303FDE">
      <w:pPr>
        <w:spacing w:after="16" w:line="270" w:lineRule="auto"/>
        <w:ind w:left="-5" w:hanging="10"/>
      </w:pPr>
      <w:r>
        <w:rPr>
          <w:rFonts w:ascii="Times New Roman" w:eastAsia="Times New Roman" w:hAnsi="Times New Roman" w:cs="Times New Roman"/>
          <w:color w:val="4F81BD"/>
        </w:rPr>
        <w:t>:PointAtParameter(double param,  double tolerance)</w:t>
      </w:r>
    </w:p>
    <w:p w14:paraId="13CBCF15" w14:textId="77777777" w:rsidR="006428B2" w:rsidRDefault="00303FDE">
      <w:pPr>
        <w:spacing w:after="260"/>
        <w:ind w:left="-5" w:right="6" w:hanging="10"/>
      </w:pPr>
      <w:r>
        <w:rPr>
          <w:rFonts w:ascii="Times New Roman" w:eastAsia="Times New Roman" w:hAnsi="Times New Roman" w:cs="Times New Roman"/>
        </w:rPr>
        <w:t>Return a Point2D represen ng the point on the span at passed parameter in range 0 - 1.0. Passed tolerance is used for polygonisa on for Bezier spans.</w:t>
      </w:r>
    </w:p>
    <w:p w14:paraId="0CD411CD" w14:textId="77777777" w:rsidR="006428B2" w:rsidRDefault="00303FDE">
      <w:pPr>
        <w:spacing w:after="4" w:line="262" w:lineRule="auto"/>
        <w:ind w:left="278" w:right="1549" w:hanging="10"/>
      </w:pPr>
      <w:r>
        <w:rPr>
          <w:rFonts w:ascii="Times New Roman" w:eastAsia="Times New Roman" w:hAnsi="Times New Roman" w:cs="Times New Roman"/>
        </w:rPr>
        <w:t>parameter - double - parameter</w:t>
      </w:r>
      <w:r>
        <w:rPr>
          <w:rFonts w:ascii="Times New Roman" w:eastAsia="Times New Roman" w:hAnsi="Times New Roman" w:cs="Times New Roman"/>
        </w:rPr>
        <w:t xml:space="preserve"> in range 0 - 1.0 to find point on span at tolerance - double - tolerance to use when polygonizing beziers </w:t>
      </w:r>
      <w:r>
        <w:rPr>
          <w:rFonts w:ascii="Times New Roman" w:eastAsia="Times New Roman" w:hAnsi="Times New Roman" w:cs="Times New Roman"/>
          <w:color w:val="4F81BD"/>
        </w:rPr>
        <w:t>:Reverse()</w:t>
      </w:r>
    </w:p>
    <w:p w14:paraId="3EBBAFA7" w14:textId="77777777" w:rsidR="006428B2" w:rsidRDefault="00303FDE">
      <w:pPr>
        <w:spacing w:after="456"/>
        <w:ind w:left="-5" w:right="6" w:hanging="10"/>
      </w:pPr>
      <w:r>
        <w:rPr>
          <w:rFonts w:ascii="Times New Roman" w:eastAsia="Times New Roman" w:hAnsi="Times New Roman" w:cs="Times New Roman"/>
        </w:rPr>
        <w:t>Reverse the span - swap start and end points and for arcs swap sign of bulge, for beziers swap control points.</w:t>
      </w:r>
    </w:p>
    <w:p w14:paraId="414E6CC4"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StartVector(bool normalise</w:t>
      </w:r>
      <w:r>
        <w:rPr>
          <w:rFonts w:ascii="Times New Roman" w:eastAsia="Times New Roman" w:hAnsi="Times New Roman" w:cs="Times New Roman"/>
          <w:color w:val="4F81BD"/>
        </w:rPr>
        <w:t>)</w:t>
      </w:r>
    </w:p>
    <w:p w14:paraId="78AF5F89" w14:textId="77777777" w:rsidR="006428B2" w:rsidRDefault="00303FDE">
      <w:pPr>
        <w:spacing w:after="261"/>
        <w:ind w:left="-5" w:right="6" w:hanging="10"/>
      </w:pPr>
      <w:r>
        <w:rPr>
          <w:rFonts w:ascii="Times New Roman" w:eastAsia="Times New Roman" w:hAnsi="Times New Roman" w:cs="Times New Roman"/>
        </w:rPr>
        <w:t xml:space="preserve">Return a Vector2D represen ng the direc on of the span at the start. </w:t>
      </w:r>
    </w:p>
    <w:p w14:paraId="7AF0FDC8" w14:textId="77777777" w:rsidR="006428B2" w:rsidRDefault="00303FDE">
      <w:pPr>
        <w:spacing w:after="453" w:line="262" w:lineRule="auto"/>
        <w:ind w:left="278" w:hanging="10"/>
      </w:pPr>
      <w:r>
        <w:rPr>
          <w:rFonts w:ascii="Times New Roman" w:eastAsia="Times New Roman" w:hAnsi="Times New Roman" w:cs="Times New Roman"/>
        </w:rPr>
        <w:t>normalise - bool - if true, the returned vector is normalised</w:t>
      </w:r>
    </w:p>
    <w:p w14:paraId="0A44DAF8" w14:textId="77777777" w:rsidR="006428B2" w:rsidRDefault="00303FDE">
      <w:pPr>
        <w:spacing w:after="16" w:line="270" w:lineRule="auto"/>
        <w:ind w:left="-5" w:hanging="10"/>
      </w:pPr>
      <w:r>
        <w:rPr>
          <w:rFonts w:ascii="Times New Roman" w:eastAsia="Times New Roman" w:hAnsi="Times New Roman" w:cs="Times New Roman"/>
          <w:color w:val="4F81BD"/>
        </w:rPr>
        <w:t xml:space="preserve">:SetStartPoint3D(Point3D pt)          </w:t>
      </w:r>
    </w:p>
    <w:p w14:paraId="0E911292" w14:textId="77777777" w:rsidR="006428B2" w:rsidRDefault="00303FDE">
      <w:pPr>
        <w:spacing w:after="322" w:line="385" w:lineRule="auto"/>
        <w:ind w:left="-5" w:right="118" w:hanging="10"/>
      </w:pPr>
      <w:r>
        <w:rPr>
          <w:rFonts w:ascii="Times New Roman" w:eastAsia="Times New Roman" w:hAnsi="Times New Roman" w:cs="Times New Roman"/>
        </w:rPr>
        <w:t xml:space="preserve">Set start point for span - be EXTREMELY careful if you call this method on spans in a contour as gaps will open between adjoining spans leading to an invalid contour. 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point</w:t>
      </w:r>
    </w:p>
    <w:p w14:paraId="6E822089" w14:textId="77777777" w:rsidR="006428B2" w:rsidRDefault="00303FDE">
      <w:pPr>
        <w:spacing w:after="16" w:line="270" w:lineRule="auto"/>
        <w:ind w:left="-5" w:hanging="10"/>
      </w:pPr>
      <w:r>
        <w:rPr>
          <w:rFonts w:ascii="Times New Roman" w:eastAsia="Times New Roman" w:hAnsi="Times New Roman" w:cs="Times New Roman"/>
          <w:color w:val="4F81BD"/>
        </w:rPr>
        <w:t xml:space="preserve">:SetStartPoint2D(Point2D pt)     </w:t>
      </w:r>
    </w:p>
    <w:p w14:paraId="11271C23" w14:textId="77777777" w:rsidR="006428B2" w:rsidRDefault="00303FDE">
      <w:pPr>
        <w:spacing w:after="362" w:line="385" w:lineRule="auto"/>
        <w:ind w:left="-5" w:right="118" w:hanging="10"/>
      </w:pPr>
      <w:r>
        <w:rPr>
          <w:rFonts w:ascii="Times New Roman" w:eastAsia="Times New Roman" w:hAnsi="Times New Roman" w:cs="Times New Roman"/>
        </w:rPr>
        <w:t xml:space="preserve">Set start point for span - be EXTREMELY careful if you call this method on spans in a contour as gaps will open between adjoining spans leading to an invalid contour. 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point</w:t>
      </w:r>
    </w:p>
    <w:p w14:paraId="246F21A4" w14:textId="77777777" w:rsidR="006428B2" w:rsidRDefault="00303FDE">
      <w:pPr>
        <w:spacing w:after="16" w:line="270" w:lineRule="auto"/>
        <w:ind w:left="-5" w:hanging="10"/>
      </w:pPr>
      <w:r>
        <w:rPr>
          <w:rFonts w:ascii="Times New Roman" w:eastAsia="Times New Roman" w:hAnsi="Times New Roman" w:cs="Times New Roman"/>
          <w:color w:val="4F81BD"/>
        </w:rPr>
        <w:t xml:space="preserve">:SetEndPoint3D(Point3D pt)           </w:t>
      </w:r>
    </w:p>
    <w:p w14:paraId="566A4986" w14:textId="77777777" w:rsidR="006428B2" w:rsidRDefault="00303FDE">
      <w:pPr>
        <w:spacing w:after="320" w:line="386" w:lineRule="auto"/>
        <w:ind w:left="-5" w:right="193" w:hanging="10"/>
      </w:pPr>
      <w:r>
        <w:rPr>
          <w:rFonts w:ascii="Times New Roman" w:eastAsia="Times New Roman" w:hAnsi="Times New Roman" w:cs="Times New Roman"/>
        </w:rPr>
        <w:t>Set end point f</w:t>
      </w:r>
      <w:r>
        <w:rPr>
          <w:rFonts w:ascii="Times New Roman" w:eastAsia="Times New Roman" w:hAnsi="Times New Roman" w:cs="Times New Roman"/>
        </w:rPr>
        <w:t xml:space="preserve">or span - be EXTREMELY careful if you call this method on spans in a contour as gaps will open between adjoining spans leading to an invalid contour. 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point</w:t>
      </w:r>
    </w:p>
    <w:p w14:paraId="46937551" w14:textId="77777777" w:rsidR="006428B2" w:rsidRDefault="00303FDE">
      <w:pPr>
        <w:spacing w:after="16" w:line="270" w:lineRule="auto"/>
        <w:ind w:left="-5" w:hanging="10"/>
      </w:pPr>
      <w:r>
        <w:rPr>
          <w:rFonts w:ascii="Times New Roman" w:eastAsia="Times New Roman" w:hAnsi="Times New Roman" w:cs="Times New Roman"/>
          <w:color w:val="4F81BD"/>
        </w:rPr>
        <w:t xml:space="preserve">:SetEndPoint2D(Point2D pt)         </w:t>
      </w:r>
    </w:p>
    <w:p w14:paraId="220883E3" w14:textId="77777777" w:rsidR="006428B2" w:rsidRDefault="00303FDE">
      <w:pPr>
        <w:spacing w:after="276"/>
        <w:ind w:left="-5" w:right="6" w:hanging="10"/>
      </w:pPr>
      <w:r>
        <w:rPr>
          <w:rFonts w:ascii="Times New Roman" w:eastAsia="Times New Roman" w:hAnsi="Times New Roman" w:cs="Times New Roman"/>
        </w:rPr>
        <w:t>Set end point for span - be EXTREM</w:t>
      </w:r>
      <w:r>
        <w:rPr>
          <w:rFonts w:ascii="Times New Roman" w:eastAsia="Times New Roman" w:hAnsi="Times New Roman" w:cs="Times New Roman"/>
        </w:rPr>
        <w:t>ELY careful if you call this method on spans in a contour as gaps will open between adjoining spans leading to an invalid contour.</w:t>
      </w:r>
    </w:p>
    <w:p w14:paraId="3BB85EAD" w14:textId="77777777" w:rsidR="006428B2" w:rsidRDefault="00303FDE">
      <w:pPr>
        <w:spacing w:after="4" w:line="262" w:lineRule="auto"/>
        <w:ind w:left="278" w:hanging="10"/>
      </w:pPr>
      <w:r>
        <w:rPr>
          <w:rFonts w:ascii="Times New Roman" w:eastAsia="Times New Roman" w:hAnsi="Times New Roman" w:cs="Times New Roman"/>
        </w:rPr>
        <w:t xml:space="preserve">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point</w:t>
      </w:r>
    </w:p>
    <w:p w14:paraId="2B14EA11" w14:textId="77777777" w:rsidR="006428B2" w:rsidRDefault="00303FDE">
      <w:pPr>
        <w:spacing w:after="530"/>
      </w:pPr>
      <w:r>
        <w:rPr>
          <w:rFonts w:ascii="Times New Roman" w:eastAsia="Times New Roman" w:hAnsi="Times New Roman" w:cs="Times New Roman"/>
        </w:rPr>
        <w:t xml:space="preserve">  </w:t>
      </w:r>
    </w:p>
    <w:p w14:paraId="5C645222" w14:textId="77777777" w:rsidR="006428B2" w:rsidRDefault="00303FDE">
      <w:pPr>
        <w:spacing w:after="0"/>
      </w:pPr>
      <w:r>
        <w:rPr>
          <w:rFonts w:ascii="Times New Roman" w:eastAsia="Times New Roman" w:hAnsi="Times New Roman" w:cs="Times New Roman"/>
        </w:rPr>
        <w:t xml:space="preserve">        </w:t>
      </w:r>
    </w:p>
    <w:p w14:paraId="0FAFD8E4" w14:textId="77777777" w:rsidR="006428B2" w:rsidRDefault="00303FDE">
      <w:pPr>
        <w:pStyle w:val="Heading2"/>
        <w:ind w:left="-5"/>
      </w:pPr>
      <w:r>
        <w:t>LineSpan</w:t>
      </w:r>
    </w:p>
    <w:p w14:paraId="682063F0" w14:textId="77777777" w:rsidR="006428B2" w:rsidRDefault="00303FDE">
      <w:pPr>
        <w:spacing w:after="260"/>
        <w:ind w:left="-5" w:right="6" w:hanging="10"/>
      </w:pPr>
      <w:r>
        <w:rPr>
          <w:rFonts w:ascii="Times New Roman" w:eastAsia="Times New Roman" w:hAnsi="Times New Roman" w:cs="Times New Roman"/>
        </w:rPr>
        <w:t>This object represents a line span in a Contour. It is derived from the Span class and all methods and proper es of the span class are valid on this object as well. As well as crea ng spans to append to a contour you can use the LineTo methods to avoid spa</w:t>
      </w:r>
      <w:r>
        <w:rPr>
          <w:rFonts w:ascii="Times New Roman" w:eastAsia="Times New Roman" w:hAnsi="Times New Roman" w:cs="Times New Roman"/>
        </w:rPr>
        <w:t>n crea on.</w:t>
      </w:r>
    </w:p>
    <w:p w14:paraId="3DA6E879" w14:textId="77777777" w:rsidR="006428B2" w:rsidRDefault="00303FDE">
      <w:pPr>
        <w:spacing w:after="453" w:line="265" w:lineRule="auto"/>
        <w:ind w:left="-5" w:hanging="10"/>
      </w:pPr>
      <w:r>
        <w:rPr>
          <w:rFonts w:ascii="Times New Roman" w:eastAsia="Times New Roman" w:hAnsi="Times New Roman" w:cs="Times New Roman"/>
        </w:rPr>
        <w:t>Constructors</w:t>
      </w:r>
    </w:p>
    <w:p w14:paraId="47312E37" w14:textId="77777777" w:rsidR="006428B2" w:rsidRDefault="00303FDE">
      <w:pPr>
        <w:spacing w:after="16" w:line="270" w:lineRule="auto"/>
        <w:ind w:left="-5" w:hanging="10"/>
      </w:pPr>
      <w:r>
        <w:rPr>
          <w:rFonts w:ascii="Times New Roman" w:eastAsia="Times New Roman" w:hAnsi="Times New Roman" w:cs="Times New Roman"/>
          <w:color w:val="4F81BD"/>
        </w:rPr>
        <w:t>LineSpan(Point3D start_pt, Point3D end_pt) - Constructor</w:t>
      </w:r>
    </w:p>
    <w:p w14:paraId="44C6E007" w14:textId="77777777" w:rsidR="006428B2" w:rsidRDefault="00303FDE">
      <w:pPr>
        <w:spacing w:after="276"/>
        <w:ind w:left="-5" w:right="6" w:hanging="10"/>
      </w:pPr>
      <w:r>
        <w:rPr>
          <w:rFonts w:ascii="Times New Roman" w:eastAsia="Times New Roman" w:hAnsi="Times New Roman" w:cs="Times New Roman"/>
        </w:rPr>
        <w:t xml:space="preserve">A new span represen ng a line is created within a Lua script using this contructor method </w:t>
      </w:r>
    </w:p>
    <w:p w14:paraId="1C8D438A" w14:textId="77777777" w:rsidR="006428B2" w:rsidRDefault="00303FDE">
      <w:pPr>
        <w:spacing w:after="258" w:line="262" w:lineRule="auto"/>
        <w:ind w:left="278" w:right="3312"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start point of span end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w:t>
      </w:r>
      <w:r>
        <w:rPr>
          <w:rFonts w:ascii="Times New Roman" w:eastAsia="Times New Roman" w:hAnsi="Times New Roman" w:cs="Times New Roman"/>
        </w:rPr>
        <w:t>n for end point of span</w:t>
      </w:r>
    </w:p>
    <w:p w14:paraId="7264B42F" w14:textId="77777777" w:rsidR="006428B2" w:rsidRDefault="00303FDE">
      <w:pPr>
        <w:spacing w:after="0"/>
        <w:ind w:left="-5" w:right="6" w:hanging="10"/>
      </w:pPr>
      <w:r>
        <w:rPr>
          <w:rFonts w:ascii="Times New Roman" w:eastAsia="Times New Roman" w:hAnsi="Times New Roman" w:cs="Times New Roman"/>
        </w:rPr>
        <w:t>e.g</w:t>
      </w:r>
    </w:p>
    <w:p w14:paraId="1C6171FA" w14:textId="77777777" w:rsidR="006428B2" w:rsidRDefault="00303FDE">
      <w:pPr>
        <w:spacing w:after="412" w:line="350" w:lineRule="auto"/>
        <w:ind w:left="730" w:right="2499" w:hanging="10"/>
      </w:pPr>
      <w:r>
        <w:rPr>
          <w:rFonts w:ascii="Times New Roman" w:eastAsia="Times New Roman" w:hAnsi="Times New Roman" w:cs="Times New Roman"/>
        </w:rPr>
        <w:lastRenderedPageBreak/>
        <w:t>local start_pt = Point3D(0,   0, 0) local end_pt   = Point3D(1.0, 0, 0) local line_span = LineSpan(start_pt, end_pt)</w:t>
      </w:r>
    </w:p>
    <w:p w14:paraId="615E43E2" w14:textId="77777777" w:rsidR="006428B2" w:rsidRDefault="00303FDE">
      <w:pPr>
        <w:spacing w:after="16" w:line="270" w:lineRule="auto"/>
        <w:ind w:left="-5" w:hanging="10"/>
      </w:pPr>
      <w:r>
        <w:rPr>
          <w:rFonts w:ascii="Times New Roman" w:eastAsia="Times New Roman" w:hAnsi="Times New Roman" w:cs="Times New Roman"/>
          <w:color w:val="4F81BD"/>
        </w:rPr>
        <w:t>LineSpan(Point2D start_pt, Point2D end_pt) - Constructor</w:t>
      </w:r>
    </w:p>
    <w:p w14:paraId="785F1A8D" w14:textId="77777777" w:rsidR="006428B2" w:rsidRDefault="00303FDE">
      <w:pPr>
        <w:spacing w:after="276"/>
        <w:ind w:left="-5" w:right="6" w:hanging="10"/>
      </w:pPr>
      <w:r>
        <w:rPr>
          <w:rFonts w:ascii="Times New Roman" w:eastAsia="Times New Roman" w:hAnsi="Times New Roman" w:cs="Times New Roman"/>
        </w:rPr>
        <w:t>A new span represen ng aline is created within a Lua s</w:t>
      </w:r>
      <w:r>
        <w:rPr>
          <w:rFonts w:ascii="Times New Roman" w:eastAsia="Times New Roman" w:hAnsi="Times New Roman" w:cs="Times New Roman"/>
        </w:rPr>
        <w:t xml:space="preserve">cript using this contructor method </w:t>
      </w:r>
    </w:p>
    <w:p w14:paraId="738A912D" w14:textId="77777777" w:rsidR="006428B2" w:rsidRDefault="00303FDE">
      <w:pPr>
        <w:spacing w:after="260" w:line="262" w:lineRule="auto"/>
        <w:ind w:left="278" w:right="3377"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start point of span end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end point of span</w:t>
      </w:r>
    </w:p>
    <w:p w14:paraId="25F0523A" w14:textId="77777777" w:rsidR="006428B2" w:rsidRDefault="00303FDE">
      <w:pPr>
        <w:spacing w:after="0"/>
        <w:ind w:left="-5" w:right="6" w:hanging="10"/>
      </w:pPr>
      <w:r>
        <w:rPr>
          <w:rFonts w:ascii="Times New Roman" w:eastAsia="Times New Roman" w:hAnsi="Times New Roman" w:cs="Times New Roman"/>
        </w:rPr>
        <w:t>e.g</w:t>
      </w:r>
    </w:p>
    <w:p w14:paraId="0F8F3DAF" w14:textId="77777777" w:rsidR="006428B2" w:rsidRDefault="00303FDE">
      <w:pPr>
        <w:spacing w:after="416" w:line="350" w:lineRule="auto"/>
        <w:ind w:left="730" w:right="2499" w:hanging="10"/>
      </w:pPr>
      <w:r>
        <w:rPr>
          <w:rFonts w:ascii="Times New Roman" w:eastAsia="Times New Roman" w:hAnsi="Times New Roman" w:cs="Times New Roman"/>
        </w:rPr>
        <w:t>local start_pt = Point2D(0,   0) local end_pt   = Point2D(1.0, 0) local line_span = LineSpan(start_pt, end_pt)</w:t>
      </w:r>
    </w:p>
    <w:p w14:paraId="053E2869" w14:textId="77777777" w:rsidR="006428B2" w:rsidRDefault="00303FDE">
      <w:pPr>
        <w:spacing w:after="450" w:line="265" w:lineRule="auto"/>
        <w:ind w:left="-5" w:hanging="10"/>
      </w:pPr>
      <w:r>
        <w:rPr>
          <w:rFonts w:ascii="Times New Roman" w:eastAsia="Times New Roman" w:hAnsi="Times New Roman" w:cs="Times New Roman"/>
        </w:rPr>
        <w:t>Methods</w:t>
      </w:r>
    </w:p>
    <w:p w14:paraId="3CA102B6" w14:textId="77777777" w:rsidR="006428B2" w:rsidRDefault="00303FDE">
      <w:pPr>
        <w:spacing w:after="16" w:line="270" w:lineRule="auto"/>
        <w:ind w:left="-5" w:hanging="10"/>
      </w:pPr>
      <w:r>
        <w:rPr>
          <w:rFonts w:ascii="Times New Roman" w:eastAsia="Times New Roman" w:hAnsi="Times New Roman" w:cs="Times New Roman"/>
          <w:color w:val="4F81BD"/>
        </w:rPr>
        <w:t>:ClosestParameterToPoint(Point2D pt)</w:t>
      </w:r>
    </w:p>
    <w:p w14:paraId="07F1CD4C" w14:textId="77777777" w:rsidR="006428B2" w:rsidRDefault="00303FDE">
      <w:pPr>
        <w:spacing w:after="227" w:line="518" w:lineRule="auto"/>
        <w:ind w:left="268" w:right="1566" w:hanging="283"/>
      </w:pPr>
      <w:r>
        <w:rPr>
          <w:rFonts w:ascii="Times New Roman" w:eastAsia="Times New Roman" w:hAnsi="Times New Roman" w:cs="Times New Roman"/>
        </w:rPr>
        <w:t xml:space="preserve">Return the parameter of the point on the line which is closest to the passed point 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w:t>
      </w:r>
      <w:r>
        <w:rPr>
          <w:rFonts w:ascii="Times New Roman" w:eastAsia="Times New Roman" w:hAnsi="Times New Roman" w:cs="Times New Roman"/>
        </w:rPr>
        <w:t xml:space="preserve"> posi on of point finding closest parameter to</w:t>
      </w:r>
    </w:p>
    <w:p w14:paraId="625D9388" w14:textId="77777777" w:rsidR="006428B2" w:rsidRDefault="00303FDE">
      <w:pPr>
        <w:pStyle w:val="Heading2"/>
        <w:ind w:left="-5"/>
      </w:pPr>
      <w:r>
        <w:t>ArcSpan</w:t>
      </w:r>
    </w:p>
    <w:p w14:paraId="3AF1A7B7" w14:textId="77777777" w:rsidR="006428B2" w:rsidRDefault="00303FDE">
      <w:pPr>
        <w:spacing w:after="261"/>
        <w:ind w:left="-5" w:right="6" w:hanging="10"/>
      </w:pPr>
      <w:r>
        <w:rPr>
          <w:rFonts w:ascii="Times New Roman" w:eastAsia="Times New Roman" w:hAnsi="Times New Roman" w:cs="Times New Roman"/>
        </w:rPr>
        <w:t>This object represents an arc span in a Contour. It is derived from the Span class and all methods and proper es of the span class are valid on this object as well. As well as crea ng spans to append t</w:t>
      </w:r>
      <w:r>
        <w:rPr>
          <w:rFonts w:ascii="Times New Roman" w:eastAsia="Times New Roman" w:hAnsi="Times New Roman" w:cs="Times New Roman"/>
        </w:rPr>
        <w:t>o a contour you can use the ArcTo methods to avoid span crea on. Arcs are represented internally using the start and end points and a ‘bulge factor’ which controls the shape of the arc. The bulge represents a ra o between the chord length of an arc and its</w:t>
      </w:r>
      <w:r>
        <w:rPr>
          <w:rFonts w:ascii="Times New Roman" w:eastAsia="Times New Roman" w:hAnsi="Times New Roman" w:cs="Times New Roman"/>
        </w:rPr>
        <w:t xml:space="preserve"> height (bulge = (2*arc_height) / chord_length).</w:t>
      </w:r>
    </w:p>
    <w:p w14:paraId="63BBF31E" w14:textId="77777777" w:rsidR="006428B2" w:rsidRDefault="00303FDE">
      <w:pPr>
        <w:spacing w:after="450" w:line="265" w:lineRule="auto"/>
        <w:ind w:left="-5" w:hanging="10"/>
      </w:pPr>
      <w:r>
        <w:rPr>
          <w:rFonts w:ascii="Times New Roman" w:eastAsia="Times New Roman" w:hAnsi="Times New Roman" w:cs="Times New Roman"/>
        </w:rPr>
        <w:t>Constructors</w:t>
      </w:r>
    </w:p>
    <w:p w14:paraId="3C6AA55C" w14:textId="77777777" w:rsidR="006428B2" w:rsidRDefault="00303FDE">
      <w:pPr>
        <w:spacing w:after="16" w:line="270" w:lineRule="auto"/>
        <w:ind w:left="-5" w:hanging="10"/>
      </w:pPr>
      <w:r>
        <w:rPr>
          <w:rFonts w:ascii="Times New Roman" w:eastAsia="Times New Roman" w:hAnsi="Times New Roman" w:cs="Times New Roman"/>
          <w:color w:val="4F81BD"/>
        </w:rPr>
        <w:t>ArcSpan(Point2D start_pt, Point2D end_pt, Point2D pt_on_arc) - Constructor</w:t>
      </w:r>
    </w:p>
    <w:p w14:paraId="62567DA1" w14:textId="77777777" w:rsidR="006428B2" w:rsidRDefault="00303FDE">
      <w:pPr>
        <w:spacing w:after="276"/>
        <w:ind w:left="-5" w:right="6" w:hanging="10"/>
      </w:pPr>
      <w:r>
        <w:rPr>
          <w:rFonts w:ascii="Times New Roman" w:eastAsia="Times New Roman" w:hAnsi="Times New Roman" w:cs="Times New Roman"/>
        </w:rPr>
        <w:t xml:space="preserve">A new span represen ng an arc is created within a Lua script using this contructor method </w:t>
      </w:r>
    </w:p>
    <w:p w14:paraId="2B1E8712" w14:textId="77777777" w:rsidR="006428B2" w:rsidRDefault="00303FDE">
      <w:pPr>
        <w:spacing w:after="4" w:line="262" w:lineRule="auto"/>
        <w:ind w:left="278"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w:t>
      </w:r>
      <w:r>
        <w:rPr>
          <w:rFonts w:ascii="Times New Roman" w:eastAsia="Times New Roman" w:hAnsi="Times New Roman" w:cs="Times New Roman"/>
        </w:rPr>
        <w:t xml:space="preserve"> on for start point of span</w:t>
      </w:r>
    </w:p>
    <w:p w14:paraId="4D308180" w14:textId="77777777" w:rsidR="006428B2" w:rsidRDefault="00303FDE">
      <w:pPr>
        <w:spacing w:after="367" w:line="385" w:lineRule="auto"/>
        <w:ind w:right="1019" w:firstLine="283"/>
      </w:pPr>
      <w:r>
        <w:rPr>
          <w:rFonts w:ascii="Times New Roman" w:eastAsia="Times New Roman" w:hAnsi="Times New Roman" w:cs="Times New Roman"/>
        </w:rPr>
        <w:t xml:space="preserve">end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end point of span- must have same Z values as start pt_on_arc-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a point on arc NOTE: arcs can be a maximum of 180 degrees</w:t>
      </w:r>
    </w:p>
    <w:p w14:paraId="58E4DBAC" w14:textId="77777777" w:rsidR="006428B2" w:rsidRDefault="00303FDE">
      <w:pPr>
        <w:spacing w:after="0"/>
        <w:ind w:left="-5" w:right="6" w:hanging="10"/>
      </w:pPr>
      <w:r>
        <w:rPr>
          <w:rFonts w:ascii="Times New Roman" w:eastAsia="Times New Roman" w:hAnsi="Times New Roman" w:cs="Times New Roman"/>
        </w:rPr>
        <w:t>e.g</w:t>
      </w:r>
    </w:p>
    <w:p w14:paraId="5ECC3CF5" w14:textId="77777777" w:rsidR="006428B2" w:rsidRDefault="00303FDE">
      <w:pPr>
        <w:spacing w:after="143" w:line="311" w:lineRule="auto"/>
        <w:ind w:left="715" w:right="1311" w:hanging="10"/>
        <w:jc w:val="both"/>
      </w:pPr>
      <w:r>
        <w:rPr>
          <w:rFonts w:ascii="Times New Roman" w:eastAsia="Times New Roman" w:hAnsi="Times New Roman" w:cs="Times New Roman"/>
        </w:rPr>
        <w:t>local start_pt  = Point2D(0,   0) local end_pt    = Point2D(1.0, 0) local pt_on_arc = Point2D(0.5, 0.3) local arc_span = ArcSpan(start_pt, end_pt, pt_on_arc)</w:t>
      </w:r>
    </w:p>
    <w:p w14:paraId="5C4B7D49" w14:textId="77777777" w:rsidR="006428B2" w:rsidRDefault="00303FDE">
      <w:pPr>
        <w:spacing w:after="270"/>
        <w:ind w:left="-5" w:right="299" w:hanging="10"/>
      </w:pPr>
      <w:r>
        <w:rPr>
          <w:rFonts w:ascii="Times New Roman" w:eastAsia="Times New Roman" w:hAnsi="Times New Roman" w:cs="Times New Roman"/>
          <w:color w:val="4F81BD"/>
        </w:rPr>
        <w:t xml:space="preserve">ArcSpan(Point2D start_pt, Point2D end_pt, Point2D centre_pt, bool ccw) - Constructor </w:t>
      </w:r>
      <w:r>
        <w:rPr>
          <w:rFonts w:ascii="Times New Roman" w:eastAsia="Times New Roman" w:hAnsi="Times New Roman" w:cs="Times New Roman"/>
        </w:rPr>
        <w:t>A new span re</w:t>
      </w:r>
      <w:r>
        <w:rPr>
          <w:rFonts w:ascii="Times New Roman" w:eastAsia="Times New Roman" w:hAnsi="Times New Roman" w:cs="Times New Roman"/>
        </w:rPr>
        <w:t xml:space="preserve">presen ng an arc is created within a Lua script using this contructor method </w:t>
      </w:r>
    </w:p>
    <w:p w14:paraId="57124424" w14:textId="77777777" w:rsidR="006428B2" w:rsidRDefault="00303FDE">
      <w:pPr>
        <w:spacing w:after="4" w:line="262" w:lineRule="auto"/>
        <w:ind w:left="278" w:right="1019" w:hanging="10"/>
      </w:pPr>
      <w:r>
        <w:rPr>
          <w:rFonts w:ascii="Times New Roman" w:eastAsia="Times New Roman" w:hAnsi="Times New Roman" w:cs="Times New Roman"/>
        </w:rPr>
        <w:lastRenderedPageBreak/>
        <w:t xml:space="preserve">start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start point of span end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end point of span- must have same Z values as start centre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w:t>
      </w:r>
      <w:r>
        <w:rPr>
          <w:rFonts w:ascii="Times New Roman" w:eastAsia="Times New Roman" w:hAnsi="Times New Roman" w:cs="Times New Roman"/>
        </w:rPr>
        <w:t xml:space="preserve"> centre point of arc (not mid-point)</w:t>
      </w:r>
    </w:p>
    <w:p w14:paraId="72CD051F" w14:textId="77777777" w:rsidR="006428B2" w:rsidRDefault="00303FDE">
      <w:pPr>
        <w:spacing w:after="259" w:line="262" w:lineRule="auto"/>
        <w:ind w:left="10" w:hanging="10"/>
      </w:pPr>
      <w:r>
        <w:rPr>
          <w:rFonts w:ascii="Times New Roman" w:eastAsia="Times New Roman" w:hAnsi="Times New Roman" w:cs="Times New Roman"/>
        </w:rPr>
        <w:t xml:space="preserve">      ccw - bool - true if arc is Counter Clockwise</w:t>
      </w:r>
    </w:p>
    <w:p w14:paraId="3E4A739E" w14:textId="77777777" w:rsidR="006428B2" w:rsidRDefault="00303FDE">
      <w:pPr>
        <w:spacing w:after="0"/>
        <w:ind w:left="-5" w:right="6" w:hanging="10"/>
      </w:pPr>
      <w:r>
        <w:rPr>
          <w:rFonts w:ascii="Times New Roman" w:eastAsia="Times New Roman" w:hAnsi="Times New Roman" w:cs="Times New Roman"/>
        </w:rPr>
        <w:t>e.g</w:t>
      </w:r>
    </w:p>
    <w:p w14:paraId="494249E4" w14:textId="77777777" w:rsidR="006428B2" w:rsidRDefault="00303FDE">
      <w:pPr>
        <w:spacing w:after="218" w:line="311" w:lineRule="auto"/>
        <w:ind w:left="715" w:right="370" w:hanging="10"/>
        <w:jc w:val="both"/>
      </w:pPr>
      <w:r>
        <w:rPr>
          <w:rFonts w:ascii="Times New Roman" w:eastAsia="Times New Roman" w:hAnsi="Times New Roman" w:cs="Times New Roman"/>
        </w:rPr>
        <w:t>local start_pt  = Point2D(0,   0) local end_pt    = Point2D(1.0, 0) local center_pt = Point2D(0.5, 0) local arc_span = ArcSpan(start_pt, end_pt, center_pt, false)</w:t>
      </w:r>
    </w:p>
    <w:p w14:paraId="0F199356" w14:textId="77777777" w:rsidR="006428B2" w:rsidRDefault="00303FDE">
      <w:pPr>
        <w:spacing w:after="227"/>
        <w:ind w:left="-5" w:right="6" w:hanging="10"/>
      </w:pPr>
      <w:r>
        <w:rPr>
          <w:rFonts w:ascii="Times New Roman" w:eastAsia="Times New Roman" w:hAnsi="Times New Roman" w:cs="Times New Roman"/>
        </w:rPr>
        <w:t>NOTE: arcs can be a maximum of 180 degrees</w:t>
      </w:r>
    </w:p>
    <w:p w14:paraId="6336061C" w14:textId="77777777" w:rsidR="006428B2" w:rsidRDefault="00303FDE">
      <w:pPr>
        <w:spacing w:after="270"/>
        <w:ind w:left="-5" w:right="299" w:hanging="10"/>
      </w:pPr>
      <w:r>
        <w:rPr>
          <w:rFonts w:ascii="Times New Roman" w:eastAsia="Times New Roman" w:hAnsi="Times New Roman" w:cs="Times New Roman"/>
          <w:color w:val="4F81BD"/>
        </w:rPr>
        <w:t xml:space="preserve">ArcSpan(Point3D start_pt, Point3D end_pt, Point3D centre_pt, bool ccw) - Constructor </w:t>
      </w:r>
      <w:r>
        <w:rPr>
          <w:rFonts w:ascii="Times New Roman" w:eastAsia="Times New Roman" w:hAnsi="Times New Roman" w:cs="Times New Roman"/>
        </w:rPr>
        <w:t xml:space="preserve">A new span represen ng an arc is created within a Lua script using this contructor method </w:t>
      </w:r>
    </w:p>
    <w:p w14:paraId="2A953F08" w14:textId="77777777" w:rsidR="006428B2" w:rsidRDefault="00303FDE">
      <w:pPr>
        <w:spacing w:after="4" w:line="262" w:lineRule="auto"/>
        <w:ind w:left="278"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s</w:t>
      </w:r>
      <w:r>
        <w:rPr>
          <w:rFonts w:ascii="Times New Roman" w:eastAsia="Times New Roman" w:hAnsi="Times New Roman" w:cs="Times New Roman"/>
        </w:rPr>
        <w:t>tart point of span</w:t>
      </w:r>
    </w:p>
    <w:p w14:paraId="3A9FEE19" w14:textId="77777777" w:rsidR="006428B2" w:rsidRDefault="00303FDE">
      <w:pPr>
        <w:spacing w:after="4" w:line="262" w:lineRule="auto"/>
        <w:ind w:left="278" w:right="265" w:hanging="10"/>
      </w:pPr>
      <w:r>
        <w:rPr>
          <w:rFonts w:ascii="Times New Roman" w:eastAsia="Times New Roman" w:hAnsi="Times New Roman" w:cs="Times New Roman"/>
        </w:rPr>
        <w:t xml:space="preserve">end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end point of span- must have same Z values as start centre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centre point of arc (not mid-point)</w:t>
      </w:r>
    </w:p>
    <w:p w14:paraId="247E06E8" w14:textId="77777777" w:rsidR="006428B2" w:rsidRDefault="00303FDE">
      <w:pPr>
        <w:spacing w:after="259" w:line="262" w:lineRule="auto"/>
        <w:ind w:left="10" w:hanging="10"/>
      </w:pPr>
      <w:r>
        <w:rPr>
          <w:rFonts w:ascii="Times New Roman" w:eastAsia="Times New Roman" w:hAnsi="Times New Roman" w:cs="Times New Roman"/>
        </w:rPr>
        <w:t xml:space="preserve">      ccw - bool - true if arc is Counter Clockwise</w:t>
      </w:r>
    </w:p>
    <w:p w14:paraId="11DBB33F" w14:textId="77777777" w:rsidR="006428B2" w:rsidRDefault="00303FDE">
      <w:pPr>
        <w:spacing w:after="0"/>
        <w:ind w:left="-5" w:right="6" w:hanging="10"/>
      </w:pPr>
      <w:r>
        <w:rPr>
          <w:rFonts w:ascii="Times New Roman" w:eastAsia="Times New Roman" w:hAnsi="Times New Roman" w:cs="Times New Roman"/>
        </w:rPr>
        <w:t>e.g</w:t>
      </w:r>
    </w:p>
    <w:p w14:paraId="34783DDF" w14:textId="77777777" w:rsidR="006428B2" w:rsidRDefault="00303FDE">
      <w:pPr>
        <w:spacing w:after="215" w:line="311" w:lineRule="auto"/>
        <w:ind w:left="730" w:right="385" w:hanging="10"/>
      </w:pPr>
      <w:r>
        <w:rPr>
          <w:rFonts w:ascii="Times New Roman" w:eastAsia="Times New Roman" w:hAnsi="Times New Roman" w:cs="Times New Roman"/>
        </w:rPr>
        <w:t>local start_pt  = Point3D(0,   0, 0) local end_pt    = Point3D(1.0, 0, 0) local center_pt = Point3D(0.5, 0, 0) local arc_span = ArcSpan(start_pt, end_pt, center_pt, false)</w:t>
      </w:r>
    </w:p>
    <w:p w14:paraId="03EA6084" w14:textId="77777777" w:rsidR="006428B2" w:rsidRDefault="00303FDE">
      <w:pPr>
        <w:spacing w:after="227"/>
        <w:ind w:left="-5" w:right="6" w:hanging="10"/>
      </w:pPr>
      <w:r>
        <w:rPr>
          <w:rFonts w:ascii="Times New Roman" w:eastAsia="Times New Roman" w:hAnsi="Times New Roman" w:cs="Times New Roman"/>
        </w:rPr>
        <w:t xml:space="preserve">NOTE: arcs can be a maximum </w:t>
      </w:r>
      <w:r>
        <w:rPr>
          <w:rFonts w:ascii="Times New Roman" w:eastAsia="Times New Roman" w:hAnsi="Times New Roman" w:cs="Times New Roman"/>
        </w:rPr>
        <w:t>of 180 degrees</w:t>
      </w:r>
    </w:p>
    <w:p w14:paraId="51856CE3" w14:textId="77777777" w:rsidR="006428B2" w:rsidRDefault="00303FDE">
      <w:pPr>
        <w:spacing w:after="16" w:line="270" w:lineRule="auto"/>
        <w:ind w:left="-5" w:hanging="10"/>
      </w:pPr>
      <w:r>
        <w:rPr>
          <w:rFonts w:ascii="Times New Roman" w:eastAsia="Times New Roman" w:hAnsi="Times New Roman" w:cs="Times New Roman"/>
          <w:color w:val="4F81BD"/>
        </w:rPr>
        <w:t>ArcSpan(Point3D start_pt, Point3D end_pt, Point2D pt_on_arc) - Constructor</w:t>
      </w:r>
    </w:p>
    <w:p w14:paraId="06AF1E81" w14:textId="77777777" w:rsidR="006428B2" w:rsidRDefault="00303FDE">
      <w:pPr>
        <w:spacing w:after="276"/>
        <w:ind w:left="-5" w:right="6" w:hanging="10"/>
      </w:pPr>
      <w:r>
        <w:rPr>
          <w:rFonts w:ascii="Times New Roman" w:eastAsia="Times New Roman" w:hAnsi="Times New Roman" w:cs="Times New Roman"/>
        </w:rPr>
        <w:t xml:space="preserve">A new span represen ng an arc is created within a Lua script using this contructor method </w:t>
      </w:r>
    </w:p>
    <w:p w14:paraId="0731ECC5" w14:textId="77777777" w:rsidR="006428B2" w:rsidRDefault="00303FDE">
      <w:pPr>
        <w:spacing w:after="4" w:line="262" w:lineRule="auto"/>
        <w:ind w:left="278"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start point of span</w:t>
      </w:r>
    </w:p>
    <w:p w14:paraId="2154F3FF" w14:textId="77777777" w:rsidR="006428B2" w:rsidRDefault="00303FDE">
      <w:pPr>
        <w:spacing w:after="367" w:line="385" w:lineRule="auto"/>
        <w:ind w:right="1061" w:firstLine="283"/>
      </w:pPr>
      <w:r>
        <w:rPr>
          <w:rFonts w:ascii="Times New Roman" w:eastAsia="Times New Roman" w:hAnsi="Times New Roman" w:cs="Times New Roman"/>
        </w:rPr>
        <w:t xml:space="preserve">end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w:t>
      </w:r>
      <w:r>
        <w:rPr>
          <w:rFonts w:ascii="Times New Roman" w:eastAsia="Times New Roman" w:hAnsi="Times New Roman" w:cs="Times New Roman"/>
        </w:rPr>
        <w:t xml:space="preserve">3D posi on for end point of span- must have same Z values as start pt_on_arc-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a point on arc NOTE: arcs can be a maximum of 180 degrees</w:t>
      </w:r>
    </w:p>
    <w:p w14:paraId="53213A7A" w14:textId="77777777" w:rsidR="006428B2" w:rsidRDefault="00303FDE">
      <w:pPr>
        <w:spacing w:after="0"/>
        <w:ind w:left="-5" w:right="6" w:hanging="10"/>
      </w:pPr>
      <w:r>
        <w:rPr>
          <w:rFonts w:ascii="Times New Roman" w:eastAsia="Times New Roman" w:hAnsi="Times New Roman" w:cs="Times New Roman"/>
        </w:rPr>
        <w:t>e.g</w:t>
      </w:r>
    </w:p>
    <w:p w14:paraId="3CCD470B" w14:textId="77777777" w:rsidR="006428B2" w:rsidRDefault="00303FDE">
      <w:pPr>
        <w:spacing w:after="143" w:line="311" w:lineRule="auto"/>
        <w:ind w:left="730" w:right="1311" w:hanging="10"/>
      </w:pPr>
      <w:r>
        <w:rPr>
          <w:rFonts w:ascii="Times New Roman" w:eastAsia="Times New Roman" w:hAnsi="Times New Roman" w:cs="Times New Roman"/>
        </w:rPr>
        <w:t>local start_pt  = Point3D(0,   0, 0) local end_pt    = Point3D(1.0, 0, 0) local pt_on_arc = Point2D(0.5, 0.3) local arc_span = ArcSpan(start_pt, end_pt, pt_on_arc)</w:t>
      </w:r>
    </w:p>
    <w:p w14:paraId="2A2B39FA" w14:textId="77777777" w:rsidR="006428B2" w:rsidRDefault="00303FDE">
      <w:pPr>
        <w:spacing w:after="16" w:line="270" w:lineRule="auto"/>
        <w:ind w:left="-5" w:hanging="10"/>
      </w:pPr>
      <w:r>
        <w:rPr>
          <w:rFonts w:ascii="Times New Roman" w:eastAsia="Times New Roman" w:hAnsi="Times New Roman" w:cs="Times New Roman"/>
          <w:color w:val="4F81BD"/>
        </w:rPr>
        <w:t>ArcSpan(Point2D start_pt, Point2D end_pt, double bulge) - Constructor</w:t>
      </w:r>
    </w:p>
    <w:p w14:paraId="575C0283" w14:textId="77777777" w:rsidR="006428B2" w:rsidRDefault="00303FDE">
      <w:pPr>
        <w:spacing w:after="256"/>
        <w:ind w:left="-5" w:right="6" w:hanging="10"/>
      </w:pPr>
      <w:r>
        <w:rPr>
          <w:rFonts w:ascii="Times New Roman" w:eastAsia="Times New Roman" w:hAnsi="Times New Roman" w:cs="Times New Roman"/>
        </w:rPr>
        <w:t>A new span represen ng</w:t>
      </w:r>
      <w:r>
        <w:rPr>
          <w:rFonts w:ascii="Times New Roman" w:eastAsia="Times New Roman" w:hAnsi="Times New Roman" w:cs="Times New Roman"/>
        </w:rPr>
        <w:t xml:space="preserve"> an arc is created within a Lua script using this contructor method </w:t>
      </w:r>
    </w:p>
    <w:p w14:paraId="7FD93B7F" w14:textId="77777777" w:rsidR="006428B2" w:rsidRDefault="00303FDE">
      <w:pPr>
        <w:spacing w:after="8" w:line="250" w:lineRule="auto"/>
        <w:ind w:left="165" w:right="496" w:hanging="10"/>
      </w:pPr>
      <w:r>
        <w:rPr>
          <w:rFonts w:ascii="Times New Roman" w:eastAsia="Times New Roman" w:hAnsi="Times New Roman" w:cs="Times New Roman"/>
          <w:color w:val="17365D"/>
        </w:rPr>
        <w:t xml:space="preserve">start_pt – </w:t>
      </w:r>
      <w:r>
        <w:rPr>
          <w:rFonts w:ascii="Times New Roman" w:eastAsia="Times New Roman" w:hAnsi="Times New Roman" w:cs="Times New Roman"/>
          <w:color w:val="943634"/>
        </w:rPr>
        <w:t>Point2D</w:t>
      </w:r>
      <w:r>
        <w:rPr>
          <w:rFonts w:ascii="Times New Roman" w:eastAsia="Times New Roman" w:hAnsi="Times New Roman" w:cs="Times New Roman"/>
          <w:color w:val="17365D"/>
        </w:rPr>
        <w:t xml:space="preserve"> – 2D position for start point of span</w:t>
      </w:r>
    </w:p>
    <w:p w14:paraId="4BCC6428" w14:textId="77777777" w:rsidR="006428B2" w:rsidRDefault="00303FDE">
      <w:pPr>
        <w:spacing w:after="268" w:line="250" w:lineRule="auto"/>
        <w:ind w:left="165" w:right="496" w:hanging="10"/>
      </w:pPr>
      <w:r>
        <w:rPr>
          <w:rFonts w:ascii="Times New Roman" w:eastAsia="Times New Roman" w:hAnsi="Times New Roman" w:cs="Times New Roman"/>
          <w:color w:val="17365D"/>
        </w:rPr>
        <w:t xml:space="preserve">end_pt – </w:t>
      </w:r>
      <w:r>
        <w:rPr>
          <w:rFonts w:ascii="Times New Roman" w:eastAsia="Times New Roman" w:hAnsi="Times New Roman" w:cs="Times New Roman"/>
          <w:color w:val="943634"/>
        </w:rPr>
        <w:t>Point2D</w:t>
      </w:r>
      <w:r>
        <w:rPr>
          <w:rFonts w:ascii="Times New Roman" w:eastAsia="Times New Roman" w:hAnsi="Times New Roman" w:cs="Times New Roman"/>
          <w:color w:val="17365D"/>
        </w:rPr>
        <w:t xml:space="preserve"> – 2D position for end point of span - must have same Z values as start bulge - double - buge factor for arc</w:t>
      </w:r>
    </w:p>
    <w:p w14:paraId="7B2B3775" w14:textId="77777777" w:rsidR="006428B2" w:rsidRDefault="00303FDE">
      <w:pPr>
        <w:spacing w:after="0"/>
        <w:ind w:left="-5" w:right="6" w:hanging="10"/>
      </w:pPr>
      <w:r>
        <w:rPr>
          <w:rFonts w:ascii="Times New Roman" w:eastAsia="Times New Roman" w:hAnsi="Times New Roman" w:cs="Times New Roman"/>
        </w:rPr>
        <w:t>e.g</w:t>
      </w:r>
    </w:p>
    <w:p w14:paraId="43FB770B" w14:textId="77777777" w:rsidR="006428B2" w:rsidRDefault="00303FDE">
      <w:pPr>
        <w:spacing w:after="41" w:line="350" w:lineRule="auto"/>
        <w:ind w:left="730" w:right="2111" w:hanging="10"/>
      </w:pPr>
      <w:r>
        <w:rPr>
          <w:rFonts w:ascii="Times New Roman" w:eastAsia="Times New Roman" w:hAnsi="Times New Roman" w:cs="Times New Roman"/>
        </w:rPr>
        <w:lastRenderedPageBreak/>
        <w:t xml:space="preserve">local start_pt = Point2D(0,   0) local end_pt   = Point2D(1.0, 0) local arc_span = ArcSpan(start_pt, end_pt, 1.0) </w:t>
      </w:r>
      <w:r>
        <w:rPr>
          <w:rFonts w:ascii="Times New Roman" w:eastAsia="Times New Roman" w:hAnsi="Times New Roman" w:cs="Times New Roman"/>
          <w:color w:val="4F81BD"/>
        </w:rPr>
        <w:t>ArcSpan(Point3D start_pt, Point3D end_pt, double bulge) - Constructor</w:t>
      </w:r>
    </w:p>
    <w:p w14:paraId="2112BE6F" w14:textId="77777777" w:rsidR="006428B2" w:rsidRDefault="00303FDE">
      <w:pPr>
        <w:spacing w:after="256"/>
        <w:ind w:left="-5" w:right="6" w:hanging="10"/>
      </w:pPr>
      <w:r>
        <w:rPr>
          <w:rFonts w:ascii="Times New Roman" w:eastAsia="Times New Roman" w:hAnsi="Times New Roman" w:cs="Times New Roman"/>
        </w:rPr>
        <w:t xml:space="preserve">A new span represen ng an arc is created within a Lua script using this </w:t>
      </w:r>
      <w:r>
        <w:rPr>
          <w:rFonts w:ascii="Times New Roman" w:eastAsia="Times New Roman" w:hAnsi="Times New Roman" w:cs="Times New Roman"/>
        </w:rPr>
        <w:t xml:space="preserve">contructor method </w:t>
      </w:r>
    </w:p>
    <w:p w14:paraId="67206F34" w14:textId="77777777" w:rsidR="006428B2" w:rsidRDefault="00303FDE">
      <w:pPr>
        <w:spacing w:after="8" w:line="250" w:lineRule="auto"/>
        <w:ind w:left="165" w:right="496" w:hanging="10"/>
      </w:pPr>
      <w:r>
        <w:rPr>
          <w:rFonts w:ascii="Times New Roman" w:eastAsia="Times New Roman" w:hAnsi="Times New Roman" w:cs="Times New Roman"/>
          <w:color w:val="17365D"/>
        </w:rPr>
        <w:t xml:space="preserve">start_pt - </w:t>
      </w:r>
      <w:r>
        <w:rPr>
          <w:rFonts w:ascii="Times New Roman" w:eastAsia="Times New Roman" w:hAnsi="Times New Roman" w:cs="Times New Roman"/>
          <w:color w:val="943634"/>
        </w:rPr>
        <w:t>Point3D</w:t>
      </w:r>
      <w:r>
        <w:rPr>
          <w:rFonts w:ascii="Times New Roman" w:eastAsia="Times New Roman" w:hAnsi="Times New Roman" w:cs="Times New Roman"/>
          <w:color w:val="17365D"/>
        </w:rPr>
        <w:t xml:space="preserve"> – 3D position for start point of span</w:t>
      </w:r>
    </w:p>
    <w:p w14:paraId="625717A6" w14:textId="77777777" w:rsidR="006428B2" w:rsidRDefault="00303FDE">
      <w:pPr>
        <w:spacing w:after="267" w:line="250" w:lineRule="auto"/>
        <w:ind w:left="165" w:right="496" w:hanging="10"/>
      </w:pPr>
      <w:r>
        <w:rPr>
          <w:rFonts w:ascii="Times New Roman" w:eastAsia="Times New Roman" w:hAnsi="Times New Roman" w:cs="Times New Roman"/>
          <w:color w:val="17365D"/>
        </w:rPr>
        <w:t xml:space="preserve">end_pt - </w:t>
      </w:r>
      <w:r>
        <w:rPr>
          <w:rFonts w:ascii="Times New Roman" w:eastAsia="Times New Roman" w:hAnsi="Times New Roman" w:cs="Times New Roman"/>
          <w:color w:val="943634"/>
        </w:rPr>
        <w:t>Point3D</w:t>
      </w:r>
      <w:r>
        <w:rPr>
          <w:rFonts w:ascii="Times New Roman" w:eastAsia="Times New Roman" w:hAnsi="Times New Roman" w:cs="Times New Roman"/>
          <w:color w:val="17365D"/>
        </w:rPr>
        <w:t xml:space="preserve"> – 3D position for end point of span - must have same Z values as start bulge - double - buge factor for arc</w:t>
      </w:r>
    </w:p>
    <w:p w14:paraId="42331B83" w14:textId="77777777" w:rsidR="006428B2" w:rsidRDefault="00303FDE">
      <w:pPr>
        <w:spacing w:after="0"/>
        <w:ind w:left="-5" w:right="6" w:hanging="10"/>
      </w:pPr>
      <w:r>
        <w:rPr>
          <w:rFonts w:ascii="Times New Roman" w:eastAsia="Times New Roman" w:hAnsi="Times New Roman" w:cs="Times New Roman"/>
        </w:rPr>
        <w:t>e.g</w:t>
      </w:r>
    </w:p>
    <w:p w14:paraId="3DB3531F" w14:textId="77777777" w:rsidR="006428B2" w:rsidRDefault="00303FDE">
      <w:pPr>
        <w:spacing w:after="176" w:line="350" w:lineRule="auto"/>
        <w:ind w:left="730" w:right="2111" w:hanging="10"/>
      </w:pPr>
      <w:r>
        <w:rPr>
          <w:rFonts w:ascii="Times New Roman" w:eastAsia="Times New Roman" w:hAnsi="Times New Roman" w:cs="Times New Roman"/>
        </w:rPr>
        <w:t>local start_pt = Point3D(0,   0, 0) local end_pt   = Point3D(1.0, 0, 0) local arc_span = ArcSpan(start_pt, end_pt, 1.0)</w:t>
      </w:r>
    </w:p>
    <w:p w14:paraId="2388A0A2" w14:textId="77777777" w:rsidR="006428B2" w:rsidRDefault="00303FDE">
      <w:pPr>
        <w:spacing w:after="227"/>
        <w:ind w:left="-5" w:right="6" w:hanging="10"/>
      </w:pPr>
      <w:r>
        <w:rPr>
          <w:rFonts w:ascii="Times New Roman" w:eastAsia="Times New Roman" w:hAnsi="Times New Roman" w:cs="Times New Roman"/>
        </w:rPr>
        <w:t>NOTE: arcs can be a maximum of 180 degrees</w:t>
      </w:r>
    </w:p>
    <w:p w14:paraId="4B872E8F" w14:textId="77777777" w:rsidR="006428B2" w:rsidRDefault="00303FDE">
      <w:pPr>
        <w:spacing w:after="181" w:line="265" w:lineRule="auto"/>
        <w:ind w:left="-5" w:hanging="10"/>
      </w:pPr>
      <w:r>
        <w:rPr>
          <w:rFonts w:ascii="Times New Roman" w:eastAsia="Times New Roman" w:hAnsi="Times New Roman" w:cs="Times New Roman"/>
        </w:rPr>
        <w:t>Proper es</w:t>
      </w:r>
    </w:p>
    <w:p w14:paraId="1C11F746" w14:textId="77777777" w:rsidR="006428B2" w:rsidRDefault="00303FDE">
      <w:pPr>
        <w:spacing w:after="16" w:line="270" w:lineRule="auto"/>
        <w:ind w:left="-5" w:hanging="10"/>
      </w:pPr>
      <w:r>
        <w:rPr>
          <w:rFonts w:ascii="Times New Roman" w:eastAsia="Times New Roman" w:hAnsi="Times New Roman" w:cs="Times New Roman"/>
          <w:color w:val="4F81BD"/>
        </w:rPr>
        <w:t xml:space="preserve">.Bulge   </w:t>
      </w:r>
    </w:p>
    <w:p w14:paraId="7847EB4E" w14:textId="77777777" w:rsidR="006428B2" w:rsidRDefault="00303FDE">
      <w:pPr>
        <w:spacing w:after="187"/>
        <w:ind w:left="-5" w:right="6" w:hanging="10"/>
      </w:pPr>
      <w:r>
        <w:rPr>
          <w:rFonts w:ascii="Times New Roman" w:eastAsia="Times New Roman" w:hAnsi="Times New Roman" w:cs="Times New Roman"/>
        </w:rPr>
        <w:t>R/O - double - signed bulge for arc</w:t>
      </w:r>
    </w:p>
    <w:p w14:paraId="7A1AF5FC" w14:textId="77777777" w:rsidR="006428B2" w:rsidRDefault="00303FDE">
      <w:pPr>
        <w:spacing w:after="16" w:line="270" w:lineRule="auto"/>
        <w:ind w:left="-5" w:hanging="10"/>
      </w:pPr>
      <w:r>
        <w:rPr>
          <w:rFonts w:ascii="Times New Roman" w:eastAsia="Times New Roman" w:hAnsi="Times New Roman" w:cs="Times New Roman"/>
          <w:color w:val="4F81BD"/>
        </w:rPr>
        <w:t>.IsAntiClockwise</w:t>
      </w:r>
    </w:p>
    <w:p w14:paraId="775BBF0D" w14:textId="77777777" w:rsidR="006428B2" w:rsidRDefault="00303FDE">
      <w:pPr>
        <w:spacing w:after="189"/>
        <w:ind w:left="-5" w:right="6" w:hanging="10"/>
      </w:pPr>
      <w:r>
        <w:rPr>
          <w:rFonts w:ascii="Times New Roman" w:eastAsia="Times New Roman" w:hAnsi="Times New Roman" w:cs="Times New Roman"/>
        </w:rPr>
        <w:t>R/O - bool - true if</w:t>
      </w:r>
      <w:r>
        <w:rPr>
          <w:rFonts w:ascii="Times New Roman" w:eastAsia="Times New Roman" w:hAnsi="Times New Roman" w:cs="Times New Roman"/>
        </w:rPr>
        <w:t xml:space="preserve"> arc is an clockwise (same as .IsCCW)</w:t>
      </w:r>
    </w:p>
    <w:p w14:paraId="15BD5554" w14:textId="77777777" w:rsidR="006428B2" w:rsidRDefault="00303FDE">
      <w:pPr>
        <w:spacing w:after="16" w:line="270" w:lineRule="auto"/>
        <w:ind w:left="-5" w:hanging="10"/>
      </w:pPr>
      <w:r>
        <w:rPr>
          <w:rFonts w:ascii="Times New Roman" w:eastAsia="Times New Roman" w:hAnsi="Times New Roman" w:cs="Times New Roman"/>
          <w:color w:val="4F81BD"/>
        </w:rPr>
        <w:t xml:space="preserve">.IsCCW          </w:t>
      </w:r>
    </w:p>
    <w:p w14:paraId="1B7F37E2" w14:textId="77777777" w:rsidR="006428B2" w:rsidRDefault="00303FDE">
      <w:pPr>
        <w:spacing w:after="187"/>
        <w:ind w:left="-5" w:right="6" w:hanging="10"/>
      </w:pPr>
      <w:r>
        <w:rPr>
          <w:rFonts w:ascii="Times New Roman" w:eastAsia="Times New Roman" w:hAnsi="Times New Roman" w:cs="Times New Roman"/>
        </w:rPr>
        <w:t>R/O - bool - true if arc is counter clockwise (same as . IsAn Clockwise)</w:t>
      </w:r>
    </w:p>
    <w:p w14:paraId="7A8F8DB3" w14:textId="77777777" w:rsidR="006428B2" w:rsidRDefault="00303FDE">
      <w:pPr>
        <w:spacing w:after="16" w:line="270" w:lineRule="auto"/>
        <w:ind w:left="-5" w:hanging="10"/>
      </w:pPr>
      <w:r>
        <w:rPr>
          <w:rFonts w:ascii="Times New Roman" w:eastAsia="Times New Roman" w:hAnsi="Times New Roman" w:cs="Times New Roman"/>
          <w:color w:val="4F81BD"/>
        </w:rPr>
        <w:t xml:space="preserve">.IsClockwise    </w:t>
      </w:r>
    </w:p>
    <w:p w14:paraId="703BF97F" w14:textId="77777777" w:rsidR="006428B2" w:rsidRDefault="00303FDE">
      <w:pPr>
        <w:spacing w:after="187"/>
        <w:ind w:left="-5" w:right="6" w:hanging="10"/>
      </w:pPr>
      <w:r>
        <w:rPr>
          <w:rFonts w:ascii="Times New Roman" w:eastAsia="Times New Roman" w:hAnsi="Times New Roman" w:cs="Times New Roman"/>
        </w:rPr>
        <w:t>R/O - bool - true if arc is clockwise (same as . IsCW )</w:t>
      </w:r>
    </w:p>
    <w:p w14:paraId="47DF6583" w14:textId="77777777" w:rsidR="006428B2" w:rsidRDefault="00303FDE">
      <w:pPr>
        <w:spacing w:after="16" w:line="270" w:lineRule="auto"/>
        <w:ind w:left="-5" w:hanging="10"/>
      </w:pPr>
      <w:r>
        <w:rPr>
          <w:rFonts w:ascii="Times New Roman" w:eastAsia="Times New Roman" w:hAnsi="Times New Roman" w:cs="Times New Roman"/>
          <w:color w:val="4F81BD"/>
        </w:rPr>
        <w:t xml:space="preserve">.IsCW           </w:t>
      </w:r>
    </w:p>
    <w:p w14:paraId="60462D7A" w14:textId="77777777" w:rsidR="006428B2" w:rsidRDefault="00303FDE">
      <w:pPr>
        <w:spacing w:after="261"/>
        <w:ind w:left="-5" w:right="6" w:hanging="10"/>
      </w:pPr>
      <w:r>
        <w:rPr>
          <w:rFonts w:ascii="Times New Roman" w:eastAsia="Times New Roman" w:hAnsi="Times New Roman" w:cs="Times New Roman"/>
        </w:rPr>
        <w:t xml:space="preserve">R/O - bool - true if arc is clockwise </w:t>
      </w:r>
      <w:r>
        <w:rPr>
          <w:rFonts w:ascii="Times New Roman" w:eastAsia="Times New Roman" w:hAnsi="Times New Roman" w:cs="Times New Roman"/>
        </w:rPr>
        <w:t>(same as . IsClockwise)</w:t>
      </w:r>
    </w:p>
    <w:p w14:paraId="7F4B87D2" w14:textId="77777777" w:rsidR="006428B2" w:rsidRDefault="00303FDE">
      <w:pPr>
        <w:spacing w:after="181" w:line="265" w:lineRule="auto"/>
        <w:ind w:left="-5" w:hanging="10"/>
      </w:pPr>
      <w:r>
        <w:rPr>
          <w:rFonts w:ascii="Times New Roman" w:eastAsia="Times New Roman" w:hAnsi="Times New Roman" w:cs="Times New Roman"/>
        </w:rPr>
        <w:t>Methods</w:t>
      </w:r>
    </w:p>
    <w:p w14:paraId="0FA66FB7" w14:textId="77777777" w:rsidR="006428B2" w:rsidRDefault="00303FDE">
      <w:pPr>
        <w:spacing w:after="16" w:line="270" w:lineRule="auto"/>
        <w:ind w:left="-5" w:hanging="10"/>
      </w:pPr>
      <w:r>
        <w:rPr>
          <w:rFonts w:ascii="Times New Roman" w:eastAsia="Times New Roman" w:hAnsi="Times New Roman" w:cs="Times New Roman"/>
          <w:color w:val="4F81BD"/>
        </w:rPr>
        <w:t>:ArcMidPoint()</w:t>
      </w:r>
    </w:p>
    <w:p w14:paraId="7F186CA9"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int3D</w:t>
      </w:r>
      <w:r>
        <w:rPr>
          <w:rFonts w:ascii="Times New Roman" w:eastAsia="Times New Roman" w:hAnsi="Times New Roman" w:cs="Times New Roman"/>
        </w:rPr>
        <w:t xml:space="preserve"> holding the mid point of the arc</w:t>
      </w:r>
    </w:p>
    <w:p w14:paraId="670D7D89" w14:textId="77777777" w:rsidR="006428B2" w:rsidRDefault="00303FDE">
      <w:pPr>
        <w:spacing w:after="16" w:line="270" w:lineRule="auto"/>
        <w:ind w:left="-5" w:hanging="10"/>
      </w:pPr>
      <w:r>
        <w:rPr>
          <w:rFonts w:ascii="Times New Roman" w:eastAsia="Times New Roman" w:hAnsi="Times New Roman" w:cs="Times New Roman"/>
          <w:color w:val="4F81BD"/>
        </w:rPr>
        <w:t>:RadiusAndCentre(Point3D ret_centre_pt)</w:t>
      </w:r>
    </w:p>
    <w:p w14:paraId="0B95F193" w14:textId="77777777" w:rsidR="006428B2" w:rsidRDefault="00303FDE">
      <w:pPr>
        <w:spacing w:after="277"/>
        <w:ind w:left="-5" w:right="6" w:hanging="10"/>
      </w:pPr>
      <w:r>
        <w:rPr>
          <w:rFonts w:ascii="Times New Roman" w:eastAsia="Times New Roman" w:hAnsi="Times New Roman" w:cs="Times New Roman"/>
        </w:rPr>
        <w:t>Calculate the centre point of the arc and the radius. The method returns the radius and also sets the posi on of the passed point to the centre point posi on of the arc.</w:t>
      </w:r>
    </w:p>
    <w:p w14:paraId="12615119" w14:textId="77777777" w:rsidR="006428B2" w:rsidRDefault="00303FDE">
      <w:pPr>
        <w:spacing w:after="4" w:line="504" w:lineRule="auto"/>
        <w:ind w:right="496" w:firstLine="283"/>
      </w:pPr>
      <w:r>
        <w:rPr>
          <w:rFonts w:ascii="Times New Roman" w:eastAsia="Times New Roman" w:hAnsi="Times New Roman" w:cs="Times New Roman"/>
        </w:rPr>
        <w:t xml:space="preserve">ret_centre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returned 3d posi on for centre point of arc (not mid-point) </w:t>
      </w:r>
      <w:r>
        <w:rPr>
          <w:rFonts w:ascii="Times New Roman" w:eastAsia="Times New Roman" w:hAnsi="Times New Roman" w:cs="Times New Roman"/>
        </w:rPr>
        <w:t>Example Code</w:t>
      </w:r>
    </w:p>
    <w:p w14:paraId="3A70E481" w14:textId="77777777" w:rsidR="006428B2" w:rsidRDefault="00303FDE">
      <w:pPr>
        <w:spacing w:after="3" w:line="235" w:lineRule="auto"/>
        <w:ind w:left="705" w:right="1683" w:hanging="720"/>
      </w:pPr>
      <w:r>
        <w:rPr>
          <w:rFonts w:ascii="Times New Roman" w:eastAsia="Times New Roman" w:hAnsi="Times New Roman" w:cs="Times New Roman"/>
          <w:sz w:val="18"/>
        </w:rPr>
        <w:t xml:space="preserve">       local arc = ArcSpan(Point3D(0,0,0), Point3D(1,0,0), 1.0) local centre = Point3D()</w:t>
      </w:r>
    </w:p>
    <w:p w14:paraId="17FAFA17" w14:textId="77777777" w:rsidR="006428B2" w:rsidRDefault="00303FDE">
      <w:pPr>
        <w:spacing w:after="3" w:line="235" w:lineRule="auto"/>
        <w:ind w:left="730" w:right="2149" w:hanging="10"/>
      </w:pPr>
      <w:r>
        <w:rPr>
          <w:rFonts w:ascii="Times New Roman" w:eastAsia="Times New Roman" w:hAnsi="Times New Roman" w:cs="Times New Roman"/>
          <w:sz w:val="18"/>
        </w:rPr>
        <w:t xml:space="preserve">local radius = arc:RadiusAndCentre(centre) MessageBox("Arc Radius = " .. radius .. </w:t>
      </w:r>
    </w:p>
    <w:p w14:paraId="1258F3F0" w14:textId="77777777" w:rsidR="006428B2" w:rsidRDefault="00303FDE">
      <w:pPr>
        <w:spacing w:after="256" w:line="235" w:lineRule="auto"/>
        <w:ind w:left="-5" w:right="604" w:hanging="10"/>
      </w:pPr>
      <w:r>
        <w:rPr>
          <w:rFonts w:ascii="Times New Roman" w:eastAsia="Times New Roman" w:hAnsi="Times New Roman" w:cs="Times New Roman"/>
          <w:sz w:val="18"/>
        </w:rPr>
        <w:t xml:space="preserve">                  " Centre Point = " ..  centre.x .. "," .. centre.y )</w:t>
      </w:r>
      <w:r>
        <w:rPr>
          <w:rFonts w:ascii="Times New Roman" w:eastAsia="Times New Roman" w:hAnsi="Times New Roman" w:cs="Times New Roman"/>
          <w:sz w:val="18"/>
        </w:rPr>
        <w:t xml:space="preserve">        </w:t>
      </w:r>
    </w:p>
    <w:p w14:paraId="7992FEC6" w14:textId="77777777" w:rsidR="006428B2" w:rsidRDefault="00303FDE">
      <w:pPr>
        <w:spacing w:after="16" w:line="270" w:lineRule="auto"/>
        <w:ind w:left="-5" w:hanging="10"/>
      </w:pPr>
      <w:r>
        <w:rPr>
          <w:rFonts w:ascii="Times New Roman" w:eastAsia="Times New Roman" w:hAnsi="Times New Roman" w:cs="Times New Roman"/>
          <w:color w:val="4F81BD"/>
        </w:rPr>
        <w:t xml:space="preserve">:SetBulge(bulge)     </w:t>
      </w:r>
    </w:p>
    <w:p w14:paraId="1744E1CD" w14:textId="77777777" w:rsidR="006428B2" w:rsidRDefault="00303FDE">
      <w:pPr>
        <w:spacing w:after="227"/>
        <w:ind w:left="-5" w:right="6" w:hanging="10"/>
      </w:pPr>
      <w:r>
        <w:rPr>
          <w:rFonts w:ascii="Times New Roman" w:eastAsia="Times New Roman" w:hAnsi="Times New Roman" w:cs="Times New Roman"/>
        </w:rPr>
        <w:t>Set the bulge factor for this arc</w:t>
      </w:r>
    </w:p>
    <w:p w14:paraId="4897304B" w14:textId="77777777" w:rsidR="006428B2" w:rsidRDefault="00303FDE">
      <w:pPr>
        <w:spacing w:after="4" w:line="262" w:lineRule="auto"/>
        <w:ind w:left="278" w:hanging="10"/>
      </w:pPr>
      <w:r>
        <w:rPr>
          <w:rFonts w:ascii="Times New Roman" w:eastAsia="Times New Roman" w:hAnsi="Times New Roman" w:cs="Times New Roman"/>
        </w:rPr>
        <w:lastRenderedPageBreak/>
        <w:t>Bulge - double - bulge factor for arc</w:t>
      </w:r>
    </w:p>
    <w:p w14:paraId="6B247746" w14:textId="77777777" w:rsidR="006428B2" w:rsidRDefault="00303FDE">
      <w:pPr>
        <w:spacing w:after="0"/>
      </w:pPr>
      <w:r>
        <w:rPr>
          <w:rFonts w:ascii="Times New Roman" w:eastAsia="Times New Roman" w:hAnsi="Times New Roman" w:cs="Times New Roman"/>
        </w:rPr>
        <w:t xml:space="preserve">           </w:t>
      </w:r>
    </w:p>
    <w:p w14:paraId="7100A3F3" w14:textId="77777777" w:rsidR="006428B2" w:rsidRDefault="00303FDE">
      <w:pPr>
        <w:spacing w:after="1339"/>
      </w:pPr>
      <w:r>
        <w:rPr>
          <w:rFonts w:ascii="Times New Roman" w:eastAsia="Times New Roman" w:hAnsi="Times New Roman" w:cs="Times New Roman"/>
        </w:rPr>
        <w:t xml:space="preserve">           </w:t>
      </w:r>
    </w:p>
    <w:p w14:paraId="409E944B" w14:textId="77777777" w:rsidR="006428B2" w:rsidRDefault="00303FDE">
      <w:pPr>
        <w:spacing w:after="226" w:line="265" w:lineRule="auto"/>
        <w:ind w:left="-5" w:hanging="10"/>
      </w:pPr>
      <w:r>
        <w:rPr>
          <w:rFonts w:ascii="Times New Roman" w:eastAsia="Times New Roman" w:hAnsi="Times New Roman" w:cs="Times New Roman"/>
        </w:rPr>
        <w:t>Global helper methods</w:t>
      </w:r>
    </w:p>
    <w:p w14:paraId="1EABD432" w14:textId="77777777" w:rsidR="006428B2" w:rsidRDefault="00303FDE">
      <w:pPr>
        <w:spacing w:after="339"/>
        <w:ind w:left="-5" w:right="1755" w:hanging="10"/>
      </w:pPr>
      <w:r>
        <w:rPr>
          <w:rFonts w:ascii="Times New Roman" w:eastAsia="Times New Roman" w:hAnsi="Times New Roman" w:cs="Times New Roman"/>
          <w:color w:val="4F81BD"/>
        </w:rPr>
        <w:t xml:space="preserve">ArcBulgeFromMidPoint(Point2D start, Point2D end, Point2D mid) </w:t>
      </w:r>
      <w:r>
        <w:rPr>
          <w:rFonts w:ascii="Times New Roman" w:eastAsia="Times New Roman" w:hAnsi="Times New Roman" w:cs="Times New Roman"/>
        </w:rPr>
        <w:t>Return the bulge factor for an arc through the specified 3 points</w:t>
      </w:r>
    </w:p>
    <w:p w14:paraId="40F83890" w14:textId="77777777" w:rsidR="006428B2" w:rsidRDefault="00303FDE">
      <w:pPr>
        <w:spacing w:after="4" w:line="262" w:lineRule="auto"/>
        <w:ind w:left="278" w:right="5460" w:hanging="10"/>
      </w:pPr>
      <w:r>
        <w:rPr>
          <w:rFonts w:ascii="Times New Roman" w:eastAsia="Times New Roman" w:hAnsi="Times New Roman" w:cs="Times New Roman"/>
        </w:rPr>
        <w:t>start -</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point for arc end -</w:t>
      </w:r>
      <w:r>
        <w:rPr>
          <w:rFonts w:ascii="Times New Roman" w:eastAsia="Times New Roman" w:hAnsi="Times New Roman" w:cs="Times New Roman"/>
          <w:color w:val="943634"/>
        </w:rPr>
        <w:t>Point2D</w:t>
      </w:r>
      <w:r>
        <w:rPr>
          <w:rFonts w:ascii="Times New Roman" w:eastAsia="Times New Roman" w:hAnsi="Times New Roman" w:cs="Times New Roman"/>
        </w:rPr>
        <w:t xml:space="preserve"> -End point for arc</w:t>
      </w:r>
    </w:p>
    <w:p w14:paraId="0D9EC136" w14:textId="77777777" w:rsidR="006428B2" w:rsidRDefault="00303FDE">
      <w:pPr>
        <w:spacing w:after="4" w:line="262" w:lineRule="auto"/>
        <w:ind w:left="278" w:hanging="10"/>
      </w:pPr>
      <w:r>
        <w:rPr>
          <w:rFonts w:ascii="Times New Roman" w:eastAsia="Times New Roman" w:hAnsi="Times New Roman" w:cs="Times New Roman"/>
        </w:rPr>
        <w:t>mid -</w:t>
      </w:r>
      <w:r>
        <w:rPr>
          <w:rFonts w:ascii="Times New Roman" w:eastAsia="Times New Roman" w:hAnsi="Times New Roman" w:cs="Times New Roman"/>
          <w:color w:val="943634"/>
        </w:rPr>
        <w:t>Point2D</w:t>
      </w:r>
      <w:r>
        <w:rPr>
          <w:rFonts w:ascii="Times New Roman" w:eastAsia="Times New Roman" w:hAnsi="Times New Roman" w:cs="Times New Roman"/>
        </w:rPr>
        <w:t xml:space="preserve"> -mid point for arc ( NOT centre point)</w:t>
      </w:r>
    </w:p>
    <w:p w14:paraId="1E66E061" w14:textId="77777777" w:rsidR="006428B2" w:rsidRDefault="00303FDE">
      <w:pPr>
        <w:spacing w:after="0"/>
      </w:pPr>
      <w:r>
        <w:rPr>
          <w:rFonts w:ascii="Times New Roman" w:eastAsia="Times New Roman" w:hAnsi="Times New Roman" w:cs="Times New Roman"/>
        </w:rPr>
        <w:t xml:space="preserve"> </w:t>
      </w:r>
      <w:r>
        <w:br w:type="page"/>
      </w:r>
    </w:p>
    <w:p w14:paraId="6BBA9FB5" w14:textId="77777777" w:rsidR="006428B2" w:rsidRDefault="00303FDE">
      <w:pPr>
        <w:pStyle w:val="Heading2"/>
        <w:ind w:left="-5"/>
      </w:pPr>
      <w:r>
        <w:lastRenderedPageBreak/>
        <w:t>Bezie</w:t>
      </w:r>
      <w:r>
        <w:t>rSpan</w:t>
      </w:r>
    </w:p>
    <w:p w14:paraId="718DE4FA" w14:textId="77777777" w:rsidR="006428B2" w:rsidRDefault="00303FDE">
      <w:pPr>
        <w:spacing w:after="260"/>
        <w:ind w:left="-5" w:right="6" w:hanging="10"/>
      </w:pPr>
      <w:r>
        <w:rPr>
          <w:rFonts w:ascii="Times New Roman" w:eastAsia="Times New Roman" w:hAnsi="Times New Roman" w:cs="Times New Roman"/>
        </w:rPr>
        <w:t>This object represents a bezier span in a Contour. It is derived from the Span class and all methods and proper es of the span class are valid on this object as well. As well as crea ng spans to append to a contour you can use the BezierTo methods to</w:t>
      </w:r>
      <w:r>
        <w:rPr>
          <w:rFonts w:ascii="Times New Roman" w:eastAsia="Times New Roman" w:hAnsi="Times New Roman" w:cs="Times New Roman"/>
        </w:rPr>
        <w:t xml:space="preserve"> avoid span crea on.</w:t>
      </w:r>
    </w:p>
    <w:p w14:paraId="6B963F55" w14:textId="77777777" w:rsidR="006428B2" w:rsidRDefault="00303FDE">
      <w:pPr>
        <w:spacing w:after="453" w:line="265" w:lineRule="auto"/>
        <w:ind w:left="-5" w:hanging="10"/>
      </w:pPr>
      <w:r>
        <w:rPr>
          <w:rFonts w:ascii="Times New Roman" w:eastAsia="Times New Roman" w:hAnsi="Times New Roman" w:cs="Times New Roman"/>
        </w:rPr>
        <w:t>Constructors</w:t>
      </w:r>
    </w:p>
    <w:p w14:paraId="7E088B19" w14:textId="77777777" w:rsidR="006428B2" w:rsidRDefault="00303FDE">
      <w:pPr>
        <w:spacing w:after="16" w:line="270" w:lineRule="auto"/>
        <w:ind w:left="-5" w:hanging="10"/>
      </w:pPr>
      <w:r>
        <w:rPr>
          <w:rFonts w:ascii="Times New Roman" w:eastAsia="Times New Roman" w:hAnsi="Times New Roman" w:cs="Times New Roman"/>
          <w:color w:val="4F81BD"/>
        </w:rPr>
        <w:t>BezierSpan(Point2D start_pt, Point2D end_pt, Point2D ctrl_pt_1, Point2D ctrl_pt_1) - Constructor</w:t>
      </w:r>
    </w:p>
    <w:p w14:paraId="28CD3B97" w14:textId="77777777" w:rsidR="006428B2" w:rsidRDefault="00303FDE">
      <w:pPr>
        <w:spacing w:after="276"/>
        <w:ind w:left="-5" w:right="6" w:hanging="10"/>
      </w:pPr>
      <w:r>
        <w:rPr>
          <w:rFonts w:ascii="Times New Roman" w:eastAsia="Times New Roman" w:hAnsi="Times New Roman" w:cs="Times New Roman"/>
        </w:rPr>
        <w:t xml:space="preserve">A new span represen ng a bezier is created within a Lua script using this contructor method </w:t>
      </w:r>
    </w:p>
    <w:p w14:paraId="6473CCEC" w14:textId="77777777" w:rsidR="006428B2" w:rsidRDefault="00303FDE">
      <w:pPr>
        <w:spacing w:after="4" w:line="262" w:lineRule="auto"/>
        <w:ind w:left="278"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w:t>
      </w:r>
      <w:r>
        <w:rPr>
          <w:rFonts w:ascii="Times New Roman" w:eastAsia="Times New Roman" w:hAnsi="Times New Roman" w:cs="Times New Roman"/>
        </w:rPr>
        <w:t>for start point of span</w:t>
      </w:r>
    </w:p>
    <w:p w14:paraId="498954FF" w14:textId="77777777" w:rsidR="006428B2" w:rsidRDefault="00303FDE">
      <w:pPr>
        <w:spacing w:after="4" w:line="345" w:lineRule="auto"/>
        <w:ind w:right="1019" w:firstLine="283"/>
      </w:pPr>
      <w:r>
        <w:rPr>
          <w:rFonts w:ascii="Times New Roman" w:eastAsia="Times New Roman" w:hAnsi="Times New Roman" w:cs="Times New Roman"/>
        </w:rPr>
        <w:t xml:space="preserve">end_pt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end point of span- must have same Z values as start ctrl_pt_1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first control point ctrl_pt_2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second control point e.g</w:t>
      </w:r>
    </w:p>
    <w:p w14:paraId="348E9D9E" w14:textId="77777777" w:rsidR="006428B2" w:rsidRDefault="00303FDE">
      <w:pPr>
        <w:spacing w:after="485" w:line="235" w:lineRule="auto"/>
        <w:ind w:left="730" w:right="255" w:hanging="10"/>
      </w:pPr>
      <w:r>
        <w:rPr>
          <w:rFonts w:ascii="Times New Roman" w:eastAsia="Times New Roman" w:hAnsi="Times New Roman" w:cs="Times New Roman"/>
        </w:rPr>
        <w:t>local start_pt = Point2D(0,   0) local end_pt   = Point2D(1.0, 0) local ctrl_1   = Point2D(0.2, 0.2) local ctrl_2   = Point2D(0.8, 0.2) local bez_span = BezierSpan(start_pt, end_pt, ctrl_1, ctrl_2)</w:t>
      </w:r>
    </w:p>
    <w:p w14:paraId="5E418E36" w14:textId="77777777" w:rsidR="006428B2" w:rsidRDefault="00303FDE">
      <w:pPr>
        <w:spacing w:after="16" w:line="270" w:lineRule="auto"/>
        <w:ind w:left="-5" w:hanging="10"/>
      </w:pPr>
      <w:r>
        <w:rPr>
          <w:rFonts w:ascii="Times New Roman" w:eastAsia="Times New Roman" w:hAnsi="Times New Roman" w:cs="Times New Roman"/>
          <w:color w:val="4F81BD"/>
        </w:rPr>
        <w:t>BezierSpan(Poin</w:t>
      </w:r>
      <w:r>
        <w:rPr>
          <w:rFonts w:ascii="Times New Roman" w:eastAsia="Times New Roman" w:hAnsi="Times New Roman" w:cs="Times New Roman"/>
          <w:color w:val="4F81BD"/>
        </w:rPr>
        <w:t>t3D start_pt, Point3D end_pt, Point2D ctrl_pt_1, Point2D ctrl_pt_1) - Constructor</w:t>
      </w:r>
    </w:p>
    <w:p w14:paraId="13F9A954" w14:textId="77777777" w:rsidR="006428B2" w:rsidRDefault="00303FDE">
      <w:pPr>
        <w:spacing w:after="276"/>
        <w:ind w:left="-5" w:right="6" w:hanging="10"/>
      </w:pPr>
      <w:r>
        <w:rPr>
          <w:rFonts w:ascii="Times New Roman" w:eastAsia="Times New Roman" w:hAnsi="Times New Roman" w:cs="Times New Roman"/>
        </w:rPr>
        <w:t xml:space="preserve">A new span represen ng a bezier is created within a Lua script using this contructor method </w:t>
      </w:r>
    </w:p>
    <w:p w14:paraId="6BE1AAB8" w14:textId="77777777" w:rsidR="006428B2" w:rsidRDefault="00303FDE">
      <w:pPr>
        <w:spacing w:after="4" w:line="262" w:lineRule="auto"/>
        <w:ind w:left="278" w:hanging="10"/>
      </w:pPr>
      <w:r>
        <w:rPr>
          <w:rFonts w:ascii="Times New Roman" w:eastAsia="Times New Roman" w:hAnsi="Times New Roman" w:cs="Times New Roman"/>
        </w:rPr>
        <w:t xml:space="preserve">start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i on for start point of span</w:t>
      </w:r>
    </w:p>
    <w:p w14:paraId="4B5F3F51" w14:textId="77777777" w:rsidR="006428B2" w:rsidRDefault="00303FDE">
      <w:pPr>
        <w:spacing w:after="4" w:line="345" w:lineRule="auto"/>
        <w:ind w:right="1061" w:firstLine="283"/>
      </w:pPr>
      <w:r>
        <w:rPr>
          <w:rFonts w:ascii="Times New Roman" w:eastAsia="Times New Roman" w:hAnsi="Times New Roman" w:cs="Times New Roman"/>
        </w:rPr>
        <w:t xml:space="preserve">end_pt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3D pos</w:t>
      </w:r>
      <w:r>
        <w:rPr>
          <w:rFonts w:ascii="Times New Roman" w:eastAsia="Times New Roman" w:hAnsi="Times New Roman" w:cs="Times New Roman"/>
        </w:rPr>
        <w:t xml:space="preserve">i on for end point of span- must have same Z values as start ctrl_pt_1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first control point ctrl_pt_2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2D posi on for second control point e.g</w:t>
      </w:r>
    </w:p>
    <w:p w14:paraId="200CE49D" w14:textId="77777777" w:rsidR="006428B2" w:rsidRDefault="00303FDE">
      <w:pPr>
        <w:spacing w:after="52" w:line="235" w:lineRule="auto"/>
        <w:ind w:left="730" w:right="255" w:hanging="10"/>
      </w:pPr>
      <w:r>
        <w:rPr>
          <w:rFonts w:ascii="Times New Roman" w:eastAsia="Times New Roman" w:hAnsi="Times New Roman" w:cs="Times New Roman"/>
        </w:rPr>
        <w:t>local start_pt = Point3D(0,   0, 0) local end_pt   = Point3D(1.0, 0, 0) loca</w:t>
      </w:r>
      <w:r>
        <w:rPr>
          <w:rFonts w:ascii="Times New Roman" w:eastAsia="Times New Roman" w:hAnsi="Times New Roman" w:cs="Times New Roman"/>
        </w:rPr>
        <w:t>l ctrl_1   = Point2D(0.2, 0.2) local ctrl_2   = Point2D(0.8, 0.2) local bez_span = BezierSpan(start_pt, end_pt, ctrl_1, ctrl_2)</w:t>
      </w:r>
    </w:p>
    <w:p w14:paraId="29AB1AE0" w14:textId="77777777" w:rsidR="006428B2" w:rsidRDefault="00303FDE">
      <w:pPr>
        <w:pStyle w:val="Heading2"/>
        <w:ind w:left="-5"/>
      </w:pPr>
      <w:r>
        <w:t>Span Helper Methods</w:t>
      </w:r>
    </w:p>
    <w:p w14:paraId="2432D3ED" w14:textId="77777777" w:rsidR="006428B2" w:rsidRDefault="00303FDE">
      <w:pPr>
        <w:spacing w:after="227"/>
        <w:ind w:left="-5" w:right="6" w:hanging="10"/>
      </w:pPr>
      <w:r>
        <w:rPr>
          <w:rFonts w:ascii="Times New Roman" w:eastAsia="Times New Roman" w:hAnsi="Times New Roman" w:cs="Times New Roman"/>
        </w:rPr>
        <w:t xml:space="preserve">The following methods are used to convert a Span object to the specific span type </w:t>
      </w:r>
    </w:p>
    <w:p w14:paraId="4CF8E8B0" w14:textId="77777777" w:rsidR="006428B2" w:rsidRDefault="00303FDE">
      <w:pPr>
        <w:spacing w:after="16" w:line="270" w:lineRule="auto"/>
        <w:ind w:left="-5" w:hanging="10"/>
      </w:pPr>
      <w:r>
        <w:rPr>
          <w:rFonts w:ascii="Times New Roman" w:eastAsia="Times New Roman" w:hAnsi="Times New Roman" w:cs="Times New Roman"/>
          <w:color w:val="4F81BD"/>
        </w:rPr>
        <w:t>CastSpanToLineSpan(Span s</w:t>
      </w:r>
      <w:r>
        <w:rPr>
          <w:rFonts w:ascii="Times New Roman" w:eastAsia="Times New Roman" w:hAnsi="Times New Roman" w:cs="Times New Roman"/>
          <w:color w:val="4F81BD"/>
        </w:rPr>
        <w:t>pan)</w:t>
      </w:r>
    </w:p>
    <w:p w14:paraId="04038D9F" w14:textId="77777777" w:rsidR="006428B2" w:rsidRDefault="00303FDE">
      <w:pPr>
        <w:spacing w:after="319" w:line="390" w:lineRule="auto"/>
        <w:ind w:left="-5" w:right="126" w:hanging="10"/>
      </w:pPr>
      <w:r>
        <w:rPr>
          <w:rFonts w:ascii="Times New Roman" w:eastAsia="Times New Roman" w:hAnsi="Times New Roman" w:cs="Times New Roman"/>
        </w:rPr>
        <w:t xml:space="preserve">Returns a LineSpan object for the passed span object. The passed span objects .IsLineType property must be true. span - </w:t>
      </w:r>
      <w:r>
        <w:rPr>
          <w:rFonts w:ascii="Times New Roman" w:eastAsia="Times New Roman" w:hAnsi="Times New Roman" w:cs="Times New Roman"/>
          <w:color w:val="943634"/>
        </w:rPr>
        <w:t>Span</w:t>
      </w:r>
      <w:r>
        <w:rPr>
          <w:rFonts w:ascii="Times New Roman" w:eastAsia="Times New Roman" w:hAnsi="Times New Roman" w:cs="Times New Roman"/>
        </w:rPr>
        <w:t xml:space="preserve"> - the span we are cas ng to a line</w:t>
      </w:r>
    </w:p>
    <w:p w14:paraId="175CAC89" w14:textId="77777777" w:rsidR="006428B2" w:rsidRDefault="00303FDE">
      <w:pPr>
        <w:spacing w:after="16" w:line="270" w:lineRule="auto"/>
        <w:ind w:left="-5" w:hanging="10"/>
      </w:pPr>
      <w:r>
        <w:rPr>
          <w:rFonts w:ascii="Times New Roman" w:eastAsia="Times New Roman" w:hAnsi="Times New Roman" w:cs="Times New Roman"/>
          <w:color w:val="4F81BD"/>
        </w:rPr>
        <w:t>CastSpanToArcSpan(Span span)</w:t>
      </w:r>
    </w:p>
    <w:p w14:paraId="5953B7D8" w14:textId="77777777" w:rsidR="006428B2" w:rsidRDefault="00303FDE">
      <w:pPr>
        <w:spacing w:after="356" w:line="391" w:lineRule="auto"/>
        <w:ind w:left="-5" w:right="198" w:hanging="10"/>
      </w:pPr>
      <w:r>
        <w:rPr>
          <w:rFonts w:ascii="Times New Roman" w:eastAsia="Times New Roman" w:hAnsi="Times New Roman" w:cs="Times New Roman"/>
        </w:rPr>
        <w:t xml:space="preserve">Returns a LineSpan object for the passed span object. The passed span objects. IsArcType property must be true. span - </w:t>
      </w:r>
      <w:r>
        <w:rPr>
          <w:rFonts w:ascii="Times New Roman" w:eastAsia="Times New Roman" w:hAnsi="Times New Roman" w:cs="Times New Roman"/>
          <w:color w:val="943634"/>
        </w:rPr>
        <w:t>Span</w:t>
      </w:r>
      <w:r>
        <w:rPr>
          <w:rFonts w:ascii="Times New Roman" w:eastAsia="Times New Roman" w:hAnsi="Times New Roman" w:cs="Times New Roman"/>
        </w:rPr>
        <w:t xml:space="preserve"> - the span we are cas ng to an arc</w:t>
      </w:r>
    </w:p>
    <w:p w14:paraId="7BC0BC85" w14:textId="77777777" w:rsidR="006428B2" w:rsidRDefault="00303FDE">
      <w:pPr>
        <w:spacing w:after="16" w:line="270" w:lineRule="auto"/>
        <w:ind w:left="-5" w:hanging="10"/>
      </w:pPr>
      <w:r>
        <w:rPr>
          <w:rFonts w:ascii="Times New Roman" w:eastAsia="Times New Roman" w:hAnsi="Times New Roman" w:cs="Times New Roman"/>
          <w:color w:val="4F81BD"/>
        </w:rPr>
        <w:t>CastSpanToBezierSpan(Span span)</w:t>
      </w:r>
    </w:p>
    <w:p w14:paraId="2C0D3F77" w14:textId="77777777" w:rsidR="006428B2" w:rsidRDefault="00303FDE">
      <w:pPr>
        <w:spacing w:after="227"/>
        <w:ind w:left="-5" w:right="6" w:hanging="10"/>
      </w:pPr>
      <w:r>
        <w:rPr>
          <w:rFonts w:ascii="Times New Roman" w:eastAsia="Times New Roman" w:hAnsi="Times New Roman" w:cs="Times New Roman"/>
        </w:rPr>
        <w:t>Returns aBezierSpan object for the passed span object. The passed</w:t>
      </w:r>
      <w:r>
        <w:rPr>
          <w:rFonts w:ascii="Times New Roman" w:eastAsia="Times New Roman" w:hAnsi="Times New Roman" w:cs="Times New Roman"/>
        </w:rPr>
        <w:t xml:space="preserve"> span objects  .IsBezierType property must be true.</w:t>
      </w:r>
    </w:p>
    <w:p w14:paraId="13488988" w14:textId="77777777" w:rsidR="006428B2" w:rsidRDefault="00303FDE">
      <w:pPr>
        <w:spacing w:after="4" w:line="262" w:lineRule="auto"/>
        <w:ind w:left="278" w:hanging="10"/>
      </w:pPr>
      <w:r>
        <w:rPr>
          <w:rFonts w:ascii="Times New Roman" w:eastAsia="Times New Roman" w:hAnsi="Times New Roman" w:cs="Times New Roman"/>
        </w:rPr>
        <w:t xml:space="preserve">span - </w:t>
      </w:r>
      <w:r>
        <w:rPr>
          <w:rFonts w:ascii="Times New Roman" w:eastAsia="Times New Roman" w:hAnsi="Times New Roman" w:cs="Times New Roman"/>
          <w:color w:val="943634"/>
        </w:rPr>
        <w:t>Span</w:t>
      </w:r>
      <w:r>
        <w:rPr>
          <w:rFonts w:ascii="Times New Roman" w:eastAsia="Times New Roman" w:hAnsi="Times New Roman" w:cs="Times New Roman"/>
        </w:rPr>
        <w:t xml:space="preserve"> - the span we are cas ng to a bezier</w:t>
      </w:r>
      <w:r>
        <w:br w:type="page"/>
      </w:r>
    </w:p>
    <w:p w14:paraId="60D0DCF4" w14:textId="77777777" w:rsidR="006428B2" w:rsidRDefault="00303FDE">
      <w:pPr>
        <w:pStyle w:val="Heading3"/>
        <w:ind w:left="-5"/>
      </w:pPr>
      <w:r>
        <w:lastRenderedPageBreak/>
        <w:t>Low Level Geometry</w:t>
      </w:r>
    </w:p>
    <w:p w14:paraId="47B95F79" w14:textId="77777777" w:rsidR="006428B2" w:rsidRDefault="00303FDE">
      <w:pPr>
        <w:spacing w:after="227"/>
        <w:ind w:left="-5" w:right="195" w:hanging="10"/>
      </w:pPr>
      <w:r>
        <w:rPr>
          <w:rFonts w:ascii="Times New Roman" w:eastAsia="Times New Roman" w:hAnsi="Times New Roman" w:cs="Times New Roman"/>
        </w:rPr>
        <w:t>To make programming scripts easier, Vectric provide access to a range of low level geometric primi ves which can greatly simplify wri ng scripts which involve geometry manipula on.</w:t>
      </w:r>
    </w:p>
    <w:p w14:paraId="2D906ED6" w14:textId="77777777" w:rsidR="006428B2" w:rsidRDefault="00303FDE">
      <w:pPr>
        <w:spacing w:after="227"/>
        <w:ind w:left="-5" w:right="6" w:hanging="10"/>
      </w:pPr>
      <w:r>
        <w:rPr>
          <w:rFonts w:ascii="Times New Roman" w:eastAsia="Times New Roman" w:hAnsi="Times New Roman" w:cs="Times New Roman"/>
        </w:rPr>
        <w:t xml:space="preserve">The Point2D and Point3D primi ves are widely used to set the end points of </w:t>
      </w:r>
      <w:r>
        <w:rPr>
          <w:rFonts w:ascii="Times New Roman" w:eastAsia="Times New Roman" w:hAnsi="Times New Roman" w:cs="Times New Roman"/>
        </w:rPr>
        <w:t>spans and while building geometry. The Box2D and Box3D objects are extremely useful for determining the size and posi on of objects. The Vector objects can make a lot of tasks which rely on calcula on of distances between points and transforma on of object</w:t>
      </w:r>
      <w:r>
        <w:rPr>
          <w:rFonts w:ascii="Times New Roman" w:eastAsia="Times New Roman" w:hAnsi="Times New Roman" w:cs="Times New Roman"/>
        </w:rPr>
        <w:t>s much easier.</w:t>
      </w:r>
      <w:r>
        <w:br w:type="page"/>
      </w:r>
    </w:p>
    <w:p w14:paraId="18F8E555" w14:textId="77777777" w:rsidR="006428B2" w:rsidRDefault="00303FDE">
      <w:pPr>
        <w:pStyle w:val="Heading2"/>
        <w:ind w:left="-5"/>
      </w:pPr>
      <w:r>
        <w:lastRenderedPageBreak/>
        <w:t>Point2D</w:t>
      </w:r>
    </w:p>
    <w:p w14:paraId="1F829C56" w14:textId="77777777" w:rsidR="006428B2" w:rsidRDefault="00303FDE">
      <w:pPr>
        <w:spacing w:after="227"/>
        <w:ind w:left="-5" w:right="6" w:hanging="10"/>
      </w:pPr>
      <w:r>
        <w:rPr>
          <w:rFonts w:ascii="Times New Roman" w:eastAsia="Times New Roman" w:hAnsi="Times New Roman" w:cs="Times New Roman"/>
        </w:rPr>
        <w:t>This object represents a 2D point (X and Y values only). It is used by many other objects and can also be used with other geometry objects such as Vector2D to perform calcula ons.</w:t>
      </w:r>
    </w:p>
    <w:p w14:paraId="70B45A65" w14:textId="77777777" w:rsidR="006428B2" w:rsidRDefault="00303FDE">
      <w:pPr>
        <w:spacing w:after="181" w:line="265" w:lineRule="auto"/>
        <w:ind w:left="-5" w:hanging="10"/>
      </w:pPr>
      <w:r>
        <w:rPr>
          <w:rFonts w:ascii="Times New Roman" w:eastAsia="Times New Roman" w:hAnsi="Times New Roman" w:cs="Times New Roman"/>
        </w:rPr>
        <w:t>Constructors</w:t>
      </w:r>
    </w:p>
    <w:p w14:paraId="51FCB5A6" w14:textId="77777777" w:rsidR="006428B2" w:rsidRDefault="00303FDE">
      <w:pPr>
        <w:spacing w:after="16" w:line="270" w:lineRule="auto"/>
        <w:ind w:left="-5" w:hanging="10"/>
      </w:pPr>
      <w:r>
        <w:rPr>
          <w:rFonts w:ascii="Times New Roman" w:eastAsia="Times New Roman" w:hAnsi="Times New Roman" w:cs="Times New Roman"/>
          <w:color w:val="4F81BD"/>
        </w:rPr>
        <w:t>Point2D() - Constructor</w:t>
      </w:r>
    </w:p>
    <w:p w14:paraId="66D17CF1" w14:textId="77777777" w:rsidR="006428B2" w:rsidRDefault="00303FDE">
      <w:pPr>
        <w:spacing w:after="227"/>
        <w:ind w:left="-5" w:right="383" w:hanging="10"/>
      </w:pPr>
      <w:r>
        <w:rPr>
          <w:rFonts w:ascii="Times New Roman" w:eastAsia="Times New Roman" w:hAnsi="Times New Roman" w:cs="Times New Roman"/>
        </w:rPr>
        <w:t xml:space="preserve">This construct </w:t>
      </w:r>
      <w:r>
        <w:rPr>
          <w:rFonts w:ascii="Times New Roman" w:eastAsia="Times New Roman" w:hAnsi="Times New Roman" w:cs="Times New Roman"/>
        </w:rPr>
        <w:t>an un-ini alised point with invalid x and y values which can be tested for using the .IsInvalid property.</w:t>
      </w:r>
    </w:p>
    <w:p w14:paraId="0DB30903" w14:textId="77777777" w:rsidR="006428B2" w:rsidRDefault="00303FDE">
      <w:pPr>
        <w:spacing w:after="3"/>
        <w:ind w:left="-5" w:right="3979" w:hanging="10"/>
      </w:pPr>
      <w:r>
        <w:rPr>
          <w:rFonts w:ascii="Times New Roman" w:eastAsia="Times New Roman" w:hAnsi="Times New Roman" w:cs="Times New Roman"/>
          <w:color w:val="4F81BD"/>
        </w:rPr>
        <w:t xml:space="preserve">Point2D(double x, double y) - Constructor </w:t>
      </w:r>
      <w:r>
        <w:rPr>
          <w:rFonts w:ascii="Times New Roman" w:eastAsia="Times New Roman" w:hAnsi="Times New Roman" w:cs="Times New Roman"/>
        </w:rPr>
        <w:t xml:space="preserve">A new point with the specified X and Y values x </w:t>
      </w:r>
      <w:r>
        <w:rPr>
          <w:rFonts w:ascii="Times New Roman" w:eastAsia="Times New Roman" w:hAnsi="Times New Roman" w:cs="Times New Roman"/>
        </w:rPr>
        <w:t>-double - the value for the x coordinate of the point y -double - the value for the y coordinate of the point</w:t>
      </w:r>
    </w:p>
    <w:p w14:paraId="286D7B4D" w14:textId="77777777" w:rsidR="006428B2" w:rsidRDefault="00303FDE">
      <w:pPr>
        <w:spacing w:after="187"/>
      </w:pPr>
      <w:r>
        <w:rPr>
          <w:rFonts w:ascii="Times New Roman" w:eastAsia="Times New Roman" w:hAnsi="Times New Roman" w:cs="Times New Roman"/>
        </w:rPr>
        <w:t xml:space="preserve"> </w:t>
      </w:r>
    </w:p>
    <w:p w14:paraId="0B201031" w14:textId="77777777" w:rsidR="006428B2" w:rsidRDefault="00303FDE">
      <w:pPr>
        <w:spacing w:after="16" w:line="270" w:lineRule="auto"/>
        <w:ind w:left="-5" w:hanging="10"/>
      </w:pPr>
      <w:r>
        <w:rPr>
          <w:rFonts w:ascii="Times New Roman" w:eastAsia="Times New Roman" w:hAnsi="Times New Roman" w:cs="Times New Roman"/>
          <w:color w:val="4F81BD"/>
        </w:rPr>
        <w:t>Point2D(Point2D pt) - Constructor</w:t>
      </w:r>
    </w:p>
    <w:p w14:paraId="6819EBC2" w14:textId="77777777" w:rsidR="006428B2" w:rsidRDefault="00303FDE">
      <w:pPr>
        <w:spacing w:after="315"/>
        <w:ind w:left="268" w:right="3336" w:hanging="283"/>
      </w:pPr>
      <w:r>
        <w:rPr>
          <w:rFonts w:ascii="Times New Roman" w:eastAsia="Times New Roman" w:hAnsi="Times New Roman" w:cs="Times New Roman"/>
        </w:rPr>
        <w:t>A new point with the same X and Y values as the passed point pt -Point2D - an exis ng point to copy X and Y va</w:t>
      </w:r>
      <w:r>
        <w:rPr>
          <w:rFonts w:ascii="Times New Roman" w:eastAsia="Times New Roman" w:hAnsi="Times New Roman" w:cs="Times New Roman"/>
        </w:rPr>
        <w:t xml:space="preserve">lues from </w:t>
      </w:r>
    </w:p>
    <w:p w14:paraId="45766803" w14:textId="77777777" w:rsidR="006428B2" w:rsidRDefault="00303FDE">
      <w:pPr>
        <w:spacing w:after="226" w:line="265" w:lineRule="auto"/>
        <w:ind w:left="-5" w:hanging="10"/>
      </w:pPr>
      <w:r>
        <w:rPr>
          <w:rFonts w:ascii="Times New Roman" w:eastAsia="Times New Roman" w:hAnsi="Times New Roman" w:cs="Times New Roman"/>
        </w:rPr>
        <w:t>Proper es</w:t>
      </w:r>
    </w:p>
    <w:p w14:paraId="6A812290"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7717E898" w14:textId="77777777" w:rsidR="006428B2" w:rsidRDefault="00303FDE">
      <w:pPr>
        <w:spacing w:after="227"/>
        <w:ind w:left="-5" w:right="6" w:hanging="10"/>
      </w:pPr>
      <w:r>
        <w:rPr>
          <w:rFonts w:ascii="Times New Roman" w:eastAsia="Times New Roman" w:hAnsi="Times New Roman" w:cs="Times New Roman"/>
        </w:rPr>
        <w:t>Returns true if the point is invalid - not ini alised or :SetInvalid called</w:t>
      </w:r>
    </w:p>
    <w:p w14:paraId="6B42F9D7"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0377993B" w14:textId="77777777" w:rsidR="006428B2" w:rsidRDefault="00303FDE">
      <w:pPr>
        <w:spacing w:after="227"/>
        <w:ind w:left="-5" w:right="6" w:hanging="10"/>
      </w:pPr>
      <w:r>
        <w:rPr>
          <w:rFonts w:ascii="Times New Roman" w:eastAsia="Times New Roman" w:hAnsi="Times New Roman" w:cs="Times New Roman"/>
        </w:rPr>
        <w:t>R/W - double -x coordinate for point</w:t>
      </w:r>
    </w:p>
    <w:p w14:paraId="1E3E241C"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50FBF813" w14:textId="77777777" w:rsidR="006428B2" w:rsidRDefault="00303FDE">
      <w:pPr>
        <w:spacing w:after="227"/>
        <w:ind w:left="-5" w:right="6" w:hanging="10"/>
      </w:pPr>
      <w:r>
        <w:rPr>
          <w:rFonts w:ascii="Times New Roman" w:eastAsia="Times New Roman" w:hAnsi="Times New Roman" w:cs="Times New Roman"/>
        </w:rPr>
        <w:t>R/W - double -x coordinate for point</w:t>
      </w:r>
    </w:p>
    <w:p w14:paraId="6D68C9B1"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680E6E81" w14:textId="77777777" w:rsidR="006428B2" w:rsidRDefault="00303FDE">
      <w:pPr>
        <w:spacing w:after="227"/>
        <w:ind w:left="-5" w:right="6" w:hanging="10"/>
      </w:pPr>
      <w:r>
        <w:rPr>
          <w:rFonts w:ascii="Times New Roman" w:eastAsia="Times New Roman" w:hAnsi="Times New Roman" w:cs="Times New Roman"/>
        </w:rPr>
        <w:t>R/W - double -y coordinate for point</w:t>
      </w:r>
    </w:p>
    <w:p w14:paraId="0CB23796"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2C0B3E79" w14:textId="77777777" w:rsidR="006428B2" w:rsidRDefault="00303FDE">
      <w:pPr>
        <w:spacing w:after="227"/>
        <w:ind w:left="-5" w:right="6" w:hanging="10"/>
      </w:pPr>
      <w:r>
        <w:rPr>
          <w:rFonts w:ascii="Times New Roman" w:eastAsia="Times New Roman" w:hAnsi="Times New Roman" w:cs="Times New Roman"/>
        </w:rPr>
        <w:t>R/W - double -y coordinat</w:t>
      </w:r>
      <w:r>
        <w:rPr>
          <w:rFonts w:ascii="Times New Roman" w:eastAsia="Times New Roman" w:hAnsi="Times New Roman" w:cs="Times New Roman"/>
        </w:rPr>
        <w:t>e for point</w:t>
      </w:r>
    </w:p>
    <w:p w14:paraId="46687EA6" w14:textId="77777777" w:rsidR="006428B2" w:rsidRDefault="00303FDE">
      <w:pPr>
        <w:spacing w:after="226" w:line="265" w:lineRule="auto"/>
        <w:ind w:left="-5" w:hanging="10"/>
      </w:pPr>
      <w:r>
        <w:rPr>
          <w:rFonts w:ascii="Times New Roman" w:eastAsia="Times New Roman" w:hAnsi="Times New Roman" w:cs="Times New Roman"/>
        </w:rPr>
        <w:t>Methods</w:t>
      </w:r>
    </w:p>
    <w:p w14:paraId="31CF8637" w14:textId="77777777" w:rsidR="006428B2" w:rsidRDefault="00303FDE">
      <w:pPr>
        <w:spacing w:after="16" w:line="270" w:lineRule="auto"/>
        <w:ind w:left="-5" w:hanging="10"/>
      </w:pPr>
      <w:r>
        <w:rPr>
          <w:rFonts w:ascii="Times New Roman" w:eastAsia="Times New Roman" w:hAnsi="Times New Roman" w:cs="Times New Roman"/>
          <w:color w:val="4F81BD"/>
        </w:rPr>
        <w:t>:IsCoincident(Point2D point, double tol)</w:t>
      </w:r>
    </w:p>
    <w:p w14:paraId="015CB2A4" w14:textId="77777777" w:rsidR="006428B2" w:rsidRDefault="00303FDE">
      <w:pPr>
        <w:spacing w:after="28"/>
        <w:ind w:left="268" w:right="1392" w:hanging="283"/>
      </w:pPr>
      <w:r>
        <w:rPr>
          <w:rFonts w:ascii="Times New Roman" w:eastAsia="Times New Roman" w:hAnsi="Times New Roman" w:cs="Times New Roman"/>
        </w:rPr>
        <w:t>Returns true if passed point is coincident with this point within passed tolerance point -Point2D -point to check for coincidence</w:t>
      </w:r>
    </w:p>
    <w:p w14:paraId="5C3DFC11" w14:textId="77777777" w:rsidR="006428B2" w:rsidRDefault="00303FDE">
      <w:pPr>
        <w:spacing w:after="458"/>
        <w:ind w:left="293" w:right="6" w:hanging="10"/>
      </w:pPr>
      <w:r>
        <w:rPr>
          <w:rFonts w:ascii="Times New Roman" w:eastAsia="Times New Roman" w:hAnsi="Times New Roman" w:cs="Times New Roman"/>
        </w:rPr>
        <w:t xml:space="preserve">tol </w:t>
      </w:r>
      <w:r>
        <w:rPr>
          <w:rFonts w:ascii="Times New Roman" w:eastAsia="Times New Roman" w:hAnsi="Times New Roman" w:cs="Times New Roman"/>
        </w:rPr>
        <w:t>-double -maximum distance apart point can be and s ll be considered coincident</w:t>
      </w:r>
    </w:p>
    <w:p w14:paraId="50FC04BF" w14:textId="77777777" w:rsidR="006428B2" w:rsidRDefault="00303FDE">
      <w:pPr>
        <w:spacing w:after="16" w:line="270" w:lineRule="auto"/>
        <w:ind w:left="-5" w:hanging="10"/>
      </w:pPr>
      <w:r>
        <w:rPr>
          <w:rFonts w:ascii="Times New Roman" w:eastAsia="Times New Roman" w:hAnsi="Times New Roman" w:cs="Times New Roman"/>
          <w:color w:val="4F81BD"/>
        </w:rPr>
        <w:t>:Set(double x, double y)</w:t>
      </w:r>
    </w:p>
    <w:p w14:paraId="6F4F0041" w14:textId="77777777" w:rsidR="006428B2" w:rsidRDefault="00303FDE">
      <w:pPr>
        <w:spacing w:after="37"/>
        <w:ind w:left="268" w:right="5449" w:hanging="283"/>
      </w:pPr>
      <w:r>
        <w:rPr>
          <w:rFonts w:ascii="Times New Roman" w:eastAsia="Times New Roman" w:hAnsi="Times New Roman" w:cs="Times New Roman"/>
        </w:rPr>
        <w:t xml:space="preserve">Set both the x and y values for the point x -double -new x value for point y -double -new y value for point </w:t>
      </w:r>
      <w:r>
        <w:rPr>
          <w:rFonts w:ascii="Times New Roman" w:eastAsia="Times New Roman" w:hAnsi="Times New Roman" w:cs="Times New Roman"/>
          <w:color w:val="4F81BD"/>
        </w:rPr>
        <w:t>:SetInvalid()</w:t>
      </w:r>
    </w:p>
    <w:p w14:paraId="44C9BAE5" w14:textId="77777777" w:rsidR="006428B2" w:rsidRDefault="00303FDE">
      <w:pPr>
        <w:spacing w:after="756"/>
        <w:ind w:left="-5" w:right="6" w:hanging="10"/>
      </w:pPr>
      <w:r>
        <w:rPr>
          <w:rFonts w:ascii="Times New Roman" w:eastAsia="Times New Roman" w:hAnsi="Times New Roman" w:cs="Times New Roman"/>
        </w:rPr>
        <w:t>Set the point to invalid state</w:t>
      </w:r>
      <w:r>
        <w:rPr>
          <w:rFonts w:ascii="Times New Roman" w:eastAsia="Times New Roman" w:hAnsi="Times New Roman" w:cs="Times New Roman"/>
        </w:rPr>
        <w:t xml:space="preserve"> -X and Y will be lost</w:t>
      </w:r>
    </w:p>
    <w:p w14:paraId="0A13B1A5" w14:textId="77777777" w:rsidR="006428B2" w:rsidRDefault="00303FDE">
      <w:pPr>
        <w:spacing w:after="226" w:line="265" w:lineRule="auto"/>
        <w:ind w:left="-5" w:hanging="10"/>
      </w:pPr>
      <w:r>
        <w:rPr>
          <w:rFonts w:ascii="Times New Roman" w:eastAsia="Times New Roman" w:hAnsi="Times New Roman" w:cs="Times New Roman"/>
        </w:rPr>
        <w:lastRenderedPageBreak/>
        <w:t>Opera ons</w:t>
      </w:r>
    </w:p>
    <w:p w14:paraId="3092C13D" w14:textId="77777777" w:rsidR="006428B2" w:rsidRDefault="00303FDE">
      <w:pPr>
        <w:spacing w:after="16" w:line="270" w:lineRule="auto"/>
        <w:ind w:left="-5" w:hanging="10"/>
      </w:pPr>
      <w:r>
        <w:rPr>
          <w:rFonts w:ascii="Times New Roman" w:eastAsia="Times New Roman" w:hAnsi="Times New Roman" w:cs="Times New Roman"/>
          <w:color w:val="4F81BD"/>
        </w:rPr>
        <w:t>Matrix2D * Point2D</w:t>
      </w:r>
    </w:p>
    <w:p w14:paraId="090C00C7" w14:textId="77777777" w:rsidR="006428B2" w:rsidRDefault="00303FDE">
      <w:pPr>
        <w:spacing w:after="227"/>
        <w:ind w:left="-5" w:right="6" w:hanging="10"/>
      </w:pPr>
      <w:r>
        <w:rPr>
          <w:rFonts w:ascii="Times New Roman" w:eastAsia="Times New Roman" w:hAnsi="Times New Roman" w:cs="Times New Roman"/>
        </w:rPr>
        <w:t>Mul plying a matrix by a point returns a transformed point</w:t>
      </w:r>
    </w:p>
    <w:p w14:paraId="2C868DF0" w14:textId="77777777" w:rsidR="006428B2" w:rsidRDefault="00303FDE">
      <w:pPr>
        <w:spacing w:after="16" w:line="270" w:lineRule="auto"/>
        <w:ind w:left="-5" w:hanging="10"/>
      </w:pPr>
      <w:r>
        <w:rPr>
          <w:rFonts w:ascii="Times New Roman" w:eastAsia="Times New Roman" w:hAnsi="Times New Roman" w:cs="Times New Roman"/>
          <w:color w:val="4F81BD"/>
        </w:rPr>
        <w:t>Point2D - Point2D</w:t>
      </w:r>
    </w:p>
    <w:p w14:paraId="40FFFA24" w14:textId="77777777" w:rsidR="006428B2" w:rsidRDefault="00303FDE">
      <w:pPr>
        <w:spacing w:after="227"/>
        <w:ind w:left="-5" w:right="6" w:hanging="10"/>
      </w:pPr>
      <w:r>
        <w:rPr>
          <w:rFonts w:ascii="Times New Roman" w:eastAsia="Times New Roman" w:hAnsi="Times New Roman" w:cs="Times New Roman"/>
        </w:rPr>
        <w:t>Subtrac ng a point from another point will return a Vector2D with the difference between the 2 points.</w:t>
      </w:r>
    </w:p>
    <w:p w14:paraId="372C1BA2" w14:textId="77777777" w:rsidR="006428B2" w:rsidRDefault="00303FDE">
      <w:pPr>
        <w:spacing w:after="16" w:line="270" w:lineRule="auto"/>
        <w:ind w:left="-5" w:hanging="10"/>
      </w:pPr>
      <w:r>
        <w:rPr>
          <w:rFonts w:ascii="Times New Roman" w:eastAsia="Times New Roman" w:hAnsi="Times New Roman" w:cs="Times New Roman"/>
          <w:color w:val="4F81BD"/>
        </w:rPr>
        <w:t>Point2D + Vector2D</w:t>
      </w:r>
    </w:p>
    <w:p w14:paraId="322CE68D" w14:textId="77777777" w:rsidR="006428B2" w:rsidRDefault="00303FDE">
      <w:pPr>
        <w:spacing w:after="227"/>
        <w:ind w:left="-5" w:right="6" w:hanging="10"/>
      </w:pPr>
      <w:r>
        <w:rPr>
          <w:rFonts w:ascii="Times New Roman" w:eastAsia="Times New Roman" w:hAnsi="Times New Roman" w:cs="Times New Roman"/>
        </w:rPr>
        <w:t>Addin</w:t>
      </w:r>
      <w:r>
        <w:rPr>
          <w:rFonts w:ascii="Times New Roman" w:eastAsia="Times New Roman" w:hAnsi="Times New Roman" w:cs="Times New Roman"/>
        </w:rPr>
        <w:t>g a vector to a point will return a point displaced from original point by adding the vector</w:t>
      </w:r>
    </w:p>
    <w:p w14:paraId="7F957ABF" w14:textId="77777777" w:rsidR="006428B2" w:rsidRDefault="00303FDE">
      <w:pPr>
        <w:spacing w:after="16" w:line="270" w:lineRule="auto"/>
        <w:ind w:left="-5" w:hanging="10"/>
      </w:pPr>
      <w:r>
        <w:rPr>
          <w:rFonts w:ascii="Times New Roman" w:eastAsia="Times New Roman" w:hAnsi="Times New Roman" w:cs="Times New Roman"/>
          <w:color w:val="4F81BD"/>
        </w:rPr>
        <w:t>Point2D - Vector2D</w:t>
      </w:r>
    </w:p>
    <w:p w14:paraId="2492F530" w14:textId="77777777" w:rsidR="006428B2" w:rsidRDefault="00303FDE">
      <w:pPr>
        <w:spacing w:after="227"/>
        <w:ind w:left="-5" w:right="6" w:hanging="10"/>
      </w:pPr>
      <w:r>
        <w:rPr>
          <w:rFonts w:ascii="Times New Roman" w:eastAsia="Times New Roman" w:hAnsi="Times New Roman" w:cs="Times New Roman"/>
        </w:rPr>
        <w:t>Subtrac ng a vector from a point will return a point displaced from original point by subtrac ng the vector</w:t>
      </w:r>
      <w:r>
        <w:br w:type="page"/>
      </w:r>
    </w:p>
    <w:p w14:paraId="34D4F965" w14:textId="77777777" w:rsidR="006428B2" w:rsidRDefault="00303FDE">
      <w:pPr>
        <w:pStyle w:val="Heading2"/>
        <w:ind w:left="-5"/>
      </w:pPr>
      <w:r>
        <w:lastRenderedPageBreak/>
        <w:t>Point3D</w:t>
      </w:r>
    </w:p>
    <w:p w14:paraId="6970720D" w14:textId="77777777" w:rsidR="006428B2" w:rsidRDefault="00303FDE">
      <w:pPr>
        <w:spacing w:after="227"/>
        <w:ind w:left="-5" w:right="6" w:hanging="10"/>
      </w:pPr>
      <w:r>
        <w:rPr>
          <w:rFonts w:ascii="Times New Roman" w:eastAsia="Times New Roman" w:hAnsi="Times New Roman" w:cs="Times New Roman"/>
        </w:rPr>
        <w:t>This object represents a 3D point (X,Y and Z values). It is used by many other objects and can also be used with other geometry objects such as Vector3D to perform calcula ons.</w:t>
      </w:r>
    </w:p>
    <w:p w14:paraId="19D45F2D" w14:textId="77777777" w:rsidR="006428B2" w:rsidRDefault="00303FDE">
      <w:pPr>
        <w:spacing w:after="181" w:line="265" w:lineRule="auto"/>
        <w:ind w:left="-5" w:hanging="10"/>
      </w:pPr>
      <w:r>
        <w:rPr>
          <w:rFonts w:ascii="Times New Roman" w:eastAsia="Times New Roman" w:hAnsi="Times New Roman" w:cs="Times New Roman"/>
        </w:rPr>
        <w:t>Constructors</w:t>
      </w:r>
    </w:p>
    <w:p w14:paraId="0353FDE5" w14:textId="77777777" w:rsidR="006428B2" w:rsidRDefault="00303FDE">
      <w:pPr>
        <w:spacing w:after="16" w:line="270" w:lineRule="auto"/>
        <w:ind w:left="-5" w:hanging="10"/>
      </w:pPr>
      <w:r>
        <w:rPr>
          <w:rFonts w:ascii="Times New Roman" w:eastAsia="Times New Roman" w:hAnsi="Times New Roman" w:cs="Times New Roman"/>
          <w:color w:val="4F81BD"/>
        </w:rPr>
        <w:t>Point3D() - Constructor</w:t>
      </w:r>
    </w:p>
    <w:p w14:paraId="483FE4AD" w14:textId="77777777" w:rsidR="006428B2" w:rsidRDefault="00303FDE">
      <w:pPr>
        <w:spacing w:after="227"/>
        <w:ind w:left="-5" w:right="192" w:hanging="10"/>
      </w:pPr>
      <w:r>
        <w:rPr>
          <w:rFonts w:ascii="Times New Roman" w:eastAsia="Times New Roman" w:hAnsi="Times New Roman" w:cs="Times New Roman"/>
        </w:rPr>
        <w:t>This construct an un-ini alised point with invalid x, y and z values which can be tested for using the .IsInvalid property.</w:t>
      </w:r>
    </w:p>
    <w:p w14:paraId="56349A50" w14:textId="77777777" w:rsidR="006428B2" w:rsidRDefault="00303FDE">
      <w:pPr>
        <w:spacing w:after="1"/>
        <w:ind w:left="-5" w:right="3849" w:hanging="10"/>
      </w:pPr>
      <w:r>
        <w:rPr>
          <w:rFonts w:ascii="Times New Roman" w:eastAsia="Times New Roman" w:hAnsi="Times New Roman" w:cs="Times New Roman"/>
          <w:color w:val="4F81BD"/>
        </w:rPr>
        <w:t xml:space="preserve">Point3D(double x, double y, double z) - Constructor </w:t>
      </w:r>
      <w:r>
        <w:rPr>
          <w:rFonts w:ascii="Times New Roman" w:eastAsia="Times New Roman" w:hAnsi="Times New Roman" w:cs="Times New Roman"/>
        </w:rPr>
        <w:t>A new point with the specified X, Y and Z values x -double - the value for the x</w:t>
      </w:r>
      <w:r>
        <w:rPr>
          <w:rFonts w:ascii="Times New Roman" w:eastAsia="Times New Roman" w:hAnsi="Times New Roman" w:cs="Times New Roman"/>
        </w:rPr>
        <w:t xml:space="preserve"> coordinate of the point y -double - the value for the y coordinate of the point z -double - the value for the z coordinate of the point</w:t>
      </w:r>
    </w:p>
    <w:p w14:paraId="3B10DB42" w14:textId="77777777" w:rsidR="006428B2" w:rsidRDefault="00303FDE">
      <w:pPr>
        <w:spacing w:after="189"/>
      </w:pPr>
      <w:r>
        <w:rPr>
          <w:rFonts w:ascii="Times New Roman" w:eastAsia="Times New Roman" w:hAnsi="Times New Roman" w:cs="Times New Roman"/>
        </w:rPr>
        <w:t xml:space="preserve"> </w:t>
      </w:r>
    </w:p>
    <w:p w14:paraId="10B857E8" w14:textId="77777777" w:rsidR="006428B2" w:rsidRDefault="00303FDE">
      <w:pPr>
        <w:spacing w:after="16" w:line="270" w:lineRule="auto"/>
        <w:ind w:left="-5" w:hanging="10"/>
      </w:pPr>
      <w:r>
        <w:rPr>
          <w:rFonts w:ascii="Times New Roman" w:eastAsia="Times New Roman" w:hAnsi="Times New Roman" w:cs="Times New Roman"/>
          <w:color w:val="4F81BD"/>
        </w:rPr>
        <w:t>Point3D(Point3D pt) - Constructor</w:t>
      </w:r>
    </w:p>
    <w:p w14:paraId="0B112C76" w14:textId="77777777" w:rsidR="006428B2" w:rsidRDefault="00303FDE">
      <w:pPr>
        <w:spacing w:after="495"/>
        <w:ind w:left="268" w:right="3130" w:hanging="283"/>
      </w:pPr>
      <w:r>
        <w:rPr>
          <w:rFonts w:ascii="Times New Roman" w:eastAsia="Times New Roman" w:hAnsi="Times New Roman" w:cs="Times New Roman"/>
        </w:rPr>
        <w:t>A new point with the same X, Y and Z values as the passed point pt -Point3D - an ex</w:t>
      </w:r>
      <w:r>
        <w:rPr>
          <w:rFonts w:ascii="Times New Roman" w:eastAsia="Times New Roman" w:hAnsi="Times New Roman" w:cs="Times New Roman"/>
        </w:rPr>
        <w:t xml:space="preserve">is ng point to copy X, Y and Z values from </w:t>
      </w:r>
    </w:p>
    <w:p w14:paraId="2CE361CB" w14:textId="77777777" w:rsidR="006428B2" w:rsidRDefault="00303FDE">
      <w:pPr>
        <w:spacing w:after="16" w:line="270" w:lineRule="auto"/>
        <w:ind w:left="-5" w:hanging="10"/>
      </w:pPr>
      <w:r>
        <w:rPr>
          <w:rFonts w:ascii="Times New Roman" w:eastAsia="Times New Roman" w:hAnsi="Times New Roman" w:cs="Times New Roman"/>
          <w:color w:val="4F81BD"/>
        </w:rPr>
        <w:t>Point3D(Point2D pt, double z)</w:t>
      </w:r>
    </w:p>
    <w:p w14:paraId="2A2B61B1" w14:textId="77777777" w:rsidR="006428B2" w:rsidRDefault="00303FDE">
      <w:pPr>
        <w:spacing w:after="516"/>
        <w:ind w:left="268" w:right="2130" w:hanging="283"/>
      </w:pPr>
      <w:r>
        <w:rPr>
          <w:rFonts w:ascii="Times New Roman" w:eastAsia="Times New Roman" w:hAnsi="Times New Roman" w:cs="Times New Roman"/>
        </w:rPr>
        <w:t>Create a new point with x and y values from passed 2D point and new z value pt -Point2D -2D point holding x and y values for point z -double -new z value for point</w:t>
      </w:r>
    </w:p>
    <w:p w14:paraId="5D4F9EF0" w14:textId="77777777" w:rsidR="006428B2" w:rsidRDefault="00303FDE">
      <w:pPr>
        <w:spacing w:after="226" w:line="265" w:lineRule="auto"/>
        <w:ind w:left="-5" w:hanging="10"/>
      </w:pPr>
      <w:r>
        <w:rPr>
          <w:rFonts w:ascii="Times New Roman" w:eastAsia="Times New Roman" w:hAnsi="Times New Roman" w:cs="Times New Roman"/>
        </w:rPr>
        <w:t>Proper es</w:t>
      </w:r>
    </w:p>
    <w:p w14:paraId="52913CA5"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28D06F84" w14:textId="77777777" w:rsidR="006428B2" w:rsidRDefault="00303FDE">
      <w:pPr>
        <w:spacing w:after="227"/>
        <w:ind w:left="-5" w:right="6" w:hanging="10"/>
      </w:pPr>
      <w:r>
        <w:rPr>
          <w:rFonts w:ascii="Times New Roman" w:eastAsia="Times New Roman" w:hAnsi="Times New Roman" w:cs="Times New Roman"/>
        </w:rPr>
        <w:t>R/W -</w:t>
      </w:r>
      <w:r>
        <w:rPr>
          <w:rFonts w:ascii="Times New Roman" w:eastAsia="Times New Roman" w:hAnsi="Times New Roman" w:cs="Times New Roman"/>
        </w:rPr>
        <w:t xml:space="preserve"> double -x coordinate for point</w:t>
      </w:r>
    </w:p>
    <w:p w14:paraId="5F52F22B"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0C2145F3" w14:textId="77777777" w:rsidR="006428B2" w:rsidRDefault="00303FDE">
      <w:pPr>
        <w:spacing w:after="227"/>
        <w:ind w:left="-5" w:right="6" w:hanging="10"/>
      </w:pPr>
      <w:r>
        <w:rPr>
          <w:rFonts w:ascii="Times New Roman" w:eastAsia="Times New Roman" w:hAnsi="Times New Roman" w:cs="Times New Roman"/>
        </w:rPr>
        <w:t>R/W - double -x coordinate for point</w:t>
      </w:r>
    </w:p>
    <w:p w14:paraId="73852516"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55ECA478" w14:textId="77777777" w:rsidR="006428B2" w:rsidRDefault="00303FDE">
      <w:pPr>
        <w:spacing w:after="227"/>
        <w:ind w:left="-5" w:right="6" w:hanging="10"/>
      </w:pPr>
      <w:r>
        <w:rPr>
          <w:rFonts w:ascii="Times New Roman" w:eastAsia="Times New Roman" w:hAnsi="Times New Roman" w:cs="Times New Roman"/>
        </w:rPr>
        <w:t>R/W - double -y coordinate for point</w:t>
      </w:r>
    </w:p>
    <w:p w14:paraId="726E6396"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0FEF6316" w14:textId="77777777" w:rsidR="006428B2" w:rsidRDefault="00303FDE">
      <w:pPr>
        <w:spacing w:after="227"/>
        <w:ind w:left="-5" w:right="6" w:hanging="10"/>
      </w:pPr>
      <w:r>
        <w:rPr>
          <w:rFonts w:ascii="Times New Roman" w:eastAsia="Times New Roman" w:hAnsi="Times New Roman" w:cs="Times New Roman"/>
        </w:rPr>
        <w:t>R/W - double -y coordinate for point</w:t>
      </w:r>
    </w:p>
    <w:p w14:paraId="6DB9048D" w14:textId="77777777" w:rsidR="006428B2" w:rsidRDefault="00303FDE">
      <w:pPr>
        <w:spacing w:after="16" w:line="270" w:lineRule="auto"/>
        <w:ind w:left="-5" w:hanging="10"/>
      </w:pPr>
      <w:r>
        <w:rPr>
          <w:rFonts w:ascii="Times New Roman" w:eastAsia="Times New Roman" w:hAnsi="Times New Roman" w:cs="Times New Roman"/>
          <w:color w:val="4F81BD"/>
        </w:rPr>
        <w:t>.Z</w:t>
      </w:r>
    </w:p>
    <w:p w14:paraId="6DF092F3" w14:textId="77777777" w:rsidR="006428B2" w:rsidRDefault="00303FDE">
      <w:pPr>
        <w:spacing w:after="227"/>
        <w:ind w:left="-5" w:right="6" w:hanging="10"/>
      </w:pPr>
      <w:r>
        <w:rPr>
          <w:rFonts w:ascii="Times New Roman" w:eastAsia="Times New Roman" w:hAnsi="Times New Roman" w:cs="Times New Roman"/>
        </w:rPr>
        <w:t>R/W - double -z coordinate for point</w:t>
      </w:r>
    </w:p>
    <w:p w14:paraId="41426CB0" w14:textId="77777777" w:rsidR="006428B2" w:rsidRDefault="00303FDE">
      <w:pPr>
        <w:spacing w:after="16" w:line="270" w:lineRule="auto"/>
        <w:ind w:left="-5" w:hanging="10"/>
      </w:pPr>
      <w:r>
        <w:rPr>
          <w:rFonts w:ascii="Times New Roman" w:eastAsia="Times New Roman" w:hAnsi="Times New Roman" w:cs="Times New Roman"/>
          <w:color w:val="4F81BD"/>
        </w:rPr>
        <w:t>.z</w:t>
      </w:r>
    </w:p>
    <w:p w14:paraId="2C5071E2" w14:textId="77777777" w:rsidR="006428B2" w:rsidRDefault="00303FDE">
      <w:pPr>
        <w:spacing w:after="227"/>
        <w:ind w:left="-5" w:right="6" w:hanging="10"/>
      </w:pPr>
      <w:r>
        <w:rPr>
          <w:rFonts w:ascii="Times New Roman" w:eastAsia="Times New Roman" w:hAnsi="Times New Roman" w:cs="Times New Roman"/>
        </w:rPr>
        <w:t>R/W - double -z coordinate for point</w:t>
      </w:r>
    </w:p>
    <w:p w14:paraId="252DABB1"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64206ECE" w14:textId="77777777" w:rsidR="006428B2" w:rsidRDefault="00303FDE">
      <w:pPr>
        <w:spacing w:after="227"/>
        <w:ind w:left="-5" w:right="6" w:hanging="10"/>
      </w:pPr>
      <w:r>
        <w:rPr>
          <w:rFonts w:ascii="Times New Roman" w:eastAsia="Times New Roman" w:hAnsi="Times New Roman" w:cs="Times New Roman"/>
        </w:rPr>
        <w:t>Returns true if the point is invalid - not ini alised or :SetInvalid called</w:t>
      </w:r>
    </w:p>
    <w:p w14:paraId="4B47B5F1" w14:textId="77777777" w:rsidR="006428B2" w:rsidRDefault="00303FDE">
      <w:pPr>
        <w:spacing w:after="226" w:line="265" w:lineRule="auto"/>
        <w:ind w:left="-5" w:hanging="10"/>
      </w:pPr>
      <w:r>
        <w:rPr>
          <w:rFonts w:ascii="Times New Roman" w:eastAsia="Times New Roman" w:hAnsi="Times New Roman" w:cs="Times New Roman"/>
        </w:rPr>
        <w:t>Methods</w:t>
      </w:r>
    </w:p>
    <w:p w14:paraId="191BC7FA"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IsCoincident(Point3D point, double tol)</w:t>
      </w:r>
    </w:p>
    <w:p w14:paraId="59D38B19" w14:textId="77777777" w:rsidR="006428B2" w:rsidRDefault="00303FDE">
      <w:pPr>
        <w:spacing w:after="186"/>
        <w:ind w:left="268" w:right="1230" w:hanging="283"/>
      </w:pPr>
      <w:r>
        <w:rPr>
          <w:rFonts w:ascii="Times New Roman" w:eastAsia="Times New Roman" w:hAnsi="Times New Roman" w:cs="Times New Roman"/>
        </w:rPr>
        <w:t xml:space="preserve">Returns true if passed point is coincident with this point within passed tolerance </w:t>
      </w:r>
      <w:r>
        <w:rPr>
          <w:rFonts w:ascii="Times New Roman" w:eastAsia="Times New Roman" w:hAnsi="Times New Roman" w:cs="Times New Roman"/>
        </w:rPr>
        <w:t>point -Point3D -point to check for coincidence tol -double -maximum distance apart point can be and s ll be considered coincident</w:t>
      </w:r>
    </w:p>
    <w:p w14:paraId="238C30A6" w14:textId="77777777" w:rsidR="006428B2" w:rsidRDefault="00303FDE">
      <w:pPr>
        <w:spacing w:after="16" w:line="270" w:lineRule="auto"/>
        <w:ind w:left="-5" w:hanging="10"/>
      </w:pPr>
      <w:r>
        <w:rPr>
          <w:rFonts w:ascii="Times New Roman" w:eastAsia="Times New Roman" w:hAnsi="Times New Roman" w:cs="Times New Roman"/>
          <w:color w:val="4F81BD"/>
        </w:rPr>
        <w:t>:Set(double x, double y, double z)</w:t>
      </w:r>
    </w:p>
    <w:p w14:paraId="54331FBA" w14:textId="77777777" w:rsidR="006428B2" w:rsidRDefault="00303FDE">
      <w:pPr>
        <w:spacing w:after="457"/>
        <w:ind w:left="268" w:right="5596" w:hanging="283"/>
      </w:pPr>
      <w:r>
        <w:rPr>
          <w:rFonts w:ascii="Times New Roman" w:eastAsia="Times New Roman" w:hAnsi="Times New Roman" w:cs="Times New Roman"/>
        </w:rPr>
        <w:t xml:space="preserve">Set new x,  y and z values for the point x -double -new x value for point y -double -new y </w:t>
      </w:r>
      <w:r>
        <w:rPr>
          <w:rFonts w:ascii="Times New Roman" w:eastAsia="Times New Roman" w:hAnsi="Times New Roman" w:cs="Times New Roman"/>
        </w:rPr>
        <w:t>value for point z -double -new z value for point</w:t>
      </w:r>
    </w:p>
    <w:p w14:paraId="48551117" w14:textId="77777777" w:rsidR="006428B2" w:rsidRDefault="00303FDE">
      <w:pPr>
        <w:spacing w:after="16" w:line="270" w:lineRule="auto"/>
        <w:ind w:left="-5" w:hanging="10"/>
      </w:pPr>
      <w:r>
        <w:rPr>
          <w:rFonts w:ascii="Times New Roman" w:eastAsia="Times New Roman" w:hAnsi="Times New Roman" w:cs="Times New Roman"/>
          <w:color w:val="4F81BD"/>
        </w:rPr>
        <w:t>:Set(Point2D pt, double z)</w:t>
      </w:r>
    </w:p>
    <w:p w14:paraId="027D7620" w14:textId="77777777" w:rsidR="006428B2" w:rsidRDefault="00303FDE">
      <w:pPr>
        <w:spacing w:after="185"/>
        <w:ind w:left="268" w:right="3425" w:hanging="283"/>
      </w:pPr>
      <w:r>
        <w:rPr>
          <w:rFonts w:ascii="Times New Roman" w:eastAsia="Times New Roman" w:hAnsi="Times New Roman" w:cs="Times New Roman"/>
        </w:rPr>
        <w:t>Set new x and y values from passed 2D point and new z value pt -</w:t>
      </w:r>
      <w:r>
        <w:rPr>
          <w:rFonts w:ascii="Times New Roman" w:eastAsia="Times New Roman" w:hAnsi="Times New Roman" w:cs="Times New Roman"/>
          <w:color w:val="943634"/>
        </w:rPr>
        <w:t>Point2D</w:t>
      </w:r>
      <w:r>
        <w:rPr>
          <w:rFonts w:ascii="Times New Roman" w:eastAsia="Times New Roman" w:hAnsi="Times New Roman" w:cs="Times New Roman"/>
        </w:rPr>
        <w:t xml:space="preserve"> -2D point holding new  x and y values for point z -double -new z value for point</w:t>
      </w:r>
    </w:p>
    <w:p w14:paraId="22296A24" w14:textId="77777777" w:rsidR="006428B2" w:rsidRDefault="00303FDE">
      <w:pPr>
        <w:spacing w:after="16" w:line="270" w:lineRule="auto"/>
        <w:ind w:left="-5" w:hanging="10"/>
      </w:pPr>
      <w:r>
        <w:rPr>
          <w:rFonts w:ascii="Times New Roman" w:eastAsia="Times New Roman" w:hAnsi="Times New Roman" w:cs="Times New Roman"/>
          <w:color w:val="4F81BD"/>
        </w:rPr>
        <w:t>:SetInvalid()</w:t>
      </w:r>
    </w:p>
    <w:p w14:paraId="29D9A99E" w14:textId="77777777" w:rsidR="006428B2" w:rsidRDefault="00303FDE">
      <w:pPr>
        <w:spacing w:after="756"/>
        <w:ind w:left="-5" w:right="6" w:hanging="10"/>
      </w:pPr>
      <w:r>
        <w:rPr>
          <w:rFonts w:ascii="Times New Roman" w:eastAsia="Times New Roman" w:hAnsi="Times New Roman" w:cs="Times New Roman"/>
        </w:rPr>
        <w:t>Set the point</w:t>
      </w:r>
      <w:r>
        <w:rPr>
          <w:rFonts w:ascii="Times New Roman" w:eastAsia="Times New Roman" w:hAnsi="Times New Roman" w:cs="Times New Roman"/>
        </w:rPr>
        <w:t xml:space="preserve"> to invalid state –X,Y and Z will be lost</w:t>
      </w:r>
    </w:p>
    <w:p w14:paraId="1E4CE845" w14:textId="77777777" w:rsidR="006428B2" w:rsidRDefault="00303FDE">
      <w:pPr>
        <w:spacing w:after="226" w:line="265" w:lineRule="auto"/>
        <w:ind w:left="-5" w:hanging="10"/>
      </w:pPr>
      <w:r>
        <w:rPr>
          <w:rFonts w:ascii="Times New Roman" w:eastAsia="Times New Roman" w:hAnsi="Times New Roman" w:cs="Times New Roman"/>
        </w:rPr>
        <w:t>Opera ons</w:t>
      </w:r>
    </w:p>
    <w:p w14:paraId="077758B1" w14:textId="77777777" w:rsidR="006428B2" w:rsidRDefault="00303FDE">
      <w:pPr>
        <w:spacing w:after="16" w:line="270" w:lineRule="auto"/>
        <w:ind w:left="-5" w:hanging="10"/>
      </w:pPr>
      <w:r>
        <w:rPr>
          <w:rFonts w:ascii="Times New Roman" w:eastAsia="Times New Roman" w:hAnsi="Times New Roman" w:cs="Times New Roman"/>
          <w:color w:val="4F81BD"/>
        </w:rPr>
        <w:t>Matrix2D * Point3D</w:t>
      </w:r>
    </w:p>
    <w:p w14:paraId="08922591" w14:textId="77777777" w:rsidR="006428B2" w:rsidRDefault="00303FDE">
      <w:pPr>
        <w:spacing w:after="227"/>
        <w:ind w:left="-5" w:right="6" w:hanging="10"/>
      </w:pPr>
      <w:r>
        <w:rPr>
          <w:rFonts w:ascii="Times New Roman" w:eastAsia="Times New Roman" w:hAnsi="Times New Roman" w:cs="Times New Roman"/>
        </w:rPr>
        <w:t>Mul plying a matrix by a point returns a transformed point. The Z value is unchanged</w:t>
      </w:r>
    </w:p>
    <w:p w14:paraId="69B7E60B" w14:textId="77777777" w:rsidR="006428B2" w:rsidRDefault="00303FDE">
      <w:pPr>
        <w:spacing w:after="16" w:line="270" w:lineRule="auto"/>
        <w:ind w:left="-5" w:hanging="10"/>
      </w:pPr>
      <w:r>
        <w:rPr>
          <w:rFonts w:ascii="Times New Roman" w:eastAsia="Times New Roman" w:hAnsi="Times New Roman" w:cs="Times New Roman"/>
          <w:color w:val="4F81BD"/>
        </w:rPr>
        <w:t>Point3D - Point3D</w:t>
      </w:r>
    </w:p>
    <w:p w14:paraId="4F0120F1" w14:textId="77777777" w:rsidR="006428B2" w:rsidRDefault="00303FDE">
      <w:pPr>
        <w:spacing w:after="227"/>
        <w:ind w:left="-5" w:right="6" w:hanging="10"/>
      </w:pPr>
      <w:r>
        <w:rPr>
          <w:rFonts w:ascii="Times New Roman" w:eastAsia="Times New Roman" w:hAnsi="Times New Roman" w:cs="Times New Roman"/>
        </w:rPr>
        <w:t>Subtrac ng a point from another point will return a Vector3D with the difference between the 2 points.</w:t>
      </w:r>
    </w:p>
    <w:p w14:paraId="79599B6F" w14:textId="77777777" w:rsidR="006428B2" w:rsidRDefault="00303FDE">
      <w:pPr>
        <w:spacing w:after="16" w:line="270" w:lineRule="auto"/>
        <w:ind w:left="-5" w:hanging="10"/>
      </w:pPr>
      <w:r>
        <w:rPr>
          <w:rFonts w:ascii="Times New Roman" w:eastAsia="Times New Roman" w:hAnsi="Times New Roman" w:cs="Times New Roman"/>
          <w:color w:val="4F81BD"/>
        </w:rPr>
        <w:t>Point3D + Vector3D</w:t>
      </w:r>
    </w:p>
    <w:p w14:paraId="7DACE203" w14:textId="77777777" w:rsidR="006428B2" w:rsidRDefault="00303FDE">
      <w:pPr>
        <w:spacing w:after="227"/>
        <w:ind w:left="-5" w:right="6" w:hanging="10"/>
      </w:pPr>
      <w:r>
        <w:rPr>
          <w:rFonts w:ascii="Times New Roman" w:eastAsia="Times New Roman" w:hAnsi="Times New Roman" w:cs="Times New Roman"/>
        </w:rPr>
        <w:t>Adding a vector to a point will return a point displaced from original point by adding the vector</w:t>
      </w:r>
    </w:p>
    <w:p w14:paraId="6C67947C" w14:textId="77777777" w:rsidR="006428B2" w:rsidRDefault="00303FDE">
      <w:pPr>
        <w:spacing w:after="16" w:line="270" w:lineRule="auto"/>
        <w:ind w:left="-5" w:hanging="10"/>
      </w:pPr>
      <w:r>
        <w:rPr>
          <w:rFonts w:ascii="Times New Roman" w:eastAsia="Times New Roman" w:hAnsi="Times New Roman" w:cs="Times New Roman"/>
          <w:color w:val="4F81BD"/>
        </w:rPr>
        <w:t>Point3D - Vector3D</w:t>
      </w:r>
    </w:p>
    <w:p w14:paraId="5CB83B93" w14:textId="77777777" w:rsidR="006428B2" w:rsidRDefault="00303FDE">
      <w:pPr>
        <w:spacing w:after="227"/>
        <w:ind w:left="-5" w:right="6" w:hanging="10"/>
      </w:pPr>
      <w:r>
        <w:rPr>
          <w:rFonts w:ascii="Times New Roman" w:eastAsia="Times New Roman" w:hAnsi="Times New Roman" w:cs="Times New Roman"/>
        </w:rPr>
        <w:t>Subtrac ng a vect</w:t>
      </w:r>
      <w:r>
        <w:rPr>
          <w:rFonts w:ascii="Times New Roman" w:eastAsia="Times New Roman" w:hAnsi="Times New Roman" w:cs="Times New Roman"/>
        </w:rPr>
        <w:t>or from a point will return a point displaced from original point by subtrac ng the vector</w:t>
      </w:r>
    </w:p>
    <w:p w14:paraId="22D27136" w14:textId="77777777" w:rsidR="006428B2" w:rsidRDefault="00303FDE">
      <w:pPr>
        <w:pStyle w:val="Heading2"/>
        <w:ind w:left="-5"/>
      </w:pPr>
      <w:r>
        <w:t>Vector2D</w:t>
      </w:r>
    </w:p>
    <w:p w14:paraId="7E4DF34A" w14:textId="77777777" w:rsidR="006428B2" w:rsidRDefault="00303FDE">
      <w:pPr>
        <w:spacing w:after="227"/>
        <w:ind w:left="-5" w:right="6" w:hanging="10"/>
      </w:pPr>
      <w:r>
        <w:rPr>
          <w:rFonts w:ascii="Times New Roman" w:eastAsia="Times New Roman" w:hAnsi="Times New Roman" w:cs="Times New Roman"/>
        </w:rPr>
        <w:t xml:space="preserve">This object represents a 2D vector (X and Y values only). It is used by many other objects and can also be used with other geometry objects such as Point2D </w:t>
      </w:r>
      <w:r>
        <w:rPr>
          <w:rFonts w:ascii="Times New Roman" w:eastAsia="Times New Roman" w:hAnsi="Times New Roman" w:cs="Times New Roman"/>
        </w:rPr>
        <w:t>to perform calcula ons.</w:t>
      </w:r>
    </w:p>
    <w:p w14:paraId="0F7B5373" w14:textId="77777777" w:rsidR="006428B2" w:rsidRDefault="00303FDE">
      <w:pPr>
        <w:spacing w:after="181" w:line="265" w:lineRule="auto"/>
        <w:ind w:left="-5" w:hanging="10"/>
      </w:pPr>
      <w:r>
        <w:rPr>
          <w:rFonts w:ascii="Times New Roman" w:eastAsia="Times New Roman" w:hAnsi="Times New Roman" w:cs="Times New Roman"/>
        </w:rPr>
        <w:t>Constructors</w:t>
      </w:r>
    </w:p>
    <w:p w14:paraId="093D161B" w14:textId="77777777" w:rsidR="006428B2" w:rsidRDefault="00303FDE">
      <w:pPr>
        <w:spacing w:after="16" w:line="270" w:lineRule="auto"/>
        <w:ind w:left="-5" w:hanging="10"/>
      </w:pPr>
      <w:r>
        <w:rPr>
          <w:rFonts w:ascii="Times New Roman" w:eastAsia="Times New Roman" w:hAnsi="Times New Roman" w:cs="Times New Roman"/>
          <w:color w:val="4F81BD"/>
        </w:rPr>
        <w:t>Vector2D() - Constructor</w:t>
      </w:r>
    </w:p>
    <w:p w14:paraId="0785CD8C" w14:textId="77777777" w:rsidR="006428B2" w:rsidRDefault="00303FDE">
      <w:pPr>
        <w:spacing w:after="227"/>
        <w:ind w:left="-5" w:right="285" w:hanging="10"/>
      </w:pPr>
      <w:r>
        <w:rPr>
          <w:rFonts w:ascii="Times New Roman" w:eastAsia="Times New Roman" w:hAnsi="Times New Roman" w:cs="Times New Roman"/>
        </w:rPr>
        <w:t>This construct an un-ini alised vector with invalid x and y values which can be tested for using the .IsInvalid property.</w:t>
      </w:r>
    </w:p>
    <w:p w14:paraId="332B2F21" w14:textId="77777777" w:rsidR="006428B2" w:rsidRDefault="00303FDE">
      <w:pPr>
        <w:spacing w:after="3"/>
        <w:ind w:left="-5" w:right="3881" w:hanging="10"/>
      </w:pPr>
      <w:r>
        <w:rPr>
          <w:rFonts w:ascii="Times New Roman" w:eastAsia="Times New Roman" w:hAnsi="Times New Roman" w:cs="Times New Roman"/>
          <w:color w:val="4F81BD"/>
        </w:rPr>
        <w:t xml:space="preserve">Vector2D(double x, double y) - Constructor </w:t>
      </w:r>
      <w:r>
        <w:rPr>
          <w:rFonts w:ascii="Times New Roman" w:eastAsia="Times New Roman" w:hAnsi="Times New Roman" w:cs="Times New Roman"/>
        </w:rPr>
        <w:t>A vector point with the speci</w:t>
      </w:r>
      <w:r>
        <w:rPr>
          <w:rFonts w:ascii="Times New Roman" w:eastAsia="Times New Roman" w:hAnsi="Times New Roman" w:cs="Times New Roman"/>
        </w:rPr>
        <w:t>fied X and Y values x -double - the value for the x coordinate of the vector y -double - the value for the y coordinate of the vector</w:t>
      </w:r>
    </w:p>
    <w:p w14:paraId="1ABBD277" w14:textId="77777777" w:rsidR="006428B2" w:rsidRDefault="00303FDE">
      <w:pPr>
        <w:spacing w:after="187"/>
      </w:pPr>
      <w:r>
        <w:rPr>
          <w:rFonts w:ascii="Times New Roman" w:eastAsia="Times New Roman" w:hAnsi="Times New Roman" w:cs="Times New Roman"/>
        </w:rPr>
        <w:t xml:space="preserve"> </w:t>
      </w:r>
    </w:p>
    <w:p w14:paraId="3285F207"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Vector2D(Vector2D vec) - Constructor</w:t>
      </w:r>
    </w:p>
    <w:p w14:paraId="57A2C55E" w14:textId="77777777" w:rsidR="006428B2" w:rsidRDefault="00303FDE">
      <w:pPr>
        <w:spacing w:after="315"/>
        <w:ind w:left="268" w:right="3035" w:hanging="283"/>
      </w:pPr>
      <w:r>
        <w:rPr>
          <w:rFonts w:ascii="Times New Roman" w:eastAsia="Times New Roman" w:hAnsi="Times New Roman" w:cs="Times New Roman"/>
        </w:rPr>
        <w:t>A new vector with the same X and Y values as the passed vector vec -</w:t>
      </w:r>
      <w:r>
        <w:rPr>
          <w:rFonts w:ascii="Times New Roman" w:eastAsia="Times New Roman" w:hAnsi="Times New Roman" w:cs="Times New Roman"/>
          <w:color w:val="943634"/>
        </w:rPr>
        <w:t>Vector2D</w:t>
      </w:r>
      <w:r>
        <w:rPr>
          <w:rFonts w:ascii="Times New Roman" w:eastAsia="Times New Roman" w:hAnsi="Times New Roman" w:cs="Times New Roman"/>
        </w:rPr>
        <w:t xml:space="preserve"> - an exis ng vector to copy X and Y values from </w:t>
      </w:r>
    </w:p>
    <w:p w14:paraId="1A7A8449" w14:textId="77777777" w:rsidR="006428B2" w:rsidRDefault="00303FDE">
      <w:pPr>
        <w:spacing w:after="226" w:line="265" w:lineRule="auto"/>
        <w:ind w:left="-5" w:hanging="10"/>
      </w:pPr>
      <w:r>
        <w:rPr>
          <w:rFonts w:ascii="Times New Roman" w:eastAsia="Times New Roman" w:hAnsi="Times New Roman" w:cs="Times New Roman"/>
        </w:rPr>
        <w:t>Proper es</w:t>
      </w:r>
    </w:p>
    <w:p w14:paraId="6931B5E4"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331BCFB5" w14:textId="77777777" w:rsidR="006428B2" w:rsidRDefault="00303FDE">
      <w:pPr>
        <w:spacing w:after="227"/>
        <w:ind w:left="-5" w:right="6" w:hanging="10"/>
      </w:pPr>
      <w:r>
        <w:rPr>
          <w:rFonts w:ascii="Times New Roman" w:eastAsia="Times New Roman" w:hAnsi="Times New Roman" w:cs="Times New Roman"/>
        </w:rPr>
        <w:t>Returns true if the vector is invalid - not ini alised or :SetInvalid called</w:t>
      </w:r>
    </w:p>
    <w:p w14:paraId="4CFC3176" w14:textId="77777777" w:rsidR="006428B2" w:rsidRDefault="00303FDE">
      <w:pPr>
        <w:spacing w:after="16" w:line="270" w:lineRule="auto"/>
        <w:ind w:left="-5" w:hanging="10"/>
      </w:pPr>
      <w:r>
        <w:rPr>
          <w:rFonts w:ascii="Times New Roman" w:eastAsia="Times New Roman" w:hAnsi="Times New Roman" w:cs="Times New Roman"/>
          <w:color w:val="4F81BD"/>
        </w:rPr>
        <w:t>.Length</w:t>
      </w:r>
    </w:p>
    <w:p w14:paraId="02026C7D" w14:textId="77777777" w:rsidR="006428B2" w:rsidRDefault="00303FDE">
      <w:pPr>
        <w:spacing w:after="227"/>
        <w:ind w:left="-5" w:right="6" w:hanging="10"/>
      </w:pPr>
      <w:r>
        <w:rPr>
          <w:rFonts w:ascii="Times New Roman" w:eastAsia="Times New Roman" w:hAnsi="Times New Roman" w:cs="Times New Roman"/>
        </w:rPr>
        <w:t>Return the length of the</w:t>
      </w:r>
      <w:r>
        <w:rPr>
          <w:rFonts w:ascii="Times New Roman" w:eastAsia="Times New Roman" w:hAnsi="Times New Roman" w:cs="Times New Roman"/>
        </w:rPr>
        <w:t xml:space="preserve"> vector</w:t>
      </w:r>
    </w:p>
    <w:p w14:paraId="3208AB1D" w14:textId="77777777" w:rsidR="006428B2" w:rsidRDefault="00303FDE">
      <w:pPr>
        <w:spacing w:after="16" w:line="270" w:lineRule="auto"/>
        <w:ind w:left="-5" w:hanging="10"/>
      </w:pPr>
      <w:r>
        <w:rPr>
          <w:rFonts w:ascii="Times New Roman" w:eastAsia="Times New Roman" w:hAnsi="Times New Roman" w:cs="Times New Roman"/>
          <w:color w:val="4F81BD"/>
        </w:rPr>
        <w:t>.LengthSq</w:t>
      </w:r>
    </w:p>
    <w:p w14:paraId="119937C1" w14:textId="77777777" w:rsidR="006428B2" w:rsidRDefault="00303FDE">
      <w:pPr>
        <w:spacing w:after="227"/>
        <w:ind w:left="-5" w:right="6" w:hanging="10"/>
      </w:pPr>
      <w:r>
        <w:rPr>
          <w:rFonts w:ascii="Times New Roman" w:eastAsia="Times New Roman" w:hAnsi="Times New Roman" w:cs="Times New Roman"/>
        </w:rPr>
        <w:t>Return the length squared of the vector. If comparing distance between points etc. using LengthSq instead of Length will be faster as it avoids the square root opera on required to find the exact length.</w:t>
      </w:r>
    </w:p>
    <w:p w14:paraId="3DFCA4C8"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204A52F1" w14:textId="77777777" w:rsidR="006428B2" w:rsidRDefault="00303FDE">
      <w:pPr>
        <w:spacing w:after="227"/>
        <w:ind w:left="-5" w:right="6" w:hanging="10"/>
      </w:pPr>
      <w:r>
        <w:rPr>
          <w:rFonts w:ascii="Times New Roman" w:eastAsia="Times New Roman" w:hAnsi="Times New Roman" w:cs="Times New Roman"/>
        </w:rPr>
        <w:t>R/W - double -x value for vecto</w:t>
      </w:r>
      <w:r>
        <w:rPr>
          <w:rFonts w:ascii="Times New Roman" w:eastAsia="Times New Roman" w:hAnsi="Times New Roman" w:cs="Times New Roman"/>
        </w:rPr>
        <w:t>r</w:t>
      </w:r>
    </w:p>
    <w:p w14:paraId="5E5CA990"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23E1D421" w14:textId="77777777" w:rsidR="006428B2" w:rsidRDefault="00303FDE">
      <w:pPr>
        <w:spacing w:after="227"/>
        <w:ind w:left="-5" w:right="6" w:hanging="10"/>
      </w:pPr>
      <w:r>
        <w:rPr>
          <w:rFonts w:ascii="Times New Roman" w:eastAsia="Times New Roman" w:hAnsi="Times New Roman" w:cs="Times New Roman"/>
        </w:rPr>
        <w:t>R/W - double -x value for vector</w:t>
      </w:r>
    </w:p>
    <w:p w14:paraId="2993AF29"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21B38213" w14:textId="77777777" w:rsidR="006428B2" w:rsidRDefault="00303FDE">
      <w:pPr>
        <w:spacing w:after="227"/>
        <w:ind w:left="-5" w:right="6" w:hanging="10"/>
      </w:pPr>
      <w:r>
        <w:rPr>
          <w:rFonts w:ascii="Times New Roman" w:eastAsia="Times New Roman" w:hAnsi="Times New Roman" w:cs="Times New Roman"/>
        </w:rPr>
        <w:t>R/W - double -y value for vector</w:t>
      </w:r>
    </w:p>
    <w:p w14:paraId="7E91E5FF"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3E315256" w14:textId="77777777" w:rsidR="006428B2" w:rsidRDefault="00303FDE">
      <w:pPr>
        <w:spacing w:after="741"/>
        <w:ind w:left="-5" w:right="6" w:hanging="10"/>
      </w:pPr>
      <w:r>
        <w:rPr>
          <w:rFonts w:ascii="Times New Roman" w:eastAsia="Times New Roman" w:hAnsi="Times New Roman" w:cs="Times New Roman"/>
        </w:rPr>
        <w:t>R/W - double -y value for vector</w:t>
      </w:r>
    </w:p>
    <w:p w14:paraId="053079E6" w14:textId="77777777" w:rsidR="006428B2" w:rsidRDefault="00303FDE">
      <w:pPr>
        <w:spacing w:after="226" w:line="265" w:lineRule="auto"/>
        <w:ind w:left="-5" w:hanging="10"/>
      </w:pPr>
      <w:r>
        <w:rPr>
          <w:rFonts w:ascii="Times New Roman" w:eastAsia="Times New Roman" w:hAnsi="Times New Roman" w:cs="Times New Roman"/>
        </w:rPr>
        <w:t>Methods</w:t>
      </w:r>
    </w:p>
    <w:p w14:paraId="2FC11910" w14:textId="77777777" w:rsidR="006428B2" w:rsidRDefault="00303FDE">
      <w:pPr>
        <w:spacing w:after="16" w:line="270" w:lineRule="auto"/>
        <w:ind w:left="-5" w:hanging="10"/>
      </w:pPr>
      <w:r>
        <w:rPr>
          <w:rFonts w:ascii="Times New Roman" w:eastAsia="Times New Roman" w:hAnsi="Times New Roman" w:cs="Times New Roman"/>
          <w:color w:val="4F81BD"/>
        </w:rPr>
        <w:t>:Cross(Vector2D vec)</w:t>
      </w:r>
    </w:p>
    <w:p w14:paraId="1DEB509C" w14:textId="77777777" w:rsidR="006428B2" w:rsidRDefault="00303FDE">
      <w:pPr>
        <w:spacing w:after="227"/>
        <w:ind w:left="-5" w:right="6" w:hanging="10"/>
      </w:pPr>
      <w:r>
        <w:rPr>
          <w:rFonts w:ascii="Times New Roman" w:eastAsia="Times New Roman" w:hAnsi="Times New Roman" w:cs="Times New Roman"/>
        </w:rPr>
        <w:t>Return the cross product (a Vector3D) of this vector and passed vector</w:t>
      </w:r>
    </w:p>
    <w:p w14:paraId="67802352" w14:textId="77777777" w:rsidR="006428B2" w:rsidRDefault="00303FDE">
      <w:pPr>
        <w:spacing w:after="16" w:line="270" w:lineRule="auto"/>
        <w:ind w:left="-5" w:hanging="10"/>
      </w:pPr>
      <w:r>
        <w:rPr>
          <w:rFonts w:ascii="Times New Roman" w:eastAsia="Times New Roman" w:hAnsi="Times New Roman" w:cs="Times New Roman"/>
          <w:color w:val="4F81BD"/>
        </w:rPr>
        <w:t>:Dot(Vector2D vec)</w:t>
      </w:r>
    </w:p>
    <w:p w14:paraId="39D7F8E6" w14:textId="77777777" w:rsidR="006428B2" w:rsidRDefault="00303FDE">
      <w:pPr>
        <w:spacing w:after="227"/>
        <w:ind w:left="-5" w:right="6" w:hanging="10"/>
      </w:pPr>
      <w:r>
        <w:rPr>
          <w:rFonts w:ascii="Times New Roman" w:eastAsia="Times New Roman" w:hAnsi="Times New Roman" w:cs="Times New Roman"/>
        </w:rPr>
        <w:t>Return the dot product (a double value) of this vector and passed vector</w:t>
      </w:r>
    </w:p>
    <w:p w14:paraId="2D746FEA" w14:textId="77777777" w:rsidR="006428B2" w:rsidRDefault="00303FDE">
      <w:pPr>
        <w:spacing w:after="16" w:line="270" w:lineRule="auto"/>
        <w:ind w:left="-5" w:hanging="10"/>
      </w:pPr>
      <w:r>
        <w:rPr>
          <w:rFonts w:ascii="Times New Roman" w:eastAsia="Times New Roman" w:hAnsi="Times New Roman" w:cs="Times New Roman"/>
          <w:color w:val="4F81BD"/>
        </w:rPr>
        <w:t>:Normalize()</w:t>
      </w:r>
    </w:p>
    <w:p w14:paraId="66F62E1C" w14:textId="77777777" w:rsidR="006428B2" w:rsidRDefault="00303FDE">
      <w:pPr>
        <w:spacing w:after="227"/>
        <w:ind w:left="-5" w:right="6" w:hanging="10"/>
      </w:pPr>
      <w:r>
        <w:rPr>
          <w:rFonts w:ascii="Times New Roman" w:eastAsia="Times New Roman" w:hAnsi="Times New Roman" w:cs="Times New Roman"/>
        </w:rPr>
        <w:t>Normalize this vector to make it a unit vector</w:t>
      </w:r>
    </w:p>
    <w:p w14:paraId="0D53DAAA" w14:textId="77777777" w:rsidR="006428B2" w:rsidRDefault="00303FDE">
      <w:pPr>
        <w:spacing w:after="16" w:line="270" w:lineRule="auto"/>
        <w:ind w:left="-5" w:hanging="10"/>
      </w:pPr>
      <w:r>
        <w:rPr>
          <w:rFonts w:ascii="Times New Roman" w:eastAsia="Times New Roman" w:hAnsi="Times New Roman" w:cs="Times New Roman"/>
          <w:color w:val="4F81BD"/>
        </w:rPr>
        <w:t>:NormalTo()</w:t>
      </w:r>
    </w:p>
    <w:p w14:paraId="64F87436" w14:textId="77777777" w:rsidR="006428B2" w:rsidRDefault="00303FDE">
      <w:pPr>
        <w:spacing w:after="227"/>
        <w:ind w:left="-5" w:right="6" w:hanging="10"/>
      </w:pPr>
      <w:r>
        <w:rPr>
          <w:rFonts w:ascii="Times New Roman" w:eastAsia="Times New Roman" w:hAnsi="Times New Roman" w:cs="Times New Roman"/>
        </w:rPr>
        <w:t>Return a new vector ‘normal’ to this vector found by rota ng vector 90 degrees clockwise</w:t>
      </w:r>
    </w:p>
    <w:p w14:paraId="2A8F2E42" w14:textId="77777777" w:rsidR="006428B2" w:rsidRDefault="00303FDE">
      <w:pPr>
        <w:spacing w:after="16" w:line="270" w:lineRule="auto"/>
        <w:ind w:left="-5" w:hanging="10"/>
      </w:pPr>
      <w:r>
        <w:rPr>
          <w:rFonts w:ascii="Times New Roman" w:eastAsia="Times New Roman" w:hAnsi="Times New Roman" w:cs="Times New Roman"/>
          <w:color w:val="4F81BD"/>
        </w:rPr>
        <w:t xml:space="preserve">:Set(double x, double </w:t>
      </w:r>
      <w:r>
        <w:rPr>
          <w:rFonts w:ascii="Times New Roman" w:eastAsia="Times New Roman" w:hAnsi="Times New Roman" w:cs="Times New Roman"/>
          <w:color w:val="4F81BD"/>
        </w:rPr>
        <w:t>y)</w:t>
      </w:r>
    </w:p>
    <w:p w14:paraId="51EE705E" w14:textId="77777777" w:rsidR="006428B2" w:rsidRDefault="00303FDE">
      <w:pPr>
        <w:spacing w:after="185"/>
        <w:ind w:left="268" w:right="5350" w:hanging="283"/>
      </w:pPr>
      <w:r>
        <w:rPr>
          <w:rFonts w:ascii="Times New Roman" w:eastAsia="Times New Roman" w:hAnsi="Times New Roman" w:cs="Times New Roman"/>
        </w:rPr>
        <w:t>Set both the x and y values for the vector x -double -new x value for vector y -double -new y value for vector</w:t>
      </w:r>
    </w:p>
    <w:p w14:paraId="4359B08C" w14:textId="77777777" w:rsidR="006428B2" w:rsidRDefault="00303FDE">
      <w:pPr>
        <w:spacing w:after="16" w:line="270" w:lineRule="auto"/>
        <w:ind w:left="-5" w:hanging="10"/>
      </w:pPr>
      <w:r>
        <w:rPr>
          <w:rFonts w:ascii="Times New Roman" w:eastAsia="Times New Roman" w:hAnsi="Times New Roman" w:cs="Times New Roman"/>
          <w:color w:val="4F81BD"/>
        </w:rPr>
        <w:t>:SetInvalid()</w:t>
      </w:r>
    </w:p>
    <w:p w14:paraId="62D6C200" w14:textId="77777777" w:rsidR="006428B2" w:rsidRDefault="00303FDE">
      <w:pPr>
        <w:spacing w:after="227"/>
        <w:ind w:left="-5" w:right="6" w:hanging="10"/>
      </w:pPr>
      <w:r>
        <w:rPr>
          <w:rFonts w:ascii="Times New Roman" w:eastAsia="Times New Roman" w:hAnsi="Times New Roman" w:cs="Times New Roman"/>
        </w:rPr>
        <w:t>Set the vector to invalid state -X and Y will be lost</w:t>
      </w:r>
    </w:p>
    <w:p w14:paraId="63DD5D5A" w14:textId="77777777" w:rsidR="006428B2" w:rsidRDefault="00303FDE">
      <w:pPr>
        <w:spacing w:after="226" w:line="265" w:lineRule="auto"/>
        <w:ind w:left="-5" w:hanging="10"/>
      </w:pPr>
      <w:r>
        <w:rPr>
          <w:rFonts w:ascii="Times New Roman" w:eastAsia="Times New Roman" w:hAnsi="Times New Roman" w:cs="Times New Roman"/>
        </w:rPr>
        <w:lastRenderedPageBreak/>
        <w:t>Opera ons</w:t>
      </w:r>
    </w:p>
    <w:p w14:paraId="3E53405A" w14:textId="77777777" w:rsidR="006428B2" w:rsidRDefault="00303FDE">
      <w:pPr>
        <w:spacing w:after="16" w:line="270" w:lineRule="auto"/>
        <w:ind w:left="-5" w:hanging="10"/>
      </w:pPr>
      <w:r>
        <w:rPr>
          <w:rFonts w:ascii="Times New Roman" w:eastAsia="Times New Roman" w:hAnsi="Times New Roman" w:cs="Times New Roman"/>
          <w:color w:val="4F81BD"/>
        </w:rPr>
        <w:t>Double * Vector2D</w:t>
      </w:r>
    </w:p>
    <w:p w14:paraId="1AD8A3CD" w14:textId="77777777" w:rsidR="006428B2" w:rsidRDefault="00303FDE">
      <w:pPr>
        <w:spacing w:after="227"/>
        <w:ind w:left="-5" w:right="6" w:hanging="10"/>
      </w:pPr>
      <w:r>
        <w:rPr>
          <w:rFonts w:ascii="Times New Roman" w:eastAsia="Times New Roman" w:hAnsi="Times New Roman" w:cs="Times New Roman"/>
        </w:rPr>
        <w:t>Returns a new vector mul plied by double value</w:t>
      </w:r>
    </w:p>
    <w:p w14:paraId="0410A08E" w14:textId="77777777" w:rsidR="006428B2" w:rsidRDefault="00303FDE">
      <w:pPr>
        <w:spacing w:after="16" w:line="270" w:lineRule="auto"/>
        <w:ind w:left="-5" w:hanging="10"/>
      </w:pPr>
      <w:r>
        <w:rPr>
          <w:rFonts w:ascii="Times New Roman" w:eastAsia="Times New Roman" w:hAnsi="Times New Roman" w:cs="Times New Roman"/>
          <w:color w:val="4F81BD"/>
        </w:rPr>
        <w:t>Matrix2D * Vector2D</w:t>
      </w:r>
    </w:p>
    <w:p w14:paraId="0CEC1A17" w14:textId="77777777" w:rsidR="006428B2" w:rsidRDefault="00303FDE">
      <w:pPr>
        <w:spacing w:after="227"/>
        <w:ind w:left="-5" w:right="6" w:hanging="10"/>
      </w:pPr>
      <w:r>
        <w:rPr>
          <w:rFonts w:ascii="Times New Roman" w:eastAsia="Times New Roman" w:hAnsi="Times New Roman" w:cs="Times New Roman"/>
        </w:rPr>
        <w:t>Mul plying a matrix by a point returns a transformed vector</w:t>
      </w:r>
    </w:p>
    <w:p w14:paraId="58B1A82A" w14:textId="77777777" w:rsidR="006428B2" w:rsidRDefault="00303FDE">
      <w:pPr>
        <w:spacing w:after="16" w:line="270" w:lineRule="auto"/>
        <w:ind w:left="-5" w:hanging="10"/>
      </w:pPr>
      <w:r>
        <w:rPr>
          <w:rFonts w:ascii="Times New Roman" w:eastAsia="Times New Roman" w:hAnsi="Times New Roman" w:cs="Times New Roman"/>
          <w:color w:val="4F81BD"/>
        </w:rPr>
        <w:t>Vector2D + Vector2D</w:t>
      </w:r>
    </w:p>
    <w:p w14:paraId="328D3BDC" w14:textId="77777777" w:rsidR="006428B2" w:rsidRDefault="00303FDE">
      <w:pPr>
        <w:spacing w:after="227"/>
        <w:ind w:left="-5" w:right="6" w:hanging="10"/>
      </w:pPr>
      <w:r>
        <w:rPr>
          <w:rFonts w:ascii="Times New Roman" w:eastAsia="Times New Roman" w:hAnsi="Times New Roman" w:cs="Times New Roman"/>
        </w:rPr>
        <w:t>Adding a vector to a vector will return a new vector.</w:t>
      </w:r>
    </w:p>
    <w:p w14:paraId="6F3E3046" w14:textId="77777777" w:rsidR="006428B2" w:rsidRDefault="00303FDE">
      <w:pPr>
        <w:spacing w:after="16" w:line="270" w:lineRule="auto"/>
        <w:ind w:left="-5" w:hanging="10"/>
      </w:pPr>
      <w:r>
        <w:rPr>
          <w:rFonts w:ascii="Times New Roman" w:eastAsia="Times New Roman" w:hAnsi="Times New Roman" w:cs="Times New Roman"/>
          <w:color w:val="4F81BD"/>
        </w:rPr>
        <w:t>Vector2D - Vector2D</w:t>
      </w:r>
    </w:p>
    <w:p w14:paraId="3FCEE6F7" w14:textId="77777777" w:rsidR="006428B2" w:rsidRDefault="00303FDE">
      <w:pPr>
        <w:spacing w:after="227"/>
        <w:ind w:left="-5" w:right="6" w:hanging="10"/>
      </w:pPr>
      <w:r>
        <w:rPr>
          <w:rFonts w:ascii="Times New Roman" w:eastAsia="Times New Roman" w:hAnsi="Times New Roman" w:cs="Times New Roman"/>
        </w:rPr>
        <w:t>Subtrac ng a vector from a point wi</w:t>
      </w:r>
      <w:r>
        <w:rPr>
          <w:rFonts w:ascii="Times New Roman" w:eastAsia="Times New Roman" w:hAnsi="Times New Roman" w:cs="Times New Roman"/>
        </w:rPr>
        <w:t>ll return a new vector.</w:t>
      </w:r>
    </w:p>
    <w:p w14:paraId="7F7F5D2E" w14:textId="77777777" w:rsidR="006428B2" w:rsidRDefault="00303FDE">
      <w:pPr>
        <w:spacing w:after="16" w:line="270" w:lineRule="auto"/>
        <w:ind w:left="-5" w:hanging="10"/>
      </w:pPr>
      <w:r>
        <w:rPr>
          <w:rFonts w:ascii="Times New Roman" w:eastAsia="Times New Roman" w:hAnsi="Times New Roman" w:cs="Times New Roman"/>
          <w:color w:val="4F81BD"/>
        </w:rPr>
        <w:t>- Vector2D</w:t>
      </w:r>
    </w:p>
    <w:p w14:paraId="5426AA8A" w14:textId="77777777" w:rsidR="006428B2" w:rsidRDefault="00303FDE">
      <w:pPr>
        <w:spacing w:after="227"/>
        <w:ind w:left="-5" w:right="6" w:hanging="10"/>
      </w:pPr>
      <w:r>
        <w:rPr>
          <w:rFonts w:ascii="Times New Roman" w:eastAsia="Times New Roman" w:hAnsi="Times New Roman" w:cs="Times New Roman"/>
        </w:rPr>
        <w:t>Negates x,y values of vector (reverses vector direc on)</w:t>
      </w:r>
    </w:p>
    <w:p w14:paraId="6A6961A6" w14:textId="77777777" w:rsidR="006428B2" w:rsidRDefault="00303FDE">
      <w:pPr>
        <w:pStyle w:val="Heading2"/>
        <w:ind w:left="-5"/>
      </w:pPr>
      <w:r>
        <w:t>Vector3D</w:t>
      </w:r>
    </w:p>
    <w:p w14:paraId="67D3FE43" w14:textId="77777777" w:rsidR="006428B2" w:rsidRDefault="00303FDE">
      <w:pPr>
        <w:spacing w:after="227"/>
        <w:ind w:left="-5" w:right="6" w:hanging="10"/>
      </w:pPr>
      <w:r>
        <w:rPr>
          <w:rFonts w:ascii="Times New Roman" w:eastAsia="Times New Roman" w:hAnsi="Times New Roman" w:cs="Times New Roman"/>
        </w:rPr>
        <w:t>This object represents a 3D vector (X, Y and Z values). It is used by many other objects and can also be used with other geometry objects such as Point3D to perform calcula ons.</w:t>
      </w:r>
    </w:p>
    <w:p w14:paraId="4ACE2BD4" w14:textId="77777777" w:rsidR="006428B2" w:rsidRDefault="00303FDE">
      <w:pPr>
        <w:spacing w:after="181" w:line="265" w:lineRule="auto"/>
        <w:ind w:left="-5" w:hanging="10"/>
      </w:pPr>
      <w:r>
        <w:rPr>
          <w:rFonts w:ascii="Times New Roman" w:eastAsia="Times New Roman" w:hAnsi="Times New Roman" w:cs="Times New Roman"/>
        </w:rPr>
        <w:t>Constructors</w:t>
      </w:r>
    </w:p>
    <w:p w14:paraId="62743589" w14:textId="77777777" w:rsidR="006428B2" w:rsidRDefault="00303FDE">
      <w:pPr>
        <w:spacing w:after="16" w:line="270" w:lineRule="auto"/>
        <w:ind w:left="-5" w:hanging="10"/>
      </w:pPr>
      <w:r>
        <w:rPr>
          <w:rFonts w:ascii="Times New Roman" w:eastAsia="Times New Roman" w:hAnsi="Times New Roman" w:cs="Times New Roman"/>
          <w:color w:val="4F81BD"/>
        </w:rPr>
        <w:t>Vector3D() - Constructor</w:t>
      </w:r>
    </w:p>
    <w:p w14:paraId="1F36BA97" w14:textId="77777777" w:rsidR="006428B2" w:rsidRDefault="00303FDE">
      <w:pPr>
        <w:spacing w:after="227"/>
        <w:ind w:left="-5" w:right="95" w:hanging="10"/>
      </w:pPr>
      <w:r>
        <w:rPr>
          <w:rFonts w:ascii="Times New Roman" w:eastAsia="Times New Roman" w:hAnsi="Times New Roman" w:cs="Times New Roman"/>
        </w:rPr>
        <w:t>This construct an un-ini alised vector w</w:t>
      </w:r>
      <w:r>
        <w:rPr>
          <w:rFonts w:ascii="Times New Roman" w:eastAsia="Times New Roman" w:hAnsi="Times New Roman" w:cs="Times New Roman"/>
        </w:rPr>
        <w:t>ith invalid x, y and z values which can be tested for using the .IsInvalid property.</w:t>
      </w:r>
    </w:p>
    <w:p w14:paraId="11A0E2F6" w14:textId="77777777" w:rsidR="006428B2" w:rsidRDefault="00303FDE">
      <w:pPr>
        <w:spacing w:after="1"/>
        <w:ind w:left="-5" w:right="3724" w:hanging="10"/>
      </w:pPr>
      <w:r>
        <w:rPr>
          <w:rFonts w:ascii="Times New Roman" w:eastAsia="Times New Roman" w:hAnsi="Times New Roman" w:cs="Times New Roman"/>
          <w:color w:val="4F81BD"/>
        </w:rPr>
        <w:t xml:space="preserve">Vector3D(double x, double y, double z) - Constructor </w:t>
      </w:r>
      <w:r>
        <w:rPr>
          <w:rFonts w:ascii="Times New Roman" w:eastAsia="Times New Roman" w:hAnsi="Times New Roman" w:cs="Times New Roman"/>
        </w:rPr>
        <w:t>A vector point with the specified values x -double - the value for the x coordinate of the vector y -double - the valu</w:t>
      </w:r>
      <w:r>
        <w:rPr>
          <w:rFonts w:ascii="Times New Roman" w:eastAsia="Times New Roman" w:hAnsi="Times New Roman" w:cs="Times New Roman"/>
        </w:rPr>
        <w:t>e for the y coordinate of the vector z -double - the value for the z coordinate of the vector</w:t>
      </w:r>
    </w:p>
    <w:p w14:paraId="642FC25E" w14:textId="77777777" w:rsidR="006428B2" w:rsidRDefault="00303FDE">
      <w:pPr>
        <w:spacing w:after="189"/>
      </w:pPr>
      <w:r>
        <w:rPr>
          <w:rFonts w:ascii="Times New Roman" w:eastAsia="Times New Roman" w:hAnsi="Times New Roman" w:cs="Times New Roman"/>
        </w:rPr>
        <w:t xml:space="preserve"> </w:t>
      </w:r>
    </w:p>
    <w:p w14:paraId="17408989" w14:textId="77777777" w:rsidR="006428B2" w:rsidRDefault="00303FDE">
      <w:pPr>
        <w:spacing w:after="16" w:line="270" w:lineRule="auto"/>
        <w:ind w:left="-5" w:hanging="10"/>
      </w:pPr>
      <w:r>
        <w:rPr>
          <w:rFonts w:ascii="Times New Roman" w:eastAsia="Times New Roman" w:hAnsi="Times New Roman" w:cs="Times New Roman"/>
          <w:color w:val="4F81BD"/>
        </w:rPr>
        <w:t>Vector3D(Vector3D vec) - Constructor</w:t>
      </w:r>
    </w:p>
    <w:p w14:paraId="21E90A23" w14:textId="77777777" w:rsidR="006428B2" w:rsidRDefault="00303FDE">
      <w:pPr>
        <w:spacing w:after="315"/>
        <w:ind w:left="268" w:right="2828" w:hanging="283"/>
      </w:pPr>
      <w:r>
        <w:rPr>
          <w:rFonts w:ascii="Times New Roman" w:eastAsia="Times New Roman" w:hAnsi="Times New Roman" w:cs="Times New Roman"/>
        </w:rPr>
        <w:t xml:space="preserve">A new vector with the same X, Y and Z values as the passed vector vec -Vector3D - an exis ng vector to copy values from </w:t>
      </w:r>
    </w:p>
    <w:p w14:paraId="0436B17E" w14:textId="77777777" w:rsidR="006428B2" w:rsidRDefault="00303FDE">
      <w:pPr>
        <w:spacing w:after="226" w:line="265" w:lineRule="auto"/>
        <w:ind w:left="-5" w:hanging="10"/>
      </w:pPr>
      <w:r>
        <w:rPr>
          <w:rFonts w:ascii="Times New Roman" w:eastAsia="Times New Roman" w:hAnsi="Times New Roman" w:cs="Times New Roman"/>
        </w:rPr>
        <w:t>Pr</w:t>
      </w:r>
      <w:r>
        <w:rPr>
          <w:rFonts w:ascii="Times New Roman" w:eastAsia="Times New Roman" w:hAnsi="Times New Roman" w:cs="Times New Roman"/>
        </w:rPr>
        <w:t>oper es</w:t>
      </w:r>
    </w:p>
    <w:p w14:paraId="4143DAE8"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6331CF98" w14:textId="77777777" w:rsidR="006428B2" w:rsidRDefault="00303FDE">
      <w:pPr>
        <w:spacing w:after="227"/>
        <w:ind w:left="-5" w:right="6" w:hanging="10"/>
      </w:pPr>
      <w:r>
        <w:rPr>
          <w:rFonts w:ascii="Times New Roman" w:eastAsia="Times New Roman" w:hAnsi="Times New Roman" w:cs="Times New Roman"/>
        </w:rPr>
        <w:t>Returns true if the vector is invalid - not ini alised or :SetInvalid called</w:t>
      </w:r>
    </w:p>
    <w:p w14:paraId="08F5E7D8" w14:textId="77777777" w:rsidR="006428B2" w:rsidRDefault="00303FDE">
      <w:pPr>
        <w:spacing w:after="16" w:line="270" w:lineRule="auto"/>
        <w:ind w:left="-5" w:hanging="10"/>
      </w:pPr>
      <w:r>
        <w:rPr>
          <w:rFonts w:ascii="Times New Roman" w:eastAsia="Times New Roman" w:hAnsi="Times New Roman" w:cs="Times New Roman"/>
          <w:color w:val="4F81BD"/>
        </w:rPr>
        <w:t>.Length</w:t>
      </w:r>
    </w:p>
    <w:p w14:paraId="5CCBF2FA" w14:textId="77777777" w:rsidR="006428B2" w:rsidRDefault="00303FDE">
      <w:pPr>
        <w:spacing w:after="227"/>
        <w:ind w:left="-5" w:right="6" w:hanging="10"/>
      </w:pPr>
      <w:r>
        <w:rPr>
          <w:rFonts w:ascii="Times New Roman" w:eastAsia="Times New Roman" w:hAnsi="Times New Roman" w:cs="Times New Roman"/>
        </w:rPr>
        <w:t>Return the length of the vector</w:t>
      </w:r>
    </w:p>
    <w:p w14:paraId="173552CA" w14:textId="77777777" w:rsidR="006428B2" w:rsidRDefault="00303FDE">
      <w:pPr>
        <w:spacing w:after="16" w:line="270" w:lineRule="auto"/>
        <w:ind w:left="-5" w:hanging="10"/>
      </w:pPr>
      <w:r>
        <w:rPr>
          <w:rFonts w:ascii="Times New Roman" w:eastAsia="Times New Roman" w:hAnsi="Times New Roman" w:cs="Times New Roman"/>
          <w:color w:val="4F81BD"/>
        </w:rPr>
        <w:t>.LengthSq</w:t>
      </w:r>
    </w:p>
    <w:p w14:paraId="73B5CD6C" w14:textId="77777777" w:rsidR="006428B2" w:rsidRDefault="00303FDE">
      <w:pPr>
        <w:spacing w:after="227"/>
        <w:ind w:left="-5" w:right="6" w:hanging="10"/>
      </w:pPr>
      <w:r>
        <w:rPr>
          <w:rFonts w:ascii="Times New Roman" w:eastAsia="Times New Roman" w:hAnsi="Times New Roman" w:cs="Times New Roman"/>
        </w:rPr>
        <w:t>Return the length squared of the vector. If comparing distance between points etc. using LengthSq instead of L</w:t>
      </w:r>
      <w:r>
        <w:rPr>
          <w:rFonts w:ascii="Times New Roman" w:eastAsia="Times New Roman" w:hAnsi="Times New Roman" w:cs="Times New Roman"/>
        </w:rPr>
        <w:t>ength will be faster as it avoids the square root opera on required to find the exact length.</w:t>
      </w:r>
    </w:p>
    <w:p w14:paraId="2096915C"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4B534A44" w14:textId="77777777" w:rsidR="006428B2" w:rsidRDefault="00303FDE">
      <w:pPr>
        <w:spacing w:after="227"/>
        <w:ind w:left="-5" w:right="6" w:hanging="10"/>
      </w:pPr>
      <w:r>
        <w:rPr>
          <w:rFonts w:ascii="Times New Roman" w:eastAsia="Times New Roman" w:hAnsi="Times New Roman" w:cs="Times New Roman"/>
        </w:rPr>
        <w:lastRenderedPageBreak/>
        <w:t>R/W - double -x value for vector</w:t>
      </w:r>
    </w:p>
    <w:p w14:paraId="5554F65B" w14:textId="77777777" w:rsidR="006428B2" w:rsidRDefault="00303FDE">
      <w:pPr>
        <w:spacing w:after="16" w:line="270" w:lineRule="auto"/>
        <w:ind w:left="-5" w:hanging="10"/>
      </w:pPr>
      <w:r>
        <w:rPr>
          <w:rFonts w:ascii="Times New Roman" w:eastAsia="Times New Roman" w:hAnsi="Times New Roman" w:cs="Times New Roman"/>
          <w:color w:val="4F81BD"/>
        </w:rPr>
        <w:t>.x</w:t>
      </w:r>
    </w:p>
    <w:p w14:paraId="377BF13A" w14:textId="77777777" w:rsidR="006428B2" w:rsidRDefault="00303FDE">
      <w:pPr>
        <w:spacing w:after="227"/>
        <w:ind w:left="-5" w:right="6" w:hanging="10"/>
      </w:pPr>
      <w:r>
        <w:rPr>
          <w:rFonts w:ascii="Times New Roman" w:eastAsia="Times New Roman" w:hAnsi="Times New Roman" w:cs="Times New Roman"/>
        </w:rPr>
        <w:t>R/W - double -x value for vector</w:t>
      </w:r>
    </w:p>
    <w:p w14:paraId="28E214B0"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04407CE2" w14:textId="77777777" w:rsidR="006428B2" w:rsidRDefault="00303FDE">
      <w:pPr>
        <w:spacing w:after="227"/>
        <w:ind w:left="-5" w:right="6" w:hanging="10"/>
      </w:pPr>
      <w:r>
        <w:rPr>
          <w:rFonts w:ascii="Times New Roman" w:eastAsia="Times New Roman" w:hAnsi="Times New Roman" w:cs="Times New Roman"/>
        </w:rPr>
        <w:t>R/W - double -y value for vector</w:t>
      </w:r>
    </w:p>
    <w:p w14:paraId="39038E84" w14:textId="77777777" w:rsidR="006428B2" w:rsidRDefault="00303FDE">
      <w:pPr>
        <w:spacing w:after="16" w:line="270" w:lineRule="auto"/>
        <w:ind w:left="-5" w:hanging="10"/>
      </w:pPr>
      <w:r>
        <w:rPr>
          <w:rFonts w:ascii="Times New Roman" w:eastAsia="Times New Roman" w:hAnsi="Times New Roman" w:cs="Times New Roman"/>
          <w:color w:val="4F81BD"/>
        </w:rPr>
        <w:t>.y</w:t>
      </w:r>
    </w:p>
    <w:p w14:paraId="587F426E" w14:textId="77777777" w:rsidR="006428B2" w:rsidRDefault="00303FDE">
      <w:pPr>
        <w:spacing w:after="227"/>
        <w:ind w:left="-5" w:right="6" w:hanging="10"/>
      </w:pPr>
      <w:r>
        <w:rPr>
          <w:rFonts w:ascii="Times New Roman" w:eastAsia="Times New Roman" w:hAnsi="Times New Roman" w:cs="Times New Roman"/>
        </w:rPr>
        <w:t>R/W - double -y value for vector</w:t>
      </w:r>
    </w:p>
    <w:p w14:paraId="2524660E" w14:textId="77777777" w:rsidR="006428B2" w:rsidRDefault="00303FDE">
      <w:pPr>
        <w:spacing w:after="16" w:line="270" w:lineRule="auto"/>
        <w:ind w:left="-5" w:hanging="10"/>
      </w:pPr>
      <w:r>
        <w:rPr>
          <w:rFonts w:ascii="Times New Roman" w:eastAsia="Times New Roman" w:hAnsi="Times New Roman" w:cs="Times New Roman"/>
          <w:color w:val="4F81BD"/>
        </w:rPr>
        <w:t>.Z</w:t>
      </w:r>
    </w:p>
    <w:p w14:paraId="006BF6BD" w14:textId="77777777" w:rsidR="006428B2" w:rsidRDefault="00303FDE">
      <w:pPr>
        <w:spacing w:after="227"/>
        <w:ind w:left="-5" w:right="6" w:hanging="10"/>
      </w:pPr>
      <w:r>
        <w:rPr>
          <w:rFonts w:ascii="Times New Roman" w:eastAsia="Times New Roman" w:hAnsi="Times New Roman" w:cs="Times New Roman"/>
        </w:rPr>
        <w:t>R/W - double -z value for vector</w:t>
      </w:r>
    </w:p>
    <w:p w14:paraId="48E5675C" w14:textId="77777777" w:rsidR="006428B2" w:rsidRDefault="00303FDE">
      <w:pPr>
        <w:spacing w:after="16" w:line="270" w:lineRule="auto"/>
        <w:ind w:left="-5" w:hanging="10"/>
      </w:pPr>
      <w:r>
        <w:rPr>
          <w:rFonts w:ascii="Times New Roman" w:eastAsia="Times New Roman" w:hAnsi="Times New Roman" w:cs="Times New Roman"/>
          <w:color w:val="4F81BD"/>
        </w:rPr>
        <w:t>.z</w:t>
      </w:r>
    </w:p>
    <w:p w14:paraId="23BAFED4" w14:textId="77777777" w:rsidR="006428B2" w:rsidRDefault="00303FDE">
      <w:pPr>
        <w:spacing w:after="741"/>
        <w:ind w:left="-5" w:right="6" w:hanging="10"/>
      </w:pPr>
      <w:r>
        <w:rPr>
          <w:rFonts w:ascii="Times New Roman" w:eastAsia="Times New Roman" w:hAnsi="Times New Roman" w:cs="Times New Roman"/>
        </w:rPr>
        <w:t>R/W - double -z value for vector</w:t>
      </w:r>
    </w:p>
    <w:p w14:paraId="57CED81E" w14:textId="77777777" w:rsidR="006428B2" w:rsidRDefault="00303FDE">
      <w:pPr>
        <w:spacing w:after="226" w:line="265" w:lineRule="auto"/>
        <w:ind w:left="-5" w:hanging="10"/>
      </w:pPr>
      <w:r>
        <w:rPr>
          <w:rFonts w:ascii="Times New Roman" w:eastAsia="Times New Roman" w:hAnsi="Times New Roman" w:cs="Times New Roman"/>
        </w:rPr>
        <w:t>Methods</w:t>
      </w:r>
    </w:p>
    <w:p w14:paraId="3545CD38" w14:textId="77777777" w:rsidR="006428B2" w:rsidRDefault="00303FDE">
      <w:pPr>
        <w:spacing w:after="16" w:line="270" w:lineRule="auto"/>
        <w:ind w:left="-5" w:hanging="10"/>
      </w:pPr>
      <w:r>
        <w:rPr>
          <w:rFonts w:ascii="Times New Roman" w:eastAsia="Times New Roman" w:hAnsi="Times New Roman" w:cs="Times New Roman"/>
          <w:color w:val="4F81BD"/>
        </w:rPr>
        <w:t>:Cross(Vector3D vec)</w:t>
      </w:r>
    </w:p>
    <w:p w14:paraId="51DE9A69" w14:textId="77777777" w:rsidR="006428B2" w:rsidRDefault="00303FDE">
      <w:pPr>
        <w:spacing w:after="227"/>
        <w:ind w:left="-5" w:right="6" w:hanging="10"/>
      </w:pPr>
      <w:r>
        <w:rPr>
          <w:rFonts w:ascii="Times New Roman" w:eastAsia="Times New Roman" w:hAnsi="Times New Roman" w:cs="Times New Roman"/>
        </w:rPr>
        <w:t>Return the cross product (a Vector3D) of this vector and passed vector</w:t>
      </w:r>
    </w:p>
    <w:p w14:paraId="63D68968" w14:textId="77777777" w:rsidR="006428B2" w:rsidRDefault="00303FDE">
      <w:pPr>
        <w:spacing w:after="16" w:line="270" w:lineRule="auto"/>
        <w:ind w:left="-5" w:hanging="10"/>
      </w:pPr>
      <w:r>
        <w:rPr>
          <w:rFonts w:ascii="Times New Roman" w:eastAsia="Times New Roman" w:hAnsi="Times New Roman" w:cs="Times New Roman"/>
          <w:color w:val="4F81BD"/>
        </w:rPr>
        <w:t>:Dot(Vector3D vec)</w:t>
      </w:r>
    </w:p>
    <w:p w14:paraId="38623DC3" w14:textId="77777777" w:rsidR="006428B2" w:rsidRDefault="00303FDE">
      <w:pPr>
        <w:spacing w:after="227"/>
        <w:ind w:left="-5" w:right="6" w:hanging="10"/>
      </w:pPr>
      <w:r>
        <w:rPr>
          <w:rFonts w:ascii="Times New Roman" w:eastAsia="Times New Roman" w:hAnsi="Times New Roman" w:cs="Times New Roman"/>
        </w:rPr>
        <w:t>Return the dot product (a double value) of this vector and passed vector</w:t>
      </w:r>
    </w:p>
    <w:p w14:paraId="2BE839A8" w14:textId="77777777" w:rsidR="006428B2" w:rsidRDefault="00303FDE">
      <w:pPr>
        <w:spacing w:after="16" w:line="270" w:lineRule="auto"/>
        <w:ind w:left="-5" w:hanging="10"/>
      </w:pPr>
      <w:r>
        <w:rPr>
          <w:rFonts w:ascii="Times New Roman" w:eastAsia="Times New Roman" w:hAnsi="Times New Roman" w:cs="Times New Roman"/>
          <w:color w:val="4F81BD"/>
        </w:rPr>
        <w:t>:Dot(Point3D vec)</w:t>
      </w:r>
    </w:p>
    <w:p w14:paraId="06F8B761" w14:textId="77777777" w:rsidR="006428B2" w:rsidRDefault="00303FDE">
      <w:pPr>
        <w:spacing w:after="227"/>
        <w:ind w:left="-5" w:right="6" w:hanging="10"/>
      </w:pPr>
      <w:r>
        <w:rPr>
          <w:rFonts w:ascii="Times New Roman" w:eastAsia="Times New Roman" w:hAnsi="Times New Roman" w:cs="Times New Roman"/>
        </w:rPr>
        <w:t>Return the dot product (a double value) of this vector and passed point. The X,Y,Z values of the point are treated exactly the same as for the Vector3D version of th</w:t>
      </w:r>
      <w:r>
        <w:rPr>
          <w:rFonts w:ascii="Times New Roman" w:eastAsia="Times New Roman" w:hAnsi="Times New Roman" w:cs="Times New Roman"/>
        </w:rPr>
        <w:t>is method.</w:t>
      </w:r>
    </w:p>
    <w:p w14:paraId="0E9FB372" w14:textId="77777777" w:rsidR="006428B2" w:rsidRDefault="00303FDE">
      <w:pPr>
        <w:spacing w:after="16" w:line="270" w:lineRule="auto"/>
        <w:ind w:left="-5" w:hanging="10"/>
      </w:pPr>
      <w:r>
        <w:rPr>
          <w:rFonts w:ascii="Times New Roman" w:eastAsia="Times New Roman" w:hAnsi="Times New Roman" w:cs="Times New Roman"/>
          <w:color w:val="4F81BD"/>
        </w:rPr>
        <w:t>:Normalize()</w:t>
      </w:r>
    </w:p>
    <w:p w14:paraId="1FB3E087" w14:textId="77777777" w:rsidR="006428B2" w:rsidRDefault="00303FDE">
      <w:pPr>
        <w:spacing w:after="227"/>
        <w:ind w:left="-5" w:right="6" w:hanging="10"/>
      </w:pPr>
      <w:r>
        <w:rPr>
          <w:rFonts w:ascii="Times New Roman" w:eastAsia="Times New Roman" w:hAnsi="Times New Roman" w:cs="Times New Roman"/>
        </w:rPr>
        <w:t>Normalize this vector to make it a unit vector</w:t>
      </w:r>
    </w:p>
    <w:p w14:paraId="52B952CA" w14:textId="77777777" w:rsidR="006428B2" w:rsidRDefault="00303FDE">
      <w:pPr>
        <w:spacing w:after="16" w:line="270" w:lineRule="auto"/>
        <w:ind w:left="-5" w:hanging="10"/>
      </w:pPr>
      <w:r>
        <w:rPr>
          <w:rFonts w:ascii="Times New Roman" w:eastAsia="Times New Roman" w:hAnsi="Times New Roman" w:cs="Times New Roman"/>
          <w:color w:val="4F81BD"/>
        </w:rPr>
        <w:t>:Set(double x, double y, double z)</w:t>
      </w:r>
    </w:p>
    <w:p w14:paraId="2AA9EE9E" w14:textId="77777777" w:rsidR="006428B2" w:rsidRDefault="00303FDE">
      <w:pPr>
        <w:spacing w:after="188"/>
        <w:ind w:left="268" w:right="5630" w:hanging="283"/>
      </w:pPr>
      <w:r>
        <w:rPr>
          <w:rFonts w:ascii="Times New Roman" w:eastAsia="Times New Roman" w:hAnsi="Times New Roman" w:cs="Times New Roman"/>
        </w:rPr>
        <w:t xml:space="preserve">Set the x, y and z values for the vector x -double -new x value for vector y -double -new y value for vector z </w:t>
      </w:r>
      <w:r>
        <w:rPr>
          <w:rFonts w:ascii="Times New Roman" w:eastAsia="Times New Roman" w:hAnsi="Times New Roman" w:cs="Times New Roman"/>
        </w:rPr>
        <w:t>-double -new z value for vector</w:t>
      </w:r>
    </w:p>
    <w:p w14:paraId="5433F811" w14:textId="77777777" w:rsidR="006428B2" w:rsidRDefault="00303FDE">
      <w:pPr>
        <w:spacing w:after="16" w:line="270" w:lineRule="auto"/>
        <w:ind w:left="-5" w:hanging="10"/>
      </w:pPr>
      <w:r>
        <w:rPr>
          <w:rFonts w:ascii="Times New Roman" w:eastAsia="Times New Roman" w:hAnsi="Times New Roman" w:cs="Times New Roman"/>
          <w:color w:val="4F81BD"/>
        </w:rPr>
        <w:t>:SetInvalid()</w:t>
      </w:r>
    </w:p>
    <w:p w14:paraId="68C087C1" w14:textId="77777777" w:rsidR="006428B2" w:rsidRDefault="00303FDE">
      <w:pPr>
        <w:spacing w:after="227"/>
        <w:ind w:left="-5" w:right="6" w:hanging="10"/>
      </w:pPr>
      <w:r>
        <w:rPr>
          <w:rFonts w:ascii="Times New Roman" w:eastAsia="Times New Roman" w:hAnsi="Times New Roman" w:cs="Times New Roman"/>
        </w:rPr>
        <w:t>Set the vector to invalid state -X, Y and Z will be lost</w:t>
      </w:r>
    </w:p>
    <w:p w14:paraId="3D24E050" w14:textId="77777777" w:rsidR="006428B2" w:rsidRDefault="00303FDE">
      <w:pPr>
        <w:spacing w:after="226" w:line="265" w:lineRule="auto"/>
        <w:ind w:left="-5" w:hanging="10"/>
      </w:pPr>
      <w:r>
        <w:rPr>
          <w:rFonts w:ascii="Times New Roman" w:eastAsia="Times New Roman" w:hAnsi="Times New Roman" w:cs="Times New Roman"/>
        </w:rPr>
        <w:t>Opera ons</w:t>
      </w:r>
    </w:p>
    <w:p w14:paraId="4ABE37CD" w14:textId="77777777" w:rsidR="006428B2" w:rsidRDefault="00303FDE">
      <w:pPr>
        <w:spacing w:after="16" w:line="270" w:lineRule="auto"/>
        <w:ind w:left="-5" w:hanging="10"/>
      </w:pPr>
      <w:r>
        <w:rPr>
          <w:rFonts w:ascii="Times New Roman" w:eastAsia="Times New Roman" w:hAnsi="Times New Roman" w:cs="Times New Roman"/>
          <w:color w:val="4F81BD"/>
        </w:rPr>
        <w:t>Double * Vector3D</w:t>
      </w:r>
    </w:p>
    <w:p w14:paraId="7E6F8C09" w14:textId="77777777" w:rsidR="006428B2" w:rsidRDefault="00303FDE">
      <w:pPr>
        <w:spacing w:after="227"/>
        <w:ind w:left="-5" w:right="6" w:hanging="10"/>
      </w:pPr>
      <w:r>
        <w:rPr>
          <w:rFonts w:ascii="Times New Roman" w:eastAsia="Times New Roman" w:hAnsi="Times New Roman" w:cs="Times New Roman"/>
        </w:rPr>
        <w:t>Returns a new vector mul plied by double value</w:t>
      </w:r>
    </w:p>
    <w:p w14:paraId="185C29F0" w14:textId="77777777" w:rsidR="006428B2" w:rsidRDefault="00303FDE">
      <w:pPr>
        <w:spacing w:after="16" w:line="270" w:lineRule="auto"/>
        <w:ind w:left="-5" w:hanging="10"/>
      </w:pPr>
      <w:r>
        <w:rPr>
          <w:rFonts w:ascii="Times New Roman" w:eastAsia="Times New Roman" w:hAnsi="Times New Roman" w:cs="Times New Roman"/>
          <w:color w:val="4F81BD"/>
        </w:rPr>
        <w:t>Vector3D + Vector3D</w:t>
      </w:r>
    </w:p>
    <w:p w14:paraId="22C1889F" w14:textId="77777777" w:rsidR="006428B2" w:rsidRDefault="00303FDE">
      <w:pPr>
        <w:spacing w:after="227"/>
        <w:ind w:left="-5" w:right="6" w:hanging="10"/>
      </w:pPr>
      <w:r>
        <w:rPr>
          <w:rFonts w:ascii="Times New Roman" w:eastAsia="Times New Roman" w:hAnsi="Times New Roman" w:cs="Times New Roman"/>
        </w:rPr>
        <w:t>Adding a vector to a vector will return a new vector.</w:t>
      </w:r>
    </w:p>
    <w:p w14:paraId="75A30A95" w14:textId="77777777" w:rsidR="006428B2" w:rsidRDefault="00303FDE">
      <w:pPr>
        <w:spacing w:after="16" w:line="270" w:lineRule="auto"/>
        <w:ind w:left="-5" w:hanging="10"/>
      </w:pPr>
      <w:r>
        <w:rPr>
          <w:rFonts w:ascii="Times New Roman" w:eastAsia="Times New Roman" w:hAnsi="Times New Roman" w:cs="Times New Roman"/>
          <w:color w:val="4F81BD"/>
        </w:rPr>
        <w:t>Vect</w:t>
      </w:r>
      <w:r>
        <w:rPr>
          <w:rFonts w:ascii="Times New Roman" w:eastAsia="Times New Roman" w:hAnsi="Times New Roman" w:cs="Times New Roman"/>
          <w:color w:val="4F81BD"/>
        </w:rPr>
        <w:t>or3D - Vector3D</w:t>
      </w:r>
    </w:p>
    <w:p w14:paraId="0AD9F9A2" w14:textId="77777777" w:rsidR="006428B2" w:rsidRDefault="00303FDE">
      <w:pPr>
        <w:spacing w:after="227"/>
        <w:ind w:left="-5" w:right="6" w:hanging="10"/>
      </w:pPr>
      <w:r>
        <w:rPr>
          <w:rFonts w:ascii="Times New Roman" w:eastAsia="Times New Roman" w:hAnsi="Times New Roman" w:cs="Times New Roman"/>
        </w:rPr>
        <w:lastRenderedPageBreak/>
        <w:t>Subtrac ng a vector from a point will return a new vector.</w:t>
      </w:r>
    </w:p>
    <w:p w14:paraId="674A66EF" w14:textId="77777777" w:rsidR="006428B2" w:rsidRDefault="00303FDE">
      <w:pPr>
        <w:spacing w:after="16" w:line="270" w:lineRule="auto"/>
        <w:ind w:left="-5" w:hanging="10"/>
      </w:pPr>
      <w:r>
        <w:rPr>
          <w:rFonts w:ascii="Times New Roman" w:eastAsia="Times New Roman" w:hAnsi="Times New Roman" w:cs="Times New Roman"/>
          <w:color w:val="4F81BD"/>
        </w:rPr>
        <w:t>- Vector3D</w:t>
      </w:r>
    </w:p>
    <w:p w14:paraId="2C5BC9AC" w14:textId="77777777" w:rsidR="006428B2" w:rsidRDefault="00303FDE">
      <w:pPr>
        <w:spacing w:after="227"/>
        <w:ind w:left="-5" w:right="6" w:hanging="10"/>
      </w:pPr>
      <w:r>
        <w:rPr>
          <w:rFonts w:ascii="Times New Roman" w:eastAsia="Times New Roman" w:hAnsi="Times New Roman" w:cs="Times New Roman"/>
        </w:rPr>
        <w:t>Negates x,y and z values of vector (reverses vector direc on)</w:t>
      </w:r>
    </w:p>
    <w:p w14:paraId="5854A612" w14:textId="77777777" w:rsidR="006428B2" w:rsidRDefault="00303FDE">
      <w:pPr>
        <w:pStyle w:val="Heading2"/>
        <w:ind w:left="-5"/>
      </w:pPr>
      <w:r>
        <w:t>Box2D</w:t>
      </w:r>
    </w:p>
    <w:p w14:paraId="4273F188" w14:textId="77777777" w:rsidR="006428B2" w:rsidRDefault="00303FDE">
      <w:pPr>
        <w:spacing w:after="227"/>
        <w:ind w:left="-5" w:right="6" w:hanging="10"/>
      </w:pPr>
      <w:r>
        <w:rPr>
          <w:rFonts w:ascii="Times New Roman" w:eastAsia="Times New Roman" w:hAnsi="Times New Roman" w:cs="Times New Roman"/>
        </w:rPr>
        <w:t>This object represents a 2d bounding box for an object or group of objects.</w:t>
      </w:r>
    </w:p>
    <w:p w14:paraId="7505C4F2" w14:textId="77777777" w:rsidR="006428B2" w:rsidRDefault="00303FDE">
      <w:pPr>
        <w:spacing w:after="226" w:line="265" w:lineRule="auto"/>
        <w:ind w:left="-5" w:hanging="10"/>
      </w:pPr>
      <w:r>
        <w:rPr>
          <w:rFonts w:ascii="Times New Roman" w:eastAsia="Times New Roman" w:hAnsi="Times New Roman" w:cs="Times New Roman"/>
        </w:rPr>
        <w:t>Constructors</w:t>
      </w:r>
    </w:p>
    <w:p w14:paraId="7961703F" w14:textId="77777777" w:rsidR="006428B2" w:rsidRDefault="00303FDE">
      <w:pPr>
        <w:spacing w:after="16" w:line="270" w:lineRule="auto"/>
        <w:ind w:left="-5" w:hanging="10"/>
      </w:pPr>
      <w:r>
        <w:rPr>
          <w:rFonts w:ascii="Times New Roman" w:eastAsia="Times New Roman" w:hAnsi="Times New Roman" w:cs="Times New Roman"/>
          <w:color w:val="4F81BD"/>
        </w:rPr>
        <w:t>Box2D() - Con</w:t>
      </w:r>
      <w:r>
        <w:rPr>
          <w:rFonts w:ascii="Times New Roman" w:eastAsia="Times New Roman" w:hAnsi="Times New Roman" w:cs="Times New Roman"/>
          <w:color w:val="4F81BD"/>
        </w:rPr>
        <w:t>structor</w:t>
      </w:r>
    </w:p>
    <w:p w14:paraId="2A1C164D" w14:textId="77777777" w:rsidR="006428B2" w:rsidRDefault="00303FDE">
      <w:pPr>
        <w:spacing w:after="227"/>
        <w:ind w:left="-5" w:right="6" w:hanging="10"/>
      </w:pPr>
      <w:r>
        <w:rPr>
          <w:rFonts w:ascii="Times New Roman" w:eastAsia="Times New Roman" w:hAnsi="Times New Roman" w:cs="Times New Roman"/>
        </w:rPr>
        <w:t>This construct an un-ini alised box with invalid values which can be tested for using the .IsInvalid property.</w:t>
      </w:r>
    </w:p>
    <w:p w14:paraId="129053BA" w14:textId="77777777" w:rsidR="006428B2" w:rsidRDefault="00303FDE">
      <w:pPr>
        <w:spacing w:after="16" w:line="270" w:lineRule="auto"/>
        <w:ind w:left="-5" w:hanging="10"/>
      </w:pPr>
      <w:r>
        <w:rPr>
          <w:rFonts w:ascii="Times New Roman" w:eastAsia="Times New Roman" w:hAnsi="Times New Roman" w:cs="Times New Roman"/>
          <w:color w:val="4F81BD"/>
        </w:rPr>
        <w:t>Box2D (Point2D p1, Point2D p2) - Constructor</w:t>
      </w:r>
    </w:p>
    <w:p w14:paraId="45E8D28C" w14:textId="77777777" w:rsidR="006428B2" w:rsidRDefault="00303FDE">
      <w:pPr>
        <w:spacing w:after="0"/>
        <w:ind w:left="-5" w:right="6" w:hanging="10"/>
      </w:pPr>
      <w:r>
        <w:rPr>
          <w:rFonts w:ascii="Times New Roman" w:eastAsia="Times New Roman" w:hAnsi="Times New Roman" w:cs="Times New Roman"/>
        </w:rPr>
        <w:t>Create a box which bounds the 2 passed in points</w:t>
      </w:r>
    </w:p>
    <w:p w14:paraId="0FE225BF" w14:textId="77777777" w:rsidR="006428B2" w:rsidRDefault="00303FDE">
      <w:pPr>
        <w:spacing w:after="0"/>
        <w:ind w:left="293" w:right="6" w:hanging="10"/>
      </w:pPr>
      <w:r>
        <w:rPr>
          <w:rFonts w:ascii="Times New Roman" w:eastAsia="Times New Roman" w:hAnsi="Times New Roman" w:cs="Times New Roman"/>
        </w:rPr>
        <w:t>P1 -</w:t>
      </w:r>
      <w:r>
        <w:rPr>
          <w:rFonts w:ascii="Times New Roman" w:eastAsia="Times New Roman" w:hAnsi="Times New Roman" w:cs="Times New Roman"/>
          <w:color w:val="943634"/>
        </w:rPr>
        <w:t>Point2D</w:t>
      </w:r>
      <w:r>
        <w:rPr>
          <w:rFonts w:ascii="Times New Roman" w:eastAsia="Times New Roman" w:hAnsi="Times New Roman" w:cs="Times New Roman"/>
        </w:rPr>
        <w:t xml:space="preserve"> - first point within the box</w:t>
      </w:r>
    </w:p>
    <w:p w14:paraId="71CEBE8A" w14:textId="77777777" w:rsidR="006428B2" w:rsidRDefault="00303FDE">
      <w:pPr>
        <w:spacing w:after="187"/>
        <w:ind w:left="293" w:right="6" w:hanging="10"/>
      </w:pPr>
      <w:r>
        <w:rPr>
          <w:rFonts w:ascii="Times New Roman" w:eastAsia="Times New Roman" w:hAnsi="Times New Roman" w:cs="Times New Roman"/>
        </w:rPr>
        <w:t>P1 -</w:t>
      </w:r>
      <w:r>
        <w:rPr>
          <w:rFonts w:ascii="Times New Roman" w:eastAsia="Times New Roman" w:hAnsi="Times New Roman" w:cs="Times New Roman"/>
          <w:color w:val="943634"/>
        </w:rPr>
        <w:t>Point2D</w:t>
      </w:r>
      <w:r>
        <w:rPr>
          <w:rFonts w:ascii="Times New Roman" w:eastAsia="Times New Roman" w:hAnsi="Times New Roman" w:cs="Times New Roman"/>
        </w:rPr>
        <w:t xml:space="preserve"> - second point within the box</w:t>
      </w:r>
    </w:p>
    <w:p w14:paraId="2370B024" w14:textId="77777777" w:rsidR="006428B2" w:rsidRDefault="00303FDE">
      <w:pPr>
        <w:spacing w:after="16" w:line="270" w:lineRule="auto"/>
        <w:ind w:left="-5" w:hanging="10"/>
      </w:pPr>
      <w:r>
        <w:rPr>
          <w:rFonts w:ascii="Times New Roman" w:eastAsia="Times New Roman" w:hAnsi="Times New Roman" w:cs="Times New Roman"/>
          <w:color w:val="4F81BD"/>
        </w:rPr>
        <w:t>Box2D(Box2D box) - Constructor</w:t>
      </w:r>
    </w:p>
    <w:p w14:paraId="3522203B" w14:textId="77777777" w:rsidR="006428B2" w:rsidRDefault="00303FDE">
      <w:pPr>
        <w:spacing w:after="515"/>
        <w:ind w:left="268" w:right="3946" w:hanging="283"/>
      </w:pPr>
      <w:r>
        <w:rPr>
          <w:rFonts w:ascii="Times New Roman" w:eastAsia="Times New Roman" w:hAnsi="Times New Roman" w:cs="Times New Roman"/>
        </w:rPr>
        <w:t>A new Box2D with the same values as the passed box box -</w:t>
      </w:r>
      <w:r>
        <w:rPr>
          <w:rFonts w:ascii="Times New Roman" w:eastAsia="Times New Roman" w:hAnsi="Times New Roman" w:cs="Times New Roman"/>
          <w:color w:val="943634"/>
        </w:rPr>
        <w:t>Box2D</w:t>
      </w:r>
      <w:r>
        <w:rPr>
          <w:rFonts w:ascii="Times New Roman" w:eastAsia="Times New Roman" w:hAnsi="Times New Roman" w:cs="Times New Roman"/>
        </w:rPr>
        <w:t xml:space="preserve"> - an exis ng box to copy values from </w:t>
      </w:r>
    </w:p>
    <w:p w14:paraId="793B5863" w14:textId="77777777" w:rsidR="006428B2" w:rsidRDefault="00303FDE">
      <w:pPr>
        <w:spacing w:after="226" w:line="265" w:lineRule="auto"/>
        <w:ind w:left="-5" w:hanging="10"/>
      </w:pPr>
      <w:r>
        <w:rPr>
          <w:rFonts w:ascii="Times New Roman" w:eastAsia="Times New Roman" w:hAnsi="Times New Roman" w:cs="Times New Roman"/>
        </w:rPr>
        <w:t>Proper es</w:t>
      </w:r>
    </w:p>
    <w:p w14:paraId="74BACFD0" w14:textId="77777777" w:rsidR="006428B2" w:rsidRDefault="00303FDE">
      <w:pPr>
        <w:spacing w:after="16" w:line="270" w:lineRule="auto"/>
        <w:ind w:left="-5" w:hanging="10"/>
      </w:pPr>
      <w:r>
        <w:rPr>
          <w:rFonts w:ascii="Times New Roman" w:eastAsia="Times New Roman" w:hAnsi="Times New Roman" w:cs="Times New Roman"/>
          <w:color w:val="4F81BD"/>
        </w:rPr>
        <w:t>.BLC</w:t>
      </w:r>
    </w:p>
    <w:p w14:paraId="3DC35686"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w:t>
      </w:r>
      <w:r>
        <w:rPr>
          <w:rFonts w:ascii="Times New Roman" w:eastAsia="Times New Roman" w:hAnsi="Times New Roman" w:cs="Times New Roman"/>
        </w:rPr>
        <w:t>e bo om le corner of the bounding box</w:t>
      </w:r>
    </w:p>
    <w:p w14:paraId="09DB252E" w14:textId="77777777" w:rsidR="006428B2" w:rsidRDefault="00303FDE">
      <w:pPr>
        <w:spacing w:after="16" w:line="270" w:lineRule="auto"/>
        <w:ind w:left="-5" w:hanging="10"/>
      </w:pPr>
      <w:r>
        <w:rPr>
          <w:rFonts w:ascii="Times New Roman" w:eastAsia="Times New Roman" w:hAnsi="Times New Roman" w:cs="Times New Roman"/>
          <w:color w:val="4F81BD"/>
        </w:rPr>
        <w:t>.BRC</w:t>
      </w:r>
    </w:p>
    <w:p w14:paraId="372E08AA"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e bo om right corner of the bounding box</w:t>
      </w:r>
    </w:p>
    <w:p w14:paraId="7C0F2903" w14:textId="77777777" w:rsidR="006428B2" w:rsidRDefault="00303FDE">
      <w:pPr>
        <w:spacing w:after="16" w:line="270" w:lineRule="auto"/>
        <w:ind w:left="-5" w:hanging="10"/>
      </w:pPr>
      <w:r>
        <w:rPr>
          <w:rFonts w:ascii="Times New Roman" w:eastAsia="Times New Roman" w:hAnsi="Times New Roman" w:cs="Times New Roman"/>
          <w:color w:val="4F81BD"/>
        </w:rPr>
        <w:t>.Centre</w:t>
      </w:r>
    </w:p>
    <w:p w14:paraId="6CA54E53"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e centre of the bounding box (Bri sh spelling)</w:t>
      </w:r>
    </w:p>
    <w:p w14:paraId="1CBAB845" w14:textId="77777777" w:rsidR="006428B2" w:rsidRDefault="00303FDE">
      <w:pPr>
        <w:spacing w:after="16" w:line="270" w:lineRule="auto"/>
        <w:ind w:left="-5" w:hanging="10"/>
      </w:pPr>
      <w:r>
        <w:rPr>
          <w:rFonts w:ascii="Times New Roman" w:eastAsia="Times New Roman" w:hAnsi="Times New Roman" w:cs="Times New Roman"/>
          <w:color w:val="4F81BD"/>
        </w:rPr>
        <w:t>.Center</w:t>
      </w:r>
    </w:p>
    <w:p w14:paraId="423BFB1E"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e centre of the bounding box (U.S spelling)</w:t>
      </w:r>
    </w:p>
    <w:p w14:paraId="121D95C1"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1406B727" w14:textId="77777777" w:rsidR="006428B2" w:rsidRDefault="00303FDE">
      <w:pPr>
        <w:spacing w:after="227"/>
        <w:ind w:left="-5" w:right="6" w:hanging="10"/>
      </w:pPr>
      <w:r>
        <w:rPr>
          <w:rFonts w:ascii="Times New Roman" w:eastAsia="Times New Roman" w:hAnsi="Times New Roman" w:cs="Times New Roman"/>
        </w:rPr>
        <w:t>R/O - bool - returns true if the box is in an invalid state - not ini alised or Set</w:t>
      </w:r>
      <w:r>
        <w:rPr>
          <w:rFonts w:ascii="Times New Roman" w:eastAsia="Times New Roman" w:hAnsi="Times New Roman" w:cs="Times New Roman"/>
        </w:rPr>
        <w:t xml:space="preserve">Invalid called </w:t>
      </w:r>
    </w:p>
    <w:p w14:paraId="60AD02D2" w14:textId="77777777" w:rsidR="006428B2" w:rsidRDefault="00303FDE">
      <w:pPr>
        <w:spacing w:after="16" w:line="270" w:lineRule="auto"/>
        <w:ind w:left="-5" w:hanging="10"/>
      </w:pPr>
      <w:r>
        <w:rPr>
          <w:rFonts w:ascii="Times New Roman" w:eastAsia="Times New Roman" w:hAnsi="Times New Roman" w:cs="Times New Roman"/>
          <w:color w:val="4F81BD"/>
        </w:rPr>
        <w:t>.MinX</w:t>
      </w:r>
    </w:p>
    <w:p w14:paraId="68522035" w14:textId="77777777" w:rsidR="006428B2" w:rsidRDefault="00303FDE">
      <w:pPr>
        <w:spacing w:after="227"/>
        <w:ind w:left="-5" w:right="6" w:hanging="10"/>
      </w:pPr>
      <w:r>
        <w:rPr>
          <w:rFonts w:ascii="Times New Roman" w:eastAsia="Times New Roman" w:hAnsi="Times New Roman" w:cs="Times New Roman"/>
        </w:rPr>
        <w:t>R/O - double - the minimum X value for the bounding box</w:t>
      </w:r>
    </w:p>
    <w:p w14:paraId="31AA7D01" w14:textId="77777777" w:rsidR="006428B2" w:rsidRDefault="00303FDE">
      <w:pPr>
        <w:spacing w:after="16" w:line="270" w:lineRule="auto"/>
        <w:ind w:left="-5" w:hanging="10"/>
      </w:pPr>
      <w:r>
        <w:rPr>
          <w:rFonts w:ascii="Times New Roman" w:eastAsia="Times New Roman" w:hAnsi="Times New Roman" w:cs="Times New Roman"/>
          <w:color w:val="4F81BD"/>
        </w:rPr>
        <w:t>.MinY</w:t>
      </w:r>
    </w:p>
    <w:p w14:paraId="748A4A7B" w14:textId="77777777" w:rsidR="006428B2" w:rsidRDefault="00303FDE">
      <w:pPr>
        <w:spacing w:after="227"/>
        <w:ind w:left="-5" w:right="6" w:hanging="10"/>
      </w:pPr>
      <w:r>
        <w:rPr>
          <w:rFonts w:ascii="Times New Roman" w:eastAsia="Times New Roman" w:hAnsi="Times New Roman" w:cs="Times New Roman"/>
        </w:rPr>
        <w:t>R/O - double - the minimum Y value for the bounding box</w:t>
      </w:r>
    </w:p>
    <w:p w14:paraId="78583695" w14:textId="77777777" w:rsidR="006428B2" w:rsidRDefault="00303FDE">
      <w:pPr>
        <w:spacing w:after="16" w:line="270" w:lineRule="auto"/>
        <w:ind w:left="-5" w:hanging="10"/>
      </w:pPr>
      <w:r>
        <w:rPr>
          <w:rFonts w:ascii="Times New Roman" w:eastAsia="Times New Roman" w:hAnsi="Times New Roman" w:cs="Times New Roman"/>
          <w:color w:val="4F81BD"/>
        </w:rPr>
        <w:t>.MaxX</w:t>
      </w:r>
    </w:p>
    <w:p w14:paraId="6B32F387" w14:textId="77777777" w:rsidR="006428B2" w:rsidRDefault="00303FDE">
      <w:pPr>
        <w:spacing w:after="227"/>
        <w:ind w:left="-5" w:right="6" w:hanging="10"/>
      </w:pPr>
      <w:r>
        <w:rPr>
          <w:rFonts w:ascii="Times New Roman" w:eastAsia="Times New Roman" w:hAnsi="Times New Roman" w:cs="Times New Roman"/>
        </w:rPr>
        <w:t>R/O - double - the maximum X value for the bounding box</w:t>
      </w:r>
    </w:p>
    <w:p w14:paraId="1CB5768F" w14:textId="77777777" w:rsidR="006428B2" w:rsidRDefault="00303FDE">
      <w:pPr>
        <w:spacing w:after="16" w:line="270" w:lineRule="auto"/>
        <w:ind w:left="-5" w:hanging="10"/>
      </w:pPr>
      <w:r>
        <w:rPr>
          <w:rFonts w:ascii="Times New Roman" w:eastAsia="Times New Roman" w:hAnsi="Times New Roman" w:cs="Times New Roman"/>
          <w:color w:val="4F81BD"/>
        </w:rPr>
        <w:t>.MaxY</w:t>
      </w:r>
    </w:p>
    <w:p w14:paraId="789210CE" w14:textId="77777777" w:rsidR="006428B2" w:rsidRDefault="00303FDE">
      <w:pPr>
        <w:spacing w:after="227"/>
        <w:ind w:left="-5" w:right="6" w:hanging="10"/>
      </w:pPr>
      <w:r>
        <w:rPr>
          <w:rFonts w:ascii="Times New Roman" w:eastAsia="Times New Roman" w:hAnsi="Times New Roman" w:cs="Times New Roman"/>
        </w:rPr>
        <w:t>R/O - double - the maximum Y value for the bounding box</w:t>
      </w:r>
    </w:p>
    <w:p w14:paraId="169BAC45"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XLength</w:t>
      </w:r>
    </w:p>
    <w:p w14:paraId="6D2C893D" w14:textId="77777777" w:rsidR="006428B2" w:rsidRDefault="00303FDE">
      <w:pPr>
        <w:spacing w:after="227"/>
        <w:ind w:left="-5" w:right="6" w:hanging="10"/>
      </w:pPr>
      <w:r>
        <w:rPr>
          <w:rFonts w:ascii="Times New Roman" w:eastAsia="Times New Roman" w:hAnsi="Times New Roman" w:cs="Times New Roman"/>
        </w:rPr>
        <w:t>R/O - double - the length in X for the bounding box</w:t>
      </w:r>
    </w:p>
    <w:p w14:paraId="6099CF83" w14:textId="77777777" w:rsidR="006428B2" w:rsidRDefault="00303FDE">
      <w:pPr>
        <w:spacing w:after="16" w:line="270" w:lineRule="auto"/>
        <w:ind w:left="-5" w:hanging="10"/>
      </w:pPr>
      <w:r>
        <w:rPr>
          <w:rFonts w:ascii="Times New Roman" w:eastAsia="Times New Roman" w:hAnsi="Times New Roman" w:cs="Times New Roman"/>
          <w:color w:val="4F81BD"/>
        </w:rPr>
        <w:t>.YLength</w:t>
      </w:r>
    </w:p>
    <w:p w14:paraId="07BAB33A" w14:textId="77777777" w:rsidR="006428B2" w:rsidRDefault="00303FDE">
      <w:pPr>
        <w:spacing w:after="227"/>
        <w:ind w:left="-5" w:right="6" w:hanging="10"/>
      </w:pPr>
      <w:r>
        <w:rPr>
          <w:rFonts w:ascii="Times New Roman" w:eastAsia="Times New Roman" w:hAnsi="Times New Roman" w:cs="Times New Roman"/>
        </w:rPr>
        <w:t>R/O - double - the length in Y for the bounding box</w:t>
      </w:r>
    </w:p>
    <w:p w14:paraId="207A7B5C" w14:textId="77777777" w:rsidR="006428B2" w:rsidRDefault="00303FDE">
      <w:pPr>
        <w:spacing w:after="16" w:line="270" w:lineRule="auto"/>
        <w:ind w:left="-5" w:hanging="10"/>
      </w:pPr>
      <w:r>
        <w:rPr>
          <w:rFonts w:ascii="Times New Roman" w:eastAsia="Times New Roman" w:hAnsi="Times New Roman" w:cs="Times New Roman"/>
          <w:color w:val="4F81BD"/>
        </w:rPr>
        <w:t>.MaxLength</w:t>
      </w:r>
    </w:p>
    <w:p w14:paraId="15DB303F" w14:textId="77777777" w:rsidR="006428B2" w:rsidRDefault="00303FDE">
      <w:pPr>
        <w:spacing w:after="227"/>
        <w:ind w:left="-5" w:right="6" w:hanging="10"/>
      </w:pPr>
      <w:r>
        <w:rPr>
          <w:rFonts w:ascii="Times New Roman" w:eastAsia="Times New Roman" w:hAnsi="Times New Roman" w:cs="Times New Roman"/>
        </w:rPr>
        <w:t>R/O - double - the length of the longest side for the bounding box</w:t>
      </w:r>
    </w:p>
    <w:p w14:paraId="14D6A0BB" w14:textId="77777777" w:rsidR="006428B2" w:rsidRDefault="00303FDE">
      <w:pPr>
        <w:spacing w:after="16" w:line="270" w:lineRule="auto"/>
        <w:ind w:left="-5" w:hanging="10"/>
      </w:pPr>
      <w:r>
        <w:rPr>
          <w:rFonts w:ascii="Times New Roman" w:eastAsia="Times New Roman" w:hAnsi="Times New Roman" w:cs="Times New Roman"/>
          <w:color w:val="4F81BD"/>
        </w:rPr>
        <w:t>.MinLength</w:t>
      </w:r>
    </w:p>
    <w:p w14:paraId="08E0D01F" w14:textId="77777777" w:rsidR="006428B2" w:rsidRDefault="00303FDE">
      <w:pPr>
        <w:spacing w:after="227"/>
        <w:ind w:left="-5" w:right="6" w:hanging="10"/>
      </w:pPr>
      <w:r>
        <w:rPr>
          <w:rFonts w:ascii="Times New Roman" w:eastAsia="Times New Roman" w:hAnsi="Times New Roman" w:cs="Times New Roman"/>
        </w:rPr>
        <w:t>R/O - double - the length of the shortest side for the bounding box</w:t>
      </w:r>
    </w:p>
    <w:p w14:paraId="339CF2DB" w14:textId="77777777" w:rsidR="006428B2" w:rsidRDefault="00303FDE">
      <w:pPr>
        <w:spacing w:after="16" w:line="270" w:lineRule="auto"/>
        <w:ind w:left="-5" w:hanging="10"/>
      </w:pPr>
      <w:r>
        <w:rPr>
          <w:rFonts w:ascii="Times New Roman" w:eastAsia="Times New Roman" w:hAnsi="Times New Roman" w:cs="Times New Roman"/>
          <w:color w:val="4F81BD"/>
        </w:rPr>
        <w:t>.TRC</w:t>
      </w:r>
    </w:p>
    <w:p w14:paraId="271D7AE0"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e top right corner of the bounding box</w:t>
      </w:r>
    </w:p>
    <w:p w14:paraId="30FFA982" w14:textId="77777777" w:rsidR="006428B2" w:rsidRDefault="00303FDE">
      <w:pPr>
        <w:spacing w:after="16" w:line="270" w:lineRule="auto"/>
        <w:ind w:left="-5" w:hanging="10"/>
      </w:pPr>
      <w:r>
        <w:rPr>
          <w:rFonts w:ascii="Times New Roman" w:eastAsia="Times New Roman" w:hAnsi="Times New Roman" w:cs="Times New Roman"/>
          <w:color w:val="4F81BD"/>
        </w:rPr>
        <w:t>.TLC</w:t>
      </w:r>
    </w:p>
    <w:p w14:paraId="5B16BAAA"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2D</w:t>
      </w:r>
      <w:r>
        <w:rPr>
          <w:rFonts w:ascii="Times New Roman" w:eastAsia="Times New Roman" w:hAnsi="Times New Roman" w:cs="Times New Roman"/>
        </w:rPr>
        <w:t xml:space="preserve"> - a point represen ng the top le corner of the bounding box</w:t>
      </w:r>
    </w:p>
    <w:p w14:paraId="1203EED1" w14:textId="77777777" w:rsidR="006428B2" w:rsidRDefault="00303FDE">
      <w:pPr>
        <w:spacing w:after="226" w:line="265" w:lineRule="auto"/>
        <w:ind w:left="-5" w:hanging="10"/>
      </w:pPr>
      <w:r>
        <w:rPr>
          <w:rFonts w:ascii="Times New Roman" w:eastAsia="Times New Roman" w:hAnsi="Times New Roman" w:cs="Times New Roman"/>
        </w:rPr>
        <w:t>Methods</w:t>
      </w:r>
    </w:p>
    <w:p w14:paraId="3BED8059" w14:textId="77777777" w:rsidR="006428B2" w:rsidRDefault="00303FDE">
      <w:pPr>
        <w:spacing w:after="16" w:line="270" w:lineRule="auto"/>
        <w:ind w:left="-5" w:hanging="10"/>
      </w:pPr>
      <w:r>
        <w:rPr>
          <w:rFonts w:ascii="Times New Roman" w:eastAsia="Times New Roman" w:hAnsi="Times New Roman" w:cs="Times New Roman"/>
          <w:color w:val="4F81BD"/>
        </w:rPr>
        <w:t>:Expand(</w:t>
      </w:r>
      <w:r>
        <w:rPr>
          <w:rFonts w:ascii="Times New Roman" w:eastAsia="Times New Roman" w:hAnsi="Times New Roman" w:cs="Times New Roman"/>
          <w:color w:val="4F81BD"/>
        </w:rPr>
        <w:t>double offset_dist)</w:t>
      </w:r>
    </w:p>
    <w:p w14:paraId="2161A78E" w14:textId="77777777" w:rsidR="006428B2" w:rsidRDefault="00303FDE">
      <w:pPr>
        <w:spacing w:after="511"/>
        <w:ind w:left="268" w:right="3966" w:hanging="283"/>
      </w:pPr>
      <w:r>
        <w:rPr>
          <w:rFonts w:ascii="Times New Roman" w:eastAsia="Times New Roman" w:hAnsi="Times New Roman" w:cs="Times New Roman"/>
        </w:rPr>
        <w:t>Expand this box on all sides by passed amount offset_dist -double - distance to offset box by</w:t>
      </w:r>
    </w:p>
    <w:p w14:paraId="3A65C888" w14:textId="77777777" w:rsidR="006428B2" w:rsidRDefault="00303FDE">
      <w:pPr>
        <w:spacing w:after="16" w:line="270" w:lineRule="auto"/>
        <w:ind w:left="-5" w:hanging="10"/>
      </w:pPr>
      <w:r>
        <w:rPr>
          <w:rFonts w:ascii="Times New Roman" w:eastAsia="Times New Roman" w:hAnsi="Times New Roman" w:cs="Times New Roman"/>
          <w:color w:val="4F81BD"/>
        </w:rPr>
        <w:t>:IsInside(Point2D point, double tol)</w:t>
      </w:r>
    </w:p>
    <w:p w14:paraId="6DCAC9FE" w14:textId="77777777" w:rsidR="006428B2" w:rsidRDefault="00303FDE">
      <w:pPr>
        <w:spacing w:after="33"/>
        <w:ind w:left="-5" w:right="6" w:hanging="10"/>
      </w:pPr>
      <w:r>
        <w:rPr>
          <w:rFonts w:ascii="Times New Roman" w:eastAsia="Times New Roman" w:hAnsi="Times New Roman" w:cs="Times New Roman"/>
        </w:rPr>
        <w:t>Return true if passed point is inside this box within passed tolerance (which may be 0.0).</w:t>
      </w:r>
    </w:p>
    <w:p w14:paraId="17B40525" w14:textId="77777777" w:rsidR="006428B2" w:rsidRDefault="00303FDE">
      <w:pPr>
        <w:spacing w:after="0"/>
        <w:ind w:left="293" w:right="6" w:hanging="10"/>
      </w:pPr>
      <w:r>
        <w:rPr>
          <w:rFonts w:ascii="Times New Roman" w:eastAsia="Times New Roman" w:hAnsi="Times New Roman" w:cs="Times New Roman"/>
        </w:rPr>
        <w:t>poin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point to test to see if inside box</w:t>
      </w:r>
    </w:p>
    <w:p w14:paraId="70361742" w14:textId="77777777" w:rsidR="006428B2" w:rsidRDefault="00303FDE">
      <w:pPr>
        <w:spacing w:after="496"/>
        <w:ind w:left="293" w:right="6" w:hanging="10"/>
      </w:pPr>
      <w:r>
        <w:rPr>
          <w:rFonts w:ascii="Times New Roman" w:eastAsia="Times New Roman" w:hAnsi="Times New Roman" w:cs="Times New Roman"/>
        </w:rPr>
        <w:t>tol - double - tolerance value to use when checking if inside box</w:t>
      </w:r>
    </w:p>
    <w:p w14:paraId="66272F5E" w14:textId="77777777" w:rsidR="006428B2" w:rsidRDefault="00303FDE">
      <w:pPr>
        <w:spacing w:after="16" w:line="270" w:lineRule="auto"/>
        <w:ind w:left="-5" w:hanging="10"/>
      </w:pPr>
      <w:r>
        <w:rPr>
          <w:rFonts w:ascii="Times New Roman" w:eastAsia="Times New Roman" w:hAnsi="Times New Roman" w:cs="Times New Roman"/>
          <w:color w:val="4F81BD"/>
        </w:rPr>
        <w:t>:IsInsideOrOn(Point2D point, double tol)</w:t>
      </w:r>
    </w:p>
    <w:p w14:paraId="085114AD" w14:textId="77777777" w:rsidR="006428B2" w:rsidRDefault="00303FDE">
      <w:pPr>
        <w:spacing w:after="28"/>
        <w:ind w:left="-5" w:right="6" w:hanging="10"/>
      </w:pPr>
      <w:r>
        <w:rPr>
          <w:rFonts w:ascii="Times New Roman" w:eastAsia="Times New Roman" w:hAnsi="Times New Roman" w:cs="Times New Roman"/>
        </w:rPr>
        <w:t>Return</w:t>
      </w:r>
      <w:r>
        <w:rPr>
          <w:rFonts w:ascii="Times New Roman" w:eastAsia="Times New Roman" w:hAnsi="Times New Roman" w:cs="Times New Roman"/>
        </w:rPr>
        <w:t xml:space="preserve"> true if passed point is inside or on the edge of this box within passed tolerance (which may be 0.0).</w:t>
      </w:r>
    </w:p>
    <w:p w14:paraId="2992D710" w14:textId="77777777" w:rsidR="006428B2" w:rsidRDefault="00303FDE">
      <w:pPr>
        <w:spacing w:after="497"/>
        <w:ind w:left="293" w:right="3071" w:hanging="10"/>
      </w:pPr>
      <w:r>
        <w:rPr>
          <w:rFonts w:ascii="Times New Roman" w:eastAsia="Times New Roman" w:hAnsi="Times New Roman" w:cs="Times New Roman"/>
        </w:rPr>
        <w:t>poin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point to test to see if inside or on box tol - double - tolerance value to use when checking if inside box</w:t>
      </w:r>
    </w:p>
    <w:p w14:paraId="01514CB8" w14:textId="77777777" w:rsidR="006428B2" w:rsidRDefault="00303FDE">
      <w:pPr>
        <w:spacing w:after="16" w:line="270" w:lineRule="auto"/>
        <w:ind w:left="-5" w:hanging="10"/>
      </w:pPr>
      <w:r>
        <w:rPr>
          <w:rFonts w:ascii="Times New Roman" w:eastAsia="Times New Roman" w:hAnsi="Times New Roman" w:cs="Times New Roman"/>
          <w:color w:val="4F81BD"/>
        </w:rPr>
        <w:t>:IsInside(Box2D box, bool on_</w:t>
      </w:r>
      <w:r>
        <w:rPr>
          <w:rFonts w:ascii="Times New Roman" w:eastAsia="Times New Roman" w:hAnsi="Times New Roman" w:cs="Times New Roman"/>
          <w:color w:val="4F81BD"/>
        </w:rPr>
        <w:t>counts_as_int, double tol)</w:t>
      </w:r>
    </w:p>
    <w:p w14:paraId="26F8E265" w14:textId="77777777" w:rsidR="006428B2" w:rsidRDefault="00303FDE">
      <w:pPr>
        <w:spacing w:after="28"/>
        <w:ind w:left="268" w:right="798" w:hanging="283"/>
      </w:pPr>
      <w:r>
        <w:rPr>
          <w:rFonts w:ascii="Times New Roman" w:eastAsia="Times New Roman" w:hAnsi="Times New Roman" w:cs="Times New Roman"/>
        </w:rPr>
        <w:t>Return true if passed box intersects this box within passed tolerance (which may be 0.0). box -</w:t>
      </w:r>
      <w:r>
        <w:rPr>
          <w:rFonts w:ascii="Times New Roman" w:eastAsia="Times New Roman" w:hAnsi="Times New Roman" w:cs="Times New Roman"/>
          <w:color w:val="943634"/>
        </w:rPr>
        <w:t>Box2D</w:t>
      </w:r>
      <w:r>
        <w:rPr>
          <w:rFonts w:ascii="Times New Roman" w:eastAsia="Times New Roman" w:hAnsi="Times New Roman" w:cs="Times New Roman"/>
        </w:rPr>
        <w:t xml:space="preserve"> - box to test to see if intersects this box</w:t>
      </w:r>
    </w:p>
    <w:p w14:paraId="35121555" w14:textId="77777777" w:rsidR="006428B2" w:rsidRDefault="00303FDE">
      <w:pPr>
        <w:spacing w:after="516"/>
        <w:ind w:left="293" w:right="1341" w:hanging="10"/>
      </w:pPr>
      <w:r>
        <w:rPr>
          <w:rFonts w:ascii="Times New Roman" w:eastAsia="Times New Roman" w:hAnsi="Times New Roman" w:cs="Times New Roman"/>
        </w:rPr>
        <w:t xml:space="preserve">on_counts_as_int </w:t>
      </w:r>
      <w:r>
        <w:rPr>
          <w:rFonts w:ascii="Times New Roman" w:eastAsia="Times New Roman" w:hAnsi="Times New Roman" w:cs="Times New Roman"/>
        </w:rPr>
        <w:t>- bool  - if true boxes with shared edges count as intersec ons tol - double - tolerance value to use when checking if inside box</w:t>
      </w:r>
    </w:p>
    <w:p w14:paraId="11C93EA7" w14:textId="77777777" w:rsidR="006428B2" w:rsidRDefault="00303FDE">
      <w:pPr>
        <w:spacing w:after="16" w:line="270" w:lineRule="auto"/>
        <w:ind w:left="-5" w:hanging="10"/>
      </w:pPr>
      <w:r>
        <w:rPr>
          <w:rFonts w:ascii="Times New Roman" w:eastAsia="Times New Roman" w:hAnsi="Times New Roman" w:cs="Times New Roman"/>
          <w:color w:val="4F81BD"/>
        </w:rPr>
        <w:t>:Intersects(Box2D box, double tol)</w:t>
      </w:r>
    </w:p>
    <w:p w14:paraId="7075438D" w14:textId="77777777" w:rsidR="006428B2" w:rsidRDefault="00303FDE">
      <w:pPr>
        <w:spacing w:after="26"/>
        <w:ind w:left="268" w:right="957" w:hanging="283"/>
      </w:pPr>
      <w:r>
        <w:rPr>
          <w:rFonts w:ascii="Times New Roman" w:eastAsia="Times New Roman" w:hAnsi="Times New Roman" w:cs="Times New Roman"/>
        </w:rPr>
        <w:t>Return true if passed box is inside this box within passed tolerance (which may be 0.0). bo</w:t>
      </w:r>
      <w:r>
        <w:rPr>
          <w:rFonts w:ascii="Times New Roman" w:eastAsia="Times New Roman" w:hAnsi="Times New Roman" w:cs="Times New Roman"/>
        </w:rPr>
        <w:t>x -</w:t>
      </w:r>
      <w:r>
        <w:rPr>
          <w:rFonts w:ascii="Times New Roman" w:eastAsia="Times New Roman" w:hAnsi="Times New Roman" w:cs="Times New Roman"/>
          <w:color w:val="943634"/>
        </w:rPr>
        <w:t>Box2D</w:t>
      </w:r>
      <w:r>
        <w:rPr>
          <w:rFonts w:ascii="Times New Roman" w:eastAsia="Times New Roman" w:hAnsi="Times New Roman" w:cs="Times New Roman"/>
        </w:rPr>
        <w:t xml:space="preserve"> - box to test to see if inside this box</w:t>
      </w:r>
    </w:p>
    <w:p w14:paraId="5DAD673A" w14:textId="77777777" w:rsidR="006428B2" w:rsidRDefault="00303FDE">
      <w:pPr>
        <w:spacing w:after="458"/>
        <w:ind w:left="293" w:right="6" w:hanging="10"/>
      </w:pPr>
      <w:r>
        <w:rPr>
          <w:rFonts w:ascii="Times New Roman" w:eastAsia="Times New Roman" w:hAnsi="Times New Roman" w:cs="Times New Roman"/>
        </w:rPr>
        <w:t>tol - double - tolerance value to use when checking if inside box</w:t>
      </w:r>
    </w:p>
    <w:p w14:paraId="605E0CFC"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Merge(double x, double y)</w:t>
      </w:r>
    </w:p>
    <w:p w14:paraId="1325157D" w14:textId="77777777" w:rsidR="006428B2" w:rsidRDefault="00303FDE">
      <w:pPr>
        <w:spacing w:after="227"/>
        <w:ind w:left="-5" w:right="6" w:hanging="10"/>
      </w:pPr>
      <w:r>
        <w:rPr>
          <w:rFonts w:ascii="Times New Roman" w:eastAsia="Times New Roman" w:hAnsi="Times New Roman" w:cs="Times New Roman"/>
        </w:rPr>
        <w:t>Merge a point with the passed x and y values into the box upda ng limits</w:t>
      </w:r>
    </w:p>
    <w:p w14:paraId="10B60C25" w14:textId="77777777" w:rsidR="006428B2" w:rsidRDefault="00303FDE">
      <w:pPr>
        <w:spacing w:after="497"/>
        <w:ind w:left="293" w:right="4900" w:hanging="10"/>
      </w:pPr>
      <w:r>
        <w:rPr>
          <w:rFonts w:ascii="Times New Roman" w:eastAsia="Times New Roman" w:hAnsi="Times New Roman" w:cs="Times New Roman"/>
        </w:rPr>
        <w:t>x -double - x value for point being merged y -double - y value for point being merged</w:t>
      </w:r>
    </w:p>
    <w:p w14:paraId="32FC8F9B" w14:textId="77777777" w:rsidR="006428B2" w:rsidRDefault="00303FDE">
      <w:pPr>
        <w:spacing w:after="16" w:line="270" w:lineRule="auto"/>
        <w:ind w:left="-5" w:hanging="10"/>
      </w:pPr>
      <w:r>
        <w:rPr>
          <w:rFonts w:ascii="Times New Roman" w:eastAsia="Times New Roman" w:hAnsi="Times New Roman" w:cs="Times New Roman"/>
          <w:color w:val="4F81BD"/>
        </w:rPr>
        <w:t>:Merge(Point2D point)</w:t>
      </w:r>
    </w:p>
    <w:p w14:paraId="1E1DEE93" w14:textId="77777777" w:rsidR="006428B2" w:rsidRDefault="00303FDE">
      <w:pPr>
        <w:spacing w:after="182"/>
        <w:ind w:left="268" w:right="4741" w:hanging="283"/>
      </w:pPr>
      <w:r>
        <w:rPr>
          <w:rFonts w:ascii="Times New Roman" w:eastAsia="Times New Roman" w:hAnsi="Times New Roman" w:cs="Times New Roman"/>
        </w:rPr>
        <w:t>Merge a point  into the box upda ng limits poin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point being mer</w:t>
      </w:r>
      <w:r>
        <w:rPr>
          <w:rFonts w:ascii="Times New Roman" w:eastAsia="Times New Roman" w:hAnsi="Times New Roman" w:cs="Times New Roman"/>
        </w:rPr>
        <w:t>ged</w:t>
      </w:r>
    </w:p>
    <w:p w14:paraId="7D5638E4" w14:textId="77777777" w:rsidR="006428B2" w:rsidRDefault="00303FDE">
      <w:pPr>
        <w:spacing w:after="16" w:line="270" w:lineRule="auto"/>
        <w:ind w:left="-5" w:hanging="10"/>
      </w:pPr>
      <w:r>
        <w:rPr>
          <w:rFonts w:ascii="Times New Roman" w:eastAsia="Times New Roman" w:hAnsi="Times New Roman" w:cs="Times New Roman"/>
          <w:color w:val="4F81BD"/>
        </w:rPr>
        <w:t>:Merge(Box2D box)</w:t>
      </w:r>
    </w:p>
    <w:p w14:paraId="6FD18B92" w14:textId="77777777" w:rsidR="006428B2" w:rsidRDefault="00303FDE">
      <w:pPr>
        <w:spacing w:after="182"/>
        <w:ind w:left="268" w:right="4038" w:hanging="283"/>
      </w:pPr>
      <w:r>
        <w:rPr>
          <w:rFonts w:ascii="Times New Roman" w:eastAsia="Times New Roman" w:hAnsi="Times New Roman" w:cs="Times New Roman"/>
        </w:rPr>
        <w:t>Merge another box into this box, upda ng the limits box -</w:t>
      </w:r>
      <w:r>
        <w:rPr>
          <w:rFonts w:ascii="Times New Roman" w:eastAsia="Times New Roman" w:hAnsi="Times New Roman" w:cs="Times New Roman"/>
          <w:color w:val="943634"/>
        </w:rPr>
        <w:t>Box2D</w:t>
      </w:r>
      <w:r>
        <w:rPr>
          <w:rFonts w:ascii="Times New Roman" w:eastAsia="Times New Roman" w:hAnsi="Times New Roman" w:cs="Times New Roman"/>
        </w:rPr>
        <w:t xml:space="preserve"> - box being merged</w:t>
      </w:r>
    </w:p>
    <w:p w14:paraId="54E44CE9" w14:textId="77777777" w:rsidR="006428B2" w:rsidRDefault="00303FDE">
      <w:pPr>
        <w:spacing w:after="16" w:line="270" w:lineRule="auto"/>
        <w:ind w:left="-5" w:hanging="10"/>
      </w:pPr>
      <w:r>
        <w:rPr>
          <w:rFonts w:ascii="Times New Roman" w:eastAsia="Times New Roman" w:hAnsi="Times New Roman" w:cs="Times New Roman"/>
          <w:color w:val="4F81BD"/>
        </w:rPr>
        <w:t>:SetInvalid()</w:t>
      </w:r>
    </w:p>
    <w:p w14:paraId="55675DA3" w14:textId="77777777" w:rsidR="006428B2" w:rsidRDefault="00303FDE">
      <w:pPr>
        <w:spacing w:after="227"/>
        <w:ind w:left="-5" w:right="6" w:hanging="10"/>
      </w:pPr>
      <w:r>
        <w:rPr>
          <w:rFonts w:ascii="Times New Roman" w:eastAsia="Times New Roman" w:hAnsi="Times New Roman" w:cs="Times New Roman"/>
        </w:rPr>
        <w:t>Set the box to invalid state</w:t>
      </w:r>
      <w:r>
        <w:br w:type="page"/>
      </w:r>
    </w:p>
    <w:p w14:paraId="79800BA1" w14:textId="77777777" w:rsidR="006428B2" w:rsidRDefault="00303FDE">
      <w:pPr>
        <w:pStyle w:val="Heading2"/>
        <w:ind w:left="-5"/>
      </w:pPr>
      <w:r>
        <w:lastRenderedPageBreak/>
        <w:t>Box3D</w:t>
      </w:r>
    </w:p>
    <w:p w14:paraId="404B2263" w14:textId="77777777" w:rsidR="006428B2" w:rsidRDefault="00303FDE">
      <w:pPr>
        <w:spacing w:after="227"/>
        <w:ind w:left="-5" w:right="6" w:hanging="10"/>
      </w:pPr>
      <w:r>
        <w:rPr>
          <w:rFonts w:ascii="Times New Roman" w:eastAsia="Times New Roman" w:hAnsi="Times New Roman" w:cs="Times New Roman"/>
        </w:rPr>
        <w:t>This object represents a 3D bounding box for objects.</w:t>
      </w:r>
    </w:p>
    <w:p w14:paraId="1D731665" w14:textId="77777777" w:rsidR="006428B2" w:rsidRDefault="00303FDE">
      <w:pPr>
        <w:spacing w:after="226" w:line="265" w:lineRule="auto"/>
        <w:ind w:left="-5" w:hanging="10"/>
      </w:pPr>
      <w:r>
        <w:rPr>
          <w:rFonts w:ascii="Times New Roman" w:eastAsia="Times New Roman" w:hAnsi="Times New Roman" w:cs="Times New Roman"/>
        </w:rPr>
        <w:t>Proper es</w:t>
      </w:r>
    </w:p>
    <w:p w14:paraId="632EDFC7" w14:textId="77777777" w:rsidR="006428B2" w:rsidRDefault="00303FDE">
      <w:pPr>
        <w:spacing w:after="16" w:line="270" w:lineRule="auto"/>
        <w:ind w:left="-5" w:hanging="10"/>
      </w:pPr>
      <w:r>
        <w:rPr>
          <w:rFonts w:ascii="Times New Roman" w:eastAsia="Times New Roman" w:hAnsi="Times New Roman" w:cs="Times New Roman"/>
          <w:color w:val="4F81BD"/>
        </w:rPr>
        <w:t>.BLC</w:t>
      </w:r>
    </w:p>
    <w:p w14:paraId="184BD340"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w:t>
      </w:r>
      <w:r>
        <w:rPr>
          <w:rFonts w:ascii="Times New Roman" w:eastAsia="Times New Roman" w:hAnsi="Times New Roman" w:cs="Times New Roman"/>
        </w:rPr>
        <w:t>ng the bo om le corner of the bounding box</w:t>
      </w:r>
    </w:p>
    <w:p w14:paraId="2FF3FEB1" w14:textId="77777777" w:rsidR="006428B2" w:rsidRDefault="00303FDE">
      <w:pPr>
        <w:spacing w:after="16" w:line="270" w:lineRule="auto"/>
        <w:ind w:left="-5" w:hanging="10"/>
      </w:pPr>
      <w:r>
        <w:rPr>
          <w:rFonts w:ascii="Times New Roman" w:eastAsia="Times New Roman" w:hAnsi="Times New Roman" w:cs="Times New Roman"/>
          <w:color w:val="4F81BD"/>
        </w:rPr>
        <w:t>.BRC</w:t>
      </w:r>
    </w:p>
    <w:p w14:paraId="3E7E87DF"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ng the bo om right corner of the bounding box</w:t>
      </w:r>
    </w:p>
    <w:p w14:paraId="172F3900" w14:textId="77777777" w:rsidR="006428B2" w:rsidRDefault="00303FDE">
      <w:pPr>
        <w:spacing w:after="16" w:line="270" w:lineRule="auto"/>
        <w:ind w:left="-5" w:hanging="10"/>
      </w:pPr>
      <w:r>
        <w:rPr>
          <w:rFonts w:ascii="Times New Roman" w:eastAsia="Times New Roman" w:hAnsi="Times New Roman" w:cs="Times New Roman"/>
          <w:color w:val="4F81BD"/>
        </w:rPr>
        <w:t>.Centre</w:t>
      </w:r>
    </w:p>
    <w:p w14:paraId="09AA7751"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ng the centre of the bounding box (Bri sh spelling)</w:t>
      </w:r>
    </w:p>
    <w:p w14:paraId="6BB00862" w14:textId="77777777" w:rsidR="006428B2" w:rsidRDefault="00303FDE">
      <w:pPr>
        <w:spacing w:after="16" w:line="270" w:lineRule="auto"/>
        <w:ind w:left="-5" w:hanging="10"/>
      </w:pPr>
      <w:r>
        <w:rPr>
          <w:rFonts w:ascii="Times New Roman" w:eastAsia="Times New Roman" w:hAnsi="Times New Roman" w:cs="Times New Roman"/>
          <w:color w:val="4F81BD"/>
        </w:rPr>
        <w:t>.Center</w:t>
      </w:r>
    </w:p>
    <w:p w14:paraId="5B3E8D03"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ng the centre of the bounding box (U.S spelling)</w:t>
      </w:r>
    </w:p>
    <w:p w14:paraId="09B49E36" w14:textId="77777777" w:rsidR="006428B2" w:rsidRDefault="00303FDE">
      <w:pPr>
        <w:spacing w:after="16" w:line="270" w:lineRule="auto"/>
        <w:ind w:left="-5" w:hanging="10"/>
      </w:pPr>
      <w:r>
        <w:rPr>
          <w:rFonts w:ascii="Times New Roman" w:eastAsia="Times New Roman" w:hAnsi="Times New Roman" w:cs="Times New Roman"/>
          <w:color w:val="4F81BD"/>
        </w:rPr>
        <w:t>.IsInvalid</w:t>
      </w:r>
    </w:p>
    <w:p w14:paraId="7126233B" w14:textId="77777777" w:rsidR="006428B2" w:rsidRDefault="00303FDE">
      <w:pPr>
        <w:spacing w:after="227"/>
        <w:ind w:left="-5" w:right="6" w:hanging="10"/>
      </w:pPr>
      <w:r>
        <w:rPr>
          <w:rFonts w:ascii="Times New Roman" w:eastAsia="Times New Roman" w:hAnsi="Times New Roman" w:cs="Times New Roman"/>
        </w:rPr>
        <w:t>R/O - bool - returns true if the box is in an invalid state - not ini alised or Set</w:t>
      </w:r>
      <w:r>
        <w:rPr>
          <w:rFonts w:ascii="Times New Roman" w:eastAsia="Times New Roman" w:hAnsi="Times New Roman" w:cs="Times New Roman"/>
        </w:rPr>
        <w:t xml:space="preserve">Invalid called </w:t>
      </w:r>
    </w:p>
    <w:p w14:paraId="5F226F50" w14:textId="77777777" w:rsidR="006428B2" w:rsidRDefault="00303FDE">
      <w:pPr>
        <w:spacing w:after="16" w:line="270" w:lineRule="auto"/>
        <w:ind w:left="-5" w:hanging="10"/>
      </w:pPr>
      <w:r>
        <w:rPr>
          <w:rFonts w:ascii="Times New Roman" w:eastAsia="Times New Roman" w:hAnsi="Times New Roman" w:cs="Times New Roman"/>
          <w:color w:val="4F81BD"/>
        </w:rPr>
        <w:t>.MaxLength</w:t>
      </w:r>
    </w:p>
    <w:p w14:paraId="47154B05" w14:textId="77777777" w:rsidR="006428B2" w:rsidRDefault="00303FDE">
      <w:pPr>
        <w:spacing w:after="227"/>
        <w:ind w:left="-5" w:right="6" w:hanging="10"/>
      </w:pPr>
      <w:r>
        <w:rPr>
          <w:rFonts w:ascii="Times New Roman" w:eastAsia="Times New Roman" w:hAnsi="Times New Roman" w:cs="Times New Roman"/>
        </w:rPr>
        <w:t>R/O - double - the length of the longest side for the bounding box</w:t>
      </w:r>
    </w:p>
    <w:p w14:paraId="16EBDB6E" w14:textId="77777777" w:rsidR="006428B2" w:rsidRDefault="00303FDE">
      <w:pPr>
        <w:spacing w:after="16" w:line="270" w:lineRule="auto"/>
        <w:ind w:left="-5" w:hanging="10"/>
      </w:pPr>
      <w:r>
        <w:rPr>
          <w:rFonts w:ascii="Times New Roman" w:eastAsia="Times New Roman" w:hAnsi="Times New Roman" w:cs="Times New Roman"/>
          <w:color w:val="4F81BD"/>
        </w:rPr>
        <w:t>.MaxX</w:t>
      </w:r>
    </w:p>
    <w:p w14:paraId="714DD1EA" w14:textId="77777777" w:rsidR="006428B2" w:rsidRDefault="00303FDE">
      <w:pPr>
        <w:spacing w:after="227"/>
        <w:ind w:left="-5" w:right="6" w:hanging="10"/>
      </w:pPr>
      <w:r>
        <w:rPr>
          <w:rFonts w:ascii="Times New Roman" w:eastAsia="Times New Roman" w:hAnsi="Times New Roman" w:cs="Times New Roman"/>
        </w:rPr>
        <w:t>R/O - double - the maximum X value for the bounding box</w:t>
      </w:r>
    </w:p>
    <w:p w14:paraId="517AFEBC" w14:textId="77777777" w:rsidR="006428B2" w:rsidRDefault="00303FDE">
      <w:pPr>
        <w:spacing w:after="16" w:line="270" w:lineRule="auto"/>
        <w:ind w:left="-5" w:hanging="10"/>
      </w:pPr>
      <w:r>
        <w:rPr>
          <w:rFonts w:ascii="Times New Roman" w:eastAsia="Times New Roman" w:hAnsi="Times New Roman" w:cs="Times New Roman"/>
          <w:color w:val="4F81BD"/>
        </w:rPr>
        <w:t>.MaxY</w:t>
      </w:r>
    </w:p>
    <w:p w14:paraId="768B4E88" w14:textId="77777777" w:rsidR="006428B2" w:rsidRDefault="00303FDE">
      <w:pPr>
        <w:spacing w:after="227"/>
        <w:ind w:left="-5" w:right="6" w:hanging="10"/>
      </w:pPr>
      <w:r>
        <w:rPr>
          <w:rFonts w:ascii="Times New Roman" w:eastAsia="Times New Roman" w:hAnsi="Times New Roman" w:cs="Times New Roman"/>
        </w:rPr>
        <w:t>R/O - double - the maximum Y value for the bounding box</w:t>
      </w:r>
    </w:p>
    <w:p w14:paraId="5950A83F" w14:textId="77777777" w:rsidR="006428B2" w:rsidRDefault="00303FDE">
      <w:pPr>
        <w:spacing w:after="16" w:line="270" w:lineRule="auto"/>
        <w:ind w:left="-5" w:hanging="10"/>
      </w:pPr>
      <w:r>
        <w:rPr>
          <w:rFonts w:ascii="Times New Roman" w:eastAsia="Times New Roman" w:hAnsi="Times New Roman" w:cs="Times New Roman"/>
          <w:color w:val="4F81BD"/>
        </w:rPr>
        <w:t>.MaxZ</w:t>
      </w:r>
    </w:p>
    <w:p w14:paraId="06536802" w14:textId="77777777" w:rsidR="006428B2" w:rsidRDefault="00303FDE">
      <w:pPr>
        <w:spacing w:after="227"/>
        <w:ind w:left="-5" w:right="6" w:hanging="10"/>
      </w:pPr>
      <w:r>
        <w:rPr>
          <w:rFonts w:ascii="Times New Roman" w:eastAsia="Times New Roman" w:hAnsi="Times New Roman" w:cs="Times New Roman"/>
        </w:rPr>
        <w:t>R/O - double - the maximum Z value for the bounding box</w:t>
      </w:r>
    </w:p>
    <w:p w14:paraId="48C9D683" w14:textId="77777777" w:rsidR="006428B2" w:rsidRDefault="00303FDE">
      <w:pPr>
        <w:spacing w:after="16" w:line="270" w:lineRule="auto"/>
        <w:ind w:left="-5" w:hanging="10"/>
      </w:pPr>
      <w:r>
        <w:rPr>
          <w:rFonts w:ascii="Times New Roman" w:eastAsia="Times New Roman" w:hAnsi="Times New Roman" w:cs="Times New Roman"/>
          <w:color w:val="4F81BD"/>
        </w:rPr>
        <w:t>.MinLength</w:t>
      </w:r>
    </w:p>
    <w:p w14:paraId="02374BDE" w14:textId="77777777" w:rsidR="006428B2" w:rsidRDefault="00303FDE">
      <w:pPr>
        <w:spacing w:after="227"/>
        <w:ind w:left="-5" w:right="6" w:hanging="10"/>
      </w:pPr>
      <w:r>
        <w:rPr>
          <w:rFonts w:ascii="Times New Roman" w:eastAsia="Times New Roman" w:hAnsi="Times New Roman" w:cs="Times New Roman"/>
        </w:rPr>
        <w:t>R/O - double - the length of the shortest side for the bounding box</w:t>
      </w:r>
    </w:p>
    <w:p w14:paraId="1E6622D2" w14:textId="77777777" w:rsidR="006428B2" w:rsidRDefault="00303FDE">
      <w:pPr>
        <w:spacing w:after="16" w:line="270" w:lineRule="auto"/>
        <w:ind w:left="-5" w:hanging="10"/>
      </w:pPr>
      <w:r>
        <w:rPr>
          <w:rFonts w:ascii="Times New Roman" w:eastAsia="Times New Roman" w:hAnsi="Times New Roman" w:cs="Times New Roman"/>
          <w:color w:val="4F81BD"/>
        </w:rPr>
        <w:t>.MinX</w:t>
      </w:r>
    </w:p>
    <w:p w14:paraId="4F529B59" w14:textId="77777777" w:rsidR="006428B2" w:rsidRDefault="00303FDE">
      <w:pPr>
        <w:spacing w:after="227"/>
        <w:ind w:left="-5" w:right="6" w:hanging="10"/>
      </w:pPr>
      <w:r>
        <w:rPr>
          <w:rFonts w:ascii="Times New Roman" w:eastAsia="Times New Roman" w:hAnsi="Times New Roman" w:cs="Times New Roman"/>
        </w:rPr>
        <w:t>R/O - double - the minimum X value for the bounding box</w:t>
      </w:r>
    </w:p>
    <w:p w14:paraId="2F1E73A2" w14:textId="77777777" w:rsidR="006428B2" w:rsidRDefault="00303FDE">
      <w:pPr>
        <w:spacing w:after="16" w:line="270" w:lineRule="auto"/>
        <w:ind w:left="-5" w:hanging="10"/>
      </w:pPr>
      <w:r>
        <w:rPr>
          <w:rFonts w:ascii="Times New Roman" w:eastAsia="Times New Roman" w:hAnsi="Times New Roman" w:cs="Times New Roman"/>
          <w:color w:val="4F81BD"/>
        </w:rPr>
        <w:t>.MinY</w:t>
      </w:r>
    </w:p>
    <w:p w14:paraId="3E46E093" w14:textId="77777777" w:rsidR="006428B2" w:rsidRDefault="00303FDE">
      <w:pPr>
        <w:spacing w:after="227"/>
        <w:ind w:left="-5" w:right="6" w:hanging="10"/>
      </w:pPr>
      <w:r>
        <w:rPr>
          <w:rFonts w:ascii="Times New Roman" w:eastAsia="Times New Roman" w:hAnsi="Times New Roman" w:cs="Times New Roman"/>
        </w:rPr>
        <w:t>R/O - double - the minimum Y value for the bounding b</w:t>
      </w:r>
      <w:r>
        <w:rPr>
          <w:rFonts w:ascii="Times New Roman" w:eastAsia="Times New Roman" w:hAnsi="Times New Roman" w:cs="Times New Roman"/>
        </w:rPr>
        <w:t>ox</w:t>
      </w:r>
    </w:p>
    <w:p w14:paraId="40222F42" w14:textId="77777777" w:rsidR="006428B2" w:rsidRDefault="00303FDE">
      <w:pPr>
        <w:spacing w:after="16" w:line="270" w:lineRule="auto"/>
        <w:ind w:left="-5" w:hanging="10"/>
      </w:pPr>
      <w:r>
        <w:rPr>
          <w:rFonts w:ascii="Times New Roman" w:eastAsia="Times New Roman" w:hAnsi="Times New Roman" w:cs="Times New Roman"/>
          <w:color w:val="4F81BD"/>
        </w:rPr>
        <w:t>.MinZ</w:t>
      </w:r>
    </w:p>
    <w:p w14:paraId="7A7BD83B" w14:textId="77777777" w:rsidR="006428B2" w:rsidRDefault="00303FDE">
      <w:pPr>
        <w:spacing w:after="227"/>
        <w:ind w:left="-5" w:right="6" w:hanging="10"/>
      </w:pPr>
      <w:r>
        <w:rPr>
          <w:rFonts w:ascii="Times New Roman" w:eastAsia="Times New Roman" w:hAnsi="Times New Roman" w:cs="Times New Roman"/>
        </w:rPr>
        <w:t>R/O - double - the minimum Z value for the bounding box</w:t>
      </w:r>
    </w:p>
    <w:p w14:paraId="7C2346CB" w14:textId="77777777" w:rsidR="006428B2" w:rsidRDefault="00303FDE">
      <w:pPr>
        <w:spacing w:after="16" w:line="270" w:lineRule="auto"/>
        <w:ind w:left="-5" w:hanging="10"/>
      </w:pPr>
      <w:r>
        <w:rPr>
          <w:rFonts w:ascii="Times New Roman" w:eastAsia="Times New Roman" w:hAnsi="Times New Roman" w:cs="Times New Roman"/>
          <w:color w:val="4F81BD"/>
        </w:rPr>
        <w:t>.TRC</w:t>
      </w:r>
    </w:p>
    <w:p w14:paraId="705FC138"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ng the top right corner of the bounding box</w:t>
      </w:r>
    </w:p>
    <w:p w14:paraId="24847BB4" w14:textId="77777777" w:rsidR="006428B2" w:rsidRDefault="00303FDE">
      <w:pPr>
        <w:spacing w:after="16" w:line="270" w:lineRule="auto"/>
        <w:ind w:left="-5" w:hanging="10"/>
      </w:pPr>
      <w:r>
        <w:rPr>
          <w:rFonts w:ascii="Times New Roman" w:eastAsia="Times New Roman" w:hAnsi="Times New Roman" w:cs="Times New Roman"/>
          <w:color w:val="4F81BD"/>
        </w:rPr>
        <w:t>.TLC</w:t>
      </w:r>
    </w:p>
    <w:p w14:paraId="098A73B2"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Point3D</w:t>
      </w:r>
      <w:r>
        <w:rPr>
          <w:rFonts w:ascii="Times New Roman" w:eastAsia="Times New Roman" w:hAnsi="Times New Roman" w:cs="Times New Roman"/>
        </w:rPr>
        <w:t xml:space="preserve"> - a point represen ng the top le corner of the bounding box</w:t>
      </w:r>
    </w:p>
    <w:p w14:paraId="1F853C32" w14:textId="77777777" w:rsidR="006428B2" w:rsidRDefault="00303FDE">
      <w:pPr>
        <w:spacing w:after="16" w:line="270" w:lineRule="auto"/>
        <w:ind w:left="-5" w:hanging="10"/>
      </w:pPr>
      <w:r>
        <w:rPr>
          <w:rFonts w:ascii="Times New Roman" w:eastAsia="Times New Roman" w:hAnsi="Times New Roman" w:cs="Times New Roman"/>
          <w:color w:val="4F81BD"/>
        </w:rPr>
        <w:t>.XLength</w:t>
      </w:r>
    </w:p>
    <w:p w14:paraId="55631D69" w14:textId="77777777" w:rsidR="006428B2" w:rsidRDefault="00303FDE">
      <w:pPr>
        <w:spacing w:after="227"/>
        <w:ind w:left="-5" w:right="6" w:hanging="10"/>
      </w:pPr>
      <w:r>
        <w:rPr>
          <w:rFonts w:ascii="Times New Roman" w:eastAsia="Times New Roman" w:hAnsi="Times New Roman" w:cs="Times New Roman"/>
        </w:rPr>
        <w:lastRenderedPageBreak/>
        <w:t>R/O - double - the length in X for the bounding box</w:t>
      </w:r>
    </w:p>
    <w:p w14:paraId="566C176A" w14:textId="77777777" w:rsidR="006428B2" w:rsidRDefault="00303FDE">
      <w:pPr>
        <w:spacing w:after="16" w:line="270" w:lineRule="auto"/>
        <w:ind w:left="-5" w:hanging="10"/>
      </w:pPr>
      <w:r>
        <w:rPr>
          <w:rFonts w:ascii="Times New Roman" w:eastAsia="Times New Roman" w:hAnsi="Times New Roman" w:cs="Times New Roman"/>
          <w:color w:val="4F81BD"/>
        </w:rPr>
        <w:t>.YLength</w:t>
      </w:r>
    </w:p>
    <w:p w14:paraId="0BCB2849" w14:textId="77777777" w:rsidR="006428B2" w:rsidRDefault="00303FDE">
      <w:pPr>
        <w:spacing w:after="227"/>
        <w:ind w:left="-5" w:right="6" w:hanging="10"/>
      </w:pPr>
      <w:r>
        <w:rPr>
          <w:rFonts w:ascii="Times New Roman" w:eastAsia="Times New Roman" w:hAnsi="Times New Roman" w:cs="Times New Roman"/>
        </w:rPr>
        <w:t>R/O - double - the length in Y for the bounding box</w:t>
      </w:r>
    </w:p>
    <w:p w14:paraId="0BD525C8" w14:textId="77777777" w:rsidR="006428B2" w:rsidRDefault="00303FDE">
      <w:pPr>
        <w:spacing w:after="16" w:line="270" w:lineRule="auto"/>
        <w:ind w:left="-5" w:hanging="10"/>
      </w:pPr>
      <w:r>
        <w:rPr>
          <w:rFonts w:ascii="Times New Roman" w:eastAsia="Times New Roman" w:hAnsi="Times New Roman" w:cs="Times New Roman"/>
          <w:color w:val="4F81BD"/>
        </w:rPr>
        <w:t>.ZLength</w:t>
      </w:r>
    </w:p>
    <w:p w14:paraId="0B17120C" w14:textId="77777777" w:rsidR="006428B2" w:rsidRDefault="00303FDE">
      <w:pPr>
        <w:spacing w:after="227"/>
        <w:ind w:left="-5" w:right="6" w:hanging="10"/>
      </w:pPr>
      <w:r>
        <w:rPr>
          <w:rFonts w:ascii="Times New Roman" w:eastAsia="Times New Roman" w:hAnsi="Times New Roman" w:cs="Times New Roman"/>
        </w:rPr>
        <w:t>R/O - double - the length in Z for the bounding box</w:t>
      </w:r>
    </w:p>
    <w:p w14:paraId="0F1C062B" w14:textId="77777777" w:rsidR="006428B2" w:rsidRDefault="00303FDE">
      <w:pPr>
        <w:spacing w:after="226" w:line="265" w:lineRule="auto"/>
        <w:ind w:left="-5" w:hanging="10"/>
      </w:pPr>
      <w:r>
        <w:rPr>
          <w:rFonts w:ascii="Times New Roman" w:eastAsia="Times New Roman" w:hAnsi="Times New Roman" w:cs="Times New Roman"/>
        </w:rPr>
        <w:t>Methods</w:t>
      </w:r>
    </w:p>
    <w:p w14:paraId="41254EC0" w14:textId="77777777" w:rsidR="006428B2" w:rsidRDefault="00303FDE">
      <w:pPr>
        <w:spacing w:after="16" w:line="270" w:lineRule="auto"/>
        <w:ind w:left="-5" w:hanging="10"/>
      </w:pPr>
      <w:r>
        <w:rPr>
          <w:rFonts w:ascii="Times New Roman" w:eastAsia="Times New Roman" w:hAnsi="Times New Roman" w:cs="Times New Roman"/>
          <w:color w:val="4F81BD"/>
        </w:rPr>
        <w:t>:Exp</w:t>
      </w:r>
      <w:r>
        <w:rPr>
          <w:rFonts w:ascii="Times New Roman" w:eastAsia="Times New Roman" w:hAnsi="Times New Roman" w:cs="Times New Roman"/>
          <w:color w:val="4F81BD"/>
        </w:rPr>
        <w:t>and(double offset_dist)</w:t>
      </w:r>
    </w:p>
    <w:p w14:paraId="4F4AFF41" w14:textId="77777777" w:rsidR="006428B2" w:rsidRDefault="00303FDE">
      <w:pPr>
        <w:spacing w:after="182"/>
        <w:ind w:left="268" w:right="3966" w:hanging="283"/>
      </w:pPr>
      <w:r>
        <w:rPr>
          <w:rFonts w:ascii="Times New Roman" w:eastAsia="Times New Roman" w:hAnsi="Times New Roman" w:cs="Times New Roman"/>
        </w:rPr>
        <w:t>Expand this box on all sides by passed amount offset_dist -double - distance to offset box by</w:t>
      </w:r>
    </w:p>
    <w:p w14:paraId="0B2F42D9" w14:textId="77777777" w:rsidR="006428B2" w:rsidRDefault="00303FDE">
      <w:pPr>
        <w:spacing w:after="16" w:line="270" w:lineRule="auto"/>
        <w:ind w:left="-5" w:hanging="10"/>
      </w:pPr>
      <w:r>
        <w:rPr>
          <w:rFonts w:ascii="Times New Roman" w:eastAsia="Times New Roman" w:hAnsi="Times New Roman" w:cs="Times New Roman"/>
          <w:color w:val="4F81BD"/>
        </w:rPr>
        <w:t>:IsInside(Point3D point, double tol)</w:t>
      </w:r>
    </w:p>
    <w:p w14:paraId="2F243754" w14:textId="77777777" w:rsidR="006428B2" w:rsidRDefault="00303FDE">
      <w:pPr>
        <w:spacing w:after="33"/>
        <w:ind w:left="-5" w:right="6" w:hanging="10"/>
      </w:pPr>
      <w:r>
        <w:rPr>
          <w:rFonts w:ascii="Times New Roman" w:eastAsia="Times New Roman" w:hAnsi="Times New Roman" w:cs="Times New Roman"/>
        </w:rPr>
        <w:t>Return true if passed point is inside this box within passed tolerance (which may be 0.0).</w:t>
      </w:r>
    </w:p>
    <w:p w14:paraId="1B6B69B5" w14:textId="77777777" w:rsidR="006428B2" w:rsidRDefault="00303FDE">
      <w:pPr>
        <w:spacing w:after="0"/>
        <w:ind w:left="293" w:right="6" w:hanging="10"/>
      </w:pPr>
      <w:r>
        <w:rPr>
          <w:rFonts w:ascii="Times New Roman" w:eastAsia="Times New Roman" w:hAnsi="Times New Roman" w:cs="Times New Roman"/>
        </w:rPr>
        <w:t>point -</w:t>
      </w:r>
      <w:r>
        <w:rPr>
          <w:rFonts w:ascii="Times New Roman" w:eastAsia="Times New Roman" w:hAnsi="Times New Roman" w:cs="Times New Roman"/>
          <w:color w:val="943634"/>
        </w:rPr>
        <w:t>Poi</w:t>
      </w:r>
      <w:r>
        <w:rPr>
          <w:rFonts w:ascii="Times New Roman" w:eastAsia="Times New Roman" w:hAnsi="Times New Roman" w:cs="Times New Roman"/>
          <w:color w:val="943634"/>
        </w:rPr>
        <w:t>nt3D</w:t>
      </w:r>
      <w:r>
        <w:rPr>
          <w:rFonts w:ascii="Times New Roman" w:eastAsia="Times New Roman" w:hAnsi="Times New Roman" w:cs="Times New Roman"/>
        </w:rPr>
        <w:t xml:space="preserve"> - point to test to see if inside box</w:t>
      </w:r>
    </w:p>
    <w:p w14:paraId="02C31694" w14:textId="77777777" w:rsidR="006428B2" w:rsidRDefault="00303FDE">
      <w:pPr>
        <w:spacing w:after="496"/>
        <w:ind w:left="293" w:right="6" w:hanging="10"/>
      </w:pPr>
      <w:r>
        <w:rPr>
          <w:rFonts w:ascii="Times New Roman" w:eastAsia="Times New Roman" w:hAnsi="Times New Roman" w:cs="Times New Roman"/>
        </w:rPr>
        <w:t>tol - double - tolerance value to use when checking if inside box</w:t>
      </w:r>
    </w:p>
    <w:p w14:paraId="1145ECBB" w14:textId="77777777" w:rsidR="006428B2" w:rsidRDefault="00303FDE">
      <w:pPr>
        <w:spacing w:after="16" w:line="270" w:lineRule="auto"/>
        <w:ind w:left="-5" w:hanging="10"/>
      </w:pPr>
      <w:r>
        <w:rPr>
          <w:rFonts w:ascii="Times New Roman" w:eastAsia="Times New Roman" w:hAnsi="Times New Roman" w:cs="Times New Roman"/>
          <w:color w:val="4F81BD"/>
        </w:rPr>
        <w:t>:IsInsideOrOn(Point3D point, double tol)</w:t>
      </w:r>
    </w:p>
    <w:p w14:paraId="429787EB" w14:textId="77777777" w:rsidR="006428B2" w:rsidRDefault="00303FDE">
      <w:pPr>
        <w:spacing w:after="29"/>
        <w:ind w:left="-5" w:right="6" w:hanging="10"/>
      </w:pPr>
      <w:r>
        <w:rPr>
          <w:rFonts w:ascii="Times New Roman" w:eastAsia="Times New Roman" w:hAnsi="Times New Roman" w:cs="Times New Roman"/>
        </w:rPr>
        <w:t>Return true if passed point is inside or on the edge of this box within passed tolerance (which may be 0.0).</w:t>
      </w:r>
    </w:p>
    <w:p w14:paraId="4A4625E0" w14:textId="77777777" w:rsidR="006428B2" w:rsidRDefault="00303FDE">
      <w:pPr>
        <w:spacing w:after="497"/>
        <w:ind w:left="293" w:right="3071" w:hanging="10"/>
      </w:pPr>
      <w:r>
        <w:rPr>
          <w:rFonts w:ascii="Times New Roman" w:eastAsia="Times New Roman" w:hAnsi="Times New Roman" w:cs="Times New Roman"/>
        </w:rPr>
        <w:t>point -</w:t>
      </w:r>
      <w:r>
        <w:rPr>
          <w:rFonts w:ascii="Times New Roman" w:eastAsia="Times New Roman" w:hAnsi="Times New Roman" w:cs="Times New Roman"/>
          <w:color w:val="943634"/>
        </w:rPr>
        <w:t>Point3D</w:t>
      </w:r>
      <w:r>
        <w:rPr>
          <w:rFonts w:ascii="Times New Roman" w:eastAsia="Times New Roman" w:hAnsi="Times New Roman" w:cs="Times New Roman"/>
        </w:rPr>
        <w:t xml:space="preserve"> - point to test to see if inside or on box tol - double - tolerance value to use when checking if inside box</w:t>
      </w:r>
    </w:p>
    <w:p w14:paraId="0027E49C" w14:textId="77777777" w:rsidR="006428B2" w:rsidRDefault="00303FDE">
      <w:pPr>
        <w:spacing w:after="16" w:line="270" w:lineRule="auto"/>
        <w:ind w:left="-5" w:hanging="10"/>
      </w:pPr>
      <w:r>
        <w:rPr>
          <w:rFonts w:ascii="Times New Roman" w:eastAsia="Times New Roman" w:hAnsi="Times New Roman" w:cs="Times New Roman"/>
          <w:color w:val="4F81BD"/>
        </w:rPr>
        <w:t>:IsInside(Box3D box, bo</w:t>
      </w:r>
      <w:r>
        <w:rPr>
          <w:rFonts w:ascii="Times New Roman" w:eastAsia="Times New Roman" w:hAnsi="Times New Roman" w:cs="Times New Roman"/>
          <w:color w:val="4F81BD"/>
        </w:rPr>
        <w:t>ol on_counts_as_int, double tol)</w:t>
      </w:r>
    </w:p>
    <w:p w14:paraId="1579ED2C" w14:textId="77777777" w:rsidR="006428B2" w:rsidRDefault="00303FDE">
      <w:pPr>
        <w:spacing w:after="33"/>
        <w:ind w:left="-5" w:right="6" w:hanging="10"/>
      </w:pPr>
      <w:r>
        <w:rPr>
          <w:rFonts w:ascii="Times New Roman" w:eastAsia="Times New Roman" w:hAnsi="Times New Roman" w:cs="Times New Roman"/>
        </w:rPr>
        <w:t>Return true if passed box intersects this box within passed tolerance (which may be 0.0).</w:t>
      </w:r>
    </w:p>
    <w:p w14:paraId="018C62D1" w14:textId="77777777" w:rsidR="006428B2" w:rsidRDefault="00303FDE">
      <w:pPr>
        <w:spacing w:after="7"/>
        <w:ind w:left="293" w:right="6" w:hanging="10"/>
      </w:pPr>
      <w:r>
        <w:rPr>
          <w:rFonts w:ascii="Times New Roman" w:eastAsia="Times New Roman" w:hAnsi="Times New Roman" w:cs="Times New Roman"/>
        </w:rPr>
        <w:t>box -</w:t>
      </w:r>
      <w:r>
        <w:rPr>
          <w:rFonts w:ascii="Times New Roman" w:eastAsia="Times New Roman" w:hAnsi="Times New Roman" w:cs="Times New Roman"/>
          <w:color w:val="943634"/>
        </w:rPr>
        <w:t>Box2D</w:t>
      </w:r>
      <w:r>
        <w:rPr>
          <w:rFonts w:ascii="Times New Roman" w:eastAsia="Times New Roman" w:hAnsi="Times New Roman" w:cs="Times New Roman"/>
        </w:rPr>
        <w:t xml:space="preserve"> - box to test to see if intersects this box</w:t>
      </w:r>
    </w:p>
    <w:p w14:paraId="01B7A5C1" w14:textId="77777777" w:rsidR="006428B2" w:rsidRDefault="00303FDE">
      <w:pPr>
        <w:spacing w:after="516"/>
        <w:ind w:left="293" w:right="1341" w:hanging="10"/>
      </w:pPr>
      <w:r>
        <w:rPr>
          <w:rFonts w:ascii="Times New Roman" w:eastAsia="Times New Roman" w:hAnsi="Times New Roman" w:cs="Times New Roman"/>
        </w:rPr>
        <w:t>on_counts_as_int - bool  - if true boxes with shared edges count as intersec o</w:t>
      </w:r>
      <w:r>
        <w:rPr>
          <w:rFonts w:ascii="Times New Roman" w:eastAsia="Times New Roman" w:hAnsi="Times New Roman" w:cs="Times New Roman"/>
        </w:rPr>
        <w:t>ns tol - double - tolerance value to use when checking if inside box</w:t>
      </w:r>
    </w:p>
    <w:p w14:paraId="7D5EA121" w14:textId="77777777" w:rsidR="006428B2" w:rsidRDefault="00303FDE">
      <w:pPr>
        <w:spacing w:after="16" w:line="270" w:lineRule="auto"/>
        <w:ind w:left="-5" w:hanging="10"/>
      </w:pPr>
      <w:r>
        <w:rPr>
          <w:rFonts w:ascii="Times New Roman" w:eastAsia="Times New Roman" w:hAnsi="Times New Roman" w:cs="Times New Roman"/>
          <w:color w:val="4F81BD"/>
        </w:rPr>
        <w:t>:Intersects(Box3D box, double tol)</w:t>
      </w:r>
    </w:p>
    <w:p w14:paraId="3258597B" w14:textId="77777777" w:rsidR="006428B2" w:rsidRDefault="00303FDE">
      <w:pPr>
        <w:spacing w:after="185"/>
        <w:ind w:left="268" w:right="1279" w:hanging="283"/>
      </w:pPr>
      <w:r>
        <w:rPr>
          <w:rFonts w:ascii="Times New Roman" w:eastAsia="Times New Roman" w:hAnsi="Times New Roman" w:cs="Times New Roman"/>
        </w:rPr>
        <w:t>Return true if passed box is inside this box within passed tolerance (which may be 0.0). box -</w:t>
      </w:r>
      <w:r>
        <w:rPr>
          <w:rFonts w:ascii="Times New Roman" w:eastAsia="Times New Roman" w:hAnsi="Times New Roman" w:cs="Times New Roman"/>
          <w:color w:val="943634"/>
        </w:rPr>
        <w:t>Box2D</w:t>
      </w:r>
      <w:r>
        <w:rPr>
          <w:rFonts w:ascii="Times New Roman" w:eastAsia="Times New Roman" w:hAnsi="Times New Roman" w:cs="Times New Roman"/>
        </w:rPr>
        <w:t xml:space="preserve"> - box to test to see if inside this box tol - double</w:t>
      </w:r>
      <w:r>
        <w:rPr>
          <w:rFonts w:ascii="Times New Roman" w:eastAsia="Times New Roman" w:hAnsi="Times New Roman" w:cs="Times New Roman"/>
        </w:rPr>
        <w:t xml:space="preserve"> - tolerance value to use when checking if inside box</w:t>
      </w:r>
    </w:p>
    <w:p w14:paraId="026D8301" w14:textId="77777777" w:rsidR="006428B2" w:rsidRDefault="00303FDE">
      <w:pPr>
        <w:spacing w:after="16" w:line="270" w:lineRule="auto"/>
        <w:ind w:left="-5" w:hanging="10"/>
      </w:pPr>
      <w:r>
        <w:rPr>
          <w:rFonts w:ascii="Times New Roman" w:eastAsia="Times New Roman" w:hAnsi="Times New Roman" w:cs="Times New Roman"/>
          <w:color w:val="4F81BD"/>
        </w:rPr>
        <w:t>:Merge(double x, double y, double z)</w:t>
      </w:r>
    </w:p>
    <w:p w14:paraId="3E475D22" w14:textId="77777777" w:rsidR="006428B2" w:rsidRDefault="00303FDE">
      <w:pPr>
        <w:spacing w:after="495"/>
        <w:ind w:left="268" w:right="3173" w:hanging="283"/>
      </w:pPr>
      <w:r>
        <w:rPr>
          <w:rFonts w:ascii="Times New Roman" w:eastAsia="Times New Roman" w:hAnsi="Times New Roman" w:cs="Times New Roman"/>
        </w:rPr>
        <w:t xml:space="preserve">Merge a point with the passed values into the box upda ng limits x -double - x value for point being merged y </w:t>
      </w:r>
      <w:r>
        <w:rPr>
          <w:rFonts w:ascii="Times New Roman" w:eastAsia="Times New Roman" w:hAnsi="Times New Roman" w:cs="Times New Roman"/>
        </w:rPr>
        <w:t>-double - y value for point being merged z -double - z value for point being merged</w:t>
      </w:r>
    </w:p>
    <w:p w14:paraId="52CCBBCB" w14:textId="77777777" w:rsidR="006428B2" w:rsidRDefault="00303FDE">
      <w:pPr>
        <w:spacing w:after="16" w:line="270" w:lineRule="auto"/>
        <w:ind w:left="-5" w:hanging="10"/>
      </w:pPr>
      <w:r>
        <w:rPr>
          <w:rFonts w:ascii="Times New Roman" w:eastAsia="Times New Roman" w:hAnsi="Times New Roman" w:cs="Times New Roman"/>
          <w:color w:val="4F81BD"/>
        </w:rPr>
        <w:t>:Merge(Point3D point)</w:t>
      </w:r>
    </w:p>
    <w:p w14:paraId="134D2E72" w14:textId="77777777" w:rsidR="006428B2" w:rsidRDefault="00303FDE">
      <w:pPr>
        <w:spacing w:after="69"/>
        <w:ind w:left="268" w:right="4741" w:hanging="283"/>
      </w:pPr>
      <w:r>
        <w:rPr>
          <w:rFonts w:ascii="Times New Roman" w:eastAsia="Times New Roman" w:hAnsi="Times New Roman" w:cs="Times New Roman"/>
        </w:rPr>
        <w:t>Merge a point  into the box upda ng limits point -</w:t>
      </w:r>
      <w:r>
        <w:rPr>
          <w:rFonts w:ascii="Times New Roman" w:eastAsia="Times New Roman" w:hAnsi="Times New Roman" w:cs="Times New Roman"/>
          <w:color w:val="943634"/>
        </w:rPr>
        <w:t>Point3D</w:t>
      </w:r>
      <w:r>
        <w:rPr>
          <w:rFonts w:ascii="Times New Roman" w:eastAsia="Times New Roman" w:hAnsi="Times New Roman" w:cs="Times New Roman"/>
        </w:rPr>
        <w:t xml:space="preserve"> - point being merged </w:t>
      </w:r>
      <w:r>
        <w:rPr>
          <w:rFonts w:ascii="Times New Roman" w:eastAsia="Times New Roman" w:hAnsi="Times New Roman" w:cs="Times New Roman"/>
          <w:color w:val="4F81BD"/>
        </w:rPr>
        <w:t>:Merge(Box3D box)</w:t>
      </w:r>
    </w:p>
    <w:p w14:paraId="12FB7AC6" w14:textId="77777777" w:rsidR="006428B2" w:rsidRDefault="00303FDE">
      <w:pPr>
        <w:spacing w:after="185"/>
        <w:ind w:left="268" w:right="4038" w:hanging="283"/>
      </w:pPr>
      <w:r>
        <w:rPr>
          <w:rFonts w:ascii="Times New Roman" w:eastAsia="Times New Roman" w:hAnsi="Times New Roman" w:cs="Times New Roman"/>
        </w:rPr>
        <w:lastRenderedPageBreak/>
        <w:t>Merge another box into this box, upda ng the limits box -</w:t>
      </w:r>
      <w:r>
        <w:rPr>
          <w:rFonts w:ascii="Times New Roman" w:eastAsia="Times New Roman" w:hAnsi="Times New Roman" w:cs="Times New Roman"/>
          <w:color w:val="943634"/>
        </w:rPr>
        <w:t>Box3D</w:t>
      </w:r>
      <w:r>
        <w:rPr>
          <w:rFonts w:ascii="Times New Roman" w:eastAsia="Times New Roman" w:hAnsi="Times New Roman" w:cs="Times New Roman"/>
        </w:rPr>
        <w:t xml:space="preserve"> - box being merged</w:t>
      </w:r>
    </w:p>
    <w:p w14:paraId="54A1A99D" w14:textId="77777777" w:rsidR="006428B2" w:rsidRDefault="00303FDE">
      <w:pPr>
        <w:spacing w:after="16" w:line="270" w:lineRule="auto"/>
        <w:ind w:left="-5" w:hanging="10"/>
      </w:pPr>
      <w:r>
        <w:rPr>
          <w:rFonts w:ascii="Times New Roman" w:eastAsia="Times New Roman" w:hAnsi="Times New Roman" w:cs="Times New Roman"/>
          <w:color w:val="4F81BD"/>
        </w:rPr>
        <w:t>:SetInvalid()</w:t>
      </w:r>
    </w:p>
    <w:p w14:paraId="58F4C1E7" w14:textId="77777777" w:rsidR="006428B2" w:rsidRDefault="00303FDE">
      <w:pPr>
        <w:spacing w:after="0"/>
        <w:ind w:left="-5" w:right="6" w:hanging="10"/>
      </w:pPr>
      <w:r>
        <w:rPr>
          <w:rFonts w:ascii="Times New Roman" w:eastAsia="Times New Roman" w:hAnsi="Times New Roman" w:cs="Times New Roman"/>
        </w:rPr>
        <w:t>Set the box to invalid state</w:t>
      </w:r>
      <w:r>
        <w:br w:type="page"/>
      </w:r>
    </w:p>
    <w:p w14:paraId="40BF9AE7" w14:textId="77777777" w:rsidR="006428B2" w:rsidRDefault="00303FDE">
      <w:pPr>
        <w:pStyle w:val="Heading2"/>
        <w:ind w:left="-5"/>
      </w:pPr>
      <w:r>
        <w:lastRenderedPageBreak/>
        <w:t>Matrix2D</w:t>
      </w:r>
    </w:p>
    <w:p w14:paraId="11A65D8C" w14:textId="77777777" w:rsidR="006428B2" w:rsidRDefault="00303FDE">
      <w:pPr>
        <w:spacing w:after="227"/>
        <w:ind w:left="-5" w:right="6" w:hanging="10"/>
      </w:pPr>
      <w:r>
        <w:rPr>
          <w:rFonts w:ascii="Times New Roman" w:eastAsia="Times New Roman" w:hAnsi="Times New Roman" w:cs="Times New Roman"/>
        </w:rPr>
        <w:t>This object represents a matrix which can be used to transform 2D points - transla on, rota on scaling etc.</w:t>
      </w:r>
    </w:p>
    <w:p w14:paraId="365F7E3B" w14:textId="77777777" w:rsidR="006428B2" w:rsidRDefault="00303FDE">
      <w:pPr>
        <w:spacing w:after="226" w:line="265" w:lineRule="auto"/>
        <w:ind w:left="-5" w:hanging="10"/>
      </w:pPr>
      <w:r>
        <w:rPr>
          <w:rFonts w:ascii="Times New Roman" w:eastAsia="Times New Roman" w:hAnsi="Times New Roman" w:cs="Times New Roman"/>
        </w:rPr>
        <w:t>Constructors</w:t>
      </w:r>
    </w:p>
    <w:p w14:paraId="087A6405" w14:textId="77777777" w:rsidR="006428B2" w:rsidRDefault="00303FDE">
      <w:pPr>
        <w:spacing w:after="227"/>
        <w:ind w:left="-5" w:right="6" w:hanging="10"/>
      </w:pPr>
      <w:r>
        <w:rPr>
          <w:rFonts w:ascii="Times New Roman" w:eastAsia="Times New Roman" w:hAnsi="Times New Roman" w:cs="Times New Roman"/>
        </w:rPr>
        <w:t>Matrix2D objects are usually constructed by the u lity methods listed below.</w:t>
      </w:r>
    </w:p>
    <w:p w14:paraId="5A5BCB56" w14:textId="77777777" w:rsidR="006428B2" w:rsidRDefault="00303FDE">
      <w:pPr>
        <w:spacing w:after="16" w:line="270" w:lineRule="auto"/>
        <w:ind w:left="-5" w:hanging="10"/>
      </w:pPr>
      <w:r>
        <w:rPr>
          <w:rFonts w:ascii="Times New Roman" w:eastAsia="Times New Roman" w:hAnsi="Times New Roman" w:cs="Times New Roman"/>
          <w:color w:val="4F81BD"/>
        </w:rPr>
        <w:t>IdentityMatrix2D()</w:t>
      </w:r>
    </w:p>
    <w:p w14:paraId="0E9492F0" w14:textId="77777777" w:rsidR="006428B2" w:rsidRDefault="00303FDE">
      <w:pPr>
        <w:spacing w:after="227"/>
        <w:ind w:left="-5" w:right="6" w:hanging="10"/>
      </w:pPr>
      <w:r>
        <w:rPr>
          <w:rFonts w:ascii="Times New Roman" w:eastAsia="Times New Roman" w:hAnsi="Times New Roman" w:cs="Times New Roman"/>
        </w:rPr>
        <w:t>Returns a Matrix2D which is an iden ty matrix.</w:t>
      </w:r>
    </w:p>
    <w:p w14:paraId="74D5BBDA" w14:textId="77777777" w:rsidR="006428B2" w:rsidRDefault="00303FDE">
      <w:pPr>
        <w:spacing w:after="16" w:line="270" w:lineRule="auto"/>
        <w:ind w:left="-5" w:hanging="10"/>
      </w:pPr>
      <w:r>
        <w:rPr>
          <w:rFonts w:ascii="Times New Roman" w:eastAsia="Times New Roman" w:hAnsi="Times New Roman" w:cs="Times New Roman"/>
          <w:color w:val="4F81BD"/>
        </w:rPr>
        <w:t>Re lectionMatrix2D(Point2D p1, Point2D p1)</w:t>
      </w:r>
    </w:p>
    <w:p w14:paraId="4694A304" w14:textId="77777777" w:rsidR="006428B2" w:rsidRDefault="00303FDE">
      <w:pPr>
        <w:spacing w:after="48"/>
        <w:ind w:left="-5" w:right="6" w:hanging="10"/>
      </w:pPr>
      <w:r>
        <w:rPr>
          <w:rFonts w:ascii="Times New Roman" w:eastAsia="Times New Roman" w:hAnsi="Times New Roman" w:cs="Times New Roman"/>
        </w:rPr>
        <w:t>Returns a Matrix2D which is performs reflec on about a line between th</w:t>
      </w:r>
      <w:r>
        <w:rPr>
          <w:rFonts w:ascii="Times New Roman" w:eastAsia="Times New Roman" w:hAnsi="Times New Roman" w:cs="Times New Roman"/>
        </w:rPr>
        <w:t>e passed points.</w:t>
      </w:r>
    </w:p>
    <w:p w14:paraId="4F3E9E01" w14:textId="77777777" w:rsidR="006428B2" w:rsidRDefault="00303FDE">
      <w:pPr>
        <w:spacing w:after="7"/>
        <w:ind w:left="293" w:right="6" w:hanging="10"/>
      </w:pPr>
      <w:r>
        <w:rPr>
          <w:rFonts w:ascii="Times New Roman" w:eastAsia="Times New Roman" w:hAnsi="Times New Roman" w:cs="Times New Roman"/>
        </w:rPr>
        <w:t>P1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start point of the line about which reflec on will take place</w:t>
      </w:r>
    </w:p>
    <w:p w14:paraId="30406621" w14:textId="77777777" w:rsidR="006428B2" w:rsidRDefault="00303FDE">
      <w:pPr>
        <w:spacing w:after="455"/>
        <w:ind w:left="293" w:right="6" w:hanging="10"/>
      </w:pPr>
      <w:r>
        <w:rPr>
          <w:rFonts w:ascii="Times New Roman" w:eastAsia="Times New Roman" w:hAnsi="Times New Roman" w:cs="Times New Roman"/>
        </w:rPr>
        <w:t>P2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end point of the line about which reflec on will take place</w:t>
      </w:r>
    </w:p>
    <w:p w14:paraId="319ACAB1" w14:textId="77777777" w:rsidR="006428B2" w:rsidRDefault="00303FDE">
      <w:pPr>
        <w:spacing w:after="16" w:line="270" w:lineRule="auto"/>
        <w:ind w:left="-5" w:hanging="10"/>
      </w:pPr>
      <w:r>
        <w:rPr>
          <w:rFonts w:ascii="Times New Roman" w:eastAsia="Times New Roman" w:hAnsi="Times New Roman" w:cs="Times New Roman"/>
          <w:color w:val="4F81BD"/>
        </w:rPr>
        <w:t>RotationMatrix2D(Point2D rotation_pt, double angle)</w:t>
      </w:r>
    </w:p>
    <w:p w14:paraId="1A5EC5D0" w14:textId="77777777" w:rsidR="006428B2" w:rsidRDefault="00303FDE">
      <w:pPr>
        <w:spacing w:after="43"/>
        <w:ind w:left="-5" w:right="6" w:hanging="10"/>
      </w:pPr>
      <w:r>
        <w:rPr>
          <w:rFonts w:ascii="Times New Roman" w:eastAsia="Times New Roman" w:hAnsi="Times New Roman" w:cs="Times New Roman"/>
        </w:rPr>
        <w:t>Returns a Matrix2D which is performs the rota on about the specified point by the specified amount.</w:t>
      </w:r>
    </w:p>
    <w:p w14:paraId="40D78A6A" w14:textId="77777777" w:rsidR="006428B2" w:rsidRDefault="00303FDE">
      <w:pPr>
        <w:spacing w:after="186"/>
        <w:ind w:left="293" w:right="2126" w:hanging="10"/>
      </w:pPr>
      <w:r>
        <w:rPr>
          <w:rFonts w:ascii="Times New Roman" w:eastAsia="Times New Roman" w:hAnsi="Times New Roman" w:cs="Times New Roman"/>
        </w:rPr>
        <w:t>rota on_p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point about which rota on will take place angle -double - the angle to rotate by in degrees, posi ve values are CCW.</w:t>
      </w:r>
    </w:p>
    <w:p w14:paraId="27E5D3C9" w14:textId="77777777" w:rsidR="006428B2" w:rsidRDefault="00303FDE">
      <w:pPr>
        <w:spacing w:after="16" w:line="270" w:lineRule="auto"/>
        <w:ind w:left="-5" w:hanging="10"/>
      </w:pPr>
      <w:r>
        <w:rPr>
          <w:rFonts w:ascii="Times New Roman" w:eastAsia="Times New Roman" w:hAnsi="Times New Roman" w:cs="Times New Roman"/>
          <w:color w:val="4F81BD"/>
        </w:rPr>
        <w:t>ScalingMatrix</w:t>
      </w:r>
      <w:r>
        <w:rPr>
          <w:rFonts w:ascii="Times New Roman" w:eastAsia="Times New Roman" w:hAnsi="Times New Roman" w:cs="Times New Roman"/>
          <w:color w:val="4F81BD"/>
        </w:rPr>
        <w:t>2D(Vector2D scale_vec)</w:t>
      </w:r>
    </w:p>
    <w:p w14:paraId="36FA803D" w14:textId="77777777" w:rsidR="006428B2" w:rsidRDefault="00303FDE">
      <w:pPr>
        <w:spacing w:after="182"/>
        <w:ind w:left="268" w:right="6" w:hanging="283"/>
      </w:pPr>
      <w:r>
        <w:rPr>
          <w:rFonts w:ascii="Times New Roman" w:eastAsia="Times New Roman" w:hAnsi="Times New Roman" w:cs="Times New Roman"/>
        </w:rPr>
        <w:t>Returns a Matrix2D which performs the scaling  around the origin (0,0) by the specified amount. scale_vec -</w:t>
      </w:r>
      <w:r>
        <w:rPr>
          <w:rFonts w:ascii="Times New Roman" w:eastAsia="Times New Roman" w:hAnsi="Times New Roman" w:cs="Times New Roman"/>
          <w:color w:val="943634"/>
        </w:rPr>
        <w:t>Vector2D</w:t>
      </w:r>
      <w:r>
        <w:rPr>
          <w:rFonts w:ascii="Times New Roman" w:eastAsia="Times New Roman" w:hAnsi="Times New Roman" w:cs="Times New Roman"/>
        </w:rPr>
        <w:t xml:space="preserve"> - the X and Y values of the vector specify the amount to scale in X and Y</w:t>
      </w:r>
    </w:p>
    <w:p w14:paraId="4316832B" w14:textId="77777777" w:rsidR="006428B2" w:rsidRDefault="00303FDE">
      <w:pPr>
        <w:spacing w:after="16" w:line="270" w:lineRule="auto"/>
        <w:ind w:left="-5" w:hanging="10"/>
      </w:pPr>
      <w:r>
        <w:rPr>
          <w:rFonts w:ascii="Times New Roman" w:eastAsia="Times New Roman" w:hAnsi="Times New Roman" w:cs="Times New Roman"/>
          <w:color w:val="4F81BD"/>
        </w:rPr>
        <w:t xml:space="preserve">ScalingMatrix2D(Point2D scale_pt, Vector2D </w:t>
      </w:r>
      <w:r>
        <w:rPr>
          <w:rFonts w:ascii="Times New Roman" w:eastAsia="Times New Roman" w:hAnsi="Times New Roman" w:cs="Times New Roman"/>
          <w:color w:val="4F81BD"/>
        </w:rPr>
        <w:t>scale_vec)</w:t>
      </w:r>
    </w:p>
    <w:p w14:paraId="51B2EEBF" w14:textId="77777777" w:rsidR="006428B2" w:rsidRDefault="00303FDE">
      <w:pPr>
        <w:spacing w:after="33"/>
        <w:ind w:left="-5" w:right="6" w:hanging="10"/>
      </w:pPr>
      <w:r>
        <w:rPr>
          <w:rFonts w:ascii="Times New Roman" w:eastAsia="Times New Roman" w:hAnsi="Times New Roman" w:cs="Times New Roman"/>
        </w:rPr>
        <w:t>Returns a Matrix2D which is performs the scaling about the specified point by the specified amount.</w:t>
      </w:r>
    </w:p>
    <w:p w14:paraId="587E0554" w14:textId="77777777" w:rsidR="006428B2" w:rsidRDefault="00303FDE">
      <w:pPr>
        <w:spacing w:after="190"/>
        <w:ind w:left="293" w:right="518" w:hanging="10"/>
      </w:pPr>
      <w:r>
        <w:rPr>
          <w:rFonts w:ascii="Times New Roman" w:eastAsia="Times New Roman" w:hAnsi="Times New Roman" w:cs="Times New Roman"/>
        </w:rPr>
        <w:t>scaling_pt -</w:t>
      </w:r>
      <w:r>
        <w:rPr>
          <w:rFonts w:ascii="Times New Roman" w:eastAsia="Times New Roman" w:hAnsi="Times New Roman" w:cs="Times New Roman"/>
          <w:color w:val="943634"/>
        </w:rPr>
        <w:t>Point2D</w:t>
      </w:r>
      <w:r>
        <w:rPr>
          <w:rFonts w:ascii="Times New Roman" w:eastAsia="Times New Roman" w:hAnsi="Times New Roman" w:cs="Times New Roman"/>
        </w:rPr>
        <w:t xml:space="preserve"> - the point about which scaling will take place scale_vec -</w:t>
      </w:r>
      <w:r>
        <w:rPr>
          <w:rFonts w:ascii="Times New Roman" w:eastAsia="Times New Roman" w:hAnsi="Times New Roman" w:cs="Times New Roman"/>
          <w:color w:val="943634"/>
        </w:rPr>
        <w:t>Vector2D</w:t>
      </w:r>
      <w:r>
        <w:rPr>
          <w:rFonts w:ascii="Times New Roman" w:eastAsia="Times New Roman" w:hAnsi="Times New Roman" w:cs="Times New Roman"/>
        </w:rPr>
        <w:t xml:space="preserve"> - the X and Y values of the vector specify the amount to </w:t>
      </w:r>
      <w:r>
        <w:rPr>
          <w:rFonts w:ascii="Times New Roman" w:eastAsia="Times New Roman" w:hAnsi="Times New Roman" w:cs="Times New Roman"/>
        </w:rPr>
        <w:t>scale in X and Y</w:t>
      </w:r>
    </w:p>
    <w:p w14:paraId="759F4F97" w14:textId="77777777" w:rsidR="006428B2" w:rsidRDefault="00303FDE">
      <w:pPr>
        <w:spacing w:after="16" w:line="270" w:lineRule="auto"/>
        <w:ind w:left="-5" w:hanging="10"/>
      </w:pPr>
      <w:r>
        <w:rPr>
          <w:rFonts w:ascii="Times New Roman" w:eastAsia="Times New Roman" w:hAnsi="Times New Roman" w:cs="Times New Roman"/>
          <w:color w:val="4F81BD"/>
        </w:rPr>
        <w:t>TranslationMatrix2D(Vector2D vec)</w:t>
      </w:r>
    </w:p>
    <w:p w14:paraId="7BBD3928" w14:textId="77777777" w:rsidR="006428B2" w:rsidRDefault="00303FDE">
      <w:pPr>
        <w:spacing w:after="33"/>
        <w:ind w:left="-5" w:right="6" w:hanging="10"/>
      </w:pPr>
      <w:r>
        <w:rPr>
          <w:rFonts w:ascii="Times New Roman" w:eastAsia="Times New Roman" w:hAnsi="Times New Roman" w:cs="Times New Roman"/>
        </w:rPr>
        <w:t>Returns a Matrix2D which is performs the transla on specified by the vector.</w:t>
      </w:r>
    </w:p>
    <w:p w14:paraId="2546A38D" w14:textId="77777777" w:rsidR="006428B2" w:rsidRDefault="00303FDE">
      <w:pPr>
        <w:spacing w:after="7"/>
        <w:ind w:left="293" w:right="6" w:hanging="10"/>
      </w:pPr>
      <w:r>
        <w:rPr>
          <w:rFonts w:ascii="Times New Roman" w:eastAsia="Times New Roman" w:hAnsi="Times New Roman" w:cs="Times New Roman"/>
        </w:rPr>
        <w:t>vec -</w:t>
      </w:r>
      <w:r>
        <w:rPr>
          <w:rFonts w:ascii="Times New Roman" w:eastAsia="Times New Roman" w:hAnsi="Times New Roman" w:cs="Times New Roman"/>
          <w:color w:val="943634"/>
        </w:rPr>
        <w:t>Vector2D</w:t>
      </w:r>
      <w:r>
        <w:rPr>
          <w:rFonts w:ascii="Times New Roman" w:eastAsia="Times New Roman" w:hAnsi="Times New Roman" w:cs="Times New Roman"/>
        </w:rPr>
        <w:t xml:space="preserve"> - the X and Y values of the vector specify the distances to translate in X and Y</w:t>
      </w:r>
    </w:p>
    <w:p w14:paraId="21FD20FB" w14:textId="77777777" w:rsidR="006428B2" w:rsidRDefault="00303FDE">
      <w:pPr>
        <w:spacing w:after="226" w:line="265" w:lineRule="auto"/>
        <w:ind w:left="-5" w:hanging="10"/>
      </w:pPr>
      <w:r>
        <w:rPr>
          <w:rFonts w:ascii="Times New Roman" w:eastAsia="Times New Roman" w:hAnsi="Times New Roman" w:cs="Times New Roman"/>
        </w:rPr>
        <w:t>Opera ons</w:t>
      </w:r>
    </w:p>
    <w:p w14:paraId="06E6FEF9" w14:textId="77777777" w:rsidR="006428B2" w:rsidRDefault="00303FDE">
      <w:pPr>
        <w:spacing w:after="16" w:line="270" w:lineRule="auto"/>
        <w:ind w:left="-5" w:hanging="10"/>
      </w:pPr>
      <w:r>
        <w:rPr>
          <w:rFonts w:ascii="Times New Roman" w:eastAsia="Times New Roman" w:hAnsi="Times New Roman" w:cs="Times New Roman"/>
          <w:color w:val="4F81BD"/>
        </w:rPr>
        <w:t>Matrix2D * Matrix2D</w:t>
      </w:r>
    </w:p>
    <w:p w14:paraId="66D05C5D" w14:textId="77777777" w:rsidR="006428B2" w:rsidRDefault="00303FDE">
      <w:pPr>
        <w:spacing w:after="0" w:line="477" w:lineRule="auto"/>
        <w:ind w:left="-5" w:right="3493" w:hanging="10"/>
      </w:pPr>
      <w:r>
        <w:rPr>
          <w:rFonts w:ascii="Times New Roman" w:eastAsia="Times New Roman" w:hAnsi="Times New Roman" w:cs="Times New Roman"/>
        </w:rPr>
        <w:t>Mul plying a matrix by a matrix returns a new matrix Example Code</w:t>
      </w:r>
    </w:p>
    <w:p w14:paraId="627447AE" w14:textId="77777777" w:rsidR="006428B2" w:rsidRDefault="00303FDE">
      <w:pPr>
        <w:spacing w:after="19" w:line="238" w:lineRule="auto"/>
        <w:ind w:left="-5" w:right="1154" w:hanging="10"/>
      </w:pPr>
      <w:r>
        <w:rPr>
          <w:rFonts w:ascii="Times New Roman" w:eastAsia="Times New Roman" w:hAnsi="Times New Roman" w:cs="Times New Roman"/>
          <w:sz w:val="16"/>
        </w:rPr>
        <w:t>local p1 = Point2D(10 ,10)</w:t>
      </w:r>
    </w:p>
    <w:p w14:paraId="21EECDA2" w14:textId="77777777" w:rsidR="006428B2" w:rsidRDefault="00303FDE">
      <w:pPr>
        <w:spacing w:after="19" w:line="238" w:lineRule="auto"/>
        <w:ind w:left="-5" w:right="4033" w:hanging="10"/>
      </w:pPr>
      <w:r>
        <w:rPr>
          <w:rFonts w:ascii="Times New Roman" w:eastAsia="Times New Roman" w:hAnsi="Times New Roman" w:cs="Times New Roman"/>
          <w:sz w:val="16"/>
        </w:rPr>
        <w:t>local xform = RotationMatrix2D(Point2D(0,0) 90) local p3 = xform * p1</w:t>
      </w:r>
    </w:p>
    <w:p w14:paraId="61537726" w14:textId="77777777" w:rsidR="006428B2" w:rsidRDefault="00303FDE">
      <w:pPr>
        <w:spacing w:after="19" w:line="238" w:lineRule="auto"/>
        <w:ind w:left="-5" w:right="1154" w:hanging="10"/>
      </w:pPr>
      <w:r>
        <w:rPr>
          <w:rFonts w:ascii="Times New Roman" w:eastAsia="Times New Roman" w:hAnsi="Times New Roman" w:cs="Times New Roman"/>
          <w:sz w:val="16"/>
        </w:rPr>
        <w:t>DisplayMessageBox("Transformed p1 = " .. p3.X .. " , " .. p3.Y)</w:t>
      </w:r>
    </w:p>
    <w:p w14:paraId="5A0EC897" w14:textId="77777777" w:rsidR="006428B2" w:rsidRDefault="00303FDE">
      <w:pPr>
        <w:pStyle w:val="Heading3"/>
        <w:ind w:left="-5"/>
      </w:pPr>
      <w:r>
        <w:t>Toolpaths</w:t>
      </w:r>
    </w:p>
    <w:p w14:paraId="04323641" w14:textId="77777777" w:rsidR="006428B2" w:rsidRDefault="00303FDE">
      <w:pPr>
        <w:spacing w:after="227"/>
        <w:ind w:left="-5" w:right="6" w:hanging="10"/>
      </w:pPr>
      <w:r>
        <w:rPr>
          <w:rFonts w:ascii="Times New Roman" w:eastAsia="Times New Roman" w:hAnsi="Times New Roman" w:cs="Times New Roman"/>
        </w:rPr>
        <w:t>The objects documented in this sec on allow the script writer to create toolpaths within the program.  There are two types of toolpaths which can be created from scripts.</w:t>
      </w:r>
    </w:p>
    <w:p w14:paraId="15581696" w14:textId="77777777" w:rsidR="006428B2" w:rsidRDefault="00303FDE">
      <w:pPr>
        <w:numPr>
          <w:ilvl w:val="0"/>
          <w:numId w:val="4"/>
        </w:numPr>
        <w:spacing w:after="750"/>
        <w:ind w:right="6" w:hanging="360"/>
      </w:pPr>
      <w:r>
        <w:rPr>
          <w:rFonts w:ascii="Times New Roman" w:eastAsia="Times New Roman" w:hAnsi="Times New Roman" w:cs="Times New Roman"/>
        </w:rPr>
        <w:t>Standard Ve</w:t>
      </w:r>
      <w:r>
        <w:rPr>
          <w:rFonts w:ascii="Times New Roman" w:eastAsia="Times New Roman" w:hAnsi="Times New Roman" w:cs="Times New Roman"/>
        </w:rPr>
        <w:t>ctric toolpaths. These are the same toolpaths you would have created within the program using the Profile. Pocke ng, VCarvingn etc. forms. From script you can fill out all the same parameters that you would manually in the program, and the user can edit th</w:t>
      </w:r>
      <w:r>
        <w:rPr>
          <w:rFonts w:ascii="Times New Roman" w:eastAsia="Times New Roman" w:hAnsi="Times New Roman" w:cs="Times New Roman"/>
        </w:rPr>
        <w:t xml:space="preserve">e </w:t>
      </w:r>
      <w:r>
        <w:rPr>
          <w:rFonts w:ascii="Times New Roman" w:eastAsia="Times New Roman" w:hAnsi="Times New Roman" w:cs="Times New Roman"/>
        </w:rPr>
        <w:lastRenderedPageBreak/>
        <w:t>toolpaths within the interface to change parameters and recalculate. These toolpaths are created for the currently selected vectors (the selec on can also be controlled from script).</w:t>
      </w:r>
    </w:p>
    <w:p w14:paraId="6F672A18" w14:textId="77777777" w:rsidR="006428B2" w:rsidRDefault="00303FDE">
      <w:pPr>
        <w:numPr>
          <w:ilvl w:val="0"/>
          <w:numId w:val="4"/>
        </w:numPr>
        <w:spacing w:after="227"/>
        <w:ind w:right="6" w:hanging="360"/>
      </w:pPr>
      <w:r>
        <w:rPr>
          <w:rFonts w:ascii="Times New Roman" w:eastAsia="Times New Roman" w:hAnsi="Times New Roman" w:cs="Times New Roman"/>
        </w:rPr>
        <w:t xml:space="preserve">External toolpaths. These are toolpaths which are created en rely from </w:t>
      </w:r>
      <w:r>
        <w:rPr>
          <w:rFonts w:ascii="Times New Roman" w:eastAsia="Times New Roman" w:hAnsi="Times New Roman" w:cs="Times New Roman"/>
        </w:rPr>
        <w:t>within the script. The script creates contours which represent the movement of the tool and hence has complete freedom to do whatever it wants to do. As these toolpaths are not related to the geometry in the main program, the user can not recalculate them,</w:t>
      </w:r>
      <w:r>
        <w:rPr>
          <w:rFonts w:ascii="Times New Roman" w:eastAsia="Times New Roman" w:hAnsi="Times New Roman" w:cs="Times New Roman"/>
        </w:rPr>
        <w:t xml:space="preserve"> but would need to delete them and re-run the script to recreate a new version.</w:t>
      </w:r>
      <w:r>
        <w:br w:type="page"/>
      </w:r>
    </w:p>
    <w:p w14:paraId="63C6BDFF" w14:textId="77777777" w:rsidR="006428B2" w:rsidRDefault="00303FDE">
      <w:pPr>
        <w:pStyle w:val="Heading2"/>
        <w:ind w:left="-5"/>
      </w:pPr>
      <w:r>
        <w:lastRenderedPageBreak/>
        <w:t>ToolpathManager</w:t>
      </w:r>
    </w:p>
    <w:p w14:paraId="5A73D366" w14:textId="77777777" w:rsidR="006428B2" w:rsidRDefault="00303FDE">
      <w:pPr>
        <w:spacing w:after="33"/>
        <w:ind w:left="-5" w:right="6" w:hanging="10"/>
      </w:pPr>
      <w:r>
        <w:rPr>
          <w:rFonts w:ascii="Times New Roman" w:eastAsia="Times New Roman" w:hAnsi="Times New Roman" w:cs="Times New Roman"/>
        </w:rPr>
        <w:t xml:space="preserve">The ToolpathManager object is used to handle all the toolpaths within the program. Like the </w:t>
      </w:r>
    </w:p>
    <w:p w14:paraId="2881E23F" w14:textId="77777777" w:rsidR="006428B2" w:rsidRDefault="00303FDE">
      <w:pPr>
        <w:spacing w:after="227"/>
        <w:ind w:left="-5" w:right="6" w:hanging="10"/>
      </w:pPr>
      <w:r>
        <w:rPr>
          <w:rFonts w:ascii="Times New Roman" w:eastAsia="Times New Roman" w:hAnsi="Times New Roman" w:cs="Times New Roman"/>
        </w:rPr>
        <w:t>MaterialBlock object there is one instance within the program whic</w:t>
      </w:r>
      <w:r>
        <w:rPr>
          <w:rFonts w:ascii="Times New Roman" w:eastAsia="Times New Roman" w:hAnsi="Times New Roman" w:cs="Times New Roman"/>
        </w:rPr>
        <w:t>h is accessed by any ToolpathManager object. For the ini al release, the ToolpathManager is only used to create new toolpaths, load templates and recalculate all toolpaths, for future releases Vectric may offer more access to exis ng toolpaths depending on</w:t>
      </w:r>
      <w:r>
        <w:rPr>
          <w:rFonts w:ascii="Times New Roman" w:eastAsia="Times New Roman" w:hAnsi="Times New Roman" w:cs="Times New Roman"/>
        </w:rPr>
        <w:t xml:space="preserve"> demand.</w:t>
      </w:r>
    </w:p>
    <w:p w14:paraId="19D15DD6" w14:textId="77777777" w:rsidR="006428B2" w:rsidRDefault="00303FDE">
      <w:pPr>
        <w:spacing w:after="226" w:line="265" w:lineRule="auto"/>
        <w:ind w:left="-5" w:hanging="10"/>
      </w:pPr>
      <w:r>
        <w:rPr>
          <w:rFonts w:ascii="Times New Roman" w:eastAsia="Times New Roman" w:hAnsi="Times New Roman" w:cs="Times New Roman"/>
        </w:rPr>
        <w:t>Constructor</w:t>
      </w:r>
    </w:p>
    <w:p w14:paraId="10099125" w14:textId="77777777" w:rsidR="006428B2" w:rsidRDefault="00303FDE">
      <w:pPr>
        <w:spacing w:after="16" w:line="270" w:lineRule="auto"/>
        <w:ind w:left="-5" w:hanging="10"/>
      </w:pPr>
      <w:r>
        <w:rPr>
          <w:rFonts w:ascii="Times New Roman" w:eastAsia="Times New Roman" w:hAnsi="Times New Roman" w:cs="Times New Roman"/>
          <w:color w:val="4F81BD"/>
        </w:rPr>
        <w:t>ToolpathManager - constructor</w:t>
      </w:r>
    </w:p>
    <w:p w14:paraId="5A11E6F8" w14:textId="77777777" w:rsidR="006428B2" w:rsidRDefault="00303FDE">
      <w:pPr>
        <w:spacing w:after="629" w:line="378" w:lineRule="auto"/>
        <w:ind w:left="-5" w:right="1329" w:hanging="10"/>
      </w:pPr>
      <w:r>
        <w:rPr>
          <w:rFonts w:ascii="Times New Roman" w:eastAsia="Times New Roman" w:hAnsi="Times New Roman" w:cs="Times New Roman"/>
        </w:rPr>
        <w:t>Returns a new object which refers to the single toolpath manager within the program. e.g       local toolpath_mgr = ToolpathManager()</w:t>
      </w:r>
    </w:p>
    <w:p w14:paraId="7BD6B093" w14:textId="77777777" w:rsidR="006428B2" w:rsidRDefault="00303FDE">
      <w:pPr>
        <w:spacing w:after="226" w:line="265" w:lineRule="auto"/>
        <w:ind w:left="-5" w:hanging="10"/>
      </w:pPr>
      <w:r>
        <w:rPr>
          <w:rFonts w:ascii="Times New Roman" w:eastAsia="Times New Roman" w:hAnsi="Times New Roman" w:cs="Times New Roman"/>
        </w:rPr>
        <w:t>Proper es</w:t>
      </w:r>
    </w:p>
    <w:p w14:paraId="7640FA99"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35DAC1E2" w14:textId="77777777" w:rsidR="006428B2" w:rsidRDefault="00303FDE">
      <w:pPr>
        <w:spacing w:after="227"/>
        <w:ind w:left="-5" w:right="6" w:hanging="10"/>
      </w:pPr>
      <w:r>
        <w:rPr>
          <w:rFonts w:ascii="Times New Roman" w:eastAsia="Times New Roman" w:hAnsi="Times New Roman" w:cs="Times New Roman"/>
        </w:rPr>
        <w:t xml:space="preserve">R/O - integer - the number of toolpaths </w:t>
      </w:r>
    </w:p>
    <w:p w14:paraId="244CD026"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31D9FB80" w14:textId="77777777" w:rsidR="006428B2" w:rsidRDefault="00303FDE">
      <w:pPr>
        <w:spacing w:after="227"/>
        <w:ind w:left="-5" w:right="6" w:hanging="10"/>
      </w:pPr>
      <w:r>
        <w:rPr>
          <w:rFonts w:ascii="Times New Roman" w:eastAsia="Times New Roman" w:hAnsi="Times New Roman" w:cs="Times New Roman"/>
        </w:rPr>
        <w:t>R/O -bool - true if there are no toolpaths</w:t>
      </w:r>
    </w:p>
    <w:p w14:paraId="12923219" w14:textId="77777777" w:rsidR="006428B2" w:rsidRDefault="00303FDE">
      <w:pPr>
        <w:spacing w:after="16" w:line="270" w:lineRule="auto"/>
        <w:ind w:left="-5" w:hanging="10"/>
      </w:pPr>
      <w:r>
        <w:rPr>
          <w:rFonts w:ascii="Times New Roman" w:eastAsia="Times New Roman" w:hAnsi="Times New Roman" w:cs="Times New Roman"/>
          <w:color w:val="4F81BD"/>
        </w:rPr>
        <w:t>.NumVisibleT</w:t>
      </w:r>
      <w:r>
        <w:rPr>
          <w:rFonts w:ascii="Times New Roman" w:eastAsia="Times New Roman" w:hAnsi="Times New Roman" w:cs="Times New Roman"/>
          <w:color w:val="4F81BD"/>
        </w:rPr>
        <w:t>oolpaths</w:t>
      </w:r>
    </w:p>
    <w:p w14:paraId="0D989F55" w14:textId="77777777" w:rsidR="006428B2" w:rsidRDefault="00303FDE">
      <w:pPr>
        <w:spacing w:after="1252"/>
        <w:ind w:left="-5" w:right="6" w:hanging="10"/>
      </w:pPr>
      <w:r>
        <w:rPr>
          <w:rFonts w:ascii="Times New Roman" w:eastAsia="Times New Roman" w:hAnsi="Times New Roman" w:cs="Times New Roman"/>
        </w:rPr>
        <w:t xml:space="preserve">R/O - integer - the number of visible toolpaths </w:t>
      </w:r>
    </w:p>
    <w:p w14:paraId="332546D6" w14:textId="77777777" w:rsidR="006428B2" w:rsidRDefault="00303FDE">
      <w:pPr>
        <w:spacing w:after="226" w:line="265" w:lineRule="auto"/>
        <w:ind w:left="-5" w:hanging="10"/>
      </w:pPr>
      <w:r>
        <w:rPr>
          <w:rFonts w:ascii="Times New Roman" w:eastAsia="Times New Roman" w:hAnsi="Times New Roman" w:cs="Times New Roman"/>
        </w:rPr>
        <w:t>Methods</w:t>
      </w:r>
    </w:p>
    <w:p w14:paraId="381B5A1B" w14:textId="77777777" w:rsidR="006428B2" w:rsidRDefault="00303FDE">
      <w:pPr>
        <w:spacing w:after="16" w:line="270" w:lineRule="auto"/>
        <w:ind w:left="-5" w:hanging="10"/>
      </w:pPr>
      <w:r>
        <w:rPr>
          <w:rFonts w:ascii="Times New Roman" w:eastAsia="Times New Roman" w:hAnsi="Times New Roman" w:cs="Times New Roman"/>
          <w:color w:val="4F81BD"/>
        </w:rPr>
        <w:t>:AddExternalToolpath(ExternalToolpath toolpath)</w:t>
      </w:r>
    </w:p>
    <w:p w14:paraId="0C5C99E6" w14:textId="77777777" w:rsidR="006428B2" w:rsidRDefault="00303FDE">
      <w:pPr>
        <w:spacing w:after="227"/>
        <w:ind w:left="-5" w:right="6" w:hanging="10"/>
      </w:pPr>
      <w:r>
        <w:rPr>
          <w:rFonts w:ascii="Times New Roman" w:eastAsia="Times New Roman" w:hAnsi="Times New Roman" w:cs="Times New Roman"/>
        </w:rPr>
        <w:t xml:space="preserve">Adds the passed toolpath to the list of toolpaths in the job. Returns true if the toolpath was added OK, else false. See the documenta on for </w:t>
      </w:r>
      <w:r>
        <w:rPr>
          <w:rFonts w:ascii="Times New Roman" w:eastAsia="Times New Roman" w:hAnsi="Times New Roman" w:cs="Times New Roman"/>
          <w:color w:val="FF0000"/>
        </w:rPr>
        <w:t>ExternalToolpath</w:t>
      </w:r>
      <w:r>
        <w:rPr>
          <w:rFonts w:ascii="Times New Roman" w:eastAsia="Times New Roman" w:hAnsi="Times New Roman" w:cs="Times New Roman"/>
        </w:rPr>
        <w:t xml:space="preserve"> for informa on on how to create the actual toolpath itself.</w:t>
      </w:r>
    </w:p>
    <w:p w14:paraId="5788C918" w14:textId="77777777" w:rsidR="006428B2" w:rsidRDefault="00303FDE">
      <w:pPr>
        <w:spacing w:after="195"/>
        <w:ind w:left="293" w:right="6" w:hanging="10"/>
      </w:pPr>
      <w:r>
        <w:rPr>
          <w:rFonts w:ascii="Times New Roman" w:eastAsia="Times New Roman" w:hAnsi="Times New Roman" w:cs="Times New Roman"/>
        </w:rPr>
        <w:t>toolpath -ExternalToolpath - toolpath created in a lua script which is added to job</w:t>
      </w:r>
    </w:p>
    <w:p w14:paraId="359794EE" w14:textId="77777777" w:rsidR="006428B2" w:rsidRDefault="00303FDE">
      <w:pPr>
        <w:spacing w:after="16" w:line="270" w:lineRule="auto"/>
        <w:ind w:left="-5" w:hanging="10"/>
      </w:pPr>
      <w:r>
        <w:rPr>
          <w:rFonts w:ascii="Times New Roman" w:eastAsia="Times New Roman" w:hAnsi="Times New Roman" w:cs="Times New Roman"/>
          <w:color w:val="4F81BD"/>
        </w:rPr>
        <w:t>:CreatePro ilingToolpath(</w:t>
      </w:r>
    </w:p>
    <w:p w14:paraId="133947EE" w14:textId="77777777" w:rsidR="006428B2" w:rsidRDefault="00303FDE">
      <w:pPr>
        <w:tabs>
          <w:tab w:val="center" w:pos="3446"/>
        </w:tabs>
        <w:spacing w:after="33"/>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1789244B" w14:textId="77777777" w:rsidR="006428B2" w:rsidRDefault="00303FDE">
      <w:pPr>
        <w:spacing w:after="33"/>
        <w:ind w:left="2890" w:right="6" w:hanging="10"/>
      </w:pPr>
      <w:r>
        <w:rPr>
          <w:rFonts w:ascii="Times New Roman" w:eastAsia="Times New Roman" w:hAnsi="Times New Roman" w:cs="Times New Roman"/>
        </w:rPr>
        <w:t>Tool tool,</w:t>
      </w:r>
    </w:p>
    <w:p w14:paraId="034218E2" w14:textId="77777777" w:rsidR="006428B2" w:rsidRDefault="00303FDE">
      <w:pPr>
        <w:spacing w:after="29" w:line="263" w:lineRule="auto"/>
        <w:ind w:left="214" w:right="324" w:hanging="10"/>
        <w:jc w:val="center"/>
      </w:pPr>
      <w:r>
        <w:rPr>
          <w:rFonts w:ascii="Times New Roman" w:eastAsia="Times New Roman" w:hAnsi="Times New Roman" w:cs="Times New Roman"/>
        </w:rPr>
        <w:t>ProfileParameterData profile_data,</w:t>
      </w:r>
    </w:p>
    <w:p w14:paraId="19C13C18" w14:textId="77777777" w:rsidR="006428B2" w:rsidRDefault="00303FDE">
      <w:pPr>
        <w:spacing w:after="29" w:line="263" w:lineRule="auto"/>
        <w:ind w:left="214" w:right="909" w:hanging="10"/>
        <w:jc w:val="center"/>
      </w:pPr>
      <w:r>
        <w:rPr>
          <w:rFonts w:ascii="Times New Roman" w:eastAsia="Times New Roman" w:hAnsi="Times New Roman" w:cs="Times New Roman"/>
        </w:rPr>
        <w:t>RampingData ramping_data,</w:t>
      </w:r>
    </w:p>
    <w:p w14:paraId="252B1BB8" w14:textId="77777777" w:rsidR="006428B2" w:rsidRDefault="00303FDE">
      <w:pPr>
        <w:spacing w:after="29" w:line="263" w:lineRule="auto"/>
        <w:ind w:left="214" w:right="1128" w:hanging="10"/>
        <w:jc w:val="center"/>
      </w:pPr>
      <w:r>
        <w:rPr>
          <w:rFonts w:ascii="Times New Roman" w:eastAsia="Times New Roman" w:hAnsi="Times New Roman" w:cs="Times New Roman"/>
        </w:rPr>
        <w:t>LeadInOutData lead_data,</w:t>
      </w:r>
    </w:p>
    <w:p w14:paraId="01D338C4" w14:textId="77777777" w:rsidR="006428B2" w:rsidRDefault="00303FDE">
      <w:pPr>
        <w:spacing w:after="29" w:line="263" w:lineRule="auto"/>
        <w:ind w:left="214" w:right="1007" w:hanging="10"/>
        <w:jc w:val="center"/>
      </w:pPr>
      <w:r>
        <w:rPr>
          <w:rFonts w:ascii="Times New Roman" w:eastAsia="Times New Roman" w:hAnsi="Times New Roman" w:cs="Times New Roman"/>
        </w:rPr>
        <w:t>ToolpathPosData pos_data,</w:t>
      </w:r>
    </w:p>
    <w:p w14:paraId="1F355F4B" w14:textId="77777777" w:rsidR="006428B2" w:rsidRDefault="00303FDE">
      <w:pPr>
        <w:spacing w:after="29" w:line="263" w:lineRule="auto"/>
        <w:ind w:left="214" w:right="49" w:hanging="10"/>
        <w:jc w:val="center"/>
      </w:pPr>
      <w:r>
        <w:rPr>
          <w:rFonts w:ascii="Times New Roman" w:eastAsia="Times New Roman" w:hAnsi="Times New Roman" w:cs="Times New Roman"/>
        </w:rPr>
        <w:t>GeometrySelector geometry_selector,</w:t>
      </w:r>
    </w:p>
    <w:p w14:paraId="5D957A8B" w14:textId="77777777" w:rsidR="006428B2" w:rsidRDefault="00303FDE">
      <w:pPr>
        <w:spacing w:after="41"/>
        <w:ind w:left="2890" w:right="3516" w:hanging="10"/>
      </w:pPr>
      <w:r>
        <w:rPr>
          <w:rFonts w:ascii="Times New Roman" w:eastAsia="Times New Roman" w:hAnsi="Times New Roman" w:cs="Times New Roman"/>
        </w:rPr>
        <w:t>bool create_2d_preview, bool  interac ve</w:t>
      </w:r>
    </w:p>
    <w:p w14:paraId="4A8AFD1D" w14:textId="77777777" w:rsidR="006428B2" w:rsidRDefault="00303FDE">
      <w:pPr>
        <w:spacing w:after="227"/>
        <w:ind w:left="-5" w:right="6" w:hanging="10"/>
      </w:pPr>
      <w:r>
        <w:rPr>
          <w:rFonts w:ascii="Times New Roman" w:eastAsia="Times New Roman" w:hAnsi="Times New Roman" w:cs="Times New Roman"/>
        </w:rPr>
        <w:t xml:space="preserve">                                                    )</w:t>
      </w:r>
    </w:p>
    <w:p w14:paraId="511D1A79" w14:textId="77777777" w:rsidR="006428B2" w:rsidRDefault="00303FDE">
      <w:pPr>
        <w:spacing w:after="227"/>
        <w:ind w:left="-5" w:right="6" w:hanging="10"/>
      </w:pPr>
      <w:r>
        <w:rPr>
          <w:rFonts w:ascii="Times New Roman" w:eastAsia="Times New Roman" w:hAnsi="Times New Roman" w:cs="Times New Roman"/>
        </w:rPr>
        <w:lastRenderedPageBreak/>
        <w:t>Creates a pro</w:t>
      </w:r>
      <w:r>
        <w:rPr>
          <w:rFonts w:ascii="Times New Roman" w:eastAsia="Times New Roman" w:hAnsi="Times New Roman" w:cs="Times New Roman"/>
        </w:rPr>
        <w:t>filing toolpath for the currently selected vectors. Returns the UUID for the toolpath created.</w:t>
      </w:r>
    </w:p>
    <w:p w14:paraId="648D8519" w14:textId="77777777" w:rsidR="006428B2" w:rsidRDefault="00303FDE">
      <w:pPr>
        <w:spacing w:after="0"/>
        <w:ind w:left="293" w:right="6" w:hanging="10"/>
      </w:pPr>
      <w:r>
        <w:rPr>
          <w:rFonts w:ascii="Times New Roman" w:eastAsia="Times New Roman" w:hAnsi="Times New Roman" w:cs="Times New Roman"/>
        </w:rPr>
        <w:t>name-string - Name for the toolpath to be created</w:t>
      </w:r>
    </w:p>
    <w:p w14:paraId="2437F490" w14:textId="77777777" w:rsidR="006428B2" w:rsidRDefault="00303FDE">
      <w:pPr>
        <w:spacing w:after="7"/>
        <w:ind w:left="293" w:right="6"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w:t>
      </w:r>
    </w:p>
    <w:p w14:paraId="11AE020C" w14:textId="77777777" w:rsidR="006428B2" w:rsidRDefault="00303FDE">
      <w:pPr>
        <w:tabs>
          <w:tab w:val="center" w:pos="2028"/>
          <w:tab w:val="center" w:pos="5861"/>
        </w:tabs>
        <w:spacing w:after="7"/>
      </w:pPr>
      <w:r>
        <w:tab/>
      </w:r>
      <w:r>
        <w:rPr>
          <w:rFonts w:ascii="Times New Roman" w:eastAsia="Times New Roman" w:hAnsi="Times New Roman" w:cs="Times New Roman"/>
        </w:rPr>
        <w:t>profile_data -</w:t>
      </w:r>
      <w:r>
        <w:rPr>
          <w:rFonts w:ascii="Times New Roman" w:eastAsia="Times New Roman" w:hAnsi="Times New Roman" w:cs="Times New Roman"/>
          <w:color w:val="943634"/>
        </w:rPr>
        <w:t>ProfileParameterData</w:t>
      </w:r>
      <w:r>
        <w:rPr>
          <w:rFonts w:ascii="Times New Roman" w:eastAsia="Times New Roman" w:hAnsi="Times New Roman" w:cs="Times New Roman"/>
        </w:rPr>
        <w:t xml:space="preserve"> -Se</w:t>
      </w:r>
      <w:r>
        <w:rPr>
          <w:rFonts w:ascii="Times New Roman" w:eastAsia="Times New Roman" w:hAnsi="Times New Roman" w:cs="Times New Roman"/>
        </w:rPr>
        <w:tab/>
        <w:t>ngs for profiling depth, inside / outside etc</w:t>
      </w:r>
    </w:p>
    <w:p w14:paraId="5B912FA5" w14:textId="77777777" w:rsidR="006428B2" w:rsidRDefault="00303FDE">
      <w:pPr>
        <w:spacing w:after="6"/>
        <w:ind w:left="293" w:right="2904" w:hanging="10"/>
      </w:pPr>
      <w:r>
        <w:rPr>
          <w:rFonts w:ascii="Times New Roman" w:eastAsia="Times New Roman" w:hAnsi="Times New Roman" w:cs="Times New Roman"/>
        </w:rPr>
        <w:t>ramping_data -</w:t>
      </w:r>
      <w:r>
        <w:rPr>
          <w:rFonts w:ascii="Times New Roman" w:eastAsia="Times New Roman" w:hAnsi="Times New Roman" w:cs="Times New Roman"/>
          <w:color w:val="943634"/>
        </w:rPr>
        <w:t>RampingData</w:t>
      </w:r>
      <w:r>
        <w:rPr>
          <w:rFonts w:ascii="Times New Roman" w:eastAsia="Times New Roman" w:hAnsi="Times New Roman" w:cs="Times New Roman"/>
        </w:rPr>
        <w:t xml:space="preserve"> -Se</w:t>
      </w:r>
      <w:r>
        <w:rPr>
          <w:rFonts w:ascii="Times New Roman" w:eastAsia="Times New Roman" w:hAnsi="Times New Roman" w:cs="Times New Roman"/>
        </w:rPr>
        <w:tab/>
        <w:t>ngs for ramping lead_data -</w:t>
      </w:r>
      <w:r>
        <w:rPr>
          <w:rFonts w:ascii="Times New Roman" w:eastAsia="Times New Roman" w:hAnsi="Times New Roman" w:cs="Times New Roman"/>
          <w:color w:val="943634"/>
        </w:rPr>
        <w:t>LeadInOutData</w:t>
      </w:r>
      <w:r>
        <w:rPr>
          <w:rFonts w:ascii="Times New Roman" w:eastAsia="Times New Roman" w:hAnsi="Times New Roman" w:cs="Times New Roman"/>
        </w:rPr>
        <w:t>-Se</w:t>
      </w:r>
      <w:r>
        <w:rPr>
          <w:rFonts w:ascii="Times New Roman" w:eastAsia="Times New Roman" w:hAnsi="Times New Roman" w:cs="Times New Roman"/>
        </w:rPr>
        <w:tab/>
        <w:t>ngs for lead in / out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afe z etc</w:t>
      </w:r>
    </w:p>
    <w:p w14:paraId="6BDDAA00" w14:textId="77777777" w:rsidR="006428B2" w:rsidRDefault="00303FDE">
      <w:pPr>
        <w:spacing w:after="261"/>
        <w:ind w:left="293" w:right="6"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w:t>
      </w:r>
      <w:r>
        <w:rPr>
          <w:rFonts w:ascii="Times New Roman" w:eastAsia="Times New Roman" w:hAnsi="Times New Roman" w:cs="Times New Roman"/>
        </w:rPr>
        <w:t xml:space="preserve"> to automa cally select vectors on layers etc</w:t>
      </w:r>
    </w:p>
    <w:p w14:paraId="31CFB2C5" w14:textId="77777777" w:rsidR="006428B2" w:rsidRDefault="00303FDE">
      <w:pPr>
        <w:spacing w:after="0" w:line="413" w:lineRule="auto"/>
        <w:ind w:left="-15" w:right="2852" w:firstLine="283"/>
      </w:pPr>
      <w:r>
        <w:rPr>
          <w:rFonts w:ascii="Times New Roman" w:eastAsia="Times New Roman" w:hAnsi="Times New Roman" w:cs="Times New Roman"/>
        </w:rPr>
        <w:t>create_2d_preview-bool -If true create preview vectors in 2d view interac ve-bool -If true display warnings etc to user Example Code - from Profile_Vectors_On_Layer.lua</w:t>
      </w:r>
    </w:p>
    <w:p w14:paraId="0809F148" w14:textId="77777777" w:rsidR="006428B2" w:rsidRDefault="00303FDE">
      <w:pPr>
        <w:spacing w:after="21" w:line="233" w:lineRule="auto"/>
        <w:ind w:left="-5" w:right="98" w:hanging="10"/>
      </w:pPr>
      <w:r>
        <w:rPr>
          <w:rFonts w:ascii="Times New Roman" w:eastAsia="Times New Roman" w:hAnsi="Times New Roman" w:cs="Times New Roman"/>
          <w:sz w:val="16"/>
        </w:rPr>
        <w:t>function CreateLayerProfileToolpath</w:t>
      </w:r>
    </w:p>
    <w:p w14:paraId="007A161A" w14:textId="77777777" w:rsidR="006428B2" w:rsidRDefault="00303FDE">
      <w:pPr>
        <w:spacing w:after="21" w:line="233" w:lineRule="auto"/>
        <w:ind w:left="705" w:right="6962" w:hanging="72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 layer_name, name , start_depth, cut_depth, tool_dia, tool_stepdown, tool_in_mm</w:t>
      </w:r>
    </w:p>
    <w:p w14:paraId="66AE86BC" w14:textId="77777777" w:rsidR="006428B2" w:rsidRDefault="00303FDE">
      <w:pPr>
        <w:spacing w:after="358" w:line="233" w:lineRule="auto"/>
        <w:ind w:left="730" w:right="98" w:hanging="10"/>
      </w:pPr>
      <w:r>
        <w:rPr>
          <w:rFonts w:ascii="Times New Roman" w:eastAsia="Times New Roman" w:hAnsi="Times New Roman" w:cs="Times New Roman"/>
          <w:sz w:val="16"/>
        </w:rPr>
        <w:t>)</w:t>
      </w:r>
    </w:p>
    <w:p w14:paraId="5073C957" w14:textId="77777777" w:rsidR="006428B2" w:rsidRDefault="00303FDE">
      <w:pPr>
        <w:spacing w:after="80" w:line="233" w:lineRule="auto"/>
        <w:ind w:left="-5" w:right="5762" w:hanging="10"/>
      </w:pPr>
      <w:r>
        <w:rPr>
          <w:rFonts w:ascii="Times New Roman" w:eastAsia="Times New Roman" w:hAnsi="Times New Roman" w:cs="Times New Roman"/>
          <w:sz w:val="16"/>
        </w:rPr>
        <w:t xml:space="preserve">   -- clear current selection    local selection = job.Selection    selection:Clear()</w:t>
      </w:r>
    </w:p>
    <w:p w14:paraId="04FFFB41" w14:textId="77777777" w:rsidR="006428B2" w:rsidRDefault="00303FDE">
      <w:pPr>
        <w:spacing w:after="0"/>
      </w:pPr>
      <w:r>
        <w:rPr>
          <w:rFonts w:ascii="Times New Roman" w:eastAsia="Times New Roman" w:hAnsi="Times New Roman" w:cs="Times New Roman"/>
          <w:sz w:val="16"/>
        </w:rPr>
        <w:t xml:space="preserve">   </w:t>
      </w:r>
    </w:p>
    <w:p w14:paraId="6B56AE9F"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get layer</w:t>
      </w:r>
    </w:p>
    <w:p w14:paraId="77760AEF" w14:textId="77777777" w:rsidR="006428B2" w:rsidRDefault="00303FDE">
      <w:pPr>
        <w:spacing w:after="78" w:line="233" w:lineRule="auto"/>
        <w:ind w:left="-5" w:right="98" w:hanging="10"/>
      </w:pPr>
      <w:r>
        <w:rPr>
          <w:rFonts w:ascii="Times New Roman" w:eastAsia="Times New Roman" w:hAnsi="Times New Roman" w:cs="Times New Roman"/>
          <w:sz w:val="16"/>
        </w:rPr>
        <w:t xml:space="preserve">   local layer = job.LayerManager:FindLayerWithName(layer_name)</w:t>
      </w:r>
    </w:p>
    <w:p w14:paraId="068E78BA" w14:textId="77777777" w:rsidR="006428B2" w:rsidRDefault="00303FDE">
      <w:pPr>
        <w:spacing w:after="0"/>
      </w:pPr>
      <w:r>
        <w:rPr>
          <w:rFonts w:ascii="Times New Roman" w:eastAsia="Times New Roman" w:hAnsi="Times New Roman" w:cs="Times New Roman"/>
          <w:sz w:val="16"/>
        </w:rPr>
        <w:t xml:space="preserve">   </w:t>
      </w:r>
    </w:p>
    <w:p w14:paraId="22BA1B77" w14:textId="77777777" w:rsidR="006428B2" w:rsidRDefault="00303FDE">
      <w:pPr>
        <w:spacing w:after="21" w:line="233" w:lineRule="auto"/>
        <w:ind w:left="-5" w:right="98" w:hanging="10"/>
      </w:pPr>
      <w:r>
        <w:rPr>
          <w:rFonts w:ascii="Times New Roman" w:eastAsia="Times New Roman" w:hAnsi="Times New Roman" w:cs="Times New Roman"/>
          <w:sz w:val="16"/>
        </w:rPr>
        <w:t xml:space="preserve">   if layer == nil then</w:t>
      </w:r>
    </w:p>
    <w:p w14:paraId="58BC57EE" w14:textId="77777777" w:rsidR="006428B2" w:rsidRDefault="00303FDE">
      <w:pPr>
        <w:spacing w:after="263" w:line="233" w:lineRule="auto"/>
        <w:ind w:left="-5" w:right="2497" w:hanging="10"/>
      </w:pPr>
      <w:r>
        <w:rPr>
          <w:rFonts w:ascii="Times New Roman" w:eastAsia="Times New Roman" w:hAnsi="Times New Roman" w:cs="Times New Roman"/>
          <w:sz w:val="16"/>
        </w:rPr>
        <w:t xml:space="preserve">      DisplayMessageBox("No layer found with name = " .. layer_name)       return false    end</w:t>
      </w:r>
    </w:p>
    <w:p w14:paraId="4C862C0A" w14:textId="77777777" w:rsidR="006428B2" w:rsidRDefault="00303FDE">
      <w:pPr>
        <w:spacing w:after="0"/>
      </w:pPr>
      <w:r>
        <w:rPr>
          <w:rFonts w:ascii="Times New Roman" w:eastAsia="Times New Roman" w:hAnsi="Times New Roman" w:cs="Times New Roman"/>
          <w:sz w:val="16"/>
        </w:rPr>
        <w:t xml:space="preserve">   </w:t>
      </w:r>
    </w:p>
    <w:p w14:paraId="525448A9"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select all closed vectors on the layer</w:t>
      </w:r>
    </w:p>
    <w:p w14:paraId="06744ABF" w14:textId="77777777" w:rsidR="006428B2" w:rsidRDefault="00303FDE">
      <w:pPr>
        <w:spacing w:after="80" w:line="233" w:lineRule="auto"/>
        <w:ind w:left="-5" w:right="1921" w:hanging="10"/>
      </w:pPr>
      <w:r>
        <w:rPr>
          <w:rFonts w:ascii="Times New Roman" w:eastAsia="Times New Roman" w:hAnsi="Times New Roman" w:cs="Times New Roman"/>
          <w:sz w:val="16"/>
        </w:rPr>
        <w:t xml:space="preserve">   if not SelectVect</w:t>
      </w:r>
      <w:r>
        <w:rPr>
          <w:rFonts w:ascii="Times New Roman" w:eastAsia="Times New Roman" w:hAnsi="Times New Roman" w:cs="Times New Roman"/>
          <w:sz w:val="16"/>
        </w:rPr>
        <w:t>orsOnLayer(layer, selection, true, false, true) then       DisplayMessageBox("No closed vectors found on layer " .. layer_name)       return false    end</w:t>
      </w:r>
    </w:p>
    <w:p w14:paraId="36644293" w14:textId="77777777" w:rsidR="006428B2" w:rsidRDefault="00303FDE">
      <w:pPr>
        <w:spacing w:after="0"/>
      </w:pPr>
      <w:r>
        <w:rPr>
          <w:rFonts w:ascii="Times New Roman" w:eastAsia="Times New Roman" w:hAnsi="Times New Roman" w:cs="Times New Roman"/>
          <w:sz w:val="16"/>
        </w:rPr>
        <w:t xml:space="preserve">   </w:t>
      </w:r>
    </w:p>
    <w:p w14:paraId="3F5ADC4A" w14:textId="77777777" w:rsidR="006428B2" w:rsidRDefault="00303FDE">
      <w:pPr>
        <w:spacing w:after="21" w:line="233" w:lineRule="auto"/>
        <w:ind w:left="-5" w:right="3937" w:hanging="10"/>
      </w:pPr>
      <w:r>
        <w:rPr>
          <w:rFonts w:ascii="Times New Roman" w:eastAsia="Times New Roman" w:hAnsi="Times New Roman" w:cs="Times New Roman"/>
          <w:sz w:val="16"/>
        </w:rPr>
        <w:t xml:space="preserve">   -- Create tool we will use to machine vectors    local tool = Tool(</w:t>
      </w:r>
    </w:p>
    <w:p w14:paraId="1BC1E963" w14:textId="77777777" w:rsidR="006428B2" w:rsidRDefault="00303FDE">
      <w:pPr>
        <w:spacing w:after="21" w:line="233" w:lineRule="auto"/>
        <w:ind w:left="-5" w:right="98" w:hanging="10"/>
      </w:pPr>
      <w:r>
        <w:rPr>
          <w:rFonts w:ascii="Times New Roman" w:eastAsia="Times New Roman" w:hAnsi="Times New Roman" w:cs="Times New Roman"/>
          <w:sz w:val="16"/>
        </w:rPr>
        <w:t xml:space="preserve">                    "Lua En</w:t>
      </w:r>
      <w:r>
        <w:rPr>
          <w:rFonts w:ascii="Times New Roman" w:eastAsia="Times New Roman" w:hAnsi="Times New Roman" w:cs="Times New Roman"/>
          <w:sz w:val="16"/>
        </w:rPr>
        <w:t xml:space="preserve">d Mill", </w:t>
      </w:r>
    </w:p>
    <w:p w14:paraId="79234105" w14:textId="77777777" w:rsidR="006428B2" w:rsidRDefault="00303FDE">
      <w:pPr>
        <w:spacing w:after="21" w:line="233" w:lineRule="auto"/>
        <w:ind w:left="-5" w:right="98" w:hanging="10"/>
      </w:pPr>
      <w:r>
        <w:rPr>
          <w:rFonts w:ascii="Times New Roman" w:eastAsia="Times New Roman" w:hAnsi="Times New Roman" w:cs="Times New Roman"/>
          <w:sz w:val="16"/>
        </w:rPr>
        <w:t xml:space="preserve">                    Tool.END_MILL       -- BALL_NOSE, END_MILL, VBIT</w:t>
      </w:r>
    </w:p>
    <w:p w14:paraId="588256A6" w14:textId="77777777" w:rsidR="006428B2" w:rsidRDefault="00303FDE">
      <w:pPr>
        <w:spacing w:after="78" w:line="233" w:lineRule="auto"/>
        <w:ind w:left="-5" w:right="98" w:hanging="10"/>
      </w:pPr>
      <w:r>
        <w:rPr>
          <w:rFonts w:ascii="Times New Roman" w:eastAsia="Times New Roman" w:hAnsi="Times New Roman" w:cs="Times New Roman"/>
          <w:sz w:val="16"/>
        </w:rPr>
        <w:t xml:space="preserve">                    )</w:t>
      </w:r>
    </w:p>
    <w:p w14:paraId="1B4305A2" w14:textId="77777777" w:rsidR="006428B2" w:rsidRDefault="00303FDE">
      <w:pPr>
        <w:spacing w:after="21" w:line="233" w:lineRule="auto"/>
        <w:ind w:left="-5" w:right="1539" w:hanging="10"/>
      </w:pPr>
      <w:r>
        <w:rPr>
          <w:rFonts w:ascii="Times New Roman" w:eastAsia="Times New Roman" w:hAnsi="Times New Roman" w:cs="Times New Roman"/>
          <w:sz w:val="16"/>
        </w:rPr>
        <w:t xml:space="preserve">                        tool.InMM = tool_in_mm    tool.ToolDia = tool_dia    tool.Stepdown = tool_stepdown    tool.Stepover = tool_dia * 0.25    tool.RateU</w:t>
      </w:r>
      <w:r>
        <w:rPr>
          <w:rFonts w:ascii="Times New Roman" w:eastAsia="Times New Roman" w:hAnsi="Times New Roman" w:cs="Times New Roman"/>
          <w:sz w:val="16"/>
        </w:rPr>
        <w:t>nits = Tool.MM_SEC  -- MM_SEC, MM_MIN, METRES_MIN, INCHES_SEC ...</w:t>
      </w:r>
    </w:p>
    <w:p w14:paraId="753BDDD5" w14:textId="77777777" w:rsidR="006428B2" w:rsidRDefault="00303FDE">
      <w:pPr>
        <w:spacing w:after="21" w:line="233" w:lineRule="auto"/>
        <w:ind w:left="-5" w:right="5569" w:hanging="10"/>
      </w:pPr>
      <w:r>
        <w:rPr>
          <w:rFonts w:ascii="Times New Roman" w:eastAsia="Times New Roman" w:hAnsi="Times New Roman" w:cs="Times New Roman"/>
          <w:sz w:val="16"/>
        </w:rPr>
        <w:t xml:space="preserve">   tool.FeedRate = 30    tool.PlungeRate = 10    tool.SpindleSpeed = 20000    tool.ToolNumber = 1</w:t>
      </w:r>
    </w:p>
    <w:p w14:paraId="14BA273F" w14:textId="77777777" w:rsidR="006428B2" w:rsidRDefault="00303FDE">
      <w:pPr>
        <w:spacing w:after="183" w:line="233" w:lineRule="auto"/>
        <w:ind w:left="-5" w:right="3169" w:hanging="10"/>
      </w:pPr>
      <w:r>
        <w:rPr>
          <w:rFonts w:ascii="Times New Roman" w:eastAsia="Times New Roman" w:hAnsi="Times New Roman" w:cs="Times New Roman"/>
          <w:sz w:val="16"/>
        </w:rPr>
        <w:t xml:space="preserve">   tool.VBitAngle = 90.0                -- used for vbit only    tool.ClearStepover = tool_dia * 0.5  -- used for vbit only   </w:t>
      </w:r>
    </w:p>
    <w:p w14:paraId="448060E5" w14:textId="77777777" w:rsidR="006428B2" w:rsidRDefault="00303FDE">
      <w:pPr>
        <w:spacing w:after="81" w:line="233" w:lineRule="auto"/>
        <w:ind w:left="-5" w:right="674" w:hanging="10"/>
      </w:pPr>
      <w:r>
        <w:rPr>
          <w:rFonts w:ascii="Times New Roman" w:eastAsia="Times New Roman" w:hAnsi="Times New Roman" w:cs="Times New Roman"/>
          <w:sz w:val="16"/>
        </w:rPr>
        <w:t xml:space="preserve">   -- Create object used to set home position and safez gap above material surface    local pos_data = ToolpathPosData()</w:t>
      </w:r>
    </w:p>
    <w:p w14:paraId="0C121633" w14:textId="77777777" w:rsidR="006428B2" w:rsidRDefault="00303FDE">
      <w:pPr>
        <w:spacing w:after="0"/>
      </w:pPr>
      <w:r>
        <w:rPr>
          <w:rFonts w:ascii="Times New Roman" w:eastAsia="Times New Roman" w:hAnsi="Times New Roman" w:cs="Times New Roman"/>
          <w:sz w:val="16"/>
        </w:rPr>
        <w:t xml:space="preserve">   </w:t>
      </w:r>
    </w:p>
    <w:p w14:paraId="2CEA504F" w14:textId="77777777" w:rsidR="006428B2" w:rsidRDefault="00303FDE">
      <w:pPr>
        <w:spacing w:after="81" w:line="233" w:lineRule="auto"/>
        <w:ind w:left="-5" w:right="3745" w:hanging="10"/>
      </w:pPr>
      <w:r>
        <w:rPr>
          <w:rFonts w:ascii="Times New Roman" w:eastAsia="Times New Roman" w:hAnsi="Times New Roman" w:cs="Times New Roman"/>
          <w:sz w:val="16"/>
        </w:rPr>
        <w:t xml:space="preserve">   p</w:t>
      </w:r>
      <w:r>
        <w:rPr>
          <w:rFonts w:ascii="Times New Roman" w:eastAsia="Times New Roman" w:hAnsi="Times New Roman" w:cs="Times New Roman"/>
          <w:sz w:val="16"/>
        </w:rPr>
        <w:t>os_data:SetHomePosition(0, 0, 5.0)    pos_data.SafeZGap = 5.0</w:t>
      </w:r>
    </w:p>
    <w:p w14:paraId="3417BFDD" w14:textId="77777777" w:rsidR="006428B2" w:rsidRDefault="00303FDE">
      <w:pPr>
        <w:spacing w:after="0"/>
      </w:pPr>
      <w:r>
        <w:rPr>
          <w:rFonts w:ascii="Times New Roman" w:eastAsia="Times New Roman" w:hAnsi="Times New Roman" w:cs="Times New Roman"/>
          <w:sz w:val="16"/>
        </w:rPr>
        <w:t xml:space="preserve">  </w:t>
      </w:r>
    </w:p>
    <w:p w14:paraId="0E2860F9" w14:textId="77777777" w:rsidR="006428B2" w:rsidRDefault="00303FDE">
      <w:pPr>
        <w:spacing w:after="21" w:line="233" w:lineRule="auto"/>
        <w:ind w:left="-5" w:right="3842" w:hanging="10"/>
      </w:pPr>
      <w:r>
        <w:rPr>
          <w:rFonts w:ascii="Times New Roman" w:eastAsia="Times New Roman" w:hAnsi="Times New Roman" w:cs="Times New Roman"/>
          <w:sz w:val="16"/>
        </w:rPr>
        <w:t xml:space="preserve">   -- Create  object used to pass profile options    local profile_data = ProfileParameterData()</w:t>
      </w:r>
    </w:p>
    <w:p w14:paraId="3E1CE236" w14:textId="77777777" w:rsidR="006428B2" w:rsidRDefault="00303FDE">
      <w:pPr>
        <w:spacing w:after="80" w:line="233" w:lineRule="auto"/>
        <w:ind w:left="-5" w:right="3650" w:hanging="10"/>
      </w:pPr>
      <w:r>
        <w:rPr>
          <w:rFonts w:ascii="Times New Roman" w:eastAsia="Times New Roman" w:hAnsi="Times New Roman" w:cs="Times New Roman"/>
          <w:sz w:val="16"/>
        </w:rPr>
        <w:t xml:space="preserve">      -- start depth for toolpath       profile_data.StartDepth = start_depth</w:t>
      </w:r>
    </w:p>
    <w:p w14:paraId="751EFC78" w14:textId="77777777" w:rsidR="006428B2" w:rsidRDefault="00303FDE">
      <w:pPr>
        <w:spacing w:after="0"/>
      </w:pPr>
      <w:r>
        <w:rPr>
          <w:rFonts w:ascii="Times New Roman" w:eastAsia="Times New Roman" w:hAnsi="Times New Roman" w:cs="Times New Roman"/>
          <w:sz w:val="16"/>
        </w:rPr>
        <w:t xml:space="preserve">      </w:t>
      </w:r>
    </w:p>
    <w:p w14:paraId="40C8730B" w14:textId="77777777" w:rsidR="006428B2" w:rsidRDefault="00303FDE">
      <w:pPr>
        <w:spacing w:after="80" w:line="233" w:lineRule="auto"/>
        <w:ind w:left="-5" w:right="961" w:hanging="10"/>
      </w:pPr>
      <w:r>
        <w:rPr>
          <w:rFonts w:ascii="Times New Roman" w:eastAsia="Times New Roman" w:hAnsi="Times New Roman" w:cs="Times New Roman"/>
          <w:sz w:val="16"/>
        </w:rPr>
        <w:t xml:space="preserve">      -- </w:t>
      </w:r>
      <w:r>
        <w:rPr>
          <w:rFonts w:ascii="Times New Roman" w:eastAsia="Times New Roman" w:hAnsi="Times New Roman" w:cs="Times New Roman"/>
          <w:sz w:val="16"/>
        </w:rPr>
        <w:t>cut depth for toolpath this is depth below start depth       profile_data.CutDepth = cut_depth</w:t>
      </w:r>
    </w:p>
    <w:p w14:paraId="64F232C1" w14:textId="77777777" w:rsidR="006428B2" w:rsidRDefault="00303FDE">
      <w:pPr>
        <w:spacing w:after="0"/>
      </w:pPr>
      <w:r>
        <w:rPr>
          <w:rFonts w:ascii="Times New Roman" w:eastAsia="Times New Roman" w:hAnsi="Times New Roman" w:cs="Times New Roman"/>
          <w:sz w:val="16"/>
        </w:rPr>
        <w:lastRenderedPageBreak/>
        <w:t xml:space="preserve">      </w:t>
      </w:r>
    </w:p>
    <w:p w14:paraId="3A91F413"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direction of cut - ProfileParameterData.</w:t>
      </w:r>
    </w:p>
    <w:p w14:paraId="0C4D4E34" w14:textId="77777777" w:rsidR="006428B2" w:rsidRDefault="00303FDE">
      <w:pPr>
        <w:spacing w:after="81" w:line="233" w:lineRule="auto"/>
        <w:ind w:left="-5" w:right="98" w:hanging="10"/>
      </w:pPr>
      <w:r>
        <w:rPr>
          <w:rFonts w:ascii="Times New Roman" w:eastAsia="Times New Roman" w:hAnsi="Times New Roman" w:cs="Times New Roman"/>
          <w:sz w:val="16"/>
        </w:rPr>
        <w:t xml:space="preserve">      -- CLIMB_DIRECTION or ProfileParameterData.CONVENTIONAL_DIRECTION       profile_data.CutDirection = ProfileParameterData.CLIMB_DIRECTION</w:t>
      </w:r>
    </w:p>
    <w:p w14:paraId="0CBDD771" w14:textId="77777777" w:rsidR="006428B2" w:rsidRDefault="00303FDE">
      <w:pPr>
        <w:spacing w:after="0"/>
      </w:pPr>
      <w:r>
        <w:rPr>
          <w:rFonts w:ascii="Times New Roman" w:eastAsia="Times New Roman" w:hAnsi="Times New Roman" w:cs="Times New Roman"/>
          <w:sz w:val="16"/>
        </w:rPr>
        <w:t xml:space="preserve">      </w:t>
      </w:r>
    </w:p>
    <w:p w14:paraId="69FEC684"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side we machine on - ProfileParameterData.</w:t>
      </w:r>
    </w:p>
    <w:p w14:paraId="6E12A631"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PROFILE_OUTSIDE,  ProfileParameterData.PROFILE_INSIDE or </w:t>
      </w:r>
    </w:p>
    <w:p w14:paraId="5C7EA9C0"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ProfileParameterData.PROFILE_ON</w:t>
      </w:r>
    </w:p>
    <w:p w14:paraId="0242FFA6" w14:textId="77777777" w:rsidR="006428B2" w:rsidRDefault="00303FDE">
      <w:pPr>
        <w:spacing w:after="78" w:line="233" w:lineRule="auto"/>
        <w:ind w:left="-5" w:right="98" w:hanging="10"/>
      </w:pPr>
      <w:r>
        <w:rPr>
          <w:rFonts w:ascii="Times New Roman" w:eastAsia="Times New Roman" w:hAnsi="Times New Roman" w:cs="Times New Roman"/>
          <w:sz w:val="16"/>
        </w:rPr>
        <w:t xml:space="preserve">      profile_data.ProfileSide = ProfileParameterData.PROFILE_OUTSIDE</w:t>
      </w:r>
    </w:p>
    <w:p w14:paraId="5F562F10" w14:textId="77777777" w:rsidR="006428B2" w:rsidRDefault="00303FDE">
      <w:pPr>
        <w:spacing w:after="0"/>
      </w:pPr>
      <w:r>
        <w:rPr>
          <w:rFonts w:ascii="Times New Roman" w:eastAsia="Times New Roman" w:hAnsi="Times New Roman" w:cs="Times New Roman"/>
          <w:sz w:val="16"/>
        </w:rPr>
        <w:t xml:space="preserve">      </w:t>
      </w:r>
    </w:p>
    <w:p w14:paraId="085855A8" w14:textId="77777777" w:rsidR="006428B2" w:rsidRDefault="00303FDE">
      <w:pPr>
        <w:spacing w:after="80" w:line="233" w:lineRule="auto"/>
        <w:ind w:left="-5" w:right="2592" w:hanging="10"/>
      </w:pPr>
      <w:r>
        <w:rPr>
          <w:rFonts w:ascii="Times New Roman" w:eastAsia="Times New Roman" w:hAnsi="Times New Roman" w:cs="Times New Roman"/>
          <w:sz w:val="16"/>
        </w:rPr>
        <w:t xml:space="preserve">      -- Allowance to leave on when machining       profile_data.Allowa</w:t>
      </w:r>
      <w:r>
        <w:rPr>
          <w:rFonts w:ascii="Times New Roman" w:eastAsia="Times New Roman" w:hAnsi="Times New Roman" w:cs="Times New Roman"/>
          <w:sz w:val="16"/>
        </w:rPr>
        <w:t>nce = 0.0</w:t>
      </w:r>
    </w:p>
    <w:p w14:paraId="3FDAB42C" w14:textId="77777777" w:rsidR="006428B2" w:rsidRDefault="00303FDE">
      <w:pPr>
        <w:spacing w:after="0"/>
      </w:pPr>
      <w:r>
        <w:rPr>
          <w:rFonts w:ascii="Times New Roman" w:eastAsia="Times New Roman" w:hAnsi="Times New Roman" w:cs="Times New Roman"/>
          <w:sz w:val="16"/>
        </w:rPr>
        <w:t xml:space="preserve">   </w:t>
      </w:r>
    </w:p>
    <w:p w14:paraId="443EC0EB"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true to preserve start point positions, false to reorder start </w:t>
      </w:r>
    </w:p>
    <w:p w14:paraId="367BD568" w14:textId="77777777" w:rsidR="006428B2" w:rsidRDefault="00303FDE">
      <w:pPr>
        <w:spacing w:after="81" w:line="233" w:lineRule="auto"/>
        <w:ind w:left="-5" w:right="1922" w:hanging="10"/>
      </w:pPr>
      <w:r>
        <w:rPr>
          <w:rFonts w:ascii="Times New Roman" w:eastAsia="Times New Roman" w:hAnsi="Times New Roman" w:cs="Times New Roman"/>
          <w:sz w:val="16"/>
        </w:rPr>
        <w:t xml:space="preserve">      -- points to minimise toolpath length         profile_data.KeepStartPoints = false</w:t>
      </w:r>
    </w:p>
    <w:p w14:paraId="47B6CF0C" w14:textId="77777777" w:rsidR="006428B2" w:rsidRDefault="00303FDE">
      <w:pPr>
        <w:spacing w:after="0"/>
      </w:pPr>
      <w:r>
        <w:rPr>
          <w:rFonts w:ascii="Times New Roman" w:eastAsia="Times New Roman" w:hAnsi="Times New Roman" w:cs="Times New Roman"/>
          <w:sz w:val="16"/>
        </w:rPr>
        <w:t xml:space="preserve">      </w:t>
      </w:r>
    </w:p>
    <w:p w14:paraId="4B31D826" w14:textId="77777777" w:rsidR="006428B2" w:rsidRDefault="00303FDE">
      <w:pPr>
        <w:spacing w:after="80" w:line="233" w:lineRule="auto"/>
        <w:ind w:left="-5" w:right="98" w:hanging="10"/>
      </w:pPr>
      <w:r>
        <w:rPr>
          <w:rFonts w:ascii="Times New Roman" w:eastAsia="Times New Roman" w:hAnsi="Times New Roman" w:cs="Times New Roman"/>
          <w:sz w:val="16"/>
        </w:rPr>
        <w:t xml:space="preserve">      -- true if want to create 'square' external corners on toolpath    </w:t>
      </w:r>
      <w:r>
        <w:rPr>
          <w:rFonts w:ascii="Times New Roman" w:eastAsia="Times New Roman" w:hAnsi="Times New Roman" w:cs="Times New Roman"/>
          <w:sz w:val="16"/>
        </w:rPr>
        <w:t xml:space="preserve">   profile_data.CreateSquareCorners = false</w:t>
      </w:r>
    </w:p>
    <w:p w14:paraId="523E0D02" w14:textId="77777777" w:rsidR="006428B2" w:rsidRDefault="00303FDE">
      <w:pPr>
        <w:spacing w:after="0"/>
      </w:pPr>
      <w:r>
        <w:rPr>
          <w:rFonts w:ascii="Times New Roman" w:eastAsia="Times New Roman" w:hAnsi="Times New Roman" w:cs="Times New Roman"/>
          <w:sz w:val="16"/>
        </w:rPr>
        <w:t xml:space="preserve">      </w:t>
      </w:r>
    </w:p>
    <w:p w14:paraId="3185F273" w14:textId="77777777" w:rsidR="006428B2" w:rsidRDefault="00303FDE">
      <w:pPr>
        <w:spacing w:after="80" w:line="233" w:lineRule="auto"/>
        <w:ind w:left="-5" w:right="98" w:hanging="10"/>
      </w:pPr>
      <w:r>
        <w:rPr>
          <w:rFonts w:ascii="Times New Roman" w:eastAsia="Times New Roman" w:hAnsi="Times New Roman" w:cs="Times New Roman"/>
          <w:sz w:val="16"/>
        </w:rPr>
        <w:t xml:space="preserve">      -- true to perform corner sharpening on internal corners (only with v-bits)       profile_data.CornerSharpen = false</w:t>
      </w:r>
    </w:p>
    <w:p w14:paraId="7AB2EEC1" w14:textId="77777777" w:rsidR="006428B2" w:rsidRDefault="00303FDE">
      <w:pPr>
        <w:spacing w:after="0"/>
      </w:pPr>
      <w:r>
        <w:rPr>
          <w:rFonts w:ascii="Times New Roman" w:eastAsia="Times New Roman" w:hAnsi="Times New Roman" w:cs="Times New Roman"/>
          <w:sz w:val="16"/>
        </w:rPr>
        <w:t xml:space="preserve">      </w:t>
      </w:r>
    </w:p>
    <w:p w14:paraId="3D7E5F2B" w14:textId="77777777" w:rsidR="006428B2" w:rsidRDefault="00303FDE">
      <w:pPr>
        <w:spacing w:after="21" w:line="233" w:lineRule="auto"/>
        <w:ind w:left="-5" w:right="770" w:hanging="10"/>
      </w:pPr>
      <w:r>
        <w:rPr>
          <w:rFonts w:ascii="Times New Roman" w:eastAsia="Times New Roman" w:hAnsi="Times New Roman" w:cs="Times New Roman"/>
          <w:sz w:val="16"/>
        </w:rPr>
        <w:t xml:space="preserve">      -- true to use tabs (position of tabs must already have been defined on vectors)       profile_data.UseTabs = false     </w:t>
      </w:r>
      <w:r>
        <w:rPr>
          <w:rFonts w:ascii="Times New Roman" w:eastAsia="Times New Roman" w:hAnsi="Times New Roman" w:cs="Times New Roman"/>
          <w:sz w:val="16"/>
        </w:rPr>
        <w:t xml:space="preserve">  -- length for tabs if being used       profile_data.TabLength = 5.0       -- Thickness for tabs if being used       profile_data.TabThickness = 1.0</w:t>
      </w:r>
    </w:p>
    <w:p w14:paraId="3415D49B" w14:textId="77777777" w:rsidR="006428B2" w:rsidRDefault="00303FDE">
      <w:pPr>
        <w:spacing w:after="81" w:line="233" w:lineRule="auto"/>
        <w:ind w:left="-5" w:right="2209" w:hanging="10"/>
      </w:pPr>
      <w:r>
        <w:rPr>
          <w:rFonts w:ascii="Times New Roman" w:eastAsia="Times New Roman" w:hAnsi="Times New Roman" w:cs="Times New Roman"/>
          <w:sz w:val="16"/>
        </w:rPr>
        <w:t xml:space="preserve">      -- if true then create 3d tabs else 2d tabs       profile_data.Use3dTabs  = true</w:t>
      </w:r>
    </w:p>
    <w:p w14:paraId="448A0BEF" w14:textId="77777777" w:rsidR="006428B2" w:rsidRDefault="00303FDE">
      <w:pPr>
        <w:spacing w:after="0"/>
      </w:pPr>
      <w:r>
        <w:rPr>
          <w:rFonts w:ascii="Times New Roman" w:eastAsia="Times New Roman" w:hAnsi="Times New Roman" w:cs="Times New Roman"/>
          <w:sz w:val="16"/>
        </w:rPr>
        <w:t xml:space="preserve">      </w:t>
      </w:r>
    </w:p>
    <w:p w14:paraId="7EF8B08E" w14:textId="77777777" w:rsidR="006428B2" w:rsidRDefault="00303FDE">
      <w:pPr>
        <w:spacing w:after="81" w:line="233" w:lineRule="auto"/>
        <w:ind w:left="-5" w:right="98" w:hanging="10"/>
      </w:pPr>
      <w:r>
        <w:rPr>
          <w:rFonts w:ascii="Times New Roman" w:eastAsia="Times New Roman" w:hAnsi="Times New Roman" w:cs="Times New Roman"/>
          <w:sz w:val="16"/>
        </w:rPr>
        <w:t xml:space="preserve">      -- if </w:t>
      </w:r>
      <w:r>
        <w:rPr>
          <w:rFonts w:ascii="Times New Roman" w:eastAsia="Times New Roman" w:hAnsi="Times New Roman" w:cs="Times New Roman"/>
          <w:sz w:val="16"/>
        </w:rPr>
        <w:t>true in Aspire, project toolpath onto composite model       profile_data.ProjectToolpath = false</w:t>
      </w:r>
    </w:p>
    <w:p w14:paraId="259A2489" w14:textId="77777777" w:rsidR="006428B2" w:rsidRDefault="00303FDE">
      <w:pPr>
        <w:spacing w:after="0"/>
      </w:pPr>
      <w:r>
        <w:rPr>
          <w:rFonts w:ascii="Times New Roman" w:eastAsia="Times New Roman" w:hAnsi="Times New Roman" w:cs="Times New Roman"/>
          <w:sz w:val="16"/>
        </w:rPr>
        <w:t xml:space="preserve">      </w:t>
      </w:r>
    </w:p>
    <w:p w14:paraId="25785371" w14:textId="77777777" w:rsidR="006428B2" w:rsidRDefault="00303FDE">
      <w:pPr>
        <w:spacing w:after="21" w:line="233" w:lineRule="auto"/>
        <w:ind w:left="-5" w:right="4802" w:hanging="10"/>
      </w:pPr>
      <w:r>
        <w:rPr>
          <w:rFonts w:ascii="Times New Roman" w:eastAsia="Times New Roman" w:hAnsi="Times New Roman" w:cs="Times New Roman"/>
          <w:sz w:val="16"/>
        </w:rPr>
        <w:t xml:space="preserve">    -- Create object used to control ramping     local ramping_data = RampingData()       -- if true we do ramping into toolpath       ramping_data.DoRa</w:t>
      </w:r>
      <w:r>
        <w:rPr>
          <w:rFonts w:ascii="Times New Roman" w:eastAsia="Times New Roman" w:hAnsi="Times New Roman" w:cs="Times New Roman"/>
          <w:sz w:val="16"/>
        </w:rPr>
        <w:t>mping = false</w:t>
      </w:r>
    </w:p>
    <w:p w14:paraId="1425EE52"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type of ramping to perform RampingData.RAMP_LINEAR , RampingData.RAMP_ZIG_ZAG </w:t>
      </w:r>
    </w:p>
    <w:p w14:paraId="0E347238"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or RampingData.RAMP_SPIRAL</w:t>
      </w:r>
    </w:p>
    <w:p w14:paraId="0D0E8B30" w14:textId="77777777" w:rsidR="006428B2" w:rsidRDefault="00303FDE">
      <w:pPr>
        <w:spacing w:after="21" w:line="233" w:lineRule="auto"/>
        <w:ind w:left="-5" w:right="98" w:hanging="10"/>
      </w:pPr>
      <w:r>
        <w:rPr>
          <w:rFonts w:ascii="Times New Roman" w:eastAsia="Times New Roman" w:hAnsi="Times New Roman" w:cs="Times New Roman"/>
          <w:sz w:val="16"/>
        </w:rPr>
        <w:t xml:space="preserve">      ramping_data.RampType = RampingData.RAMP_ZIG_ZAG</w:t>
      </w:r>
    </w:p>
    <w:p w14:paraId="01FE76CD"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how ramp is contrained - either by angle or distance R</w:t>
      </w:r>
      <w:r>
        <w:rPr>
          <w:rFonts w:ascii="Times New Roman" w:eastAsia="Times New Roman" w:hAnsi="Times New Roman" w:cs="Times New Roman"/>
          <w:sz w:val="16"/>
        </w:rPr>
        <w:t>ampingData.CONSTRAIN_DISTANCE</w:t>
      </w:r>
    </w:p>
    <w:p w14:paraId="1A203918"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or RampingData.CONSTRAIN_ANGLE</w:t>
      </w:r>
    </w:p>
    <w:p w14:paraId="613AFE0C" w14:textId="77777777" w:rsidR="006428B2" w:rsidRDefault="00303FDE">
      <w:pPr>
        <w:spacing w:after="21" w:line="233" w:lineRule="auto"/>
        <w:ind w:left="-5" w:right="2209" w:hanging="10"/>
      </w:pPr>
      <w:r>
        <w:rPr>
          <w:rFonts w:ascii="Times New Roman" w:eastAsia="Times New Roman" w:hAnsi="Times New Roman" w:cs="Times New Roman"/>
          <w:sz w:val="16"/>
        </w:rPr>
        <w:t xml:space="preserve">      ramping_data.RampConstraint = RampingData.CONSTRAIN_ANGLE       -- if we are constraining ramp by distance, distance to ramp over       ramping_data.RampDistance = 100.0</w:t>
      </w:r>
    </w:p>
    <w:p w14:paraId="2F310946"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if we are contraining ramp by angle , angle to ramp in at (in degrees) </w:t>
      </w:r>
      <w:r>
        <w:rPr>
          <w:rFonts w:ascii="Times New Roman" w:eastAsia="Times New Roman" w:hAnsi="Times New Roman" w:cs="Times New Roman"/>
          <w:sz w:val="16"/>
        </w:rPr>
        <w:t xml:space="preserve">      ramping_data.RampAngle = 25.0</w:t>
      </w:r>
    </w:p>
    <w:p w14:paraId="073D8006"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if we are contraining ramp by angle, max distance to travel before 'zig zaging' </w:t>
      </w:r>
    </w:p>
    <w:p w14:paraId="5D65257E"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if zig zaging</w:t>
      </w:r>
    </w:p>
    <w:p w14:paraId="0C5C3F46" w14:textId="77777777" w:rsidR="006428B2" w:rsidRDefault="00303FDE">
      <w:pPr>
        <w:spacing w:after="21" w:line="233" w:lineRule="auto"/>
        <w:ind w:left="-5" w:right="98" w:hanging="10"/>
      </w:pPr>
      <w:r>
        <w:rPr>
          <w:rFonts w:ascii="Times New Roman" w:eastAsia="Times New Roman" w:hAnsi="Times New Roman" w:cs="Times New Roman"/>
          <w:sz w:val="16"/>
        </w:rPr>
        <w:t xml:space="preserve">      ramping_data.RampMaxAngleDist = 15</w:t>
      </w:r>
    </w:p>
    <w:p w14:paraId="49F41481" w14:textId="77777777" w:rsidR="006428B2" w:rsidRDefault="00303FDE">
      <w:pPr>
        <w:spacing w:after="81" w:line="233" w:lineRule="auto"/>
        <w:ind w:left="-5" w:right="98" w:hanging="10"/>
      </w:pPr>
      <w:r>
        <w:rPr>
          <w:rFonts w:ascii="Times New Roman" w:eastAsia="Times New Roman" w:hAnsi="Times New Roman" w:cs="Times New Roman"/>
          <w:sz w:val="16"/>
        </w:rPr>
        <w:t xml:space="preserve">      -- if true we restrict our ramping to lead in section of too</w:t>
      </w:r>
      <w:r>
        <w:rPr>
          <w:rFonts w:ascii="Times New Roman" w:eastAsia="Times New Roman" w:hAnsi="Times New Roman" w:cs="Times New Roman"/>
          <w:sz w:val="16"/>
        </w:rPr>
        <w:t>lpath       ramping_data.RampOnLeadIn = false</w:t>
      </w:r>
    </w:p>
    <w:p w14:paraId="33C37BEB" w14:textId="77777777" w:rsidR="006428B2" w:rsidRDefault="00303FDE">
      <w:pPr>
        <w:spacing w:after="70"/>
      </w:pPr>
      <w:r>
        <w:rPr>
          <w:rFonts w:ascii="Times New Roman" w:eastAsia="Times New Roman" w:hAnsi="Times New Roman" w:cs="Times New Roman"/>
          <w:sz w:val="16"/>
        </w:rPr>
        <w:t xml:space="preserve">      </w:t>
      </w:r>
    </w:p>
    <w:p w14:paraId="6D75C527" w14:textId="77777777" w:rsidR="006428B2" w:rsidRDefault="00303FDE">
      <w:pPr>
        <w:spacing w:after="0"/>
      </w:pPr>
      <w:r>
        <w:rPr>
          <w:rFonts w:ascii="Times New Roman" w:eastAsia="Times New Roman" w:hAnsi="Times New Roman" w:cs="Times New Roman"/>
          <w:sz w:val="16"/>
        </w:rPr>
        <w:t xml:space="preserve">   </w:t>
      </w:r>
    </w:p>
    <w:p w14:paraId="5A1960C1" w14:textId="77777777" w:rsidR="006428B2" w:rsidRDefault="00303FDE">
      <w:pPr>
        <w:spacing w:after="21" w:line="233" w:lineRule="auto"/>
        <w:ind w:left="-5" w:right="4033" w:hanging="10"/>
      </w:pPr>
      <w:r>
        <w:rPr>
          <w:rFonts w:ascii="Times New Roman" w:eastAsia="Times New Roman" w:hAnsi="Times New Roman" w:cs="Times New Roman"/>
          <w:sz w:val="16"/>
        </w:rPr>
        <w:t xml:space="preserve">   -- Create object used to control lead in/out    local lead_in_out_data = LeadInOutData()</w:t>
      </w:r>
    </w:p>
    <w:p w14:paraId="1AA1A20F"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if true we create lead ins on profiles (not for profile on)       lead_in_out_data.DoLeadIn = fals</w:t>
      </w:r>
      <w:r>
        <w:rPr>
          <w:rFonts w:ascii="Times New Roman" w:eastAsia="Times New Roman" w:hAnsi="Times New Roman" w:cs="Times New Roman"/>
          <w:sz w:val="16"/>
        </w:rPr>
        <w:t>e</w:t>
      </w:r>
    </w:p>
    <w:p w14:paraId="45D2DA0A"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if true we create lead outs on profiles (not for profile on) </w:t>
      </w:r>
    </w:p>
    <w:p w14:paraId="45037B23" w14:textId="77777777" w:rsidR="006428B2" w:rsidRDefault="00303FDE">
      <w:pPr>
        <w:spacing w:after="21" w:line="233" w:lineRule="auto"/>
        <w:ind w:left="-5" w:right="98" w:hanging="10"/>
      </w:pPr>
      <w:r>
        <w:rPr>
          <w:rFonts w:ascii="Times New Roman" w:eastAsia="Times New Roman" w:hAnsi="Times New Roman" w:cs="Times New Roman"/>
          <w:sz w:val="16"/>
        </w:rPr>
        <w:t xml:space="preserve">      lead_in_out_data.DoLeadOut = false</w:t>
      </w:r>
    </w:p>
    <w:p w14:paraId="3197CED3" w14:textId="77777777" w:rsidR="006428B2" w:rsidRDefault="00303FDE">
      <w:pPr>
        <w:spacing w:after="21" w:line="233" w:lineRule="auto"/>
        <w:ind w:left="-5" w:right="98" w:hanging="10"/>
      </w:pPr>
      <w:r>
        <w:rPr>
          <w:rFonts w:ascii="Times New Roman" w:eastAsia="Times New Roman" w:hAnsi="Times New Roman" w:cs="Times New Roman"/>
          <w:sz w:val="16"/>
        </w:rPr>
        <w:t xml:space="preserve">      -- type of leads to create LeadInOutData.LINEAR_LEAD or LeadInOutData.CIRCULAR_LEAD       lead_in_out_data.LeadType = LeadInOutData.CIRC</w:t>
      </w:r>
      <w:r>
        <w:rPr>
          <w:rFonts w:ascii="Times New Roman" w:eastAsia="Times New Roman" w:hAnsi="Times New Roman" w:cs="Times New Roman"/>
          <w:sz w:val="16"/>
        </w:rPr>
        <w:t>ULAR_LEAD</w:t>
      </w:r>
    </w:p>
    <w:p w14:paraId="27E637B7" w14:textId="77777777" w:rsidR="006428B2" w:rsidRDefault="00303FDE">
      <w:pPr>
        <w:spacing w:after="21" w:line="233" w:lineRule="auto"/>
        <w:ind w:left="-5" w:right="4993" w:hanging="10"/>
      </w:pPr>
      <w:r>
        <w:rPr>
          <w:rFonts w:ascii="Times New Roman" w:eastAsia="Times New Roman" w:hAnsi="Times New Roman" w:cs="Times New Roman"/>
          <w:sz w:val="16"/>
        </w:rPr>
        <w:t xml:space="preserve">      -- length of lead to create       lead_in_out_data.LeadLength = 10.0       -- Angle for linear leads</w:t>
      </w:r>
    </w:p>
    <w:p w14:paraId="45F430C3" w14:textId="77777777" w:rsidR="006428B2" w:rsidRDefault="00303FDE">
      <w:pPr>
        <w:spacing w:after="21" w:line="233" w:lineRule="auto"/>
        <w:ind w:left="-5" w:right="4610" w:hanging="10"/>
      </w:pPr>
      <w:r>
        <w:rPr>
          <w:rFonts w:ascii="Times New Roman" w:eastAsia="Times New Roman" w:hAnsi="Times New Roman" w:cs="Times New Roman"/>
          <w:sz w:val="16"/>
        </w:rPr>
        <w:t xml:space="preserve">      lead_in_out_data.LinearLeadAngle = 45       -- Radius for circular arc leads       lead_in_out_data.CirularLeadRadius = 5.0</w:t>
      </w:r>
    </w:p>
    <w:p w14:paraId="43FF750B" w14:textId="77777777" w:rsidR="006428B2" w:rsidRDefault="00303FDE">
      <w:pPr>
        <w:spacing w:after="181" w:line="233" w:lineRule="auto"/>
        <w:ind w:left="-5" w:right="98" w:hanging="10"/>
      </w:pPr>
      <w:r>
        <w:rPr>
          <w:rFonts w:ascii="Times New Roman" w:eastAsia="Times New Roman" w:hAnsi="Times New Roman" w:cs="Times New Roman"/>
          <w:sz w:val="16"/>
        </w:rPr>
        <w:t xml:space="preserve">      -- distance to 'overcut' (travel past start point) when profiling       lead_in_out_data.OvercutDistance = 0.0</w:t>
      </w:r>
    </w:p>
    <w:p w14:paraId="3A39F66C" w14:textId="77777777" w:rsidR="006428B2" w:rsidRDefault="00303FDE">
      <w:pPr>
        <w:spacing w:after="83" w:line="233" w:lineRule="auto"/>
        <w:ind w:left="-5" w:right="1825" w:hanging="10"/>
      </w:pPr>
      <w:r>
        <w:rPr>
          <w:rFonts w:ascii="Times New Roman" w:eastAsia="Times New Roman" w:hAnsi="Times New Roman" w:cs="Times New Roman"/>
          <w:sz w:val="16"/>
        </w:rPr>
        <w:t xml:space="preserve">   -- Create object which can be used to automatically select geometry    local geometry_selector = GeometrySelector()</w:t>
      </w:r>
    </w:p>
    <w:p w14:paraId="5CAF5564" w14:textId="77777777" w:rsidR="006428B2" w:rsidRDefault="00303FDE">
      <w:pPr>
        <w:spacing w:after="0"/>
      </w:pPr>
      <w:r>
        <w:rPr>
          <w:rFonts w:ascii="Times New Roman" w:eastAsia="Times New Roman" w:hAnsi="Times New Roman" w:cs="Times New Roman"/>
          <w:sz w:val="16"/>
        </w:rPr>
        <w:t xml:space="preserve">      </w:t>
      </w:r>
    </w:p>
    <w:p w14:paraId="4D6BB418" w14:textId="77777777" w:rsidR="006428B2" w:rsidRDefault="00303FDE">
      <w:pPr>
        <w:spacing w:after="81" w:line="233" w:lineRule="auto"/>
        <w:ind w:left="-5" w:right="674" w:hanging="10"/>
      </w:pPr>
      <w:r>
        <w:rPr>
          <w:rFonts w:ascii="Times New Roman" w:eastAsia="Times New Roman" w:hAnsi="Times New Roman" w:cs="Times New Roman"/>
          <w:sz w:val="16"/>
        </w:rPr>
        <w:t xml:space="preserve">   -- if this</w:t>
      </w:r>
      <w:r>
        <w:rPr>
          <w:rFonts w:ascii="Times New Roman" w:eastAsia="Times New Roman" w:hAnsi="Times New Roman" w:cs="Times New Roman"/>
          <w:sz w:val="16"/>
        </w:rPr>
        <w:t xml:space="preserve"> is true we create 2d toolpaths previews in 2d view, if false we dont    local create_2d_previews = true</w:t>
      </w:r>
    </w:p>
    <w:p w14:paraId="37E8E399" w14:textId="77777777" w:rsidR="006428B2" w:rsidRDefault="00303FDE">
      <w:pPr>
        <w:spacing w:after="0"/>
      </w:pPr>
      <w:r>
        <w:rPr>
          <w:rFonts w:ascii="Times New Roman" w:eastAsia="Times New Roman" w:hAnsi="Times New Roman" w:cs="Times New Roman"/>
          <w:sz w:val="16"/>
        </w:rPr>
        <w:t xml:space="preserve">   </w:t>
      </w:r>
    </w:p>
    <w:p w14:paraId="7C70271D" w14:textId="77777777" w:rsidR="006428B2" w:rsidRDefault="00303FDE">
      <w:pPr>
        <w:spacing w:after="81" w:line="233" w:lineRule="auto"/>
        <w:ind w:left="-5" w:right="2016" w:hanging="10"/>
      </w:pPr>
      <w:r>
        <w:rPr>
          <w:rFonts w:ascii="Times New Roman" w:eastAsia="Times New Roman" w:hAnsi="Times New Roman" w:cs="Times New Roman"/>
          <w:sz w:val="16"/>
        </w:rPr>
        <w:lastRenderedPageBreak/>
        <w:t xml:space="preserve">   -- if this is true we will display errors and warning to the user    local display_warnings = true</w:t>
      </w:r>
    </w:p>
    <w:p w14:paraId="75998F20" w14:textId="77777777" w:rsidR="006428B2" w:rsidRDefault="00303FDE">
      <w:pPr>
        <w:spacing w:after="0"/>
      </w:pPr>
      <w:r>
        <w:rPr>
          <w:rFonts w:ascii="Times New Roman" w:eastAsia="Times New Roman" w:hAnsi="Times New Roman" w:cs="Times New Roman"/>
          <w:sz w:val="16"/>
        </w:rPr>
        <w:t xml:space="preserve">   </w:t>
      </w:r>
    </w:p>
    <w:p w14:paraId="1F14A7C0" w14:textId="77777777" w:rsidR="006428B2" w:rsidRDefault="00303FDE">
      <w:pPr>
        <w:spacing w:after="21" w:line="467" w:lineRule="auto"/>
        <w:ind w:left="-5" w:right="4705" w:hanging="10"/>
      </w:pPr>
      <w:r>
        <w:rPr>
          <w:rFonts w:ascii="Times New Roman" w:eastAsia="Times New Roman" w:hAnsi="Times New Roman" w:cs="Times New Roman"/>
          <w:sz w:val="16"/>
        </w:rPr>
        <w:t xml:space="preserve">   -- Create our toolpath    local toolpath_manager = ToolpathManager()</w:t>
      </w:r>
    </w:p>
    <w:p w14:paraId="76744497" w14:textId="77777777" w:rsidR="006428B2" w:rsidRDefault="00303FDE">
      <w:pPr>
        <w:spacing w:after="80" w:line="233" w:lineRule="auto"/>
        <w:ind w:left="-5" w:right="2787" w:hanging="10"/>
      </w:pPr>
      <w:r>
        <w:rPr>
          <w:rFonts w:ascii="Times New Roman" w:eastAsia="Times New Roman" w:hAnsi="Times New Roman" w:cs="Times New Roman"/>
          <w:sz w:val="16"/>
        </w:rPr>
        <w:t xml:space="preserve">    local toolpath_id = toolpath_manager:CreateProfilingToolpath(                                               name,                                               tool,               </w:t>
      </w:r>
      <w:r>
        <w:rPr>
          <w:rFonts w:ascii="Times New Roman" w:eastAsia="Times New Roman" w:hAnsi="Times New Roman" w:cs="Times New Roman"/>
          <w:sz w:val="16"/>
        </w:rPr>
        <w:t xml:space="preserve">                                profile_data,                                               ramping_data,                                               lead_in_out_data,                                               pos_data,                               </w:t>
      </w:r>
      <w:r>
        <w:rPr>
          <w:rFonts w:ascii="Times New Roman" w:eastAsia="Times New Roman" w:hAnsi="Times New Roman" w:cs="Times New Roman"/>
          <w:sz w:val="16"/>
        </w:rPr>
        <w:t xml:space="preserve">                geometry_selector,                                               create_2d_previews,                                               display_warnings                                               )</w:t>
      </w:r>
    </w:p>
    <w:p w14:paraId="65785EDF" w14:textId="77777777" w:rsidR="006428B2" w:rsidRDefault="00303FDE">
      <w:pPr>
        <w:spacing w:after="0"/>
      </w:pPr>
      <w:r>
        <w:rPr>
          <w:rFonts w:ascii="Times New Roman" w:eastAsia="Times New Roman" w:hAnsi="Times New Roman" w:cs="Times New Roman"/>
          <w:sz w:val="16"/>
        </w:rPr>
        <w:t xml:space="preserve">   </w:t>
      </w:r>
    </w:p>
    <w:p w14:paraId="55DC8154" w14:textId="77777777" w:rsidR="006428B2" w:rsidRDefault="00303FDE">
      <w:pPr>
        <w:spacing w:after="21" w:line="233" w:lineRule="auto"/>
        <w:ind w:left="-5" w:right="98" w:hanging="10"/>
      </w:pPr>
      <w:r>
        <w:rPr>
          <w:rFonts w:ascii="Times New Roman" w:eastAsia="Times New Roman" w:hAnsi="Times New Roman" w:cs="Times New Roman"/>
          <w:sz w:val="16"/>
        </w:rPr>
        <w:t xml:space="preserve">   if toolpath_id  == nil  then</w:t>
      </w:r>
    </w:p>
    <w:p w14:paraId="075A5813" w14:textId="77777777" w:rsidR="006428B2" w:rsidRDefault="00303FDE">
      <w:pPr>
        <w:spacing w:after="21" w:line="233" w:lineRule="auto"/>
        <w:ind w:left="-5" w:right="3649" w:hanging="10"/>
      </w:pPr>
      <w:r>
        <w:rPr>
          <w:rFonts w:ascii="Times New Roman" w:eastAsia="Times New Roman" w:hAnsi="Times New Roman" w:cs="Times New Roman"/>
          <w:sz w:val="16"/>
        </w:rPr>
        <w:t xml:space="preserve">      DisplayMessageBox("Error creating toolpath")       return false</w:t>
      </w:r>
    </w:p>
    <w:p w14:paraId="2FF17B3D" w14:textId="77777777" w:rsidR="006428B2" w:rsidRDefault="00303FDE">
      <w:pPr>
        <w:spacing w:after="21" w:line="467" w:lineRule="auto"/>
        <w:ind w:left="-5" w:right="7203" w:hanging="10"/>
      </w:pPr>
      <w:r>
        <w:rPr>
          <w:rFonts w:ascii="Times New Roman" w:eastAsia="Times New Roman" w:hAnsi="Times New Roman" w:cs="Times New Roman"/>
          <w:sz w:val="16"/>
        </w:rPr>
        <w:t xml:space="preserve">   end                                                       return true  end</w:t>
      </w:r>
    </w:p>
    <w:p w14:paraId="5E119EB0" w14:textId="77777777" w:rsidR="006428B2" w:rsidRDefault="00303FDE">
      <w:pPr>
        <w:spacing w:after="16" w:line="270" w:lineRule="auto"/>
        <w:ind w:left="-5" w:hanging="10"/>
      </w:pPr>
      <w:r>
        <w:rPr>
          <w:rFonts w:ascii="Times New Roman" w:eastAsia="Times New Roman" w:hAnsi="Times New Roman" w:cs="Times New Roman"/>
          <w:color w:val="4F81BD"/>
        </w:rPr>
        <w:t>CreatePocketingToolpath(</w:t>
      </w:r>
    </w:p>
    <w:p w14:paraId="6501A35F" w14:textId="77777777" w:rsidR="006428B2" w:rsidRDefault="00303FDE">
      <w:pPr>
        <w:tabs>
          <w:tab w:val="center" w:pos="3446"/>
        </w:tabs>
        <w:spacing w:after="33"/>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0AE560C3" w14:textId="77777777" w:rsidR="006428B2" w:rsidRDefault="00303FDE">
      <w:pPr>
        <w:spacing w:after="31"/>
        <w:ind w:left="2890" w:right="6" w:hanging="10"/>
      </w:pPr>
      <w:r>
        <w:rPr>
          <w:rFonts w:ascii="Times New Roman" w:eastAsia="Times New Roman" w:hAnsi="Times New Roman" w:cs="Times New Roman"/>
        </w:rPr>
        <w:t>Tool tool,</w:t>
      </w:r>
    </w:p>
    <w:p w14:paraId="1CBDC5E0" w14:textId="77777777" w:rsidR="006428B2" w:rsidRDefault="00303FDE">
      <w:pPr>
        <w:spacing w:after="33"/>
        <w:ind w:left="2890" w:right="6" w:hanging="10"/>
      </w:pPr>
      <w:r>
        <w:rPr>
          <w:rFonts w:ascii="Times New Roman" w:eastAsia="Times New Roman" w:hAnsi="Times New Roman" w:cs="Times New Roman"/>
        </w:rPr>
        <w:t>Tool area_clear_tool,</w:t>
      </w:r>
    </w:p>
    <w:p w14:paraId="375CDC38" w14:textId="77777777" w:rsidR="006428B2" w:rsidRDefault="00303FDE">
      <w:pPr>
        <w:spacing w:after="29" w:line="263" w:lineRule="auto"/>
        <w:ind w:left="214" w:right="280" w:hanging="10"/>
        <w:jc w:val="center"/>
      </w:pPr>
      <w:r>
        <w:rPr>
          <w:rFonts w:ascii="Times New Roman" w:eastAsia="Times New Roman" w:hAnsi="Times New Roman" w:cs="Times New Roman"/>
        </w:rPr>
        <w:t>PocketParameterData pocket_da</w:t>
      </w:r>
      <w:r>
        <w:rPr>
          <w:rFonts w:ascii="Times New Roman" w:eastAsia="Times New Roman" w:hAnsi="Times New Roman" w:cs="Times New Roman"/>
        </w:rPr>
        <w:t>ta,</w:t>
      </w:r>
    </w:p>
    <w:p w14:paraId="007932E1" w14:textId="77777777" w:rsidR="006428B2" w:rsidRDefault="00303FDE">
      <w:pPr>
        <w:spacing w:after="5" w:line="294" w:lineRule="auto"/>
        <w:ind w:left="2890" w:right="2725" w:hanging="10"/>
        <w:jc w:val="both"/>
      </w:pPr>
      <w:r>
        <w:rPr>
          <w:rFonts w:ascii="Times New Roman" w:eastAsia="Times New Roman" w:hAnsi="Times New Roman" w:cs="Times New Roman"/>
        </w:rPr>
        <w:t>ToolpathPosData pos_data, GeometrySelector geometry_selector, bool create_2d_preview, bool  interac ve</w:t>
      </w:r>
    </w:p>
    <w:p w14:paraId="44A18FBF" w14:textId="77777777" w:rsidR="006428B2" w:rsidRDefault="00303FDE">
      <w:pPr>
        <w:spacing w:after="227"/>
        <w:ind w:left="-5" w:right="6" w:hanging="10"/>
      </w:pPr>
      <w:r>
        <w:rPr>
          <w:rFonts w:ascii="Times New Roman" w:eastAsia="Times New Roman" w:hAnsi="Times New Roman" w:cs="Times New Roman"/>
        </w:rPr>
        <w:t xml:space="preserve">                                                    )</w:t>
      </w:r>
    </w:p>
    <w:p w14:paraId="05145A19" w14:textId="77777777" w:rsidR="006428B2" w:rsidRDefault="00303FDE">
      <w:pPr>
        <w:spacing w:after="227"/>
        <w:ind w:left="-5" w:right="6" w:hanging="10"/>
      </w:pPr>
      <w:r>
        <w:rPr>
          <w:rFonts w:ascii="Times New Roman" w:eastAsia="Times New Roman" w:hAnsi="Times New Roman" w:cs="Times New Roman"/>
        </w:rPr>
        <w:t>Creates a pocke ng toolpath for the currently selected vectors. Returns the UUID for the toolpa</w:t>
      </w:r>
      <w:r>
        <w:rPr>
          <w:rFonts w:ascii="Times New Roman" w:eastAsia="Times New Roman" w:hAnsi="Times New Roman" w:cs="Times New Roman"/>
        </w:rPr>
        <w:t>th created.</w:t>
      </w:r>
    </w:p>
    <w:p w14:paraId="78D12980" w14:textId="77777777" w:rsidR="006428B2" w:rsidRDefault="00303FDE">
      <w:pPr>
        <w:spacing w:after="6"/>
        <w:ind w:left="293" w:right="2135" w:hanging="10"/>
      </w:pPr>
      <w:r>
        <w:rPr>
          <w:rFonts w:ascii="Times New Roman" w:eastAsia="Times New Roman" w:hAnsi="Times New Roman" w:cs="Times New Roman"/>
        </w:rPr>
        <w:t>name-string - Name for the toolpath to be created 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 - must not be nil area_clear_tool -</w:t>
      </w:r>
      <w:r>
        <w:rPr>
          <w:rFonts w:ascii="Times New Roman" w:eastAsia="Times New Roman" w:hAnsi="Times New Roman" w:cs="Times New Roman"/>
          <w:color w:val="943634"/>
        </w:rPr>
        <w:t>Tool</w:t>
      </w:r>
      <w:r>
        <w:rPr>
          <w:rFonts w:ascii="Times New Roman" w:eastAsia="Times New Roman" w:hAnsi="Times New Roman" w:cs="Times New Roman"/>
        </w:rPr>
        <w:t xml:space="preserve"> -Op onal tool for area clearance can be nil pocket_data -</w:t>
      </w:r>
      <w:r>
        <w:rPr>
          <w:rFonts w:ascii="Times New Roman" w:eastAsia="Times New Roman" w:hAnsi="Times New Roman" w:cs="Times New Roman"/>
          <w:color w:val="943634"/>
        </w:rPr>
        <w:t>PocketParameterData</w:t>
      </w:r>
      <w:r>
        <w:rPr>
          <w:rFonts w:ascii="Times New Roman" w:eastAsia="Times New Roman" w:hAnsi="Times New Roman" w:cs="Times New Roman"/>
        </w:rPr>
        <w:t xml:space="preserve"> -Se</w:t>
      </w:r>
      <w:r>
        <w:rPr>
          <w:rFonts w:ascii="Times New Roman" w:eastAsia="Times New Roman" w:hAnsi="Times New Roman" w:cs="Times New Roman"/>
        </w:rPr>
        <w:tab/>
        <w:t>ng for pocke ng depth, style etc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afe z etc</w:t>
      </w:r>
    </w:p>
    <w:p w14:paraId="0B320B17" w14:textId="77777777" w:rsidR="006428B2" w:rsidRDefault="00303FDE">
      <w:pPr>
        <w:spacing w:after="664"/>
        <w:ind w:left="293" w:right="211"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create_2d_preview-bool -If true create preview vectors in 2d vi</w:t>
      </w:r>
      <w:r>
        <w:rPr>
          <w:rFonts w:ascii="Times New Roman" w:eastAsia="Times New Roman" w:hAnsi="Times New Roman" w:cs="Times New Roman"/>
        </w:rPr>
        <w:t>ew interac ve-bool -If true display warnings etc to user</w:t>
      </w:r>
    </w:p>
    <w:p w14:paraId="19E020F0" w14:textId="77777777" w:rsidR="006428B2" w:rsidRDefault="00303FDE">
      <w:pPr>
        <w:spacing w:after="145" w:line="265" w:lineRule="auto"/>
        <w:ind w:left="-5" w:hanging="10"/>
      </w:pPr>
      <w:r>
        <w:rPr>
          <w:rFonts w:ascii="Times New Roman" w:eastAsia="Times New Roman" w:hAnsi="Times New Roman" w:cs="Times New Roman"/>
        </w:rPr>
        <w:t>Example Code - from Create_Pocke ng_Toolpath.lua</w:t>
      </w:r>
    </w:p>
    <w:p w14:paraId="465C57C7" w14:textId="77777777" w:rsidR="006428B2" w:rsidRDefault="00303FDE">
      <w:pPr>
        <w:spacing w:after="19" w:line="238" w:lineRule="auto"/>
        <w:ind w:left="-5" w:right="6338" w:hanging="10"/>
      </w:pPr>
      <w:r>
        <w:rPr>
          <w:rFonts w:ascii="Times New Roman" w:eastAsia="Times New Roman" w:hAnsi="Times New Roman" w:cs="Times New Roman"/>
          <w:sz w:val="16"/>
        </w:rPr>
        <w:t>-- VECTRIC LUA SCRIPT require “strict”</w:t>
      </w:r>
    </w:p>
    <w:p w14:paraId="5FA036CC" w14:textId="77777777" w:rsidR="006428B2" w:rsidRDefault="00303FDE">
      <w:pPr>
        <w:spacing w:after="19" w:line="238" w:lineRule="auto"/>
        <w:ind w:left="-5" w:right="1154" w:hanging="10"/>
      </w:pPr>
      <w:r>
        <w:rPr>
          <w:rFonts w:ascii="Times New Roman" w:eastAsia="Times New Roman" w:hAnsi="Times New Roman" w:cs="Times New Roman"/>
          <w:sz w:val="16"/>
        </w:rPr>
        <w:t>--[[  ------------ CreatePocketingToolpath ------------</w:t>
      </w:r>
    </w:p>
    <w:p w14:paraId="20631138"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13985468" w14:textId="77777777" w:rsidR="006428B2" w:rsidRDefault="00303FDE">
      <w:pPr>
        <w:spacing w:after="19" w:line="238" w:lineRule="auto"/>
        <w:ind w:left="-5" w:hanging="10"/>
      </w:pPr>
      <w:r>
        <w:rPr>
          <w:rFonts w:ascii="Times New Roman" w:eastAsia="Times New Roman" w:hAnsi="Times New Roman" w:cs="Times New Roman"/>
          <w:sz w:val="16"/>
        </w:rPr>
        <w:t>|   Create a Pocketing toolpath within the program fo</w:t>
      </w:r>
      <w:r>
        <w:rPr>
          <w:rFonts w:ascii="Times New Roman" w:eastAsia="Times New Roman" w:hAnsi="Times New Roman" w:cs="Times New Roman"/>
          <w:sz w:val="16"/>
        </w:rPr>
        <w:t>r the currently selected vectors</w:t>
      </w:r>
    </w:p>
    <w:p w14:paraId="55EAE30F" w14:textId="77777777" w:rsidR="006428B2" w:rsidRDefault="00303FDE">
      <w:pPr>
        <w:spacing w:after="19" w:line="238" w:lineRule="auto"/>
        <w:ind w:left="-5" w:right="1154" w:hanging="10"/>
      </w:pPr>
      <w:r>
        <w:rPr>
          <w:rFonts w:ascii="Times New Roman" w:eastAsia="Times New Roman" w:hAnsi="Times New Roman" w:cs="Times New Roman"/>
          <w:sz w:val="16"/>
        </w:rPr>
        <w:t>|  Parameters:</w:t>
      </w:r>
    </w:p>
    <w:p w14:paraId="2F15A904" w14:textId="77777777" w:rsidR="006428B2" w:rsidRDefault="00303FDE">
      <w:pPr>
        <w:spacing w:after="19" w:line="238" w:lineRule="auto"/>
        <w:ind w:left="-5" w:right="1154" w:hanging="10"/>
      </w:pPr>
      <w:r>
        <w:rPr>
          <w:rFonts w:ascii="Times New Roman" w:eastAsia="Times New Roman" w:hAnsi="Times New Roman" w:cs="Times New Roman"/>
          <w:sz w:val="16"/>
        </w:rPr>
        <w:t>|   name,                 -- Name for toolpath</w:t>
      </w:r>
    </w:p>
    <w:p w14:paraId="6D01CDE0" w14:textId="77777777" w:rsidR="006428B2" w:rsidRDefault="00303FDE">
      <w:pPr>
        <w:spacing w:after="19" w:line="238" w:lineRule="auto"/>
        <w:ind w:left="-5" w:right="1154" w:hanging="10"/>
      </w:pPr>
      <w:r>
        <w:rPr>
          <w:rFonts w:ascii="Times New Roman" w:eastAsia="Times New Roman" w:hAnsi="Times New Roman" w:cs="Times New Roman"/>
          <w:sz w:val="16"/>
        </w:rPr>
        <w:t>|   start_depth           -- Start depth for toolpath below surface of material</w:t>
      </w:r>
    </w:p>
    <w:p w14:paraId="7943F8E4" w14:textId="77777777" w:rsidR="006428B2" w:rsidRDefault="00303FDE">
      <w:pPr>
        <w:spacing w:after="19" w:line="238" w:lineRule="auto"/>
        <w:ind w:left="-5" w:right="1154" w:hanging="10"/>
      </w:pPr>
      <w:r>
        <w:rPr>
          <w:rFonts w:ascii="Times New Roman" w:eastAsia="Times New Roman" w:hAnsi="Times New Roman" w:cs="Times New Roman"/>
          <w:sz w:val="16"/>
        </w:rPr>
        <w:t>|   cut_depth             -- cut depth for pocket toolpath</w:t>
      </w:r>
    </w:p>
    <w:p w14:paraId="3FB0400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_dia          </w:t>
      </w:r>
      <w:r>
        <w:rPr>
          <w:rFonts w:ascii="Times New Roman" w:eastAsia="Times New Roman" w:hAnsi="Times New Roman" w:cs="Times New Roman"/>
          <w:sz w:val="16"/>
        </w:rPr>
        <w:t xml:space="preserve">    -- diameter of end mill to use</w:t>
      </w:r>
    </w:p>
    <w:p w14:paraId="679560D3" w14:textId="77777777" w:rsidR="006428B2" w:rsidRDefault="00303FDE">
      <w:pPr>
        <w:spacing w:after="19" w:line="238" w:lineRule="auto"/>
        <w:ind w:left="-5" w:right="1154" w:hanging="10"/>
      </w:pPr>
      <w:r>
        <w:rPr>
          <w:rFonts w:ascii="Times New Roman" w:eastAsia="Times New Roman" w:hAnsi="Times New Roman" w:cs="Times New Roman"/>
          <w:sz w:val="16"/>
        </w:rPr>
        <w:t>|   tool_stepdown         -- stepdown for tool</w:t>
      </w:r>
    </w:p>
    <w:p w14:paraId="68B06A66" w14:textId="77777777" w:rsidR="006428B2" w:rsidRDefault="00303FDE">
      <w:pPr>
        <w:spacing w:after="19" w:line="238" w:lineRule="auto"/>
        <w:ind w:left="-5" w:right="1154" w:hanging="10"/>
      </w:pPr>
      <w:r>
        <w:rPr>
          <w:rFonts w:ascii="Times New Roman" w:eastAsia="Times New Roman" w:hAnsi="Times New Roman" w:cs="Times New Roman"/>
          <w:sz w:val="16"/>
        </w:rPr>
        <w:t>|   tool_stepover_percent -- percentage stepover for tool</w:t>
      </w:r>
    </w:p>
    <w:p w14:paraId="52EEAC89" w14:textId="77777777" w:rsidR="006428B2" w:rsidRDefault="00303FDE">
      <w:pPr>
        <w:spacing w:after="19" w:line="238" w:lineRule="auto"/>
        <w:ind w:left="-5" w:right="1154" w:hanging="10"/>
      </w:pPr>
      <w:r>
        <w:rPr>
          <w:rFonts w:ascii="Times New Roman" w:eastAsia="Times New Roman" w:hAnsi="Times New Roman" w:cs="Times New Roman"/>
          <w:sz w:val="16"/>
        </w:rPr>
        <w:t>|   tool_in_mm            -- true if tool size and stepdown are in mm</w:t>
      </w:r>
    </w:p>
    <w:p w14:paraId="295DE9AC" w14:textId="77777777" w:rsidR="006428B2" w:rsidRDefault="00303FDE">
      <w:pPr>
        <w:spacing w:after="19" w:line="238" w:lineRule="auto"/>
        <w:ind w:left="-5" w:right="1154" w:hanging="10"/>
      </w:pPr>
      <w:r>
        <w:rPr>
          <w:rFonts w:ascii="Times New Roman" w:eastAsia="Times New Roman" w:hAnsi="Times New Roman" w:cs="Times New Roman"/>
          <w:sz w:val="16"/>
        </w:rPr>
        <w:lastRenderedPageBreak/>
        <w:t>|</w:t>
      </w:r>
    </w:p>
    <w:p w14:paraId="12DA4686"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5AD050C1" w14:textId="77777777" w:rsidR="006428B2" w:rsidRDefault="00303FDE">
      <w:pPr>
        <w:spacing w:after="19" w:line="238" w:lineRule="auto"/>
        <w:ind w:left="-5" w:right="1154" w:hanging="10"/>
      </w:pPr>
      <w:r>
        <w:rPr>
          <w:rFonts w:ascii="Times New Roman" w:eastAsia="Times New Roman" w:hAnsi="Times New Roman" w:cs="Times New Roman"/>
          <w:sz w:val="16"/>
        </w:rPr>
        <w:t>|     true if toolpath cre</w:t>
      </w:r>
      <w:r>
        <w:rPr>
          <w:rFonts w:ascii="Times New Roman" w:eastAsia="Times New Roman" w:hAnsi="Times New Roman" w:cs="Times New Roman"/>
          <w:sz w:val="16"/>
        </w:rPr>
        <w:t>ated OK else false</w:t>
      </w:r>
    </w:p>
    <w:p w14:paraId="04B6E04C" w14:textId="77777777" w:rsidR="006428B2" w:rsidRDefault="00303FDE">
      <w:pPr>
        <w:spacing w:after="358" w:line="238" w:lineRule="auto"/>
        <w:ind w:left="-5" w:right="8737" w:hanging="10"/>
      </w:pPr>
      <w:r>
        <w:rPr>
          <w:rFonts w:ascii="Times New Roman" w:eastAsia="Times New Roman" w:hAnsi="Times New Roman" w:cs="Times New Roman"/>
          <w:sz w:val="16"/>
        </w:rPr>
        <w:t>| ]]</w:t>
      </w:r>
    </w:p>
    <w:p w14:paraId="76C77176" w14:textId="77777777" w:rsidR="006428B2" w:rsidRDefault="00303FDE">
      <w:pPr>
        <w:spacing w:after="19" w:line="238" w:lineRule="auto"/>
        <w:ind w:left="-5" w:right="3842" w:hanging="10"/>
      </w:pPr>
      <w:r>
        <w:rPr>
          <w:rFonts w:ascii="Times New Roman" w:eastAsia="Times New Roman" w:hAnsi="Times New Roman" w:cs="Times New Roman"/>
          <w:sz w:val="16"/>
        </w:rPr>
        <w:t>function CreatePocketingToolpath(                                 name ,   start_depth,   cut_depth,   tool_dia,   tool_stepdown,   tool_stepover_percent,   tool_in_mm</w:t>
      </w:r>
    </w:p>
    <w:p w14:paraId="5C58C25D" w14:textId="77777777" w:rsidR="006428B2" w:rsidRDefault="00303FDE">
      <w:pPr>
        <w:spacing w:after="175" w:line="238" w:lineRule="auto"/>
        <w:ind w:left="2890" w:right="1154" w:hanging="10"/>
      </w:pPr>
      <w:r>
        <w:rPr>
          <w:rFonts w:ascii="Times New Roman" w:eastAsia="Times New Roman" w:hAnsi="Times New Roman" w:cs="Times New Roman"/>
          <w:sz w:val="16"/>
        </w:rPr>
        <w:t xml:space="preserve">  )</w:t>
      </w:r>
    </w:p>
    <w:p w14:paraId="5425456C" w14:textId="77777777" w:rsidR="006428B2" w:rsidRDefault="00303FDE">
      <w:pPr>
        <w:spacing w:after="19" w:line="238" w:lineRule="auto"/>
        <w:ind w:left="-5" w:right="3937" w:hanging="10"/>
      </w:pPr>
      <w:r>
        <w:rPr>
          <w:rFonts w:ascii="Times New Roman" w:eastAsia="Times New Roman" w:hAnsi="Times New Roman" w:cs="Times New Roman"/>
          <w:sz w:val="16"/>
        </w:rPr>
        <w:t xml:space="preserve">   -- Create tool we will use to machine vectors    local tool = Tool(</w:t>
      </w:r>
    </w:p>
    <w:p w14:paraId="34E51FB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End Mill", </w:t>
      </w:r>
    </w:p>
    <w:p w14:paraId="54FDB2E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END_MILL       -- BALL_NOSE, END_MILL, VBIT</w:t>
      </w:r>
    </w:p>
    <w:p w14:paraId="23C4129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p>
    <w:p w14:paraId="340A152E" w14:textId="77777777" w:rsidR="006428B2" w:rsidRDefault="00303FDE">
      <w:pPr>
        <w:spacing w:after="19" w:line="238" w:lineRule="auto"/>
        <w:ind w:left="-5" w:right="5953" w:hanging="10"/>
      </w:pPr>
      <w:r>
        <w:rPr>
          <w:rFonts w:ascii="Times New Roman" w:eastAsia="Times New Roman" w:hAnsi="Times New Roman" w:cs="Times New Roman"/>
          <w:sz w:val="16"/>
        </w:rPr>
        <w:t xml:space="preserve">                    tool.InMM = tool_in_mm    tool.ToolDi</w:t>
      </w:r>
      <w:r>
        <w:rPr>
          <w:rFonts w:ascii="Times New Roman" w:eastAsia="Times New Roman" w:hAnsi="Times New Roman" w:cs="Times New Roman"/>
          <w:sz w:val="16"/>
        </w:rPr>
        <w:t>a = tool_dia    tool.Stepdown = tool_stepdown</w:t>
      </w:r>
    </w:p>
    <w:p w14:paraId="01DB55E3" w14:textId="77777777" w:rsidR="006428B2" w:rsidRDefault="00303FDE">
      <w:pPr>
        <w:spacing w:after="19" w:line="238" w:lineRule="auto"/>
        <w:ind w:left="-5" w:right="1539" w:hanging="10"/>
      </w:pPr>
      <w:r>
        <w:rPr>
          <w:rFonts w:ascii="Times New Roman" w:eastAsia="Times New Roman" w:hAnsi="Times New Roman" w:cs="Times New Roman"/>
          <w:sz w:val="16"/>
        </w:rPr>
        <w:t xml:space="preserve">   tool.Stepover = tool_dia * (tool_stepover_percent / 100)    tool.RateUnits = Tool.MM_SEC  -- MM_SEC, MM_MIN, METRES_MIN, INCHES_SEC,...</w:t>
      </w:r>
    </w:p>
    <w:p w14:paraId="567AA694" w14:textId="77777777" w:rsidR="006428B2" w:rsidRDefault="00303FDE">
      <w:pPr>
        <w:spacing w:after="19" w:line="238" w:lineRule="auto"/>
        <w:ind w:left="-5" w:right="5569" w:hanging="10"/>
      </w:pPr>
      <w:r>
        <w:rPr>
          <w:rFonts w:ascii="Times New Roman" w:eastAsia="Times New Roman" w:hAnsi="Times New Roman" w:cs="Times New Roman"/>
          <w:sz w:val="16"/>
        </w:rPr>
        <w:t xml:space="preserve">   tool.FeedRate = 30    tool.PlungeRate = 10    tool.SpindleSpeed = 20</w:t>
      </w:r>
      <w:r>
        <w:rPr>
          <w:rFonts w:ascii="Times New Roman" w:eastAsia="Times New Roman" w:hAnsi="Times New Roman" w:cs="Times New Roman"/>
          <w:sz w:val="16"/>
        </w:rPr>
        <w:t>000    tool.ToolNumber = 1</w:t>
      </w:r>
    </w:p>
    <w:p w14:paraId="3A554FB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Angle = 90.0                -- used for vbit only</w:t>
      </w:r>
    </w:p>
    <w:p w14:paraId="75DEEE32" w14:textId="77777777" w:rsidR="006428B2" w:rsidRDefault="00303FDE">
      <w:pPr>
        <w:spacing w:after="175" w:line="238" w:lineRule="auto"/>
        <w:ind w:left="-5" w:hanging="10"/>
      </w:pPr>
      <w:r>
        <w:rPr>
          <w:rFonts w:ascii="Times New Roman" w:eastAsia="Times New Roman" w:hAnsi="Times New Roman" w:cs="Times New Roman"/>
          <w:sz w:val="16"/>
        </w:rPr>
        <w:t xml:space="preserve">   tool.ClearStepover = tool_dia * (tool_stepover_percent / 100)  -- used for vbit only</w:t>
      </w:r>
    </w:p>
    <w:p w14:paraId="0464FD83"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reate object used to set home position and safez gap above material surface    local pos_data = ToolpathPosData()    pos_data:SetHomePosition(0, 0, 5.0)    pos_d</w:t>
      </w:r>
      <w:r>
        <w:rPr>
          <w:rFonts w:ascii="Times New Roman" w:eastAsia="Times New Roman" w:hAnsi="Times New Roman" w:cs="Times New Roman"/>
          <w:sz w:val="16"/>
        </w:rPr>
        <w:t>ata.SafeZGap = 5.0</w:t>
      </w:r>
    </w:p>
    <w:p w14:paraId="315E3C1E" w14:textId="77777777" w:rsidR="006428B2" w:rsidRDefault="00303FDE">
      <w:pPr>
        <w:spacing w:after="0"/>
      </w:pPr>
      <w:r>
        <w:rPr>
          <w:rFonts w:ascii="Times New Roman" w:eastAsia="Times New Roman" w:hAnsi="Times New Roman" w:cs="Times New Roman"/>
          <w:sz w:val="16"/>
        </w:rPr>
        <w:t xml:space="preserve">  </w:t>
      </w:r>
    </w:p>
    <w:p w14:paraId="07352737" w14:textId="77777777" w:rsidR="006428B2" w:rsidRDefault="00303FDE">
      <w:pPr>
        <w:spacing w:after="19" w:line="238" w:lineRule="auto"/>
        <w:ind w:left="-5" w:right="3649" w:hanging="10"/>
      </w:pPr>
      <w:r>
        <w:rPr>
          <w:rFonts w:ascii="Times New Roman" w:eastAsia="Times New Roman" w:hAnsi="Times New Roman" w:cs="Times New Roman"/>
          <w:sz w:val="16"/>
        </w:rPr>
        <w:t xml:space="preserve">   -- Create  object used to pass pocketing options    local pocket_data = PocketParameterData()</w:t>
      </w:r>
    </w:p>
    <w:p w14:paraId="1D2E1411" w14:textId="77777777" w:rsidR="006428B2" w:rsidRDefault="00303FDE">
      <w:pPr>
        <w:spacing w:after="77" w:line="238" w:lineRule="auto"/>
        <w:ind w:left="-5" w:right="3745" w:hanging="10"/>
      </w:pPr>
      <w:r>
        <w:rPr>
          <w:rFonts w:ascii="Times New Roman" w:eastAsia="Times New Roman" w:hAnsi="Times New Roman" w:cs="Times New Roman"/>
          <w:sz w:val="16"/>
        </w:rPr>
        <w:t xml:space="preserve">      -- start depth for toolpath       pocket_data.StartDepth = start_depth</w:t>
      </w:r>
    </w:p>
    <w:p w14:paraId="0BC494AA" w14:textId="77777777" w:rsidR="006428B2" w:rsidRDefault="00303FDE">
      <w:pPr>
        <w:spacing w:after="0"/>
      </w:pPr>
      <w:r>
        <w:rPr>
          <w:rFonts w:ascii="Times New Roman" w:eastAsia="Times New Roman" w:hAnsi="Times New Roman" w:cs="Times New Roman"/>
          <w:sz w:val="16"/>
        </w:rPr>
        <w:t xml:space="preserve">      </w:t>
      </w:r>
    </w:p>
    <w:p w14:paraId="0F87F1FC" w14:textId="77777777" w:rsidR="006428B2" w:rsidRDefault="00303FDE">
      <w:pPr>
        <w:spacing w:after="80" w:line="238" w:lineRule="auto"/>
        <w:ind w:left="-5" w:right="1154" w:hanging="10"/>
      </w:pPr>
      <w:r>
        <w:rPr>
          <w:rFonts w:ascii="Times New Roman" w:eastAsia="Times New Roman" w:hAnsi="Times New Roman" w:cs="Times New Roman"/>
          <w:sz w:val="16"/>
        </w:rPr>
        <w:t xml:space="preserve">      -- cut depth for toolpath this is depth below s</w:t>
      </w:r>
      <w:r>
        <w:rPr>
          <w:rFonts w:ascii="Times New Roman" w:eastAsia="Times New Roman" w:hAnsi="Times New Roman" w:cs="Times New Roman"/>
          <w:sz w:val="16"/>
        </w:rPr>
        <w:t>tart depth       pocket_data.CutDepth = cut_depth</w:t>
      </w:r>
    </w:p>
    <w:p w14:paraId="6D5B1B2C" w14:textId="77777777" w:rsidR="006428B2" w:rsidRDefault="00303FDE">
      <w:pPr>
        <w:spacing w:after="0"/>
      </w:pPr>
      <w:r>
        <w:rPr>
          <w:rFonts w:ascii="Times New Roman" w:eastAsia="Times New Roman" w:hAnsi="Times New Roman" w:cs="Times New Roman"/>
          <w:sz w:val="16"/>
        </w:rPr>
        <w:t xml:space="preserve">      </w:t>
      </w:r>
    </w:p>
    <w:p w14:paraId="5B2E63E3" w14:textId="77777777" w:rsidR="006428B2" w:rsidRDefault="00303FDE">
      <w:pPr>
        <w:spacing w:after="77" w:line="238" w:lineRule="auto"/>
        <w:ind w:left="-5" w:right="291" w:hanging="10"/>
      </w:pPr>
      <w:r>
        <w:rPr>
          <w:rFonts w:ascii="Times New Roman" w:eastAsia="Times New Roman" w:hAnsi="Times New Roman" w:cs="Times New Roman"/>
          <w:sz w:val="16"/>
        </w:rPr>
        <w:t xml:space="preserve">      -- direction of cut for offet clearance - ProfileParameterData.CLIMB_DIRECTION or       -- ProfileParameterData.CONVENTIONAL_DIRECTION - NOTE: enum from ProfileParameterData       pocket_data.C</w:t>
      </w:r>
      <w:r>
        <w:rPr>
          <w:rFonts w:ascii="Times New Roman" w:eastAsia="Times New Roman" w:hAnsi="Times New Roman" w:cs="Times New Roman"/>
          <w:sz w:val="16"/>
        </w:rPr>
        <w:t>utDirection = ProfileParameterData.CLIMB_DIRECTION</w:t>
      </w:r>
    </w:p>
    <w:p w14:paraId="1DBAF3E1" w14:textId="77777777" w:rsidR="006428B2" w:rsidRDefault="00303FDE">
      <w:pPr>
        <w:spacing w:after="0"/>
      </w:pPr>
      <w:r>
        <w:rPr>
          <w:rFonts w:ascii="Times New Roman" w:eastAsia="Times New Roman" w:hAnsi="Times New Roman" w:cs="Times New Roman"/>
          <w:sz w:val="16"/>
        </w:rPr>
        <w:t xml:space="preserve">      </w:t>
      </w:r>
    </w:p>
    <w:p w14:paraId="282AAE3F" w14:textId="77777777" w:rsidR="006428B2" w:rsidRDefault="00303FDE">
      <w:pPr>
        <w:spacing w:after="77" w:line="238" w:lineRule="auto"/>
        <w:ind w:left="-5" w:right="2689" w:hanging="10"/>
      </w:pPr>
      <w:r>
        <w:rPr>
          <w:rFonts w:ascii="Times New Roman" w:eastAsia="Times New Roman" w:hAnsi="Times New Roman" w:cs="Times New Roman"/>
          <w:sz w:val="16"/>
        </w:rPr>
        <w:t xml:space="preserve">      -- Allowance to leave on when machining       pocket_data.Allowance = 0.0</w:t>
      </w:r>
    </w:p>
    <w:p w14:paraId="086B6083" w14:textId="77777777" w:rsidR="006428B2" w:rsidRDefault="00303FDE">
      <w:pPr>
        <w:spacing w:after="0"/>
      </w:pPr>
      <w:r>
        <w:rPr>
          <w:rFonts w:ascii="Times New Roman" w:eastAsia="Times New Roman" w:hAnsi="Times New Roman" w:cs="Times New Roman"/>
          <w:sz w:val="16"/>
        </w:rPr>
        <w:t xml:space="preserve">      </w:t>
      </w:r>
    </w:p>
    <w:p w14:paraId="1A6228DB" w14:textId="77777777" w:rsidR="006428B2" w:rsidRDefault="00303FDE">
      <w:pPr>
        <w:spacing w:after="19" w:line="238" w:lineRule="auto"/>
        <w:ind w:left="-5" w:right="1442" w:hanging="10"/>
      </w:pPr>
      <w:r>
        <w:rPr>
          <w:rFonts w:ascii="Times New Roman" w:eastAsia="Times New Roman" w:hAnsi="Times New Roman" w:cs="Times New Roman"/>
          <w:sz w:val="16"/>
        </w:rPr>
        <w:t xml:space="preserve">      -- if true use raster clearance strategy , else use offset area clearance       pocket_data.DoRasterClearance = true       -- angle for raster if using raster clearance       pocket_data.RasterAngle = 0</w:t>
      </w:r>
    </w:p>
    <w:p w14:paraId="42C613EE" w14:textId="77777777" w:rsidR="006428B2" w:rsidRDefault="00303FDE">
      <w:pPr>
        <w:spacing w:after="77" w:line="238" w:lineRule="auto"/>
        <w:ind w:left="-5" w:right="1441" w:hanging="10"/>
      </w:pPr>
      <w:r>
        <w:rPr>
          <w:rFonts w:ascii="Times New Roman" w:eastAsia="Times New Roman" w:hAnsi="Times New Roman" w:cs="Times New Roman"/>
          <w:sz w:val="16"/>
        </w:rPr>
        <w:t xml:space="preserve">      -- type of profile pass to perform  Pocke</w:t>
      </w:r>
      <w:r>
        <w:rPr>
          <w:rFonts w:ascii="Times New Roman" w:eastAsia="Times New Roman" w:hAnsi="Times New Roman" w:cs="Times New Roman"/>
          <w:sz w:val="16"/>
        </w:rPr>
        <w:t>tParameterData.PROFILE_NONE ,       -- PocketParameterData.PROFILE_FIRST orPocketParameterData.PROFILE_LAST       pocket_data.ProfilePassType = PocketParameterData.PROFILE_LAST</w:t>
      </w:r>
    </w:p>
    <w:p w14:paraId="43F7580B" w14:textId="77777777" w:rsidR="006428B2" w:rsidRDefault="00303FDE">
      <w:pPr>
        <w:spacing w:after="0"/>
      </w:pPr>
      <w:r>
        <w:rPr>
          <w:rFonts w:ascii="Times New Roman" w:eastAsia="Times New Roman" w:hAnsi="Times New Roman" w:cs="Times New Roman"/>
          <w:sz w:val="16"/>
        </w:rPr>
        <w:t xml:space="preserve">      </w:t>
      </w:r>
    </w:p>
    <w:p w14:paraId="02F97BE3" w14:textId="77777777" w:rsidR="006428B2" w:rsidRDefault="00303FDE">
      <w:pPr>
        <w:spacing w:after="80" w:line="238" w:lineRule="auto"/>
        <w:ind w:left="-5" w:right="3842" w:hanging="10"/>
      </w:pPr>
      <w:r>
        <w:rPr>
          <w:rFonts w:ascii="Times New Roman" w:eastAsia="Times New Roman" w:hAnsi="Times New Roman" w:cs="Times New Roman"/>
          <w:sz w:val="16"/>
        </w:rPr>
        <w:t xml:space="preserve">      -- if true we ramp into pockets (always zig-zag)       pocket_data</w:t>
      </w:r>
      <w:r>
        <w:rPr>
          <w:rFonts w:ascii="Times New Roman" w:eastAsia="Times New Roman" w:hAnsi="Times New Roman" w:cs="Times New Roman"/>
          <w:sz w:val="16"/>
        </w:rPr>
        <w:t>.DoRamping = false       --  if ramping, distance to ramp over       pocket_data.RampDistance = 10.0</w:t>
      </w:r>
    </w:p>
    <w:p w14:paraId="3812576E" w14:textId="77777777" w:rsidR="006428B2" w:rsidRDefault="00303FDE">
      <w:pPr>
        <w:spacing w:after="0"/>
      </w:pPr>
      <w:r>
        <w:rPr>
          <w:rFonts w:ascii="Times New Roman" w:eastAsia="Times New Roman" w:hAnsi="Times New Roman" w:cs="Times New Roman"/>
          <w:sz w:val="16"/>
        </w:rPr>
        <w:t xml:space="preserve">      </w:t>
      </w:r>
    </w:p>
    <w:p w14:paraId="32B0F7FF" w14:textId="77777777" w:rsidR="006428B2" w:rsidRDefault="00303FDE">
      <w:pPr>
        <w:spacing w:after="80" w:line="238" w:lineRule="auto"/>
        <w:ind w:left="-5" w:right="1154" w:hanging="10"/>
      </w:pPr>
      <w:r>
        <w:rPr>
          <w:rFonts w:ascii="Times New Roman" w:eastAsia="Times New Roman" w:hAnsi="Times New Roman" w:cs="Times New Roman"/>
          <w:sz w:val="16"/>
        </w:rPr>
        <w:t xml:space="preserve">      -- if true in Aspire, project toolpath onto composite model       pocket_data.ProjectToolpath = false</w:t>
      </w:r>
    </w:p>
    <w:p w14:paraId="4A26C4BB" w14:textId="77777777" w:rsidR="006428B2" w:rsidRDefault="00303FDE">
      <w:pPr>
        <w:spacing w:after="0"/>
      </w:pPr>
      <w:r>
        <w:rPr>
          <w:rFonts w:ascii="Times New Roman" w:eastAsia="Times New Roman" w:hAnsi="Times New Roman" w:cs="Times New Roman"/>
          <w:sz w:val="16"/>
        </w:rPr>
        <w:t xml:space="preserve">      </w:t>
      </w:r>
    </w:p>
    <w:p w14:paraId="4C5624A2" w14:textId="77777777" w:rsidR="006428B2" w:rsidRDefault="00303FDE">
      <w:pPr>
        <w:spacing w:after="77" w:line="238" w:lineRule="auto"/>
        <w:ind w:left="-5" w:right="1537" w:hanging="10"/>
      </w:pPr>
      <w:r>
        <w:rPr>
          <w:rFonts w:ascii="Times New Roman" w:eastAsia="Times New Roman" w:hAnsi="Times New Roman" w:cs="Times New Roman"/>
          <w:sz w:val="16"/>
        </w:rPr>
        <w:t xml:space="preserve">      -- Create object which can </w:t>
      </w:r>
      <w:r>
        <w:rPr>
          <w:rFonts w:ascii="Times New Roman" w:eastAsia="Times New Roman" w:hAnsi="Times New Roman" w:cs="Times New Roman"/>
          <w:sz w:val="16"/>
        </w:rPr>
        <w:t xml:space="preserve">be used to automatically select geometry       local geometry_selector = GeometrySelector() </w:t>
      </w:r>
    </w:p>
    <w:p w14:paraId="1FC82781" w14:textId="77777777" w:rsidR="006428B2" w:rsidRDefault="00303FDE">
      <w:pPr>
        <w:spacing w:after="0"/>
      </w:pPr>
      <w:r>
        <w:rPr>
          <w:rFonts w:ascii="Times New Roman" w:eastAsia="Times New Roman" w:hAnsi="Times New Roman" w:cs="Times New Roman"/>
          <w:sz w:val="16"/>
        </w:rPr>
        <w:t xml:space="preserve">   </w:t>
      </w:r>
    </w:p>
    <w:p w14:paraId="5CA052BC"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his is true we create 2d toolpaths previews in 2d view, if false we dont    local create_2d_previews = true</w:t>
      </w:r>
    </w:p>
    <w:p w14:paraId="0D92CC18" w14:textId="77777777" w:rsidR="006428B2" w:rsidRDefault="00303FDE">
      <w:pPr>
        <w:spacing w:after="0"/>
      </w:pPr>
      <w:r>
        <w:rPr>
          <w:rFonts w:ascii="Times New Roman" w:eastAsia="Times New Roman" w:hAnsi="Times New Roman" w:cs="Times New Roman"/>
          <w:sz w:val="16"/>
        </w:rPr>
        <w:t xml:space="preserve">   </w:t>
      </w:r>
    </w:p>
    <w:p w14:paraId="53AC675F" w14:textId="77777777" w:rsidR="006428B2" w:rsidRDefault="00303FDE">
      <w:pPr>
        <w:spacing w:after="77" w:line="238" w:lineRule="auto"/>
        <w:ind w:left="-5" w:right="2016" w:hanging="10"/>
      </w:pPr>
      <w:r>
        <w:rPr>
          <w:rFonts w:ascii="Times New Roman" w:eastAsia="Times New Roman" w:hAnsi="Times New Roman" w:cs="Times New Roman"/>
          <w:sz w:val="16"/>
        </w:rPr>
        <w:t xml:space="preserve">   -- if this is true we will display</w:t>
      </w:r>
      <w:r>
        <w:rPr>
          <w:rFonts w:ascii="Times New Roman" w:eastAsia="Times New Roman" w:hAnsi="Times New Roman" w:cs="Times New Roman"/>
          <w:sz w:val="16"/>
        </w:rPr>
        <w:t xml:space="preserve"> errors and warning to the user    local display_warnings = true</w:t>
      </w:r>
    </w:p>
    <w:p w14:paraId="18067943" w14:textId="77777777" w:rsidR="006428B2" w:rsidRDefault="00303FDE">
      <w:pPr>
        <w:spacing w:after="0"/>
      </w:pPr>
      <w:r>
        <w:rPr>
          <w:rFonts w:ascii="Times New Roman" w:eastAsia="Times New Roman" w:hAnsi="Times New Roman" w:cs="Times New Roman"/>
          <w:sz w:val="16"/>
        </w:rPr>
        <w:t xml:space="preserve">   </w:t>
      </w:r>
    </w:p>
    <w:p w14:paraId="4B66B955"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we are doing two tool pocketing define tool to use for area clearance    local area_clear_tool = nill</w:t>
      </w:r>
    </w:p>
    <w:p w14:paraId="3EE0E259" w14:textId="77777777" w:rsidR="006428B2" w:rsidRDefault="00303FDE">
      <w:pPr>
        <w:spacing w:after="0"/>
      </w:pPr>
      <w:r>
        <w:rPr>
          <w:rFonts w:ascii="Times New Roman" w:eastAsia="Times New Roman" w:hAnsi="Times New Roman" w:cs="Times New Roman"/>
          <w:sz w:val="16"/>
        </w:rPr>
        <w:t xml:space="preserve">   </w:t>
      </w:r>
    </w:p>
    <w:p w14:paraId="54583C75" w14:textId="77777777" w:rsidR="006428B2" w:rsidRDefault="00303FDE">
      <w:pPr>
        <w:spacing w:after="19" w:line="238" w:lineRule="auto"/>
        <w:ind w:left="-5" w:right="1922" w:hanging="10"/>
      </w:pPr>
      <w:r>
        <w:rPr>
          <w:rFonts w:ascii="Times New Roman" w:eastAsia="Times New Roman" w:hAnsi="Times New Roman" w:cs="Times New Roman"/>
          <w:sz w:val="16"/>
        </w:rPr>
        <w:t xml:space="preserve">   -- we just create a tool twice as large for testing here    area_clear_tool = Tool(</w:t>
      </w:r>
    </w:p>
    <w:p w14:paraId="5814435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Clearance End Mill", </w:t>
      </w:r>
    </w:p>
    <w:p w14:paraId="1C67936F" w14:textId="77777777" w:rsidR="006428B2" w:rsidRDefault="00303FDE">
      <w:pPr>
        <w:spacing w:after="77" w:line="238" w:lineRule="auto"/>
        <w:ind w:left="-5" w:right="1825" w:hanging="10"/>
      </w:pPr>
      <w:r>
        <w:rPr>
          <w:rFonts w:ascii="Times New Roman" w:eastAsia="Times New Roman" w:hAnsi="Times New Roman" w:cs="Times New Roman"/>
          <w:sz w:val="16"/>
        </w:rPr>
        <w:lastRenderedPageBreak/>
        <w:t xml:space="preserve"> </w:t>
      </w:r>
      <w:r>
        <w:rPr>
          <w:rFonts w:ascii="Times New Roman" w:eastAsia="Times New Roman" w:hAnsi="Times New Roman" w:cs="Times New Roman"/>
          <w:sz w:val="16"/>
        </w:rPr>
        <w:t xml:space="preserve">                         Tool.END_MILL       -- BALL_NOSE, END_MILL, VBIT                           )</w:t>
      </w:r>
    </w:p>
    <w:p w14:paraId="4C8FB95A" w14:textId="77777777" w:rsidR="006428B2" w:rsidRDefault="00303FDE">
      <w:pPr>
        <w:spacing w:after="0"/>
      </w:pPr>
      <w:r>
        <w:rPr>
          <w:rFonts w:ascii="Times New Roman" w:eastAsia="Times New Roman" w:hAnsi="Times New Roman" w:cs="Times New Roman"/>
          <w:sz w:val="16"/>
        </w:rPr>
        <w:t xml:space="preserve">                     </w:t>
      </w:r>
    </w:p>
    <w:p w14:paraId="40C69C18" w14:textId="77777777" w:rsidR="006428B2" w:rsidRDefault="00303FDE">
      <w:pPr>
        <w:spacing w:after="19" w:line="238" w:lineRule="auto"/>
        <w:ind w:left="-5" w:right="3362" w:hanging="10"/>
      </w:pPr>
      <w:r>
        <w:rPr>
          <w:rFonts w:ascii="Times New Roman" w:eastAsia="Times New Roman" w:hAnsi="Times New Roman" w:cs="Times New Roman"/>
          <w:sz w:val="16"/>
        </w:rPr>
        <w:t xml:space="preserve">   area_clear_tool.InMM = tool_in_mm    area_clear_tool.ToolDia = tool_dia * 2    area_clear_tool.Stepdown = tool_stepdown * 2    ar</w:t>
      </w:r>
      <w:r>
        <w:rPr>
          <w:rFonts w:ascii="Times New Roman" w:eastAsia="Times New Roman" w:hAnsi="Times New Roman" w:cs="Times New Roman"/>
          <w:sz w:val="16"/>
        </w:rPr>
        <w:t>ea_clear_tool.Stepover = tool_dia * 2 *(tool_stepover_percent / 100)    area_clear_tool.RateUnits = Tool.MM_SEC  -- MM_SEC, MM_MIN, METRES_MIN, INCHES_SEC..</w:t>
      </w:r>
    </w:p>
    <w:p w14:paraId="1E5F1BDD" w14:textId="77777777" w:rsidR="006428B2" w:rsidRDefault="00303FDE">
      <w:pPr>
        <w:spacing w:after="19" w:line="238" w:lineRule="auto"/>
        <w:ind w:left="-5" w:right="3457" w:hanging="10"/>
      </w:pPr>
      <w:r>
        <w:rPr>
          <w:rFonts w:ascii="Times New Roman" w:eastAsia="Times New Roman" w:hAnsi="Times New Roman" w:cs="Times New Roman"/>
          <w:sz w:val="16"/>
        </w:rPr>
        <w:t xml:space="preserve">   area_clear_tool.FeedRate = 30    area_clear_tool.PlungeRate = 10    area_clear_tool.SpindleSpeed</w:t>
      </w:r>
      <w:r>
        <w:rPr>
          <w:rFonts w:ascii="Times New Roman" w:eastAsia="Times New Roman" w:hAnsi="Times New Roman" w:cs="Times New Roman"/>
          <w:sz w:val="16"/>
        </w:rPr>
        <w:t xml:space="preserve"> = 20000    area_clear_tool.ToolNumber = 1</w:t>
      </w:r>
    </w:p>
    <w:p w14:paraId="41BCAA4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area_clear_tool.VBitAngle = 90.0                -- used for vbit only</w:t>
      </w:r>
    </w:p>
    <w:p w14:paraId="7DDD3A15" w14:textId="77777777" w:rsidR="006428B2" w:rsidRDefault="00303FDE">
      <w:pPr>
        <w:spacing w:after="77" w:line="238" w:lineRule="auto"/>
        <w:ind w:left="-5" w:hanging="10"/>
      </w:pPr>
      <w:r>
        <w:rPr>
          <w:rFonts w:ascii="Times New Roman" w:eastAsia="Times New Roman" w:hAnsi="Times New Roman" w:cs="Times New Roman"/>
          <w:sz w:val="16"/>
        </w:rPr>
        <w:t xml:space="preserve">   area_clear_tool.ClearStepover = tool_dia*2*(tool_stepover_percent/100) -- used for vbit </w:t>
      </w:r>
    </w:p>
    <w:p w14:paraId="2B0A4518" w14:textId="77777777" w:rsidR="006428B2" w:rsidRDefault="00303FDE">
      <w:pPr>
        <w:spacing w:after="0"/>
      </w:pPr>
      <w:r>
        <w:rPr>
          <w:rFonts w:ascii="Times New Roman" w:eastAsia="Times New Roman" w:hAnsi="Times New Roman" w:cs="Times New Roman"/>
          <w:sz w:val="16"/>
        </w:rPr>
        <w:t xml:space="preserve">   </w:t>
      </w:r>
    </w:p>
    <w:p w14:paraId="4409812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 our toolpath</w:t>
      </w:r>
    </w:p>
    <w:p w14:paraId="3BACDAC3"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local toolpath_manager = ToolpathManager()</w:t>
      </w:r>
    </w:p>
    <w:p w14:paraId="71512EA6" w14:textId="77777777" w:rsidR="006428B2" w:rsidRDefault="00303FDE">
      <w:pPr>
        <w:spacing w:after="0"/>
      </w:pPr>
      <w:r>
        <w:rPr>
          <w:rFonts w:ascii="Times New Roman" w:eastAsia="Times New Roman" w:hAnsi="Times New Roman" w:cs="Times New Roman"/>
          <w:sz w:val="16"/>
        </w:rPr>
        <w:t xml:space="preserve"> </w:t>
      </w:r>
    </w:p>
    <w:p w14:paraId="52777EE7" w14:textId="77777777" w:rsidR="006428B2" w:rsidRDefault="00303FDE">
      <w:pPr>
        <w:spacing w:after="77" w:line="238" w:lineRule="auto"/>
        <w:ind w:left="-5" w:right="2787" w:hanging="10"/>
      </w:pPr>
      <w:r>
        <w:rPr>
          <w:rFonts w:ascii="Times New Roman" w:eastAsia="Times New Roman" w:hAnsi="Times New Roman" w:cs="Times New Roman"/>
          <w:sz w:val="16"/>
        </w:rPr>
        <w:t xml:space="preserve">   local toolpath_id = toolpath_manager:CreatePocketingToolpath(                                               name,                                               tool,                                               area_clear_tool,                         </w:t>
      </w:r>
      <w:r>
        <w:rPr>
          <w:rFonts w:ascii="Times New Roman" w:eastAsia="Times New Roman" w:hAnsi="Times New Roman" w:cs="Times New Roman"/>
          <w:sz w:val="16"/>
        </w:rPr>
        <w:t xml:space="preserve">                      pocket_data,                                               pos_data,                                               geometry_selector,                                               create_2d_previews,                                   </w:t>
      </w:r>
      <w:r>
        <w:rPr>
          <w:rFonts w:ascii="Times New Roman" w:eastAsia="Times New Roman" w:hAnsi="Times New Roman" w:cs="Times New Roman"/>
          <w:sz w:val="16"/>
        </w:rPr>
        <w:t xml:space="preserve">            display_warnings                                               )</w:t>
      </w:r>
    </w:p>
    <w:p w14:paraId="4D4C53A3" w14:textId="77777777" w:rsidR="006428B2" w:rsidRDefault="00303FDE">
      <w:pPr>
        <w:spacing w:after="0"/>
      </w:pPr>
      <w:r>
        <w:rPr>
          <w:rFonts w:ascii="Times New Roman" w:eastAsia="Times New Roman" w:hAnsi="Times New Roman" w:cs="Times New Roman"/>
          <w:sz w:val="16"/>
        </w:rPr>
        <w:t xml:space="preserve">   </w:t>
      </w:r>
    </w:p>
    <w:p w14:paraId="0431676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_id  == nill  then</w:t>
      </w:r>
    </w:p>
    <w:p w14:paraId="76580C44" w14:textId="77777777" w:rsidR="006428B2" w:rsidRDefault="00303FDE">
      <w:pPr>
        <w:spacing w:after="19" w:line="238" w:lineRule="auto"/>
        <w:ind w:left="-5" w:right="3649" w:hanging="10"/>
      </w:pPr>
      <w:r>
        <w:rPr>
          <w:rFonts w:ascii="Times New Roman" w:eastAsia="Times New Roman" w:hAnsi="Times New Roman" w:cs="Times New Roman"/>
          <w:sz w:val="16"/>
        </w:rPr>
        <w:t xml:space="preserve">      DisplayMessageBox("Error creating toolpath")       return false</w:t>
      </w:r>
    </w:p>
    <w:p w14:paraId="2ADB7B99" w14:textId="77777777" w:rsidR="006428B2" w:rsidRDefault="00303FDE">
      <w:pPr>
        <w:spacing w:after="19" w:line="467" w:lineRule="auto"/>
        <w:ind w:left="-5" w:right="7203" w:hanging="10"/>
      </w:pPr>
      <w:r>
        <w:rPr>
          <w:rFonts w:ascii="Times New Roman" w:eastAsia="Times New Roman" w:hAnsi="Times New Roman" w:cs="Times New Roman"/>
          <w:sz w:val="16"/>
        </w:rPr>
        <w:t xml:space="preserve">   end                                                       return true</w:t>
      </w:r>
      <w:r>
        <w:rPr>
          <w:rFonts w:ascii="Times New Roman" w:eastAsia="Times New Roman" w:hAnsi="Times New Roman" w:cs="Times New Roman"/>
          <w:sz w:val="16"/>
        </w:rPr>
        <w:t xml:space="preserve">  end</w:t>
      </w:r>
    </w:p>
    <w:p w14:paraId="41216FD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main ------------  </w:t>
      </w:r>
    </w:p>
    <w:p w14:paraId="3ACBEA4A"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3BE7DD4B"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492159DE" w14:textId="77777777" w:rsidR="006428B2" w:rsidRDefault="00303FDE">
      <w:pPr>
        <w:spacing w:after="19" w:line="238" w:lineRule="auto"/>
        <w:ind w:left="-5" w:right="8737" w:hanging="10"/>
      </w:pPr>
      <w:r>
        <w:rPr>
          <w:rFonts w:ascii="Times New Roman" w:eastAsia="Times New Roman" w:hAnsi="Times New Roman" w:cs="Times New Roman"/>
          <w:sz w:val="16"/>
        </w:rPr>
        <w:t>| ]]</w:t>
      </w:r>
    </w:p>
    <w:p w14:paraId="1F816866" w14:textId="77777777" w:rsidR="006428B2" w:rsidRDefault="00303FDE">
      <w:pPr>
        <w:spacing w:after="19" w:line="238" w:lineRule="auto"/>
        <w:ind w:left="-5" w:right="1154" w:hanging="10"/>
      </w:pPr>
      <w:r>
        <w:rPr>
          <w:rFonts w:ascii="Times New Roman" w:eastAsia="Times New Roman" w:hAnsi="Times New Roman" w:cs="Times New Roman"/>
          <w:sz w:val="16"/>
        </w:rPr>
        <w:t>function main()</w:t>
      </w:r>
    </w:p>
    <w:p w14:paraId="428EE739" w14:textId="77777777" w:rsidR="006428B2" w:rsidRDefault="00303FDE">
      <w:pPr>
        <w:spacing w:after="77" w:line="238" w:lineRule="auto"/>
        <w:ind w:left="-5" w:right="5571" w:hanging="10"/>
      </w:pPr>
      <w:r>
        <w:rPr>
          <w:rFonts w:ascii="Times New Roman" w:eastAsia="Times New Roman" w:hAnsi="Times New Roman" w:cs="Times New Roman"/>
          <w:sz w:val="16"/>
        </w:rPr>
        <w:t xml:space="preserve">    -- Check we have a job loaded     job = VectricJob()</w:t>
      </w:r>
    </w:p>
    <w:p w14:paraId="7F494B32" w14:textId="77777777" w:rsidR="006428B2" w:rsidRDefault="00303FDE">
      <w:pPr>
        <w:spacing w:after="0"/>
      </w:pPr>
      <w:r>
        <w:rPr>
          <w:rFonts w:ascii="Times New Roman" w:eastAsia="Times New Roman" w:hAnsi="Times New Roman" w:cs="Times New Roman"/>
          <w:sz w:val="16"/>
        </w:rPr>
        <w:t xml:space="preserve"> </w:t>
      </w:r>
    </w:p>
    <w:p w14:paraId="39D6C70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7F9E6022" w14:textId="77777777" w:rsidR="006428B2" w:rsidRDefault="00303FDE">
      <w:pPr>
        <w:spacing w:after="80" w:line="238" w:lineRule="auto"/>
        <w:ind w:left="-5" w:right="5090" w:hanging="10"/>
      </w:pPr>
      <w:r>
        <w:rPr>
          <w:rFonts w:ascii="Times New Roman" w:eastAsia="Times New Roman" w:hAnsi="Times New Roman" w:cs="Times New Roman"/>
          <w:sz w:val="16"/>
        </w:rPr>
        <w:t xml:space="preserve">       DisplayMessageBox("No job loaded")        return false;      end</w:t>
      </w:r>
    </w:p>
    <w:p w14:paraId="79DAFD92" w14:textId="77777777" w:rsidR="006428B2" w:rsidRDefault="00303FDE">
      <w:pPr>
        <w:spacing w:after="0"/>
      </w:pPr>
      <w:r>
        <w:rPr>
          <w:rFonts w:ascii="Times New Roman" w:eastAsia="Times New Roman" w:hAnsi="Times New Roman" w:cs="Times New Roman"/>
          <w:sz w:val="16"/>
        </w:rPr>
        <w:t xml:space="preserve"> </w:t>
      </w:r>
    </w:p>
    <w:p w14:paraId="613EC8BE" w14:textId="77777777" w:rsidR="006428B2" w:rsidRDefault="00303FDE">
      <w:pPr>
        <w:spacing w:after="19" w:line="238" w:lineRule="auto"/>
        <w:ind w:left="-5" w:right="5569" w:hanging="10"/>
      </w:pPr>
      <w:r>
        <w:rPr>
          <w:rFonts w:ascii="Times New Roman" w:eastAsia="Times New Roman" w:hAnsi="Times New Roman" w:cs="Times New Roman"/>
          <w:sz w:val="16"/>
        </w:rPr>
        <w:t xml:space="preserve">   local selection = job.Selection    if selection.IsEmpty  then</w:t>
      </w:r>
    </w:p>
    <w:p w14:paraId="40A800DB" w14:textId="77777777" w:rsidR="006428B2" w:rsidRDefault="00303FDE">
      <w:pPr>
        <w:spacing w:after="77" w:line="238" w:lineRule="auto"/>
        <w:ind w:left="-5" w:right="2882" w:hanging="10"/>
      </w:pPr>
      <w:r>
        <w:rPr>
          <w:rFonts w:ascii="Times New Roman" w:eastAsia="Times New Roman" w:hAnsi="Times New Roman" w:cs="Times New Roman"/>
          <w:sz w:val="16"/>
        </w:rPr>
        <w:t xml:space="preserve">       MessageBox("Please select one or more vectors to pocket")        return false      end</w:t>
      </w:r>
    </w:p>
    <w:p w14:paraId="0835B79D" w14:textId="77777777" w:rsidR="006428B2" w:rsidRDefault="00303FDE">
      <w:pPr>
        <w:spacing w:after="0"/>
      </w:pPr>
      <w:r>
        <w:rPr>
          <w:rFonts w:ascii="Times New Roman" w:eastAsia="Times New Roman" w:hAnsi="Times New Roman" w:cs="Times New Roman"/>
          <w:sz w:val="16"/>
        </w:rPr>
        <w:t xml:space="preserve">    </w:t>
      </w:r>
    </w:p>
    <w:p w14:paraId="0FD1C4A6" w14:textId="77777777" w:rsidR="006428B2" w:rsidRDefault="00303FDE">
      <w:pPr>
        <w:spacing w:after="77" w:line="238" w:lineRule="auto"/>
        <w:ind w:left="-5" w:right="5378" w:hanging="10"/>
      </w:pPr>
      <w:r>
        <w:rPr>
          <w:rFonts w:ascii="Times New Roman" w:eastAsia="Times New Roman" w:hAnsi="Times New Roman" w:cs="Times New Roman"/>
          <w:sz w:val="16"/>
        </w:rPr>
        <w:t xml:space="preserve">    local start_de</w:t>
      </w:r>
      <w:r>
        <w:rPr>
          <w:rFonts w:ascii="Times New Roman" w:eastAsia="Times New Roman" w:hAnsi="Times New Roman" w:cs="Times New Roman"/>
          <w:sz w:val="16"/>
        </w:rPr>
        <w:t>pth = 0.0     local cut_depth = 5.0     local tool_dia = 12.0     local tool_stepdown = 2.5     local tool_stepover_percent = 50.0     local tool_in_mm = true</w:t>
      </w:r>
    </w:p>
    <w:p w14:paraId="7D71DA22" w14:textId="77777777" w:rsidR="006428B2" w:rsidRDefault="00303FDE">
      <w:pPr>
        <w:spacing w:after="0"/>
      </w:pPr>
      <w:r>
        <w:rPr>
          <w:rFonts w:ascii="Times New Roman" w:eastAsia="Times New Roman" w:hAnsi="Times New Roman" w:cs="Times New Roman"/>
          <w:sz w:val="16"/>
        </w:rPr>
        <w:t xml:space="preserve">    </w:t>
      </w:r>
    </w:p>
    <w:p w14:paraId="13CA55A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success = CreatePocketingToolpath( </w:t>
      </w:r>
    </w:p>
    <w:p w14:paraId="54446831" w14:textId="77777777" w:rsidR="006428B2" w:rsidRDefault="00303FDE">
      <w:pPr>
        <w:spacing w:after="77" w:line="238" w:lineRule="auto"/>
        <w:ind w:left="-5" w:right="2497" w:hanging="10"/>
      </w:pPr>
      <w:r>
        <w:rPr>
          <w:rFonts w:ascii="Times New Roman" w:eastAsia="Times New Roman" w:hAnsi="Times New Roman" w:cs="Times New Roman"/>
          <w:sz w:val="16"/>
        </w:rPr>
        <w:t xml:space="preserve">                                           "Lu</w:t>
      </w:r>
      <w:r>
        <w:rPr>
          <w:rFonts w:ascii="Times New Roman" w:eastAsia="Times New Roman" w:hAnsi="Times New Roman" w:cs="Times New Roman"/>
          <w:sz w:val="16"/>
        </w:rPr>
        <w:t xml:space="preserve">a Pocketing Toolpath",                                            start_depth,                                            cut_depth,                                            tool_dia,                                            tool_stepdown,             </w:t>
      </w:r>
      <w:r>
        <w:rPr>
          <w:rFonts w:ascii="Times New Roman" w:eastAsia="Times New Roman" w:hAnsi="Times New Roman" w:cs="Times New Roman"/>
          <w:sz w:val="16"/>
        </w:rPr>
        <w:t xml:space="preserve">                               tool_stepover_percent,                                            tool_in_mm                                            )</w:t>
      </w:r>
    </w:p>
    <w:p w14:paraId="5F5E040E" w14:textId="77777777" w:rsidR="006428B2" w:rsidRDefault="00303FDE">
      <w:pPr>
        <w:spacing w:after="68"/>
      </w:pPr>
      <w:r>
        <w:rPr>
          <w:rFonts w:ascii="Times New Roman" w:eastAsia="Times New Roman" w:hAnsi="Times New Roman" w:cs="Times New Roman"/>
          <w:sz w:val="16"/>
        </w:rPr>
        <w:t xml:space="preserve">    </w:t>
      </w:r>
    </w:p>
    <w:p w14:paraId="34CE6846" w14:textId="77777777" w:rsidR="006428B2" w:rsidRDefault="00303FDE">
      <w:pPr>
        <w:spacing w:after="0"/>
      </w:pPr>
      <w:r>
        <w:rPr>
          <w:rFonts w:ascii="Times New Roman" w:eastAsia="Times New Roman" w:hAnsi="Times New Roman" w:cs="Times New Roman"/>
          <w:sz w:val="16"/>
        </w:rPr>
        <w:t xml:space="preserve">    </w:t>
      </w:r>
    </w:p>
    <w:p w14:paraId="6D832170" w14:textId="77777777" w:rsidR="006428B2" w:rsidRDefault="00303FDE">
      <w:pPr>
        <w:spacing w:after="19" w:line="238" w:lineRule="auto"/>
        <w:ind w:left="-5" w:right="6915" w:hanging="10"/>
      </w:pPr>
      <w:r>
        <w:rPr>
          <w:rFonts w:ascii="Times New Roman" w:eastAsia="Times New Roman" w:hAnsi="Times New Roman" w:cs="Times New Roman"/>
          <w:sz w:val="16"/>
        </w:rPr>
        <w:t xml:space="preserve">    return success; end    </w:t>
      </w:r>
    </w:p>
    <w:p w14:paraId="5AA6C7FD" w14:textId="77777777" w:rsidR="006428B2" w:rsidRDefault="006428B2">
      <w:pPr>
        <w:sectPr w:rsidR="006428B2">
          <w:footerReference w:type="even" r:id="rId8"/>
          <w:footerReference w:type="default" r:id="rId9"/>
          <w:footerReference w:type="first" r:id="rId10"/>
          <w:pgSz w:w="11906" w:h="16838"/>
          <w:pgMar w:top="1470" w:right="1437" w:bottom="1445" w:left="1442" w:header="720" w:footer="973" w:gutter="0"/>
          <w:cols w:space="720"/>
        </w:sectPr>
      </w:pPr>
    </w:p>
    <w:p w14:paraId="4B5309F4" w14:textId="77777777" w:rsidR="006428B2" w:rsidRDefault="00303FDE">
      <w:pPr>
        <w:spacing w:after="16" w:line="270" w:lineRule="auto"/>
        <w:ind w:left="8703" w:hanging="10"/>
      </w:pPr>
      <w:r>
        <w:rPr>
          <w:rFonts w:ascii="Times New Roman" w:eastAsia="Times New Roman" w:hAnsi="Times New Roman" w:cs="Times New Roman"/>
        </w:rPr>
        <w:lastRenderedPageBreak/>
        <w:t xml:space="preserve">129 </w:t>
      </w:r>
      <w:r>
        <w:rPr>
          <w:rFonts w:ascii="Times New Roman" w:eastAsia="Times New Roman" w:hAnsi="Times New Roman" w:cs="Times New Roman"/>
          <w:color w:val="4F81BD"/>
        </w:rPr>
        <w:t>:CreateDrillingToolpath(</w:t>
      </w:r>
    </w:p>
    <w:p w14:paraId="4BB1B5B3" w14:textId="77777777" w:rsidR="006428B2" w:rsidRDefault="00303FDE">
      <w:pPr>
        <w:tabs>
          <w:tab w:val="center" w:pos="3446"/>
        </w:tabs>
        <w:spacing w:after="33"/>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7B94689E" w14:textId="77777777" w:rsidR="006428B2" w:rsidRDefault="00303FDE">
      <w:pPr>
        <w:spacing w:after="31"/>
        <w:ind w:left="2890" w:right="6" w:hanging="10"/>
      </w:pPr>
      <w:r>
        <w:rPr>
          <w:rFonts w:ascii="Times New Roman" w:eastAsia="Times New Roman" w:hAnsi="Times New Roman" w:cs="Times New Roman"/>
        </w:rPr>
        <w:t>Tool tool,</w:t>
      </w:r>
    </w:p>
    <w:p w14:paraId="077E7860" w14:textId="77777777" w:rsidR="006428B2" w:rsidRDefault="00303FDE">
      <w:pPr>
        <w:spacing w:after="29" w:line="263" w:lineRule="auto"/>
        <w:ind w:left="214" w:right="516" w:hanging="10"/>
        <w:jc w:val="center"/>
      </w:pPr>
      <w:r>
        <w:rPr>
          <w:rFonts w:ascii="Times New Roman" w:eastAsia="Times New Roman" w:hAnsi="Times New Roman" w:cs="Times New Roman"/>
        </w:rPr>
        <w:t>DrillParameterData drilling_data,</w:t>
      </w:r>
    </w:p>
    <w:p w14:paraId="19DCC1D6" w14:textId="77777777" w:rsidR="006428B2" w:rsidRDefault="00303FDE">
      <w:pPr>
        <w:spacing w:after="5" w:line="294" w:lineRule="auto"/>
        <w:ind w:left="2890" w:right="2727" w:hanging="10"/>
        <w:jc w:val="both"/>
      </w:pPr>
      <w:r>
        <w:rPr>
          <w:rFonts w:ascii="Times New Roman" w:eastAsia="Times New Roman" w:hAnsi="Times New Roman" w:cs="Times New Roman"/>
        </w:rPr>
        <w:t>ToolpathPosData pos_data, GeometrySelector geometry_selector, bool create_2d_preview, bool  interac ve</w:t>
      </w:r>
    </w:p>
    <w:p w14:paraId="4504E2BE" w14:textId="77777777" w:rsidR="006428B2" w:rsidRDefault="00303FDE">
      <w:pPr>
        <w:spacing w:after="227"/>
        <w:ind w:left="-5" w:right="6" w:hanging="10"/>
      </w:pPr>
      <w:r>
        <w:rPr>
          <w:rFonts w:ascii="Times New Roman" w:eastAsia="Times New Roman" w:hAnsi="Times New Roman" w:cs="Times New Roman"/>
        </w:rPr>
        <w:t xml:space="preserve">                                                    )</w:t>
      </w:r>
    </w:p>
    <w:p w14:paraId="677B6F1C" w14:textId="77777777" w:rsidR="006428B2" w:rsidRDefault="00303FDE">
      <w:pPr>
        <w:spacing w:after="227"/>
        <w:ind w:left="-5" w:right="6" w:hanging="10"/>
      </w:pPr>
      <w:r>
        <w:rPr>
          <w:rFonts w:ascii="Times New Roman" w:eastAsia="Times New Roman" w:hAnsi="Times New Roman" w:cs="Times New Roman"/>
        </w:rPr>
        <w:t>Creates a drilling toolpath for the currently selected vectors. Returns the UUID for the toolpath c</w:t>
      </w:r>
      <w:r>
        <w:rPr>
          <w:rFonts w:ascii="Times New Roman" w:eastAsia="Times New Roman" w:hAnsi="Times New Roman" w:cs="Times New Roman"/>
        </w:rPr>
        <w:t>reated.</w:t>
      </w:r>
    </w:p>
    <w:p w14:paraId="05626815" w14:textId="77777777" w:rsidR="006428B2" w:rsidRDefault="00303FDE">
      <w:pPr>
        <w:spacing w:after="0"/>
        <w:ind w:left="293" w:right="6" w:hanging="10"/>
      </w:pPr>
      <w:r>
        <w:rPr>
          <w:rFonts w:ascii="Times New Roman" w:eastAsia="Times New Roman" w:hAnsi="Times New Roman" w:cs="Times New Roman"/>
        </w:rPr>
        <w:t>name-string - Name for the toolpath to be created</w:t>
      </w:r>
    </w:p>
    <w:p w14:paraId="2B3F981D" w14:textId="77777777" w:rsidR="006428B2" w:rsidRDefault="00303FDE">
      <w:pPr>
        <w:spacing w:after="7"/>
        <w:ind w:left="293" w:right="6"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w:t>
      </w:r>
    </w:p>
    <w:p w14:paraId="41BB6A00" w14:textId="77777777" w:rsidR="006428B2" w:rsidRDefault="00303FDE">
      <w:pPr>
        <w:spacing w:after="6"/>
        <w:ind w:left="293" w:right="529" w:hanging="10"/>
      </w:pPr>
      <w:r>
        <w:rPr>
          <w:rFonts w:ascii="Times New Roman" w:eastAsia="Times New Roman" w:hAnsi="Times New Roman" w:cs="Times New Roman"/>
        </w:rPr>
        <w:t xml:space="preserve">drill_data </w:t>
      </w:r>
      <w:r>
        <w:rPr>
          <w:rFonts w:ascii="Times New Roman" w:eastAsia="Times New Roman" w:hAnsi="Times New Roman" w:cs="Times New Roman"/>
          <w:color w:val="943634"/>
        </w:rPr>
        <w:t>DrillParameterData</w:t>
      </w:r>
      <w:r>
        <w:rPr>
          <w:rFonts w:ascii="Times New Roman" w:eastAsia="Times New Roman" w:hAnsi="Times New Roman" w:cs="Times New Roman"/>
        </w:rPr>
        <w:t xml:space="preserve"> -Se</w:t>
      </w:r>
      <w:r>
        <w:rPr>
          <w:rFonts w:ascii="Times New Roman" w:eastAsia="Times New Roman" w:hAnsi="Times New Roman" w:cs="Times New Roman"/>
        </w:rPr>
        <w:tab/>
        <w:t>ng for drilling depth, peck etc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afe z etc</w:t>
      </w:r>
    </w:p>
    <w:p w14:paraId="4DDE5731" w14:textId="77777777" w:rsidR="006428B2" w:rsidRDefault="00303FDE">
      <w:pPr>
        <w:spacing w:after="319"/>
        <w:ind w:left="293" w:right="212"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w:t>
      </w:r>
      <w:r>
        <w:rPr>
          <w:rFonts w:ascii="Times New Roman" w:eastAsia="Times New Roman" w:hAnsi="Times New Roman" w:cs="Times New Roman"/>
          <w:color w:val="943634"/>
        </w:rPr>
        <w:t>ector</w:t>
      </w:r>
      <w:r>
        <w:rPr>
          <w:rFonts w:ascii="Times New Roman" w:eastAsia="Times New Roman" w:hAnsi="Times New Roman" w:cs="Times New Roman"/>
        </w:rPr>
        <w:t xml:space="preserve"> -Can be used to automa cally select vectors on layers etc create_2d_preview-bool -If true create preview vectors in 2d view interac ve-bool -If true display warnings etc to user</w:t>
      </w:r>
    </w:p>
    <w:p w14:paraId="65C3E0CB" w14:textId="77777777" w:rsidR="006428B2" w:rsidRDefault="00303FDE">
      <w:pPr>
        <w:spacing w:after="328" w:line="265" w:lineRule="auto"/>
        <w:ind w:left="-5" w:hanging="10"/>
      </w:pPr>
      <w:r>
        <w:rPr>
          <w:rFonts w:ascii="Times New Roman" w:eastAsia="Times New Roman" w:hAnsi="Times New Roman" w:cs="Times New Roman"/>
        </w:rPr>
        <w:t>Example Code - from Create_Drilling_Toolpath.lua</w:t>
      </w:r>
    </w:p>
    <w:p w14:paraId="2693BE77" w14:textId="77777777" w:rsidR="006428B2" w:rsidRDefault="00303FDE">
      <w:pPr>
        <w:spacing w:after="178" w:line="238" w:lineRule="auto"/>
        <w:ind w:left="-5" w:right="6339" w:hanging="10"/>
      </w:pPr>
      <w:r>
        <w:rPr>
          <w:rFonts w:ascii="Times New Roman" w:eastAsia="Times New Roman" w:hAnsi="Times New Roman" w:cs="Times New Roman"/>
          <w:sz w:val="16"/>
        </w:rPr>
        <w:t>-- VECTRIC LUA SCRIPT require “strict”</w:t>
      </w:r>
    </w:p>
    <w:p w14:paraId="0CFE923B" w14:textId="77777777" w:rsidR="006428B2" w:rsidRDefault="00303FDE">
      <w:pPr>
        <w:spacing w:after="19" w:line="238" w:lineRule="auto"/>
        <w:ind w:left="-5" w:right="387" w:hanging="10"/>
      </w:pPr>
      <w:r>
        <w:rPr>
          <w:rFonts w:ascii="Times New Roman" w:eastAsia="Times New Roman" w:hAnsi="Times New Roman" w:cs="Times New Roman"/>
          <w:sz w:val="16"/>
        </w:rPr>
        <w:t>--[[  ------- CreateDrillingToolpath --------------------------------------------------  |</w:t>
      </w:r>
    </w:p>
    <w:p w14:paraId="1D3CA15A" w14:textId="77777777" w:rsidR="006428B2" w:rsidRDefault="00303FDE">
      <w:pPr>
        <w:spacing w:after="19" w:line="238" w:lineRule="auto"/>
        <w:ind w:left="-5" w:hanging="10"/>
      </w:pPr>
      <w:r>
        <w:rPr>
          <w:rFonts w:ascii="Times New Roman" w:eastAsia="Times New Roman" w:hAnsi="Times New Roman" w:cs="Times New Roman"/>
          <w:sz w:val="16"/>
        </w:rPr>
        <w:t>|   Create a drilling toolpath within the program for the currently selected vectors</w:t>
      </w:r>
    </w:p>
    <w:p w14:paraId="3A06AAD9" w14:textId="77777777" w:rsidR="006428B2" w:rsidRDefault="00303FDE">
      <w:pPr>
        <w:spacing w:after="19" w:line="238" w:lineRule="auto"/>
        <w:ind w:left="-5" w:right="1154" w:hanging="10"/>
      </w:pPr>
      <w:r>
        <w:rPr>
          <w:rFonts w:ascii="Times New Roman" w:eastAsia="Times New Roman" w:hAnsi="Times New Roman" w:cs="Times New Roman"/>
          <w:sz w:val="16"/>
        </w:rPr>
        <w:t>|  Parameters:</w:t>
      </w:r>
    </w:p>
    <w:p w14:paraId="2CD526A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name,               </w:t>
      </w:r>
      <w:r>
        <w:rPr>
          <w:rFonts w:ascii="Times New Roman" w:eastAsia="Times New Roman" w:hAnsi="Times New Roman" w:cs="Times New Roman"/>
          <w:sz w:val="16"/>
        </w:rPr>
        <w:t xml:space="preserve">  -- Name for toolpath</w:t>
      </w:r>
    </w:p>
    <w:p w14:paraId="08392DD0" w14:textId="77777777" w:rsidR="006428B2" w:rsidRDefault="00303FDE">
      <w:pPr>
        <w:spacing w:after="19" w:line="238" w:lineRule="auto"/>
        <w:ind w:left="-5" w:right="1154" w:hanging="10"/>
      </w:pPr>
      <w:r>
        <w:rPr>
          <w:rFonts w:ascii="Times New Roman" w:eastAsia="Times New Roman" w:hAnsi="Times New Roman" w:cs="Times New Roman"/>
          <w:sz w:val="16"/>
        </w:rPr>
        <w:t>|     start_depth       -- Start depth for toolpath below surface of material</w:t>
      </w:r>
    </w:p>
    <w:p w14:paraId="149F472D" w14:textId="77777777" w:rsidR="006428B2" w:rsidRDefault="00303FDE">
      <w:pPr>
        <w:spacing w:after="19" w:line="238" w:lineRule="auto"/>
        <w:ind w:left="-5" w:right="1154" w:hanging="10"/>
      </w:pPr>
      <w:r>
        <w:rPr>
          <w:rFonts w:ascii="Times New Roman" w:eastAsia="Times New Roman" w:hAnsi="Times New Roman" w:cs="Times New Roman"/>
          <w:sz w:val="16"/>
        </w:rPr>
        <w:t>|    cut_depth           -- cut depth for drilling toolpath</w:t>
      </w:r>
    </w:p>
    <w:p w14:paraId="3D7A4F2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retract_gap        -- distance to retract above surface for pecks   </w:t>
      </w:r>
    </w:p>
    <w:p w14:paraId="183C7CA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_dia        </w:t>
      </w:r>
      <w:r>
        <w:rPr>
          <w:rFonts w:ascii="Times New Roman" w:eastAsia="Times New Roman" w:hAnsi="Times New Roman" w:cs="Times New Roman"/>
          <w:sz w:val="16"/>
        </w:rPr>
        <w:t xml:space="preserve">     -- diameter of drill to use</w:t>
      </w:r>
    </w:p>
    <w:p w14:paraId="63866CC1" w14:textId="77777777" w:rsidR="006428B2" w:rsidRDefault="00303FDE">
      <w:pPr>
        <w:spacing w:after="19" w:line="238" w:lineRule="auto"/>
        <w:ind w:left="-5" w:right="1154" w:hanging="10"/>
      </w:pPr>
      <w:r>
        <w:rPr>
          <w:rFonts w:ascii="Times New Roman" w:eastAsia="Times New Roman" w:hAnsi="Times New Roman" w:cs="Times New Roman"/>
          <w:sz w:val="16"/>
        </w:rPr>
        <w:t>|    tool_stepdown     -- stepdown for tool</w:t>
      </w:r>
    </w:p>
    <w:p w14:paraId="37070566" w14:textId="77777777" w:rsidR="006428B2" w:rsidRDefault="00303FDE">
      <w:pPr>
        <w:spacing w:after="19" w:line="238" w:lineRule="auto"/>
        <w:ind w:left="-5" w:right="1154" w:hanging="10"/>
      </w:pPr>
      <w:r>
        <w:rPr>
          <w:rFonts w:ascii="Times New Roman" w:eastAsia="Times New Roman" w:hAnsi="Times New Roman" w:cs="Times New Roman"/>
          <w:sz w:val="16"/>
        </w:rPr>
        <w:t>|    tool_in_mm         -- true if tool size and stepdown are in mm</w:t>
      </w:r>
    </w:p>
    <w:p w14:paraId="2366F95E"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4079406C"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06A94EB2" w14:textId="77777777" w:rsidR="006428B2" w:rsidRDefault="00303FDE">
      <w:pPr>
        <w:spacing w:after="176" w:line="238" w:lineRule="auto"/>
        <w:ind w:left="-5" w:right="4804" w:hanging="10"/>
      </w:pPr>
      <w:r>
        <w:rPr>
          <w:rFonts w:ascii="Times New Roman" w:eastAsia="Times New Roman" w:hAnsi="Times New Roman" w:cs="Times New Roman"/>
          <w:sz w:val="16"/>
        </w:rPr>
        <w:t>|     true if toolpath created OK else false | ]]</w:t>
      </w:r>
    </w:p>
    <w:p w14:paraId="283CC5E0" w14:textId="77777777" w:rsidR="006428B2" w:rsidRDefault="00303FDE">
      <w:pPr>
        <w:spacing w:after="178" w:line="238" w:lineRule="auto"/>
        <w:ind w:left="-5" w:hanging="10"/>
      </w:pPr>
      <w:r>
        <w:rPr>
          <w:rFonts w:ascii="Times New Roman" w:eastAsia="Times New Roman" w:hAnsi="Times New Roman" w:cs="Times New Roman"/>
          <w:sz w:val="16"/>
        </w:rPr>
        <w:t>function CreateDrillingToolpath( name , s</w:t>
      </w:r>
      <w:r>
        <w:rPr>
          <w:rFonts w:ascii="Times New Roman" w:eastAsia="Times New Roman" w:hAnsi="Times New Roman" w:cs="Times New Roman"/>
          <w:sz w:val="16"/>
        </w:rPr>
        <w:t>tart_depth, cut_depth, retract_gap, tool_dia, tool_stepdown, tool_in_mm)</w:t>
      </w:r>
    </w:p>
    <w:p w14:paraId="3E7FF998"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 Tool(</w:t>
      </w:r>
    </w:p>
    <w:p w14:paraId="4E97002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Drill", </w:t>
      </w:r>
    </w:p>
    <w:p w14:paraId="11EEB4E3" w14:textId="77777777" w:rsidR="006428B2" w:rsidRDefault="00303FDE">
      <w:pPr>
        <w:spacing w:after="19" w:line="238" w:lineRule="auto"/>
        <w:ind w:left="-5" w:hanging="10"/>
      </w:pPr>
      <w:r>
        <w:rPr>
          <w:rFonts w:ascii="Times New Roman" w:eastAsia="Times New Roman" w:hAnsi="Times New Roman" w:cs="Times New Roman"/>
          <w:sz w:val="16"/>
        </w:rPr>
        <w:t xml:space="preserve">                    Tool.THROUGH_DRILL       -- BALL_NOSE, END_MILL, VBIT, THROUGH_DRILL</w:t>
      </w:r>
    </w:p>
    <w:p w14:paraId="0D9E2995"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w:t>
      </w:r>
    </w:p>
    <w:p w14:paraId="07ADE6B0" w14:textId="77777777" w:rsidR="006428B2" w:rsidRDefault="00303FDE">
      <w:pPr>
        <w:spacing w:after="19" w:line="238" w:lineRule="auto"/>
        <w:ind w:left="-5" w:right="5764" w:hanging="10"/>
      </w:pPr>
      <w:r>
        <w:rPr>
          <w:rFonts w:ascii="Times New Roman" w:eastAsia="Times New Roman" w:hAnsi="Times New Roman" w:cs="Times New Roman"/>
          <w:sz w:val="16"/>
        </w:rPr>
        <w:lastRenderedPageBreak/>
        <w:t xml:space="preserve">                        tool.InMM = tool_in_mm    tool.ToolDia = tool_dia    tool.Stepdown = tool_stepdown    tool.Stepover = tool_dia * 0.25</w:t>
      </w:r>
    </w:p>
    <w:p w14:paraId="3577B23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tool.RateUnits = Tool.MM_SEC  -- MM_SEC, MM_MIN, METRES_MIN, INCHES_SEC, </w:t>
      </w:r>
    </w:p>
    <w:p w14:paraId="4BFC1436" w14:textId="77777777" w:rsidR="006428B2" w:rsidRDefault="00303FDE">
      <w:pPr>
        <w:spacing w:after="19" w:line="238" w:lineRule="auto"/>
        <w:ind w:left="-5" w:right="3652" w:hanging="10"/>
      </w:pPr>
      <w:r>
        <w:rPr>
          <w:rFonts w:ascii="Times New Roman" w:eastAsia="Times New Roman" w:hAnsi="Times New Roman" w:cs="Times New Roman"/>
          <w:sz w:val="16"/>
        </w:rPr>
        <w:t xml:space="preserve">                                 -- INCHES_MIN, FEET_MIN    tool.FeedRate = 30    tool.PlungeRate = 10    tool.SpindleSpeed = 20000</w:t>
      </w:r>
    </w:p>
    <w:p w14:paraId="20A0329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ToolNumber = 1</w:t>
      </w:r>
    </w:p>
    <w:p w14:paraId="3CC26017" w14:textId="77777777" w:rsidR="006428B2" w:rsidRDefault="00303FDE">
      <w:pPr>
        <w:spacing w:after="77" w:line="238" w:lineRule="auto"/>
        <w:ind w:left="-5" w:right="1442" w:hanging="10"/>
      </w:pPr>
      <w:r>
        <w:rPr>
          <w:rFonts w:ascii="Times New Roman" w:eastAsia="Times New Roman" w:hAnsi="Times New Roman" w:cs="Times New Roman"/>
          <w:sz w:val="16"/>
        </w:rPr>
        <w:t xml:space="preserve">   tool.VBitAngle = 90.0   </w:t>
      </w:r>
      <w:r>
        <w:rPr>
          <w:rFonts w:ascii="Times New Roman" w:eastAsia="Times New Roman" w:hAnsi="Times New Roman" w:cs="Times New Roman"/>
          <w:sz w:val="16"/>
        </w:rPr>
        <w:t xml:space="preserve">             -- used for vbit only    tool.ClearStepover = tool_dia * 0.5  -- used for vbit only</w:t>
      </w:r>
    </w:p>
    <w:p w14:paraId="07ED2EE5" w14:textId="77777777" w:rsidR="006428B2" w:rsidRDefault="00303FDE">
      <w:pPr>
        <w:spacing w:after="168"/>
      </w:pPr>
      <w:r>
        <w:rPr>
          <w:rFonts w:ascii="Times New Roman" w:eastAsia="Times New Roman" w:hAnsi="Times New Roman" w:cs="Times New Roman"/>
          <w:sz w:val="16"/>
        </w:rPr>
        <w:t xml:space="preserve">  </w:t>
      </w:r>
    </w:p>
    <w:p w14:paraId="312CC72E"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reate object used to set home position and safez gap above material surface    local pos_data = ToolpathPosData()</w:t>
      </w:r>
    </w:p>
    <w:p w14:paraId="1DE20E33" w14:textId="77777777" w:rsidR="006428B2" w:rsidRDefault="00303FDE">
      <w:pPr>
        <w:spacing w:after="0"/>
      </w:pPr>
      <w:r>
        <w:rPr>
          <w:rFonts w:ascii="Times New Roman" w:eastAsia="Times New Roman" w:hAnsi="Times New Roman" w:cs="Times New Roman"/>
          <w:sz w:val="16"/>
        </w:rPr>
        <w:t xml:space="preserve">   </w:t>
      </w:r>
    </w:p>
    <w:p w14:paraId="04476FE1" w14:textId="77777777" w:rsidR="006428B2" w:rsidRDefault="00303FDE">
      <w:pPr>
        <w:spacing w:after="77" w:line="238" w:lineRule="auto"/>
        <w:ind w:left="-5" w:right="3747" w:hanging="10"/>
      </w:pPr>
      <w:r>
        <w:rPr>
          <w:rFonts w:ascii="Times New Roman" w:eastAsia="Times New Roman" w:hAnsi="Times New Roman" w:cs="Times New Roman"/>
          <w:sz w:val="16"/>
        </w:rPr>
        <w:t xml:space="preserve">   pos_data:SetHomePosition(0, 0, 5.0)    pos_data.SafeZGap = 5.0</w:t>
      </w:r>
    </w:p>
    <w:p w14:paraId="439BCACD" w14:textId="77777777" w:rsidR="006428B2" w:rsidRDefault="00303FDE">
      <w:pPr>
        <w:spacing w:after="0"/>
      </w:pPr>
      <w:r>
        <w:rPr>
          <w:rFonts w:ascii="Times New Roman" w:eastAsia="Times New Roman" w:hAnsi="Times New Roman" w:cs="Times New Roman"/>
          <w:sz w:val="16"/>
        </w:rPr>
        <w:t xml:space="preserve">  </w:t>
      </w:r>
    </w:p>
    <w:p w14:paraId="4ABFFFED" w14:textId="77777777" w:rsidR="006428B2" w:rsidRDefault="00303FDE">
      <w:pPr>
        <w:spacing w:after="77" w:line="238" w:lineRule="auto"/>
        <w:ind w:left="-5" w:right="4324" w:hanging="10"/>
      </w:pPr>
      <w:r>
        <w:rPr>
          <w:rFonts w:ascii="Times New Roman" w:eastAsia="Times New Roman" w:hAnsi="Times New Roman" w:cs="Times New Roman"/>
          <w:sz w:val="16"/>
        </w:rPr>
        <w:t xml:space="preserve">   -- Create  object used to pass profile options    local drill_data = DrillParameterData()       -- start depth for toolpath       drill_data.StartDepth = start_depth</w:t>
      </w:r>
    </w:p>
    <w:p w14:paraId="42C9FEB0" w14:textId="77777777" w:rsidR="006428B2" w:rsidRDefault="00303FDE">
      <w:pPr>
        <w:spacing w:after="0"/>
      </w:pPr>
      <w:r>
        <w:rPr>
          <w:rFonts w:ascii="Times New Roman" w:eastAsia="Times New Roman" w:hAnsi="Times New Roman" w:cs="Times New Roman"/>
          <w:sz w:val="16"/>
        </w:rPr>
        <w:t xml:space="preserve">      </w:t>
      </w:r>
    </w:p>
    <w:p w14:paraId="5A3C8CBD"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elow start depth       drill_data</w:t>
      </w:r>
      <w:r>
        <w:rPr>
          <w:rFonts w:ascii="Times New Roman" w:eastAsia="Times New Roman" w:hAnsi="Times New Roman" w:cs="Times New Roman"/>
          <w:sz w:val="16"/>
        </w:rPr>
        <w:t>.CutDepth = cut_depth</w:t>
      </w:r>
    </w:p>
    <w:p w14:paraId="5FF01097" w14:textId="77777777" w:rsidR="006428B2" w:rsidRDefault="00303FDE">
      <w:pPr>
        <w:spacing w:after="0"/>
      </w:pPr>
      <w:r>
        <w:rPr>
          <w:rFonts w:ascii="Times New Roman" w:eastAsia="Times New Roman" w:hAnsi="Times New Roman" w:cs="Times New Roman"/>
          <w:sz w:val="16"/>
        </w:rPr>
        <w:t xml:space="preserve">      </w:t>
      </w:r>
    </w:p>
    <w:p w14:paraId="17B95A35" w14:textId="77777777" w:rsidR="006428B2" w:rsidRDefault="00303FDE">
      <w:pPr>
        <w:spacing w:after="77" w:line="238" w:lineRule="auto"/>
        <w:ind w:left="-5" w:right="3266" w:hanging="10"/>
      </w:pPr>
      <w:r>
        <w:rPr>
          <w:rFonts w:ascii="Times New Roman" w:eastAsia="Times New Roman" w:hAnsi="Times New Roman" w:cs="Times New Roman"/>
          <w:sz w:val="16"/>
        </w:rPr>
        <w:t xml:space="preserve">      -- if true perform peck drilling       drill_data.DoPeckDrill = retract_gap &gt; 0.0</w:t>
      </w:r>
    </w:p>
    <w:p w14:paraId="3CC66591" w14:textId="77777777" w:rsidR="006428B2" w:rsidRDefault="00303FDE">
      <w:pPr>
        <w:spacing w:after="0"/>
      </w:pPr>
      <w:r>
        <w:rPr>
          <w:rFonts w:ascii="Times New Roman" w:eastAsia="Times New Roman" w:hAnsi="Times New Roman" w:cs="Times New Roman"/>
          <w:sz w:val="16"/>
        </w:rPr>
        <w:t xml:space="preserve">      </w:t>
      </w:r>
    </w:p>
    <w:p w14:paraId="22333C00"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distance to retract above surface when peck drilling       drill_data.PeckRetractGap = retract_gap</w:t>
      </w:r>
    </w:p>
    <w:p w14:paraId="22919B0D" w14:textId="77777777" w:rsidR="006428B2" w:rsidRDefault="00303FDE">
      <w:pPr>
        <w:spacing w:after="0"/>
      </w:pPr>
      <w:r>
        <w:rPr>
          <w:rFonts w:ascii="Times New Roman" w:eastAsia="Times New Roman" w:hAnsi="Times New Roman" w:cs="Times New Roman"/>
          <w:sz w:val="16"/>
        </w:rPr>
        <w:t xml:space="preserve">      </w:t>
      </w:r>
    </w:p>
    <w:p w14:paraId="46F60D66" w14:textId="77777777" w:rsidR="006428B2" w:rsidRDefault="00303FDE">
      <w:pPr>
        <w:spacing w:after="178" w:line="238" w:lineRule="auto"/>
        <w:ind w:left="-5" w:right="1154" w:hanging="10"/>
      </w:pPr>
      <w:r>
        <w:rPr>
          <w:rFonts w:ascii="Times New Roman" w:eastAsia="Times New Roman" w:hAnsi="Times New Roman" w:cs="Times New Roman"/>
          <w:sz w:val="16"/>
        </w:rPr>
        <w:t xml:space="preserve">      -- if true </w:t>
      </w:r>
      <w:r>
        <w:rPr>
          <w:rFonts w:ascii="Times New Roman" w:eastAsia="Times New Roman" w:hAnsi="Times New Roman" w:cs="Times New Roman"/>
          <w:sz w:val="16"/>
        </w:rPr>
        <w:t>in Aspire, project toolpath onto composite model       drill_data.ProjectToolpath = false</w:t>
      </w:r>
    </w:p>
    <w:p w14:paraId="686CED6D" w14:textId="77777777" w:rsidR="006428B2" w:rsidRDefault="00303FDE">
      <w:pPr>
        <w:spacing w:after="77" w:line="238" w:lineRule="auto"/>
        <w:ind w:left="-5" w:right="1827" w:hanging="10"/>
      </w:pPr>
      <w:r>
        <w:rPr>
          <w:rFonts w:ascii="Times New Roman" w:eastAsia="Times New Roman" w:hAnsi="Times New Roman" w:cs="Times New Roman"/>
          <w:sz w:val="16"/>
        </w:rPr>
        <w:t xml:space="preserve">   -- Create object which can be used to automatically select geometry    local geometry_selector = GeometrySelector()       </w:t>
      </w:r>
    </w:p>
    <w:p w14:paraId="35DD539A" w14:textId="77777777" w:rsidR="006428B2" w:rsidRDefault="00303FDE">
      <w:pPr>
        <w:spacing w:after="0"/>
      </w:pPr>
      <w:r>
        <w:rPr>
          <w:rFonts w:ascii="Times New Roman" w:eastAsia="Times New Roman" w:hAnsi="Times New Roman" w:cs="Times New Roman"/>
          <w:sz w:val="16"/>
        </w:rPr>
        <w:t xml:space="preserve">      </w:t>
      </w:r>
    </w:p>
    <w:p w14:paraId="06DD0F1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this is true we create 2d toolpaths previews in 2d view, </w:t>
      </w:r>
    </w:p>
    <w:p w14:paraId="6998BE85" w14:textId="77777777" w:rsidR="006428B2" w:rsidRDefault="00303FDE">
      <w:pPr>
        <w:spacing w:after="77" w:line="238" w:lineRule="auto"/>
        <w:ind w:left="-5" w:right="5764" w:hanging="10"/>
      </w:pPr>
      <w:r>
        <w:rPr>
          <w:rFonts w:ascii="Times New Roman" w:eastAsia="Times New Roman" w:hAnsi="Times New Roman" w:cs="Times New Roman"/>
          <w:sz w:val="16"/>
        </w:rPr>
        <w:t xml:space="preserve">   -- if false we dont    local create_2d_previews = true</w:t>
      </w:r>
    </w:p>
    <w:p w14:paraId="23D1D400" w14:textId="77777777" w:rsidR="006428B2" w:rsidRDefault="00303FDE">
      <w:pPr>
        <w:spacing w:after="0"/>
      </w:pPr>
      <w:r>
        <w:rPr>
          <w:rFonts w:ascii="Times New Roman" w:eastAsia="Times New Roman" w:hAnsi="Times New Roman" w:cs="Times New Roman"/>
          <w:sz w:val="16"/>
        </w:rPr>
        <w:t xml:space="preserve">   </w:t>
      </w:r>
    </w:p>
    <w:p w14:paraId="43BEDC1E" w14:textId="77777777" w:rsidR="006428B2" w:rsidRDefault="00303FDE">
      <w:pPr>
        <w:spacing w:after="80" w:line="238" w:lineRule="auto"/>
        <w:ind w:left="-5" w:right="2018" w:hanging="10"/>
      </w:pPr>
      <w:r>
        <w:rPr>
          <w:rFonts w:ascii="Times New Roman" w:eastAsia="Times New Roman" w:hAnsi="Times New Roman" w:cs="Times New Roman"/>
          <w:sz w:val="16"/>
        </w:rPr>
        <w:t xml:space="preserve">   -- if this is true we will display errors and warning to the user    local display_warnings = true</w:t>
      </w:r>
    </w:p>
    <w:p w14:paraId="0C0F35C1" w14:textId="77777777" w:rsidR="006428B2" w:rsidRDefault="00303FDE">
      <w:pPr>
        <w:spacing w:after="0"/>
      </w:pPr>
      <w:r>
        <w:rPr>
          <w:rFonts w:ascii="Times New Roman" w:eastAsia="Times New Roman" w:hAnsi="Times New Roman" w:cs="Times New Roman"/>
          <w:sz w:val="16"/>
        </w:rPr>
        <w:t xml:space="preserve">   </w:t>
      </w:r>
    </w:p>
    <w:p w14:paraId="3E8DF233" w14:textId="77777777" w:rsidR="006428B2" w:rsidRDefault="00303FDE">
      <w:pPr>
        <w:spacing w:after="19" w:line="467" w:lineRule="auto"/>
        <w:ind w:left="-5" w:right="4707" w:hanging="10"/>
      </w:pPr>
      <w:r>
        <w:rPr>
          <w:rFonts w:ascii="Times New Roman" w:eastAsia="Times New Roman" w:hAnsi="Times New Roman" w:cs="Times New Roman"/>
          <w:sz w:val="16"/>
        </w:rPr>
        <w:t xml:space="preserve">   -- Create our tool</w:t>
      </w:r>
      <w:r>
        <w:rPr>
          <w:rFonts w:ascii="Times New Roman" w:eastAsia="Times New Roman" w:hAnsi="Times New Roman" w:cs="Times New Roman"/>
          <w:sz w:val="16"/>
        </w:rPr>
        <w:t>path    local toolpath_manager = ToolpathManager()</w:t>
      </w:r>
    </w:p>
    <w:p w14:paraId="66915422" w14:textId="77777777" w:rsidR="006428B2" w:rsidRDefault="00303FDE">
      <w:pPr>
        <w:spacing w:after="0"/>
      </w:pPr>
      <w:r>
        <w:rPr>
          <w:rFonts w:ascii="Times New Roman" w:eastAsia="Times New Roman" w:hAnsi="Times New Roman" w:cs="Times New Roman"/>
          <w:sz w:val="16"/>
        </w:rPr>
        <w:t xml:space="preserve"> </w:t>
      </w:r>
    </w:p>
    <w:p w14:paraId="705592BC" w14:textId="77777777" w:rsidR="006428B2" w:rsidRDefault="00303FDE">
      <w:pPr>
        <w:spacing w:after="77" w:line="238" w:lineRule="auto"/>
        <w:ind w:left="-5" w:right="2788" w:hanging="10"/>
      </w:pPr>
      <w:r>
        <w:rPr>
          <w:rFonts w:ascii="Times New Roman" w:eastAsia="Times New Roman" w:hAnsi="Times New Roman" w:cs="Times New Roman"/>
          <w:sz w:val="16"/>
        </w:rPr>
        <w:t xml:space="preserve">   local toolpath_id = toolpath_manager:CreateDrillingToolpath(                                               name,                                               tool,                                    </w:t>
      </w:r>
      <w:r>
        <w:rPr>
          <w:rFonts w:ascii="Times New Roman" w:eastAsia="Times New Roman" w:hAnsi="Times New Roman" w:cs="Times New Roman"/>
          <w:sz w:val="16"/>
        </w:rPr>
        <w:t xml:space="preserve">           drill_data,                                               pos_data,                                               geometry_selector,                                               create_2d_previews,                                               </w:t>
      </w:r>
      <w:r>
        <w:rPr>
          <w:rFonts w:ascii="Times New Roman" w:eastAsia="Times New Roman" w:hAnsi="Times New Roman" w:cs="Times New Roman"/>
          <w:sz w:val="16"/>
        </w:rPr>
        <w:t>display_warnings                                               )</w:t>
      </w:r>
    </w:p>
    <w:p w14:paraId="1DEB3634" w14:textId="77777777" w:rsidR="006428B2" w:rsidRDefault="00303FDE">
      <w:pPr>
        <w:spacing w:after="0"/>
      </w:pPr>
      <w:r>
        <w:rPr>
          <w:rFonts w:ascii="Times New Roman" w:eastAsia="Times New Roman" w:hAnsi="Times New Roman" w:cs="Times New Roman"/>
          <w:sz w:val="16"/>
        </w:rPr>
        <w:t xml:space="preserve">   </w:t>
      </w:r>
    </w:p>
    <w:p w14:paraId="638B1EC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_id  == nil  then</w:t>
      </w:r>
    </w:p>
    <w:p w14:paraId="6B280FAE" w14:textId="77777777" w:rsidR="006428B2" w:rsidRDefault="00303FDE">
      <w:pPr>
        <w:spacing w:after="19" w:line="238" w:lineRule="auto"/>
        <w:ind w:left="-5" w:right="3650" w:hanging="10"/>
      </w:pPr>
      <w:r>
        <w:rPr>
          <w:rFonts w:ascii="Times New Roman" w:eastAsia="Times New Roman" w:hAnsi="Times New Roman" w:cs="Times New Roman"/>
          <w:sz w:val="16"/>
        </w:rPr>
        <w:t xml:space="preserve">      DisplayMessageBox("Error creating toolpath")       return false</w:t>
      </w:r>
    </w:p>
    <w:p w14:paraId="7AEE752D" w14:textId="77777777" w:rsidR="006428B2" w:rsidRDefault="00303FDE">
      <w:pPr>
        <w:spacing w:after="180" w:line="467" w:lineRule="auto"/>
        <w:ind w:left="-5" w:right="7205" w:hanging="10"/>
      </w:pPr>
      <w:r>
        <w:rPr>
          <w:rFonts w:ascii="Times New Roman" w:eastAsia="Times New Roman" w:hAnsi="Times New Roman" w:cs="Times New Roman"/>
          <w:sz w:val="16"/>
        </w:rPr>
        <w:t xml:space="preserve">   end                                                       return true  end</w:t>
      </w:r>
    </w:p>
    <w:p w14:paraId="29124000" w14:textId="77777777" w:rsidR="006428B2" w:rsidRDefault="00303FDE">
      <w:pPr>
        <w:spacing w:after="19" w:line="238" w:lineRule="auto"/>
        <w:ind w:left="-5" w:right="675" w:hanging="10"/>
      </w:pPr>
      <w:r>
        <w:rPr>
          <w:rFonts w:ascii="Times New Roman" w:eastAsia="Times New Roman" w:hAnsi="Times New Roman" w:cs="Times New Roman"/>
          <w:sz w:val="16"/>
        </w:rPr>
        <w:t>--[[  ______________________ main --------------------------------------------------  |</w:t>
      </w:r>
    </w:p>
    <w:p w14:paraId="3C2E1532"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4EEFE6CC" w14:textId="77777777" w:rsidR="006428B2" w:rsidRDefault="00303FDE">
      <w:pPr>
        <w:spacing w:after="91" w:line="349" w:lineRule="auto"/>
        <w:ind w:left="-5" w:right="7587" w:hanging="10"/>
      </w:pPr>
      <w:r>
        <w:rPr>
          <w:rFonts w:ascii="Times New Roman" w:eastAsia="Times New Roman" w:hAnsi="Times New Roman" w:cs="Times New Roman"/>
          <w:sz w:val="16"/>
        </w:rPr>
        <w:t>| ]] function main()</w:t>
      </w:r>
    </w:p>
    <w:p w14:paraId="6475EC7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heck we have a job loaded</w:t>
      </w:r>
    </w:p>
    <w:p w14:paraId="1AFD483B"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job = VectricJob()</w:t>
      </w:r>
    </w:p>
    <w:p w14:paraId="01C8BF5A" w14:textId="77777777" w:rsidR="006428B2" w:rsidRDefault="00303FDE">
      <w:pPr>
        <w:spacing w:after="0"/>
      </w:pPr>
      <w:r>
        <w:rPr>
          <w:rFonts w:ascii="Times New Roman" w:eastAsia="Times New Roman" w:hAnsi="Times New Roman" w:cs="Times New Roman"/>
          <w:sz w:val="16"/>
        </w:rPr>
        <w:t xml:space="preserve"> </w:t>
      </w:r>
    </w:p>
    <w:p w14:paraId="0D6190D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72FEB4AA" w14:textId="77777777" w:rsidR="006428B2" w:rsidRDefault="00303FDE">
      <w:pPr>
        <w:spacing w:after="77" w:line="238" w:lineRule="auto"/>
        <w:ind w:left="-5" w:right="5091" w:hanging="10"/>
      </w:pPr>
      <w:r>
        <w:rPr>
          <w:rFonts w:ascii="Times New Roman" w:eastAsia="Times New Roman" w:hAnsi="Times New Roman" w:cs="Times New Roman"/>
          <w:sz w:val="16"/>
        </w:rPr>
        <w:t xml:space="preserve">       DisplayMessageBox("No job lo</w:t>
      </w:r>
      <w:r>
        <w:rPr>
          <w:rFonts w:ascii="Times New Roman" w:eastAsia="Times New Roman" w:hAnsi="Times New Roman" w:cs="Times New Roman"/>
          <w:sz w:val="16"/>
        </w:rPr>
        <w:t>aded")        return false;      end</w:t>
      </w:r>
    </w:p>
    <w:p w14:paraId="3065DAD0" w14:textId="77777777" w:rsidR="006428B2" w:rsidRDefault="00303FDE">
      <w:pPr>
        <w:spacing w:after="0"/>
      </w:pPr>
      <w:r>
        <w:rPr>
          <w:rFonts w:ascii="Times New Roman" w:eastAsia="Times New Roman" w:hAnsi="Times New Roman" w:cs="Times New Roman"/>
          <w:sz w:val="16"/>
        </w:rPr>
        <w:t xml:space="preserve"> </w:t>
      </w:r>
    </w:p>
    <w:p w14:paraId="4E883D8C" w14:textId="77777777" w:rsidR="006428B2" w:rsidRDefault="00303FDE">
      <w:pPr>
        <w:spacing w:after="19" w:line="238" w:lineRule="auto"/>
        <w:ind w:left="-5" w:right="5571" w:hanging="10"/>
      </w:pPr>
      <w:r>
        <w:rPr>
          <w:rFonts w:ascii="Times New Roman" w:eastAsia="Times New Roman" w:hAnsi="Times New Roman" w:cs="Times New Roman"/>
          <w:sz w:val="16"/>
        </w:rPr>
        <w:lastRenderedPageBreak/>
        <w:t xml:space="preserve">   local selection = job.Selection    if selection.IsEmpty  then</w:t>
      </w:r>
    </w:p>
    <w:p w14:paraId="5BADF17C" w14:textId="77777777" w:rsidR="006428B2" w:rsidRDefault="00303FDE">
      <w:pPr>
        <w:spacing w:after="80" w:line="238" w:lineRule="auto"/>
        <w:ind w:left="-5" w:right="2980" w:hanging="10"/>
      </w:pPr>
      <w:r>
        <w:rPr>
          <w:rFonts w:ascii="Times New Roman" w:eastAsia="Times New Roman" w:hAnsi="Times New Roman" w:cs="Times New Roman"/>
          <w:sz w:val="16"/>
        </w:rPr>
        <w:t xml:space="preserve">       MessageBox("Please select one or more vectors to drill")        return false      end</w:t>
      </w:r>
    </w:p>
    <w:p w14:paraId="3B1602C8" w14:textId="77777777" w:rsidR="006428B2" w:rsidRDefault="00303FDE">
      <w:pPr>
        <w:spacing w:after="0"/>
      </w:pPr>
      <w:r>
        <w:rPr>
          <w:rFonts w:ascii="Times New Roman" w:eastAsia="Times New Roman" w:hAnsi="Times New Roman" w:cs="Times New Roman"/>
          <w:sz w:val="16"/>
        </w:rPr>
        <w:t xml:space="preserve">    </w:t>
      </w:r>
    </w:p>
    <w:p w14:paraId="5675793D" w14:textId="77777777" w:rsidR="006428B2" w:rsidRDefault="00303FDE">
      <w:pPr>
        <w:spacing w:after="77" w:line="238" w:lineRule="auto"/>
        <w:ind w:left="-5" w:right="6243" w:hanging="10"/>
      </w:pPr>
      <w:r>
        <w:rPr>
          <w:rFonts w:ascii="Times New Roman" w:eastAsia="Times New Roman" w:hAnsi="Times New Roman" w:cs="Times New Roman"/>
          <w:sz w:val="16"/>
        </w:rPr>
        <w:t xml:space="preserve">    local start_depth = 0.0     local cut_depth = 5.0     local tool_dia = 3.0     local retract_gap = 1.0     local tool_stepdown = 1.0     local tool_in_mm = true</w:t>
      </w:r>
    </w:p>
    <w:p w14:paraId="73B8F70B" w14:textId="77777777" w:rsidR="006428B2" w:rsidRDefault="00303FDE">
      <w:pPr>
        <w:spacing w:after="0"/>
      </w:pPr>
      <w:r>
        <w:rPr>
          <w:rFonts w:ascii="Times New Roman" w:eastAsia="Times New Roman" w:hAnsi="Times New Roman" w:cs="Times New Roman"/>
          <w:sz w:val="16"/>
        </w:rPr>
        <w:t xml:space="preserve">    </w:t>
      </w:r>
    </w:p>
    <w:p w14:paraId="19EA51B1"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success = CreateDrillingToolpath( </w:t>
      </w:r>
    </w:p>
    <w:p w14:paraId="4D4CADF8" w14:textId="77777777" w:rsidR="006428B2" w:rsidRDefault="00303FDE">
      <w:pPr>
        <w:spacing w:after="77" w:line="238" w:lineRule="auto"/>
        <w:ind w:left="-5" w:right="2692"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Lua Drilling Toolpath",                                           start_depth,                                           cut_depth,                                           retract_gap,                                           tool_dia,                </w:t>
      </w:r>
      <w:r>
        <w:rPr>
          <w:rFonts w:ascii="Times New Roman" w:eastAsia="Times New Roman" w:hAnsi="Times New Roman" w:cs="Times New Roman"/>
          <w:sz w:val="16"/>
        </w:rPr>
        <w:t xml:space="preserve">                           tool_stepdown,                                           tool_in_mm                                           )</w:t>
      </w:r>
    </w:p>
    <w:p w14:paraId="11BAE58D" w14:textId="77777777" w:rsidR="006428B2" w:rsidRDefault="00303FDE">
      <w:pPr>
        <w:spacing w:after="68"/>
      </w:pPr>
      <w:r>
        <w:rPr>
          <w:rFonts w:ascii="Times New Roman" w:eastAsia="Times New Roman" w:hAnsi="Times New Roman" w:cs="Times New Roman"/>
          <w:sz w:val="16"/>
        </w:rPr>
        <w:t xml:space="preserve">    </w:t>
      </w:r>
    </w:p>
    <w:p w14:paraId="4A051FA0" w14:textId="77777777" w:rsidR="006428B2" w:rsidRDefault="00303FDE">
      <w:pPr>
        <w:spacing w:after="19" w:line="238" w:lineRule="auto"/>
        <w:ind w:left="-5" w:right="7205" w:hanging="10"/>
      </w:pPr>
      <w:r>
        <w:rPr>
          <w:rFonts w:ascii="Times New Roman" w:eastAsia="Times New Roman" w:hAnsi="Times New Roman" w:cs="Times New Roman"/>
          <w:sz w:val="16"/>
        </w:rPr>
        <w:t xml:space="preserve">        return success; end    </w:t>
      </w:r>
      <w:r>
        <w:br w:type="page"/>
      </w:r>
    </w:p>
    <w:p w14:paraId="419B08F4"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CreateVCarvingToolpath(</w:t>
      </w:r>
    </w:p>
    <w:p w14:paraId="73B34B95" w14:textId="77777777" w:rsidR="006428B2" w:rsidRDefault="00303FDE">
      <w:pPr>
        <w:tabs>
          <w:tab w:val="center" w:pos="3446"/>
        </w:tabs>
        <w:spacing w:after="31"/>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40679641" w14:textId="77777777" w:rsidR="006428B2" w:rsidRDefault="00303FDE">
      <w:pPr>
        <w:spacing w:after="33"/>
        <w:ind w:left="2890" w:right="6" w:hanging="10"/>
      </w:pPr>
      <w:r>
        <w:rPr>
          <w:rFonts w:ascii="Times New Roman" w:eastAsia="Times New Roman" w:hAnsi="Times New Roman" w:cs="Times New Roman"/>
        </w:rPr>
        <w:t>Tool tool,</w:t>
      </w:r>
    </w:p>
    <w:p w14:paraId="60FC10A8" w14:textId="77777777" w:rsidR="006428B2" w:rsidRDefault="00303FDE">
      <w:pPr>
        <w:spacing w:after="33"/>
        <w:ind w:left="2890" w:right="6" w:hanging="10"/>
      </w:pPr>
      <w:r>
        <w:rPr>
          <w:rFonts w:ascii="Times New Roman" w:eastAsia="Times New Roman" w:hAnsi="Times New Roman" w:cs="Times New Roman"/>
        </w:rPr>
        <w:t>Tool area_clear_tool,</w:t>
      </w:r>
    </w:p>
    <w:p w14:paraId="4117DD17" w14:textId="77777777" w:rsidR="006428B2" w:rsidRDefault="00303FDE">
      <w:pPr>
        <w:spacing w:after="29" w:line="263" w:lineRule="auto"/>
        <w:ind w:left="214" w:right="277" w:hanging="10"/>
        <w:jc w:val="center"/>
      </w:pPr>
      <w:r>
        <w:rPr>
          <w:rFonts w:ascii="Times New Roman" w:eastAsia="Times New Roman" w:hAnsi="Times New Roman" w:cs="Times New Roman"/>
        </w:rPr>
        <w:t>VCarveParameterData vcarve_data,</w:t>
      </w:r>
    </w:p>
    <w:p w14:paraId="4B898FF3" w14:textId="77777777" w:rsidR="006428B2" w:rsidRDefault="00303FDE">
      <w:pPr>
        <w:spacing w:after="29" w:line="263" w:lineRule="auto"/>
        <w:ind w:left="214" w:right="282" w:hanging="10"/>
        <w:jc w:val="center"/>
      </w:pPr>
      <w:r>
        <w:rPr>
          <w:rFonts w:ascii="Times New Roman" w:eastAsia="Times New Roman" w:hAnsi="Times New Roman" w:cs="Times New Roman"/>
        </w:rPr>
        <w:t>PocketParameterData pocket_data,</w:t>
      </w:r>
    </w:p>
    <w:p w14:paraId="776439E3" w14:textId="77777777" w:rsidR="006428B2" w:rsidRDefault="00303FDE">
      <w:pPr>
        <w:spacing w:after="29" w:line="263" w:lineRule="auto"/>
        <w:ind w:left="214" w:right="1009" w:hanging="10"/>
        <w:jc w:val="center"/>
      </w:pPr>
      <w:r>
        <w:rPr>
          <w:rFonts w:ascii="Times New Roman" w:eastAsia="Times New Roman" w:hAnsi="Times New Roman" w:cs="Times New Roman"/>
        </w:rPr>
        <w:t>ToolpathPosData pos_data,</w:t>
      </w:r>
    </w:p>
    <w:p w14:paraId="5B0DA6C9" w14:textId="77777777" w:rsidR="006428B2" w:rsidRDefault="00303FDE">
      <w:pPr>
        <w:spacing w:after="8"/>
        <w:ind w:left="2890" w:right="2282" w:hanging="10"/>
      </w:pPr>
      <w:r>
        <w:rPr>
          <w:rFonts w:ascii="Times New Roman" w:eastAsia="Times New Roman" w:hAnsi="Times New Roman" w:cs="Times New Roman"/>
        </w:rPr>
        <w:t xml:space="preserve"> GeometrySelector geometry_selector, bool create_2d_preview,</w:t>
      </w:r>
    </w:p>
    <w:p w14:paraId="35C44775" w14:textId="77777777" w:rsidR="006428B2" w:rsidRDefault="00303FDE">
      <w:pPr>
        <w:spacing w:after="0"/>
        <w:ind w:left="2890" w:right="6" w:hanging="10"/>
      </w:pPr>
      <w:r>
        <w:rPr>
          <w:rFonts w:ascii="Times New Roman" w:eastAsia="Times New Roman" w:hAnsi="Times New Roman" w:cs="Times New Roman"/>
        </w:rPr>
        <w:t>bool  interac ve</w:t>
      </w:r>
    </w:p>
    <w:p w14:paraId="45F6368F" w14:textId="77777777" w:rsidR="006428B2" w:rsidRDefault="00303FDE">
      <w:pPr>
        <w:spacing w:after="227"/>
        <w:ind w:left="-5" w:right="6" w:hanging="10"/>
      </w:pPr>
      <w:r>
        <w:rPr>
          <w:rFonts w:ascii="Times New Roman" w:eastAsia="Times New Roman" w:hAnsi="Times New Roman" w:cs="Times New Roman"/>
        </w:rPr>
        <w:t xml:space="preserve">                                                    )</w:t>
      </w:r>
    </w:p>
    <w:p w14:paraId="1197EABD" w14:textId="77777777" w:rsidR="006428B2" w:rsidRDefault="00303FDE">
      <w:pPr>
        <w:spacing w:after="227"/>
        <w:ind w:left="-5" w:right="6" w:hanging="10"/>
      </w:pPr>
      <w:r>
        <w:rPr>
          <w:rFonts w:ascii="Times New Roman" w:eastAsia="Times New Roman" w:hAnsi="Times New Roman" w:cs="Times New Roman"/>
        </w:rPr>
        <w:t>Creates a vcarving toolpath for the currently selected vectors. Returns the UUID for the toolpath created.</w:t>
      </w:r>
    </w:p>
    <w:p w14:paraId="0C14FF86" w14:textId="77777777" w:rsidR="006428B2" w:rsidRDefault="00303FDE">
      <w:pPr>
        <w:spacing w:after="6"/>
        <w:ind w:left="293" w:right="2137" w:hanging="10"/>
      </w:pPr>
      <w:r>
        <w:rPr>
          <w:rFonts w:ascii="Times New Roman" w:eastAsia="Times New Roman" w:hAnsi="Times New Roman" w:cs="Times New Roman"/>
        </w:rPr>
        <w:t>name-string - Name for the toolpath to be created 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 - mu</w:t>
      </w:r>
      <w:r>
        <w:rPr>
          <w:rFonts w:ascii="Times New Roman" w:eastAsia="Times New Roman" w:hAnsi="Times New Roman" w:cs="Times New Roman"/>
        </w:rPr>
        <w:t>st not be nil area_clear_tool -</w:t>
      </w:r>
      <w:r>
        <w:rPr>
          <w:rFonts w:ascii="Times New Roman" w:eastAsia="Times New Roman" w:hAnsi="Times New Roman" w:cs="Times New Roman"/>
          <w:color w:val="943634"/>
        </w:rPr>
        <w:t>Tool</w:t>
      </w:r>
      <w:r>
        <w:rPr>
          <w:rFonts w:ascii="Times New Roman" w:eastAsia="Times New Roman" w:hAnsi="Times New Roman" w:cs="Times New Roman"/>
        </w:rPr>
        <w:t xml:space="preserve"> -Op onal tool for area clearance can be nil vcarve_data -</w:t>
      </w:r>
      <w:r>
        <w:rPr>
          <w:rFonts w:ascii="Times New Roman" w:eastAsia="Times New Roman" w:hAnsi="Times New Roman" w:cs="Times New Roman"/>
          <w:color w:val="943634"/>
        </w:rPr>
        <w:t>VCarveParameterData</w:t>
      </w:r>
      <w:r>
        <w:rPr>
          <w:rFonts w:ascii="Times New Roman" w:eastAsia="Times New Roman" w:hAnsi="Times New Roman" w:cs="Times New Roman"/>
        </w:rPr>
        <w:t xml:space="preserve"> -Se</w:t>
      </w:r>
      <w:r>
        <w:rPr>
          <w:rFonts w:ascii="Times New Roman" w:eastAsia="Times New Roman" w:hAnsi="Times New Roman" w:cs="Times New Roman"/>
        </w:rPr>
        <w:tab/>
        <w:t>ngs for vcarving pocket_data -</w:t>
      </w:r>
      <w:r>
        <w:rPr>
          <w:rFonts w:ascii="Times New Roman" w:eastAsia="Times New Roman" w:hAnsi="Times New Roman" w:cs="Times New Roman"/>
          <w:color w:val="943634"/>
        </w:rPr>
        <w:t>PocketParameterData</w:t>
      </w:r>
      <w:r>
        <w:rPr>
          <w:rFonts w:ascii="Times New Roman" w:eastAsia="Times New Roman" w:hAnsi="Times New Roman" w:cs="Times New Roman"/>
        </w:rPr>
        <w:t xml:space="preserve"> -Se</w:t>
      </w:r>
      <w:r>
        <w:rPr>
          <w:rFonts w:ascii="Times New Roman" w:eastAsia="Times New Roman" w:hAnsi="Times New Roman" w:cs="Times New Roman"/>
        </w:rPr>
        <w:tab/>
        <w:t>ng for pocke ng depth, style etc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w:t>
      </w:r>
      <w:r>
        <w:rPr>
          <w:rFonts w:ascii="Times New Roman" w:eastAsia="Times New Roman" w:hAnsi="Times New Roman" w:cs="Times New Roman"/>
        </w:rPr>
        <w:t>afe z etc</w:t>
      </w:r>
    </w:p>
    <w:p w14:paraId="1C9B6743" w14:textId="77777777" w:rsidR="006428B2" w:rsidRDefault="00303FDE">
      <w:pPr>
        <w:spacing w:after="321"/>
        <w:ind w:left="293" w:right="212"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create_2d_preview-bool -If true create preview vectors in 2d view interac ve-bool -If true display warnings etc to user</w:t>
      </w:r>
    </w:p>
    <w:p w14:paraId="10D535EE" w14:textId="77777777" w:rsidR="006428B2" w:rsidRDefault="00303FDE">
      <w:pPr>
        <w:spacing w:after="145" w:line="265" w:lineRule="auto"/>
        <w:ind w:left="-5" w:hanging="10"/>
      </w:pPr>
      <w:r>
        <w:rPr>
          <w:rFonts w:ascii="Times New Roman" w:eastAsia="Times New Roman" w:hAnsi="Times New Roman" w:cs="Times New Roman"/>
        </w:rPr>
        <w:t>Example Code - from Create_VCarvi</w:t>
      </w:r>
      <w:r>
        <w:rPr>
          <w:rFonts w:ascii="Times New Roman" w:eastAsia="Times New Roman" w:hAnsi="Times New Roman" w:cs="Times New Roman"/>
        </w:rPr>
        <w:t>ng_Toolpath.lua</w:t>
      </w:r>
    </w:p>
    <w:p w14:paraId="5E82B4F7" w14:textId="77777777" w:rsidR="006428B2" w:rsidRDefault="00303FDE">
      <w:pPr>
        <w:spacing w:after="19" w:line="238" w:lineRule="auto"/>
        <w:ind w:left="-5" w:right="6339" w:hanging="10"/>
      </w:pPr>
      <w:r>
        <w:rPr>
          <w:rFonts w:ascii="Times New Roman" w:eastAsia="Times New Roman" w:hAnsi="Times New Roman" w:cs="Times New Roman"/>
          <w:sz w:val="16"/>
        </w:rPr>
        <w:t>-- VECTRIC LUA SCRIPT require “strict”</w:t>
      </w:r>
    </w:p>
    <w:p w14:paraId="576548D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VCarvingToolpath --------------  </w:t>
      </w:r>
    </w:p>
    <w:p w14:paraId="63A8232A"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4459F1E7" w14:textId="77777777" w:rsidR="006428B2" w:rsidRDefault="00303FDE">
      <w:pPr>
        <w:spacing w:after="19" w:line="238" w:lineRule="auto"/>
        <w:ind w:left="-5" w:hanging="10"/>
      </w:pPr>
      <w:r>
        <w:rPr>
          <w:rFonts w:ascii="Times New Roman" w:eastAsia="Times New Roman" w:hAnsi="Times New Roman" w:cs="Times New Roman"/>
          <w:sz w:val="16"/>
        </w:rPr>
        <w:t>|   Create a VCarving toolpath within the program for the currently selected vectors</w:t>
      </w:r>
    </w:p>
    <w:p w14:paraId="49A1F71F" w14:textId="77777777" w:rsidR="006428B2" w:rsidRDefault="00303FDE">
      <w:pPr>
        <w:spacing w:after="19" w:line="238" w:lineRule="auto"/>
        <w:ind w:left="-5" w:right="1154" w:hanging="10"/>
      </w:pPr>
      <w:r>
        <w:rPr>
          <w:rFonts w:ascii="Times New Roman" w:eastAsia="Times New Roman" w:hAnsi="Times New Roman" w:cs="Times New Roman"/>
          <w:sz w:val="16"/>
        </w:rPr>
        <w:t>|  Parameters:</w:t>
      </w:r>
    </w:p>
    <w:p w14:paraId="65922FAF" w14:textId="77777777" w:rsidR="006428B2" w:rsidRDefault="00303FDE">
      <w:pPr>
        <w:spacing w:after="19" w:line="238" w:lineRule="auto"/>
        <w:ind w:left="-5" w:right="1154" w:hanging="10"/>
      </w:pPr>
      <w:r>
        <w:rPr>
          <w:rFonts w:ascii="Times New Roman" w:eastAsia="Times New Roman" w:hAnsi="Times New Roman" w:cs="Times New Roman"/>
          <w:sz w:val="16"/>
        </w:rPr>
        <w:t>|    name,                 -- Name for toolpath</w:t>
      </w:r>
    </w:p>
    <w:p w14:paraId="343C3B18" w14:textId="77777777" w:rsidR="006428B2" w:rsidRDefault="00303FDE">
      <w:pPr>
        <w:spacing w:after="19" w:line="238" w:lineRule="auto"/>
        <w:ind w:left="-5" w:right="1154" w:hanging="10"/>
      </w:pPr>
      <w:r>
        <w:rPr>
          <w:rFonts w:ascii="Times New Roman" w:eastAsia="Times New Roman" w:hAnsi="Times New Roman" w:cs="Times New Roman"/>
          <w:sz w:val="16"/>
        </w:rPr>
        <w:t>|    start_depth       -- Start depth for toolpath below surface of material</w:t>
      </w:r>
    </w:p>
    <w:p w14:paraId="05B3DE7D" w14:textId="77777777" w:rsidR="006428B2" w:rsidRDefault="00303FDE">
      <w:pPr>
        <w:spacing w:after="19" w:line="238" w:lineRule="auto"/>
        <w:ind w:left="-5" w:right="1154" w:hanging="10"/>
      </w:pPr>
      <w:r>
        <w:rPr>
          <w:rFonts w:ascii="Times New Roman" w:eastAsia="Times New Roman" w:hAnsi="Times New Roman" w:cs="Times New Roman"/>
          <w:sz w:val="16"/>
        </w:rPr>
        <w:t>|    flat_depth          -- fla</w:t>
      </w:r>
      <w:r>
        <w:rPr>
          <w:rFonts w:ascii="Times New Roman" w:eastAsia="Times New Roman" w:hAnsi="Times New Roman" w:cs="Times New Roman"/>
          <w:sz w:val="16"/>
        </w:rPr>
        <w:t>t depth - if 0.0 assume not doing flat bottom</w:t>
      </w:r>
    </w:p>
    <w:p w14:paraId="606B21EC" w14:textId="77777777" w:rsidR="006428B2" w:rsidRDefault="00303FDE">
      <w:pPr>
        <w:spacing w:after="19" w:line="238" w:lineRule="auto"/>
        <w:ind w:left="-5" w:right="1154" w:hanging="10"/>
      </w:pPr>
      <w:r>
        <w:rPr>
          <w:rFonts w:ascii="Times New Roman" w:eastAsia="Times New Roman" w:hAnsi="Times New Roman" w:cs="Times New Roman"/>
          <w:sz w:val="16"/>
        </w:rPr>
        <w:t>|    vbit_angle          -- angle of vbit to use</w:t>
      </w:r>
    </w:p>
    <w:p w14:paraId="090143A3" w14:textId="77777777" w:rsidR="006428B2" w:rsidRDefault="00303FDE">
      <w:pPr>
        <w:spacing w:after="19" w:line="238" w:lineRule="auto"/>
        <w:ind w:left="-5" w:right="1154" w:hanging="10"/>
      </w:pPr>
      <w:r>
        <w:rPr>
          <w:rFonts w:ascii="Times New Roman" w:eastAsia="Times New Roman" w:hAnsi="Times New Roman" w:cs="Times New Roman"/>
          <w:sz w:val="16"/>
        </w:rPr>
        <w:t>|    vbit_dia             -- diameter of VBit  to use</w:t>
      </w:r>
    </w:p>
    <w:p w14:paraId="108C8315" w14:textId="77777777" w:rsidR="006428B2" w:rsidRDefault="00303FDE">
      <w:pPr>
        <w:spacing w:after="19" w:line="238" w:lineRule="auto"/>
        <w:ind w:left="-5" w:right="1154" w:hanging="10"/>
      </w:pPr>
      <w:r>
        <w:rPr>
          <w:rFonts w:ascii="Times New Roman" w:eastAsia="Times New Roman" w:hAnsi="Times New Roman" w:cs="Times New Roman"/>
          <w:sz w:val="16"/>
        </w:rPr>
        <w:t>|    vbit_stepdown     -- stepdown for tool</w:t>
      </w:r>
    </w:p>
    <w:p w14:paraId="798D7F50" w14:textId="77777777" w:rsidR="006428B2" w:rsidRDefault="00303FDE">
      <w:pPr>
        <w:spacing w:after="19" w:line="238" w:lineRule="auto"/>
        <w:ind w:left="-5" w:right="1154" w:hanging="10"/>
      </w:pPr>
      <w:r>
        <w:rPr>
          <w:rFonts w:ascii="Times New Roman" w:eastAsia="Times New Roman" w:hAnsi="Times New Roman" w:cs="Times New Roman"/>
          <w:sz w:val="16"/>
        </w:rPr>
        <w:t>|    tool_stepover_percent - percentage stepover for tool</w:t>
      </w:r>
    </w:p>
    <w:p w14:paraId="445A133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tool_in_mm         -- true if tool size and stepdown are in mm</w:t>
      </w:r>
    </w:p>
    <w:p w14:paraId="4EA078F4"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7D4CFD28"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0D98E38A" w14:textId="77777777" w:rsidR="006428B2" w:rsidRDefault="00303FDE">
      <w:pPr>
        <w:spacing w:after="19" w:line="238" w:lineRule="auto"/>
        <w:ind w:left="-5" w:right="1154" w:hanging="10"/>
      </w:pPr>
      <w:r>
        <w:rPr>
          <w:rFonts w:ascii="Times New Roman" w:eastAsia="Times New Roman" w:hAnsi="Times New Roman" w:cs="Times New Roman"/>
          <w:sz w:val="16"/>
        </w:rPr>
        <w:t>|     true if toolpath created OK else false</w:t>
      </w:r>
    </w:p>
    <w:p w14:paraId="3D5DF049" w14:textId="77777777" w:rsidR="006428B2" w:rsidRDefault="00303FDE">
      <w:pPr>
        <w:spacing w:after="178" w:line="238" w:lineRule="auto"/>
        <w:ind w:left="-5" w:right="8739" w:hanging="10"/>
      </w:pPr>
      <w:r>
        <w:rPr>
          <w:rFonts w:ascii="Times New Roman" w:eastAsia="Times New Roman" w:hAnsi="Times New Roman" w:cs="Times New Roman"/>
          <w:sz w:val="16"/>
        </w:rPr>
        <w:t>| ]]</w:t>
      </w:r>
    </w:p>
    <w:p w14:paraId="57D8017A" w14:textId="77777777" w:rsidR="006428B2" w:rsidRDefault="00303FDE">
      <w:pPr>
        <w:spacing w:after="178" w:line="238" w:lineRule="auto"/>
        <w:ind w:left="-5" w:hanging="10"/>
      </w:pPr>
      <w:r>
        <w:rPr>
          <w:rFonts w:ascii="Times New Roman" w:eastAsia="Times New Roman" w:hAnsi="Times New Roman" w:cs="Times New Roman"/>
          <w:sz w:val="16"/>
        </w:rPr>
        <w:t>function CreateVCarvingToolpath( name , start_depth, flat_depth, vbit_angle, vbit_dia, vbit_stepdown, tool_stepover_percent</w:t>
      </w:r>
      <w:r>
        <w:rPr>
          <w:rFonts w:ascii="Times New Roman" w:eastAsia="Times New Roman" w:hAnsi="Times New Roman" w:cs="Times New Roman"/>
          <w:sz w:val="16"/>
        </w:rPr>
        <w:t>, tool_in_mm)</w:t>
      </w:r>
    </w:p>
    <w:p w14:paraId="14BD80D0"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 Tool(</w:t>
      </w:r>
    </w:p>
    <w:p w14:paraId="450356B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VBit", </w:t>
      </w:r>
    </w:p>
    <w:p w14:paraId="2C22C2A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       -- BALL_NOSE, END_MILL, VBIT</w:t>
      </w:r>
    </w:p>
    <w:p w14:paraId="4C92A3DD"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w:t>
      </w:r>
    </w:p>
    <w:p w14:paraId="30A5204A" w14:textId="77777777" w:rsidR="006428B2" w:rsidRDefault="00303FDE">
      <w:pPr>
        <w:spacing w:after="19" w:line="238" w:lineRule="auto"/>
        <w:ind w:left="-5" w:right="5955"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tool.InMM = tool_in_mm    tool.ToolDia = vbit_dia    tool.Stepdown = vbit_stepdown    tool.Stepover = vbit_dia * (tool_stepover_percent / 100)</w:t>
      </w:r>
    </w:p>
    <w:p w14:paraId="49D489E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RateUnits = Tool.MM_SEC  -- MM_SEC, MM_MIN, METRES_MIN, INCHES_SEC, </w:t>
      </w:r>
    </w:p>
    <w:p w14:paraId="79BB46A5" w14:textId="77777777" w:rsidR="006428B2" w:rsidRDefault="00303FDE">
      <w:pPr>
        <w:spacing w:after="19" w:line="238" w:lineRule="auto"/>
        <w:ind w:left="-5" w:right="3652" w:hanging="10"/>
      </w:pPr>
      <w:r>
        <w:rPr>
          <w:rFonts w:ascii="Times New Roman" w:eastAsia="Times New Roman" w:hAnsi="Times New Roman" w:cs="Times New Roman"/>
          <w:sz w:val="16"/>
        </w:rPr>
        <w:t xml:space="preserve">                                 -- INCHES_MIN, FEET_MIN    tool.FeedRate = 30    tool.PlungeRate = 10    tool.SpindleSpeed = 20000    tool.ToolNumber = 1</w:t>
      </w:r>
    </w:p>
    <w:p w14:paraId="20921F1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Angle = 90.0                -- used for vbit only</w:t>
      </w:r>
    </w:p>
    <w:p w14:paraId="20BF14EA" w14:textId="77777777" w:rsidR="006428B2" w:rsidRDefault="00303FDE">
      <w:pPr>
        <w:spacing w:after="108" w:line="337" w:lineRule="auto"/>
        <w:ind w:left="-5" w:right="292" w:hanging="10"/>
      </w:pPr>
      <w:r>
        <w:rPr>
          <w:rFonts w:ascii="Times New Roman" w:eastAsia="Times New Roman" w:hAnsi="Times New Roman" w:cs="Times New Roman"/>
          <w:sz w:val="16"/>
        </w:rPr>
        <w:t xml:space="preserve">   tool.ClearStepover = vbit_dia * (too</w:t>
      </w:r>
      <w:r>
        <w:rPr>
          <w:rFonts w:ascii="Times New Roman" w:eastAsia="Times New Roman" w:hAnsi="Times New Roman" w:cs="Times New Roman"/>
          <w:sz w:val="16"/>
        </w:rPr>
        <w:t xml:space="preserve">l_stepover_percent / 100) * 2  -- used for vbit only   </w:t>
      </w:r>
    </w:p>
    <w:p w14:paraId="5D9215E5" w14:textId="77777777" w:rsidR="006428B2" w:rsidRDefault="00303FDE">
      <w:pPr>
        <w:spacing w:after="77" w:line="238" w:lineRule="auto"/>
        <w:ind w:left="-5" w:right="1154" w:hanging="10"/>
      </w:pPr>
      <w:r>
        <w:rPr>
          <w:rFonts w:ascii="Times New Roman" w:eastAsia="Times New Roman" w:hAnsi="Times New Roman" w:cs="Times New Roman"/>
          <w:sz w:val="16"/>
        </w:rPr>
        <w:lastRenderedPageBreak/>
        <w:t xml:space="preserve">   -- Create object used to set home position and safez gap above material surface    local pos_data = ToolpathPosData()</w:t>
      </w:r>
    </w:p>
    <w:p w14:paraId="485ED792" w14:textId="77777777" w:rsidR="006428B2" w:rsidRDefault="00303FDE">
      <w:pPr>
        <w:spacing w:after="0"/>
      </w:pPr>
      <w:r>
        <w:rPr>
          <w:rFonts w:ascii="Times New Roman" w:eastAsia="Times New Roman" w:hAnsi="Times New Roman" w:cs="Times New Roman"/>
          <w:sz w:val="16"/>
        </w:rPr>
        <w:t xml:space="preserve">   </w:t>
      </w:r>
    </w:p>
    <w:p w14:paraId="7980CCA9" w14:textId="77777777" w:rsidR="006428B2" w:rsidRDefault="00303FDE">
      <w:pPr>
        <w:spacing w:after="178" w:line="238" w:lineRule="auto"/>
        <w:ind w:left="-5" w:right="3747" w:hanging="10"/>
      </w:pPr>
      <w:r>
        <w:rPr>
          <w:rFonts w:ascii="Times New Roman" w:eastAsia="Times New Roman" w:hAnsi="Times New Roman" w:cs="Times New Roman"/>
          <w:sz w:val="16"/>
        </w:rPr>
        <w:t xml:space="preserve">   pos_data:SetHomePosition(0, 0, 5.0)    pos_data.SafeZGap = 5.0</w:t>
      </w:r>
    </w:p>
    <w:p w14:paraId="5D385A51"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w:t>
      </w:r>
      <w:r>
        <w:rPr>
          <w:rFonts w:ascii="Times New Roman" w:eastAsia="Times New Roman" w:hAnsi="Times New Roman" w:cs="Times New Roman"/>
          <w:sz w:val="16"/>
        </w:rPr>
        <w:t>ate  object used to pass pocketing options - used for area clearance only    local vcarve_data = VCarveParameterData()</w:t>
      </w:r>
    </w:p>
    <w:p w14:paraId="55EDB70E" w14:textId="77777777" w:rsidR="006428B2" w:rsidRDefault="00303FDE">
      <w:pPr>
        <w:spacing w:after="77" w:line="238" w:lineRule="auto"/>
        <w:ind w:left="-5" w:right="3747" w:hanging="10"/>
      </w:pPr>
      <w:r>
        <w:rPr>
          <w:rFonts w:ascii="Times New Roman" w:eastAsia="Times New Roman" w:hAnsi="Times New Roman" w:cs="Times New Roman"/>
          <w:sz w:val="16"/>
        </w:rPr>
        <w:t xml:space="preserve">      -- start depth for toolpath       vcarve_data.StartDepth = start_depth</w:t>
      </w:r>
    </w:p>
    <w:p w14:paraId="1B9487ED" w14:textId="77777777" w:rsidR="006428B2" w:rsidRDefault="00303FDE">
      <w:pPr>
        <w:spacing w:after="0"/>
      </w:pPr>
      <w:r>
        <w:rPr>
          <w:rFonts w:ascii="Times New Roman" w:eastAsia="Times New Roman" w:hAnsi="Times New Roman" w:cs="Times New Roman"/>
          <w:sz w:val="16"/>
        </w:rPr>
        <w:t xml:space="preserve">      </w:t>
      </w:r>
    </w:p>
    <w:p w14:paraId="2C2F61E5"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flag indicating if we are creating a flat bottomed toolpath       vcarve_data.DoFlatBottom = flat_depth &gt; 0.0</w:t>
      </w:r>
    </w:p>
    <w:p w14:paraId="30CB5D04" w14:textId="77777777" w:rsidR="006428B2" w:rsidRDefault="00303FDE">
      <w:pPr>
        <w:spacing w:after="0"/>
      </w:pPr>
      <w:r>
        <w:rPr>
          <w:rFonts w:ascii="Times New Roman" w:eastAsia="Times New Roman" w:hAnsi="Times New Roman" w:cs="Times New Roman"/>
          <w:sz w:val="16"/>
        </w:rPr>
        <w:t xml:space="preserve">      </w:t>
      </w:r>
    </w:p>
    <w:p w14:paraId="04BC3F98"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w:t>
      </w:r>
      <w:r>
        <w:rPr>
          <w:rFonts w:ascii="Times New Roman" w:eastAsia="Times New Roman" w:hAnsi="Times New Roman" w:cs="Times New Roman"/>
          <w:sz w:val="16"/>
        </w:rPr>
        <w:t>below start depth       vcarve_data.FlatDepth = flat_depth</w:t>
      </w:r>
    </w:p>
    <w:p w14:paraId="44E0553A" w14:textId="77777777" w:rsidR="006428B2" w:rsidRDefault="00303FDE">
      <w:pPr>
        <w:spacing w:after="0"/>
      </w:pPr>
      <w:r>
        <w:rPr>
          <w:rFonts w:ascii="Times New Roman" w:eastAsia="Times New Roman" w:hAnsi="Times New Roman" w:cs="Times New Roman"/>
          <w:sz w:val="16"/>
        </w:rPr>
        <w:t xml:space="preserve">      </w:t>
      </w:r>
    </w:p>
    <w:p w14:paraId="6D3275F3" w14:textId="77777777" w:rsidR="006428B2" w:rsidRDefault="00303FDE">
      <w:pPr>
        <w:spacing w:after="178" w:line="238" w:lineRule="auto"/>
        <w:ind w:left="-5" w:right="1154" w:hanging="10"/>
      </w:pPr>
      <w:r>
        <w:rPr>
          <w:rFonts w:ascii="Times New Roman" w:eastAsia="Times New Roman" w:hAnsi="Times New Roman" w:cs="Times New Roman"/>
          <w:sz w:val="16"/>
        </w:rPr>
        <w:t xml:space="preserve">      -- if true in Aspire, project toolpath onto composite model       vcarve_data.ProjectToolpath = false</w:t>
      </w:r>
    </w:p>
    <w:p w14:paraId="43E3C9FD" w14:textId="77777777" w:rsidR="006428B2" w:rsidRDefault="00303FDE">
      <w:pPr>
        <w:spacing w:after="178" w:line="238" w:lineRule="auto"/>
        <w:ind w:left="-5" w:right="1442" w:hanging="10"/>
      </w:pPr>
      <w:r>
        <w:rPr>
          <w:rFonts w:ascii="Times New Roman" w:eastAsia="Times New Roman" w:hAnsi="Times New Roman" w:cs="Times New Roman"/>
          <w:sz w:val="16"/>
        </w:rPr>
        <w:t xml:space="preserve">      -- set flag indicating we are using flat tool       vcarve_data.UseAreaClear</w:t>
      </w:r>
      <w:r>
        <w:rPr>
          <w:rFonts w:ascii="Times New Roman" w:eastAsia="Times New Roman" w:hAnsi="Times New Roman" w:cs="Times New Roman"/>
          <w:sz w:val="16"/>
        </w:rPr>
        <w:t>Tool = true</w:t>
      </w:r>
    </w:p>
    <w:p w14:paraId="14C8B92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  object used to pass pocketing options - used for area clearance only    local pocket_data = PocketParameterData()</w:t>
      </w:r>
    </w:p>
    <w:p w14:paraId="73745A52" w14:textId="77777777" w:rsidR="006428B2" w:rsidRDefault="00303FDE">
      <w:pPr>
        <w:spacing w:after="77" w:line="238" w:lineRule="auto"/>
        <w:ind w:left="-5" w:right="3747" w:hanging="10"/>
      </w:pPr>
      <w:r>
        <w:rPr>
          <w:rFonts w:ascii="Times New Roman" w:eastAsia="Times New Roman" w:hAnsi="Times New Roman" w:cs="Times New Roman"/>
          <w:sz w:val="16"/>
        </w:rPr>
        <w:t xml:space="preserve">      -- start depth for toolpath       pocket_data.StartDepth = start_depth</w:t>
      </w:r>
    </w:p>
    <w:p w14:paraId="51B9E25D" w14:textId="77777777" w:rsidR="006428B2" w:rsidRDefault="00303FDE">
      <w:pPr>
        <w:spacing w:after="0"/>
      </w:pPr>
      <w:r>
        <w:rPr>
          <w:rFonts w:ascii="Times New Roman" w:eastAsia="Times New Roman" w:hAnsi="Times New Roman" w:cs="Times New Roman"/>
          <w:sz w:val="16"/>
        </w:rPr>
        <w:t xml:space="preserve">      </w:t>
      </w:r>
    </w:p>
    <w:p w14:paraId="632DFD3F"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w:t>
      </w:r>
      <w:r>
        <w:rPr>
          <w:rFonts w:ascii="Times New Roman" w:eastAsia="Times New Roman" w:hAnsi="Times New Roman" w:cs="Times New Roman"/>
          <w:sz w:val="16"/>
        </w:rPr>
        <w:t>this is depth below start depth       pocket_data.CutDepth = flat_depth</w:t>
      </w:r>
    </w:p>
    <w:p w14:paraId="76595690" w14:textId="77777777" w:rsidR="006428B2" w:rsidRDefault="00303FDE">
      <w:pPr>
        <w:spacing w:after="0"/>
      </w:pPr>
      <w:r>
        <w:rPr>
          <w:rFonts w:ascii="Times New Roman" w:eastAsia="Times New Roman" w:hAnsi="Times New Roman" w:cs="Times New Roman"/>
          <w:sz w:val="16"/>
        </w:rPr>
        <w:t xml:space="preserve">      </w:t>
      </w:r>
    </w:p>
    <w:p w14:paraId="5C5ADC1B" w14:textId="77777777" w:rsidR="006428B2" w:rsidRDefault="00303FDE">
      <w:pPr>
        <w:spacing w:after="80" w:line="238" w:lineRule="auto"/>
        <w:ind w:left="-5" w:right="3" w:hanging="10"/>
      </w:pPr>
      <w:r>
        <w:rPr>
          <w:rFonts w:ascii="Times New Roman" w:eastAsia="Times New Roman" w:hAnsi="Times New Roman" w:cs="Times New Roman"/>
          <w:sz w:val="16"/>
        </w:rPr>
        <w:t xml:space="preserve">      -- direction of cut for offet clearance - ProfileParameterData.CLIMB_DIRECTION       -- or ProfileParameterData.CONVENTIONAL_DIRECTION - NOTE: enum from ProfileParameterDa</w:t>
      </w:r>
      <w:r>
        <w:rPr>
          <w:rFonts w:ascii="Times New Roman" w:eastAsia="Times New Roman" w:hAnsi="Times New Roman" w:cs="Times New Roman"/>
          <w:sz w:val="16"/>
        </w:rPr>
        <w:t>ta       pocket_data.CutDirection = ProfileParameterData.CLIMB_DIRECTION</w:t>
      </w:r>
    </w:p>
    <w:p w14:paraId="24BAD326" w14:textId="77777777" w:rsidR="006428B2" w:rsidRDefault="00303FDE">
      <w:pPr>
        <w:spacing w:after="0"/>
      </w:pPr>
      <w:r>
        <w:rPr>
          <w:rFonts w:ascii="Times New Roman" w:eastAsia="Times New Roman" w:hAnsi="Times New Roman" w:cs="Times New Roman"/>
          <w:sz w:val="16"/>
        </w:rPr>
        <w:t xml:space="preserve">      </w:t>
      </w:r>
    </w:p>
    <w:p w14:paraId="2E431C64" w14:textId="77777777" w:rsidR="006428B2" w:rsidRDefault="00303FDE">
      <w:pPr>
        <w:spacing w:after="19" w:line="238" w:lineRule="auto"/>
        <w:ind w:left="-5" w:right="1444" w:hanging="10"/>
      </w:pPr>
      <w:r>
        <w:rPr>
          <w:rFonts w:ascii="Times New Roman" w:eastAsia="Times New Roman" w:hAnsi="Times New Roman" w:cs="Times New Roman"/>
          <w:sz w:val="16"/>
        </w:rPr>
        <w:t xml:space="preserve">      -- if true use raster clearance strategy , else use offset area clearance       pocket_data.DoRasterClearance = false       -- angle for raster if using raster clearance       pocket_data.RasterAngle = 0</w:t>
      </w:r>
    </w:p>
    <w:p w14:paraId="5FA4FC05" w14:textId="77777777" w:rsidR="006428B2" w:rsidRDefault="00303FDE">
      <w:pPr>
        <w:spacing w:after="80" w:line="238" w:lineRule="auto"/>
        <w:ind w:left="-5" w:right="1442" w:hanging="10"/>
      </w:pPr>
      <w:r>
        <w:rPr>
          <w:rFonts w:ascii="Times New Roman" w:eastAsia="Times New Roman" w:hAnsi="Times New Roman" w:cs="Times New Roman"/>
          <w:sz w:val="16"/>
        </w:rPr>
        <w:t xml:space="preserve">      -- type of profile pass to perform  Pock</w:t>
      </w:r>
      <w:r>
        <w:rPr>
          <w:rFonts w:ascii="Times New Roman" w:eastAsia="Times New Roman" w:hAnsi="Times New Roman" w:cs="Times New Roman"/>
          <w:sz w:val="16"/>
        </w:rPr>
        <w:t>etParameterData.PROFILE_NONE ,       -- PocketParameterData.PROFILE_FIRST orPocketParameterData.PROFILE_LAST       pocket_data.ProfilePassType = PocketParameterData.PROFILE_LAST</w:t>
      </w:r>
    </w:p>
    <w:p w14:paraId="576547E6" w14:textId="77777777" w:rsidR="006428B2" w:rsidRDefault="00303FDE">
      <w:pPr>
        <w:spacing w:after="68"/>
      </w:pPr>
      <w:r>
        <w:rPr>
          <w:rFonts w:ascii="Times New Roman" w:eastAsia="Times New Roman" w:hAnsi="Times New Roman" w:cs="Times New Roman"/>
          <w:sz w:val="16"/>
        </w:rPr>
        <w:t xml:space="preserve">      </w:t>
      </w:r>
    </w:p>
    <w:p w14:paraId="63841499" w14:textId="77777777" w:rsidR="006428B2" w:rsidRDefault="00303FDE">
      <w:pPr>
        <w:spacing w:after="0"/>
      </w:pPr>
      <w:r>
        <w:rPr>
          <w:rFonts w:ascii="Times New Roman" w:eastAsia="Times New Roman" w:hAnsi="Times New Roman" w:cs="Times New Roman"/>
          <w:sz w:val="16"/>
        </w:rPr>
        <w:t xml:space="preserve">      </w:t>
      </w:r>
    </w:p>
    <w:p w14:paraId="5D172DD0" w14:textId="77777777" w:rsidR="006428B2" w:rsidRDefault="00303FDE">
      <w:pPr>
        <w:spacing w:after="80" w:line="238" w:lineRule="auto"/>
        <w:ind w:left="-5" w:right="1154" w:hanging="10"/>
      </w:pPr>
      <w:r>
        <w:rPr>
          <w:rFonts w:ascii="Times New Roman" w:eastAsia="Times New Roman" w:hAnsi="Times New Roman" w:cs="Times New Roman"/>
          <w:sz w:val="16"/>
        </w:rPr>
        <w:t xml:space="preserve">   -- if this is true we create 2d toolpaths previews in 2d view</w:t>
      </w:r>
      <w:r>
        <w:rPr>
          <w:rFonts w:ascii="Times New Roman" w:eastAsia="Times New Roman" w:hAnsi="Times New Roman" w:cs="Times New Roman"/>
          <w:sz w:val="16"/>
        </w:rPr>
        <w:t>, if false we dont    local create_2d_previews = true</w:t>
      </w:r>
    </w:p>
    <w:p w14:paraId="5D45648B" w14:textId="77777777" w:rsidR="006428B2" w:rsidRDefault="00303FDE">
      <w:pPr>
        <w:spacing w:after="0"/>
      </w:pPr>
      <w:r>
        <w:rPr>
          <w:rFonts w:ascii="Times New Roman" w:eastAsia="Times New Roman" w:hAnsi="Times New Roman" w:cs="Times New Roman"/>
          <w:sz w:val="16"/>
        </w:rPr>
        <w:t xml:space="preserve">   </w:t>
      </w:r>
    </w:p>
    <w:p w14:paraId="4A2F1C7C" w14:textId="77777777" w:rsidR="006428B2" w:rsidRDefault="00303FDE">
      <w:pPr>
        <w:spacing w:after="80" w:line="238" w:lineRule="auto"/>
        <w:ind w:left="-5" w:right="2018" w:hanging="10"/>
      </w:pPr>
      <w:r>
        <w:rPr>
          <w:rFonts w:ascii="Times New Roman" w:eastAsia="Times New Roman" w:hAnsi="Times New Roman" w:cs="Times New Roman"/>
          <w:sz w:val="16"/>
        </w:rPr>
        <w:t xml:space="preserve">   -- if this is true we will display errors and warning to the user    local display_warnings = true</w:t>
      </w:r>
    </w:p>
    <w:p w14:paraId="0C64A1C8" w14:textId="77777777" w:rsidR="006428B2" w:rsidRDefault="00303FDE">
      <w:pPr>
        <w:spacing w:after="0"/>
      </w:pPr>
      <w:r>
        <w:rPr>
          <w:rFonts w:ascii="Times New Roman" w:eastAsia="Times New Roman" w:hAnsi="Times New Roman" w:cs="Times New Roman"/>
          <w:sz w:val="16"/>
        </w:rPr>
        <w:t xml:space="preserve">   </w:t>
      </w:r>
    </w:p>
    <w:p w14:paraId="0B9F3C3E"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we are doing two tool pocketing define tool to use for area clearance    local area</w:t>
      </w:r>
      <w:r>
        <w:rPr>
          <w:rFonts w:ascii="Times New Roman" w:eastAsia="Times New Roman" w:hAnsi="Times New Roman" w:cs="Times New Roman"/>
          <w:sz w:val="16"/>
        </w:rPr>
        <w:t>_clear_tool = nil</w:t>
      </w:r>
    </w:p>
    <w:p w14:paraId="76D6CE0B" w14:textId="77777777" w:rsidR="006428B2" w:rsidRDefault="00303FDE">
      <w:pPr>
        <w:spacing w:after="0"/>
      </w:pPr>
      <w:r>
        <w:rPr>
          <w:rFonts w:ascii="Times New Roman" w:eastAsia="Times New Roman" w:hAnsi="Times New Roman" w:cs="Times New Roman"/>
          <w:sz w:val="16"/>
        </w:rPr>
        <w:t xml:space="preserve">   </w:t>
      </w:r>
    </w:p>
    <w:p w14:paraId="29AB6CB1"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 we just create a 10mm end mill</w:t>
      </w:r>
    </w:p>
    <w:p w14:paraId="30757CF9" w14:textId="77777777" w:rsidR="006428B2" w:rsidRDefault="00303FDE">
      <w:pPr>
        <w:spacing w:after="0"/>
      </w:pPr>
      <w:r>
        <w:rPr>
          <w:rFonts w:ascii="Times New Roman" w:eastAsia="Times New Roman" w:hAnsi="Times New Roman" w:cs="Times New Roman"/>
          <w:sz w:val="16"/>
        </w:rPr>
        <w:t xml:space="preserve">  </w:t>
      </w:r>
    </w:p>
    <w:p w14:paraId="2648188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area_clear_tool = Tool(</w:t>
      </w:r>
    </w:p>
    <w:p w14:paraId="36E2A6A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Clearance End Mill", </w:t>
      </w:r>
    </w:p>
    <w:p w14:paraId="301F13F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END_MILL       -- BALL_NOSE, END_MILL, VBIT</w:t>
      </w:r>
    </w:p>
    <w:p w14:paraId="334D4A9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p>
    <w:p w14:paraId="37333941" w14:textId="77777777" w:rsidR="006428B2" w:rsidRDefault="00303FDE">
      <w:pPr>
        <w:spacing w:after="19" w:line="238" w:lineRule="auto"/>
        <w:ind w:left="-5" w:right="5091" w:hanging="10"/>
      </w:pPr>
      <w:r>
        <w:rPr>
          <w:rFonts w:ascii="Times New Roman" w:eastAsia="Times New Roman" w:hAnsi="Times New Roman" w:cs="Times New Roman"/>
          <w:sz w:val="16"/>
        </w:rPr>
        <w:t xml:space="preserve">                        area_clear_tool.InMM = true    area_clear_tool.ToolDia = 10    area_clear_tool.Stepdown = 3    area_clear_tool.Stepover = 3</w:t>
      </w:r>
    </w:p>
    <w:p w14:paraId="43284782" w14:textId="77777777" w:rsidR="006428B2" w:rsidRDefault="00303FDE">
      <w:pPr>
        <w:spacing w:after="178" w:line="238" w:lineRule="auto"/>
        <w:ind w:left="-5" w:right="1444" w:hanging="10"/>
      </w:pPr>
      <w:r>
        <w:rPr>
          <w:rFonts w:ascii="Times New Roman" w:eastAsia="Times New Roman" w:hAnsi="Times New Roman" w:cs="Times New Roman"/>
          <w:sz w:val="16"/>
        </w:rPr>
        <w:t xml:space="preserve">   ar</w:t>
      </w:r>
      <w:r>
        <w:rPr>
          <w:rFonts w:ascii="Times New Roman" w:eastAsia="Times New Roman" w:hAnsi="Times New Roman" w:cs="Times New Roman"/>
          <w:sz w:val="16"/>
        </w:rPr>
        <w:t>ea_clear_tool.RateUnits = Tool.MM_SEC  -- MM_SEC, MM_MIN, METRES_MIN,                                             -- INCHES_SEC, INCHES_MIN, FEET_MIN    area_clear_tool.FeedRate = 30    area_clear_tool.PlungeRate = 10    area_clear_tool.SpindleSpeed = 2000</w:t>
      </w:r>
      <w:r>
        <w:rPr>
          <w:rFonts w:ascii="Times New Roman" w:eastAsia="Times New Roman" w:hAnsi="Times New Roman" w:cs="Times New Roman"/>
          <w:sz w:val="16"/>
        </w:rPr>
        <w:t>0    area_clear_tool.ToolNumber = 2</w:t>
      </w:r>
    </w:p>
    <w:p w14:paraId="7B4C1858" w14:textId="77777777" w:rsidR="006428B2" w:rsidRDefault="00303FDE">
      <w:pPr>
        <w:spacing w:after="77" w:line="238" w:lineRule="auto"/>
        <w:ind w:left="-5" w:right="1827" w:hanging="10"/>
      </w:pPr>
      <w:r>
        <w:rPr>
          <w:rFonts w:ascii="Times New Roman" w:eastAsia="Times New Roman" w:hAnsi="Times New Roman" w:cs="Times New Roman"/>
          <w:sz w:val="16"/>
        </w:rPr>
        <w:t xml:space="preserve">   -- Create object which can be used to automatically select geometry    local geometry_selector = GeometrySelector() </w:t>
      </w:r>
    </w:p>
    <w:p w14:paraId="314EEB2B" w14:textId="77777777" w:rsidR="006428B2" w:rsidRDefault="00303FDE">
      <w:pPr>
        <w:spacing w:after="0"/>
      </w:pPr>
      <w:r>
        <w:rPr>
          <w:rFonts w:ascii="Times New Roman" w:eastAsia="Times New Roman" w:hAnsi="Times New Roman" w:cs="Times New Roman"/>
          <w:sz w:val="16"/>
        </w:rPr>
        <w:t xml:space="preserve">   </w:t>
      </w:r>
    </w:p>
    <w:p w14:paraId="3BA0AC8F"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 our toolpath</w:t>
      </w:r>
    </w:p>
    <w:p w14:paraId="1E08BEEC"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local toolpath_manager = ToolpathManager()</w:t>
      </w:r>
    </w:p>
    <w:p w14:paraId="50911676" w14:textId="77777777" w:rsidR="006428B2" w:rsidRDefault="00303FDE">
      <w:pPr>
        <w:spacing w:after="0"/>
      </w:pPr>
      <w:r>
        <w:rPr>
          <w:rFonts w:ascii="Times New Roman" w:eastAsia="Times New Roman" w:hAnsi="Times New Roman" w:cs="Times New Roman"/>
          <w:sz w:val="16"/>
        </w:rPr>
        <w:t xml:space="preserve"> </w:t>
      </w:r>
    </w:p>
    <w:p w14:paraId="69178595" w14:textId="77777777" w:rsidR="006428B2" w:rsidRDefault="00303FDE">
      <w:pPr>
        <w:spacing w:after="77" w:line="238" w:lineRule="auto"/>
        <w:ind w:left="-5" w:right="2788" w:hanging="10"/>
      </w:pPr>
      <w:r>
        <w:rPr>
          <w:rFonts w:ascii="Times New Roman" w:eastAsia="Times New Roman" w:hAnsi="Times New Roman" w:cs="Times New Roman"/>
          <w:sz w:val="16"/>
        </w:rPr>
        <w:t xml:space="preserve">   local toolpath_id =</w:t>
      </w:r>
      <w:r>
        <w:rPr>
          <w:rFonts w:ascii="Times New Roman" w:eastAsia="Times New Roman" w:hAnsi="Times New Roman" w:cs="Times New Roman"/>
          <w:sz w:val="16"/>
        </w:rPr>
        <w:t xml:space="preserve"> toolpath_manager:CreateVCarvingToolpath(                                               name,                                               tool,                                               area_clear_tool,                                               v</w:t>
      </w:r>
      <w:r>
        <w:rPr>
          <w:rFonts w:ascii="Times New Roman" w:eastAsia="Times New Roman" w:hAnsi="Times New Roman" w:cs="Times New Roman"/>
          <w:sz w:val="16"/>
        </w:rPr>
        <w:t xml:space="preserve">carve_data,                                               pocket_data,                                               pos_data,                                               </w:t>
      </w:r>
      <w:r>
        <w:rPr>
          <w:rFonts w:ascii="Times New Roman" w:eastAsia="Times New Roman" w:hAnsi="Times New Roman" w:cs="Times New Roman"/>
          <w:sz w:val="16"/>
        </w:rPr>
        <w:lastRenderedPageBreak/>
        <w:t>geometry_selector,                                               create_2d_previews</w:t>
      </w:r>
      <w:r>
        <w:rPr>
          <w:rFonts w:ascii="Times New Roman" w:eastAsia="Times New Roman" w:hAnsi="Times New Roman" w:cs="Times New Roman"/>
          <w:sz w:val="16"/>
        </w:rPr>
        <w:t>,                                               display_warnings                                               )</w:t>
      </w:r>
    </w:p>
    <w:p w14:paraId="466C815E" w14:textId="77777777" w:rsidR="006428B2" w:rsidRDefault="00303FDE">
      <w:pPr>
        <w:spacing w:after="0"/>
      </w:pPr>
      <w:r>
        <w:rPr>
          <w:rFonts w:ascii="Times New Roman" w:eastAsia="Times New Roman" w:hAnsi="Times New Roman" w:cs="Times New Roman"/>
          <w:sz w:val="16"/>
        </w:rPr>
        <w:t xml:space="preserve">   </w:t>
      </w:r>
    </w:p>
    <w:p w14:paraId="4BABBDA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_id  == nil  then</w:t>
      </w:r>
    </w:p>
    <w:p w14:paraId="16969219" w14:textId="77777777" w:rsidR="006428B2" w:rsidRDefault="00303FDE">
      <w:pPr>
        <w:spacing w:after="19" w:line="238" w:lineRule="auto"/>
        <w:ind w:left="-5" w:right="3650" w:hanging="10"/>
      </w:pPr>
      <w:r>
        <w:rPr>
          <w:rFonts w:ascii="Times New Roman" w:eastAsia="Times New Roman" w:hAnsi="Times New Roman" w:cs="Times New Roman"/>
          <w:sz w:val="16"/>
        </w:rPr>
        <w:t xml:space="preserve">      DisplayMessageBox("Error creating toolpath")       return false</w:t>
      </w:r>
    </w:p>
    <w:p w14:paraId="296F7CEF" w14:textId="77777777" w:rsidR="006428B2" w:rsidRDefault="00303FDE">
      <w:pPr>
        <w:spacing w:after="180" w:line="467" w:lineRule="auto"/>
        <w:ind w:left="-5" w:right="7205" w:hanging="10"/>
      </w:pPr>
      <w:r>
        <w:rPr>
          <w:rFonts w:ascii="Times New Roman" w:eastAsia="Times New Roman" w:hAnsi="Times New Roman" w:cs="Times New Roman"/>
          <w:sz w:val="16"/>
        </w:rPr>
        <w:t xml:space="preserve">   end                                                       return true  end</w:t>
      </w:r>
    </w:p>
    <w:p w14:paraId="3518AAFA" w14:textId="77777777" w:rsidR="006428B2" w:rsidRDefault="00303FDE">
      <w:pPr>
        <w:spacing w:after="19" w:line="238" w:lineRule="auto"/>
        <w:ind w:left="-5" w:right="1154" w:hanging="10"/>
      </w:pPr>
      <w:r>
        <w:rPr>
          <w:rFonts w:ascii="Times New Roman" w:eastAsia="Times New Roman" w:hAnsi="Times New Roman" w:cs="Times New Roman"/>
          <w:sz w:val="16"/>
        </w:rPr>
        <w:t>--[[ --------------  main ------------------------------</w:t>
      </w:r>
    </w:p>
    <w:p w14:paraId="0E63FD9C"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2D04F369" w14:textId="77777777" w:rsidR="006428B2" w:rsidRDefault="00303FDE">
      <w:pPr>
        <w:spacing w:after="91" w:line="349" w:lineRule="auto"/>
        <w:ind w:left="-5" w:right="7587" w:hanging="10"/>
      </w:pPr>
      <w:r>
        <w:rPr>
          <w:rFonts w:ascii="Times New Roman" w:eastAsia="Times New Roman" w:hAnsi="Times New Roman" w:cs="Times New Roman"/>
          <w:sz w:val="16"/>
        </w:rPr>
        <w:t>| ]] function main()</w:t>
      </w:r>
    </w:p>
    <w:p w14:paraId="31FABD4A" w14:textId="77777777" w:rsidR="006428B2" w:rsidRDefault="00303FDE">
      <w:pPr>
        <w:spacing w:after="77" w:line="238" w:lineRule="auto"/>
        <w:ind w:left="-5" w:right="5572"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Check we have a job loaded     job = VectricJob()</w:t>
      </w:r>
    </w:p>
    <w:p w14:paraId="7B3C97EC" w14:textId="77777777" w:rsidR="006428B2" w:rsidRDefault="00303FDE">
      <w:pPr>
        <w:spacing w:after="0"/>
      </w:pPr>
      <w:r>
        <w:rPr>
          <w:rFonts w:ascii="Times New Roman" w:eastAsia="Times New Roman" w:hAnsi="Times New Roman" w:cs="Times New Roman"/>
          <w:sz w:val="16"/>
        </w:rPr>
        <w:t xml:space="preserve"> </w:t>
      </w:r>
    </w:p>
    <w:p w14:paraId="5E9D22F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4D53E6E7" w14:textId="77777777" w:rsidR="006428B2" w:rsidRDefault="00303FDE">
      <w:pPr>
        <w:spacing w:after="77" w:line="238" w:lineRule="auto"/>
        <w:ind w:left="-5" w:right="5091" w:hanging="10"/>
      </w:pPr>
      <w:r>
        <w:rPr>
          <w:rFonts w:ascii="Times New Roman" w:eastAsia="Times New Roman" w:hAnsi="Times New Roman" w:cs="Times New Roman"/>
          <w:sz w:val="16"/>
        </w:rPr>
        <w:t xml:space="preserve">       DisplayMessageBox("No job loaded")        return false;      end</w:t>
      </w:r>
    </w:p>
    <w:p w14:paraId="26CDFF17" w14:textId="77777777" w:rsidR="006428B2" w:rsidRDefault="00303FDE">
      <w:pPr>
        <w:spacing w:after="1" w:line="236" w:lineRule="auto"/>
        <w:ind w:left="-5" w:right="5749" w:hanging="10"/>
        <w:jc w:val="both"/>
      </w:pPr>
      <w:r>
        <w:rPr>
          <w:rFonts w:ascii="Times New Roman" w:eastAsia="Times New Roman" w:hAnsi="Times New Roman" w:cs="Times New Roman"/>
          <w:sz w:val="16"/>
        </w:rPr>
        <w:t xml:space="preserve">    local selection = job.Selection    if selection.IsEmpty  then</w:t>
      </w:r>
    </w:p>
    <w:p w14:paraId="47BFE0A9" w14:textId="77777777" w:rsidR="006428B2" w:rsidRDefault="00303FDE">
      <w:pPr>
        <w:spacing w:after="77" w:line="238" w:lineRule="auto"/>
        <w:ind w:left="-5" w:right="2883" w:hanging="10"/>
      </w:pPr>
      <w:r>
        <w:rPr>
          <w:rFonts w:ascii="Times New Roman" w:eastAsia="Times New Roman" w:hAnsi="Times New Roman" w:cs="Times New Roman"/>
          <w:sz w:val="16"/>
        </w:rPr>
        <w:t xml:space="preserve">       MessageBox("Please select one</w:t>
      </w:r>
      <w:r>
        <w:rPr>
          <w:rFonts w:ascii="Times New Roman" w:eastAsia="Times New Roman" w:hAnsi="Times New Roman" w:cs="Times New Roman"/>
          <w:sz w:val="16"/>
        </w:rPr>
        <w:t xml:space="preserve"> or more vectors to VCarve")        return false      end</w:t>
      </w:r>
    </w:p>
    <w:p w14:paraId="271A7BED" w14:textId="77777777" w:rsidR="006428B2" w:rsidRDefault="00303FDE">
      <w:pPr>
        <w:spacing w:after="0"/>
      </w:pPr>
      <w:r>
        <w:rPr>
          <w:rFonts w:ascii="Times New Roman" w:eastAsia="Times New Roman" w:hAnsi="Times New Roman" w:cs="Times New Roman"/>
          <w:sz w:val="16"/>
        </w:rPr>
        <w:t xml:space="preserve">    </w:t>
      </w:r>
    </w:p>
    <w:p w14:paraId="3E110658" w14:textId="77777777" w:rsidR="006428B2" w:rsidRDefault="00303FDE">
      <w:pPr>
        <w:spacing w:after="77" w:line="238" w:lineRule="auto"/>
        <w:ind w:left="-5" w:right="5476" w:hanging="10"/>
      </w:pPr>
      <w:r>
        <w:rPr>
          <w:rFonts w:ascii="Times New Roman" w:eastAsia="Times New Roman" w:hAnsi="Times New Roman" w:cs="Times New Roman"/>
          <w:sz w:val="16"/>
        </w:rPr>
        <w:t xml:space="preserve">    local start_depth = 0.0     local flat_depth = 5.0     local vbit_angle = 90.0     local tool_dia = 32.0     local tool_stepdown = 2.5     local tool_stepover_percent = 2.0     local tool_in_mm = true</w:t>
      </w:r>
    </w:p>
    <w:p w14:paraId="2E2D303E" w14:textId="77777777" w:rsidR="006428B2" w:rsidRDefault="00303FDE">
      <w:pPr>
        <w:spacing w:after="0"/>
      </w:pPr>
      <w:r>
        <w:rPr>
          <w:rFonts w:ascii="Times New Roman" w:eastAsia="Times New Roman" w:hAnsi="Times New Roman" w:cs="Times New Roman"/>
          <w:sz w:val="16"/>
        </w:rPr>
        <w:t xml:space="preserve">    </w:t>
      </w:r>
    </w:p>
    <w:p w14:paraId="16A07EF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success = CreateVCarvingToolpath( </w:t>
      </w:r>
    </w:p>
    <w:p w14:paraId="26326A72" w14:textId="77777777" w:rsidR="006428B2" w:rsidRDefault="00303FDE">
      <w:pPr>
        <w:spacing w:after="19" w:line="238" w:lineRule="auto"/>
        <w:ind w:left="-5" w:right="2595"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Lua VCarving Toolpath",                                            start_depth,                                            flat_depth, </w:t>
      </w:r>
    </w:p>
    <w:p w14:paraId="772A6629" w14:textId="77777777" w:rsidR="006428B2" w:rsidRDefault="00303FDE">
      <w:pPr>
        <w:spacing w:after="77" w:line="238" w:lineRule="auto"/>
        <w:ind w:left="-5" w:right="2788" w:hanging="10"/>
      </w:pPr>
      <w:r>
        <w:rPr>
          <w:rFonts w:ascii="Times New Roman" w:eastAsia="Times New Roman" w:hAnsi="Times New Roman" w:cs="Times New Roman"/>
          <w:sz w:val="16"/>
        </w:rPr>
        <w:t xml:space="preserve">                                           vbit_angle,                       </w:t>
      </w:r>
      <w:r>
        <w:rPr>
          <w:rFonts w:ascii="Times New Roman" w:eastAsia="Times New Roman" w:hAnsi="Times New Roman" w:cs="Times New Roman"/>
          <w:sz w:val="16"/>
        </w:rPr>
        <w:t xml:space="preserve">                     tool_dia,                                            tool_stepdown,                                            tool_stepover_percent,                                            tool_in_mm                                            )</w:t>
      </w:r>
    </w:p>
    <w:p w14:paraId="309E2F6D" w14:textId="77777777" w:rsidR="006428B2" w:rsidRDefault="00303FDE">
      <w:pPr>
        <w:spacing w:after="68"/>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w:t>
      </w:r>
    </w:p>
    <w:p w14:paraId="3F8E3E3E" w14:textId="77777777" w:rsidR="006428B2" w:rsidRDefault="00303FDE">
      <w:pPr>
        <w:spacing w:after="0"/>
      </w:pPr>
      <w:r>
        <w:rPr>
          <w:rFonts w:ascii="Times New Roman" w:eastAsia="Times New Roman" w:hAnsi="Times New Roman" w:cs="Times New Roman"/>
          <w:sz w:val="16"/>
        </w:rPr>
        <w:t xml:space="preserve">    </w:t>
      </w:r>
    </w:p>
    <w:p w14:paraId="4EF69B9A" w14:textId="77777777" w:rsidR="006428B2" w:rsidRDefault="00303FDE">
      <w:pPr>
        <w:spacing w:after="452" w:line="238" w:lineRule="auto"/>
        <w:ind w:left="-5" w:right="6917" w:hanging="10"/>
      </w:pPr>
      <w:r>
        <w:rPr>
          <w:rFonts w:ascii="Times New Roman" w:eastAsia="Times New Roman" w:hAnsi="Times New Roman" w:cs="Times New Roman"/>
          <w:sz w:val="16"/>
        </w:rPr>
        <w:t xml:space="preserve">    return success; end    </w:t>
      </w:r>
    </w:p>
    <w:p w14:paraId="65BC3CEF" w14:textId="77777777" w:rsidR="006428B2" w:rsidRDefault="00303FDE">
      <w:pPr>
        <w:spacing w:after="16" w:line="270" w:lineRule="auto"/>
        <w:ind w:left="-5" w:hanging="10"/>
      </w:pPr>
      <w:r>
        <w:rPr>
          <w:rFonts w:ascii="Times New Roman" w:eastAsia="Times New Roman" w:hAnsi="Times New Roman" w:cs="Times New Roman"/>
          <w:color w:val="4F81BD"/>
        </w:rPr>
        <w:t>:CreatePrismCarvingToolpath(</w:t>
      </w:r>
    </w:p>
    <w:p w14:paraId="017A7C70" w14:textId="77777777" w:rsidR="006428B2" w:rsidRDefault="00303FDE">
      <w:pPr>
        <w:tabs>
          <w:tab w:val="center" w:pos="3446"/>
        </w:tabs>
        <w:spacing w:after="33"/>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53047F79" w14:textId="77777777" w:rsidR="006428B2" w:rsidRDefault="00303FDE">
      <w:pPr>
        <w:spacing w:after="31"/>
        <w:ind w:left="2890" w:right="6" w:hanging="10"/>
      </w:pPr>
      <w:r>
        <w:rPr>
          <w:rFonts w:ascii="Times New Roman" w:eastAsia="Times New Roman" w:hAnsi="Times New Roman" w:cs="Times New Roman"/>
        </w:rPr>
        <w:t>Tool tool,</w:t>
      </w:r>
    </w:p>
    <w:p w14:paraId="6E9B13EE" w14:textId="77777777" w:rsidR="006428B2" w:rsidRDefault="00303FDE">
      <w:pPr>
        <w:spacing w:after="29" w:line="263" w:lineRule="auto"/>
        <w:ind w:left="214" w:right="-23" w:hanging="10"/>
        <w:jc w:val="center"/>
      </w:pPr>
      <w:r>
        <w:rPr>
          <w:rFonts w:ascii="Times New Roman" w:eastAsia="Times New Roman" w:hAnsi="Times New Roman" w:cs="Times New Roman"/>
        </w:rPr>
        <w:t>PrismCarveParameterData prism_data,</w:t>
      </w:r>
    </w:p>
    <w:p w14:paraId="4E5887FF" w14:textId="77777777" w:rsidR="006428B2" w:rsidRDefault="00303FDE">
      <w:pPr>
        <w:spacing w:after="33"/>
        <w:ind w:left="-5" w:right="6" w:hanging="10"/>
      </w:pPr>
      <w:r>
        <w:rPr>
          <w:rFonts w:ascii="Times New Roman" w:eastAsia="Times New Roman" w:hAnsi="Times New Roman" w:cs="Times New Roman"/>
        </w:rPr>
        <w:t xml:space="preserve">                                                         ToolpathPosData pos_data,</w:t>
      </w:r>
    </w:p>
    <w:p w14:paraId="35662943" w14:textId="77777777" w:rsidR="006428B2" w:rsidRDefault="00303FDE">
      <w:pPr>
        <w:spacing w:after="8"/>
        <w:ind w:left="2890" w:right="2331" w:hanging="10"/>
      </w:pPr>
      <w:r>
        <w:rPr>
          <w:rFonts w:ascii="Times New Roman" w:eastAsia="Times New Roman" w:hAnsi="Times New Roman" w:cs="Times New Roman"/>
        </w:rPr>
        <w:t>GeometrySelector geometry_selector, bool create_2d_preview,</w:t>
      </w:r>
    </w:p>
    <w:p w14:paraId="2B49D133" w14:textId="77777777" w:rsidR="006428B2" w:rsidRDefault="00303FDE">
      <w:pPr>
        <w:spacing w:after="0"/>
        <w:ind w:left="2890" w:right="6" w:hanging="10"/>
      </w:pPr>
      <w:r>
        <w:rPr>
          <w:rFonts w:ascii="Times New Roman" w:eastAsia="Times New Roman" w:hAnsi="Times New Roman" w:cs="Times New Roman"/>
        </w:rPr>
        <w:t>bool  interac ve</w:t>
      </w:r>
    </w:p>
    <w:p w14:paraId="49EB4D8B" w14:textId="77777777" w:rsidR="006428B2" w:rsidRDefault="00303FDE">
      <w:pPr>
        <w:spacing w:after="227"/>
        <w:ind w:left="-5" w:right="6" w:hanging="10"/>
      </w:pPr>
      <w:r>
        <w:rPr>
          <w:rFonts w:ascii="Times New Roman" w:eastAsia="Times New Roman" w:hAnsi="Times New Roman" w:cs="Times New Roman"/>
        </w:rPr>
        <w:t xml:space="preserve">                                                          )</w:t>
      </w:r>
    </w:p>
    <w:p w14:paraId="630ABA4A" w14:textId="77777777" w:rsidR="006428B2" w:rsidRDefault="00303FDE">
      <w:pPr>
        <w:spacing w:after="227"/>
        <w:ind w:left="-5" w:right="6" w:hanging="10"/>
      </w:pPr>
      <w:r>
        <w:rPr>
          <w:rFonts w:ascii="Times New Roman" w:eastAsia="Times New Roman" w:hAnsi="Times New Roman" w:cs="Times New Roman"/>
        </w:rPr>
        <w:t>Creates a  prism carving toolpath fo</w:t>
      </w:r>
      <w:r>
        <w:rPr>
          <w:rFonts w:ascii="Times New Roman" w:eastAsia="Times New Roman" w:hAnsi="Times New Roman" w:cs="Times New Roman"/>
        </w:rPr>
        <w:t>r the currently selected vectors. Returns the UUID for the toolpath created.</w:t>
      </w:r>
    </w:p>
    <w:p w14:paraId="2D999F32" w14:textId="77777777" w:rsidR="006428B2" w:rsidRDefault="00303FDE">
      <w:pPr>
        <w:spacing w:after="0"/>
        <w:ind w:left="293" w:right="6" w:hanging="10"/>
      </w:pPr>
      <w:r>
        <w:rPr>
          <w:rFonts w:ascii="Times New Roman" w:eastAsia="Times New Roman" w:hAnsi="Times New Roman" w:cs="Times New Roman"/>
        </w:rPr>
        <w:t>name-string - Name for the toolpath to be created</w:t>
      </w:r>
    </w:p>
    <w:p w14:paraId="797D13BB" w14:textId="77777777" w:rsidR="006428B2" w:rsidRDefault="00303FDE">
      <w:pPr>
        <w:spacing w:after="7"/>
        <w:ind w:left="293" w:right="6"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 </w:t>
      </w:r>
    </w:p>
    <w:p w14:paraId="4E6AF394" w14:textId="77777777" w:rsidR="006428B2" w:rsidRDefault="00303FDE">
      <w:pPr>
        <w:spacing w:after="6"/>
        <w:ind w:left="293" w:right="923" w:hanging="10"/>
      </w:pPr>
      <w:r>
        <w:rPr>
          <w:rFonts w:ascii="Times New Roman" w:eastAsia="Times New Roman" w:hAnsi="Times New Roman" w:cs="Times New Roman"/>
        </w:rPr>
        <w:t>prism_data -</w:t>
      </w:r>
      <w:r>
        <w:rPr>
          <w:rFonts w:ascii="Times New Roman" w:eastAsia="Times New Roman" w:hAnsi="Times New Roman" w:cs="Times New Roman"/>
          <w:color w:val="943634"/>
        </w:rPr>
        <w:t>PrismParameterData</w:t>
      </w:r>
      <w:r>
        <w:rPr>
          <w:rFonts w:ascii="Times New Roman" w:eastAsia="Times New Roman" w:hAnsi="Times New Roman" w:cs="Times New Roman"/>
        </w:rPr>
        <w:t xml:space="preserve"> -Se</w:t>
      </w:r>
      <w:r>
        <w:rPr>
          <w:rFonts w:ascii="Times New Roman" w:eastAsia="Times New Roman" w:hAnsi="Times New Roman" w:cs="Times New Roman"/>
        </w:rPr>
        <w:tab/>
        <w:t>ngs for prism carving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w:t>
      </w:r>
      <w:r>
        <w:rPr>
          <w:rFonts w:ascii="Times New Roman" w:eastAsia="Times New Roman" w:hAnsi="Times New Roman" w:cs="Times New Roman"/>
        </w:rPr>
        <w:t>gs for home posi on, safe z etc</w:t>
      </w:r>
    </w:p>
    <w:p w14:paraId="780F5E56" w14:textId="77777777" w:rsidR="006428B2" w:rsidRDefault="00303FDE">
      <w:pPr>
        <w:spacing w:after="321"/>
        <w:ind w:left="293" w:right="212"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create_2d_preview-bool -If true create preview vectors in 2d view interac ve-bool -If true display warnings etc to user</w:t>
      </w:r>
    </w:p>
    <w:p w14:paraId="00A306D4" w14:textId="77777777" w:rsidR="006428B2" w:rsidRDefault="00303FDE">
      <w:pPr>
        <w:spacing w:after="148" w:line="265" w:lineRule="auto"/>
        <w:ind w:left="-5" w:hanging="10"/>
      </w:pPr>
      <w:r>
        <w:rPr>
          <w:rFonts w:ascii="Times New Roman" w:eastAsia="Times New Roman" w:hAnsi="Times New Roman" w:cs="Times New Roman"/>
        </w:rPr>
        <w:lastRenderedPageBreak/>
        <w:t>Example Code - from Create_Prism_CarvingToolpath.lua</w:t>
      </w:r>
    </w:p>
    <w:p w14:paraId="0949909E" w14:textId="77777777" w:rsidR="006428B2" w:rsidRDefault="00303FDE">
      <w:pPr>
        <w:spacing w:after="19" w:line="238" w:lineRule="auto"/>
        <w:ind w:left="-5" w:right="6339" w:hanging="10"/>
      </w:pPr>
      <w:r>
        <w:rPr>
          <w:rFonts w:ascii="Times New Roman" w:eastAsia="Times New Roman" w:hAnsi="Times New Roman" w:cs="Times New Roman"/>
          <w:sz w:val="16"/>
        </w:rPr>
        <w:t>-- VECTRIC LUA SCRIPT require “strict”</w:t>
      </w:r>
    </w:p>
    <w:p w14:paraId="663DA73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PrismToolpath -------------------  </w:t>
      </w:r>
    </w:p>
    <w:p w14:paraId="66448F3B"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6F37AD09" w14:textId="77777777" w:rsidR="006428B2" w:rsidRDefault="00303FDE">
      <w:pPr>
        <w:spacing w:after="19" w:line="238" w:lineRule="auto"/>
        <w:ind w:left="-5" w:right="1154" w:hanging="10"/>
      </w:pPr>
      <w:r>
        <w:rPr>
          <w:rFonts w:ascii="Times New Roman" w:eastAsia="Times New Roman" w:hAnsi="Times New Roman" w:cs="Times New Roman"/>
          <w:sz w:val="16"/>
        </w:rPr>
        <w:t>|   Create a prism toolpath within the program for the currently selected vectors</w:t>
      </w:r>
    </w:p>
    <w:p w14:paraId="45F633F8" w14:textId="77777777" w:rsidR="006428B2" w:rsidRDefault="00303FDE">
      <w:pPr>
        <w:spacing w:after="19" w:line="238" w:lineRule="auto"/>
        <w:ind w:left="-5" w:right="1154" w:hanging="10"/>
      </w:pPr>
      <w:r>
        <w:rPr>
          <w:rFonts w:ascii="Times New Roman" w:eastAsia="Times New Roman" w:hAnsi="Times New Roman" w:cs="Times New Roman"/>
          <w:sz w:val="16"/>
        </w:rPr>
        <w:t>|  Parameters:</w:t>
      </w:r>
    </w:p>
    <w:p w14:paraId="11349B1F" w14:textId="77777777" w:rsidR="006428B2" w:rsidRDefault="00303FDE">
      <w:pPr>
        <w:spacing w:after="19" w:line="238" w:lineRule="auto"/>
        <w:ind w:left="-5" w:right="1154" w:hanging="10"/>
      </w:pPr>
      <w:r>
        <w:rPr>
          <w:rFonts w:ascii="Times New Roman" w:eastAsia="Times New Roman" w:hAnsi="Times New Roman" w:cs="Times New Roman"/>
          <w:sz w:val="16"/>
        </w:rPr>
        <w:t>|     name,                 -- Name for toolpath</w:t>
      </w:r>
    </w:p>
    <w:p w14:paraId="2A2FA890" w14:textId="77777777" w:rsidR="006428B2" w:rsidRDefault="00303FDE">
      <w:pPr>
        <w:spacing w:after="19" w:line="238" w:lineRule="auto"/>
        <w:ind w:left="-5" w:right="1154" w:hanging="10"/>
      </w:pPr>
      <w:r>
        <w:rPr>
          <w:rFonts w:ascii="Times New Roman" w:eastAsia="Times New Roman" w:hAnsi="Times New Roman" w:cs="Times New Roman"/>
          <w:sz w:val="16"/>
        </w:rPr>
        <w:t>|     start_depth       -- Start depth for toolpath below surface of material</w:t>
      </w:r>
    </w:p>
    <w:p w14:paraId="01626DEA" w14:textId="77777777" w:rsidR="006428B2" w:rsidRDefault="00303FDE">
      <w:pPr>
        <w:spacing w:after="19" w:line="238" w:lineRule="auto"/>
        <w:ind w:left="-5" w:right="3364" w:hanging="10"/>
      </w:pPr>
      <w:r>
        <w:rPr>
          <w:rFonts w:ascii="Times New Roman" w:eastAsia="Times New Roman" w:hAnsi="Times New Roman" w:cs="Times New Roman"/>
          <w:sz w:val="16"/>
        </w:rPr>
        <w:t xml:space="preserve">|    cut_depth           -- cut </w:t>
      </w:r>
      <w:r>
        <w:rPr>
          <w:rFonts w:ascii="Times New Roman" w:eastAsia="Times New Roman" w:hAnsi="Times New Roman" w:cs="Times New Roman"/>
          <w:sz w:val="16"/>
        </w:rPr>
        <w:t>depth for drilling toolpath      vbit_angle          -- angle of vbit to use |    vbit_dia             -- diameter of VBit  to use</w:t>
      </w:r>
    </w:p>
    <w:p w14:paraId="381F5611" w14:textId="77777777" w:rsidR="006428B2" w:rsidRDefault="00303FDE">
      <w:pPr>
        <w:spacing w:after="19" w:line="238" w:lineRule="auto"/>
        <w:ind w:left="-5" w:right="1154" w:hanging="10"/>
      </w:pPr>
      <w:r>
        <w:rPr>
          <w:rFonts w:ascii="Times New Roman" w:eastAsia="Times New Roman" w:hAnsi="Times New Roman" w:cs="Times New Roman"/>
          <w:sz w:val="16"/>
        </w:rPr>
        <w:t>|    vbit_stepdown     -- stepdown for tool</w:t>
      </w:r>
    </w:p>
    <w:p w14:paraId="25359C86" w14:textId="77777777" w:rsidR="006428B2" w:rsidRDefault="00303FDE">
      <w:pPr>
        <w:spacing w:after="19" w:line="238" w:lineRule="auto"/>
        <w:ind w:left="-5" w:right="1154" w:hanging="10"/>
      </w:pPr>
      <w:r>
        <w:rPr>
          <w:rFonts w:ascii="Times New Roman" w:eastAsia="Times New Roman" w:hAnsi="Times New Roman" w:cs="Times New Roman"/>
          <w:sz w:val="16"/>
        </w:rPr>
        <w:t>|    tool_stepover_percent - percentage stepover for tool</w:t>
      </w:r>
    </w:p>
    <w:p w14:paraId="14C2978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_in_mm        </w:t>
      </w:r>
      <w:r>
        <w:rPr>
          <w:rFonts w:ascii="Times New Roman" w:eastAsia="Times New Roman" w:hAnsi="Times New Roman" w:cs="Times New Roman"/>
          <w:sz w:val="16"/>
        </w:rPr>
        <w:t xml:space="preserve"> -- true if tool size and stepdown are in mm</w:t>
      </w:r>
    </w:p>
    <w:p w14:paraId="083BB72A"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75EE84AC"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5A64A016" w14:textId="77777777" w:rsidR="006428B2" w:rsidRDefault="00303FDE">
      <w:pPr>
        <w:spacing w:after="19" w:line="238" w:lineRule="auto"/>
        <w:ind w:left="-5" w:right="1154" w:hanging="10"/>
      </w:pPr>
      <w:r>
        <w:rPr>
          <w:rFonts w:ascii="Times New Roman" w:eastAsia="Times New Roman" w:hAnsi="Times New Roman" w:cs="Times New Roman"/>
          <w:sz w:val="16"/>
        </w:rPr>
        <w:t>|     true if toolpath created OK else false</w:t>
      </w:r>
    </w:p>
    <w:p w14:paraId="615E5185" w14:textId="77777777" w:rsidR="006428B2" w:rsidRDefault="00303FDE">
      <w:pPr>
        <w:spacing w:after="178" w:line="238" w:lineRule="auto"/>
        <w:ind w:left="-5" w:right="8739" w:hanging="10"/>
      </w:pPr>
      <w:r>
        <w:rPr>
          <w:rFonts w:ascii="Times New Roman" w:eastAsia="Times New Roman" w:hAnsi="Times New Roman" w:cs="Times New Roman"/>
          <w:sz w:val="16"/>
        </w:rPr>
        <w:t>| ]]</w:t>
      </w:r>
    </w:p>
    <w:p w14:paraId="7A6A39DF"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function CreatePrismToolpath( name , start_depth, cut_depth, vbit_angle, </w:t>
      </w:r>
    </w:p>
    <w:p w14:paraId="583B290E" w14:textId="77777777" w:rsidR="006428B2" w:rsidRDefault="00303FDE">
      <w:pPr>
        <w:spacing w:after="175" w:line="238" w:lineRule="auto"/>
        <w:ind w:left="-5" w:hanging="10"/>
      </w:pPr>
      <w:r>
        <w:rPr>
          <w:rFonts w:ascii="Times New Roman" w:eastAsia="Times New Roman" w:hAnsi="Times New Roman" w:cs="Times New Roman"/>
          <w:sz w:val="16"/>
        </w:rPr>
        <w:t xml:space="preserve">                              vbit_dia, vbit_stepdown, tool_stepover_percent, tool_in_mm)</w:t>
      </w:r>
    </w:p>
    <w:p w14:paraId="70A2E077"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 Tool(</w:t>
      </w:r>
    </w:p>
    <w:p w14:paraId="338A220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VBit", </w:t>
      </w:r>
    </w:p>
    <w:p w14:paraId="5548367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       -- BALL_NOSE, END_MILL, VB</w:t>
      </w:r>
      <w:r>
        <w:rPr>
          <w:rFonts w:ascii="Times New Roman" w:eastAsia="Times New Roman" w:hAnsi="Times New Roman" w:cs="Times New Roman"/>
          <w:sz w:val="16"/>
        </w:rPr>
        <w:t>IT</w:t>
      </w:r>
    </w:p>
    <w:p w14:paraId="4E5F525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p>
    <w:p w14:paraId="39E6DA41" w14:textId="77777777" w:rsidR="006428B2" w:rsidRDefault="00303FDE">
      <w:pPr>
        <w:spacing w:after="68"/>
      </w:pPr>
      <w:r>
        <w:rPr>
          <w:rFonts w:ascii="Times New Roman" w:eastAsia="Times New Roman" w:hAnsi="Times New Roman" w:cs="Times New Roman"/>
          <w:sz w:val="16"/>
        </w:rPr>
        <w:t xml:space="preserve">                  </w:t>
      </w:r>
    </w:p>
    <w:p w14:paraId="684FB2BF" w14:textId="77777777" w:rsidR="006428B2" w:rsidRDefault="00303FDE">
      <w:pPr>
        <w:spacing w:after="0"/>
      </w:pPr>
      <w:r>
        <w:rPr>
          <w:rFonts w:ascii="Times New Roman" w:eastAsia="Times New Roman" w:hAnsi="Times New Roman" w:cs="Times New Roman"/>
          <w:sz w:val="16"/>
        </w:rPr>
        <w:t xml:space="preserve">   </w:t>
      </w:r>
    </w:p>
    <w:p w14:paraId="54893FFF" w14:textId="77777777" w:rsidR="006428B2" w:rsidRDefault="00303FDE">
      <w:pPr>
        <w:spacing w:after="19" w:line="238" w:lineRule="auto"/>
        <w:ind w:left="-5" w:right="5474" w:hanging="10"/>
      </w:pPr>
      <w:r>
        <w:rPr>
          <w:rFonts w:ascii="Times New Roman" w:eastAsia="Times New Roman" w:hAnsi="Times New Roman" w:cs="Times New Roman"/>
          <w:sz w:val="16"/>
        </w:rPr>
        <w:t xml:space="preserve">   tool.InMM = tool_in_mm    tool.ToolDia = vbit_dia    tool.Stepdown = vbit_stepdown</w:t>
      </w:r>
    </w:p>
    <w:p w14:paraId="30690815" w14:textId="77777777" w:rsidR="006428B2" w:rsidRDefault="00303FDE">
      <w:pPr>
        <w:spacing w:after="19" w:line="238" w:lineRule="auto"/>
        <w:ind w:left="-5" w:right="2499" w:hanging="10"/>
      </w:pPr>
      <w:r>
        <w:rPr>
          <w:rFonts w:ascii="Times New Roman" w:eastAsia="Times New Roman" w:hAnsi="Times New Roman" w:cs="Times New Roman"/>
          <w:sz w:val="16"/>
        </w:rPr>
        <w:t xml:space="preserve">   tool.Stepover = vbit_dia * (tool_stepover_percent / 100)    tool.RateUnits = Tool.MM_SEC  -- MM_SEC, MM_MIN, METRES_MIN</w:t>
      </w:r>
      <w:r>
        <w:rPr>
          <w:rFonts w:ascii="Times New Roman" w:eastAsia="Times New Roman" w:hAnsi="Times New Roman" w:cs="Times New Roman"/>
          <w:sz w:val="16"/>
        </w:rPr>
        <w:t>,                                  -- INCHES_SEC, INCHES_MIN, FEET_MIN    tool.FeedRate = 30    tool.PlungeRate = 10    tool.SpindleSpeed = 20000    tool.ToolNumber = 1</w:t>
      </w:r>
    </w:p>
    <w:p w14:paraId="4867DD6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Angle = 90.0                -- used for vbit only</w:t>
      </w:r>
    </w:p>
    <w:p w14:paraId="53A68998" w14:textId="77777777" w:rsidR="006428B2" w:rsidRDefault="00303FDE">
      <w:pPr>
        <w:spacing w:after="108" w:line="337" w:lineRule="auto"/>
        <w:ind w:left="-5" w:right="292" w:hanging="10"/>
      </w:pPr>
      <w:r>
        <w:rPr>
          <w:rFonts w:ascii="Times New Roman" w:eastAsia="Times New Roman" w:hAnsi="Times New Roman" w:cs="Times New Roman"/>
          <w:sz w:val="16"/>
        </w:rPr>
        <w:t xml:space="preserve">   tool.ClearStepover = v</w:t>
      </w:r>
      <w:r>
        <w:rPr>
          <w:rFonts w:ascii="Times New Roman" w:eastAsia="Times New Roman" w:hAnsi="Times New Roman" w:cs="Times New Roman"/>
          <w:sz w:val="16"/>
        </w:rPr>
        <w:t xml:space="preserve">bit_dia * (tool_stepover_percent / 100) * 2  -- used for vbit only   </w:t>
      </w:r>
    </w:p>
    <w:p w14:paraId="36F974BF"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reate object used to set home position and safez gap above material surface    local pos_data = ToolpathPosData()</w:t>
      </w:r>
    </w:p>
    <w:p w14:paraId="1B0085C7" w14:textId="77777777" w:rsidR="006428B2" w:rsidRDefault="00303FDE">
      <w:pPr>
        <w:spacing w:after="0"/>
      </w:pPr>
      <w:r>
        <w:rPr>
          <w:rFonts w:ascii="Times New Roman" w:eastAsia="Times New Roman" w:hAnsi="Times New Roman" w:cs="Times New Roman"/>
          <w:sz w:val="16"/>
        </w:rPr>
        <w:t xml:space="preserve">   </w:t>
      </w:r>
    </w:p>
    <w:p w14:paraId="7E18D438" w14:textId="77777777" w:rsidR="006428B2" w:rsidRDefault="00303FDE">
      <w:pPr>
        <w:spacing w:after="80" w:line="238" w:lineRule="auto"/>
        <w:ind w:left="-5" w:right="3747" w:hanging="10"/>
      </w:pPr>
      <w:r>
        <w:rPr>
          <w:rFonts w:ascii="Times New Roman" w:eastAsia="Times New Roman" w:hAnsi="Times New Roman" w:cs="Times New Roman"/>
          <w:sz w:val="16"/>
        </w:rPr>
        <w:t xml:space="preserve">   pos_data:SetHomePosition(0, 0, 5.0)    pos_data.SafeZGap = 5.0</w:t>
      </w:r>
    </w:p>
    <w:p w14:paraId="199259A3" w14:textId="77777777" w:rsidR="006428B2" w:rsidRDefault="00303FDE">
      <w:pPr>
        <w:spacing w:after="0"/>
      </w:pPr>
      <w:r>
        <w:rPr>
          <w:rFonts w:ascii="Times New Roman" w:eastAsia="Times New Roman" w:hAnsi="Times New Roman" w:cs="Times New Roman"/>
          <w:sz w:val="16"/>
        </w:rPr>
        <w:t xml:space="preserve">  </w:t>
      </w:r>
    </w:p>
    <w:p w14:paraId="1E858E45" w14:textId="77777777" w:rsidR="006428B2" w:rsidRDefault="00303FDE">
      <w:pPr>
        <w:spacing w:after="19" w:line="238" w:lineRule="auto"/>
        <w:ind w:left="-5" w:right="3843" w:hanging="10"/>
      </w:pPr>
      <w:r>
        <w:rPr>
          <w:rFonts w:ascii="Times New Roman" w:eastAsia="Times New Roman" w:hAnsi="Times New Roman" w:cs="Times New Roman"/>
          <w:sz w:val="16"/>
        </w:rPr>
        <w:t xml:space="preserve">   -- Create  object used to pass profile options    local prism_data = PrismCarveParameterData()</w:t>
      </w:r>
    </w:p>
    <w:p w14:paraId="04AFAE8F" w14:textId="77777777" w:rsidR="006428B2" w:rsidRDefault="00303FDE">
      <w:pPr>
        <w:spacing w:after="77" w:line="238" w:lineRule="auto"/>
        <w:ind w:left="-5" w:right="3843" w:hanging="10"/>
      </w:pPr>
      <w:r>
        <w:rPr>
          <w:rFonts w:ascii="Times New Roman" w:eastAsia="Times New Roman" w:hAnsi="Times New Roman" w:cs="Times New Roman"/>
          <w:sz w:val="16"/>
        </w:rPr>
        <w:t xml:space="preserve">      -- start depth for toolpath       prism_data.StartDepth = start_depth</w:t>
      </w:r>
    </w:p>
    <w:p w14:paraId="62C84DFB" w14:textId="77777777" w:rsidR="006428B2" w:rsidRDefault="00303FDE">
      <w:pPr>
        <w:spacing w:after="0"/>
      </w:pPr>
      <w:r>
        <w:rPr>
          <w:rFonts w:ascii="Times New Roman" w:eastAsia="Times New Roman" w:hAnsi="Times New Roman" w:cs="Times New Roman"/>
          <w:sz w:val="16"/>
        </w:rPr>
        <w:t xml:space="preserve">      </w:t>
      </w:r>
    </w:p>
    <w:p w14:paraId="39649291"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cut depth for toolpath this is depth below start depth       prism_data.CutDepth = cut_depth</w:t>
      </w:r>
    </w:p>
    <w:p w14:paraId="62578C3B" w14:textId="77777777" w:rsidR="006428B2" w:rsidRDefault="00303FDE">
      <w:pPr>
        <w:spacing w:after="0"/>
      </w:pPr>
      <w:r>
        <w:rPr>
          <w:rFonts w:ascii="Times New Roman" w:eastAsia="Times New Roman" w:hAnsi="Times New Roman" w:cs="Times New Roman"/>
          <w:sz w:val="16"/>
        </w:rPr>
        <w:t xml:space="preserve">      </w:t>
      </w:r>
    </w:p>
    <w:p w14:paraId="53AB9F2E" w14:textId="77777777" w:rsidR="006428B2" w:rsidRDefault="00303FDE">
      <w:pPr>
        <w:spacing w:after="80" w:line="238" w:lineRule="auto"/>
        <w:ind w:left="-5" w:right="3" w:hanging="10"/>
      </w:pPr>
      <w:r>
        <w:rPr>
          <w:rFonts w:ascii="Times New Roman" w:eastAsia="Times New Roman" w:hAnsi="Times New Roman" w:cs="Times New Roman"/>
          <w:sz w:val="16"/>
        </w:rPr>
        <w:t xml:space="preserve">      -- direction of cut for offet clearance - ProfileParameterData.CLIMB_DIRECTION       -- or ProfileParameterData.CONVENTIONAL_DIRECTION - NOTE: enum</w:t>
      </w:r>
      <w:r>
        <w:rPr>
          <w:rFonts w:ascii="Times New Roman" w:eastAsia="Times New Roman" w:hAnsi="Times New Roman" w:cs="Times New Roman"/>
          <w:sz w:val="16"/>
        </w:rPr>
        <w:t xml:space="preserve"> from ProfileParameterData       prism_data.CutDirection = ProfileParameterData.CLIMB_DIRECTION</w:t>
      </w:r>
    </w:p>
    <w:p w14:paraId="7A068930" w14:textId="77777777" w:rsidR="006428B2" w:rsidRDefault="00303FDE">
      <w:pPr>
        <w:spacing w:after="0"/>
      </w:pPr>
      <w:r>
        <w:rPr>
          <w:rFonts w:ascii="Times New Roman" w:eastAsia="Times New Roman" w:hAnsi="Times New Roman" w:cs="Times New Roman"/>
          <w:sz w:val="16"/>
        </w:rPr>
        <w:t xml:space="preserve">      </w:t>
      </w:r>
    </w:p>
    <w:p w14:paraId="67CA02B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alculate the minimum cut depth to fully form the bevel on the current</w:t>
      </w:r>
    </w:p>
    <w:p w14:paraId="4BD68E6E"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selection with the current tool</w:t>
      </w:r>
    </w:p>
    <w:p w14:paraId="0122E00A" w14:textId="77777777" w:rsidR="006428B2" w:rsidRDefault="00303FDE">
      <w:pPr>
        <w:spacing w:after="19" w:line="238" w:lineRule="auto"/>
        <w:ind w:left="-5" w:right="1539" w:hanging="10"/>
      </w:pPr>
      <w:r>
        <w:rPr>
          <w:rFonts w:ascii="Times New Roman" w:eastAsia="Times New Roman" w:hAnsi="Times New Roman" w:cs="Times New Roman"/>
          <w:sz w:val="16"/>
        </w:rPr>
        <w:t xml:space="preserve">   local min_bevel_depth = prism_data:</w:t>
      </w:r>
      <w:r>
        <w:rPr>
          <w:rFonts w:ascii="Times New Roman" w:eastAsia="Times New Roman" w:hAnsi="Times New Roman" w:cs="Times New Roman"/>
          <w:sz w:val="16"/>
        </w:rPr>
        <w:t>CalculateMinimumBevelDepth(tool, true)    if min_bevel_depth &gt; cut_depth then</w:t>
      </w:r>
    </w:p>
    <w:p w14:paraId="31F99D7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DisplayMessageBox(</w:t>
      </w:r>
    </w:p>
    <w:p w14:paraId="501A18FF" w14:textId="77777777" w:rsidR="006428B2" w:rsidRDefault="00303FDE">
      <w:pPr>
        <w:spacing w:after="19" w:line="238" w:lineRule="auto"/>
        <w:ind w:left="-5" w:hanging="10"/>
      </w:pPr>
      <w:r>
        <w:rPr>
          <w:rFonts w:ascii="Times New Roman" w:eastAsia="Times New Roman" w:hAnsi="Times New Roman" w:cs="Times New Roman"/>
          <w:sz w:val="16"/>
        </w:rPr>
        <w:t xml:space="preserve">         "A prism will not be fully formed with a depth of " .. cut_depth .. "\r\n" ..</w:t>
      </w:r>
    </w:p>
    <w:p w14:paraId="143DDA46" w14:textId="77777777" w:rsidR="006428B2" w:rsidRDefault="00303FDE">
      <w:pPr>
        <w:spacing w:after="19" w:line="238" w:lineRule="auto"/>
        <w:ind w:left="-5" w:hanging="10"/>
      </w:pPr>
      <w:r>
        <w:rPr>
          <w:rFonts w:ascii="Times New Roman" w:eastAsia="Times New Roman" w:hAnsi="Times New Roman" w:cs="Times New Roman"/>
          <w:sz w:val="16"/>
        </w:rPr>
        <w:t xml:space="preserve">         "A depth of " .. min_bevel_depth .. " is required to fully form the prism"</w:t>
      </w:r>
    </w:p>
    <w:p w14:paraId="23EB7351" w14:textId="77777777" w:rsidR="006428B2" w:rsidRDefault="00303FDE">
      <w:pPr>
        <w:spacing w:after="178" w:line="238" w:lineRule="auto"/>
        <w:ind w:left="-5" w:right="7684" w:hanging="10"/>
      </w:pPr>
      <w:r>
        <w:rPr>
          <w:rFonts w:ascii="Times New Roman" w:eastAsia="Times New Roman" w:hAnsi="Times New Roman" w:cs="Times New Roman"/>
          <w:sz w:val="16"/>
        </w:rPr>
        <w:t xml:space="preserve">          )    end</w:t>
      </w:r>
    </w:p>
    <w:p w14:paraId="1AB3B3A2" w14:textId="77777777" w:rsidR="006428B2" w:rsidRDefault="00303FDE">
      <w:pPr>
        <w:spacing w:after="176" w:line="238" w:lineRule="auto"/>
        <w:ind w:left="-5" w:right="1827" w:hanging="10"/>
      </w:pPr>
      <w:r>
        <w:rPr>
          <w:rFonts w:ascii="Times New Roman" w:eastAsia="Times New Roman" w:hAnsi="Times New Roman" w:cs="Times New Roman"/>
          <w:sz w:val="16"/>
        </w:rPr>
        <w:t xml:space="preserve">   -- Create object which can be used to automatically select geom</w:t>
      </w:r>
      <w:r>
        <w:rPr>
          <w:rFonts w:ascii="Times New Roman" w:eastAsia="Times New Roman" w:hAnsi="Times New Roman" w:cs="Times New Roman"/>
          <w:sz w:val="16"/>
        </w:rPr>
        <w:t>etry    local geometry_selector = GeometrySelector()</w:t>
      </w:r>
    </w:p>
    <w:p w14:paraId="7AFF1315"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his is true we create 2d toolpaths previews in 2d view, if false we dont    local create_2d_previews = true</w:t>
      </w:r>
    </w:p>
    <w:p w14:paraId="268C068A" w14:textId="77777777" w:rsidR="006428B2" w:rsidRDefault="00303FDE">
      <w:pPr>
        <w:spacing w:after="0"/>
      </w:pPr>
      <w:r>
        <w:rPr>
          <w:rFonts w:ascii="Times New Roman" w:eastAsia="Times New Roman" w:hAnsi="Times New Roman" w:cs="Times New Roman"/>
          <w:sz w:val="16"/>
        </w:rPr>
        <w:t xml:space="preserve">   </w:t>
      </w:r>
    </w:p>
    <w:p w14:paraId="64E3A3FD" w14:textId="77777777" w:rsidR="006428B2" w:rsidRDefault="00303FDE">
      <w:pPr>
        <w:spacing w:after="77" w:line="238" w:lineRule="auto"/>
        <w:ind w:left="-5" w:right="2018" w:hanging="10"/>
      </w:pPr>
      <w:r>
        <w:rPr>
          <w:rFonts w:ascii="Times New Roman" w:eastAsia="Times New Roman" w:hAnsi="Times New Roman" w:cs="Times New Roman"/>
          <w:sz w:val="16"/>
        </w:rPr>
        <w:t xml:space="preserve">   -- if this is true we will display errors and warning to the user    local dis</w:t>
      </w:r>
      <w:r>
        <w:rPr>
          <w:rFonts w:ascii="Times New Roman" w:eastAsia="Times New Roman" w:hAnsi="Times New Roman" w:cs="Times New Roman"/>
          <w:sz w:val="16"/>
        </w:rPr>
        <w:t>play_warnings = true</w:t>
      </w:r>
    </w:p>
    <w:p w14:paraId="0C17022C" w14:textId="77777777" w:rsidR="006428B2" w:rsidRDefault="00303FDE">
      <w:pPr>
        <w:spacing w:after="0"/>
      </w:pPr>
      <w:r>
        <w:rPr>
          <w:rFonts w:ascii="Times New Roman" w:eastAsia="Times New Roman" w:hAnsi="Times New Roman" w:cs="Times New Roman"/>
          <w:sz w:val="16"/>
        </w:rPr>
        <w:lastRenderedPageBreak/>
        <w:t xml:space="preserve">   </w:t>
      </w:r>
    </w:p>
    <w:p w14:paraId="69BAFC9E" w14:textId="77777777" w:rsidR="006428B2" w:rsidRDefault="00303FDE">
      <w:pPr>
        <w:spacing w:after="19" w:line="467" w:lineRule="auto"/>
        <w:ind w:left="-5" w:right="4707" w:hanging="10"/>
      </w:pPr>
      <w:r>
        <w:rPr>
          <w:rFonts w:ascii="Times New Roman" w:eastAsia="Times New Roman" w:hAnsi="Times New Roman" w:cs="Times New Roman"/>
          <w:sz w:val="16"/>
        </w:rPr>
        <w:t xml:space="preserve">   -- Create our toolpath    local toolpath_manager = ToolpathManager()</w:t>
      </w:r>
    </w:p>
    <w:p w14:paraId="457A20CD" w14:textId="77777777" w:rsidR="006428B2" w:rsidRDefault="00303FDE">
      <w:pPr>
        <w:spacing w:after="0"/>
      </w:pPr>
      <w:r>
        <w:rPr>
          <w:rFonts w:ascii="Times New Roman" w:eastAsia="Times New Roman" w:hAnsi="Times New Roman" w:cs="Times New Roman"/>
          <w:sz w:val="16"/>
        </w:rPr>
        <w:t xml:space="preserve"> </w:t>
      </w:r>
    </w:p>
    <w:p w14:paraId="7949256C" w14:textId="77777777" w:rsidR="006428B2" w:rsidRDefault="00303FDE">
      <w:pPr>
        <w:spacing w:after="77" w:line="238" w:lineRule="auto"/>
        <w:ind w:left="-5" w:right="2595" w:hanging="10"/>
      </w:pPr>
      <w:r>
        <w:rPr>
          <w:rFonts w:ascii="Times New Roman" w:eastAsia="Times New Roman" w:hAnsi="Times New Roman" w:cs="Times New Roman"/>
          <w:sz w:val="16"/>
        </w:rPr>
        <w:t xml:space="preserve">   local toolpath_id = toolpath_manager:CreatePrismCarvingToolpath(                                               name,                                               tool,                                               prism_data,                           </w:t>
      </w:r>
      <w:r>
        <w:rPr>
          <w:rFonts w:ascii="Times New Roman" w:eastAsia="Times New Roman" w:hAnsi="Times New Roman" w:cs="Times New Roman"/>
          <w:sz w:val="16"/>
        </w:rPr>
        <w:t xml:space="preserve">                    pos_data,                                               geometry_selector,                                               create_2d_previews,                                               display_warnings                                 </w:t>
      </w:r>
      <w:r>
        <w:rPr>
          <w:rFonts w:ascii="Times New Roman" w:eastAsia="Times New Roman" w:hAnsi="Times New Roman" w:cs="Times New Roman"/>
          <w:sz w:val="16"/>
        </w:rPr>
        <w:t xml:space="preserve">              )</w:t>
      </w:r>
    </w:p>
    <w:p w14:paraId="062D8EFB" w14:textId="77777777" w:rsidR="006428B2" w:rsidRDefault="00303FDE">
      <w:pPr>
        <w:spacing w:after="0"/>
      </w:pPr>
      <w:r>
        <w:rPr>
          <w:rFonts w:ascii="Times New Roman" w:eastAsia="Times New Roman" w:hAnsi="Times New Roman" w:cs="Times New Roman"/>
          <w:sz w:val="16"/>
        </w:rPr>
        <w:t xml:space="preserve">   </w:t>
      </w:r>
    </w:p>
    <w:p w14:paraId="1CD2F8A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_id  == nil  then</w:t>
      </w:r>
    </w:p>
    <w:p w14:paraId="64999407" w14:textId="77777777" w:rsidR="006428B2" w:rsidRDefault="00303FDE">
      <w:pPr>
        <w:spacing w:after="19" w:line="238" w:lineRule="auto"/>
        <w:ind w:left="-5" w:right="3650" w:hanging="10"/>
      </w:pPr>
      <w:r>
        <w:rPr>
          <w:rFonts w:ascii="Times New Roman" w:eastAsia="Times New Roman" w:hAnsi="Times New Roman" w:cs="Times New Roman"/>
          <w:sz w:val="16"/>
        </w:rPr>
        <w:t xml:space="preserve">      DisplayMessageBox("Error creating toolpath")       return false</w:t>
      </w:r>
    </w:p>
    <w:p w14:paraId="72D0B25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end                                                    </w:t>
      </w:r>
    </w:p>
    <w:p w14:paraId="4B55F591" w14:textId="77777777" w:rsidR="006428B2" w:rsidRDefault="00303FDE">
      <w:pPr>
        <w:spacing w:after="180" w:line="467" w:lineRule="auto"/>
        <w:ind w:left="-5" w:right="7205" w:hanging="10"/>
      </w:pPr>
      <w:r>
        <w:rPr>
          <w:rFonts w:ascii="Times New Roman" w:eastAsia="Times New Roman" w:hAnsi="Times New Roman" w:cs="Times New Roman"/>
          <w:sz w:val="16"/>
        </w:rPr>
        <w:t xml:space="preserve">   return true  end</w:t>
      </w:r>
    </w:p>
    <w:p w14:paraId="3BBA863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main -------------------  </w:t>
      </w:r>
    </w:p>
    <w:p w14:paraId="7DBC5501"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3D1603D2"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109D5DE4" w14:textId="77777777" w:rsidR="006428B2" w:rsidRDefault="00303FDE">
      <w:pPr>
        <w:spacing w:after="91" w:line="349" w:lineRule="auto"/>
        <w:ind w:left="-5" w:right="7587" w:hanging="10"/>
      </w:pPr>
      <w:r>
        <w:rPr>
          <w:rFonts w:ascii="Times New Roman" w:eastAsia="Times New Roman" w:hAnsi="Times New Roman" w:cs="Times New Roman"/>
          <w:sz w:val="16"/>
        </w:rPr>
        <w:t>| ]] function main()</w:t>
      </w:r>
    </w:p>
    <w:p w14:paraId="0027BC10" w14:textId="77777777" w:rsidR="006428B2" w:rsidRDefault="00303FDE">
      <w:pPr>
        <w:spacing w:after="77" w:line="238" w:lineRule="auto"/>
        <w:ind w:left="-5" w:right="5572" w:hanging="10"/>
      </w:pPr>
      <w:r>
        <w:rPr>
          <w:rFonts w:ascii="Times New Roman" w:eastAsia="Times New Roman" w:hAnsi="Times New Roman" w:cs="Times New Roman"/>
          <w:sz w:val="16"/>
        </w:rPr>
        <w:t xml:space="preserve">    -- Check we have a job loaded     job = VectricJob()</w:t>
      </w:r>
    </w:p>
    <w:p w14:paraId="0F666930" w14:textId="77777777" w:rsidR="006428B2" w:rsidRDefault="00303FDE">
      <w:pPr>
        <w:spacing w:after="0"/>
      </w:pPr>
      <w:r>
        <w:rPr>
          <w:rFonts w:ascii="Times New Roman" w:eastAsia="Times New Roman" w:hAnsi="Times New Roman" w:cs="Times New Roman"/>
          <w:sz w:val="16"/>
        </w:rPr>
        <w:t xml:space="preserve"> </w:t>
      </w:r>
    </w:p>
    <w:p w14:paraId="66DE12D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708546A8" w14:textId="77777777" w:rsidR="006428B2" w:rsidRDefault="00303FDE">
      <w:pPr>
        <w:spacing w:after="80" w:line="238" w:lineRule="auto"/>
        <w:ind w:left="-5" w:right="5091" w:hanging="10"/>
      </w:pPr>
      <w:r>
        <w:rPr>
          <w:rFonts w:ascii="Times New Roman" w:eastAsia="Times New Roman" w:hAnsi="Times New Roman" w:cs="Times New Roman"/>
          <w:sz w:val="16"/>
        </w:rPr>
        <w:t xml:space="preserve">       DisplayMessageBox("No job loaded")        return false;      </w:t>
      </w:r>
      <w:r>
        <w:rPr>
          <w:rFonts w:ascii="Times New Roman" w:eastAsia="Times New Roman" w:hAnsi="Times New Roman" w:cs="Times New Roman"/>
          <w:sz w:val="16"/>
        </w:rPr>
        <w:t>end</w:t>
      </w:r>
    </w:p>
    <w:p w14:paraId="43F47FCF" w14:textId="77777777" w:rsidR="006428B2" w:rsidRDefault="00303FDE">
      <w:pPr>
        <w:spacing w:after="1" w:line="236" w:lineRule="auto"/>
        <w:ind w:left="-5" w:right="5749" w:hanging="10"/>
        <w:jc w:val="both"/>
      </w:pPr>
      <w:r>
        <w:rPr>
          <w:rFonts w:ascii="Times New Roman" w:eastAsia="Times New Roman" w:hAnsi="Times New Roman" w:cs="Times New Roman"/>
          <w:sz w:val="16"/>
        </w:rPr>
        <w:t xml:space="preserve">    local selection = job.Selection    if selection.IsEmpty  then</w:t>
      </w:r>
    </w:p>
    <w:p w14:paraId="15D80DE1" w14:textId="77777777" w:rsidR="006428B2" w:rsidRDefault="00303FDE">
      <w:pPr>
        <w:spacing w:after="177" w:line="236" w:lineRule="auto"/>
        <w:ind w:left="-5" w:right="2404" w:hanging="10"/>
        <w:jc w:val="both"/>
      </w:pPr>
      <w:r>
        <w:rPr>
          <w:rFonts w:ascii="Times New Roman" w:eastAsia="Times New Roman" w:hAnsi="Times New Roman" w:cs="Times New Roman"/>
          <w:sz w:val="16"/>
        </w:rPr>
        <w:t xml:space="preserve">       MessageBox("Please select one or more vectors to bevel carve")        return false      end</w:t>
      </w:r>
    </w:p>
    <w:p w14:paraId="1C9936E0" w14:textId="77777777" w:rsidR="006428B2" w:rsidRDefault="00303FDE">
      <w:pPr>
        <w:spacing w:after="77" w:line="238" w:lineRule="auto"/>
        <w:ind w:left="-5" w:right="5476" w:hanging="10"/>
      </w:pPr>
      <w:r>
        <w:rPr>
          <w:rFonts w:ascii="Times New Roman" w:eastAsia="Times New Roman" w:hAnsi="Times New Roman" w:cs="Times New Roman"/>
          <w:sz w:val="16"/>
        </w:rPr>
        <w:t xml:space="preserve">    local start_depth = 0.0     local cut_depth = 20.0     local vbit_angle = 90.0     local tool_dia = 32.0     local tool_stepdown = 2.5     local tool_ste</w:t>
      </w:r>
      <w:r>
        <w:rPr>
          <w:rFonts w:ascii="Times New Roman" w:eastAsia="Times New Roman" w:hAnsi="Times New Roman" w:cs="Times New Roman"/>
          <w:sz w:val="16"/>
        </w:rPr>
        <w:t>pover_percent = 2.0     local tool_in_mm = true</w:t>
      </w:r>
    </w:p>
    <w:p w14:paraId="3CDAE373" w14:textId="77777777" w:rsidR="006428B2" w:rsidRDefault="00303FDE">
      <w:pPr>
        <w:spacing w:after="0"/>
      </w:pPr>
      <w:r>
        <w:rPr>
          <w:rFonts w:ascii="Times New Roman" w:eastAsia="Times New Roman" w:hAnsi="Times New Roman" w:cs="Times New Roman"/>
          <w:sz w:val="16"/>
        </w:rPr>
        <w:t xml:space="preserve">    </w:t>
      </w:r>
    </w:p>
    <w:p w14:paraId="345495D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success = CreatePrismToolpath( </w:t>
      </w:r>
    </w:p>
    <w:p w14:paraId="2C04EB2A" w14:textId="77777777" w:rsidR="006428B2" w:rsidRDefault="00303FDE">
      <w:pPr>
        <w:spacing w:after="77" w:line="238" w:lineRule="auto"/>
        <w:ind w:left="-5" w:right="2788" w:hanging="10"/>
      </w:pPr>
      <w:r>
        <w:rPr>
          <w:rFonts w:ascii="Times New Roman" w:eastAsia="Times New Roman" w:hAnsi="Times New Roman" w:cs="Times New Roman"/>
          <w:sz w:val="16"/>
        </w:rPr>
        <w:t xml:space="preserve">                                           "Lua Prism Toolpath",                                            start_depth,                                         </w:t>
      </w:r>
      <w:r>
        <w:rPr>
          <w:rFonts w:ascii="Times New Roman" w:eastAsia="Times New Roman" w:hAnsi="Times New Roman" w:cs="Times New Roman"/>
          <w:sz w:val="16"/>
        </w:rPr>
        <w:t xml:space="preserve">   cut_depth,                                            vbit_angle,                                            tool_dia,                                            tool_stepdown,                                            tool_stepover_percent,           </w:t>
      </w:r>
      <w:r>
        <w:rPr>
          <w:rFonts w:ascii="Times New Roman" w:eastAsia="Times New Roman" w:hAnsi="Times New Roman" w:cs="Times New Roman"/>
          <w:sz w:val="16"/>
        </w:rPr>
        <w:t xml:space="preserve">                                 tool_in_mm                                            )    </w:t>
      </w:r>
    </w:p>
    <w:p w14:paraId="53BE7B7B" w14:textId="77777777" w:rsidR="006428B2" w:rsidRDefault="00303FDE">
      <w:pPr>
        <w:spacing w:after="68"/>
      </w:pPr>
      <w:r>
        <w:rPr>
          <w:rFonts w:ascii="Times New Roman" w:eastAsia="Times New Roman" w:hAnsi="Times New Roman" w:cs="Times New Roman"/>
          <w:sz w:val="16"/>
        </w:rPr>
        <w:t xml:space="preserve">    </w:t>
      </w:r>
    </w:p>
    <w:p w14:paraId="4D93F3A0" w14:textId="77777777" w:rsidR="006428B2" w:rsidRDefault="00303FDE">
      <w:pPr>
        <w:spacing w:after="19" w:line="238" w:lineRule="auto"/>
        <w:ind w:left="-5" w:right="7205" w:hanging="10"/>
      </w:pPr>
      <w:r>
        <w:rPr>
          <w:rFonts w:ascii="Times New Roman" w:eastAsia="Times New Roman" w:hAnsi="Times New Roman" w:cs="Times New Roman"/>
          <w:sz w:val="16"/>
        </w:rPr>
        <w:t xml:space="preserve">        return success; end    </w:t>
      </w:r>
    </w:p>
    <w:p w14:paraId="3FF62814" w14:textId="77777777" w:rsidR="006428B2" w:rsidRDefault="00303FDE">
      <w:pPr>
        <w:spacing w:after="16" w:line="270" w:lineRule="auto"/>
        <w:ind w:left="-5" w:hanging="10"/>
      </w:pPr>
      <w:r>
        <w:rPr>
          <w:rFonts w:ascii="Times New Roman" w:eastAsia="Times New Roman" w:hAnsi="Times New Roman" w:cs="Times New Roman"/>
          <w:color w:val="4F81BD"/>
        </w:rPr>
        <w:t>:CreateFlutingToolpath(</w:t>
      </w:r>
    </w:p>
    <w:p w14:paraId="616C50C5" w14:textId="77777777" w:rsidR="006428B2" w:rsidRDefault="00303FDE">
      <w:pPr>
        <w:tabs>
          <w:tab w:val="center" w:pos="3446"/>
        </w:tabs>
        <w:spacing w:after="33"/>
        <w:ind w:left="-15"/>
      </w:pPr>
      <w:r>
        <w:rPr>
          <w:rFonts w:ascii="Times New Roman" w:eastAsia="Times New Roman" w:hAnsi="Times New Roman" w:cs="Times New Roman"/>
        </w:rPr>
        <w:t xml:space="preserve">       </w:t>
      </w:r>
      <w:r>
        <w:rPr>
          <w:rFonts w:ascii="Times New Roman" w:eastAsia="Times New Roman" w:hAnsi="Times New Roman" w:cs="Times New Roman"/>
        </w:rPr>
        <w:tab/>
        <w:t>String name,</w:t>
      </w:r>
    </w:p>
    <w:p w14:paraId="136376AD" w14:textId="77777777" w:rsidR="006428B2" w:rsidRDefault="00303FDE">
      <w:pPr>
        <w:spacing w:after="45"/>
        <w:ind w:left="2890" w:right="6" w:hanging="10"/>
      </w:pPr>
      <w:r>
        <w:rPr>
          <w:rFonts w:ascii="Times New Roman" w:eastAsia="Times New Roman" w:hAnsi="Times New Roman" w:cs="Times New Roman"/>
        </w:rPr>
        <w:t>Tool tool,</w:t>
      </w:r>
    </w:p>
    <w:p w14:paraId="69CC8DE8" w14:textId="77777777" w:rsidR="006428B2" w:rsidRDefault="00303FDE">
      <w:pPr>
        <w:spacing w:after="29" w:line="263" w:lineRule="auto"/>
        <w:ind w:left="214" w:right="359" w:hanging="10"/>
        <w:jc w:val="center"/>
      </w:pPr>
      <w:r>
        <w:rPr>
          <w:rFonts w:ascii="Times New Roman" w:eastAsia="Times New Roman" w:hAnsi="Times New Roman" w:cs="Times New Roman"/>
        </w:rPr>
        <w:t>Flu ngParameterDataflu ng_data,</w:t>
      </w:r>
    </w:p>
    <w:p w14:paraId="676CECEC" w14:textId="77777777" w:rsidR="006428B2" w:rsidRDefault="00303FDE">
      <w:pPr>
        <w:spacing w:after="33"/>
        <w:ind w:left="-5" w:right="6" w:hanging="10"/>
      </w:pPr>
      <w:r>
        <w:rPr>
          <w:rFonts w:ascii="Times New Roman" w:eastAsia="Times New Roman" w:hAnsi="Times New Roman" w:cs="Times New Roman"/>
        </w:rPr>
        <w:t xml:space="preserve">                                                         ToolpathPosData pos_data,</w:t>
      </w:r>
    </w:p>
    <w:p w14:paraId="58CA0C4C" w14:textId="77777777" w:rsidR="006428B2" w:rsidRDefault="00303FDE">
      <w:pPr>
        <w:spacing w:after="5" w:line="296" w:lineRule="auto"/>
        <w:ind w:left="2890" w:right="2727" w:hanging="10"/>
        <w:jc w:val="both"/>
      </w:pPr>
      <w:r>
        <w:rPr>
          <w:rFonts w:ascii="Times New Roman" w:eastAsia="Times New Roman" w:hAnsi="Times New Roman" w:cs="Times New Roman"/>
        </w:rPr>
        <w:t>GeometrySelector geometry_selector, bool create_2d_preview, bool  interac ve</w:t>
      </w:r>
    </w:p>
    <w:p w14:paraId="5A46B565" w14:textId="77777777" w:rsidR="006428B2" w:rsidRDefault="00303FDE">
      <w:pPr>
        <w:spacing w:after="227"/>
        <w:ind w:left="-5" w:right="6" w:hanging="10"/>
      </w:pPr>
      <w:r>
        <w:rPr>
          <w:rFonts w:ascii="Times New Roman" w:eastAsia="Times New Roman" w:hAnsi="Times New Roman" w:cs="Times New Roman"/>
        </w:rPr>
        <w:t xml:space="preserve">                                                    )</w:t>
      </w:r>
    </w:p>
    <w:p w14:paraId="65A9D235" w14:textId="77777777" w:rsidR="006428B2" w:rsidRDefault="00303FDE">
      <w:pPr>
        <w:spacing w:after="227"/>
        <w:ind w:left="-5" w:right="6" w:hanging="10"/>
      </w:pPr>
      <w:r>
        <w:rPr>
          <w:rFonts w:ascii="Times New Roman" w:eastAsia="Times New Roman" w:hAnsi="Times New Roman" w:cs="Times New Roman"/>
        </w:rPr>
        <w:t>Creates a  flu ng toolpath for the current</w:t>
      </w:r>
      <w:r>
        <w:rPr>
          <w:rFonts w:ascii="Times New Roman" w:eastAsia="Times New Roman" w:hAnsi="Times New Roman" w:cs="Times New Roman"/>
        </w:rPr>
        <w:t>ly selected vectors. Returns the UUID for the toolpath created.</w:t>
      </w:r>
    </w:p>
    <w:p w14:paraId="3EF23862" w14:textId="77777777" w:rsidR="006428B2" w:rsidRDefault="00303FDE">
      <w:pPr>
        <w:spacing w:after="5" w:line="261" w:lineRule="auto"/>
        <w:ind w:left="216" w:right="2905" w:hanging="10"/>
        <w:jc w:val="both"/>
      </w:pPr>
      <w:r>
        <w:rPr>
          <w:rFonts w:ascii="Times New Roman" w:eastAsia="Times New Roman" w:hAnsi="Times New Roman" w:cs="Times New Roman"/>
        </w:rPr>
        <w:t>name-string - Name for the toolpath to be created 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 flu ng_data -</w:t>
      </w:r>
      <w:r>
        <w:rPr>
          <w:rFonts w:ascii="Times New Roman" w:eastAsia="Times New Roman" w:hAnsi="Times New Roman" w:cs="Times New Roman"/>
          <w:color w:val="943634"/>
        </w:rPr>
        <w:t>Flu ngParameterData</w:t>
      </w:r>
      <w:r>
        <w:rPr>
          <w:rFonts w:ascii="Times New Roman" w:eastAsia="Times New Roman" w:hAnsi="Times New Roman" w:cs="Times New Roman"/>
        </w:rPr>
        <w:t xml:space="preserve"> -Se ngs for flu ng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 ngs for home posi on</w:t>
      </w:r>
      <w:r>
        <w:rPr>
          <w:rFonts w:ascii="Times New Roman" w:eastAsia="Times New Roman" w:hAnsi="Times New Roman" w:cs="Times New Roman"/>
        </w:rPr>
        <w:t>, safe z etc</w:t>
      </w:r>
    </w:p>
    <w:p w14:paraId="6D69EE7A" w14:textId="77777777" w:rsidR="006428B2" w:rsidRDefault="00303FDE">
      <w:pPr>
        <w:spacing w:after="991"/>
        <w:ind w:left="293" w:right="212" w:hanging="10"/>
      </w:pPr>
      <w:r>
        <w:rPr>
          <w:rFonts w:ascii="Times New Roman" w:eastAsia="Times New Roman" w:hAnsi="Times New Roman" w:cs="Times New Roman"/>
        </w:rPr>
        <w:lastRenderedPageBreak/>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create_2d_preview-bool -If true create preview vectors in 2d view interac ve-bool -If true display warnings etc to user</w:t>
      </w:r>
    </w:p>
    <w:p w14:paraId="13EEA739" w14:textId="77777777" w:rsidR="006428B2" w:rsidRDefault="00303FDE">
      <w:pPr>
        <w:spacing w:after="325" w:line="265" w:lineRule="auto"/>
        <w:ind w:left="-5" w:hanging="10"/>
      </w:pPr>
      <w:r>
        <w:rPr>
          <w:rFonts w:ascii="Times New Roman" w:eastAsia="Times New Roman" w:hAnsi="Times New Roman" w:cs="Times New Roman"/>
        </w:rPr>
        <w:t>Example Code - from Create_Flu ng_Toolpath.lua</w:t>
      </w:r>
    </w:p>
    <w:p w14:paraId="4591F492" w14:textId="77777777" w:rsidR="006428B2" w:rsidRDefault="00303FDE">
      <w:pPr>
        <w:spacing w:after="19" w:line="238" w:lineRule="auto"/>
        <w:ind w:left="-5" w:right="6339" w:hanging="10"/>
      </w:pPr>
      <w:r>
        <w:rPr>
          <w:rFonts w:ascii="Times New Roman" w:eastAsia="Times New Roman" w:hAnsi="Times New Roman" w:cs="Times New Roman"/>
          <w:sz w:val="16"/>
        </w:rPr>
        <w:t>-- VECTRIC LUA SCRIPT require “strict”</w:t>
      </w:r>
    </w:p>
    <w:p w14:paraId="0B606E1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FlutingToolpath -----------------  </w:t>
      </w:r>
    </w:p>
    <w:p w14:paraId="0D6C3529"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0B402058" w14:textId="77777777" w:rsidR="006428B2" w:rsidRDefault="00303FDE">
      <w:pPr>
        <w:spacing w:after="19" w:line="238" w:lineRule="auto"/>
        <w:ind w:left="-5" w:hanging="10"/>
      </w:pPr>
      <w:r>
        <w:rPr>
          <w:rFonts w:ascii="Times New Roman" w:eastAsia="Times New Roman" w:hAnsi="Times New Roman" w:cs="Times New Roman"/>
          <w:sz w:val="16"/>
        </w:rPr>
        <w:t>|   Create a drilling toolpath within the program for the currently selected vectors</w:t>
      </w:r>
    </w:p>
    <w:p w14:paraId="36257728" w14:textId="77777777" w:rsidR="006428B2" w:rsidRDefault="00303FDE">
      <w:pPr>
        <w:spacing w:after="19" w:line="238" w:lineRule="auto"/>
        <w:ind w:left="-5" w:right="1154" w:hanging="10"/>
      </w:pPr>
      <w:r>
        <w:rPr>
          <w:rFonts w:ascii="Times New Roman" w:eastAsia="Times New Roman" w:hAnsi="Times New Roman" w:cs="Times New Roman"/>
          <w:sz w:val="16"/>
        </w:rPr>
        <w:t>|  Parameters:</w:t>
      </w:r>
    </w:p>
    <w:p w14:paraId="5659134B" w14:textId="77777777" w:rsidR="006428B2" w:rsidRDefault="00303FDE">
      <w:pPr>
        <w:spacing w:after="19" w:line="238" w:lineRule="auto"/>
        <w:ind w:left="-5" w:right="1154" w:hanging="10"/>
      </w:pPr>
      <w:r>
        <w:rPr>
          <w:rFonts w:ascii="Times New Roman" w:eastAsia="Times New Roman" w:hAnsi="Times New Roman" w:cs="Times New Roman"/>
          <w:sz w:val="16"/>
        </w:rPr>
        <w:t>|    name,               -- Name for toolpath</w:t>
      </w:r>
    </w:p>
    <w:p w14:paraId="32461550" w14:textId="77777777" w:rsidR="006428B2" w:rsidRDefault="00303FDE">
      <w:pPr>
        <w:spacing w:after="19" w:line="238" w:lineRule="auto"/>
        <w:ind w:left="-5" w:right="1154" w:hanging="10"/>
      </w:pPr>
      <w:r>
        <w:rPr>
          <w:rFonts w:ascii="Times New Roman" w:eastAsia="Times New Roman" w:hAnsi="Times New Roman" w:cs="Times New Roman"/>
          <w:sz w:val="16"/>
        </w:rPr>
        <w:t>|    start_depth         -- Start depth for toolpath below surface of material</w:t>
      </w:r>
    </w:p>
    <w:p w14:paraId="45AC7B93" w14:textId="77777777" w:rsidR="006428B2" w:rsidRDefault="00303FDE">
      <w:pPr>
        <w:spacing w:after="19" w:line="238" w:lineRule="auto"/>
        <w:ind w:left="-5" w:right="1154" w:hanging="10"/>
      </w:pPr>
      <w:r>
        <w:rPr>
          <w:rFonts w:ascii="Times New Roman" w:eastAsia="Times New Roman" w:hAnsi="Times New Roman" w:cs="Times New Roman"/>
          <w:sz w:val="16"/>
        </w:rPr>
        <w:t>|    cut_depth           -- cut</w:t>
      </w:r>
      <w:r>
        <w:rPr>
          <w:rFonts w:ascii="Times New Roman" w:eastAsia="Times New Roman" w:hAnsi="Times New Roman" w:cs="Times New Roman"/>
          <w:sz w:val="16"/>
        </w:rPr>
        <w:t xml:space="preserve"> depth for toolpath</w:t>
      </w:r>
    </w:p>
    <w:p w14:paraId="050D8442" w14:textId="77777777" w:rsidR="006428B2" w:rsidRDefault="00303FDE">
      <w:pPr>
        <w:spacing w:after="19" w:line="238" w:lineRule="auto"/>
        <w:ind w:left="-5" w:right="1154" w:hanging="10"/>
      </w:pPr>
      <w:r>
        <w:rPr>
          <w:rFonts w:ascii="Times New Roman" w:eastAsia="Times New Roman" w:hAnsi="Times New Roman" w:cs="Times New Roman"/>
          <w:sz w:val="16"/>
        </w:rPr>
        <w:t>|    tool_dia            -- diameter of tool to use</w:t>
      </w:r>
    </w:p>
    <w:p w14:paraId="729780E2" w14:textId="77777777" w:rsidR="006428B2" w:rsidRDefault="00303FDE">
      <w:pPr>
        <w:spacing w:after="19" w:line="238" w:lineRule="auto"/>
        <w:ind w:left="-5" w:right="1154" w:hanging="10"/>
      </w:pPr>
      <w:r>
        <w:rPr>
          <w:rFonts w:ascii="Times New Roman" w:eastAsia="Times New Roman" w:hAnsi="Times New Roman" w:cs="Times New Roman"/>
          <w:sz w:val="16"/>
        </w:rPr>
        <w:t>|    tool_stepdown       -- stepdown for tool</w:t>
      </w:r>
    </w:p>
    <w:p w14:paraId="3938650C" w14:textId="77777777" w:rsidR="006428B2" w:rsidRDefault="00303FDE">
      <w:pPr>
        <w:spacing w:after="19" w:line="238" w:lineRule="auto"/>
        <w:ind w:left="-5" w:right="1154" w:hanging="10"/>
      </w:pPr>
      <w:r>
        <w:rPr>
          <w:rFonts w:ascii="Times New Roman" w:eastAsia="Times New Roman" w:hAnsi="Times New Roman" w:cs="Times New Roman"/>
          <w:sz w:val="16"/>
        </w:rPr>
        <w:t>|    tool_in_mm          -- true if tool size and stepdown are in mm</w:t>
      </w:r>
    </w:p>
    <w:p w14:paraId="43895C72"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07AC4826" w14:textId="77777777" w:rsidR="006428B2" w:rsidRDefault="00303FDE">
      <w:pPr>
        <w:spacing w:after="19" w:line="238" w:lineRule="auto"/>
        <w:ind w:left="-5" w:right="1154" w:hanging="10"/>
      </w:pPr>
      <w:r>
        <w:rPr>
          <w:rFonts w:ascii="Times New Roman" w:eastAsia="Times New Roman" w:hAnsi="Times New Roman" w:cs="Times New Roman"/>
          <w:sz w:val="16"/>
        </w:rPr>
        <w:t>|  Return Values:</w:t>
      </w:r>
    </w:p>
    <w:p w14:paraId="77589F43" w14:textId="77777777" w:rsidR="006428B2" w:rsidRDefault="00303FDE">
      <w:pPr>
        <w:spacing w:after="19" w:line="238" w:lineRule="auto"/>
        <w:ind w:left="-5" w:right="1154" w:hanging="10"/>
      </w:pPr>
      <w:r>
        <w:rPr>
          <w:rFonts w:ascii="Times New Roman" w:eastAsia="Times New Roman" w:hAnsi="Times New Roman" w:cs="Times New Roman"/>
          <w:sz w:val="16"/>
        </w:rPr>
        <w:t>|     true if toolpath created OK else false</w:t>
      </w:r>
    </w:p>
    <w:p w14:paraId="1DE2B5CB" w14:textId="77777777" w:rsidR="006428B2" w:rsidRDefault="00303FDE">
      <w:pPr>
        <w:spacing w:after="178" w:line="238" w:lineRule="auto"/>
        <w:ind w:left="-5" w:right="8739" w:hanging="10"/>
      </w:pPr>
      <w:r>
        <w:rPr>
          <w:rFonts w:ascii="Times New Roman" w:eastAsia="Times New Roman" w:hAnsi="Times New Roman" w:cs="Times New Roman"/>
          <w:sz w:val="16"/>
        </w:rPr>
        <w:t>| ]]</w:t>
      </w:r>
    </w:p>
    <w:p w14:paraId="1D64E851" w14:textId="77777777" w:rsidR="006428B2" w:rsidRDefault="00303FDE">
      <w:pPr>
        <w:spacing w:after="178" w:line="238" w:lineRule="auto"/>
        <w:ind w:left="-5" w:hanging="10"/>
      </w:pPr>
      <w:r>
        <w:rPr>
          <w:rFonts w:ascii="Times New Roman" w:eastAsia="Times New Roman" w:hAnsi="Times New Roman" w:cs="Times New Roman"/>
          <w:sz w:val="16"/>
        </w:rPr>
        <w:t>function CreateFlutingToolpath( name , start_depth, cut_depth, tool_dia, tool_stepdown, tool_in_mm)</w:t>
      </w:r>
    </w:p>
    <w:p w14:paraId="43312E69"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 Tool(</w:t>
      </w:r>
    </w:p>
    <w:p w14:paraId="50CE5AD2" w14:textId="77777777" w:rsidR="006428B2" w:rsidRDefault="00303FDE">
      <w:pPr>
        <w:spacing w:after="19" w:line="238" w:lineRule="auto"/>
        <w:ind w:left="-5" w:right="963" w:hanging="10"/>
      </w:pPr>
      <w:r>
        <w:rPr>
          <w:rFonts w:ascii="Times New Roman" w:eastAsia="Times New Roman" w:hAnsi="Times New Roman" w:cs="Times New Roman"/>
          <w:sz w:val="16"/>
        </w:rPr>
        <w:t xml:space="preserve">                    "Lua Ball Nose",                     Tool.BALL_NOSE       -- BAL</w:t>
      </w:r>
      <w:r>
        <w:rPr>
          <w:rFonts w:ascii="Times New Roman" w:eastAsia="Times New Roman" w:hAnsi="Times New Roman" w:cs="Times New Roman"/>
          <w:sz w:val="16"/>
        </w:rPr>
        <w:t>L_NOSE, END_MILL, VBIT, THROUGH_DRILL</w:t>
      </w:r>
    </w:p>
    <w:p w14:paraId="177EFA9D"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w:t>
      </w:r>
    </w:p>
    <w:p w14:paraId="7D612815" w14:textId="77777777" w:rsidR="006428B2" w:rsidRDefault="00303FDE">
      <w:pPr>
        <w:spacing w:after="19" w:line="238" w:lineRule="auto"/>
        <w:ind w:left="-5" w:right="576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tool.InMM = tool_in_mm    tool.ToolDia = tool_dia    tool.Stepdown = tool_stepdown    tool.Stepover = tool_dia * 0.25</w:t>
      </w:r>
    </w:p>
    <w:p w14:paraId="134B9FA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RateUnits = Tool.MM_SEC  -- MM_SEC, MM_MIN, METRES_MIN, INCHES_SEC, </w:t>
      </w:r>
    </w:p>
    <w:p w14:paraId="57394EA4" w14:textId="77777777" w:rsidR="006428B2" w:rsidRDefault="00303FDE">
      <w:pPr>
        <w:spacing w:after="19" w:line="238" w:lineRule="auto"/>
        <w:ind w:left="-5" w:right="2404" w:hanging="10"/>
      </w:pPr>
      <w:r>
        <w:rPr>
          <w:rFonts w:ascii="Times New Roman" w:eastAsia="Times New Roman" w:hAnsi="Times New Roman" w:cs="Times New Roman"/>
          <w:sz w:val="16"/>
        </w:rPr>
        <w:t xml:space="preserve">                                 -- INCHES_MIN, FEET_MIN  </w:t>
      </w:r>
      <w:r>
        <w:rPr>
          <w:rFonts w:ascii="Times New Roman" w:eastAsia="Times New Roman" w:hAnsi="Times New Roman" w:cs="Times New Roman"/>
          <w:sz w:val="16"/>
        </w:rPr>
        <w:t xml:space="preserve">  tool.FeedRate = 30</w:t>
      </w:r>
    </w:p>
    <w:p w14:paraId="4C8ADC85" w14:textId="77777777" w:rsidR="006428B2" w:rsidRDefault="00303FDE">
      <w:pPr>
        <w:spacing w:after="19" w:line="238" w:lineRule="auto"/>
        <w:ind w:left="-5" w:right="5188" w:hanging="10"/>
      </w:pPr>
      <w:r>
        <w:rPr>
          <w:rFonts w:ascii="Times New Roman" w:eastAsia="Times New Roman" w:hAnsi="Times New Roman" w:cs="Times New Roman"/>
          <w:sz w:val="16"/>
        </w:rPr>
        <w:t xml:space="preserve">   tool.PlungeRate = 10    tool.SpindleSpeed = 20000    tool.ToolNumber = 1</w:t>
      </w:r>
    </w:p>
    <w:p w14:paraId="063AA639" w14:textId="77777777" w:rsidR="006428B2" w:rsidRDefault="00303FDE">
      <w:pPr>
        <w:spacing w:after="77" w:line="238" w:lineRule="auto"/>
        <w:ind w:left="-5" w:right="1442" w:hanging="10"/>
      </w:pPr>
      <w:r>
        <w:rPr>
          <w:rFonts w:ascii="Times New Roman" w:eastAsia="Times New Roman" w:hAnsi="Times New Roman" w:cs="Times New Roman"/>
          <w:sz w:val="16"/>
        </w:rPr>
        <w:t xml:space="preserve">   tool.VBitAngle = 90.0                -- used for vbit only    tool.ClearStepover = tool_dia * 0.5  -- used for vbit only</w:t>
      </w:r>
    </w:p>
    <w:p w14:paraId="13078C43" w14:textId="77777777" w:rsidR="006428B2" w:rsidRDefault="00303FDE">
      <w:pPr>
        <w:spacing w:after="168"/>
      </w:pPr>
      <w:r>
        <w:rPr>
          <w:rFonts w:ascii="Times New Roman" w:eastAsia="Times New Roman" w:hAnsi="Times New Roman" w:cs="Times New Roman"/>
          <w:sz w:val="16"/>
        </w:rPr>
        <w:t xml:space="preserve">  </w:t>
      </w:r>
    </w:p>
    <w:p w14:paraId="239C989E" w14:textId="77777777" w:rsidR="006428B2" w:rsidRDefault="00303FDE">
      <w:pPr>
        <w:spacing w:after="80" w:line="238" w:lineRule="auto"/>
        <w:ind w:left="-5" w:right="1154" w:hanging="10"/>
      </w:pPr>
      <w:r>
        <w:rPr>
          <w:rFonts w:ascii="Times New Roman" w:eastAsia="Times New Roman" w:hAnsi="Times New Roman" w:cs="Times New Roman"/>
          <w:sz w:val="16"/>
        </w:rPr>
        <w:t xml:space="preserve">   -- Create object used to set </w:t>
      </w:r>
      <w:r>
        <w:rPr>
          <w:rFonts w:ascii="Times New Roman" w:eastAsia="Times New Roman" w:hAnsi="Times New Roman" w:cs="Times New Roman"/>
          <w:sz w:val="16"/>
        </w:rPr>
        <w:t>home position and safez gap above material surface    local pos_data = ToolpathPosData()</w:t>
      </w:r>
    </w:p>
    <w:p w14:paraId="4997BAAB" w14:textId="77777777" w:rsidR="006428B2" w:rsidRDefault="00303FDE">
      <w:pPr>
        <w:spacing w:after="0"/>
      </w:pPr>
      <w:r>
        <w:rPr>
          <w:rFonts w:ascii="Times New Roman" w:eastAsia="Times New Roman" w:hAnsi="Times New Roman" w:cs="Times New Roman"/>
          <w:sz w:val="16"/>
        </w:rPr>
        <w:t xml:space="preserve">   </w:t>
      </w:r>
    </w:p>
    <w:p w14:paraId="5CE100B8" w14:textId="77777777" w:rsidR="006428B2" w:rsidRDefault="00303FDE">
      <w:pPr>
        <w:spacing w:after="80" w:line="238" w:lineRule="auto"/>
        <w:ind w:left="-5" w:right="3747" w:hanging="10"/>
      </w:pPr>
      <w:r>
        <w:rPr>
          <w:rFonts w:ascii="Times New Roman" w:eastAsia="Times New Roman" w:hAnsi="Times New Roman" w:cs="Times New Roman"/>
          <w:sz w:val="16"/>
        </w:rPr>
        <w:t xml:space="preserve">   pos_data:SetHomePosition(0, 0, 5.0)    pos_data.SafeZGap = 5.0</w:t>
      </w:r>
    </w:p>
    <w:p w14:paraId="3EE58170" w14:textId="77777777" w:rsidR="006428B2" w:rsidRDefault="00303FDE">
      <w:pPr>
        <w:spacing w:after="0"/>
      </w:pPr>
      <w:r>
        <w:rPr>
          <w:rFonts w:ascii="Times New Roman" w:eastAsia="Times New Roman" w:hAnsi="Times New Roman" w:cs="Times New Roman"/>
          <w:sz w:val="16"/>
        </w:rPr>
        <w:t xml:space="preserve">  </w:t>
      </w:r>
    </w:p>
    <w:p w14:paraId="05A3836D" w14:textId="77777777" w:rsidR="006428B2" w:rsidRDefault="00303FDE">
      <w:pPr>
        <w:spacing w:after="19" w:line="238" w:lineRule="auto"/>
        <w:ind w:left="-5" w:right="3843" w:hanging="10"/>
      </w:pPr>
      <w:r>
        <w:rPr>
          <w:rFonts w:ascii="Times New Roman" w:eastAsia="Times New Roman" w:hAnsi="Times New Roman" w:cs="Times New Roman"/>
          <w:sz w:val="16"/>
        </w:rPr>
        <w:t xml:space="preserve">   -- Create  object used to pass fluting options    local fluting_data = FlutingParameterData()</w:t>
      </w:r>
    </w:p>
    <w:p w14:paraId="6CF5A8FD" w14:textId="77777777" w:rsidR="006428B2" w:rsidRDefault="00303FDE">
      <w:pPr>
        <w:spacing w:after="77" w:line="238" w:lineRule="auto"/>
        <w:ind w:left="-5" w:right="3652" w:hanging="10"/>
      </w:pPr>
      <w:r>
        <w:rPr>
          <w:rFonts w:ascii="Times New Roman" w:eastAsia="Times New Roman" w:hAnsi="Times New Roman" w:cs="Times New Roman"/>
          <w:sz w:val="16"/>
        </w:rPr>
        <w:t xml:space="preserve">      -- start depth for toolpath       fluting_data.StartDepth = start_depth</w:t>
      </w:r>
    </w:p>
    <w:p w14:paraId="2760DB30" w14:textId="77777777" w:rsidR="006428B2" w:rsidRDefault="00303FDE">
      <w:pPr>
        <w:spacing w:after="0"/>
      </w:pPr>
      <w:r>
        <w:rPr>
          <w:rFonts w:ascii="Times New Roman" w:eastAsia="Times New Roman" w:hAnsi="Times New Roman" w:cs="Times New Roman"/>
          <w:sz w:val="16"/>
        </w:rPr>
        <w:t xml:space="preserve">      </w:t>
      </w:r>
    </w:p>
    <w:p w14:paraId="49C57BDB"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elow start depth       flut</w:t>
      </w:r>
      <w:r>
        <w:rPr>
          <w:rFonts w:ascii="Times New Roman" w:eastAsia="Times New Roman" w:hAnsi="Times New Roman" w:cs="Times New Roman"/>
          <w:sz w:val="16"/>
        </w:rPr>
        <w:t>ing_data.CutDepth = cut_depth</w:t>
      </w:r>
    </w:p>
    <w:p w14:paraId="382D5BF9" w14:textId="77777777" w:rsidR="006428B2" w:rsidRDefault="00303FDE">
      <w:pPr>
        <w:spacing w:after="0"/>
      </w:pPr>
      <w:r>
        <w:rPr>
          <w:rFonts w:ascii="Times New Roman" w:eastAsia="Times New Roman" w:hAnsi="Times New Roman" w:cs="Times New Roman"/>
          <w:sz w:val="16"/>
        </w:rPr>
        <w:t xml:space="preserve">      </w:t>
      </w:r>
    </w:p>
    <w:p w14:paraId="3F2E2A03"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type of fluting FULL_LENGTH, RAMP_START or RAMP_START_END       fluting_data.FluteType = FlutingParameterData.RAMP_START_END</w:t>
      </w:r>
    </w:p>
    <w:p w14:paraId="690E84A9" w14:textId="77777777" w:rsidR="006428B2" w:rsidRDefault="00303FDE">
      <w:pPr>
        <w:spacing w:after="0"/>
      </w:pPr>
      <w:r>
        <w:rPr>
          <w:rFonts w:ascii="Times New Roman" w:eastAsia="Times New Roman" w:hAnsi="Times New Roman" w:cs="Times New Roman"/>
          <w:sz w:val="16"/>
        </w:rPr>
        <w:t xml:space="preserve">   </w:t>
      </w:r>
    </w:p>
    <w:p w14:paraId="6D0443D9" w14:textId="77777777" w:rsidR="006428B2" w:rsidRDefault="00303FDE">
      <w:pPr>
        <w:spacing w:after="77" w:line="238" w:lineRule="auto"/>
        <w:ind w:left="-5" w:right="2308" w:hanging="10"/>
      </w:pPr>
      <w:r>
        <w:rPr>
          <w:rFonts w:ascii="Times New Roman" w:eastAsia="Times New Roman" w:hAnsi="Times New Roman" w:cs="Times New Roman"/>
          <w:sz w:val="16"/>
        </w:rPr>
        <w:t xml:space="preserve">      -- type of ramping RAMP_LINEAR, RAMP_SMOOTH       fluting_data.RampType = F</w:t>
      </w:r>
      <w:r>
        <w:rPr>
          <w:rFonts w:ascii="Times New Roman" w:eastAsia="Times New Roman" w:hAnsi="Times New Roman" w:cs="Times New Roman"/>
          <w:sz w:val="16"/>
        </w:rPr>
        <w:t>lutingParameterData.RAMP_LINEAR</w:t>
      </w:r>
    </w:p>
    <w:p w14:paraId="57ABD0B8" w14:textId="77777777" w:rsidR="006428B2" w:rsidRDefault="00303FDE">
      <w:pPr>
        <w:spacing w:after="0"/>
      </w:pPr>
      <w:r>
        <w:rPr>
          <w:rFonts w:ascii="Times New Roman" w:eastAsia="Times New Roman" w:hAnsi="Times New Roman" w:cs="Times New Roman"/>
          <w:sz w:val="16"/>
        </w:rPr>
        <w:t xml:space="preserve">      </w:t>
      </w:r>
    </w:p>
    <w:p w14:paraId="75730A77" w14:textId="77777777" w:rsidR="006428B2" w:rsidRDefault="00303FDE">
      <w:pPr>
        <w:spacing w:after="77" w:line="238" w:lineRule="auto"/>
        <w:ind w:left="-5" w:hanging="10"/>
      </w:pPr>
      <w:r>
        <w:rPr>
          <w:rFonts w:ascii="Times New Roman" w:eastAsia="Times New Roman" w:hAnsi="Times New Roman" w:cs="Times New Roman"/>
          <w:sz w:val="16"/>
        </w:rPr>
        <w:t xml:space="preserve">      -- if true use ratio field for controling ramp length else absolute length value       fluting_data.UseRampRatio = false</w:t>
      </w:r>
    </w:p>
    <w:p w14:paraId="59657F73" w14:textId="77777777" w:rsidR="006428B2" w:rsidRDefault="00303FDE">
      <w:pPr>
        <w:spacing w:after="0"/>
      </w:pPr>
      <w:r>
        <w:rPr>
          <w:rFonts w:ascii="Times New Roman" w:eastAsia="Times New Roman" w:hAnsi="Times New Roman" w:cs="Times New Roman"/>
          <w:sz w:val="16"/>
        </w:rPr>
        <w:t xml:space="preserve">      </w:t>
      </w:r>
    </w:p>
    <w:p w14:paraId="25D7414F" w14:textId="77777777" w:rsidR="006428B2" w:rsidRDefault="00303FDE">
      <w:pPr>
        <w:spacing w:after="178" w:line="238" w:lineRule="auto"/>
        <w:ind w:left="-5" w:right="2690" w:hanging="10"/>
      </w:pPr>
      <w:r>
        <w:rPr>
          <w:rFonts w:ascii="Times New Roman" w:eastAsia="Times New Roman" w:hAnsi="Times New Roman" w:cs="Times New Roman"/>
          <w:sz w:val="16"/>
        </w:rPr>
        <w:t xml:space="preserve">      -- length of ramp as ratio of flute length(range 0 - 1.0)       -- (for start</w:t>
      </w:r>
      <w:r>
        <w:rPr>
          <w:rFonts w:ascii="Times New Roman" w:eastAsia="Times New Roman" w:hAnsi="Times New Roman" w:cs="Times New Roman"/>
          <w:sz w:val="16"/>
        </w:rPr>
        <w:t xml:space="preserve"> and end -  ratio is of half length)       fluting_data.RampRatio = 0.2</w:t>
      </w:r>
    </w:p>
    <w:p w14:paraId="4DF14811" w14:textId="77777777" w:rsidR="006428B2" w:rsidRDefault="00303FDE">
      <w:pPr>
        <w:spacing w:after="80" w:line="238" w:lineRule="auto"/>
        <w:ind w:left="-5" w:right="1540" w:hanging="10"/>
      </w:pPr>
      <w:r>
        <w:rPr>
          <w:rFonts w:ascii="Times New Roman" w:eastAsia="Times New Roman" w:hAnsi="Times New Roman" w:cs="Times New Roman"/>
          <w:sz w:val="16"/>
        </w:rPr>
        <w:t xml:space="preserve">      -- length to ramp over - if UseRampRatio == false       fluting_data.RampLength = 15</w:t>
      </w:r>
    </w:p>
    <w:p w14:paraId="3C66A23F" w14:textId="77777777" w:rsidR="006428B2" w:rsidRDefault="00303FDE">
      <w:pPr>
        <w:spacing w:after="0"/>
      </w:pPr>
      <w:r>
        <w:rPr>
          <w:rFonts w:ascii="Times New Roman" w:eastAsia="Times New Roman" w:hAnsi="Times New Roman" w:cs="Times New Roman"/>
          <w:sz w:val="16"/>
        </w:rPr>
        <w:lastRenderedPageBreak/>
        <w:t xml:space="preserve">      </w:t>
      </w:r>
    </w:p>
    <w:p w14:paraId="486B1E35"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rue in Aspire, project toolpath onto composite model       fluting_data.ProjectToolpath = false</w:t>
      </w:r>
    </w:p>
    <w:p w14:paraId="5072B07E" w14:textId="77777777" w:rsidR="006428B2" w:rsidRDefault="00303FDE">
      <w:pPr>
        <w:spacing w:after="0"/>
      </w:pPr>
      <w:r>
        <w:rPr>
          <w:rFonts w:ascii="Times New Roman" w:eastAsia="Times New Roman" w:hAnsi="Times New Roman" w:cs="Times New Roman"/>
          <w:sz w:val="16"/>
        </w:rPr>
        <w:t xml:space="preserve">      </w:t>
      </w:r>
    </w:p>
    <w:p w14:paraId="5AE9B86D" w14:textId="77777777" w:rsidR="006428B2" w:rsidRDefault="00303FDE">
      <w:pPr>
        <w:spacing w:after="77" w:line="238" w:lineRule="auto"/>
        <w:ind w:left="-5" w:right="1827" w:hanging="10"/>
      </w:pPr>
      <w:r>
        <w:rPr>
          <w:rFonts w:ascii="Times New Roman" w:eastAsia="Times New Roman" w:hAnsi="Times New Roman" w:cs="Times New Roman"/>
          <w:sz w:val="16"/>
        </w:rPr>
        <w:t xml:space="preserve">   -- Create object which can be used to automatically select geometry    local geometry_selector = GeometrySelector() </w:t>
      </w:r>
    </w:p>
    <w:p w14:paraId="53550197" w14:textId="77777777" w:rsidR="006428B2" w:rsidRDefault="00303FDE">
      <w:pPr>
        <w:spacing w:after="0"/>
      </w:pPr>
      <w:r>
        <w:rPr>
          <w:rFonts w:ascii="Times New Roman" w:eastAsia="Times New Roman" w:hAnsi="Times New Roman" w:cs="Times New Roman"/>
          <w:sz w:val="16"/>
        </w:rPr>
        <w:t xml:space="preserve">  </w:t>
      </w:r>
    </w:p>
    <w:p w14:paraId="7F2AEF71"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his is true we create 2d toolpaths previews in 2d view, if false we dont    local create_2d_previews = true</w:t>
      </w:r>
    </w:p>
    <w:p w14:paraId="2D30D057" w14:textId="77777777" w:rsidR="006428B2" w:rsidRDefault="00303FDE">
      <w:pPr>
        <w:spacing w:after="0"/>
      </w:pPr>
      <w:r>
        <w:rPr>
          <w:rFonts w:ascii="Times New Roman" w:eastAsia="Times New Roman" w:hAnsi="Times New Roman" w:cs="Times New Roman"/>
          <w:sz w:val="16"/>
        </w:rPr>
        <w:t xml:space="preserve">   </w:t>
      </w:r>
    </w:p>
    <w:p w14:paraId="44B5710C" w14:textId="77777777" w:rsidR="006428B2" w:rsidRDefault="00303FDE">
      <w:pPr>
        <w:spacing w:after="77" w:line="238" w:lineRule="auto"/>
        <w:ind w:left="-5" w:right="2018" w:hanging="10"/>
      </w:pPr>
      <w:r>
        <w:rPr>
          <w:rFonts w:ascii="Times New Roman" w:eastAsia="Times New Roman" w:hAnsi="Times New Roman" w:cs="Times New Roman"/>
          <w:sz w:val="16"/>
        </w:rPr>
        <w:t xml:space="preserve">   -- if th</w:t>
      </w:r>
      <w:r>
        <w:rPr>
          <w:rFonts w:ascii="Times New Roman" w:eastAsia="Times New Roman" w:hAnsi="Times New Roman" w:cs="Times New Roman"/>
          <w:sz w:val="16"/>
        </w:rPr>
        <w:t>is is true we will display errors and warning to the user    local display_warnings = true</w:t>
      </w:r>
    </w:p>
    <w:p w14:paraId="7FBEB239" w14:textId="77777777" w:rsidR="006428B2" w:rsidRDefault="00303FDE">
      <w:pPr>
        <w:spacing w:after="0"/>
      </w:pPr>
      <w:r>
        <w:rPr>
          <w:rFonts w:ascii="Times New Roman" w:eastAsia="Times New Roman" w:hAnsi="Times New Roman" w:cs="Times New Roman"/>
          <w:sz w:val="16"/>
        </w:rPr>
        <w:t xml:space="preserve">   </w:t>
      </w:r>
    </w:p>
    <w:p w14:paraId="51C81EE1" w14:textId="77777777" w:rsidR="006428B2" w:rsidRDefault="00303FDE">
      <w:pPr>
        <w:spacing w:after="19" w:line="464" w:lineRule="auto"/>
        <w:ind w:left="-5" w:right="4707" w:hanging="10"/>
      </w:pPr>
      <w:r>
        <w:rPr>
          <w:rFonts w:ascii="Times New Roman" w:eastAsia="Times New Roman" w:hAnsi="Times New Roman" w:cs="Times New Roman"/>
          <w:sz w:val="16"/>
        </w:rPr>
        <w:t xml:space="preserve">   -- Create our toolpath    local toolpath_manager = ToolpathManager()</w:t>
      </w:r>
    </w:p>
    <w:p w14:paraId="0555866B" w14:textId="77777777" w:rsidR="006428B2" w:rsidRDefault="00303FDE">
      <w:pPr>
        <w:spacing w:after="0"/>
      </w:pPr>
      <w:r>
        <w:rPr>
          <w:rFonts w:ascii="Times New Roman" w:eastAsia="Times New Roman" w:hAnsi="Times New Roman" w:cs="Times New Roman"/>
          <w:sz w:val="16"/>
        </w:rPr>
        <w:t xml:space="preserve"> </w:t>
      </w:r>
    </w:p>
    <w:p w14:paraId="3D1260D5" w14:textId="77777777" w:rsidR="006428B2" w:rsidRDefault="00303FDE">
      <w:pPr>
        <w:spacing w:after="77" w:line="238" w:lineRule="auto"/>
        <w:ind w:left="-5" w:right="2788" w:hanging="10"/>
      </w:pPr>
      <w:r>
        <w:rPr>
          <w:rFonts w:ascii="Times New Roman" w:eastAsia="Times New Roman" w:hAnsi="Times New Roman" w:cs="Times New Roman"/>
          <w:sz w:val="16"/>
        </w:rPr>
        <w:t xml:space="preserve">   local toolpath_id = toolpath_manager:CreateFlutingToolpath(                         </w:t>
      </w:r>
      <w:r>
        <w:rPr>
          <w:rFonts w:ascii="Times New Roman" w:eastAsia="Times New Roman" w:hAnsi="Times New Roman" w:cs="Times New Roman"/>
          <w:sz w:val="16"/>
        </w:rPr>
        <w:t xml:space="preserve">                      name,                                               tool,                                               fluting_data,                                               pos_data,                                               geometry_selec</w:t>
      </w:r>
      <w:r>
        <w:rPr>
          <w:rFonts w:ascii="Times New Roman" w:eastAsia="Times New Roman" w:hAnsi="Times New Roman" w:cs="Times New Roman"/>
          <w:sz w:val="16"/>
        </w:rPr>
        <w:t>tor,                                               create_2d_previews,                                               display_warnings                                               )</w:t>
      </w:r>
    </w:p>
    <w:p w14:paraId="05199A6F" w14:textId="77777777" w:rsidR="006428B2" w:rsidRDefault="00303FDE">
      <w:pPr>
        <w:spacing w:after="0"/>
      </w:pPr>
      <w:r>
        <w:rPr>
          <w:rFonts w:ascii="Times New Roman" w:eastAsia="Times New Roman" w:hAnsi="Times New Roman" w:cs="Times New Roman"/>
          <w:sz w:val="16"/>
        </w:rPr>
        <w:t xml:space="preserve">   </w:t>
      </w:r>
    </w:p>
    <w:p w14:paraId="424639A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_id  == nil  then</w:t>
      </w:r>
    </w:p>
    <w:p w14:paraId="1B1E0D97" w14:textId="77777777" w:rsidR="006428B2" w:rsidRDefault="00303FDE">
      <w:pPr>
        <w:spacing w:after="19" w:line="238" w:lineRule="auto"/>
        <w:ind w:left="-5" w:right="3650" w:hanging="10"/>
      </w:pPr>
      <w:r>
        <w:rPr>
          <w:rFonts w:ascii="Times New Roman" w:eastAsia="Times New Roman" w:hAnsi="Times New Roman" w:cs="Times New Roman"/>
          <w:sz w:val="16"/>
        </w:rPr>
        <w:t xml:space="preserve">      DisplayMessageBox("Error creating toolpath")       return false</w:t>
      </w:r>
    </w:p>
    <w:p w14:paraId="6AFC187E" w14:textId="77777777" w:rsidR="006428B2" w:rsidRDefault="00303FDE">
      <w:pPr>
        <w:spacing w:after="19" w:line="467" w:lineRule="auto"/>
        <w:ind w:left="-5" w:right="2882" w:hanging="10"/>
      </w:pPr>
      <w:r>
        <w:rPr>
          <w:rFonts w:ascii="Times New Roman" w:eastAsia="Times New Roman" w:hAnsi="Times New Roman" w:cs="Times New Roman"/>
          <w:sz w:val="16"/>
        </w:rPr>
        <w:t xml:space="preserve">   end                                                       return true  </w:t>
      </w:r>
    </w:p>
    <w:p w14:paraId="64449448" w14:textId="77777777" w:rsidR="006428B2" w:rsidRDefault="00303FDE">
      <w:pPr>
        <w:spacing w:after="355" w:line="238" w:lineRule="auto"/>
        <w:ind w:left="-5" w:right="1154" w:hanging="10"/>
      </w:pPr>
      <w:r>
        <w:rPr>
          <w:rFonts w:ascii="Times New Roman" w:eastAsia="Times New Roman" w:hAnsi="Times New Roman" w:cs="Times New Roman"/>
          <w:sz w:val="16"/>
        </w:rPr>
        <w:t>end</w:t>
      </w:r>
    </w:p>
    <w:p w14:paraId="35F9676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main ----------------- </w:t>
      </w:r>
    </w:p>
    <w:p w14:paraId="3C007458" w14:textId="77777777" w:rsidR="006428B2" w:rsidRDefault="00303FDE">
      <w:pPr>
        <w:spacing w:after="19" w:line="238" w:lineRule="auto"/>
        <w:ind w:left="-5" w:right="1154" w:hanging="10"/>
      </w:pPr>
      <w:r>
        <w:rPr>
          <w:rFonts w:ascii="Times New Roman" w:eastAsia="Times New Roman" w:hAnsi="Times New Roman" w:cs="Times New Roman"/>
          <w:sz w:val="16"/>
        </w:rPr>
        <w:t>|</w:t>
      </w:r>
    </w:p>
    <w:p w14:paraId="787C27F6" w14:textId="77777777" w:rsidR="006428B2" w:rsidRDefault="00303FDE">
      <w:pPr>
        <w:spacing w:after="19" w:line="238" w:lineRule="auto"/>
        <w:ind w:left="-5" w:right="1154" w:hanging="10"/>
      </w:pPr>
      <w:r>
        <w:rPr>
          <w:rFonts w:ascii="Times New Roman" w:eastAsia="Times New Roman" w:hAnsi="Times New Roman" w:cs="Times New Roman"/>
          <w:sz w:val="16"/>
        </w:rPr>
        <w:t>|  Entry point for script</w:t>
      </w:r>
    </w:p>
    <w:p w14:paraId="4E15F9F5" w14:textId="77777777" w:rsidR="006428B2" w:rsidRDefault="00303FDE">
      <w:pPr>
        <w:spacing w:after="88" w:line="351" w:lineRule="auto"/>
        <w:ind w:left="-5" w:right="7587" w:hanging="10"/>
      </w:pPr>
      <w:r>
        <w:rPr>
          <w:rFonts w:ascii="Times New Roman" w:eastAsia="Times New Roman" w:hAnsi="Times New Roman" w:cs="Times New Roman"/>
          <w:sz w:val="16"/>
        </w:rPr>
        <w:t>| ]] function main()</w:t>
      </w:r>
    </w:p>
    <w:p w14:paraId="3C2313EE" w14:textId="77777777" w:rsidR="006428B2" w:rsidRDefault="00303FDE">
      <w:pPr>
        <w:spacing w:after="77" w:line="238" w:lineRule="auto"/>
        <w:ind w:left="-5" w:right="5572" w:hanging="10"/>
      </w:pPr>
      <w:r>
        <w:rPr>
          <w:rFonts w:ascii="Times New Roman" w:eastAsia="Times New Roman" w:hAnsi="Times New Roman" w:cs="Times New Roman"/>
          <w:sz w:val="16"/>
        </w:rPr>
        <w:t xml:space="preserve">    -- Che</w:t>
      </w:r>
      <w:r>
        <w:rPr>
          <w:rFonts w:ascii="Times New Roman" w:eastAsia="Times New Roman" w:hAnsi="Times New Roman" w:cs="Times New Roman"/>
          <w:sz w:val="16"/>
        </w:rPr>
        <w:t>ck we have a job loaded     job = VectricJob()</w:t>
      </w:r>
    </w:p>
    <w:p w14:paraId="28C068D4" w14:textId="77777777" w:rsidR="006428B2" w:rsidRDefault="00303FDE">
      <w:pPr>
        <w:spacing w:after="0"/>
      </w:pPr>
      <w:r>
        <w:rPr>
          <w:rFonts w:ascii="Times New Roman" w:eastAsia="Times New Roman" w:hAnsi="Times New Roman" w:cs="Times New Roman"/>
          <w:sz w:val="16"/>
        </w:rPr>
        <w:t xml:space="preserve"> </w:t>
      </w:r>
    </w:p>
    <w:p w14:paraId="78825EE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job.Exists then</w:t>
      </w:r>
    </w:p>
    <w:p w14:paraId="3C7FFEF1" w14:textId="77777777" w:rsidR="006428B2" w:rsidRDefault="00303FDE">
      <w:pPr>
        <w:spacing w:after="77" w:line="238" w:lineRule="auto"/>
        <w:ind w:left="-5" w:right="5091" w:hanging="10"/>
      </w:pPr>
      <w:r>
        <w:rPr>
          <w:rFonts w:ascii="Times New Roman" w:eastAsia="Times New Roman" w:hAnsi="Times New Roman" w:cs="Times New Roman"/>
          <w:sz w:val="16"/>
        </w:rPr>
        <w:t xml:space="preserve">       DisplayMessageBox("No job loaded")        return false;      end</w:t>
      </w:r>
    </w:p>
    <w:p w14:paraId="1564256A" w14:textId="77777777" w:rsidR="006428B2" w:rsidRDefault="00303FDE">
      <w:pPr>
        <w:spacing w:after="1" w:line="236" w:lineRule="auto"/>
        <w:ind w:left="-5" w:right="5749" w:hanging="10"/>
        <w:jc w:val="both"/>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local selection = job.Selection    if selection.IsEmpty  then</w:t>
      </w:r>
    </w:p>
    <w:p w14:paraId="3DFC2062" w14:textId="77777777" w:rsidR="006428B2" w:rsidRDefault="00303FDE">
      <w:pPr>
        <w:spacing w:after="77" w:line="238" w:lineRule="auto"/>
        <w:ind w:left="-5" w:right="2980" w:hanging="10"/>
      </w:pPr>
      <w:r>
        <w:rPr>
          <w:rFonts w:ascii="Times New Roman" w:eastAsia="Times New Roman" w:hAnsi="Times New Roman" w:cs="Times New Roman"/>
          <w:sz w:val="16"/>
        </w:rPr>
        <w:t xml:space="preserve">       MessageBox("Please select one or more vectors to flute")        return false      end</w:t>
      </w:r>
    </w:p>
    <w:p w14:paraId="0C733761" w14:textId="77777777" w:rsidR="006428B2" w:rsidRDefault="00303FDE">
      <w:pPr>
        <w:spacing w:after="0"/>
      </w:pPr>
      <w:r>
        <w:rPr>
          <w:rFonts w:ascii="Times New Roman" w:eastAsia="Times New Roman" w:hAnsi="Times New Roman" w:cs="Times New Roman"/>
          <w:sz w:val="16"/>
        </w:rPr>
        <w:t xml:space="preserve">    </w:t>
      </w:r>
    </w:p>
    <w:p w14:paraId="3B204DAB" w14:textId="77777777" w:rsidR="006428B2" w:rsidRDefault="00303FDE">
      <w:pPr>
        <w:spacing w:after="77" w:line="238" w:lineRule="auto"/>
        <w:ind w:left="-5" w:right="6146" w:hanging="10"/>
      </w:pPr>
      <w:r>
        <w:rPr>
          <w:rFonts w:ascii="Times New Roman" w:eastAsia="Times New Roman" w:hAnsi="Times New Roman" w:cs="Times New Roman"/>
          <w:sz w:val="16"/>
        </w:rPr>
        <w:t xml:space="preserve">    local start_depth = 0.0     local cut_depth = 5.0     local tool_dia = 15.0     local too</w:t>
      </w:r>
      <w:r>
        <w:rPr>
          <w:rFonts w:ascii="Times New Roman" w:eastAsia="Times New Roman" w:hAnsi="Times New Roman" w:cs="Times New Roman"/>
          <w:sz w:val="16"/>
        </w:rPr>
        <w:t>l_stepdown = 5.0     local tool_in_mm = true</w:t>
      </w:r>
    </w:p>
    <w:p w14:paraId="61507342" w14:textId="77777777" w:rsidR="006428B2" w:rsidRDefault="00303FDE">
      <w:pPr>
        <w:spacing w:after="0"/>
      </w:pPr>
      <w:r>
        <w:rPr>
          <w:rFonts w:ascii="Times New Roman" w:eastAsia="Times New Roman" w:hAnsi="Times New Roman" w:cs="Times New Roman"/>
          <w:sz w:val="16"/>
        </w:rPr>
        <w:t xml:space="preserve">    </w:t>
      </w:r>
    </w:p>
    <w:p w14:paraId="6662988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success = CreateFlutingToolpath( </w:t>
      </w:r>
    </w:p>
    <w:p w14:paraId="6F821595" w14:textId="77777777" w:rsidR="006428B2" w:rsidRDefault="00303FDE">
      <w:pPr>
        <w:spacing w:after="80" w:line="238" w:lineRule="auto"/>
        <w:ind w:left="-5" w:right="2788" w:hanging="10"/>
      </w:pPr>
      <w:r>
        <w:rPr>
          <w:rFonts w:ascii="Times New Roman" w:eastAsia="Times New Roman" w:hAnsi="Times New Roman" w:cs="Times New Roman"/>
          <w:sz w:val="16"/>
        </w:rPr>
        <w:t xml:space="preserve">                                          "Lua Fluting Toolpath",                                           start_depth,                                          </w:t>
      </w:r>
      <w:r>
        <w:rPr>
          <w:rFonts w:ascii="Times New Roman" w:eastAsia="Times New Roman" w:hAnsi="Times New Roman" w:cs="Times New Roman"/>
          <w:sz w:val="16"/>
        </w:rPr>
        <w:t xml:space="preserve"> cut_depth,                                           tool_dia,                                           tool_stepdown,                                           tool_in_mm                                           )</w:t>
      </w:r>
    </w:p>
    <w:p w14:paraId="6C82EB37" w14:textId="77777777" w:rsidR="006428B2" w:rsidRDefault="00303FDE">
      <w:pPr>
        <w:spacing w:after="68"/>
      </w:pPr>
      <w:r>
        <w:rPr>
          <w:rFonts w:ascii="Times New Roman" w:eastAsia="Times New Roman" w:hAnsi="Times New Roman" w:cs="Times New Roman"/>
          <w:sz w:val="16"/>
        </w:rPr>
        <w:t xml:space="preserve">    </w:t>
      </w:r>
    </w:p>
    <w:p w14:paraId="75868102" w14:textId="77777777" w:rsidR="006428B2" w:rsidRDefault="00303FDE">
      <w:pPr>
        <w:spacing w:after="19" w:line="238" w:lineRule="auto"/>
        <w:ind w:left="-5" w:right="7205" w:hanging="10"/>
      </w:pPr>
      <w:r>
        <w:rPr>
          <w:rFonts w:ascii="Times New Roman" w:eastAsia="Times New Roman" w:hAnsi="Times New Roman" w:cs="Times New Roman"/>
          <w:sz w:val="16"/>
        </w:rPr>
        <w:t xml:space="preserve">        return success; end    </w:t>
      </w:r>
    </w:p>
    <w:p w14:paraId="44101673" w14:textId="77777777" w:rsidR="006428B2" w:rsidRDefault="00303FDE">
      <w:pPr>
        <w:spacing w:after="16" w:line="270" w:lineRule="auto"/>
        <w:ind w:left="705" w:right="4459" w:hanging="720"/>
      </w:pPr>
      <w:r>
        <w:rPr>
          <w:rFonts w:ascii="Times New Roman" w:eastAsia="Times New Roman" w:hAnsi="Times New Roman" w:cs="Times New Roman"/>
          <w:color w:val="4F81BD"/>
        </w:rPr>
        <w:t>:</w:t>
      </w:r>
      <w:r>
        <w:rPr>
          <w:rFonts w:ascii="Times New Roman" w:eastAsia="Times New Roman" w:hAnsi="Times New Roman" w:cs="Times New Roman"/>
          <w:color w:val="4F81BD"/>
        </w:rPr>
        <w:t xml:space="preserve">CreateRoughingToolpath( - Aspire Only </w:t>
      </w:r>
      <w:r>
        <w:rPr>
          <w:rFonts w:ascii="Times New Roman" w:eastAsia="Times New Roman" w:hAnsi="Times New Roman" w:cs="Times New Roman"/>
        </w:rPr>
        <w:t>String name,</w:t>
      </w:r>
    </w:p>
    <w:p w14:paraId="383A02D5" w14:textId="77777777" w:rsidR="006428B2" w:rsidRDefault="00303FDE">
      <w:pPr>
        <w:spacing w:after="0"/>
        <w:ind w:left="730" w:right="6" w:hanging="10"/>
      </w:pPr>
      <w:r>
        <w:rPr>
          <w:rFonts w:ascii="Times New Roman" w:eastAsia="Times New Roman" w:hAnsi="Times New Roman" w:cs="Times New Roman"/>
        </w:rPr>
        <w:t>Tool tool,</w:t>
      </w:r>
    </w:p>
    <w:p w14:paraId="248B830B" w14:textId="77777777" w:rsidR="006428B2" w:rsidRDefault="00303FDE">
      <w:pPr>
        <w:spacing w:after="0"/>
        <w:ind w:left="730" w:right="6" w:hanging="10"/>
      </w:pPr>
      <w:r>
        <w:rPr>
          <w:rFonts w:ascii="Times New Roman" w:eastAsia="Times New Roman" w:hAnsi="Times New Roman" w:cs="Times New Roman"/>
        </w:rPr>
        <w:t>RoughingParameterData roughing_ data,</w:t>
      </w:r>
    </w:p>
    <w:p w14:paraId="172EF26C" w14:textId="77777777" w:rsidR="006428B2" w:rsidRDefault="00303FDE">
      <w:pPr>
        <w:spacing w:after="0"/>
        <w:ind w:left="730" w:right="6" w:hanging="10"/>
      </w:pPr>
      <w:r>
        <w:rPr>
          <w:rFonts w:ascii="Times New Roman" w:eastAsia="Times New Roman" w:hAnsi="Times New Roman" w:cs="Times New Roman"/>
        </w:rPr>
        <w:t>ToolpathPosData pos_data,</w:t>
      </w:r>
    </w:p>
    <w:p w14:paraId="7F16E043" w14:textId="77777777" w:rsidR="006428B2" w:rsidRDefault="00303FDE">
      <w:pPr>
        <w:spacing w:after="6"/>
        <w:ind w:left="730" w:right="4491" w:hanging="10"/>
      </w:pPr>
      <w:r>
        <w:rPr>
          <w:rFonts w:ascii="Times New Roman" w:eastAsia="Times New Roman" w:hAnsi="Times New Roman" w:cs="Times New Roman"/>
        </w:rPr>
        <w:t>GeometrySelector geometry_selector, bool  interac ve</w:t>
      </w:r>
    </w:p>
    <w:p w14:paraId="2BA67209" w14:textId="77777777" w:rsidR="006428B2" w:rsidRDefault="00303FDE">
      <w:pPr>
        <w:spacing w:after="227"/>
        <w:ind w:left="730" w:right="6" w:hanging="10"/>
      </w:pPr>
      <w:r>
        <w:rPr>
          <w:rFonts w:ascii="Times New Roman" w:eastAsia="Times New Roman" w:hAnsi="Times New Roman" w:cs="Times New Roman"/>
        </w:rPr>
        <w:t>)</w:t>
      </w:r>
    </w:p>
    <w:p w14:paraId="2B719B50" w14:textId="77777777" w:rsidR="006428B2" w:rsidRDefault="00303FDE">
      <w:pPr>
        <w:spacing w:after="227"/>
        <w:ind w:left="-5" w:right="6" w:hanging="10"/>
      </w:pPr>
      <w:r>
        <w:rPr>
          <w:rFonts w:ascii="Times New Roman" w:eastAsia="Times New Roman" w:hAnsi="Times New Roman" w:cs="Times New Roman"/>
        </w:rPr>
        <w:lastRenderedPageBreak/>
        <w:t xml:space="preserve">Creates a roughing toolpath.  Returns the </w:t>
      </w:r>
      <w:r>
        <w:rPr>
          <w:rFonts w:ascii="Times New Roman" w:eastAsia="Times New Roman" w:hAnsi="Times New Roman" w:cs="Times New Roman"/>
          <w:color w:val="943634"/>
        </w:rPr>
        <w:t>UUID</w:t>
      </w:r>
      <w:r>
        <w:rPr>
          <w:rFonts w:ascii="Times New Roman" w:eastAsia="Times New Roman" w:hAnsi="Times New Roman" w:cs="Times New Roman"/>
        </w:rPr>
        <w:t xml:space="preserve"> for the toolpath created.</w:t>
      </w:r>
    </w:p>
    <w:p w14:paraId="40600FF3" w14:textId="77777777" w:rsidR="006428B2" w:rsidRDefault="00303FDE">
      <w:pPr>
        <w:spacing w:after="227"/>
        <w:ind w:left="-5" w:right="6" w:hanging="10"/>
      </w:pPr>
      <w:r>
        <w:rPr>
          <w:rFonts w:ascii="Times New Roman" w:eastAsia="Times New Roman" w:hAnsi="Times New Roman" w:cs="Times New Roman"/>
        </w:rPr>
        <w:t>NOTE: This method is only available in Aspire</w:t>
      </w:r>
    </w:p>
    <w:p w14:paraId="4050A67C" w14:textId="77777777" w:rsidR="006428B2" w:rsidRDefault="00303FDE">
      <w:pPr>
        <w:spacing w:after="4" w:line="262" w:lineRule="auto"/>
        <w:ind w:left="278" w:hanging="10"/>
      </w:pPr>
      <w:r>
        <w:rPr>
          <w:rFonts w:ascii="Times New Roman" w:eastAsia="Times New Roman" w:hAnsi="Times New Roman" w:cs="Times New Roman"/>
        </w:rPr>
        <w:t>name-string - Name for the toolpath to be created</w:t>
      </w:r>
    </w:p>
    <w:p w14:paraId="710FA847" w14:textId="77777777" w:rsidR="006428B2" w:rsidRDefault="00303FDE">
      <w:pPr>
        <w:spacing w:after="4" w:line="262" w:lineRule="auto"/>
        <w:ind w:left="278"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w:t>
      </w:r>
    </w:p>
    <w:p w14:paraId="00B7A5B5" w14:textId="77777777" w:rsidR="006428B2" w:rsidRDefault="00303FDE">
      <w:pPr>
        <w:spacing w:after="4" w:line="262" w:lineRule="auto"/>
        <w:ind w:left="278" w:hanging="10"/>
      </w:pPr>
      <w:r>
        <w:rPr>
          <w:rFonts w:ascii="Times New Roman" w:eastAsia="Times New Roman" w:hAnsi="Times New Roman" w:cs="Times New Roman"/>
        </w:rPr>
        <w:t>roughing_data -</w:t>
      </w:r>
      <w:r>
        <w:rPr>
          <w:rFonts w:ascii="Times New Roman" w:eastAsia="Times New Roman" w:hAnsi="Times New Roman" w:cs="Times New Roman"/>
          <w:color w:val="943634"/>
        </w:rPr>
        <w:t>RoughingParameterData</w:t>
      </w:r>
      <w:r>
        <w:rPr>
          <w:rFonts w:ascii="Times New Roman" w:eastAsia="Times New Roman" w:hAnsi="Times New Roman" w:cs="Times New Roman"/>
        </w:rPr>
        <w:t xml:space="preserve"> -Se ngs for roughing, strategy etc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 ngs for home posi on, safe z etc</w:t>
      </w:r>
    </w:p>
    <w:p w14:paraId="205CB240" w14:textId="77777777" w:rsidR="006428B2" w:rsidRDefault="00303FDE">
      <w:pPr>
        <w:spacing w:after="288" w:line="385" w:lineRule="auto"/>
        <w:ind w:right="282" w:firstLine="283"/>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interac ve-bool -If true display warnings et</w:t>
      </w:r>
      <w:r>
        <w:rPr>
          <w:rFonts w:ascii="Times New Roman" w:eastAsia="Times New Roman" w:hAnsi="Times New Roman" w:cs="Times New Roman"/>
        </w:rPr>
        <w:t>c to user Example Code from 05_Roughing_Toolpath.lua</w:t>
      </w:r>
    </w:p>
    <w:p w14:paraId="1F2EFC26" w14:textId="77777777" w:rsidR="006428B2" w:rsidRDefault="00303FDE">
      <w:pPr>
        <w:spacing w:after="75" w:line="238" w:lineRule="auto"/>
        <w:ind w:left="-5" w:right="1154" w:hanging="10"/>
      </w:pPr>
      <w:r>
        <w:rPr>
          <w:rFonts w:ascii="Times New Roman" w:eastAsia="Times New Roman" w:hAnsi="Times New Roman" w:cs="Times New Roman"/>
          <w:sz w:val="16"/>
        </w:rPr>
        <w:t>function CreateRoughingToolpath()</w:t>
      </w:r>
    </w:p>
    <w:p w14:paraId="688BF3F0" w14:textId="77777777" w:rsidR="006428B2" w:rsidRDefault="00303FDE">
      <w:pPr>
        <w:spacing w:after="0"/>
      </w:pPr>
      <w:r>
        <w:rPr>
          <w:rFonts w:ascii="Times New Roman" w:eastAsia="Times New Roman" w:hAnsi="Times New Roman" w:cs="Times New Roman"/>
          <w:sz w:val="16"/>
        </w:rPr>
        <w:t xml:space="preserve">  </w:t>
      </w:r>
    </w:p>
    <w:p w14:paraId="5C1A343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Toolpath name</w:t>
      </w:r>
    </w:p>
    <w:p w14:paraId="7452D57C"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local name = "Lua Roughing Toolpath"</w:t>
      </w:r>
    </w:p>
    <w:p w14:paraId="28D4E145" w14:textId="77777777" w:rsidR="006428B2" w:rsidRDefault="00303FDE">
      <w:pPr>
        <w:spacing w:after="0"/>
      </w:pPr>
      <w:r>
        <w:rPr>
          <w:rFonts w:ascii="Times New Roman" w:eastAsia="Times New Roman" w:hAnsi="Times New Roman" w:cs="Times New Roman"/>
          <w:sz w:val="16"/>
        </w:rPr>
        <w:t xml:space="preserve">  </w:t>
      </w:r>
    </w:p>
    <w:p w14:paraId="09D2EB3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Metric unit parameters</w:t>
      </w:r>
    </w:p>
    <w:p w14:paraId="7B96339B" w14:textId="77777777" w:rsidR="006428B2" w:rsidRDefault="00303FDE">
      <w:pPr>
        <w:spacing w:after="77" w:line="238" w:lineRule="auto"/>
        <w:ind w:left="-5" w:right="4707" w:hanging="10"/>
      </w:pPr>
      <w:r>
        <w:rPr>
          <w:rFonts w:ascii="Times New Roman" w:eastAsia="Times New Roman" w:hAnsi="Times New Roman" w:cs="Times New Roman"/>
          <w:sz w:val="16"/>
        </w:rPr>
        <w:t xml:space="preserve">  local tool_dia = 6.35 -- Quarter of an inch   local tool_stepdown = 5   local tool_stepover_percent = 40</w:t>
      </w:r>
    </w:p>
    <w:p w14:paraId="4C46BBF7" w14:textId="77777777" w:rsidR="006428B2" w:rsidRDefault="00303FDE">
      <w:pPr>
        <w:spacing w:after="0"/>
      </w:pPr>
      <w:r>
        <w:rPr>
          <w:rFonts w:ascii="Times New Roman" w:eastAsia="Times New Roman" w:hAnsi="Times New Roman" w:cs="Times New Roman"/>
          <w:sz w:val="16"/>
        </w:rPr>
        <w:t xml:space="preserve">  </w:t>
      </w:r>
    </w:p>
    <w:p w14:paraId="50A5D9E8" w14:textId="77777777" w:rsidR="006428B2" w:rsidRDefault="00303FDE">
      <w:pPr>
        <w:spacing w:after="77" w:line="238" w:lineRule="auto"/>
        <w:ind w:left="-5" w:right="4035" w:hanging="10"/>
      </w:pPr>
      <w:r>
        <w:rPr>
          <w:rFonts w:ascii="Times New Roman" w:eastAsia="Times New Roman" w:hAnsi="Times New Roman" w:cs="Times New Roman"/>
          <w:sz w:val="16"/>
        </w:rPr>
        <w:t xml:space="preserve">  -- Create tool we will use to machine vectors   local tool = Tool("Lua End Mill", Tool.END_MILL)</w:t>
      </w:r>
    </w:p>
    <w:p w14:paraId="05A577B2" w14:textId="77777777" w:rsidR="006428B2" w:rsidRDefault="00303FDE">
      <w:pPr>
        <w:spacing w:after="0"/>
      </w:pPr>
      <w:r>
        <w:rPr>
          <w:rFonts w:ascii="Times New Roman" w:eastAsia="Times New Roman" w:hAnsi="Times New Roman" w:cs="Times New Roman"/>
          <w:sz w:val="16"/>
        </w:rPr>
        <w:t xml:space="preserve">   </w:t>
      </w:r>
    </w:p>
    <w:p w14:paraId="37ED960C" w14:textId="77777777" w:rsidR="006428B2" w:rsidRDefault="00303FDE">
      <w:pPr>
        <w:spacing w:after="19" w:line="238" w:lineRule="auto"/>
        <w:ind w:left="-5" w:right="6052" w:hanging="10"/>
      </w:pPr>
      <w:r>
        <w:rPr>
          <w:rFonts w:ascii="Times New Roman" w:eastAsia="Times New Roman" w:hAnsi="Times New Roman" w:cs="Times New Roman"/>
          <w:sz w:val="16"/>
        </w:rPr>
        <w:t xml:space="preserve">  tool.InMM = true   tool.ToolDia = tool_di</w:t>
      </w:r>
      <w:r>
        <w:rPr>
          <w:rFonts w:ascii="Times New Roman" w:eastAsia="Times New Roman" w:hAnsi="Times New Roman" w:cs="Times New Roman"/>
          <w:sz w:val="16"/>
        </w:rPr>
        <w:t>a   tool.Stepdown = tool_stepdown</w:t>
      </w:r>
    </w:p>
    <w:p w14:paraId="30A20E8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Stepover = tool_dia * (tool_stepover_percent / 100)</w:t>
      </w:r>
    </w:p>
    <w:p w14:paraId="5414CF93" w14:textId="77777777" w:rsidR="006428B2" w:rsidRDefault="00303FDE">
      <w:pPr>
        <w:spacing w:after="19" w:line="238" w:lineRule="auto"/>
        <w:ind w:left="-5" w:right="772" w:hanging="10"/>
      </w:pPr>
      <w:r>
        <w:rPr>
          <w:rFonts w:ascii="Times New Roman" w:eastAsia="Times New Roman" w:hAnsi="Times New Roman" w:cs="Times New Roman"/>
          <w:sz w:val="16"/>
        </w:rPr>
        <w:t xml:space="preserve">  tool.RateUnits = Tool.MM_SEC  -- MM_SEC, MM_MIN, METRES_MIN, INCHES_SEC, INCHES_MIN, FEET_MIN   tool.FeedRate = 30   tool.PlungeRate = 10   tool.SpindleSpeed = 2</w:t>
      </w:r>
      <w:r>
        <w:rPr>
          <w:rFonts w:ascii="Times New Roman" w:eastAsia="Times New Roman" w:hAnsi="Times New Roman" w:cs="Times New Roman"/>
          <w:sz w:val="16"/>
        </w:rPr>
        <w:t>0000   tool.ToolNumber = 1</w:t>
      </w:r>
    </w:p>
    <w:p w14:paraId="3D6C1584"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VBitAngle = 90.0                -- used for vbit only</w:t>
      </w:r>
    </w:p>
    <w:p w14:paraId="76823DFE" w14:textId="77777777" w:rsidR="006428B2" w:rsidRDefault="00303FDE">
      <w:pPr>
        <w:spacing w:after="75" w:line="238" w:lineRule="auto"/>
        <w:ind w:left="-5" w:hanging="10"/>
      </w:pPr>
      <w:r>
        <w:rPr>
          <w:rFonts w:ascii="Times New Roman" w:eastAsia="Times New Roman" w:hAnsi="Times New Roman" w:cs="Times New Roman"/>
          <w:sz w:val="16"/>
        </w:rPr>
        <w:t xml:space="preserve">  tool.ClearStepover = tool_dia * (tool_stepover_percent / 100)  -- used for vbit only</w:t>
      </w:r>
    </w:p>
    <w:p w14:paraId="7D913FB1" w14:textId="77777777" w:rsidR="006428B2" w:rsidRDefault="00303FDE">
      <w:pPr>
        <w:spacing w:after="0"/>
      </w:pPr>
      <w:r>
        <w:rPr>
          <w:rFonts w:ascii="Times New Roman" w:eastAsia="Times New Roman" w:hAnsi="Times New Roman" w:cs="Times New Roman"/>
          <w:sz w:val="16"/>
        </w:rPr>
        <w:t xml:space="preserve">  </w:t>
      </w:r>
    </w:p>
    <w:p w14:paraId="48456468" w14:textId="77777777" w:rsidR="006428B2" w:rsidRDefault="00303FDE">
      <w:pPr>
        <w:spacing w:after="77" w:line="238" w:lineRule="auto"/>
        <w:ind w:left="-5" w:right="2020" w:hanging="10"/>
      </w:pPr>
      <w:r>
        <w:rPr>
          <w:rFonts w:ascii="Times New Roman" w:eastAsia="Times New Roman" w:hAnsi="Times New Roman" w:cs="Times New Roman"/>
          <w:sz w:val="16"/>
        </w:rPr>
        <w:t xml:space="preserve">  -- we will set home position and safe z relative to material block size    local mtl_block = MaterialBlock()    local mtl_box = mtl_block.MaterialBox   local mtl_box_blc = mtl_box.BLC</w:t>
      </w:r>
    </w:p>
    <w:p w14:paraId="2929D468" w14:textId="77777777" w:rsidR="006428B2" w:rsidRDefault="00303FDE">
      <w:pPr>
        <w:spacing w:after="0"/>
      </w:pPr>
      <w:r>
        <w:rPr>
          <w:rFonts w:ascii="Times New Roman" w:eastAsia="Times New Roman" w:hAnsi="Times New Roman" w:cs="Times New Roman"/>
          <w:sz w:val="16"/>
        </w:rPr>
        <w:t xml:space="preserve">  </w:t>
      </w:r>
    </w:p>
    <w:p w14:paraId="44C65F7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 object used to set home position and safez gap above m</w:t>
      </w:r>
      <w:r>
        <w:rPr>
          <w:rFonts w:ascii="Times New Roman" w:eastAsia="Times New Roman" w:hAnsi="Times New Roman" w:cs="Times New Roman"/>
          <w:sz w:val="16"/>
        </w:rPr>
        <w:t>aterial surface   local pos_data = ToolpathPosData()</w:t>
      </w:r>
    </w:p>
    <w:p w14:paraId="09492F3A" w14:textId="77777777" w:rsidR="006428B2" w:rsidRDefault="00303FDE">
      <w:pPr>
        <w:spacing w:after="19" w:line="238" w:lineRule="auto"/>
        <w:ind w:left="-5" w:hanging="10"/>
      </w:pPr>
      <w:r>
        <w:rPr>
          <w:rFonts w:ascii="Times New Roman" w:eastAsia="Times New Roman" w:hAnsi="Times New Roman" w:cs="Times New Roman"/>
          <w:sz w:val="16"/>
        </w:rPr>
        <w:t xml:space="preserve">  pos_data:SetHomePosition(mtl_box_blc.x, mtl_box_blc.y, mtl_box.TRC.z + (mtl_block.Thickness </w:t>
      </w:r>
    </w:p>
    <w:p w14:paraId="57A57320" w14:textId="77777777" w:rsidR="006428B2" w:rsidRDefault="00303FDE">
      <w:pPr>
        <w:spacing w:after="19" w:line="238" w:lineRule="auto"/>
        <w:ind w:left="-5" w:right="1154" w:hanging="10"/>
      </w:pPr>
      <w:r>
        <w:rPr>
          <w:rFonts w:ascii="Times New Roman" w:eastAsia="Times New Roman" w:hAnsi="Times New Roman" w:cs="Times New Roman"/>
          <w:sz w:val="16"/>
        </w:rPr>
        <w:t>* 0.2))</w:t>
      </w:r>
    </w:p>
    <w:p w14:paraId="013E6F2A"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pos_data.SafeZGap = mtl_block.Thickness * 0.1</w:t>
      </w:r>
    </w:p>
    <w:p w14:paraId="533B5E3F" w14:textId="77777777" w:rsidR="006428B2" w:rsidRDefault="00303FDE">
      <w:pPr>
        <w:spacing w:after="0"/>
      </w:pPr>
      <w:r>
        <w:rPr>
          <w:rFonts w:ascii="Times New Roman" w:eastAsia="Times New Roman" w:hAnsi="Times New Roman" w:cs="Times New Roman"/>
          <w:sz w:val="16"/>
        </w:rPr>
        <w:t xml:space="preserve">  </w:t>
      </w:r>
    </w:p>
    <w:p w14:paraId="279B756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Pocketing parameters</w:t>
      </w:r>
    </w:p>
    <w:p w14:paraId="11F2A4B1" w14:textId="77777777" w:rsidR="006428B2" w:rsidRDefault="00303FDE">
      <w:pPr>
        <w:spacing w:after="77" w:line="238" w:lineRule="auto"/>
        <w:ind w:left="-5" w:right="5667" w:hanging="10"/>
      </w:pPr>
      <w:r>
        <w:rPr>
          <w:rFonts w:ascii="Times New Roman" w:eastAsia="Times New Roman" w:hAnsi="Times New Roman" w:cs="Times New Roman"/>
          <w:sz w:val="16"/>
        </w:rPr>
        <w:t xml:space="preserve">  local start_depth = 0</w:t>
      </w:r>
      <w:r>
        <w:rPr>
          <w:rFonts w:ascii="Times New Roman" w:eastAsia="Times New Roman" w:hAnsi="Times New Roman" w:cs="Times New Roman"/>
          <w:sz w:val="16"/>
        </w:rPr>
        <w:t xml:space="preserve">   local cut_depth = mtl_box.ZLength</w:t>
      </w:r>
    </w:p>
    <w:p w14:paraId="24A4D259" w14:textId="77777777" w:rsidR="006428B2" w:rsidRDefault="00303FDE">
      <w:pPr>
        <w:spacing w:after="0"/>
      </w:pPr>
      <w:r>
        <w:rPr>
          <w:rFonts w:ascii="Times New Roman" w:eastAsia="Times New Roman" w:hAnsi="Times New Roman" w:cs="Times New Roman"/>
          <w:sz w:val="16"/>
        </w:rPr>
        <w:t xml:space="preserve">  </w:t>
      </w:r>
    </w:p>
    <w:p w14:paraId="62267513"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object used to pass roughing options   local roughing_data = RoughingParameterData()</w:t>
      </w:r>
    </w:p>
    <w:p w14:paraId="78664472" w14:textId="77777777" w:rsidR="006428B2" w:rsidRDefault="00303FDE">
      <w:pPr>
        <w:spacing w:after="77" w:line="238" w:lineRule="auto"/>
        <w:ind w:left="-5" w:right="3940" w:hanging="10"/>
      </w:pPr>
      <w:r>
        <w:rPr>
          <w:rFonts w:ascii="Times New Roman" w:eastAsia="Times New Roman" w:hAnsi="Times New Roman" w:cs="Times New Roman"/>
          <w:sz w:val="16"/>
        </w:rPr>
        <w:t xml:space="preserve">  -- start depth for toolpath   roughing_data.StartDepth = start_depth</w:t>
      </w:r>
    </w:p>
    <w:p w14:paraId="065CD4DC" w14:textId="77777777" w:rsidR="006428B2" w:rsidRDefault="00303FDE">
      <w:pPr>
        <w:spacing w:after="0"/>
      </w:pPr>
      <w:r>
        <w:rPr>
          <w:rFonts w:ascii="Times New Roman" w:eastAsia="Times New Roman" w:hAnsi="Times New Roman" w:cs="Times New Roman"/>
          <w:sz w:val="16"/>
        </w:rPr>
        <w:t xml:space="preserve">  </w:t>
      </w:r>
    </w:p>
    <w:p w14:paraId="325EB0BF" w14:textId="77777777" w:rsidR="006428B2" w:rsidRDefault="00303FDE">
      <w:pPr>
        <w:spacing w:after="77" w:line="238" w:lineRule="auto"/>
        <w:ind w:left="-5" w:right="1251" w:hanging="10"/>
      </w:pPr>
      <w:r>
        <w:rPr>
          <w:rFonts w:ascii="Times New Roman" w:eastAsia="Times New Roman" w:hAnsi="Times New Roman" w:cs="Times New Roman"/>
          <w:sz w:val="16"/>
        </w:rPr>
        <w:t xml:space="preserve">  -- cut depth for toolpath this is depth below start depth   roughing_data.CutDepth = cut_depth</w:t>
      </w:r>
    </w:p>
    <w:p w14:paraId="75AF6B65" w14:textId="77777777" w:rsidR="006428B2" w:rsidRDefault="00303FDE">
      <w:pPr>
        <w:spacing w:after="0"/>
      </w:pPr>
      <w:r>
        <w:rPr>
          <w:rFonts w:ascii="Times New Roman" w:eastAsia="Times New Roman" w:hAnsi="Times New Roman" w:cs="Times New Roman"/>
          <w:sz w:val="16"/>
        </w:rPr>
        <w:t xml:space="preserve">   </w:t>
      </w:r>
    </w:p>
    <w:p w14:paraId="65B803F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Machining allowance</w:t>
      </w:r>
    </w:p>
    <w:p w14:paraId="5F7DFC51"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roughing_data.MachiningAllowance = 0.0</w:t>
      </w:r>
    </w:p>
    <w:p w14:paraId="7F458F7B" w14:textId="77777777" w:rsidR="006428B2" w:rsidRDefault="00303FDE">
      <w:pPr>
        <w:spacing w:after="0"/>
      </w:pPr>
      <w:r>
        <w:rPr>
          <w:rFonts w:ascii="Times New Roman" w:eastAsia="Times New Roman" w:hAnsi="Times New Roman" w:cs="Times New Roman"/>
          <w:sz w:val="16"/>
        </w:rPr>
        <w:t xml:space="preserve">   </w:t>
      </w:r>
    </w:p>
    <w:p w14:paraId="2A9E5CA4" w14:textId="77777777" w:rsidR="006428B2" w:rsidRDefault="00303FDE">
      <w:pPr>
        <w:spacing w:after="80" w:line="238" w:lineRule="auto"/>
        <w:ind w:left="-5" w:hanging="10"/>
      </w:pPr>
      <w:r>
        <w:rPr>
          <w:rFonts w:ascii="Times New Roman" w:eastAsia="Times New Roman" w:hAnsi="Times New Roman" w:cs="Times New Roman"/>
          <w:sz w:val="16"/>
        </w:rPr>
        <w:t xml:space="preserve">  -- Allowance to leave on when machining - (this is different from machining allowance)   roughing_data.Allowance = 0.0</w:t>
      </w:r>
    </w:p>
    <w:p w14:paraId="1854DC44" w14:textId="77777777" w:rsidR="006428B2" w:rsidRDefault="00303FDE">
      <w:pPr>
        <w:spacing w:after="0"/>
      </w:pPr>
      <w:r>
        <w:rPr>
          <w:rFonts w:ascii="Times New Roman" w:eastAsia="Times New Roman" w:hAnsi="Times New Roman" w:cs="Times New Roman"/>
          <w:sz w:val="16"/>
        </w:rPr>
        <w:t xml:space="preserve">  </w:t>
      </w:r>
    </w:p>
    <w:p w14:paraId="0A92EAA2" w14:textId="77777777" w:rsidR="006428B2" w:rsidRDefault="00303FDE">
      <w:pPr>
        <w:spacing w:after="19" w:line="238" w:lineRule="auto"/>
        <w:ind w:left="-5" w:right="5091" w:hanging="10"/>
      </w:pPr>
      <w:r>
        <w:rPr>
          <w:rFonts w:ascii="Times New Roman" w:eastAsia="Times New Roman" w:hAnsi="Times New Roman" w:cs="Times New Roman"/>
          <w:sz w:val="16"/>
        </w:rPr>
        <w:lastRenderedPageBreak/>
        <w:t xml:space="preserve">  -- if true use z level roughing   roughing_data.DoZLevelRoughing = true   -- z level clearance strategy</w:t>
      </w:r>
    </w:p>
    <w:p w14:paraId="413FF8BB"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roughing_data.ZLevelStra</w:t>
      </w:r>
      <w:r>
        <w:rPr>
          <w:rFonts w:ascii="Times New Roman" w:eastAsia="Times New Roman" w:hAnsi="Times New Roman" w:cs="Times New Roman"/>
          <w:sz w:val="16"/>
        </w:rPr>
        <w:t>tegy = RoughingParameterData.RASTER_X   roughing_data.ZLevelProfile = RoughingParameterData.LAST</w:t>
      </w:r>
    </w:p>
    <w:p w14:paraId="4E35FA65" w14:textId="77777777" w:rsidR="006428B2" w:rsidRDefault="00303FDE">
      <w:pPr>
        <w:spacing w:after="80" w:line="238" w:lineRule="auto"/>
        <w:ind w:left="-5" w:right="2115" w:hanging="10"/>
      </w:pPr>
      <w:r>
        <w:rPr>
          <w:rFonts w:ascii="Times New Roman" w:eastAsia="Times New Roman" w:hAnsi="Times New Roman" w:cs="Times New Roman"/>
          <w:sz w:val="16"/>
        </w:rPr>
        <w:t xml:space="preserve">  -- angle for raster if using raster clearance   roughing_data.RasterAngle = 0</w:t>
      </w:r>
    </w:p>
    <w:p w14:paraId="07D3D414" w14:textId="77777777" w:rsidR="006428B2" w:rsidRDefault="00303FDE">
      <w:pPr>
        <w:spacing w:after="0"/>
      </w:pPr>
      <w:r>
        <w:rPr>
          <w:rFonts w:ascii="Times New Roman" w:eastAsia="Times New Roman" w:hAnsi="Times New Roman" w:cs="Times New Roman"/>
          <w:sz w:val="16"/>
        </w:rPr>
        <w:t xml:space="preserve">  </w:t>
      </w:r>
    </w:p>
    <w:p w14:paraId="647BBF82" w14:textId="77777777" w:rsidR="006428B2" w:rsidRDefault="00303FDE">
      <w:pPr>
        <w:spacing w:after="77" w:line="238" w:lineRule="auto"/>
        <w:ind w:left="-5" w:right="4228" w:hanging="10"/>
      </w:pPr>
      <w:r>
        <w:rPr>
          <w:rFonts w:ascii="Times New Roman" w:eastAsia="Times New Roman" w:hAnsi="Times New Roman" w:cs="Times New Roman"/>
          <w:sz w:val="16"/>
        </w:rPr>
        <w:t xml:space="preserve">  -- if true we ramp into pockets (always zig-zag)   roughing_data.DoRamping</w:t>
      </w:r>
      <w:r>
        <w:rPr>
          <w:rFonts w:ascii="Times New Roman" w:eastAsia="Times New Roman" w:hAnsi="Times New Roman" w:cs="Times New Roman"/>
          <w:sz w:val="16"/>
        </w:rPr>
        <w:t xml:space="preserve"> = false   --  if ramping, distance to ramp over   roughing_data.RampDistance = 10.0</w:t>
      </w:r>
    </w:p>
    <w:p w14:paraId="7A6EB990" w14:textId="77777777" w:rsidR="006428B2" w:rsidRDefault="00303FDE">
      <w:pPr>
        <w:spacing w:after="0"/>
      </w:pPr>
      <w:r>
        <w:rPr>
          <w:rFonts w:ascii="Times New Roman" w:eastAsia="Times New Roman" w:hAnsi="Times New Roman" w:cs="Times New Roman"/>
          <w:sz w:val="16"/>
        </w:rPr>
        <w:t xml:space="preserve">  </w:t>
      </w:r>
    </w:p>
    <w:p w14:paraId="04D1B344"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reate object which can used to automatically select geometry on layers etc   local geometry_selector = GeometrySelector() </w:t>
      </w:r>
    </w:p>
    <w:p w14:paraId="7BD6E52E" w14:textId="77777777" w:rsidR="006428B2" w:rsidRDefault="00303FDE">
      <w:pPr>
        <w:spacing w:after="0"/>
      </w:pPr>
      <w:r>
        <w:rPr>
          <w:rFonts w:ascii="Times New Roman" w:eastAsia="Times New Roman" w:hAnsi="Times New Roman" w:cs="Times New Roman"/>
          <w:sz w:val="16"/>
        </w:rPr>
        <w:t xml:space="preserve">     </w:t>
      </w:r>
    </w:p>
    <w:p w14:paraId="7E231FBA" w14:textId="77777777" w:rsidR="006428B2" w:rsidRDefault="00303FDE">
      <w:pPr>
        <w:spacing w:after="77" w:line="238" w:lineRule="auto"/>
        <w:ind w:left="-5" w:right="2115" w:hanging="10"/>
      </w:pPr>
      <w:r>
        <w:rPr>
          <w:rFonts w:ascii="Times New Roman" w:eastAsia="Times New Roman" w:hAnsi="Times New Roman" w:cs="Times New Roman"/>
          <w:sz w:val="16"/>
        </w:rPr>
        <w:t xml:space="preserve">  -- if this is true we will display errors and warning to the user   local display_warnings = true</w:t>
      </w:r>
    </w:p>
    <w:p w14:paraId="248512E4" w14:textId="77777777" w:rsidR="006428B2" w:rsidRDefault="00303FDE">
      <w:pPr>
        <w:spacing w:after="0"/>
      </w:pPr>
      <w:r>
        <w:rPr>
          <w:rFonts w:ascii="Times New Roman" w:eastAsia="Times New Roman" w:hAnsi="Times New Roman" w:cs="Times New Roman"/>
          <w:sz w:val="16"/>
        </w:rPr>
        <w:t xml:space="preserve">  </w:t>
      </w:r>
    </w:p>
    <w:p w14:paraId="2032731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Create our toolpath</w:t>
      </w:r>
    </w:p>
    <w:p w14:paraId="4A76376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toolpath_manager = ToolpathManager()</w:t>
      </w:r>
    </w:p>
    <w:p w14:paraId="3437985F" w14:textId="77777777" w:rsidR="006428B2" w:rsidRDefault="00303FDE">
      <w:pPr>
        <w:spacing w:after="77" w:line="238" w:lineRule="auto"/>
        <w:ind w:left="-5" w:right="2883" w:hanging="10"/>
      </w:pPr>
      <w:r>
        <w:rPr>
          <w:rFonts w:ascii="Times New Roman" w:eastAsia="Times New Roman" w:hAnsi="Times New Roman" w:cs="Times New Roman"/>
          <w:sz w:val="16"/>
        </w:rPr>
        <w:t xml:space="preserve">  local toolpath_id = toolpath_manager:CreateRoughingToolpath(                     </w:t>
      </w:r>
      <w:r>
        <w:rPr>
          <w:rFonts w:ascii="Times New Roman" w:eastAsia="Times New Roman" w:hAnsi="Times New Roman" w:cs="Times New Roman"/>
          <w:sz w:val="16"/>
        </w:rPr>
        <w:t xml:space="preserve">                          name,                                               tool,                                               roughing_data,                                               pos_data,                                               geometry_</w:t>
      </w:r>
      <w:r>
        <w:rPr>
          <w:rFonts w:ascii="Times New Roman" w:eastAsia="Times New Roman" w:hAnsi="Times New Roman" w:cs="Times New Roman"/>
          <w:sz w:val="16"/>
        </w:rPr>
        <w:t>selector,                                               display_warnings                                               )</w:t>
      </w:r>
    </w:p>
    <w:p w14:paraId="53DD5252" w14:textId="77777777" w:rsidR="006428B2" w:rsidRDefault="00303FDE">
      <w:pPr>
        <w:spacing w:after="0"/>
      </w:pPr>
      <w:r>
        <w:rPr>
          <w:rFonts w:ascii="Times New Roman" w:eastAsia="Times New Roman" w:hAnsi="Times New Roman" w:cs="Times New Roman"/>
          <w:sz w:val="16"/>
        </w:rPr>
        <w:t xml:space="preserve">   </w:t>
      </w:r>
    </w:p>
    <w:p w14:paraId="6CABFD8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t toolpath_id then</w:t>
      </w:r>
    </w:p>
    <w:p w14:paraId="1D296FBF" w14:textId="77777777" w:rsidR="006428B2" w:rsidRDefault="00303FDE">
      <w:pPr>
        <w:spacing w:after="19" w:line="349" w:lineRule="auto"/>
        <w:ind w:left="-5" w:right="4419" w:hanging="10"/>
      </w:pPr>
      <w:r>
        <w:rPr>
          <w:rFonts w:ascii="Times New Roman" w:eastAsia="Times New Roman" w:hAnsi="Times New Roman" w:cs="Times New Roman"/>
          <w:sz w:val="16"/>
        </w:rPr>
        <w:t xml:space="preserve">    DisplayMessageBox("Error creating toolpath")   end end</w:t>
      </w:r>
    </w:p>
    <w:p w14:paraId="59B0AE41" w14:textId="77777777" w:rsidR="006428B2" w:rsidRDefault="00303FDE">
      <w:pPr>
        <w:spacing w:after="16" w:line="270" w:lineRule="auto"/>
        <w:ind w:left="705" w:right="4483" w:hanging="720"/>
      </w:pPr>
      <w:r>
        <w:rPr>
          <w:rFonts w:ascii="Times New Roman" w:eastAsia="Times New Roman" w:hAnsi="Times New Roman" w:cs="Times New Roman"/>
          <w:color w:val="4F81BD"/>
        </w:rPr>
        <w:t xml:space="preserve">:CreateFinishingToolpath( - Aspire Only </w:t>
      </w:r>
      <w:r>
        <w:rPr>
          <w:rFonts w:ascii="Times New Roman" w:eastAsia="Times New Roman" w:hAnsi="Times New Roman" w:cs="Times New Roman"/>
        </w:rPr>
        <w:t>String</w:t>
      </w:r>
      <w:r>
        <w:rPr>
          <w:rFonts w:ascii="Times New Roman" w:eastAsia="Times New Roman" w:hAnsi="Times New Roman" w:cs="Times New Roman"/>
        </w:rPr>
        <w:t xml:space="preserve"> name,</w:t>
      </w:r>
    </w:p>
    <w:p w14:paraId="6A19D278" w14:textId="77777777" w:rsidR="006428B2" w:rsidRDefault="00303FDE">
      <w:pPr>
        <w:spacing w:after="0"/>
        <w:ind w:left="730" w:right="6" w:hanging="10"/>
      </w:pPr>
      <w:r>
        <w:rPr>
          <w:rFonts w:ascii="Times New Roman" w:eastAsia="Times New Roman" w:hAnsi="Times New Roman" w:cs="Times New Roman"/>
        </w:rPr>
        <w:t>Tool tool,</w:t>
      </w:r>
    </w:p>
    <w:p w14:paraId="7BAC4425" w14:textId="77777777" w:rsidR="006428B2" w:rsidRDefault="00303FDE">
      <w:pPr>
        <w:spacing w:after="0"/>
        <w:ind w:left="730" w:right="6" w:hanging="10"/>
      </w:pPr>
      <w:r>
        <w:rPr>
          <w:rFonts w:ascii="Times New Roman" w:eastAsia="Times New Roman" w:hAnsi="Times New Roman" w:cs="Times New Roman"/>
        </w:rPr>
        <w:t>PocketParameterData pocket_data,</w:t>
      </w:r>
    </w:p>
    <w:p w14:paraId="1ABF37A1" w14:textId="77777777" w:rsidR="006428B2" w:rsidRDefault="00303FDE">
      <w:pPr>
        <w:spacing w:after="5" w:line="252" w:lineRule="auto"/>
        <w:ind w:left="730" w:right="4887" w:hanging="10"/>
        <w:jc w:val="both"/>
      </w:pPr>
      <w:r>
        <w:rPr>
          <w:rFonts w:ascii="Times New Roman" w:eastAsia="Times New Roman" w:hAnsi="Times New Roman" w:cs="Times New Roman"/>
        </w:rPr>
        <w:t>ToolpathPosData pos_data, GeometrySelector geometry_selector, bool create_2d_preview,</w:t>
      </w:r>
    </w:p>
    <w:p w14:paraId="34C5DC74" w14:textId="77777777" w:rsidR="006428B2" w:rsidRDefault="00303FDE">
      <w:pPr>
        <w:spacing w:after="0"/>
        <w:ind w:left="730" w:right="6" w:hanging="10"/>
      </w:pPr>
      <w:r>
        <w:rPr>
          <w:rFonts w:ascii="Times New Roman" w:eastAsia="Times New Roman" w:hAnsi="Times New Roman" w:cs="Times New Roman"/>
        </w:rPr>
        <w:t>bool  interac ve</w:t>
      </w:r>
    </w:p>
    <w:p w14:paraId="25A71420" w14:textId="77777777" w:rsidR="006428B2" w:rsidRDefault="00303FDE">
      <w:pPr>
        <w:spacing w:after="227"/>
        <w:ind w:left="730" w:right="6" w:hanging="10"/>
      </w:pPr>
      <w:r>
        <w:rPr>
          <w:rFonts w:ascii="Times New Roman" w:eastAsia="Times New Roman" w:hAnsi="Times New Roman" w:cs="Times New Roman"/>
        </w:rPr>
        <w:t>)</w:t>
      </w:r>
    </w:p>
    <w:p w14:paraId="15BBDC21" w14:textId="77777777" w:rsidR="006428B2" w:rsidRDefault="00303FDE">
      <w:pPr>
        <w:spacing w:after="227"/>
        <w:ind w:left="-5" w:right="6" w:hanging="10"/>
      </w:pPr>
      <w:r>
        <w:rPr>
          <w:rFonts w:ascii="Times New Roman" w:eastAsia="Times New Roman" w:hAnsi="Times New Roman" w:cs="Times New Roman"/>
        </w:rPr>
        <w:t xml:space="preserve">Creates a finishing toolpath for the currently selected vectors. Returns the </w:t>
      </w:r>
      <w:r>
        <w:rPr>
          <w:rFonts w:ascii="Times New Roman" w:eastAsia="Times New Roman" w:hAnsi="Times New Roman" w:cs="Times New Roman"/>
          <w:color w:val="943634"/>
        </w:rPr>
        <w:t>UUID</w:t>
      </w:r>
      <w:r>
        <w:rPr>
          <w:rFonts w:ascii="Times New Roman" w:eastAsia="Times New Roman" w:hAnsi="Times New Roman" w:cs="Times New Roman"/>
        </w:rPr>
        <w:t xml:space="preserve"> for the toolpath created.</w:t>
      </w:r>
    </w:p>
    <w:p w14:paraId="62F8A2EC" w14:textId="77777777" w:rsidR="006428B2" w:rsidRDefault="00303FDE">
      <w:pPr>
        <w:spacing w:after="741"/>
        <w:ind w:left="-5" w:right="6" w:hanging="10"/>
      </w:pPr>
      <w:r>
        <w:rPr>
          <w:rFonts w:ascii="Times New Roman" w:eastAsia="Times New Roman" w:hAnsi="Times New Roman" w:cs="Times New Roman"/>
        </w:rPr>
        <w:t>NOTE: This method is only available in Aspire</w:t>
      </w:r>
    </w:p>
    <w:p w14:paraId="778F15C4" w14:textId="77777777" w:rsidR="006428B2" w:rsidRDefault="00303FDE">
      <w:pPr>
        <w:spacing w:after="4" w:line="262" w:lineRule="auto"/>
        <w:ind w:left="278" w:hanging="10"/>
      </w:pPr>
      <w:r>
        <w:rPr>
          <w:rFonts w:ascii="Times New Roman" w:eastAsia="Times New Roman" w:hAnsi="Times New Roman" w:cs="Times New Roman"/>
        </w:rPr>
        <w:t>name-string - Name for the toolpath to be created</w:t>
      </w:r>
    </w:p>
    <w:p w14:paraId="4742FED5" w14:textId="77777777" w:rsidR="006428B2" w:rsidRDefault="00303FDE">
      <w:pPr>
        <w:spacing w:after="4" w:line="262" w:lineRule="auto"/>
        <w:ind w:left="278"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w:t>
      </w:r>
    </w:p>
    <w:p w14:paraId="70370A51" w14:textId="77777777" w:rsidR="006428B2" w:rsidRDefault="00303FDE">
      <w:pPr>
        <w:spacing w:after="4" w:line="262" w:lineRule="auto"/>
        <w:ind w:left="278" w:hanging="10"/>
      </w:pPr>
      <w:r>
        <w:rPr>
          <w:rFonts w:ascii="Times New Roman" w:eastAsia="Times New Roman" w:hAnsi="Times New Roman" w:cs="Times New Roman"/>
        </w:rPr>
        <w:t>pocket_data</w:t>
      </w:r>
      <w:r>
        <w:rPr>
          <w:rFonts w:ascii="Times New Roman" w:eastAsia="Times New Roman" w:hAnsi="Times New Roman" w:cs="Times New Roman"/>
        </w:rPr>
        <w:t xml:space="preserve"> -</w:t>
      </w:r>
      <w:r>
        <w:rPr>
          <w:rFonts w:ascii="Times New Roman" w:eastAsia="Times New Roman" w:hAnsi="Times New Roman" w:cs="Times New Roman"/>
          <w:color w:val="943634"/>
        </w:rPr>
        <w:t>PoketParameterData</w:t>
      </w:r>
      <w:r>
        <w:rPr>
          <w:rFonts w:ascii="Times New Roman" w:eastAsia="Times New Roman" w:hAnsi="Times New Roman" w:cs="Times New Roman"/>
        </w:rPr>
        <w:t xml:space="preserve"> - Se</w:t>
      </w:r>
      <w:r>
        <w:rPr>
          <w:rFonts w:ascii="Times New Roman" w:eastAsia="Times New Roman" w:hAnsi="Times New Roman" w:cs="Times New Roman"/>
        </w:rPr>
        <w:tab/>
        <w:t>ng for pocke ng depth, style etc 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afe z etc</w:t>
      </w:r>
    </w:p>
    <w:p w14:paraId="0A93B692" w14:textId="77777777" w:rsidR="006428B2" w:rsidRDefault="00303FDE">
      <w:pPr>
        <w:spacing w:after="501" w:line="262" w:lineRule="auto"/>
        <w:ind w:left="278" w:right="282" w:hanging="10"/>
      </w:pPr>
      <w:r>
        <w:rPr>
          <w:rFonts w:ascii="Times New Roman" w:eastAsia="Times New Roman" w:hAnsi="Times New Roman" w:cs="Times New Roman"/>
        </w:rPr>
        <w:t>geometry_selector-</w:t>
      </w:r>
      <w:r>
        <w:rPr>
          <w:rFonts w:ascii="Times New Roman" w:eastAsia="Times New Roman" w:hAnsi="Times New Roman" w:cs="Times New Roman"/>
          <w:color w:val="943634"/>
        </w:rPr>
        <w:t>GeometrySelector</w:t>
      </w:r>
      <w:r>
        <w:rPr>
          <w:rFonts w:ascii="Times New Roman" w:eastAsia="Times New Roman" w:hAnsi="Times New Roman" w:cs="Times New Roman"/>
        </w:rPr>
        <w:t xml:space="preserve"> -Can be used to automa cally select vectors on layers etc create_2d_preview-bool -If true create pre</w:t>
      </w:r>
      <w:r>
        <w:rPr>
          <w:rFonts w:ascii="Times New Roman" w:eastAsia="Times New Roman" w:hAnsi="Times New Roman" w:cs="Times New Roman"/>
        </w:rPr>
        <w:t>view vectors in 2d view interac ve-bool -If true display warnings etc to user</w:t>
      </w:r>
    </w:p>
    <w:p w14:paraId="5FCFBD4E" w14:textId="77777777" w:rsidR="006428B2" w:rsidRDefault="00303FDE">
      <w:pPr>
        <w:spacing w:after="145" w:line="265" w:lineRule="auto"/>
        <w:ind w:left="-5" w:hanging="10"/>
      </w:pPr>
      <w:r>
        <w:rPr>
          <w:rFonts w:ascii="Times New Roman" w:eastAsia="Times New Roman" w:hAnsi="Times New Roman" w:cs="Times New Roman"/>
        </w:rPr>
        <w:t>Example Code from 04_Finishing_Toolpath.lua</w:t>
      </w:r>
    </w:p>
    <w:p w14:paraId="3F9E3101" w14:textId="77777777" w:rsidR="006428B2" w:rsidRDefault="00303FDE">
      <w:pPr>
        <w:spacing w:after="80" w:line="233" w:lineRule="auto"/>
        <w:ind w:left="278" w:right="487" w:hanging="10"/>
      </w:pPr>
      <w:r>
        <w:rPr>
          <w:rFonts w:ascii="Times New Roman" w:eastAsia="Times New Roman" w:hAnsi="Times New Roman" w:cs="Times New Roman"/>
          <w:sz w:val="16"/>
        </w:rPr>
        <w:t>function CreateFinishingToolpath()</w:t>
      </w:r>
    </w:p>
    <w:p w14:paraId="32CABAC5" w14:textId="77777777" w:rsidR="006428B2" w:rsidRDefault="00303FDE">
      <w:pPr>
        <w:spacing w:after="0"/>
        <w:ind w:left="283"/>
      </w:pPr>
      <w:r>
        <w:rPr>
          <w:rFonts w:ascii="Times New Roman" w:eastAsia="Times New Roman" w:hAnsi="Times New Roman" w:cs="Times New Roman"/>
          <w:sz w:val="16"/>
        </w:rPr>
        <w:t xml:space="preserve">  </w:t>
      </w:r>
    </w:p>
    <w:p w14:paraId="266BF561"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 Toolpath name</w:t>
      </w:r>
    </w:p>
    <w:p w14:paraId="16B14D9A"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local name = "Lua Finishing Toolpath"</w:t>
      </w:r>
    </w:p>
    <w:p w14:paraId="2AFACBBD" w14:textId="77777777" w:rsidR="006428B2" w:rsidRDefault="00303FDE">
      <w:pPr>
        <w:spacing w:after="0"/>
        <w:ind w:left="283"/>
      </w:pPr>
      <w:r>
        <w:rPr>
          <w:rFonts w:ascii="Times New Roman" w:eastAsia="Times New Roman" w:hAnsi="Times New Roman" w:cs="Times New Roman"/>
          <w:sz w:val="16"/>
        </w:rPr>
        <w:t xml:space="preserve">  </w:t>
      </w:r>
    </w:p>
    <w:p w14:paraId="7266CD60" w14:textId="77777777" w:rsidR="006428B2" w:rsidRDefault="00303FDE">
      <w:pPr>
        <w:spacing w:after="17" w:line="233" w:lineRule="auto"/>
        <w:ind w:left="278" w:right="487" w:hanging="10"/>
      </w:pPr>
      <w:r>
        <w:rPr>
          <w:rFonts w:ascii="Times New Roman" w:eastAsia="Times New Roman" w:hAnsi="Times New Roman" w:cs="Times New Roman"/>
          <w:sz w:val="16"/>
        </w:rPr>
        <w:lastRenderedPageBreak/>
        <w:t xml:space="preserve">  -- Metric unit parameters</w:t>
      </w:r>
    </w:p>
    <w:p w14:paraId="6CE1D329" w14:textId="77777777" w:rsidR="006428B2" w:rsidRDefault="00303FDE">
      <w:pPr>
        <w:spacing w:after="80" w:line="233" w:lineRule="auto"/>
        <w:ind w:left="278" w:right="4713" w:hanging="10"/>
      </w:pPr>
      <w:r>
        <w:rPr>
          <w:rFonts w:ascii="Times New Roman" w:eastAsia="Times New Roman" w:hAnsi="Times New Roman" w:cs="Times New Roman"/>
          <w:sz w:val="16"/>
        </w:rPr>
        <w:t xml:space="preserve">  local tool_dia = 3.175 -- 8th of an inch   local tool_stepdown = 5   local tool_stepover_percent = 10</w:t>
      </w:r>
    </w:p>
    <w:p w14:paraId="2E6EAC54" w14:textId="77777777" w:rsidR="006428B2" w:rsidRDefault="00303FDE">
      <w:pPr>
        <w:spacing w:after="0"/>
        <w:ind w:left="283"/>
      </w:pPr>
      <w:r>
        <w:rPr>
          <w:rFonts w:ascii="Times New Roman" w:eastAsia="Times New Roman" w:hAnsi="Times New Roman" w:cs="Times New Roman"/>
          <w:sz w:val="16"/>
        </w:rPr>
        <w:t xml:space="preserve">  </w:t>
      </w:r>
    </w:p>
    <w:p w14:paraId="66D5E3A9" w14:textId="77777777" w:rsidR="006428B2" w:rsidRDefault="00303FDE">
      <w:pPr>
        <w:spacing w:after="80" w:line="233" w:lineRule="auto"/>
        <w:ind w:left="278" w:right="3752" w:hanging="10"/>
      </w:pPr>
      <w:r>
        <w:rPr>
          <w:rFonts w:ascii="Times New Roman" w:eastAsia="Times New Roman" w:hAnsi="Times New Roman" w:cs="Times New Roman"/>
          <w:sz w:val="16"/>
        </w:rPr>
        <w:t xml:space="preserve">  -- Create tool we will use to machine vectors   local tool = Tool("Lua Ball </w:t>
      </w:r>
      <w:r>
        <w:rPr>
          <w:rFonts w:ascii="Times New Roman" w:eastAsia="Times New Roman" w:hAnsi="Times New Roman" w:cs="Times New Roman"/>
          <w:sz w:val="16"/>
        </w:rPr>
        <w:t>Nose", Tool.BALL_NOSE)</w:t>
      </w:r>
    </w:p>
    <w:p w14:paraId="368BBFBC" w14:textId="77777777" w:rsidR="006428B2" w:rsidRDefault="00303FDE">
      <w:pPr>
        <w:spacing w:after="0"/>
        <w:ind w:left="283"/>
      </w:pPr>
      <w:r>
        <w:rPr>
          <w:rFonts w:ascii="Times New Roman" w:eastAsia="Times New Roman" w:hAnsi="Times New Roman" w:cs="Times New Roman"/>
          <w:sz w:val="16"/>
        </w:rPr>
        <w:t xml:space="preserve">   </w:t>
      </w:r>
    </w:p>
    <w:p w14:paraId="2A475402" w14:textId="77777777" w:rsidR="006428B2" w:rsidRDefault="00303FDE">
      <w:pPr>
        <w:spacing w:after="0" w:line="233" w:lineRule="auto"/>
        <w:ind w:left="278" w:right="5768" w:hanging="10"/>
      </w:pPr>
      <w:r>
        <w:rPr>
          <w:rFonts w:ascii="Times New Roman" w:eastAsia="Times New Roman" w:hAnsi="Times New Roman" w:cs="Times New Roman"/>
          <w:sz w:val="16"/>
        </w:rPr>
        <w:t xml:space="preserve">  tool.InMM = true   tool.ToolDia = tool_dia   tool.Stepdown = tool_stepdown</w:t>
      </w:r>
    </w:p>
    <w:p w14:paraId="0D6E99DC"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tool.Stepover = tool_dia * (tool_stepover_percent / 100)</w:t>
      </w:r>
    </w:p>
    <w:p w14:paraId="67114B2F" w14:textId="77777777" w:rsidR="006428B2" w:rsidRDefault="00303FDE">
      <w:pPr>
        <w:spacing w:after="0" w:line="233" w:lineRule="auto"/>
        <w:ind w:left="278" w:right="487" w:hanging="10"/>
      </w:pPr>
      <w:r>
        <w:rPr>
          <w:rFonts w:ascii="Times New Roman" w:eastAsia="Times New Roman" w:hAnsi="Times New Roman" w:cs="Times New Roman"/>
          <w:sz w:val="16"/>
        </w:rPr>
        <w:t xml:space="preserve">  tool.RateUnits = Tool.MM_SEC  -- MM_SEC, MM_MIN, METRES_MIN, INCHES_SEC, INCHES_MIN, FEET_M</w:t>
      </w:r>
      <w:r>
        <w:rPr>
          <w:rFonts w:ascii="Times New Roman" w:eastAsia="Times New Roman" w:hAnsi="Times New Roman" w:cs="Times New Roman"/>
          <w:sz w:val="16"/>
        </w:rPr>
        <w:t>IN   tool.FeedRate = 30   tool.PlungeRate = 10   tool.SpindleSpeed = 20000   tool.ToolNumber = 1</w:t>
      </w:r>
    </w:p>
    <w:p w14:paraId="1D7E481B"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tool.VBitAngle = 90.0                -- used for vbit only</w:t>
      </w:r>
    </w:p>
    <w:p w14:paraId="10A0FB38"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tool.ClearStepover = tool_dia * (tool_stepover_percent / 100)  -- used for vbit only</w:t>
      </w:r>
    </w:p>
    <w:p w14:paraId="0AD24ACB" w14:textId="77777777" w:rsidR="006428B2" w:rsidRDefault="00303FDE">
      <w:pPr>
        <w:spacing w:after="0"/>
        <w:ind w:left="283"/>
      </w:pPr>
      <w:r>
        <w:rPr>
          <w:rFonts w:ascii="Times New Roman" w:eastAsia="Times New Roman" w:hAnsi="Times New Roman" w:cs="Times New Roman"/>
          <w:sz w:val="16"/>
        </w:rPr>
        <w:t xml:space="preserve">  </w:t>
      </w:r>
    </w:p>
    <w:p w14:paraId="408C111B" w14:textId="77777777" w:rsidR="006428B2" w:rsidRDefault="00303FDE">
      <w:pPr>
        <w:spacing w:after="80" w:line="233" w:lineRule="auto"/>
        <w:ind w:left="278" w:right="1736" w:hanging="10"/>
      </w:pPr>
      <w:r>
        <w:rPr>
          <w:rFonts w:ascii="Times New Roman" w:eastAsia="Times New Roman" w:hAnsi="Times New Roman" w:cs="Times New Roman"/>
          <w:sz w:val="16"/>
        </w:rPr>
        <w:t xml:space="preserve">  -- we will set home position and safe z relative to material block size    local mtl_block = MaterialBlock()    local mtl_box = mtl_block.MaterialBox   local mtl_box_blc = mtl_box.BLC</w:t>
      </w:r>
    </w:p>
    <w:p w14:paraId="58791DF6" w14:textId="77777777" w:rsidR="006428B2" w:rsidRDefault="00303FDE">
      <w:pPr>
        <w:spacing w:after="0"/>
        <w:ind w:left="283"/>
      </w:pPr>
      <w:r>
        <w:rPr>
          <w:rFonts w:ascii="Times New Roman" w:eastAsia="Times New Roman" w:hAnsi="Times New Roman" w:cs="Times New Roman"/>
          <w:sz w:val="16"/>
        </w:rPr>
        <w:t xml:space="preserve">  </w:t>
      </w:r>
    </w:p>
    <w:p w14:paraId="397F4873" w14:textId="77777777" w:rsidR="006428B2" w:rsidRDefault="00303FDE">
      <w:pPr>
        <w:spacing w:after="1" w:line="233" w:lineRule="auto"/>
        <w:ind w:left="278" w:right="487" w:hanging="10"/>
      </w:pPr>
      <w:r>
        <w:rPr>
          <w:rFonts w:ascii="Times New Roman" w:eastAsia="Times New Roman" w:hAnsi="Times New Roman" w:cs="Times New Roman"/>
          <w:sz w:val="16"/>
        </w:rPr>
        <w:t xml:space="preserve">   -- Create object used to set home position and safez gap above m</w:t>
      </w:r>
      <w:r>
        <w:rPr>
          <w:rFonts w:ascii="Times New Roman" w:eastAsia="Times New Roman" w:hAnsi="Times New Roman" w:cs="Times New Roman"/>
          <w:sz w:val="16"/>
        </w:rPr>
        <w:t>aterial surface   local pos_data = ToolpathPosData()</w:t>
      </w:r>
    </w:p>
    <w:p w14:paraId="630B34B3"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pos_data:SetHomePosition(mtl_box_blc.x, mtl_box_blc.y, mtl_box.TRC.z + </w:t>
      </w:r>
    </w:p>
    <w:p w14:paraId="3FF19776" w14:textId="77777777" w:rsidR="006428B2" w:rsidRDefault="00303FDE">
      <w:pPr>
        <w:spacing w:after="17" w:line="233" w:lineRule="auto"/>
        <w:ind w:left="278" w:right="487" w:hanging="10"/>
      </w:pPr>
      <w:r>
        <w:rPr>
          <w:rFonts w:ascii="Times New Roman" w:eastAsia="Times New Roman" w:hAnsi="Times New Roman" w:cs="Times New Roman"/>
          <w:sz w:val="16"/>
        </w:rPr>
        <w:t>(mtl_block.Thickness * 0.2))</w:t>
      </w:r>
    </w:p>
    <w:p w14:paraId="324C5AF1"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pos_data.SafeZGap = mtl_block.Thickness * 0.1</w:t>
      </w:r>
    </w:p>
    <w:p w14:paraId="3649978F" w14:textId="77777777" w:rsidR="006428B2" w:rsidRDefault="00303FDE">
      <w:pPr>
        <w:spacing w:after="0"/>
        <w:ind w:left="283"/>
      </w:pPr>
      <w:r>
        <w:rPr>
          <w:rFonts w:ascii="Times New Roman" w:eastAsia="Times New Roman" w:hAnsi="Times New Roman" w:cs="Times New Roman"/>
          <w:sz w:val="16"/>
        </w:rPr>
        <w:t xml:space="preserve">  </w:t>
      </w:r>
    </w:p>
    <w:p w14:paraId="404811C8" w14:textId="77777777" w:rsidR="006428B2" w:rsidRDefault="00303FDE">
      <w:pPr>
        <w:spacing w:after="80" w:line="233" w:lineRule="auto"/>
        <w:ind w:left="278" w:right="5384" w:hanging="10"/>
      </w:pPr>
      <w:r>
        <w:rPr>
          <w:rFonts w:ascii="Times New Roman" w:eastAsia="Times New Roman" w:hAnsi="Times New Roman" w:cs="Times New Roman"/>
          <w:sz w:val="16"/>
        </w:rPr>
        <w:t xml:space="preserve">  -- Pocketing parameters   local start_depth = 0</w:t>
      </w:r>
      <w:r>
        <w:rPr>
          <w:rFonts w:ascii="Times New Roman" w:eastAsia="Times New Roman" w:hAnsi="Times New Roman" w:cs="Times New Roman"/>
          <w:sz w:val="16"/>
        </w:rPr>
        <w:t xml:space="preserve">   local cut_depth = mtl_box.ZLength</w:t>
      </w:r>
    </w:p>
    <w:p w14:paraId="27DEEE6A" w14:textId="77777777" w:rsidR="006428B2" w:rsidRDefault="00303FDE">
      <w:pPr>
        <w:spacing w:after="0"/>
        <w:ind w:left="283"/>
      </w:pPr>
      <w:r>
        <w:rPr>
          <w:rFonts w:ascii="Times New Roman" w:eastAsia="Times New Roman" w:hAnsi="Times New Roman" w:cs="Times New Roman"/>
          <w:sz w:val="16"/>
        </w:rPr>
        <w:t xml:space="preserve">  </w:t>
      </w:r>
    </w:p>
    <w:p w14:paraId="2E6D1A4C" w14:textId="77777777" w:rsidR="006428B2" w:rsidRDefault="00303FDE">
      <w:pPr>
        <w:spacing w:after="1" w:line="233" w:lineRule="auto"/>
        <w:ind w:left="278" w:right="3560" w:hanging="10"/>
      </w:pPr>
      <w:r>
        <w:rPr>
          <w:rFonts w:ascii="Times New Roman" w:eastAsia="Times New Roman" w:hAnsi="Times New Roman" w:cs="Times New Roman"/>
          <w:sz w:val="16"/>
        </w:rPr>
        <w:t xml:space="preserve">  -- Create object used to pass pocketing options   local pocket_data = PocketParameterData()</w:t>
      </w:r>
    </w:p>
    <w:p w14:paraId="2A969B85" w14:textId="77777777" w:rsidR="006428B2" w:rsidRDefault="00303FDE">
      <w:pPr>
        <w:spacing w:after="80" w:line="233" w:lineRule="auto"/>
        <w:ind w:left="278" w:right="3848" w:hanging="10"/>
      </w:pPr>
      <w:r>
        <w:rPr>
          <w:rFonts w:ascii="Times New Roman" w:eastAsia="Times New Roman" w:hAnsi="Times New Roman" w:cs="Times New Roman"/>
          <w:sz w:val="16"/>
        </w:rPr>
        <w:t xml:space="preserve">  -- start depth for toolpath   pocket_data.StartDepth = start_depth</w:t>
      </w:r>
    </w:p>
    <w:p w14:paraId="6ED902D9" w14:textId="77777777" w:rsidR="006428B2" w:rsidRDefault="00303FDE">
      <w:pPr>
        <w:spacing w:after="0"/>
        <w:ind w:left="283"/>
      </w:pPr>
      <w:r>
        <w:rPr>
          <w:rFonts w:ascii="Times New Roman" w:eastAsia="Times New Roman" w:hAnsi="Times New Roman" w:cs="Times New Roman"/>
          <w:sz w:val="16"/>
        </w:rPr>
        <w:t xml:space="preserve">  </w:t>
      </w:r>
    </w:p>
    <w:p w14:paraId="164F2E41" w14:textId="77777777" w:rsidR="006428B2" w:rsidRDefault="00303FDE">
      <w:pPr>
        <w:spacing w:after="80" w:line="233" w:lineRule="auto"/>
        <w:ind w:left="278" w:right="1159" w:hanging="10"/>
      </w:pPr>
      <w:r>
        <w:rPr>
          <w:rFonts w:ascii="Times New Roman" w:eastAsia="Times New Roman" w:hAnsi="Times New Roman" w:cs="Times New Roman"/>
          <w:sz w:val="16"/>
        </w:rPr>
        <w:t xml:space="preserve">  -- cut depth for toolpath this is depth below start depth   pocket_data.CutDepth = cut_depth</w:t>
      </w:r>
    </w:p>
    <w:p w14:paraId="76AE2AFB" w14:textId="77777777" w:rsidR="006428B2" w:rsidRDefault="00303FDE">
      <w:pPr>
        <w:spacing w:after="0"/>
        <w:ind w:left="283"/>
      </w:pPr>
      <w:r>
        <w:rPr>
          <w:rFonts w:ascii="Times New Roman" w:eastAsia="Times New Roman" w:hAnsi="Times New Roman" w:cs="Times New Roman"/>
          <w:sz w:val="16"/>
        </w:rPr>
        <w:t xml:space="preserve"> </w:t>
      </w:r>
    </w:p>
    <w:p w14:paraId="12B3E84E"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 direction of cut for offet clearance - ProfileParameterData.CLIMB_DIRECTION or ProfileParameterData.CONVENTIONAL_DIRECTION - NOTE: enum from ProfileParame</w:t>
      </w:r>
      <w:r>
        <w:rPr>
          <w:rFonts w:ascii="Times New Roman" w:eastAsia="Times New Roman" w:hAnsi="Times New Roman" w:cs="Times New Roman"/>
          <w:sz w:val="16"/>
        </w:rPr>
        <w:t>terData   pocket_data.CutDirection = ProfileParameterData.CLIMB_DIRECTION</w:t>
      </w:r>
    </w:p>
    <w:p w14:paraId="1AE3BB66" w14:textId="77777777" w:rsidR="006428B2" w:rsidRDefault="00303FDE">
      <w:pPr>
        <w:spacing w:after="0"/>
        <w:ind w:left="283"/>
      </w:pPr>
      <w:r>
        <w:rPr>
          <w:rFonts w:ascii="Times New Roman" w:eastAsia="Times New Roman" w:hAnsi="Times New Roman" w:cs="Times New Roman"/>
          <w:sz w:val="16"/>
        </w:rPr>
        <w:t xml:space="preserve">  </w:t>
      </w:r>
    </w:p>
    <w:p w14:paraId="2D990156" w14:textId="77777777" w:rsidR="006428B2" w:rsidRDefault="00303FDE">
      <w:pPr>
        <w:spacing w:after="80" w:line="233" w:lineRule="auto"/>
        <w:ind w:left="278" w:right="2791" w:hanging="10"/>
      </w:pPr>
      <w:r>
        <w:rPr>
          <w:rFonts w:ascii="Times New Roman" w:eastAsia="Times New Roman" w:hAnsi="Times New Roman" w:cs="Times New Roman"/>
          <w:sz w:val="16"/>
        </w:rPr>
        <w:t xml:space="preserve">  -- Allowance to leave on when machining   pocket_data.Allowance = 0.0</w:t>
      </w:r>
    </w:p>
    <w:p w14:paraId="61D50C71" w14:textId="77777777" w:rsidR="006428B2" w:rsidRDefault="00303FDE">
      <w:pPr>
        <w:spacing w:after="0"/>
        <w:ind w:left="283"/>
      </w:pPr>
      <w:r>
        <w:rPr>
          <w:rFonts w:ascii="Times New Roman" w:eastAsia="Times New Roman" w:hAnsi="Times New Roman" w:cs="Times New Roman"/>
          <w:sz w:val="16"/>
        </w:rPr>
        <w:t xml:space="preserve">  </w:t>
      </w:r>
    </w:p>
    <w:p w14:paraId="454B40D7" w14:textId="77777777" w:rsidR="006428B2" w:rsidRDefault="00303FDE">
      <w:pPr>
        <w:spacing w:after="1" w:line="233" w:lineRule="auto"/>
        <w:ind w:left="278" w:right="1545" w:hanging="10"/>
      </w:pPr>
      <w:r>
        <w:rPr>
          <w:rFonts w:ascii="Times New Roman" w:eastAsia="Times New Roman" w:hAnsi="Times New Roman" w:cs="Times New Roman"/>
          <w:sz w:val="16"/>
        </w:rPr>
        <w:t xml:space="preserve">  -- if true use raster clearance strategy , else use offset area clearance   pocket_data.DoRasterCleara</w:t>
      </w:r>
      <w:r>
        <w:rPr>
          <w:rFonts w:ascii="Times New Roman" w:eastAsia="Times New Roman" w:hAnsi="Times New Roman" w:cs="Times New Roman"/>
          <w:sz w:val="16"/>
        </w:rPr>
        <w:t>nce = true   -- angle for raster if using raster clearance   pocket_data.RasterAngle = 0</w:t>
      </w:r>
    </w:p>
    <w:p w14:paraId="73034042"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 type of profile pass to perform  PocketParameterData.PROFILE_NONE , PocketParameterData.PROFILE_FIRST orPocketParameterData.PROFILE_LAST   pocket_data.ProfilePass</w:t>
      </w:r>
      <w:r>
        <w:rPr>
          <w:rFonts w:ascii="Times New Roman" w:eastAsia="Times New Roman" w:hAnsi="Times New Roman" w:cs="Times New Roman"/>
          <w:sz w:val="16"/>
        </w:rPr>
        <w:t>Type = PocketParameterData.PROFILE_LAST</w:t>
      </w:r>
    </w:p>
    <w:p w14:paraId="5EC5211B" w14:textId="77777777" w:rsidR="006428B2" w:rsidRDefault="00303FDE">
      <w:pPr>
        <w:spacing w:after="0"/>
        <w:ind w:left="283"/>
      </w:pPr>
      <w:r>
        <w:rPr>
          <w:rFonts w:ascii="Times New Roman" w:eastAsia="Times New Roman" w:hAnsi="Times New Roman" w:cs="Times New Roman"/>
          <w:sz w:val="16"/>
        </w:rPr>
        <w:t xml:space="preserve">  </w:t>
      </w:r>
    </w:p>
    <w:p w14:paraId="4B93EFD6" w14:textId="77777777" w:rsidR="006428B2" w:rsidRDefault="00303FDE">
      <w:pPr>
        <w:spacing w:after="80" w:line="233" w:lineRule="auto"/>
        <w:ind w:left="278" w:right="3945" w:hanging="10"/>
      </w:pPr>
      <w:r>
        <w:rPr>
          <w:rFonts w:ascii="Times New Roman" w:eastAsia="Times New Roman" w:hAnsi="Times New Roman" w:cs="Times New Roman"/>
          <w:sz w:val="16"/>
        </w:rPr>
        <w:t xml:space="preserve">  -- if true we ramp into pockets (always zig-zag)   pocket_data.DoRamping = false   --  if ramping, distance to ramp over   pocket_data.RampDistance = 10.0</w:t>
      </w:r>
    </w:p>
    <w:p w14:paraId="0564B538" w14:textId="77777777" w:rsidR="006428B2" w:rsidRDefault="00303FDE">
      <w:pPr>
        <w:spacing w:after="0"/>
        <w:ind w:left="283"/>
      </w:pPr>
      <w:r>
        <w:rPr>
          <w:rFonts w:ascii="Times New Roman" w:eastAsia="Times New Roman" w:hAnsi="Times New Roman" w:cs="Times New Roman"/>
          <w:sz w:val="16"/>
        </w:rPr>
        <w:t xml:space="preserve">  </w:t>
      </w:r>
    </w:p>
    <w:p w14:paraId="0388DBF8" w14:textId="77777777" w:rsidR="006428B2" w:rsidRDefault="00303FDE">
      <w:pPr>
        <w:spacing w:after="181" w:line="233" w:lineRule="auto"/>
        <w:ind w:left="278" w:right="487" w:hanging="10"/>
      </w:pPr>
      <w:r>
        <w:rPr>
          <w:rFonts w:ascii="Times New Roman" w:eastAsia="Times New Roman" w:hAnsi="Times New Roman" w:cs="Times New Roman"/>
          <w:sz w:val="16"/>
        </w:rPr>
        <w:t xml:space="preserve">  -- if true in Aspire, project toolpath onto composi</w:t>
      </w:r>
      <w:r>
        <w:rPr>
          <w:rFonts w:ascii="Times New Roman" w:eastAsia="Times New Roman" w:hAnsi="Times New Roman" w:cs="Times New Roman"/>
          <w:sz w:val="16"/>
        </w:rPr>
        <w:t>te model   pocket_data.ProjectToolpath = false</w:t>
      </w:r>
    </w:p>
    <w:p w14:paraId="346B7C88" w14:textId="77777777" w:rsidR="006428B2" w:rsidRDefault="00303FDE">
      <w:pPr>
        <w:spacing w:after="80" w:line="233" w:lineRule="auto"/>
        <w:ind w:left="278" w:right="583" w:hanging="10"/>
      </w:pPr>
      <w:r>
        <w:rPr>
          <w:rFonts w:ascii="Times New Roman" w:eastAsia="Times New Roman" w:hAnsi="Times New Roman" w:cs="Times New Roman"/>
          <w:sz w:val="16"/>
        </w:rPr>
        <w:t xml:space="preserve">  -- Create object which can used to automatically select geometry on layers etc   local geometry_selector = GeometrySelector() </w:t>
      </w:r>
    </w:p>
    <w:p w14:paraId="1A95332B" w14:textId="77777777" w:rsidR="006428B2" w:rsidRDefault="00303FDE">
      <w:pPr>
        <w:spacing w:after="0"/>
        <w:ind w:left="283"/>
      </w:pPr>
      <w:r>
        <w:rPr>
          <w:rFonts w:ascii="Times New Roman" w:eastAsia="Times New Roman" w:hAnsi="Times New Roman" w:cs="Times New Roman"/>
          <w:sz w:val="16"/>
        </w:rPr>
        <w:t xml:space="preserve">  </w:t>
      </w:r>
    </w:p>
    <w:p w14:paraId="68D8B037" w14:textId="77777777" w:rsidR="006428B2" w:rsidRDefault="00303FDE">
      <w:pPr>
        <w:spacing w:after="80" w:line="233" w:lineRule="auto"/>
        <w:ind w:left="278" w:right="487" w:hanging="10"/>
      </w:pPr>
      <w:r>
        <w:rPr>
          <w:rFonts w:ascii="Times New Roman" w:eastAsia="Times New Roman" w:hAnsi="Times New Roman" w:cs="Times New Roman"/>
          <w:sz w:val="16"/>
        </w:rPr>
        <w:t xml:space="preserve">  -- if this is true we create 2d toolpaths previews in 2d view, if false we dont   local create_2d_previews = true</w:t>
      </w:r>
    </w:p>
    <w:p w14:paraId="5BED25A4" w14:textId="77777777" w:rsidR="006428B2" w:rsidRDefault="00303FDE">
      <w:pPr>
        <w:spacing w:after="0"/>
        <w:ind w:left="283"/>
      </w:pPr>
      <w:r>
        <w:rPr>
          <w:rFonts w:ascii="Times New Roman" w:eastAsia="Times New Roman" w:hAnsi="Times New Roman" w:cs="Times New Roman"/>
          <w:sz w:val="16"/>
        </w:rPr>
        <w:t xml:space="preserve">   </w:t>
      </w:r>
    </w:p>
    <w:p w14:paraId="33C9E17E" w14:textId="77777777" w:rsidR="006428B2" w:rsidRDefault="00303FDE">
      <w:pPr>
        <w:spacing w:after="80" w:line="233" w:lineRule="auto"/>
        <w:ind w:left="278" w:right="1831" w:hanging="10"/>
      </w:pPr>
      <w:r>
        <w:rPr>
          <w:rFonts w:ascii="Times New Roman" w:eastAsia="Times New Roman" w:hAnsi="Times New Roman" w:cs="Times New Roman"/>
          <w:sz w:val="16"/>
        </w:rPr>
        <w:t xml:space="preserve">  -- if this is true we will display errors and warning to the user   local display_warnings = true</w:t>
      </w:r>
    </w:p>
    <w:p w14:paraId="62DC5B3D" w14:textId="77777777" w:rsidR="006428B2" w:rsidRDefault="00303FDE">
      <w:pPr>
        <w:spacing w:after="0"/>
        <w:ind w:left="283"/>
      </w:pPr>
      <w:r>
        <w:rPr>
          <w:rFonts w:ascii="Times New Roman" w:eastAsia="Times New Roman" w:hAnsi="Times New Roman" w:cs="Times New Roman"/>
          <w:sz w:val="16"/>
        </w:rPr>
        <w:t xml:space="preserve">  </w:t>
      </w:r>
    </w:p>
    <w:p w14:paraId="3AA52367"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 Create our toolpath</w:t>
      </w:r>
    </w:p>
    <w:p w14:paraId="6C4C0400"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local </w:t>
      </w:r>
      <w:r>
        <w:rPr>
          <w:rFonts w:ascii="Times New Roman" w:eastAsia="Times New Roman" w:hAnsi="Times New Roman" w:cs="Times New Roman"/>
          <w:sz w:val="16"/>
        </w:rPr>
        <w:t>toolpath_manager = ToolpathManager()</w:t>
      </w:r>
    </w:p>
    <w:p w14:paraId="3B426F2F" w14:textId="77777777" w:rsidR="006428B2" w:rsidRDefault="00303FDE">
      <w:pPr>
        <w:spacing w:after="80" w:line="233" w:lineRule="auto"/>
        <w:ind w:left="278" w:right="2505" w:hanging="10"/>
      </w:pPr>
      <w:r>
        <w:rPr>
          <w:rFonts w:ascii="Times New Roman" w:eastAsia="Times New Roman" w:hAnsi="Times New Roman" w:cs="Times New Roman"/>
          <w:sz w:val="16"/>
        </w:rPr>
        <w:t xml:space="preserve">  local toolpath_id = toolpath_manager:CreateFinishingToolpath(                                               name,                                               tool,                                               pocke</w:t>
      </w:r>
      <w:r>
        <w:rPr>
          <w:rFonts w:ascii="Times New Roman" w:eastAsia="Times New Roman" w:hAnsi="Times New Roman" w:cs="Times New Roman"/>
          <w:sz w:val="16"/>
        </w:rPr>
        <w:t>t_data,                                               pos_data,                                               geometry_selector,                                               create_2d_previews,                                               display_warning</w:t>
      </w:r>
      <w:r>
        <w:rPr>
          <w:rFonts w:ascii="Times New Roman" w:eastAsia="Times New Roman" w:hAnsi="Times New Roman" w:cs="Times New Roman"/>
          <w:sz w:val="16"/>
        </w:rPr>
        <w:t>s                                               )</w:t>
      </w:r>
    </w:p>
    <w:p w14:paraId="7EB02939" w14:textId="77777777" w:rsidR="006428B2" w:rsidRDefault="00303FDE">
      <w:pPr>
        <w:spacing w:after="0"/>
        <w:ind w:left="283"/>
      </w:pPr>
      <w:r>
        <w:rPr>
          <w:rFonts w:ascii="Times New Roman" w:eastAsia="Times New Roman" w:hAnsi="Times New Roman" w:cs="Times New Roman"/>
          <w:sz w:val="16"/>
        </w:rPr>
        <w:lastRenderedPageBreak/>
        <w:t xml:space="preserve">   </w:t>
      </w:r>
    </w:p>
    <w:p w14:paraId="472A7707" w14:textId="77777777" w:rsidR="006428B2" w:rsidRDefault="00303FDE">
      <w:pPr>
        <w:spacing w:after="17" w:line="233" w:lineRule="auto"/>
        <w:ind w:left="278" w:right="487" w:hanging="10"/>
      </w:pPr>
      <w:r>
        <w:rPr>
          <w:rFonts w:ascii="Times New Roman" w:eastAsia="Times New Roman" w:hAnsi="Times New Roman" w:cs="Times New Roman"/>
          <w:sz w:val="16"/>
        </w:rPr>
        <w:t xml:space="preserve">  if not toolpath_id then</w:t>
      </w:r>
    </w:p>
    <w:p w14:paraId="4325232E" w14:textId="77777777" w:rsidR="006428B2" w:rsidRDefault="00303FDE">
      <w:pPr>
        <w:spacing w:after="80" w:line="349" w:lineRule="auto"/>
        <w:ind w:right="4136" w:firstLine="283"/>
      </w:pPr>
      <w:r>
        <w:rPr>
          <w:rFonts w:ascii="Times New Roman" w:eastAsia="Times New Roman" w:hAnsi="Times New Roman" w:cs="Times New Roman"/>
          <w:sz w:val="16"/>
        </w:rPr>
        <w:t xml:space="preserve">    DisplayMessageBox("Error creating toolpath")   end end</w:t>
      </w:r>
    </w:p>
    <w:p w14:paraId="02C37B2C" w14:textId="77777777" w:rsidR="006428B2" w:rsidRDefault="00303FDE">
      <w:pPr>
        <w:spacing w:after="16" w:line="270" w:lineRule="auto"/>
        <w:ind w:left="-5" w:hanging="10"/>
      </w:pPr>
      <w:r>
        <w:rPr>
          <w:rFonts w:ascii="Times New Roman" w:eastAsia="Times New Roman" w:hAnsi="Times New Roman" w:cs="Times New Roman"/>
          <w:color w:val="4F81BD"/>
        </w:rPr>
        <w:t>:LoadToolpathTemplate(string template_path)</w:t>
      </w:r>
    </w:p>
    <w:p w14:paraId="20590A33" w14:textId="77777777" w:rsidR="006428B2" w:rsidRDefault="00303FDE">
      <w:pPr>
        <w:spacing w:after="168" w:line="477" w:lineRule="auto"/>
        <w:ind w:left="268" w:right="6" w:hanging="283"/>
      </w:pPr>
      <w:r>
        <w:rPr>
          <w:rFonts w:ascii="Times New Roman" w:eastAsia="Times New Roman" w:hAnsi="Times New Roman" w:cs="Times New Roman"/>
        </w:rPr>
        <w:t>Load a toolpath template from passed file. Returns true if template loaded OK, else false template_path - string - Full path to template file to load</w:t>
      </w:r>
    </w:p>
    <w:p w14:paraId="12E8F763" w14:textId="77777777" w:rsidR="006428B2" w:rsidRDefault="00303FDE">
      <w:pPr>
        <w:spacing w:after="148" w:line="265" w:lineRule="auto"/>
        <w:ind w:left="-5" w:hanging="10"/>
      </w:pPr>
      <w:r>
        <w:rPr>
          <w:rFonts w:ascii="Times New Roman" w:eastAsia="Times New Roman" w:hAnsi="Times New Roman" w:cs="Times New Roman"/>
        </w:rPr>
        <w:t xml:space="preserve">Example Code </w:t>
      </w:r>
    </w:p>
    <w:p w14:paraId="0E674591" w14:textId="77777777" w:rsidR="006428B2" w:rsidRDefault="00303FDE">
      <w:pPr>
        <w:spacing w:after="180" w:line="467" w:lineRule="auto"/>
        <w:ind w:left="-5" w:right="6339" w:hanging="10"/>
      </w:pPr>
      <w:r>
        <w:rPr>
          <w:rFonts w:ascii="Times New Roman" w:eastAsia="Times New Roman" w:hAnsi="Times New Roman" w:cs="Times New Roman"/>
          <w:sz w:val="16"/>
        </w:rPr>
        <w:t>-- VECTRIC LUA SCRIPT require "strict"</w:t>
      </w:r>
    </w:p>
    <w:p w14:paraId="2AE492C9" w14:textId="77777777" w:rsidR="006428B2" w:rsidRDefault="00303FDE">
      <w:pPr>
        <w:spacing w:after="21" w:line="233" w:lineRule="auto"/>
        <w:ind w:left="-5" w:right="98" w:hanging="10"/>
      </w:pPr>
      <w:r>
        <w:rPr>
          <w:rFonts w:ascii="Times New Roman" w:eastAsia="Times New Roman" w:hAnsi="Times New Roman" w:cs="Times New Roman"/>
          <w:sz w:val="16"/>
        </w:rPr>
        <w:t>--[[  -------------- main ---------------------</w:t>
      </w:r>
    </w:p>
    <w:p w14:paraId="1DDFEAF5" w14:textId="77777777" w:rsidR="006428B2" w:rsidRDefault="00303FDE">
      <w:pPr>
        <w:spacing w:after="21" w:line="233" w:lineRule="auto"/>
        <w:ind w:left="-5" w:right="98" w:hanging="10"/>
      </w:pPr>
      <w:r>
        <w:rPr>
          <w:rFonts w:ascii="Times New Roman" w:eastAsia="Times New Roman" w:hAnsi="Times New Roman" w:cs="Times New Roman"/>
          <w:sz w:val="16"/>
        </w:rPr>
        <w:t>|</w:t>
      </w:r>
    </w:p>
    <w:p w14:paraId="32458CDA" w14:textId="77777777" w:rsidR="006428B2" w:rsidRDefault="00303FDE">
      <w:pPr>
        <w:spacing w:after="21" w:line="233" w:lineRule="auto"/>
        <w:ind w:left="-5" w:right="98" w:hanging="10"/>
      </w:pPr>
      <w:r>
        <w:rPr>
          <w:rFonts w:ascii="Times New Roman" w:eastAsia="Times New Roman" w:hAnsi="Times New Roman" w:cs="Times New Roman"/>
          <w:sz w:val="16"/>
        </w:rPr>
        <w:t>|  Entry point for script</w:t>
      </w:r>
    </w:p>
    <w:p w14:paraId="3139447D" w14:textId="77777777" w:rsidR="006428B2" w:rsidRDefault="00303FDE">
      <w:pPr>
        <w:spacing w:after="91" w:line="349" w:lineRule="auto"/>
        <w:ind w:left="-5" w:right="7587" w:hanging="10"/>
      </w:pPr>
      <w:r>
        <w:rPr>
          <w:rFonts w:ascii="Times New Roman" w:eastAsia="Times New Roman" w:hAnsi="Times New Roman" w:cs="Times New Roman"/>
          <w:sz w:val="16"/>
        </w:rPr>
        <w:t>| ]] function main()</w:t>
      </w:r>
    </w:p>
    <w:p w14:paraId="7D053936" w14:textId="77777777" w:rsidR="006428B2" w:rsidRDefault="00303FDE">
      <w:pPr>
        <w:spacing w:after="80" w:line="233" w:lineRule="auto"/>
        <w:ind w:left="-5" w:right="5379" w:hanging="10"/>
      </w:pPr>
      <w:r>
        <w:rPr>
          <w:rFonts w:ascii="Times New Roman" w:eastAsia="Times New Roman" w:hAnsi="Times New Roman" w:cs="Times New Roman"/>
          <w:sz w:val="16"/>
        </w:rPr>
        <w:t xml:space="preserve">    -- Check we have a job loaded     local job = VectricJob()</w:t>
      </w:r>
    </w:p>
    <w:p w14:paraId="4C70C999" w14:textId="77777777" w:rsidR="006428B2" w:rsidRDefault="00303FDE">
      <w:pPr>
        <w:spacing w:after="0"/>
      </w:pPr>
      <w:r>
        <w:rPr>
          <w:rFonts w:ascii="Times New Roman" w:eastAsia="Times New Roman" w:hAnsi="Times New Roman" w:cs="Times New Roman"/>
          <w:sz w:val="16"/>
        </w:rPr>
        <w:t xml:space="preserve"> </w:t>
      </w:r>
    </w:p>
    <w:p w14:paraId="1DF2CB86" w14:textId="77777777" w:rsidR="006428B2" w:rsidRDefault="00303FDE">
      <w:pPr>
        <w:spacing w:after="21" w:line="233" w:lineRule="auto"/>
        <w:ind w:left="-5" w:right="98" w:hanging="10"/>
      </w:pPr>
      <w:r>
        <w:rPr>
          <w:rFonts w:ascii="Times New Roman" w:eastAsia="Times New Roman" w:hAnsi="Times New Roman" w:cs="Times New Roman"/>
          <w:sz w:val="16"/>
        </w:rPr>
        <w:t xml:space="preserve">    if not job.Exists then</w:t>
      </w:r>
    </w:p>
    <w:p w14:paraId="06769E76" w14:textId="77777777" w:rsidR="006428B2" w:rsidRDefault="00303FDE">
      <w:pPr>
        <w:spacing w:after="80" w:line="233" w:lineRule="auto"/>
        <w:ind w:left="-5" w:right="5091" w:hanging="10"/>
      </w:pPr>
      <w:r>
        <w:rPr>
          <w:rFonts w:ascii="Times New Roman" w:eastAsia="Times New Roman" w:hAnsi="Times New Roman" w:cs="Times New Roman"/>
          <w:sz w:val="16"/>
        </w:rPr>
        <w:t xml:space="preserve">       DisplayMessageBox("No job loaded")        return false;     </w:t>
      </w:r>
      <w:r>
        <w:rPr>
          <w:rFonts w:ascii="Times New Roman" w:eastAsia="Times New Roman" w:hAnsi="Times New Roman" w:cs="Times New Roman"/>
          <w:sz w:val="16"/>
        </w:rPr>
        <w:t xml:space="preserve"> end</w:t>
      </w:r>
    </w:p>
    <w:p w14:paraId="0FA9D2FC" w14:textId="77777777" w:rsidR="006428B2" w:rsidRDefault="00303FDE">
      <w:pPr>
        <w:spacing w:after="0"/>
      </w:pPr>
      <w:r>
        <w:rPr>
          <w:rFonts w:ascii="Times New Roman" w:eastAsia="Times New Roman" w:hAnsi="Times New Roman" w:cs="Times New Roman"/>
          <w:sz w:val="16"/>
        </w:rPr>
        <w:t xml:space="preserve"> </w:t>
      </w:r>
    </w:p>
    <w:p w14:paraId="010FD748" w14:textId="77777777" w:rsidR="006428B2" w:rsidRDefault="00303FDE">
      <w:pPr>
        <w:spacing w:after="21" w:line="578" w:lineRule="auto"/>
        <w:ind w:left="-5" w:right="1347" w:hanging="10"/>
      </w:pPr>
      <w:r>
        <w:rPr>
          <w:rFonts w:ascii="Times New Roman" w:eastAsia="Times New Roman" w:hAnsi="Times New Roman" w:cs="Times New Roman"/>
          <w:sz w:val="16"/>
        </w:rPr>
        <w:t xml:space="preserve">    local template_path = "c:\\temp\\TestToolpathTemplate.ToolpathTemplate"     local toolpath_manager = ToolpathManager()</w:t>
      </w:r>
    </w:p>
    <w:p w14:paraId="57C28E71" w14:textId="77777777" w:rsidR="006428B2" w:rsidRDefault="00303FDE">
      <w:pPr>
        <w:spacing w:after="21" w:line="233" w:lineRule="auto"/>
        <w:ind w:left="-5" w:right="98" w:hanging="10"/>
      </w:pPr>
      <w:r>
        <w:rPr>
          <w:rFonts w:ascii="Times New Roman" w:eastAsia="Times New Roman" w:hAnsi="Times New Roman" w:cs="Times New Roman"/>
          <w:sz w:val="16"/>
        </w:rPr>
        <w:t xml:space="preserve">    if not toolpath_manager:LoadToolpathTemplate(template_path) then</w:t>
      </w:r>
    </w:p>
    <w:p w14:paraId="5DDF621D" w14:textId="77777777" w:rsidR="006428B2" w:rsidRDefault="00303FDE">
      <w:pPr>
        <w:spacing w:after="21" w:line="233" w:lineRule="auto"/>
        <w:ind w:left="705" w:right="2499" w:hanging="720"/>
      </w:pPr>
      <w:r>
        <w:rPr>
          <w:rFonts w:ascii="Times New Roman" w:eastAsia="Times New Roman" w:hAnsi="Times New Roman" w:cs="Times New Roman"/>
          <w:sz w:val="16"/>
        </w:rPr>
        <w:t xml:space="preserve">       MessageBox("Failed to load template " .. template_path)    return false</w:t>
      </w:r>
    </w:p>
    <w:p w14:paraId="5DC3C867" w14:textId="77777777" w:rsidR="006428B2" w:rsidRDefault="00303FDE">
      <w:pPr>
        <w:spacing w:after="267" w:line="233" w:lineRule="auto"/>
        <w:ind w:left="-5" w:right="98" w:hanging="10"/>
      </w:pPr>
      <w:r>
        <w:rPr>
          <w:rFonts w:ascii="Times New Roman" w:eastAsia="Times New Roman" w:hAnsi="Times New Roman" w:cs="Times New Roman"/>
          <w:sz w:val="16"/>
        </w:rPr>
        <w:t xml:space="preserve">    end</w:t>
      </w:r>
    </w:p>
    <w:p w14:paraId="3AEBF767" w14:textId="77777777" w:rsidR="006428B2" w:rsidRDefault="00303FDE">
      <w:pPr>
        <w:spacing w:after="78" w:line="233" w:lineRule="auto"/>
        <w:ind w:left="-5" w:right="98" w:hanging="10"/>
      </w:pPr>
      <w:r>
        <w:rPr>
          <w:rFonts w:ascii="Times New Roman" w:eastAsia="Times New Roman" w:hAnsi="Times New Roman" w:cs="Times New Roman"/>
          <w:sz w:val="16"/>
        </w:rPr>
        <w:t xml:space="preserve">    MessageBox("Loaded template " .. template_path)</w:t>
      </w:r>
    </w:p>
    <w:p w14:paraId="097EF80C" w14:textId="77777777" w:rsidR="006428B2" w:rsidRDefault="00303FDE">
      <w:pPr>
        <w:spacing w:after="0"/>
      </w:pPr>
      <w:r>
        <w:rPr>
          <w:rFonts w:ascii="Times New Roman" w:eastAsia="Times New Roman" w:hAnsi="Times New Roman" w:cs="Times New Roman"/>
          <w:sz w:val="16"/>
        </w:rPr>
        <w:t xml:space="preserve">    </w:t>
      </w:r>
    </w:p>
    <w:p w14:paraId="66FE9EBA" w14:textId="77777777" w:rsidR="006428B2" w:rsidRDefault="00303FDE">
      <w:pPr>
        <w:spacing w:after="21" w:line="233" w:lineRule="auto"/>
        <w:ind w:left="-5" w:right="2501" w:hanging="10"/>
      </w:pPr>
      <w:r>
        <w:rPr>
          <w:rFonts w:ascii="Times New Roman" w:eastAsia="Times New Roman" w:hAnsi="Times New Roman" w:cs="Times New Roman"/>
          <w:sz w:val="16"/>
        </w:rPr>
        <w:t xml:space="preserve">    local calc_result = toolpath_manager:RecalculateAllToolpaths()     if calc_result == nil then</w:t>
      </w:r>
    </w:p>
    <w:p w14:paraId="511C3284" w14:textId="77777777" w:rsidR="006428B2" w:rsidRDefault="00303FDE">
      <w:pPr>
        <w:spacing w:after="21" w:line="233" w:lineRule="auto"/>
        <w:ind w:left="-15" w:right="3508" w:firstLine="720"/>
      </w:pPr>
      <w:r>
        <w:rPr>
          <w:rFonts w:ascii="Times New Roman" w:eastAsia="Times New Roman" w:hAnsi="Times New Roman" w:cs="Times New Roman"/>
          <w:sz w:val="16"/>
        </w:rPr>
        <w:t>MessageBox("Re</w:t>
      </w:r>
      <w:r>
        <w:rPr>
          <w:rFonts w:ascii="Times New Roman" w:eastAsia="Times New Roman" w:hAnsi="Times New Roman" w:cs="Times New Roman"/>
          <w:sz w:val="16"/>
        </w:rPr>
        <w:t>calculate all toolpaths failed")     else</w:t>
      </w:r>
    </w:p>
    <w:p w14:paraId="41CACFD7" w14:textId="77777777" w:rsidR="006428B2" w:rsidRDefault="00303FDE">
      <w:pPr>
        <w:spacing w:after="270" w:line="233" w:lineRule="auto"/>
        <w:ind w:left="-5" w:right="2404" w:hanging="10"/>
      </w:pPr>
      <w:r>
        <w:rPr>
          <w:rFonts w:ascii="Times New Roman" w:eastAsia="Times New Roman" w:hAnsi="Times New Roman" w:cs="Times New Roman"/>
          <w:sz w:val="16"/>
        </w:rPr>
        <w:t xml:space="preserve">       MessageBox("Results from recalculate all\n" .. calc_result)     end</w:t>
      </w:r>
    </w:p>
    <w:p w14:paraId="1C943570" w14:textId="77777777" w:rsidR="006428B2" w:rsidRDefault="00303FDE">
      <w:pPr>
        <w:spacing w:after="21" w:line="233" w:lineRule="auto"/>
        <w:ind w:left="-5" w:right="7205" w:hanging="10"/>
      </w:pPr>
      <w:r>
        <w:rPr>
          <w:rFonts w:ascii="Times New Roman" w:eastAsia="Times New Roman" w:hAnsi="Times New Roman" w:cs="Times New Roman"/>
          <w:sz w:val="16"/>
        </w:rPr>
        <w:t xml:space="preserve">    return true; end    </w:t>
      </w:r>
    </w:p>
    <w:p w14:paraId="7CD2C45A" w14:textId="77777777" w:rsidR="006428B2" w:rsidRDefault="00303FDE">
      <w:pPr>
        <w:spacing w:after="16" w:line="270" w:lineRule="auto"/>
        <w:ind w:left="-5" w:hanging="10"/>
      </w:pPr>
      <w:r>
        <w:rPr>
          <w:rFonts w:ascii="Times New Roman" w:eastAsia="Times New Roman" w:hAnsi="Times New Roman" w:cs="Times New Roman"/>
          <w:color w:val="4F81BD"/>
        </w:rPr>
        <w:t>:CopyToolpathWithId(UUID id, bool insert_at_end, bool rename)</w:t>
      </w:r>
    </w:p>
    <w:p w14:paraId="3CC3B984" w14:textId="77777777" w:rsidR="006428B2" w:rsidRDefault="00303FDE">
      <w:pPr>
        <w:spacing w:after="227"/>
        <w:ind w:left="-5" w:right="6" w:hanging="10"/>
      </w:pPr>
      <w:r>
        <w:rPr>
          <w:rFonts w:ascii="Times New Roman" w:eastAsia="Times New Roman" w:hAnsi="Times New Roman" w:cs="Times New Roman"/>
        </w:rPr>
        <w:t>Copy (duplicate) toolpath with passed id - returns c</w:t>
      </w:r>
      <w:r>
        <w:rPr>
          <w:rFonts w:ascii="Times New Roman" w:eastAsia="Times New Roman" w:hAnsi="Times New Roman" w:cs="Times New Roman"/>
        </w:rPr>
        <w:t>opied toolpath and adds to toolpath list</w:t>
      </w:r>
    </w:p>
    <w:p w14:paraId="3BB0CA81" w14:textId="77777777" w:rsidR="006428B2" w:rsidRDefault="00303FDE">
      <w:pPr>
        <w:spacing w:after="0"/>
        <w:ind w:left="293" w:right="6" w:hanging="10"/>
      </w:pPr>
      <w:r>
        <w:rPr>
          <w:rFonts w:ascii="Times New Roman" w:eastAsia="Times New Roman" w:hAnsi="Times New Roman" w:cs="Times New Roman"/>
        </w:rPr>
        <w:t>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 of toolpath to copy</w:t>
      </w:r>
    </w:p>
    <w:p w14:paraId="085590A2" w14:textId="77777777" w:rsidR="006428B2" w:rsidRDefault="00303FDE">
      <w:pPr>
        <w:spacing w:after="495"/>
        <w:ind w:left="293" w:right="6" w:hanging="10"/>
      </w:pPr>
      <w:r>
        <w:rPr>
          <w:rFonts w:ascii="Times New Roman" w:eastAsia="Times New Roman" w:hAnsi="Times New Roman" w:cs="Times New Roman"/>
        </w:rPr>
        <w:t xml:space="preserve">insert_at_end </w:t>
      </w:r>
      <w:r>
        <w:rPr>
          <w:rFonts w:ascii="Times New Roman" w:eastAsia="Times New Roman" w:hAnsi="Times New Roman" w:cs="Times New Roman"/>
        </w:rPr>
        <w:t>-bool -If true, new toolpath is inserted at end of list, else following original to copy rename -bool -If true, new toolpath is automa cally renamed, else keeps same name</w:t>
      </w:r>
    </w:p>
    <w:p w14:paraId="559A3B31" w14:textId="77777777" w:rsidR="006428B2" w:rsidRDefault="00303FDE">
      <w:pPr>
        <w:spacing w:after="16" w:line="270" w:lineRule="auto"/>
        <w:ind w:left="-5" w:hanging="10"/>
      </w:pPr>
      <w:r>
        <w:rPr>
          <w:rFonts w:ascii="Times New Roman" w:eastAsia="Times New Roman" w:hAnsi="Times New Roman" w:cs="Times New Roman"/>
          <w:color w:val="4F81BD"/>
        </w:rPr>
        <w:t>:DeleteAllToolpath ()</w:t>
      </w:r>
    </w:p>
    <w:p w14:paraId="18DDA450" w14:textId="77777777" w:rsidR="006428B2" w:rsidRDefault="00303FDE">
      <w:pPr>
        <w:spacing w:after="227"/>
        <w:ind w:left="-5" w:right="6" w:hanging="10"/>
      </w:pPr>
      <w:r>
        <w:rPr>
          <w:rFonts w:ascii="Times New Roman" w:eastAsia="Times New Roman" w:hAnsi="Times New Roman" w:cs="Times New Roman"/>
        </w:rPr>
        <w:t>Delete ALL  toolpaths in job.</w:t>
      </w:r>
    </w:p>
    <w:p w14:paraId="09F55EEB" w14:textId="77777777" w:rsidR="006428B2" w:rsidRDefault="00303FDE">
      <w:pPr>
        <w:spacing w:after="16" w:line="270" w:lineRule="auto"/>
        <w:ind w:left="-5" w:hanging="10"/>
      </w:pPr>
      <w:r>
        <w:rPr>
          <w:rFonts w:ascii="Times New Roman" w:eastAsia="Times New Roman" w:hAnsi="Times New Roman" w:cs="Times New Roman"/>
          <w:color w:val="4F81BD"/>
        </w:rPr>
        <w:t>:DeleteToolpath (Toolpath toolpat</w:t>
      </w:r>
      <w:r>
        <w:rPr>
          <w:rFonts w:ascii="Times New Roman" w:eastAsia="Times New Roman" w:hAnsi="Times New Roman" w:cs="Times New Roman"/>
          <w:color w:val="4F81BD"/>
        </w:rPr>
        <w:t>h)</w:t>
      </w:r>
    </w:p>
    <w:p w14:paraId="25470649" w14:textId="77777777" w:rsidR="006428B2" w:rsidRDefault="00303FDE">
      <w:pPr>
        <w:spacing w:after="227"/>
        <w:ind w:left="-5" w:right="6" w:hanging="10"/>
      </w:pPr>
      <w:r>
        <w:rPr>
          <w:rFonts w:ascii="Times New Roman" w:eastAsia="Times New Roman" w:hAnsi="Times New Roman" w:cs="Times New Roman"/>
        </w:rPr>
        <w:t>Delete passed toolpath  - make sure you do not refer to toolpath in script a er this call!</w:t>
      </w:r>
    </w:p>
    <w:p w14:paraId="30C8D8BD" w14:textId="77777777" w:rsidR="006428B2" w:rsidRDefault="00303FDE">
      <w:pPr>
        <w:spacing w:after="187"/>
        <w:ind w:left="293" w:right="6" w:hanging="10"/>
      </w:pPr>
      <w:r>
        <w:rPr>
          <w:rFonts w:ascii="Times New Roman" w:eastAsia="Times New Roman" w:hAnsi="Times New Roman" w:cs="Times New Roman"/>
        </w:rPr>
        <w:t>toolpath -</w:t>
      </w:r>
      <w:r>
        <w:rPr>
          <w:rFonts w:ascii="Times New Roman" w:eastAsia="Times New Roman" w:hAnsi="Times New Roman" w:cs="Times New Roman"/>
          <w:color w:val="943634"/>
        </w:rPr>
        <w:t>Toolpath</w:t>
      </w:r>
      <w:r>
        <w:rPr>
          <w:rFonts w:ascii="Times New Roman" w:eastAsia="Times New Roman" w:hAnsi="Times New Roman" w:cs="Times New Roman"/>
        </w:rPr>
        <w:t xml:space="preserve"> - Toolpath to delete</w:t>
      </w:r>
    </w:p>
    <w:p w14:paraId="242FA9AC" w14:textId="77777777" w:rsidR="006428B2" w:rsidRDefault="00303FDE">
      <w:pPr>
        <w:spacing w:after="58" w:line="380" w:lineRule="auto"/>
        <w:ind w:left="-5" w:right="5738" w:hanging="10"/>
      </w:pPr>
      <w:r>
        <w:rPr>
          <w:rFonts w:ascii="Times New Roman" w:eastAsia="Times New Roman" w:hAnsi="Times New Roman" w:cs="Times New Roman"/>
          <w:color w:val="4F81BD"/>
        </w:rPr>
        <w:lastRenderedPageBreak/>
        <w:t xml:space="preserve">:DeleteToolpathWithId(UUID id) </w:t>
      </w:r>
      <w:r>
        <w:rPr>
          <w:rFonts w:ascii="Times New Roman" w:eastAsia="Times New Roman" w:hAnsi="Times New Roman" w:cs="Times New Roman"/>
        </w:rPr>
        <w:t xml:space="preserve">Delete toolpath with passed id id - </w:t>
      </w:r>
      <w:r>
        <w:rPr>
          <w:rFonts w:ascii="Times New Roman" w:eastAsia="Times New Roman" w:hAnsi="Times New Roman" w:cs="Times New Roman"/>
          <w:color w:val="943634"/>
        </w:rPr>
        <w:t>UUID</w:t>
      </w:r>
      <w:r>
        <w:rPr>
          <w:rFonts w:ascii="Times New Roman" w:eastAsia="Times New Roman" w:hAnsi="Times New Roman" w:cs="Times New Roman"/>
        </w:rPr>
        <w:t xml:space="preserve"> -id of toolpath to delete</w:t>
      </w:r>
    </w:p>
    <w:p w14:paraId="538CEB3F" w14:textId="77777777" w:rsidR="006428B2" w:rsidRDefault="00303FDE">
      <w:pPr>
        <w:spacing w:after="16" w:line="270" w:lineRule="auto"/>
        <w:ind w:left="-5" w:hanging="10"/>
      </w:pPr>
      <w:r>
        <w:rPr>
          <w:rFonts w:ascii="Times New Roman" w:eastAsia="Times New Roman" w:hAnsi="Times New Roman" w:cs="Times New Roman"/>
          <w:color w:val="4F81BD"/>
        </w:rPr>
        <w:t>:Find(UUID id)</w:t>
      </w:r>
    </w:p>
    <w:p w14:paraId="6029BFD4" w14:textId="77777777" w:rsidR="006428B2" w:rsidRDefault="00303FDE">
      <w:pPr>
        <w:spacing w:after="0" w:line="491" w:lineRule="auto"/>
        <w:ind w:left="268" w:right="6" w:hanging="283"/>
      </w:pPr>
      <w:r>
        <w:rPr>
          <w:rFonts w:ascii="Times New Roman" w:eastAsia="Times New Roman" w:hAnsi="Times New Roman" w:cs="Times New Roman"/>
        </w:rPr>
        <w:t xml:space="preserve">Returns the POSITION in the list of the toolpath with hte passed id - nil if no toolpath with id found id - </w:t>
      </w:r>
      <w:r>
        <w:rPr>
          <w:rFonts w:ascii="Times New Roman" w:eastAsia="Times New Roman" w:hAnsi="Times New Roman" w:cs="Times New Roman"/>
          <w:color w:val="943634"/>
        </w:rPr>
        <w:t>UUID</w:t>
      </w:r>
      <w:r>
        <w:rPr>
          <w:rFonts w:ascii="Times New Roman" w:eastAsia="Times New Roman" w:hAnsi="Times New Roman" w:cs="Times New Roman"/>
        </w:rPr>
        <w:t xml:space="preserve"> -id of toolpath to find posi on for</w:t>
      </w:r>
    </w:p>
    <w:p w14:paraId="3CB11017" w14:textId="77777777" w:rsidR="006428B2" w:rsidRDefault="00303FDE">
      <w:pPr>
        <w:spacing w:after="16" w:line="270" w:lineRule="auto"/>
        <w:ind w:left="-5" w:hanging="10"/>
      </w:pPr>
      <w:r>
        <w:rPr>
          <w:rFonts w:ascii="Times New Roman" w:eastAsia="Times New Roman" w:hAnsi="Times New Roman" w:cs="Times New Roman"/>
          <w:color w:val="4F81BD"/>
        </w:rPr>
        <w:t>:GetAt(pos)</w:t>
      </w:r>
    </w:p>
    <w:p w14:paraId="6FC327A8" w14:textId="77777777" w:rsidR="006428B2" w:rsidRDefault="00303FDE">
      <w:pPr>
        <w:spacing w:after="0" w:line="491" w:lineRule="auto"/>
        <w:ind w:left="268" w:right="4837" w:hanging="283"/>
      </w:pPr>
      <w:r>
        <w:rPr>
          <w:rFonts w:ascii="Times New Roman" w:eastAsia="Times New Roman" w:hAnsi="Times New Roman" w:cs="Times New Roman"/>
        </w:rPr>
        <w:t xml:space="preserve">Returns the toolpath at the passed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2CD5480D" w14:textId="77777777" w:rsidR="006428B2" w:rsidRDefault="00303FDE">
      <w:pPr>
        <w:spacing w:after="16" w:line="270" w:lineRule="auto"/>
        <w:ind w:left="-5" w:hanging="10"/>
      </w:pPr>
      <w:r>
        <w:rPr>
          <w:rFonts w:ascii="Times New Roman" w:eastAsia="Times New Roman" w:hAnsi="Times New Roman" w:cs="Times New Roman"/>
          <w:color w:val="4F81BD"/>
        </w:rPr>
        <w:t>:GetGroupTo</w:t>
      </w:r>
      <w:r>
        <w:rPr>
          <w:rFonts w:ascii="Times New Roman" w:eastAsia="Times New Roman" w:hAnsi="Times New Roman" w:cs="Times New Roman"/>
          <w:color w:val="4F81BD"/>
        </w:rPr>
        <w:t>olpathWithIndex(UUID id, integer index)</w:t>
      </w:r>
    </w:p>
    <w:p w14:paraId="0D39E37B" w14:textId="77777777" w:rsidR="006428B2" w:rsidRDefault="00303FDE">
      <w:pPr>
        <w:spacing w:after="227"/>
        <w:ind w:left="-5" w:right="6" w:hanging="10"/>
      </w:pPr>
      <w:r>
        <w:rPr>
          <w:rFonts w:ascii="Times New Roman" w:eastAsia="Times New Roman" w:hAnsi="Times New Roman" w:cs="Times New Roman"/>
        </w:rPr>
        <w:t>Return the ‘n’th toolpathof  the passed group id. Toolpaths created together such as the two toolpaths from a flat bo om v-carve with two tools share a unique groupid property.</w:t>
      </w:r>
    </w:p>
    <w:p w14:paraId="00D8A77A" w14:textId="77777777" w:rsidR="006428B2" w:rsidRDefault="00303FDE">
      <w:pPr>
        <w:spacing w:after="0"/>
        <w:ind w:left="293" w:right="6" w:hanging="10"/>
      </w:pPr>
      <w:r>
        <w:rPr>
          <w:rFonts w:ascii="Times New Roman" w:eastAsia="Times New Roman" w:hAnsi="Times New Roman" w:cs="Times New Roman"/>
        </w:rPr>
        <w:t>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 of toolpath group </w:t>
      </w:r>
    </w:p>
    <w:p w14:paraId="129D92DE" w14:textId="77777777" w:rsidR="006428B2" w:rsidRDefault="00303FDE">
      <w:pPr>
        <w:spacing w:after="458"/>
        <w:ind w:left="293" w:right="6" w:hanging="10"/>
      </w:pPr>
      <w:r>
        <w:rPr>
          <w:rFonts w:ascii="Times New Roman" w:eastAsia="Times New Roman" w:hAnsi="Times New Roman" w:cs="Times New Roman"/>
        </w:rPr>
        <w:t>index -integer -Index (inrange 0 to n-1) of to</w:t>
      </w:r>
      <w:r>
        <w:rPr>
          <w:rFonts w:ascii="Times New Roman" w:eastAsia="Times New Roman" w:hAnsi="Times New Roman" w:cs="Times New Roman"/>
        </w:rPr>
        <w:t>olpath in group to return</w:t>
      </w:r>
    </w:p>
    <w:p w14:paraId="4218142F" w14:textId="77777777" w:rsidR="006428B2" w:rsidRDefault="00303FDE">
      <w:pPr>
        <w:spacing w:after="16" w:line="270" w:lineRule="auto"/>
        <w:ind w:left="-5" w:hanging="10"/>
      </w:pPr>
      <w:r>
        <w:rPr>
          <w:rFonts w:ascii="Times New Roman" w:eastAsia="Times New Roman" w:hAnsi="Times New Roman" w:cs="Times New Roman"/>
          <w:color w:val="4F81BD"/>
        </w:rPr>
        <w:t>:GetNext(pos)</w:t>
      </w:r>
    </w:p>
    <w:p w14:paraId="30CB23A2" w14:textId="77777777" w:rsidR="006428B2" w:rsidRDefault="00303FDE">
      <w:pPr>
        <w:spacing w:after="0"/>
        <w:ind w:left="-5" w:right="6" w:hanging="10"/>
      </w:pPr>
      <w:r>
        <w:rPr>
          <w:rFonts w:ascii="Times New Roman" w:eastAsia="Times New Roman" w:hAnsi="Times New Roman" w:cs="Times New Roman"/>
        </w:rPr>
        <w:t xml:space="preserve">Returns the toolpath at the current posi on AND a new value for posi on poin ng to the next item </w:t>
      </w:r>
    </w:p>
    <w:p w14:paraId="7C22C3D5" w14:textId="77777777" w:rsidR="006428B2" w:rsidRDefault="00303FDE">
      <w:pPr>
        <w:spacing w:after="276"/>
        <w:ind w:left="-5" w:right="6" w:hanging="10"/>
      </w:pPr>
      <w:r>
        <w:rPr>
          <w:rFonts w:ascii="Times New Roman" w:eastAsia="Times New Roman" w:hAnsi="Times New Roman" w:cs="Times New Roman"/>
        </w:rPr>
        <w:t>in the list (or nil if at end of list)</w:t>
      </w:r>
    </w:p>
    <w:p w14:paraId="5CBFB53E"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198F6E5" w14:textId="77777777" w:rsidR="006428B2" w:rsidRDefault="00303FDE">
      <w:pPr>
        <w:spacing w:after="0"/>
      </w:pPr>
      <w:r>
        <w:rPr>
          <w:rFonts w:ascii="Times New Roman" w:eastAsia="Times New Roman" w:hAnsi="Times New Roman" w:cs="Times New Roman"/>
        </w:rPr>
        <w:t xml:space="preserve"> </w:t>
      </w:r>
    </w:p>
    <w:p w14:paraId="24449432" w14:textId="77777777" w:rsidR="006428B2" w:rsidRDefault="00303FDE">
      <w:pPr>
        <w:spacing w:after="227"/>
        <w:ind w:left="-5" w:right="6" w:hanging="10"/>
      </w:pPr>
      <w:r>
        <w:rPr>
          <w:rFonts w:ascii="Times New Roman" w:eastAsia="Times New Roman" w:hAnsi="Times New Roman" w:cs="Times New Roman"/>
        </w:rPr>
        <w:t xml:space="preserve">Example - note that GetNext(pos) is </w:t>
      </w:r>
      <w:r>
        <w:rPr>
          <w:rFonts w:ascii="Times New Roman" w:eastAsia="Times New Roman" w:hAnsi="Times New Roman" w:cs="Times New Roman"/>
        </w:rPr>
        <w:t>returning two values ...</w:t>
      </w:r>
    </w:p>
    <w:p w14:paraId="75F6164E" w14:textId="77777777" w:rsidR="006428B2" w:rsidRDefault="00303FDE">
      <w:pPr>
        <w:spacing w:after="3" w:line="235" w:lineRule="auto"/>
        <w:ind w:left="165" w:right="2785" w:hanging="10"/>
      </w:pPr>
      <w:r>
        <w:rPr>
          <w:rFonts w:ascii="Times New Roman" w:eastAsia="Times New Roman" w:hAnsi="Times New Roman" w:cs="Times New Roman"/>
        </w:rPr>
        <w:t>local pos = toolpath_manager:GetHeadPosition() local toolpath while pos ~= nil do</w:t>
      </w:r>
    </w:p>
    <w:p w14:paraId="7CC2ADDC" w14:textId="77777777" w:rsidR="006428B2" w:rsidRDefault="00303FDE">
      <w:pPr>
        <w:spacing w:after="3" w:line="235" w:lineRule="auto"/>
        <w:ind w:left="165" w:right="2111" w:hanging="10"/>
      </w:pPr>
      <w:r>
        <w:rPr>
          <w:rFonts w:ascii="Times New Roman" w:eastAsia="Times New Roman" w:hAnsi="Times New Roman" w:cs="Times New Roman"/>
        </w:rPr>
        <w:t xml:space="preserve">    toolpath, pos = toolpath _manager:GetNext(pos)     DO SOMETHING WITH TOOLPATH ....</w:t>
      </w:r>
    </w:p>
    <w:p w14:paraId="5394D71E" w14:textId="77777777" w:rsidR="006428B2" w:rsidRDefault="00303FDE">
      <w:pPr>
        <w:spacing w:after="471" w:line="235" w:lineRule="auto"/>
        <w:ind w:left="165" w:right="2111" w:hanging="10"/>
      </w:pPr>
      <w:r>
        <w:rPr>
          <w:rFonts w:ascii="Times New Roman" w:eastAsia="Times New Roman" w:hAnsi="Times New Roman" w:cs="Times New Roman"/>
        </w:rPr>
        <w:t xml:space="preserve">end   </w:t>
      </w:r>
    </w:p>
    <w:p w14:paraId="100D8007" w14:textId="77777777" w:rsidR="006428B2" w:rsidRDefault="00303FDE">
      <w:pPr>
        <w:spacing w:after="16" w:line="270" w:lineRule="auto"/>
        <w:ind w:left="-5" w:hanging="10"/>
      </w:pPr>
      <w:r>
        <w:rPr>
          <w:rFonts w:ascii="Times New Roman" w:eastAsia="Times New Roman" w:hAnsi="Times New Roman" w:cs="Times New Roman"/>
          <w:color w:val="4F81BD"/>
        </w:rPr>
        <w:t>:GetNumberOfToolpathsInGroup(UUID id)</w:t>
      </w:r>
    </w:p>
    <w:p w14:paraId="70F5561F" w14:textId="77777777" w:rsidR="006428B2" w:rsidRDefault="00303FDE">
      <w:pPr>
        <w:spacing w:after="565" w:line="391" w:lineRule="auto"/>
        <w:ind w:left="-5" w:right="6" w:hanging="10"/>
      </w:pPr>
      <w:r>
        <w:rPr>
          <w:rFonts w:ascii="Times New Roman" w:eastAsia="Times New Roman" w:hAnsi="Times New Roman" w:cs="Times New Roman"/>
        </w:rPr>
        <w:t>Return the number of toolpaths which have the passed group id. Toolpaths created together such as the two toolpaths from a flat bo om v-carve with two tools share a unique groupid property. 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 of toolpath gr</w:t>
      </w:r>
      <w:r>
        <w:rPr>
          <w:rFonts w:ascii="Times New Roman" w:eastAsia="Times New Roman" w:hAnsi="Times New Roman" w:cs="Times New Roman"/>
        </w:rPr>
        <w:t>oup to count members for</w:t>
      </w:r>
    </w:p>
    <w:p w14:paraId="0EF5CB57" w14:textId="77777777" w:rsidR="006428B2" w:rsidRDefault="00303FDE">
      <w:pPr>
        <w:spacing w:after="16" w:line="270" w:lineRule="auto"/>
        <w:ind w:left="-5" w:hanging="10"/>
      </w:pPr>
      <w:r>
        <w:rPr>
          <w:rFonts w:ascii="Times New Roman" w:eastAsia="Times New Roman" w:hAnsi="Times New Roman" w:cs="Times New Roman"/>
          <w:color w:val="4F81BD"/>
        </w:rPr>
        <w:t>:GetPrev(pos)</w:t>
      </w:r>
    </w:p>
    <w:p w14:paraId="068687A0" w14:textId="77777777" w:rsidR="006428B2" w:rsidRDefault="00303FDE">
      <w:pPr>
        <w:spacing w:after="0"/>
        <w:ind w:left="-5" w:right="6" w:hanging="10"/>
      </w:pPr>
      <w:r>
        <w:rPr>
          <w:rFonts w:ascii="Times New Roman" w:eastAsia="Times New Roman" w:hAnsi="Times New Roman" w:cs="Times New Roman"/>
        </w:rPr>
        <w:t xml:space="preserve">Returns the toolpath at the current posi on AND a new value for posi on, poin ng to the previous </w:t>
      </w:r>
    </w:p>
    <w:p w14:paraId="720DAF62" w14:textId="77777777" w:rsidR="006428B2" w:rsidRDefault="00303FDE">
      <w:pPr>
        <w:spacing w:after="0" w:line="518" w:lineRule="auto"/>
        <w:ind w:left="268" w:right="5309" w:hanging="283"/>
      </w:pPr>
      <w:r>
        <w:rPr>
          <w:rFonts w:ascii="Times New Roman" w:eastAsia="Times New Roman" w:hAnsi="Times New Roman" w:cs="Times New Roman"/>
        </w:rPr>
        <w:t xml:space="preserve">item in the list (or nil if at start of list)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120E2D87" w14:textId="77777777" w:rsidR="006428B2" w:rsidRDefault="00303FDE">
      <w:pPr>
        <w:spacing w:after="16" w:line="270" w:lineRule="auto"/>
        <w:ind w:left="-5" w:hanging="10"/>
      </w:pPr>
      <w:r>
        <w:rPr>
          <w:rFonts w:ascii="Times New Roman" w:eastAsia="Times New Roman" w:hAnsi="Times New Roman" w:cs="Times New Roman"/>
          <w:color w:val="4F81BD"/>
        </w:rPr>
        <w:t>:GetSelectedToolpath()</w:t>
      </w:r>
    </w:p>
    <w:p w14:paraId="44F54F50" w14:textId="77777777" w:rsidR="006428B2" w:rsidRDefault="00303FDE">
      <w:pPr>
        <w:spacing w:after="736"/>
        <w:ind w:left="-5" w:right="6" w:hanging="10"/>
      </w:pPr>
      <w:r>
        <w:rPr>
          <w:rFonts w:ascii="Times New Roman" w:eastAsia="Times New Roman" w:hAnsi="Times New Roman" w:cs="Times New Roman"/>
        </w:rPr>
        <w:t>Returns t</w:t>
      </w:r>
      <w:r>
        <w:rPr>
          <w:rFonts w:ascii="Times New Roman" w:eastAsia="Times New Roman" w:hAnsi="Times New Roman" w:cs="Times New Roman"/>
        </w:rPr>
        <w:t>he currently selected toolpath or nil if no toolpath currently selected</w:t>
      </w:r>
    </w:p>
    <w:p w14:paraId="11F07D8B"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GetHeadPosition()</w:t>
      </w:r>
    </w:p>
    <w:p w14:paraId="520CE9EE" w14:textId="77777777" w:rsidR="006428B2" w:rsidRDefault="00303FDE">
      <w:pPr>
        <w:spacing w:after="458"/>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toolpaths</w:t>
      </w:r>
    </w:p>
    <w:p w14:paraId="54771E49"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78D1B3A7" w14:textId="77777777" w:rsidR="006428B2" w:rsidRDefault="00303FDE">
      <w:pPr>
        <w:spacing w:after="496"/>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of the li</w:t>
      </w:r>
      <w:r>
        <w:rPr>
          <w:rFonts w:ascii="Times New Roman" w:eastAsia="Times New Roman" w:hAnsi="Times New Roman" w:cs="Times New Roman"/>
        </w:rPr>
        <w:t>st of toolpaths</w:t>
      </w:r>
    </w:p>
    <w:p w14:paraId="1FE60568" w14:textId="77777777" w:rsidR="006428B2" w:rsidRDefault="00303FDE">
      <w:pPr>
        <w:spacing w:after="16" w:line="270" w:lineRule="auto"/>
        <w:ind w:left="-5" w:hanging="10"/>
      </w:pPr>
      <w:r>
        <w:rPr>
          <w:rFonts w:ascii="Times New Roman" w:eastAsia="Times New Roman" w:hAnsi="Times New Roman" w:cs="Times New Roman"/>
          <w:color w:val="4F81BD"/>
        </w:rPr>
        <w:t>:RecalculateAllToolpaths()</w:t>
      </w:r>
    </w:p>
    <w:p w14:paraId="566A2472" w14:textId="77777777" w:rsidR="006428B2" w:rsidRDefault="00303FDE">
      <w:pPr>
        <w:spacing w:after="227"/>
        <w:ind w:left="-5" w:right="6" w:hanging="10"/>
      </w:pPr>
      <w:r>
        <w:rPr>
          <w:rFonts w:ascii="Times New Roman" w:eastAsia="Times New Roman" w:hAnsi="Times New Roman" w:cs="Times New Roman"/>
        </w:rPr>
        <w:t>Recalculate all toolpaths in the job. Returns a string containing a list of all the toolpaths recalculated if it succeeds, else nil.</w:t>
      </w:r>
    </w:p>
    <w:p w14:paraId="4105160F" w14:textId="77777777" w:rsidR="006428B2" w:rsidRDefault="00303FDE">
      <w:pPr>
        <w:spacing w:after="5" w:line="390" w:lineRule="auto"/>
        <w:ind w:left="10" w:right="216" w:hanging="10"/>
        <w:jc w:val="both"/>
      </w:pPr>
      <w:r>
        <w:rPr>
          <w:rFonts w:ascii="Times New Roman" w:eastAsia="Times New Roman" w:hAnsi="Times New Roman" w:cs="Times New Roman"/>
        </w:rPr>
        <w:t>WARNING: Recalcula ng all toolpaths will destroy the original toolpaths and create new ones with the same ID. Do not try an</w:t>
      </w:r>
      <w:r>
        <w:rPr>
          <w:rFonts w:ascii="Times New Roman" w:eastAsia="Times New Roman" w:hAnsi="Times New Roman" w:cs="Times New Roman"/>
        </w:rPr>
        <w:t xml:space="preserve">d reuse a toolpath variable a er this call. See :RecalculateToolpath() for informa on on how to retrieve a specific toolpath a er it has been recalculated. Example Code </w:t>
      </w:r>
      <w:r>
        <w:rPr>
          <w:rFonts w:ascii="Times New Roman" w:eastAsia="Times New Roman" w:hAnsi="Times New Roman" w:cs="Times New Roman"/>
          <w:sz w:val="16"/>
        </w:rPr>
        <w:t>local toolpath_manager = ToolpathManager()</w:t>
      </w:r>
      <w:r>
        <w:rPr>
          <w:rFonts w:ascii="Times New Roman" w:eastAsia="Times New Roman" w:hAnsi="Times New Roman" w:cs="Times New Roman"/>
        </w:rPr>
        <w:t xml:space="preserve"> </w:t>
      </w:r>
    </w:p>
    <w:p w14:paraId="7B2C25D2" w14:textId="77777777" w:rsidR="006428B2" w:rsidRDefault="00303FDE">
      <w:pPr>
        <w:spacing w:after="21" w:line="233" w:lineRule="auto"/>
        <w:ind w:left="-5" w:right="2883" w:hanging="10"/>
      </w:pPr>
      <w:r>
        <w:rPr>
          <w:rFonts w:ascii="Times New Roman" w:eastAsia="Times New Roman" w:hAnsi="Times New Roman" w:cs="Times New Roman"/>
          <w:sz w:val="16"/>
        </w:rPr>
        <w:t>local calc_result = toolpath_manager:RecalculateAllToolpaths() if calc_result == nil then</w:t>
      </w:r>
    </w:p>
    <w:p w14:paraId="67B3EA77" w14:textId="77777777" w:rsidR="006428B2" w:rsidRDefault="00303FDE">
      <w:pPr>
        <w:spacing w:after="21" w:line="233" w:lineRule="auto"/>
        <w:ind w:left="-5" w:right="3940" w:hanging="10"/>
      </w:pPr>
      <w:r>
        <w:rPr>
          <w:rFonts w:ascii="Times New Roman" w:eastAsia="Times New Roman" w:hAnsi="Times New Roman" w:cs="Times New Roman"/>
          <w:sz w:val="16"/>
        </w:rPr>
        <w:t xml:space="preserve">   MessageBox("Recalculate all toolpaths failed") else</w:t>
      </w:r>
    </w:p>
    <w:p w14:paraId="7C36B6C3" w14:textId="77777777" w:rsidR="006428B2" w:rsidRDefault="00303FDE">
      <w:pPr>
        <w:spacing w:after="21" w:line="233" w:lineRule="auto"/>
        <w:ind w:left="-5" w:right="2788" w:hanging="10"/>
      </w:pPr>
      <w:r>
        <w:rPr>
          <w:rFonts w:ascii="Times New Roman" w:eastAsia="Times New Roman" w:hAnsi="Times New Roman" w:cs="Times New Roman"/>
          <w:sz w:val="16"/>
        </w:rPr>
        <w:t xml:space="preserve">   MessageBox("Results from recalculate all\n" .. calc_result) end</w:t>
      </w:r>
    </w:p>
    <w:p w14:paraId="5A0E4762" w14:textId="77777777" w:rsidR="006428B2" w:rsidRDefault="00303FDE">
      <w:pPr>
        <w:spacing w:after="16" w:line="270" w:lineRule="auto"/>
        <w:ind w:left="-5" w:hanging="10"/>
      </w:pPr>
      <w:r>
        <w:rPr>
          <w:rFonts w:ascii="Times New Roman" w:eastAsia="Times New Roman" w:hAnsi="Times New Roman" w:cs="Times New Roman"/>
          <w:color w:val="4F81BD"/>
        </w:rPr>
        <w:t>:GetActiveSideNode()</w:t>
      </w:r>
    </w:p>
    <w:p w14:paraId="70D54DD8" w14:textId="77777777" w:rsidR="006428B2" w:rsidRDefault="00303FDE">
      <w:pPr>
        <w:spacing w:after="496"/>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ToolpathNode</w:t>
      </w:r>
      <w:r>
        <w:rPr>
          <w:rFonts w:ascii="Times New Roman" w:eastAsia="Times New Roman" w:hAnsi="Times New Roman" w:cs="Times New Roman"/>
        </w:rPr>
        <w:t xml:space="preserve"> </w:t>
      </w:r>
      <w:r>
        <w:rPr>
          <w:rFonts w:ascii="Times New Roman" w:eastAsia="Times New Roman" w:hAnsi="Times New Roman" w:cs="Times New Roman"/>
        </w:rPr>
        <w:t>variable represen ng the ac ve side of the job</w:t>
      </w:r>
    </w:p>
    <w:p w14:paraId="4218501A" w14:textId="77777777" w:rsidR="006428B2" w:rsidRDefault="00303FDE">
      <w:pPr>
        <w:spacing w:after="16" w:line="270" w:lineRule="auto"/>
        <w:ind w:left="-5" w:hanging="10"/>
      </w:pPr>
      <w:r>
        <w:rPr>
          <w:rFonts w:ascii="Times New Roman" w:eastAsia="Times New Roman" w:hAnsi="Times New Roman" w:cs="Times New Roman"/>
          <w:color w:val="4F81BD"/>
        </w:rPr>
        <w:t>:RecalculateToolpath(Toolpath toolpath)</w:t>
      </w:r>
    </w:p>
    <w:p w14:paraId="39C5E05E" w14:textId="77777777" w:rsidR="006428B2" w:rsidRDefault="00303FDE">
      <w:pPr>
        <w:spacing w:after="185" w:line="477" w:lineRule="auto"/>
        <w:ind w:left="268" w:right="2047" w:hanging="283"/>
      </w:pPr>
      <w:r>
        <w:rPr>
          <w:rFonts w:ascii="Times New Roman" w:eastAsia="Times New Roman" w:hAnsi="Times New Roman" w:cs="Times New Roman"/>
        </w:rPr>
        <w:t xml:space="preserve">Recalculates passed toolpath. Returns true if toolpath recalculated ok toolpath - </w:t>
      </w:r>
      <w:r>
        <w:rPr>
          <w:rFonts w:ascii="Times New Roman" w:eastAsia="Times New Roman" w:hAnsi="Times New Roman" w:cs="Times New Roman"/>
          <w:color w:val="943634"/>
        </w:rPr>
        <w:t>Toolpath</w:t>
      </w:r>
      <w:r>
        <w:rPr>
          <w:rFonts w:ascii="Times New Roman" w:eastAsia="Times New Roman" w:hAnsi="Times New Roman" w:cs="Times New Roman"/>
        </w:rPr>
        <w:t xml:space="preserve"> - Toolpath to recalculate</w:t>
      </w:r>
    </w:p>
    <w:p w14:paraId="773D57B4" w14:textId="77777777" w:rsidR="006428B2" w:rsidRDefault="00303FDE">
      <w:pPr>
        <w:spacing w:after="57" w:line="347" w:lineRule="auto"/>
        <w:ind w:left="-5" w:right="153" w:hanging="10"/>
      </w:pPr>
      <w:r>
        <w:rPr>
          <w:rFonts w:ascii="Times New Roman" w:eastAsia="Times New Roman" w:hAnsi="Times New Roman" w:cs="Times New Roman"/>
        </w:rPr>
        <w:t>WARNING:  The passed toolpath is invalid a er this c</w:t>
      </w:r>
      <w:r>
        <w:rPr>
          <w:rFonts w:ascii="Times New Roman" w:eastAsia="Times New Roman" w:hAnsi="Times New Roman" w:cs="Times New Roman"/>
        </w:rPr>
        <w:t xml:space="preserve">all as a new toolpath with the same id is created internally. If you wish to con nue accesing the toolpath a er recalcula ng, save its id BEFORE calling :RecalculateToolpath() and then use :Find(id) to find the posi on of the recalculated toolpath and use </w:t>
      </w:r>
      <w:r>
        <w:rPr>
          <w:rFonts w:ascii="Times New Roman" w:eastAsia="Times New Roman" w:hAnsi="Times New Roman" w:cs="Times New Roman"/>
        </w:rPr>
        <w:t>:GetAt(posi on) to return the recalculated toolpath. Example Code</w:t>
      </w:r>
    </w:p>
    <w:p w14:paraId="075A8144" w14:textId="77777777" w:rsidR="006428B2" w:rsidRDefault="00303FDE">
      <w:pPr>
        <w:spacing w:after="19" w:line="238" w:lineRule="auto"/>
        <w:ind w:left="-5" w:right="6052" w:hanging="10"/>
      </w:pPr>
      <w:r>
        <w:rPr>
          <w:rFonts w:ascii="Times New Roman" w:eastAsia="Times New Roman" w:hAnsi="Times New Roman" w:cs="Times New Roman"/>
          <w:sz w:val="16"/>
        </w:rPr>
        <w:t>local orig_id = luaUUID() orig_id:SetId(toolpath.Id) local recalced_toolpath = nil</w:t>
      </w:r>
    </w:p>
    <w:p w14:paraId="361DBE55" w14:textId="77777777" w:rsidR="006428B2" w:rsidRDefault="00303FDE">
      <w:pPr>
        <w:spacing w:after="19" w:line="238" w:lineRule="auto"/>
        <w:ind w:left="-5" w:right="3268" w:hanging="10"/>
      </w:pPr>
      <w:r>
        <w:rPr>
          <w:rFonts w:ascii="Times New Roman" w:eastAsia="Times New Roman" w:hAnsi="Times New Roman" w:cs="Times New Roman"/>
          <w:sz w:val="16"/>
        </w:rPr>
        <w:t>if toolpath_manager:RecalculateToolpath(toolpath) then    local recalced_pos = toolpath_manager:Find(orig_id.RawId)    if recalced_pos == nil then</w:t>
      </w:r>
    </w:p>
    <w:p w14:paraId="2E1B984C" w14:textId="77777777" w:rsidR="006428B2" w:rsidRDefault="00303FDE">
      <w:pPr>
        <w:spacing w:after="19" w:line="238" w:lineRule="auto"/>
        <w:ind w:left="-5" w:right="3171" w:hanging="10"/>
      </w:pPr>
      <w:r>
        <w:rPr>
          <w:rFonts w:ascii="Times New Roman" w:eastAsia="Times New Roman" w:hAnsi="Times New Roman" w:cs="Times New Roman"/>
          <w:sz w:val="16"/>
        </w:rPr>
        <w:t xml:space="preserve">      MessageBox("Failed to find toolpath after calculation")       return false    else</w:t>
      </w:r>
    </w:p>
    <w:p w14:paraId="73AE7825" w14:textId="77777777" w:rsidR="006428B2" w:rsidRDefault="00303FDE">
      <w:pPr>
        <w:spacing w:after="480" w:line="238" w:lineRule="auto"/>
        <w:ind w:left="-5" w:right="3076" w:hanging="10"/>
      </w:pPr>
      <w:r>
        <w:rPr>
          <w:rFonts w:ascii="Times New Roman" w:eastAsia="Times New Roman" w:hAnsi="Times New Roman" w:cs="Times New Roman"/>
          <w:sz w:val="16"/>
        </w:rPr>
        <w:t xml:space="preserve">      recalced_toolp</w:t>
      </w:r>
      <w:r>
        <w:rPr>
          <w:rFonts w:ascii="Times New Roman" w:eastAsia="Times New Roman" w:hAnsi="Times New Roman" w:cs="Times New Roman"/>
          <w:sz w:val="16"/>
        </w:rPr>
        <w:t>ath = toolpath_manager:GetAt(recalced_pos)    end   end</w:t>
      </w:r>
    </w:p>
    <w:p w14:paraId="074409CC" w14:textId="77777777" w:rsidR="006428B2" w:rsidRDefault="00303FDE">
      <w:pPr>
        <w:spacing w:after="16" w:line="270" w:lineRule="auto"/>
        <w:ind w:left="-5" w:hanging="10"/>
      </w:pPr>
      <w:r>
        <w:rPr>
          <w:rFonts w:ascii="Times New Roman" w:eastAsia="Times New Roman" w:hAnsi="Times New Roman" w:cs="Times New Roman"/>
          <w:color w:val="4F81BD"/>
        </w:rPr>
        <w:t>:SaveToolpathAsTemplate(Toolpath toolpath, string template_path)</w:t>
      </w:r>
    </w:p>
    <w:p w14:paraId="58388F61" w14:textId="77777777" w:rsidR="006428B2" w:rsidRDefault="00303FDE">
      <w:pPr>
        <w:spacing w:after="227"/>
        <w:ind w:left="-5" w:right="6" w:hanging="10"/>
      </w:pPr>
      <w:r>
        <w:rPr>
          <w:rFonts w:ascii="Times New Roman" w:eastAsia="Times New Roman" w:hAnsi="Times New Roman" w:cs="Times New Roman"/>
        </w:rPr>
        <w:t>Save a toolpath as a template to passed file. Returns true if template saved, else false. If passed toolpath is part of a group (e.g fl</w:t>
      </w:r>
      <w:r>
        <w:rPr>
          <w:rFonts w:ascii="Times New Roman" w:eastAsia="Times New Roman" w:hAnsi="Times New Roman" w:cs="Times New Roman"/>
        </w:rPr>
        <w:t>at bo om vcarving) all toolpaths in group are saved to the template</w:t>
      </w:r>
    </w:p>
    <w:p w14:paraId="0CE165E4" w14:textId="77777777" w:rsidR="006428B2" w:rsidRDefault="00303FDE">
      <w:pPr>
        <w:spacing w:after="396"/>
        <w:ind w:left="293" w:right="2768" w:hanging="10"/>
      </w:pPr>
      <w:r>
        <w:rPr>
          <w:rFonts w:ascii="Times New Roman" w:eastAsia="Times New Roman" w:hAnsi="Times New Roman" w:cs="Times New Roman"/>
        </w:rPr>
        <w:t xml:space="preserve">toolpath - </w:t>
      </w:r>
      <w:r>
        <w:rPr>
          <w:rFonts w:ascii="Times New Roman" w:eastAsia="Times New Roman" w:hAnsi="Times New Roman" w:cs="Times New Roman"/>
          <w:color w:val="943634"/>
        </w:rPr>
        <w:t>Toolpath</w:t>
      </w:r>
      <w:r>
        <w:rPr>
          <w:rFonts w:ascii="Times New Roman" w:eastAsia="Times New Roman" w:hAnsi="Times New Roman" w:cs="Times New Roman"/>
        </w:rPr>
        <w:t xml:space="preserve"> - Toolpath to save as a template template_path - string - Full path to template file to save</w:t>
      </w:r>
    </w:p>
    <w:p w14:paraId="3E0E93A6" w14:textId="77777777" w:rsidR="006428B2" w:rsidRDefault="00303FDE">
      <w:pPr>
        <w:spacing w:after="16" w:line="270" w:lineRule="auto"/>
        <w:ind w:left="-5" w:hanging="10"/>
      </w:pPr>
      <w:r>
        <w:rPr>
          <w:rFonts w:ascii="Times New Roman" w:eastAsia="Times New Roman" w:hAnsi="Times New Roman" w:cs="Times New Roman"/>
          <w:color w:val="4F81BD"/>
        </w:rPr>
        <w:t>:SaveVisibleToolpathsAsTemplate( string template_path)</w:t>
      </w:r>
    </w:p>
    <w:p w14:paraId="50432D82" w14:textId="77777777" w:rsidR="006428B2" w:rsidRDefault="00303FDE">
      <w:pPr>
        <w:spacing w:after="227"/>
        <w:ind w:left="-5" w:right="6" w:hanging="10"/>
      </w:pPr>
      <w:r>
        <w:rPr>
          <w:rFonts w:ascii="Times New Roman" w:eastAsia="Times New Roman" w:hAnsi="Times New Roman" w:cs="Times New Roman"/>
        </w:rPr>
        <w:t>Save all visible too</w:t>
      </w:r>
      <w:r>
        <w:rPr>
          <w:rFonts w:ascii="Times New Roman" w:eastAsia="Times New Roman" w:hAnsi="Times New Roman" w:cs="Times New Roman"/>
        </w:rPr>
        <w:t>lpaths as a template to passed file. Returns true if template saved, else false.</w:t>
      </w:r>
    </w:p>
    <w:p w14:paraId="3C35A4C6" w14:textId="77777777" w:rsidR="006428B2" w:rsidRDefault="00303FDE">
      <w:pPr>
        <w:spacing w:after="195"/>
        <w:ind w:left="293" w:right="6" w:hanging="10"/>
      </w:pPr>
      <w:r>
        <w:rPr>
          <w:rFonts w:ascii="Times New Roman" w:eastAsia="Times New Roman" w:hAnsi="Times New Roman" w:cs="Times New Roman"/>
        </w:rPr>
        <w:t>template_path - string - Full path to template file to save</w:t>
      </w:r>
    </w:p>
    <w:p w14:paraId="70FF23E2"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ToolpathModi ied(Toolpath toolpath)</w:t>
      </w:r>
    </w:p>
    <w:p w14:paraId="07107AC8" w14:textId="77777777" w:rsidR="006428B2" w:rsidRDefault="00303FDE">
      <w:pPr>
        <w:spacing w:after="227"/>
        <w:ind w:left="-5" w:right="6" w:hanging="10"/>
      </w:pPr>
      <w:r>
        <w:rPr>
          <w:rFonts w:ascii="Times New Roman" w:eastAsia="Times New Roman" w:hAnsi="Times New Roman" w:cs="Times New Roman"/>
        </w:rPr>
        <w:t>This method must be called if parameters for a toolpath are modified from scri</w:t>
      </w:r>
      <w:r>
        <w:rPr>
          <w:rFonts w:ascii="Times New Roman" w:eastAsia="Times New Roman" w:hAnsi="Times New Roman" w:cs="Times New Roman"/>
        </w:rPr>
        <w:t>pt. E.g tool parameters are changed. If this method is not called the ui will not show the changes you have made.</w:t>
      </w:r>
    </w:p>
    <w:p w14:paraId="1E4310DE" w14:textId="77777777" w:rsidR="006428B2" w:rsidRDefault="00303FDE">
      <w:pPr>
        <w:spacing w:after="496"/>
        <w:ind w:left="293" w:right="6" w:hanging="10"/>
      </w:pPr>
      <w:r>
        <w:rPr>
          <w:rFonts w:ascii="Times New Roman" w:eastAsia="Times New Roman" w:hAnsi="Times New Roman" w:cs="Times New Roman"/>
        </w:rPr>
        <w:t xml:space="preserve">toolpath - </w:t>
      </w:r>
      <w:r>
        <w:rPr>
          <w:rFonts w:ascii="Times New Roman" w:eastAsia="Times New Roman" w:hAnsi="Times New Roman" w:cs="Times New Roman"/>
          <w:color w:val="943634"/>
        </w:rPr>
        <w:t>Toolpath</w:t>
      </w:r>
      <w:r>
        <w:rPr>
          <w:rFonts w:ascii="Times New Roman" w:eastAsia="Times New Roman" w:hAnsi="Times New Roman" w:cs="Times New Roman"/>
        </w:rPr>
        <w:t xml:space="preserve"> - Toolpath which has been modified</w:t>
      </w:r>
    </w:p>
    <w:p w14:paraId="0DEACFB2" w14:textId="77777777" w:rsidR="006428B2" w:rsidRDefault="00303FDE">
      <w:pPr>
        <w:spacing w:after="16" w:line="270" w:lineRule="auto"/>
        <w:ind w:left="-5" w:hanging="10"/>
      </w:pPr>
      <w:r>
        <w:rPr>
          <w:rFonts w:ascii="Times New Roman" w:eastAsia="Times New Roman" w:hAnsi="Times New Roman" w:cs="Times New Roman"/>
          <w:color w:val="4F81BD"/>
        </w:rPr>
        <w:t>:ToolpathWithNameExists(string name)</w:t>
      </w:r>
    </w:p>
    <w:p w14:paraId="042E983D" w14:textId="77777777" w:rsidR="006428B2" w:rsidRDefault="00303FDE">
      <w:pPr>
        <w:spacing w:after="227" w:line="477" w:lineRule="auto"/>
        <w:ind w:left="268" w:right="2047" w:hanging="283"/>
      </w:pPr>
      <w:r>
        <w:rPr>
          <w:rFonts w:ascii="Times New Roman" w:eastAsia="Times New Roman" w:hAnsi="Times New Roman" w:cs="Times New Roman"/>
        </w:rPr>
        <w:t>Returns true if there is one or more exis ng toolpaths with passed name name -string - Toolpath name to check for</w:t>
      </w:r>
    </w:p>
    <w:p w14:paraId="0A9314F6" w14:textId="77777777" w:rsidR="006428B2" w:rsidRDefault="00303FDE">
      <w:pPr>
        <w:spacing w:after="369"/>
        <w:ind w:left="293" w:right="6" w:hanging="10"/>
      </w:pPr>
      <w:r>
        <w:rPr>
          <w:rFonts w:ascii="Times New Roman" w:eastAsia="Times New Roman" w:hAnsi="Times New Roman" w:cs="Times New Roman"/>
        </w:rPr>
        <w:t>id -</w:t>
      </w:r>
      <w:r>
        <w:rPr>
          <w:rFonts w:ascii="Times New Roman" w:eastAsia="Times New Roman" w:hAnsi="Times New Roman" w:cs="Times New Roman"/>
          <w:color w:val="943634"/>
        </w:rPr>
        <w:t>UUID</w:t>
      </w:r>
      <w:r>
        <w:rPr>
          <w:rFonts w:ascii="Times New Roman" w:eastAsia="Times New Roman" w:hAnsi="Times New Roman" w:cs="Times New Roman"/>
        </w:rPr>
        <w:t xml:space="preserve"> - Id of toolpath to delete</w:t>
      </w:r>
    </w:p>
    <w:p w14:paraId="4797C8B4" w14:textId="77777777" w:rsidR="006428B2" w:rsidRDefault="00303FDE">
      <w:pPr>
        <w:spacing w:after="16" w:line="270" w:lineRule="auto"/>
        <w:ind w:left="-5" w:hanging="10"/>
      </w:pPr>
      <w:r>
        <w:rPr>
          <w:rFonts w:ascii="Times New Roman" w:eastAsia="Times New Roman" w:hAnsi="Times New Roman" w:cs="Times New Roman"/>
          <w:color w:val="4F81BD"/>
        </w:rPr>
        <w:t>:UndrawAllToolpath ()</w:t>
      </w:r>
    </w:p>
    <w:p w14:paraId="24FB8918" w14:textId="77777777" w:rsidR="006428B2" w:rsidRDefault="00303FDE">
      <w:pPr>
        <w:spacing w:after="227"/>
        <w:ind w:left="-5" w:right="6" w:hanging="10"/>
      </w:pPr>
      <w:r>
        <w:rPr>
          <w:rFonts w:ascii="Times New Roman" w:eastAsia="Times New Roman" w:hAnsi="Times New Roman" w:cs="Times New Roman"/>
        </w:rPr>
        <w:t>Undraw (set visibility to false) ALL  toolpaths in job.</w:t>
      </w:r>
    </w:p>
    <w:p w14:paraId="60C7202E" w14:textId="77777777" w:rsidR="006428B2" w:rsidRDefault="00303FDE">
      <w:pPr>
        <w:spacing w:after="219" w:line="270" w:lineRule="auto"/>
        <w:ind w:left="-5" w:right="4549" w:hanging="10"/>
      </w:pPr>
      <w:r>
        <w:rPr>
          <w:rFonts w:ascii="Times New Roman" w:eastAsia="Times New Roman" w:hAnsi="Times New Roman" w:cs="Times New Roman"/>
          <w:color w:val="4F81BD"/>
        </w:rPr>
        <w:t>:SetAllToolpathsVisibility (</w:t>
      </w:r>
      <w:r>
        <w:rPr>
          <w:rFonts w:ascii="Times New Roman" w:eastAsia="Times New Roman" w:hAnsi="Times New Roman" w:cs="Times New Roman"/>
          <w:color w:val="4F81BD"/>
        </w:rPr>
        <w:t xml:space="preserve">bool visibility) </w:t>
      </w:r>
      <w:r>
        <w:rPr>
          <w:rFonts w:ascii="Times New Roman" w:eastAsia="Times New Roman" w:hAnsi="Times New Roman" w:cs="Times New Roman"/>
        </w:rPr>
        <w:t>Set visibility for all  toolpaths in job.</w:t>
      </w:r>
    </w:p>
    <w:p w14:paraId="522A62F8" w14:textId="77777777" w:rsidR="006428B2" w:rsidRDefault="00303FDE">
      <w:pPr>
        <w:spacing w:after="133"/>
        <w:ind w:left="10" w:right="2126" w:hanging="10"/>
        <w:jc w:val="right"/>
      </w:pPr>
      <w:r>
        <w:rPr>
          <w:rFonts w:ascii="Times New Roman" w:eastAsia="Times New Roman" w:hAnsi="Times New Roman" w:cs="Times New Roman"/>
        </w:rPr>
        <w:t>visibility -bool - true to draw all toolpaths, false to stop drawing them</w:t>
      </w:r>
      <w:r>
        <w:br w:type="page"/>
      </w:r>
    </w:p>
    <w:p w14:paraId="3F23B144" w14:textId="77777777" w:rsidR="006428B2" w:rsidRDefault="00303FDE">
      <w:pPr>
        <w:pStyle w:val="Heading2"/>
        <w:ind w:left="-5"/>
      </w:pPr>
      <w:r>
        <w:lastRenderedPageBreak/>
        <w:t>Toolpath</w:t>
      </w:r>
    </w:p>
    <w:p w14:paraId="57544A21" w14:textId="77777777" w:rsidR="006428B2" w:rsidRDefault="00303FDE">
      <w:pPr>
        <w:spacing w:after="511"/>
        <w:ind w:left="-5" w:right="6" w:hanging="10"/>
      </w:pPr>
      <w:r>
        <w:rPr>
          <w:rFonts w:ascii="Times New Roman" w:eastAsia="Times New Roman" w:hAnsi="Times New Roman" w:cs="Times New Roman"/>
        </w:rPr>
        <w:t>The Toolpath object represents a toolpath within the program.  Toolpaths are never created directly, they are cre</w:t>
      </w:r>
      <w:r>
        <w:rPr>
          <w:rFonts w:ascii="Times New Roman" w:eastAsia="Times New Roman" w:hAnsi="Times New Roman" w:cs="Times New Roman"/>
        </w:rPr>
        <w:t xml:space="preserve">ated using the CreateXXX methods of ToolpathManager. </w:t>
      </w:r>
    </w:p>
    <w:p w14:paraId="57ACB851" w14:textId="77777777" w:rsidR="006428B2" w:rsidRDefault="00303FDE">
      <w:pPr>
        <w:spacing w:after="450" w:line="265" w:lineRule="auto"/>
        <w:ind w:left="-5" w:hanging="10"/>
      </w:pPr>
      <w:r>
        <w:rPr>
          <w:rFonts w:ascii="Times New Roman" w:eastAsia="Times New Roman" w:hAnsi="Times New Roman" w:cs="Times New Roman"/>
        </w:rPr>
        <w:t>Proper es</w:t>
      </w:r>
    </w:p>
    <w:p w14:paraId="1827DD96" w14:textId="77777777" w:rsidR="006428B2" w:rsidRDefault="00303FDE">
      <w:pPr>
        <w:spacing w:after="16" w:line="270" w:lineRule="auto"/>
        <w:ind w:left="-5" w:hanging="10"/>
      </w:pPr>
      <w:r>
        <w:rPr>
          <w:rFonts w:ascii="Times New Roman" w:eastAsia="Times New Roman" w:hAnsi="Times New Roman" w:cs="Times New Roman"/>
          <w:color w:val="4F81BD"/>
        </w:rPr>
        <w:t>.FirstPoint</w:t>
      </w:r>
    </w:p>
    <w:p w14:paraId="4C6C7505" w14:textId="77777777" w:rsidR="006428B2" w:rsidRDefault="00303FDE">
      <w:pPr>
        <w:spacing w:after="369"/>
        <w:ind w:left="-5" w:right="6" w:hanging="10"/>
      </w:pPr>
      <w:r>
        <w:rPr>
          <w:rFonts w:ascii="Times New Roman" w:eastAsia="Times New Roman" w:hAnsi="Times New Roman" w:cs="Times New Roman"/>
        </w:rPr>
        <w:t>R/O- Point3D- Posi on of first point in toolpath - start of first plunge move</w:t>
      </w:r>
    </w:p>
    <w:p w14:paraId="77D21D20" w14:textId="77777777" w:rsidR="006428B2" w:rsidRDefault="00303FDE">
      <w:pPr>
        <w:spacing w:after="16" w:line="270" w:lineRule="auto"/>
        <w:ind w:left="-5" w:hanging="10"/>
      </w:pPr>
      <w:r>
        <w:rPr>
          <w:rFonts w:ascii="Times New Roman" w:eastAsia="Times New Roman" w:hAnsi="Times New Roman" w:cs="Times New Roman"/>
          <w:color w:val="4F81BD"/>
        </w:rPr>
        <w:t>.GroupId</w:t>
      </w:r>
    </w:p>
    <w:p w14:paraId="52B44C6F" w14:textId="77777777" w:rsidR="006428B2" w:rsidRDefault="00303FDE">
      <w:pPr>
        <w:spacing w:after="370"/>
        <w:ind w:left="-5" w:right="6" w:hanging="10"/>
      </w:pPr>
      <w:r>
        <w:rPr>
          <w:rFonts w:ascii="Times New Roman" w:eastAsia="Times New Roman" w:hAnsi="Times New Roman" w:cs="Times New Roman"/>
        </w:rPr>
        <w:t>R/O-</w:t>
      </w:r>
      <w:r>
        <w:rPr>
          <w:rFonts w:ascii="Times New Roman" w:eastAsia="Times New Roman" w:hAnsi="Times New Roman" w:cs="Times New Roman"/>
          <w:color w:val="943634"/>
        </w:rPr>
        <w:t>UUID</w:t>
      </w:r>
      <w:r>
        <w:rPr>
          <w:rFonts w:ascii="Times New Roman" w:eastAsia="Times New Roman" w:hAnsi="Times New Roman" w:cs="Times New Roman"/>
        </w:rPr>
        <w:t xml:space="preserve"> - returns group id of toolpath, if this toolpath is part of a group (e.g from flat bo omed vcarving). All toolpaths in a group will have the same group id</w:t>
      </w:r>
    </w:p>
    <w:p w14:paraId="69E5293F" w14:textId="77777777" w:rsidR="006428B2" w:rsidRDefault="00303FDE">
      <w:pPr>
        <w:spacing w:after="16" w:line="270" w:lineRule="auto"/>
        <w:ind w:left="-5" w:hanging="10"/>
      </w:pPr>
      <w:r>
        <w:rPr>
          <w:rFonts w:ascii="Times New Roman" w:eastAsia="Times New Roman" w:hAnsi="Times New Roman" w:cs="Times New Roman"/>
          <w:color w:val="4F81BD"/>
        </w:rPr>
        <w:t>.Id</w:t>
      </w:r>
    </w:p>
    <w:p w14:paraId="176C3772" w14:textId="77777777" w:rsidR="006428B2" w:rsidRDefault="00303FDE">
      <w:pPr>
        <w:spacing w:after="189"/>
        <w:ind w:left="-5" w:right="6" w:hanging="10"/>
      </w:pPr>
      <w:r>
        <w:rPr>
          <w:rFonts w:ascii="Times New Roman" w:eastAsia="Times New Roman" w:hAnsi="Times New Roman" w:cs="Times New Roman"/>
        </w:rPr>
        <w:t>R/O-</w:t>
      </w:r>
      <w:r>
        <w:rPr>
          <w:rFonts w:ascii="Times New Roman" w:eastAsia="Times New Roman" w:hAnsi="Times New Roman" w:cs="Times New Roman"/>
          <w:color w:val="943634"/>
        </w:rPr>
        <w:t>UUID</w:t>
      </w:r>
      <w:r>
        <w:rPr>
          <w:rFonts w:ascii="Times New Roman" w:eastAsia="Times New Roman" w:hAnsi="Times New Roman" w:cs="Times New Roman"/>
        </w:rPr>
        <w:t xml:space="preserve"> - returns id of toolpath, all toolpaths have a unique id</w:t>
      </w:r>
    </w:p>
    <w:p w14:paraId="2D97D6EC" w14:textId="77777777" w:rsidR="006428B2" w:rsidRDefault="00303FDE">
      <w:pPr>
        <w:spacing w:after="16" w:line="270" w:lineRule="auto"/>
        <w:ind w:left="-5" w:hanging="10"/>
      </w:pPr>
      <w:r>
        <w:rPr>
          <w:rFonts w:ascii="Times New Roman" w:eastAsia="Times New Roman" w:hAnsi="Times New Roman" w:cs="Times New Roman"/>
          <w:color w:val="4F81BD"/>
        </w:rPr>
        <w:t>.InMM</w:t>
      </w:r>
    </w:p>
    <w:p w14:paraId="351CF2A7" w14:textId="77777777" w:rsidR="006428B2" w:rsidRDefault="00303FDE">
      <w:pPr>
        <w:spacing w:after="187"/>
        <w:ind w:left="-5" w:right="6" w:hanging="10"/>
      </w:pPr>
      <w:r>
        <w:rPr>
          <w:rFonts w:ascii="Times New Roman" w:eastAsia="Times New Roman" w:hAnsi="Times New Roman" w:cs="Times New Roman"/>
        </w:rPr>
        <w:t xml:space="preserve">R/O- bool - flag indica </w:t>
      </w:r>
      <w:r>
        <w:rPr>
          <w:rFonts w:ascii="Times New Roman" w:eastAsia="Times New Roman" w:hAnsi="Times New Roman" w:cs="Times New Roman"/>
        </w:rPr>
        <w:t>ng if toolpath is in mm or inches</w:t>
      </w:r>
    </w:p>
    <w:p w14:paraId="3295BF1E" w14:textId="77777777" w:rsidR="006428B2" w:rsidRDefault="00303FDE">
      <w:pPr>
        <w:spacing w:after="16" w:line="270" w:lineRule="auto"/>
        <w:ind w:left="-5" w:hanging="10"/>
      </w:pPr>
      <w:r>
        <w:rPr>
          <w:rFonts w:ascii="Times New Roman" w:eastAsia="Times New Roman" w:hAnsi="Times New Roman" w:cs="Times New Roman"/>
          <w:color w:val="4F81BD"/>
        </w:rPr>
        <w:t>.LastPoint</w:t>
      </w:r>
    </w:p>
    <w:p w14:paraId="35D1C28F" w14:textId="77777777" w:rsidR="006428B2" w:rsidRDefault="00303FDE">
      <w:pPr>
        <w:spacing w:after="187"/>
        <w:ind w:left="-5" w:right="6" w:hanging="10"/>
      </w:pPr>
      <w:r>
        <w:rPr>
          <w:rFonts w:ascii="Times New Roman" w:eastAsia="Times New Roman" w:hAnsi="Times New Roman" w:cs="Times New Roman"/>
        </w:rPr>
        <w:t xml:space="preserve">R/O- </w:t>
      </w:r>
      <w:r>
        <w:rPr>
          <w:rFonts w:ascii="Times New Roman" w:eastAsia="Times New Roman" w:hAnsi="Times New Roman" w:cs="Times New Roman"/>
          <w:color w:val="943634"/>
        </w:rPr>
        <w:t>Point3D</w:t>
      </w:r>
      <w:r>
        <w:rPr>
          <w:rFonts w:ascii="Times New Roman" w:eastAsia="Times New Roman" w:hAnsi="Times New Roman" w:cs="Times New Roman"/>
        </w:rPr>
        <w:t>- Posi on of last point in toolpath - end of last retract move</w:t>
      </w:r>
    </w:p>
    <w:p w14:paraId="4B21A790"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65262151" w14:textId="77777777" w:rsidR="006428B2" w:rsidRDefault="00303FDE">
      <w:pPr>
        <w:spacing w:after="187"/>
        <w:ind w:left="-5" w:right="6" w:hanging="10"/>
      </w:pPr>
      <w:r>
        <w:rPr>
          <w:rFonts w:ascii="Times New Roman" w:eastAsia="Times New Roman" w:hAnsi="Times New Roman" w:cs="Times New Roman"/>
        </w:rPr>
        <w:t>R/W- string - name of toolpath - call ToolpathManager:ToolpathModified() a er changing</w:t>
      </w:r>
    </w:p>
    <w:p w14:paraId="02D910BF" w14:textId="77777777" w:rsidR="006428B2" w:rsidRDefault="00303FDE">
      <w:pPr>
        <w:spacing w:after="16" w:line="270" w:lineRule="auto"/>
        <w:ind w:left="-5" w:hanging="10"/>
      </w:pPr>
      <w:r>
        <w:rPr>
          <w:rFonts w:ascii="Times New Roman" w:eastAsia="Times New Roman" w:hAnsi="Times New Roman" w:cs="Times New Roman"/>
          <w:color w:val="4F81BD"/>
        </w:rPr>
        <w:t>.Notes</w:t>
      </w:r>
    </w:p>
    <w:p w14:paraId="5C642D93" w14:textId="77777777" w:rsidR="006428B2" w:rsidRDefault="00303FDE">
      <w:pPr>
        <w:spacing w:after="189"/>
        <w:ind w:left="-5" w:right="6" w:hanging="10"/>
      </w:pPr>
      <w:r>
        <w:rPr>
          <w:rFonts w:ascii="Times New Roman" w:eastAsia="Times New Roman" w:hAnsi="Times New Roman" w:cs="Times New Roman"/>
        </w:rPr>
        <w:t>R/W- string - notes for toolpath - c</w:t>
      </w:r>
      <w:r>
        <w:rPr>
          <w:rFonts w:ascii="Times New Roman" w:eastAsia="Times New Roman" w:hAnsi="Times New Roman" w:cs="Times New Roman"/>
        </w:rPr>
        <w:t>all ToolpathManager:ToolpathModified() a er changing</w:t>
      </w:r>
    </w:p>
    <w:p w14:paraId="0A355778" w14:textId="77777777" w:rsidR="006428B2" w:rsidRDefault="00303FDE">
      <w:pPr>
        <w:spacing w:after="16" w:line="270" w:lineRule="auto"/>
        <w:ind w:left="-5" w:hanging="10"/>
      </w:pPr>
      <w:r>
        <w:rPr>
          <w:rFonts w:ascii="Times New Roman" w:eastAsia="Times New Roman" w:hAnsi="Times New Roman" w:cs="Times New Roman"/>
          <w:color w:val="4F81BD"/>
        </w:rPr>
        <w:t>.PositionData</w:t>
      </w:r>
    </w:p>
    <w:p w14:paraId="3B6952C3" w14:textId="77777777" w:rsidR="006428B2" w:rsidRDefault="00303FDE">
      <w:pPr>
        <w:spacing w:after="187"/>
        <w:ind w:left="-5" w:right="6" w:hanging="10"/>
      </w:pPr>
      <w:r>
        <w:rPr>
          <w:rFonts w:ascii="Times New Roman" w:eastAsia="Times New Roman" w:hAnsi="Times New Roman" w:cs="Times New Roman"/>
        </w:rPr>
        <w:t xml:space="preserve">R/O- </w:t>
      </w:r>
      <w:r>
        <w:rPr>
          <w:rFonts w:ascii="Times New Roman" w:eastAsia="Times New Roman" w:hAnsi="Times New Roman" w:cs="Times New Roman"/>
          <w:color w:val="943634"/>
        </w:rPr>
        <w:t>ToolpathPosData</w:t>
      </w:r>
      <w:r>
        <w:rPr>
          <w:rFonts w:ascii="Times New Roman" w:eastAsia="Times New Roman" w:hAnsi="Times New Roman" w:cs="Times New Roman"/>
        </w:rPr>
        <w:t>- Posi on data (home pos, safe z etc) for toolpath</w:t>
      </w:r>
    </w:p>
    <w:p w14:paraId="5298D735" w14:textId="77777777" w:rsidR="006428B2" w:rsidRDefault="00303FDE">
      <w:pPr>
        <w:spacing w:after="16" w:line="270" w:lineRule="auto"/>
        <w:ind w:left="-5" w:hanging="10"/>
      </w:pPr>
      <w:r>
        <w:rPr>
          <w:rFonts w:ascii="Times New Roman" w:eastAsia="Times New Roman" w:hAnsi="Times New Roman" w:cs="Times New Roman"/>
          <w:color w:val="4F81BD"/>
        </w:rPr>
        <w:t>.Tool</w:t>
      </w:r>
    </w:p>
    <w:p w14:paraId="4C84FA53" w14:textId="77777777" w:rsidR="006428B2" w:rsidRDefault="00303FDE">
      <w:pPr>
        <w:spacing w:after="9"/>
        <w:ind w:left="-5" w:right="6" w:hanging="10"/>
      </w:pPr>
      <w:r>
        <w:rPr>
          <w:rFonts w:ascii="Times New Roman" w:eastAsia="Times New Roman" w:hAnsi="Times New Roman" w:cs="Times New Roman"/>
        </w:rPr>
        <w:t xml:space="preserve">R/O- </w:t>
      </w:r>
      <w:r>
        <w:rPr>
          <w:rFonts w:ascii="Times New Roman" w:eastAsia="Times New Roman" w:hAnsi="Times New Roman" w:cs="Times New Roman"/>
          <w:color w:val="943634"/>
        </w:rPr>
        <w:t>Tool</w:t>
      </w:r>
      <w:r>
        <w:rPr>
          <w:rFonts w:ascii="Times New Roman" w:eastAsia="Times New Roman" w:hAnsi="Times New Roman" w:cs="Times New Roman"/>
        </w:rPr>
        <w:t>- returns a Tool object which references the tool in the toolpath and can be used to update</w:t>
      </w:r>
    </w:p>
    <w:p w14:paraId="24841579" w14:textId="77777777" w:rsidR="006428B2" w:rsidRDefault="00303FDE">
      <w:pPr>
        <w:spacing w:after="454"/>
        <w:ind w:left="-5" w:right="6" w:hanging="10"/>
      </w:pPr>
      <w:r>
        <w:rPr>
          <w:rFonts w:ascii="Times New Roman" w:eastAsia="Times New Roman" w:hAnsi="Times New Roman" w:cs="Times New Roman"/>
        </w:rPr>
        <w:t>the tool data. See Tool:</w:t>
      </w:r>
      <w:r>
        <w:rPr>
          <w:rFonts w:ascii="Times New Roman" w:eastAsia="Times New Roman" w:hAnsi="Times New Roman" w:cs="Times New Roman"/>
          <w:sz w:val="20"/>
        </w:rPr>
        <w:t>UpdateToolParameters()</w:t>
      </w:r>
      <w:r>
        <w:rPr>
          <w:rFonts w:ascii="Times New Roman" w:eastAsia="Times New Roman" w:hAnsi="Times New Roman" w:cs="Times New Roman"/>
        </w:rPr>
        <w:t>for more details. Also call ToolpathManager:ToolpathModified() a er changing tool values.</w:t>
      </w:r>
    </w:p>
    <w:p w14:paraId="7A389C32" w14:textId="77777777" w:rsidR="006428B2" w:rsidRDefault="00303FDE">
      <w:pPr>
        <w:spacing w:after="16" w:line="270" w:lineRule="auto"/>
        <w:ind w:left="-5" w:hanging="10"/>
      </w:pPr>
      <w:r>
        <w:rPr>
          <w:rFonts w:ascii="Times New Roman" w:eastAsia="Times New Roman" w:hAnsi="Times New Roman" w:cs="Times New Roman"/>
          <w:color w:val="4F81BD"/>
        </w:rPr>
        <w:t>.SheetId</w:t>
      </w:r>
    </w:p>
    <w:p w14:paraId="68CD10D0" w14:textId="77777777" w:rsidR="006428B2" w:rsidRDefault="00303FDE">
      <w:pPr>
        <w:spacing w:after="187"/>
        <w:ind w:left="-5" w:right="6" w:hanging="10"/>
      </w:pPr>
      <w:r>
        <w:rPr>
          <w:rFonts w:ascii="Times New Roman" w:eastAsia="Times New Roman" w:hAnsi="Times New Roman" w:cs="Times New Roman"/>
        </w:rPr>
        <w:t xml:space="preserve">R/O- </w:t>
      </w:r>
      <w:r>
        <w:rPr>
          <w:rFonts w:ascii="Times New Roman" w:eastAsia="Times New Roman" w:hAnsi="Times New Roman" w:cs="Times New Roman"/>
          <w:color w:val="943634"/>
        </w:rPr>
        <w:t>UUID</w:t>
      </w:r>
      <w:r>
        <w:rPr>
          <w:rFonts w:ascii="Times New Roman" w:eastAsia="Times New Roman" w:hAnsi="Times New Roman" w:cs="Times New Roman"/>
        </w:rPr>
        <w:t>- The id of the sheet that this toolpath belongs to</w:t>
      </w:r>
    </w:p>
    <w:p w14:paraId="1E0AF613" w14:textId="77777777" w:rsidR="006428B2" w:rsidRDefault="00303FDE">
      <w:pPr>
        <w:spacing w:after="16" w:line="270" w:lineRule="auto"/>
        <w:ind w:left="-5" w:hanging="10"/>
      </w:pPr>
      <w:r>
        <w:rPr>
          <w:rFonts w:ascii="Times New Roman" w:eastAsia="Times New Roman" w:hAnsi="Times New Roman" w:cs="Times New Roman"/>
          <w:color w:val="4F81BD"/>
        </w:rPr>
        <w:t>.SideId</w:t>
      </w:r>
    </w:p>
    <w:p w14:paraId="258EE9B5" w14:textId="77777777" w:rsidR="006428B2" w:rsidRDefault="00303FDE">
      <w:pPr>
        <w:spacing w:after="270"/>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C00000"/>
        </w:rPr>
        <w:t xml:space="preserve">UUID </w:t>
      </w:r>
      <w:r>
        <w:rPr>
          <w:rFonts w:ascii="Times New Roman" w:eastAsia="Times New Roman" w:hAnsi="Times New Roman" w:cs="Times New Roman"/>
        </w:rPr>
        <w:t>– The side id on which this too</w:t>
      </w:r>
      <w:r>
        <w:rPr>
          <w:rFonts w:ascii="Times New Roman" w:eastAsia="Times New Roman" w:hAnsi="Times New Roman" w:cs="Times New Roman"/>
        </w:rPr>
        <w:t>lpath belongs</w:t>
      </w:r>
    </w:p>
    <w:p w14:paraId="76A87E12" w14:textId="77777777" w:rsidR="006428B2" w:rsidRDefault="00303FDE">
      <w:pPr>
        <w:spacing w:after="913" w:line="238" w:lineRule="auto"/>
        <w:ind w:left="-5" w:right="1154" w:hanging="10"/>
      </w:pPr>
      <w:r>
        <w:rPr>
          <w:rFonts w:ascii="Times New Roman" w:eastAsia="Times New Roman" w:hAnsi="Times New Roman" w:cs="Times New Roman"/>
        </w:rPr>
        <w:t xml:space="preserve">To compare this to another UUID, use </w:t>
      </w:r>
      <w:r>
        <w:rPr>
          <w:rFonts w:ascii="Times New Roman" w:eastAsia="Times New Roman" w:hAnsi="Times New Roman" w:cs="Times New Roman"/>
          <w:sz w:val="16"/>
        </w:rPr>
        <w:t>luaUUID(toolpath.SideId).IsEqual(my_other_id)</w:t>
      </w:r>
    </w:p>
    <w:p w14:paraId="38F97705" w14:textId="77777777" w:rsidR="006428B2" w:rsidRDefault="00303FDE">
      <w:pPr>
        <w:spacing w:after="226" w:line="265" w:lineRule="auto"/>
        <w:ind w:left="-5" w:hanging="10"/>
      </w:pPr>
      <w:r>
        <w:rPr>
          <w:rFonts w:ascii="Times New Roman" w:eastAsia="Times New Roman" w:hAnsi="Times New Roman" w:cs="Times New Roman"/>
        </w:rPr>
        <w:t>Methods</w:t>
      </w:r>
    </w:p>
    <w:p w14:paraId="5557C5AB" w14:textId="77777777" w:rsidR="006428B2" w:rsidRDefault="00303FDE">
      <w:pPr>
        <w:spacing w:after="16" w:line="270" w:lineRule="auto"/>
        <w:ind w:left="-5" w:hanging="10"/>
      </w:pPr>
      <w:r>
        <w:rPr>
          <w:rFonts w:ascii="Times New Roman" w:eastAsia="Times New Roman" w:hAnsi="Times New Roman" w:cs="Times New Roman"/>
          <w:color w:val="4F81BD"/>
        </w:rPr>
        <w:t>:MachiningTime()</w:t>
      </w:r>
    </w:p>
    <w:p w14:paraId="23471C92" w14:textId="77777777" w:rsidR="006428B2" w:rsidRDefault="00303FDE">
      <w:pPr>
        <w:spacing w:after="188"/>
        <w:ind w:left="-5" w:right="6" w:hanging="10"/>
      </w:pPr>
      <w:r>
        <w:rPr>
          <w:rFonts w:ascii="Times New Roman" w:eastAsia="Times New Roman" w:hAnsi="Times New Roman" w:cs="Times New Roman"/>
        </w:rPr>
        <w:lastRenderedPageBreak/>
        <w:t>Return es mated machining me for toolpath. This es mate will use the Rapid Feed rate and Scale Factor set within the program on the ‘T</w:t>
      </w:r>
      <w:r>
        <w:rPr>
          <w:rFonts w:ascii="Times New Roman" w:eastAsia="Times New Roman" w:hAnsi="Times New Roman" w:cs="Times New Roman"/>
        </w:rPr>
        <w:t>oolpaths Summary’ page.</w:t>
      </w:r>
    </w:p>
    <w:p w14:paraId="7A1FD2A5" w14:textId="77777777" w:rsidR="006428B2" w:rsidRDefault="00303FDE">
      <w:pPr>
        <w:spacing w:after="16" w:line="270" w:lineRule="auto"/>
        <w:ind w:left="-5" w:hanging="10"/>
      </w:pPr>
      <w:r>
        <w:rPr>
          <w:rFonts w:ascii="Times New Roman" w:eastAsia="Times New Roman" w:hAnsi="Times New Roman" w:cs="Times New Roman"/>
          <w:color w:val="4F81BD"/>
        </w:rPr>
        <w:t>:ReplaceTool(Tool tool)</w:t>
      </w:r>
    </w:p>
    <w:p w14:paraId="31E0FA54" w14:textId="77777777" w:rsidR="006428B2" w:rsidRDefault="00303FDE">
      <w:pPr>
        <w:spacing w:after="263"/>
        <w:ind w:left="-5" w:right="6" w:hanging="10"/>
      </w:pPr>
      <w:r>
        <w:rPr>
          <w:rFonts w:ascii="Times New Roman" w:eastAsia="Times New Roman" w:hAnsi="Times New Roman" w:cs="Times New Roman"/>
        </w:rPr>
        <w:t>Replace the exis ng tool with the passed tool.</w:t>
      </w:r>
    </w:p>
    <w:p w14:paraId="1EF0420F" w14:textId="77777777" w:rsidR="006428B2" w:rsidRDefault="00303FDE">
      <w:pPr>
        <w:spacing w:after="187"/>
        <w:ind w:left="293" w:right="6"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which will replace the current tool in the toolpath</w:t>
      </w:r>
    </w:p>
    <w:p w14:paraId="0222EF40" w14:textId="77777777" w:rsidR="006428B2" w:rsidRDefault="00303FDE">
      <w:pPr>
        <w:spacing w:after="16" w:line="270" w:lineRule="auto"/>
        <w:ind w:left="-5" w:hanging="10"/>
      </w:pPr>
      <w:r>
        <w:rPr>
          <w:rFonts w:ascii="Times New Roman" w:eastAsia="Times New Roman" w:hAnsi="Times New Roman" w:cs="Times New Roman"/>
          <w:color w:val="4F81BD"/>
        </w:rPr>
        <w:t>:Statistics()</w:t>
      </w:r>
    </w:p>
    <w:p w14:paraId="11412DC3" w14:textId="77777777" w:rsidR="006428B2" w:rsidRDefault="00303FDE">
      <w:pPr>
        <w:spacing w:after="370"/>
        <w:ind w:left="-5" w:right="6" w:hanging="10"/>
      </w:pPr>
      <w:r>
        <w:rPr>
          <w:rFonts w:ascii="Times New Roman" w:eastAsia="Times New Roman" w:hAnsi="Times New Roman" w:cs="Times New Roman"/>
        </w:rPr>
        <w:t>Return a ToolpathStats object with informa on about toolpath such as tolal length of feed rate moves etc.</w:t>
      </w:r>
    </w:p>
    <w:p w14:paraId="0C855E92" w14:textId="77777777" w:rsidR="006428B2" w:rsidRDefault="00303FDE">
      <w:pPr>
        <w:spacing w:after="16" w:line="270" w:lineRule="auto"/>
        <w:ind w:left="-5" w:hanging="10"/>
      </w:pPr>
      <w:r>
        <w:rPr>
          <w:rFonts w:ascii="Times New Roman" w:eastAsia="Times New Roman" w:hAnsi="Times New Roman" w:cs="Times New Roman"/>
          <w:color w:val="4F81BD"/>
        </w:rPr>
        <w:t>:Transform(Matrix2D xform)</w:t>
      </w:r>
    </w:p>
    <w:p w14:paraId="7389D184" w14:textId="77777777" w:rsidR="006428B2" w:rsidRDefault="00303FDE">
      <w:pPr>
        <w:spacing w:after="6732" w:line="491" w:lineRule="auto"/>
        <w:ind w:left="268" w:right="633" w:hanging="283"/>
      </w:pPr>
      <w:r>
        <w:rPr>
          <w:rFonts w:ascii="Times New Roman" w:eastAsia="Times New Roman" w:hAnsi="Times New Roman" w:cs="Times New Roman"/>
        </w:rPr>
        <w:t>Transform the toolpath using passed xform. Only transla on and rota on are supported xform -</w:t>
      </w:r>
      <w:r>
        <w:rPr>
          <w:rFonts w:ascii="Times New Roman" w:eastAsia="Times New Roman" w:hAnsi="Times New Roman" w:cs="Times New Roman"/>
          <w:color w:val="943634"/>
        </w:rPr>
        <w:t>Matrix2D</w:t>
      </w:r>
      <w:r>
        <w:rPr>
          <w:rFonts w:ascii="Times New Roman" w:eastAsia="Times New Roman" w:hAnsi="Times New Roman" w:cs="Times New Roman"/>
        </w:rPr>
        <w:t xml:space="preserve"> -transforma on matrix </w:t>
      </w:r>
      <w:r>
        <w:rPr>
          <w:rFonts w:ascii="Times New Roman" w:eastAsia="Times New Roman" w:hAnsi="Times New Roman" w:cs="Times New Roman"/>
        </w:rPr>
        <w:t>to apply to toolpath</w:t>
      </w:r>
    </w:p>
    <w:p w14:paraId="0937A3ED" w14:textId="77777777" w:rsidR="006428B2" w:rsidRDefault="00303FDE">
      <w:pPr>
        <w:pStyle w:val="Heading2"/>
        <w:ind w:left="-5"/>
      </w:pPr>
      <w:r>
        <w:t>ToolpathNode</w:t>
      </w:r>
    </w:p>
    <w:p w14:paraId="36986F06" w14:textId="77777777" w:rsidR="006428B2" w:rsidRDefault="00303FDE">
      <w:pPr>
        <w:spacing w:after="276"/>
        <w:ind w:left="-5" w:right="6" w:hanging="10"/>
      </w:pPr>
      <w:r>
        <w:rPr>
          <w:rFonts w:ascii="Times New Roman" w:eastAsia="Times New Roman" w:hAnsi="Times New Roman" w:cs="Times New Roman"/>
        </w:rPr>
        <w:t>Anything represented in the Toolpaths List in the so ware has an associated ToolpathNode (Toolpaths, Merged Toolpaths, Array Copy Toolpaths and Toolpath Groups). ToolpathNodes are used to represent toolpaths in the toolpat</w:t>
      </w:r>
      <w:r>
        <w:rPr>
          <w:rFonts w:ascii="Times New Roman" w:eastAsia="Times New Roman" w:hAnsi="Times New Roman" w:cs="Times New Roman"/>
        </w:rPr>
        <w:t xml:space="preserve">h manager and can be used to determine parent-child rela onships between toolpaths e.g. to find all the children of a merged toolpath. </w:t>
      </w:r>
    </w:p>
    <w:p w14:paraId="10E80E4D" w14:textId="77777777" w:rsidR="006428B2" w:rsidRDefault="00303FDE">
      <w:pPr>
        <w:spacing w:after="227"/>
        <w:ind w:left="-5" w:right="6" w:hanging="10"/>
      </w:pPr>
      <w:r>
        <w:rPr>
          <w:rFonts w:ascii="Times New Roman" w:eastAsia="Times New Roman" w:hAnsi="Times New Roman" w:cs="Times New Roman"/>
        </w:rPr>
        <w:t xml:space="preserve">In order to access the node represen ng the toolpaths of the ac ve side of a job, ToolpathManager:GetAc veSideNode() is </w:t>
      </w:r>
      <w:r>
        <w:rPr>
          <w:rFonts w:ascii="Times New Roman" w:eastAsia="Times New Roman" w:hAnsi="Times New Roman" w:cs="Times New Roman"/>
        </w:rPr>
        <w:t>used.</w:t>
      </w:r>
    </w:p>
    <w:p w14:paraId="317960A3" w14:textId="77777777" w:rsidR="006428B2" w:rsidRDefault="00303FDE">
      <w:pPr>
        <w:spacing w:after="226" w:line="265" w:lineRule="auto"/>
        <w:ind w:left="-5" w:hanging="10"/>
      </w:pPr>
      <w:r>
        <w:rPr>
          <w:rFonts w:ascii="Times New Roman" w:eastAsia="Times New Roman" w:hAnsi="Times New Roman" w:cs="Times New Roman"/>
        </w:rPr>
        <w:t>Methods</w:t>
      </w:r>
    </w:p>
    <w:p w14:paraId="187D1DB1"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HasChildren()</w:t>
      </w:r>
    </w:p>
    <w:p w14:paraId="12E8C5ED" w14:textId="77777777" w:rsidR="006428B2" w:rsidRDefault="00303FDE">
      <w:pPr>
        <w:spacing w:after="187"/>
        <w:ind w:left="-5" w:right="6" w:hanging="10"/>
      </w:pPr>
      <w:r>
        <w:rPr>
          <w:rFonts w:ascii="Times New Roman" w:eastAsia="Times New Roman" w:hAnsi="Times New Roman" w:cs="Times New Roman"/>
        </w:rPr>
        <w:t>Return a bool indica ng whether this ToolpathNode has any children.</w:t>
      </w:r>
    </w:p>
    <w:p w14:paraId="06FDD889" w14:textId="77777777" w:rsidR="006428B2" w:rsidRDefault="00303FDE">
      <w:pPr>
        <w:spacing w:after="16" w:line="270" w:lineRule="auto"/>
        <w:ind w:left="-5" w:hanging="10"/>
      </w:pPr>
      <w:r>
        <w:rPr>
          <w:rFonts w:ascii="Times New Roman" w:eastAsia="Times New Roman" w:hAnsi="Times New Roman" w:cs="Times New Roman"/>
          <w:color w:val="4F81BD"/>
        </w:rPr>
        <w:t>:GetNumberOfChildren()</w:t>
      </w:r>
    </w:p>
    <w:p w14:paraId="5368C587" w14:textId="77777777" w:rsidR="006428B2" w:rsidRDefault="00303FDE">
      <w:pPr>
        <w:spacing w:after="189"/>
        <w:ind w:left="-5" w:right="6" w:hanging="10"/>
      </w:pPr>
      <w:r>
        <w:rPr>
          <w:rFonts w:ascii="Times New Roman" w:eastAsia="Times New Roman" w:hAnsi="Times New Roman" w:cs="Times New Roman"/>
        </w:rPr>
        <w:t xml:space="preserve">Return an int equal to the number of children belonging to this </w:t>
      </w:r>
      <w:r>
        <w:rPr>
          <w:rFonts w:ascii="Times New Roman" w:eastAsia="Times New Roman" w:hAnsi="Times New Roman" w:cs="Times New Roman"/>
          <w:color w:val="C00000"/>
        </w:rPr>
        <w:t>ToolpathNode</w:t>
      </w:r>
      <w:r>
        <w:rPr>
          <w:rFonts w:ascii="Times New Roman" w:eastAsia="Times New Roman" w:hAnsi="Times New Roman" w:cs="Times New Roman"/>
        </w:rPr>
        <w:t>.</w:t>
      </w:r>
    </w:p>
    <w:p w14:paraId="756EAA00" w14:textId="77777777" w:rsidR="006428B2" w:rsidRDefault="00303FDE">
      <w:pPr>
        <w:spacing w:after="16" w:line="270" w:lineRule="auto"/>
        <w:ind w:left="-5" w:hanging="10"/>
      </w:pPr>
      <w:r>
        <w:rPr>
          <w:rFonts w:ascii="Times New Roman" w:eastAsia="Times New Roman" w:hAnsi="Times New Roman" w:cs="Times New Roman"/>
          <w:color w:val="4F81BD"/>
        </w:rPr>
        <w:t>:GetChild(int index)</w:t>
      </w:r>
    </w:p>
    <w:p w14:paraId="317CB9A9" w14:textId="77777777" w:rsidR="006428B2" w:rsidRDefault="00303FDE">
      <w:pPr>
        <w:spacing w:after="227"/>
        <w:ind w:left="-5" w:right="6" w:hanging="10"/>
      </w:pPr>
      <w:r>
        <w:rPr>
          <w:rFonts w:ascii="Times New Roman" w:eastAsia="Times New Roman" w:hAnsi="Times New Roman" w:cs="Times New Roman"/>
        </w:rPr>
        <w:t xml:space="preserve">Return a </w:t>
      </w:r>
      <w:r>
        <w:rPr>
          <w:rFonts w:ascii="Times New Roman" w:eastAsia="Times New Roman" w:hAnsi="Times New Roman" w:cs="Times New Roman"/>
          <w:color w:val="C00000"/>
        </w:rPr>
        <w:t xml:space="preserve">ToolpathNode </w:t>
      </w:r>
      <w:r>
        <w:rPr>
          <w:rFonts w:ascii="Times New Roman" w:eastAsia="Times New Roman" w:hAnsi="Times New Roman" w:cs="Times New Roman"/>
        </w:rPr>
        <w:t xml:space="preserve">child of the current </w:t>
      </w:r>
      <w:r>
        <w:rPr>
          <w:rFonts w:ascii="Times New Roman" w:eastAsia="Times New Roman" w:hAnsi="Times New Roman" w:cs="Times New Roman"/>
          <w:color w:val="C00000"/>
        </w:rPr>
        <w:t>ToolpathNode</w:t>
      </w:r>
      <w:r>
        <w:rPr>
          <w:rFonts w:ascii="Times New Roman" w:eastAsia="Times New Roman" w:hAnsi="Times New Roman" w:cs="Times New Roman"/>
        </w:rPr>
        <w:t>.</w:t>
      </w:r>
    </w:p>
    <w:p w14:paraId="18EB6562" w14:textId="77777777" w:rsidR="006428B2" w:rsidRDefault="00303FDE">
      <w:pPr>
        <w:spacing w:after="187" w:line="262" w:lineRule="auto"/>
        <w:ind w:left="278" w:hanging="10"/>
      </w:pPr>
      <w:r>
        <w:rPr>
          <w:rFonts w:ascii="Times New Roman" w:eastAsia="Times New Roman" w:hAnsi="Times New Roman" w:cs="Times New Roman"/>
        </w:rPr>
        <w:t xml:space="preserve">index - integer - index of the child </w:t>
      </w:r>
    </w:p>
    <w:p w14:paraId="199D240A" w14:textId="77777777" w:rsidR="006428B2" w:rsidRDefault="00303FDE">
      <w:pPr>
        <w:spacing w:after="16" w:line="270" w:lineRule="auto"/>
        <w:ind w:left="-5" w:hanging="10"/>
      </w:pPr>
      <w:r>
        <w:rPr>
          <w:rFonts w:ascii="Times New Roman" w:eastAsia="Times New Roman" w:hAnsi="Times New Roman" w:cs="Times New Roman"/>
          <w:color w:val="4F81BD"/>
        </w:rPr>
        <w:t>:GetToolpath()</w:t>
      </w:r>
    </w:p>
    <w:p w14:paraId="3C7C5964" w14:textId="77777777" w:rsidR="006428B2" w:rsidRDefault="00303FDE">
      <w:pPr>
        <w:spacing w:after="187"/>
        <w:ind w:left="-5" w:right="6" w:hanging="10"/>
      </w:pPr>
      <w:r>
        <w:rPr>
          <w:rFonts w:ascii="Times New Roman" w:eastAsia="Times New Roman" w:hAnsi="Times New Roman" w:cs="Times New Roman"/>
        </w:rPr>
        <w:t xml:space="preserve">Return the </w:t>
      </w:r>
      <w:r>
        <w:rPr>
          <w:rFonts w:ascii="Times New Roman" w:eastAsia="Times New Roman" w:hAnsi="Times New Roman" w:cs="Times New Roman"/>
          <w:color w:val="C00000"/>
        </w:rPr>
        <w:t>Toolpath</w:t>
      </w:r>
      <w:r>
        <w:rPr>
          <w:rFonts w:ascii="Times New Roman" w:eastAsia="Times New Roman" w:hAnsi="Times New Roman" w:cs="Times New Roman"/>
        </w:rPr>
        <w:t xml:space="preserve"> which is associated with this ToolpathNode.</w:t>
      </w:r>
    </w:p>
    <w:p w14:paraId="097E2F4B" w14:textId="77777777" w:rsidR="006428B2" w:rsidRDefault="00303FDE">
      <w:pPr>
        <w:spacing w:after="16" w:line="270" w:lineRule="auto"/>
        <w:ind w:left="-5" w:hanging="10"/>
      </w:pPr>
      <w:r>
        <w:rPr>
          <w:rFonts w:ascii="Times New Roman" w:eastAsia="Times New Roman" w:hAnsi="Times New Roman" w:cs="Times New Roman"/>
          <w:color w:val="4F81BD"/>
        </w:rPr>
        <w:t>:GetName()</w:t>
      </w:r>
    </w:p>
    <w:p w14:paraId="48E8FB2E" w14:textId="77777777" w:rsidR="006428B2" w:rsidRDefault="00303FDE">
      <w:pPr>
        <w:spacing w:after="0" w:line="504" w:lineRule="auto"/>
        <w:ind w:left="-5" w:right="4186" w:hanging="10"/>
      </w:pPr>
      <w:r>
        <w:rPr>
          <w:rFonts w:ascii="Times New Roman" w:eastAsia="Times New Roman" w:hAnsi="Times New Roman" w:cs="Times New Roman"/>
        </w:rPr>
        <w:t>Return the name string of this ToolpathNode. Example Code - from Setup_Sheet.lua</w:t>
      </w:r>
    </w:p>
    <w:p w14:paraId="2CF8F0A0" w14:textId="77777777" w:rsidR="006428B2" w:rsidRDefault="00303FDE">
      <w:pPr>
        <w:spacing w:after="178" w:line="238" w:lineRule="auto"/>
        <w:ind w:left="-5" w:right="2692" w:hanging="10"/>
      </w:pPr>
      <w:r>
        <w:rPr>
          <w:rFonts w:ascii="Times New Roman" w:eastAsia="Times New Roman" w:hAnsi="Times New Roman" w:cs="Times New Roman"/>
          <w:sz w:val="16"/>
        </w:rPr>
        <w:t>local functi</w:t>
      </w:r>
      <w:r>
        <w:rPr>
          <w:rFonts w:ascii="Times New Roman" w:eastAsia="Times New Roman" w:hAnsi="Times New Roman" w:cs="Times New Roman"/>
          <w:sz w:val="16"/>
        </w:rPr>
        <w:t xml:space="preserve">on TraverseNodesAndFillBoxes(node, level)         local toolpathisonsheet = ToolpathIsOnSheet(node, sheet_number) </w:t>
      </w:r>
    </w:p>
    <w:p w14:paraId="6533E697" w14:textId="77777777" w:rsidR="006428B2" w:rsidRDefault="00303FDE">
      <w:pPr>
        <w:spacing w:after="178" w:line="238" w:lineRule="auto"/>
        <w:ind w:left="-5" w:right="4612" w:hanging="10"/>
      </w:pPr>
      <w:r>
        <w:rPr>
          <w:rFonts w:ascii="Times New Roman" w:eastAsia="Times New Roman" w:hAnsi="Times New Roman" w:cs="Times New Roman"/>
          <w:sz w:val="16"/>
        </w:rPr>
        <w:t xml:space="preserve">   if (level &gt; 0 and toolpathisonsheet) then       CreateAndFillToolpathBox(node, level)    end</w:t>
      </w:r>
    </w:p>
    <w:p w14:paraId="13221F1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node:HasChildren() then </w:t>
      </w:r>
    </w:p>
    <w:p w14:paraId="1F0FDFAB" w14:textId="77777777" w:rsidR="006428B2" w:rsidRDefault="00303FDE">
      <w:pPr>
        <w:spacing w:after="19" w:line="238" w:lineRule="auto"/>
        <w:ind w:left="-5" w:right="3940" w:hanging="10"/>
      </w:pPr>
      <w:r>
        <w:rPr>
          <w:rFonts w:ascii="Times New Roman" w:eastAsia="Times New Roman" w:hAnsi="Times New Roman" w:cs="Times New Roman"/>
          <w:sz w:val="16"/>
        </w:rPr>
        <w:t xml:space="preserve">      local nu</w:t>
      </w:r>
      <w:r>
        <w:rPr>
          <w:rFonts w:ascii="Times New Roman" w:eastAsia="Times New Roman" w:hAnsi="Times New Roman" w:cs="Times New Roman"/>
          <w:sz w:val="16"/>
        </w:rPr>
        <w:t>m_children = node:GetNumberOfChildren()       for i = 0, (num_children - 1) do          local childnode = node:GetChild(i)          level = level + 1</w:t>
      </w:r>
    </w:p>
    <w:p w14:paraId="3F0477F1" w14:textId="77777777" w:rsidR="006428B2" w:rsidRDefault="00303FDE">
      <w:pPr>
        <w:spacing w:after="176" w:line="238" w:lineRule="auto"/>
        <w:ind w:left="-5" w:right="4036" w:hanging="10"/>
      </w:pPr>
      <w:r>
        <w:rPr>
          <w:rFonts w:ascii="Times New Roman" w:eastAsia="Times New Roman" w:hAnsi="Times New Roman" w:cs="Times New Roman"/>
          <w:sz w:val="16"/>
        </w:rPr>
        <w:t xml:space="preserve">         TraverseNodesAndFillBoxes(childnode, level)          level = level -1       end    end</w:t>
      </w:r>
    </w:p>
    <w:p w14:paraId="297A23B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level &gt; 0 and toolpathisonsheet) then</w:t>
      </w:r>
    </w:p>
    <w:p w14:paraId="4DB89159" w14:textId="77777777" w:rsidR="006428B2" w:rsidRDefault="00303FDE">
      <w:pPr>
        <w:spacing w:after="176" w:line="238" w:lineRule="auto"/>
        <w:ind w:left="-5" w:right="7493" w:hanging="10"/>
      </w:pPr>
      <w:r>
        <w:rPr>
          <w:rFonts w:ascii="Times New Roman" w:eastAsia="Times New Roman" w:hAnsi="Times New Roman" w:cs="Times New Roman"/>
          <w:sz w:val="16"/>
        </w:rPr>
        <w:t xml:space="preserve">      CloseBox()    end end</w:t>
      </w:r>
    </w:p>
    <w:p w14:paraId="3CACDED2" w14:textId="77777777" w:rsidR="006428B2" w:rsidRDefault="00303FDE">
      <w:pPr>
        <w:spacing w:after="19" w:line="238" w:lineRule="auto"/>
        <w:ind w:left="-5" w:right="1154" w:hanging="10"/>
      </w:pPr>
      <w:r>
        <w:rPr>
          <w:rFonts w:ascii="Times New Roman" w:eastAsia="Times New Roman" w:hAnsi="Times New Roman" w:cs="Times New Roman"/>
          <w:sz w:val="16"/>
        </w:rPr>
        <w:t>local tpmanager = ToolpathManager()</w:t>
      </w:r>
    </w:p>
    <w:p w14:paraId="4EECEFCF" w14:textId="77777777" w:rsidR="006428B2" w:rsidRDefault="00303FDE">
      <w:pPr>
        <w:spacing w:after="19" w:line="238" w:lineRule="auto"/>
        <w:ind w:left="-5" w:right="1154" w:hanging="10"/>
      </w:pPr>
      <w:r>
        <w:rPr>
          <w:rFonts w:ascii="Times New Roman" w:eastAsia="Times New Roman" w:hAnsi="Times New Roman" w:cs="Times New Roman"/>
          <w:sz w:val="16"/>
        </w:rPr>
        <w:t>local activesidenode = tpmanager:GetActiveSideNode(</w:t>
      </w:r>
      <w:r>
        <w:rPr>
          <w:rFonts w:ascii="Times New Roman" w:eastAsia="Times New Roman" w:hAnsi="Times New Roman" w:cs="Times New Roman"/>
          <w:sz w:val="16"/>
        </w:rPr>
        <w:t>)</w:t>
      </w:r>
    </w:p>
    <w:p w14:paraId="72B8CA03" w14:textId="77777777" w:rsidR="006428B2" w:rsidRDefault="00303FDE">
      <w:pPr>
        <w:spacing w:after="977" w:line="238" w:lineRule="auto"/>
        <w:ind w:left="-5" w:right="1154" w:hanging="10"/>
      </w:pPr>
      <w:r>
        <w:rPr>
          <w:rFonts w:ascii="Times New Roman" w:eastAsia="Times New Roman" w:hAnsi="Times New Roman" w:cs="Times New Roman"/>
          <w:sz w:val="16"/>
        </w:rPr>
        <w:t>TraverseNodesAndFillBoxes(activesidenode, 0)</w:t>
      </w:r>
    </w:p>
    <w:p w14:paraId="362AD1EC" w14:textId="77777777" w:rsidR="006428B2" w:rsidRDefault="00303FDE">
      <w:pPr>
        <w:pStyle w:val="Heading2"/>
        <w:ind w:left="-5"/>
      </w:pPr>
      <w:r>
        <w:t>ToolDatabase</w:t>
      </w:r>
    </w:p>
    <w:p w14:paraId="23C415E4" w14:textId="77777777" w:rsidR="006428B2" w:rsidRDefault="00303FDE">
      <w:pPr>
        <w:spacing w:after="227"/>
        <w:ind w:left="-5" w:right="6" w:hanging="10"/>
      </w:pPr>
      <w:r>
        <w:rPr>
          <w:rFonts w:ascii="Times New Roman" w:eastAsia="Times New Roman" w:hAnsi="Times New Roman" w:cs="Times New Roman"/>
        </w:rPr>
        <w:t>The ToolDatabase object gives access to the single Tool database within the program. Currently this object can only be used to select an exis ng tool from the database.</w:t>
      </w:r>
    </w:p>
    <w:p w14:paraId="3488866C" w14:textId="77777777" w:rsidR="006428B2" w:rsidRDefault="00303FDE">
      <w:pPr>
        <w:spacing w:after="226" w:line="265" w:lineRule="auto"/>
        <w:ind w:left="-5" w:hanging="10"/>
      </w:pPr>
      <w:r>
        <w:rPr>
          <w:rFonts w:ascii="Times New Roman" w:eastAsia="Times New Roman" w:hAnsi="Times New Roman" w:cs="Times New Roman"/>
        </w:rPr>
        <w:t>Constructor</w:t>
      </w:r>
    </w:p>
    <w:p w14:paraId="7499B8B8" w14:textId="77777777" w:rsidR="006428B2" w:rsidRDefault="00303FDE">
      <w:pPr>
        <w:spacing w:after="16" w:line="270" w:lineRule="auto"/>
        <w:ind w:left="-5" w:hanging="10"/>
      </w:pPr>
      <w:r>
        <w:rPr>
          <w:rFonts w:ascii="Times New Roman" w:eastAsia="Times New Roman" w:hAnsi="Times New Roman" w:cs="Times New Roman"/>
          <w:color w:val="4F81BD"/>
        </w:rPr>
        <w:t>ToolDatabase - constructor</w:t>
      </w:r>
    </w:p>
    <w:p w14:paraId="485062BB" w14:textId="77777777" w:rsidR="006428B2" w:rsidRDefault="00303FDE">
      <w:pPr>
        <w:spacing w:after="227" w:line="477" w:lineRule="auto"/>
        <w:ind w:left="-5" w:right="1174" w:hanging="10"/>
      </w:pPr>
      <w:r>
        <w:rPr>
          <w:rFonts w:ascii="Times New Roman" w:eastAsia="Times New Roman" w:hAnsi="Times New Roman" w:cs="Times New Roman"/>
        </w:rPr>
        <w:t>Returns a new object which gives access to the s</w:t>
      </w:r>
      <w:r>
        <w:rPr>
          <w:rFonts w:ascii="Times New Roman" w:eastAsia="Times New Roman" w:hAnsi="Times New Roman" w:cs="Times New Roman"/>
        </w:rPr>
        <w:t>ingle Tool database for the program. e.g</w:t>
      </w:r>
    </w:p>
    <w:p w14:paraId="4EE86B63" w14:textId="77777777" w:rsidR="006428B2" w:rsidRDefault="00303FDE">
      <w:pPr>
        <w:spacing w:after="252" w:line="238" w:lineRule="auto"/>
        <w:ind w:left="-5" w:right="1154" w:hanging="10"/>
      </w:pPr>
      <w:r>
        <w:rPr>
          <w:rFonts w:ascii="Times New Roman" w:eastAsia="Times New Roman" w:hAnsi="Times New Roman" w:cs="Times New Roman"/>
        </w:rPr>
        <w:t xml:space="preserve">      </w:t>
      </w:r>
      <w:r>
        <w:rPr>
          <w:rFonts w:ascii="Times New Roman" w:eastAsia="Times New Roman" w:hAnsi="Times New Roman" w:cs="Times New Roman"/>
          <w:sz w:val="16"/>
        </w:rPr>
        <w:t>local tooldb = ToolDatabase()</w:t>
      </w:r>
    </w:p>
    <w:p w14:paraId="456C8B6F" w14:textId="77777777" w:rsidR="006428B2" w:rsidRDefault="00303FDE">
      <w:pPr>
        <w:spacing w:after="226" w:line="265" w:lineRule="auto"/>
        <w:ind w:left="-5" w:hanging="10"/>
      </w:pPr>
      <w:r>
        <w:rPr>
          <w:rFonts w:ascii="Times New Roman" w:eastAsia="Times New Roman" w:hAnsi="Times New Roman" w:cs="Times New Roman"/>
        </w:rPr>
        <w:t>Methods</w:t>
      </w:r>
    </w:p>
    <w:p w14:paraId="702DEC53" w14:textId="77777777" w:rsidR="006428B2" w:rsidRDefault="00303FDE">
      <w:pPr>
        <w:spacing w:after="16" w:line="270" w:lineRule="auto"/>
        <w:ind w:left="-5" w:hanging="10"/>
      </w:pPr>
      <w:r>
        <w:rPr>
          <w:rFonts w:ascii="Times New Roman" w:eastAsia="Times New Roman" w:hAnsi="Times New Roman" w:cs="Times New Roman"/>
          <w:color w:val="4F81BD"/>
        </w:rPr>
        <w:t>:SelectTool()</w:t>
      </w:r>
    </w:p>
    <w:p w14:paraId="2CD0258A" w14:textId="77777777" w:rsidR="006428B2" w:rsidRDefault="00303FDE">
      <w:pPr>
        <w:spacing w:after="227"/>
        <w:ind w:left="-5" w:right="6" w:hanging="10"/>
      </w:pPr>
      <w:r>
        <w:rPr>
          <w:rFonts w:ascii="Times New Roman" w:eastAsia="Times New Roman" w:hAnsi="Times New Roman" w:cs="Times New Roman"/>
        </w:rPr>
        <w:t>Displays the Tool Database dialog and allows the user to choose a tool which is returned from this method.</w:t>
      </w:r>
    </w:p>
    <w:p w14:paraId="483CDC80" w14:textId="77777777" w:rsidR="006428B2" w:rsidRDefault="00303FDE">
      <w:pPr>
        <w:spacing w:after="151"/>
        <w:ind w:left="-5" w:right="6" w:hanging="10"/>
      </w:pPr>
      <w:r>
        <w:rPr>
          <w:rFonts w:ascii="Times New Roman" w:eastAsia="Times New Roman" w:hAnsi="Times New Roman" w:cs="Times New Roman"/>
        </w:rPr>
        <w:lastRenderedPageBreak/>
        <w:t>e.g</w:t>
      </w:r>
    </w:p>
    <w:p w14:paraId="61E3EB45" w14:textId="77777777" w:rsidR="006428B2" w:rsidRDefault="00303FDE">
      <w:pPr>
        <w:spacing w:after="50" w:line="526" w:lineRule="auto"/>
        <w:ind w:left="730" w:right="4275" w:hanging="10"/>
      </w:pPr>
      <w:r>
        <w:rPr>
          <w:rFonts w:ascii="Times New Roman" w:eastAsia="Times New Roman" w:hAnsi="Times New Roman" w:cs="Times New Roman"/>
          <w:sz w:val="16"/>
        </w:rPr>
        <w:t>local tool_database = ToolDatabase(); local tool = tool_database:SelectTool();</w:t>
      </w:r>
    </w:p>
    <w:p w14:paraId="7FC5AEEC" w14:textId="77777777" w:rsidR="006428B2" w:rsidRDefault="00303FDE">
      <w:pPr>
        <w:spacing w:after="16" w:line="270" w:lineRule="auto"/>
        <w:ind w:left="-5" w:hanging="10"/>
      </w:pPr>
      <w:r>
        <w:rPr>
          <w:rFonts w:ascii="Times New Roman" w:eastAsia="Times New Roman" w:hAnsi="Times New Roman" w:cs="Times New Roman"/>
          <w:color w:val="4F81BD"/>
        </w:rPr>
        <w:t>:GetTool(ToolDBId tooldb_id)</w:t>
      </w:r>
    </w:p>
    <w:p w14:paraId="5DD49369" w14:textId="77777777" w:rsidR="006428B2" w:rsidRDefault="00303FDE">
      <w:pPr>
        <w:spacing w:after="227"/>
        <w:ind w:left="-5" w:right="6" w:hanging="10"/>
      </w:pPr>
      <w:r>
        <w:rPr>
          <w:rFonts w:ascii="Times New Roman" w:eastAsia="Times New Roman" w:hAnsi="Times New Roman" w:cs="Times New Roman"/>
        </w:rPr>
        <w:t>Return the tool from the database wit</w:t>
      </w:r>
      <w:r>
        <w:rPr>
          <w:rFonts w:ascii="Times New Roman" w:eastAsia="Times New Roman" w:hAnsi="Times New Roman" w:cs="Times New Roman"/>
        </w:rPr>
        <w:t>h the given Id.</w:t>
      </w:r>
      <w:r>
        <w:br w:type="page"/>
      </w:r>
    </w:p>
    <w:p w14:paraId="3F2810C4" w14:textId="77777777" w:rsidR="006428B2" w:rsidRDefault="00303FDE">
      <w:pPr>
        <w:pStyle w:val="Heading2"/>
        <w:ind w:left="-5"/>
      </w:pPr>
      <w:r>
        <w:lastRenderedPageBreak/>
        <w:t>ToolDBId</w:t>
      </w:r>
    </w:p>
    <w:p w14:paraId="7F17FF13" w14:textId="77777777" w:rsidR="006428B2" w:rsidRDefault="00303FDE">
      <w:pPr>
        <w:spacing w:after="227"/>
        <w:ind w:left="-5" w:right="6" w:hanging="10"/>
      </w:pPr>
      <w:r>
        <w:rPr>
          <w:rFonts w:ascii="Times New Roman" w:eastAsia="Times New Roman" w:hAnsi="Times New Roman" w:cs="Times New Roman"/>
        </w:rPr>
        <w:t>This is an object used to locate a selected tool with its loca on in the tool database. It is retrieved by the tool through Tool.ToolDBId and is useful for saving and loading defaults.</w:t>
      </w:r>
    </w:p>
    <w:p w14:paraId="56A16DDE" w14:textId="77777777" w:rsidR="006428B2" w:rsidRDefault="00303FDE">
      <w:pPr>
        <w:spacing w:after="226" w:line="265" w:lineRule="auto"/>
        <w:ind w:left="-5" w:hanging="10"/>
      </w:pPr>
      <w:r>
        <w:rPr>
          <w:rFonts w:ascii="Times New Roman" w:eastAsia="Times New Roman" w:hAnsi="Times New Roman" w:cs="Times New Roman"/>
        </w:rPr>
        <w:t>Constructor</w:t>
      </w:r>
    </w:p>
    <w:p w14:paraId="0A00C222" w14:textId="77777777" w:rsidR="006428B2" w:rsidRDefault="00303FDE">
      <w:pPr>
        <w:spacing w:after="233" w:line="270" w:lineRule="auto"/>
        <w:ind w:left="-5" w:right="2723" w:hanging="10"/>
      </w:pPr>
      <w:r>
        <w:rPr>
          <w:rFonts w:ascii="Times New Roman" w:eastAsia="Times New Roman" w:hAnsi="Times New Roman" w:cs="Times New Roman"/>
          <w:color w:val="4F81BD"/>
        </w:rPr>
        <w:t>ToolDBId(string section, string k</w:t>
      </w:r>
      <w:r>
        <w:rPr>
          <w:rFonts w:ascii="Times New Roman" w:eastAsia="Times New Roman" w:hAnsi="Times New Roman" w:cs="Times New Roman"/>
          <w:color w:val="4F81BD"/>
        </w:rPr>
        <w:t xml:space="preserve">ey_pre ix) – constructor </w:t>
      </w:r>
      <w:r>
        <w:rPr>
          <w:rFonts w:ascii="Times New Roman" w:eastAsia="Times New Roman" w:hAnsi="Times New Roman" w:cs="Times New Roman"/>
        </w:rPr>
        <w:t>Create an Id object from the contents of the registry</w:t>
      </w:r>
    </w:p>
    <w:p w14:paraId="5A2435B7" w14:textId="77777777" w:rsidR="006428B2" w:rsidRDefault="00303FDE">
      <w:pPr>
        <w:spacing w:after="4" w:line="262" w:lineRule="auto"/>
        <w:ind w:left="278" w:hanging="10"/>
      </w:pPr>
      <w:r>
        <w:rPr>
          <w:rFonts w:ascii="Times New Roman" w:eastAsia="Times New Roman" w:hAnsi="Times New Roman" w:cs="Times New Roman"/>
        </w:rPr>
        <w:t>Sec on – string – sec on name in the registry</w:t>
      </w:r>
    </w:p>
    <w:p w14:paraId="3A2DA37E" w14:textId="77777777" w:rsidR="006428B2" w:rsidRDefault="00303FDE">
      <w:pPr>
        <w:spacing w:after="500" w:line="262" w:lineRule="auto"/>
        <w:ind w:left="278" w:hanging="10"/>
      </w:pPr>
      <w:r>
        <w:rPr>
          <w:rFonts w:ascii="Times New Roman" w:eastAsia="Times New Roman" w:hAnsi="Times New Roman" w:cs="Times New Roman"/>
        </w:rPr>
        <w:t>Key_prefix – string – prefix for the registry keys (could be empty) in case mul ple tools are used in the same gadget</w:t>
      </w:r>
    </w:p>
    <w:p w14:paraId="03E5F5D7" w14:textId="77777777" w:rsidR="006428B2" w:rsidRDefault="00303FDE">
      <w:pPr>
        <w:spacing w:after="226" w:line="265" w:lineRule="auto"/>
        <w:ind w:left="-5" w:hanging="10"/>
      </w:pPr>
      <w:r>
        <w:rPr>
          <w:rFonts w:ascii="Times New Roman" w:eastAsia="Times New Roman" w:hAnsi="Times New Roman" w:cs="Times New Roman"/>
        </w:rPr>
        <w:t>Methods</w:t>
      </w:r>
    </w:p>
    <w:p w14:paraId="2814DD26" w14:textId="77777777" w:rsidR="006428B2" w:rsidRDefault="00303FDE">
      <w:pPr>
        <w:spacing w:after="16" w:line="270" w:lineRule="auto"/>
        <w:ind w:left="-5" w:hanging="10"/>
      </w:pPr>
      <w:r>
        <w:rPr>
          <w:rFonts w:ascii="Times New Roman" w:eastAsia="Times New Roman" w:hAnsi="Times New Roman" w:cs="Times New Roman"/>
          <w:color w:val="4F81BD"/>
        </w:rPr>
        <w:t xml:space="preserve">SaveDefaults(string section, string key_pre ix) </w:t>
      </w:r>
    </w:p>
    <w:p w14:paraId="4374BC71" w14:textId="77777777" w:rsidR="006428B2" w:rsidRDefault="00303FDE">
      <w:pPr>
        <w:spacing w:after="227"/>
        <w:ind w:left="-5" w:right="6" w:hanging="10"/>
      </w:pPr>
      <w:r>
        <w:rPr>
          <w:rFonts w:ascii="Times New Roman" w:eastAsia="Times New Roman" w:hAnsi="Times New Roman" w:cs="Times New Roman"/>
        </w:rPr>
        <w:t>Save the Id to the registry</w:t>
      </w:r>
    </w:p>
    <w:p w14:paraId="706E1962" w14:textId="77777777" w:rsidR="006428B2" w:rsidRDefault="00303FDE">
      <w:pPr>
        <w:spacing w:after="4" w:line="262" w:lineRule="auto"/>
        <w:ind w:left="278" w:hanging="10"/>
      </w:pPr>
      <w:r>
        <w:rPr>
          <w:rFonts w:ascii="Times New Roman" w:eastAsia="Times New Roman" w:hAnsi="Times New Roman" w:cs="Times New Roman"/>
        </w:rPr>
        <w:t>Sec on – string – sec on name in the registry</w:t>
      </w:r>
    </w:p>
    <w:p w14:paraId="4AD0B8BD" w14:textId="77777777" w:rsidR="006428B2" w:rsidRDefault="00303FDE">
      <w:pPr>
        <w:spacing w:after="196" w:line="262" w:lineRule="auto"/>
        <w:ind w:left="278" w:hanging="10"/>
      </w:pPr>
      <w:r>
        <w:rPr>
          <w:rFonts w:ascii="Times New Roman" w:eastAsia="Times New Roman" w:hAnsi="Times New Roman" w:cs="Times New Roman"/>
        </w:rPr>
        <w:t>Key_pre</w:t>
      </w:r>
      <w:r>
        <w:rPr>
          <w:rFonts w:ascii="Times New Roman" w:eastAsia="Times New Roman" w:hAnsi="Times New Roman" w:cs="Times New Roman"/>
        </w:rPr>
        <w:t>fix – string – prefix for the registry keys (could be empty) in case mul ple tools are used in the same gadget</w:t>
      </w:r>
    </w:p>
    <w:p w14:paraId="444C197B" w14:textId="77777777" w:rsidR="006428B2" w:rsidRDefault="00303FDE">
      <w:pPr>
        <w:spacing w:after="16" w:line="270" w:lineRule="auto"/>
        <w:ind w:left="-5" w:hanging="10"/>
      </w:pPr>
      <w:r>
        <w:rPr>
          <w:rFonts w:ascii="Times New Roman" w:eastAsia="Times New Roman" w:hAnsi="Times New Roman" w:cs="Times New Roman"/>
          <w:color w:val="4F81BD"/>
        </w:rPr>
        <w:t xml:space="preserve">LoadDefaults(string section, string key_pre ix) </w:t>
      </w:r>
    </w:p>
    <w:p w14:paraId="367A4FF6" w14:textId="77777777" w:rsidR="006428B2" w:rsidRDefault="00303FDE">
      <w:pPr>
        <w:spacing w:after="227"/>
        <w:ind w:left="-5" w:right="6" w:hanging="10"/>
      </w:pPr>
      <w:r>
        <w:rPr>
          <w:rFonts w:ascii="Times New Roman" w:eastAsia="Times New Roman" w:hAnsi="Times New Roman" w:cs="Times New Roman"/>
        </w:rPr>
        <w:t>Load the Id from the registry</w:t>
      </w:r>
    </w:p>
    <w:p w14:paraId="0D5A66C3" w14:textId="77777777" w:rsidR="006428B2" w:rsidRDefault="00303FDE">
      <w:pPr>
        <w:spacing w:after="4" w:line="262" w:lineRule="auto"/>
        <w:ind w:left="278" w:hanging="10"/>
      </w:pPr>
      <w:r>
        <w:rPr>
          <w:rFonts w:ascii="Times New Roman" w:eastAsia="Times New Roman" w:hAnsi="Times New Roman" w:cs="Times New Roman"/>
        </w:rPr>
        <w:t>Sec on – string – sec on name in the registry</w:t>
      </w:r>
    </w:p>
    <w:p w14:paraId="60250AE0" w14:textId="77777777" w:rsidR="006428B2" w:rsidRDefault="00303FDE">
      <w:pPr>
        <w:spacing w:after="550" w:line="262" w:lineRule="auto"/>
        <w:ind w:left="278" w:hanging="10"/>
      </w:pPr>
      <w:r>
        <w:rPr>
          <w:rFonts w:ascii="Times New Roman" w:eastAsia="Times New Roman" w:hAnsi="Times New Roman" w:cs="Times New Roman"/>
        </w:rPr>
        <w:t xml:space="preserve">Key_prefix – string </w:t>
      </w:r>
      <w:r>
        <w:rPr>
          <w:rFonts w:ascii="Times New Roman" w:eastAsia="Times New Roman" w:hAnsi="Times New Roman" w:cs="Times New Roman"/>
        </w:rPr>
        <w:t>– prefix for the registry keys (could be empty) in case mul ple tools are used in the same gadget</w:t>
      </w:r>
    </w:p>
    <w:p w14:paraId="081F0A85" w14:textId="77777777" w:rsidR="006428B2" w:rsidRDefault="00303FDE">
      <w:pPr>
        <w:pStyle w:val="Heading2"/>
        <w:ind w:left="-5"/>
      </w:pPr>
      <w:r>
        <w:t>Tool</w:t>
      </w:r>
    </w:p>
    <w:p w14:paraId="29E34D4F" w14:textId="77777777" w:rsidR="006428B2" w:rsidRDefault="00303FDE">
      <w:pPr>
        <w:spacing w:after="227"/>
        <w:ind w:left="-5" w:right="6" w:hanging="10"/>
      </w:pPr>
      <w:r>
        <w:rPr>
          <w:rFonts w:ascii="Times New Roman" w:eastAsia="Times New Roman" w:hAnsi="Times New Roman" w:cs="Times New Roman"/>
        </w:rPr>
        <w:t>The Tool object represents a tool within the program. All the methods for crea ng toolpaths take one or more Tool objects as arguments. Any of the suppor</w:t>
      </w:r>
      <w:r>
        <w:rPr>
          <w:rFonts w:ascii="Times New Roman" w:eastAsia="Times New Roman" w:hAnsi="Times New Roman" w:cs="Times New Roman"/>
        </w:rPr>
        <w:t>ted tool types can be accessed from the ToolDatabase as shown in the sec on describing the ToolDatabase:SelectTool() method. In addi on the most common tool types (BallNose, EndMill, VBit and Drill) can be created programma cally from Lua.</w:t>
      </w:r>
    </w:p>
    <w:p w14:paraId="1019A3FF" w14:textId="77777777" w:rsidR="006428B2" w:rsidRDefault="00303FDE">
      <w:pPr>
        <w:spacing w:after="226" w:line="265" w:lineRule="auto"/>
        <w:ind w:left="-5" w:hanging="10"/>
      </w:pPr>
      <w:r>
        <w:rPr>
          <w:rFonts w:ascii="Times New Roman" w:eastAsia="Times New Roman" w:hAnsi="Times New Roman" w:cs="Times New Roman"/>
        </w:rPr>
        <w:t>Constructor</w:t>
      </w:r>
    </w:p>
    <w:p w14:paraId="42B52E60" w14:textId="77777777" w:rsidR="006428B2" w:rsidRDefault="00303FDE">
      <w:pPr>
        <w:spacing w:after="16" w:line="270" w:lineRule="auto"/>
        <w:ind w:left="-5" w:hanging="10"/>
      </w:pPr>
      <w:r>
        <w:rPr>
          <w:rFonts w:ascii="Times New Roman" w:eastAsia="Times New Roman" w:hAnsi="Times New Roman" w:cs="Times New Roman"/>
          <w:color w:val="4F81BD"/>
        </w:rPr>
        <w:t>Tool</w:t>
      </w:r>
      <w:r>
        <w:rPr>
          <w:rFonts w:ascii="Times New Roman" w:eastAsia="Times New Roman" w:hAnsi="Times New Roman" w:cs="Times New Roman"/>
          <w:color w:val="4F81BD"/>
        </w:rPr>
        <w:t>(string name, ToolType tool_type) - constructor</w:t>
      </w:r>
    </w:p>
    <w:p w14:paraId="3BC0F051" w14:textId="77777777" w:rsidR="006428B2" w:rsidRDefault="00303FDE">
      <w:pPr>
        <w:spacing w:after="0"/>
        <w:ind w:left="-5" w:right="6" w:hanging="10"/>
      </w:pPr>
      <w:r>
        <w:rPr>
          <w:rFonts w:ascii="Times New Roman" w:eastAsia="Times New Roman" w:hAnsi="Times New Roman" w:cs="Times New Roman"/>
        </w:rPr>
        <w:t>Create a new tool. Only a limited number of tool types are supported for crea on from script. To access the full range of tools use the ToolDatabase:SelectTool() method to allow users to select tools from the tool database. name-string - Name for the too t</w:t>
      </w:r>
      <w:r>
        <w:rPr>
          <w:rFonts w:ascii="Times New Roman" w:eastAsia="Times New Roman" w:hAnsi="Times New Roman" w:cs="Times New Roman"/>
        </w:rPr>
        <w:t>o be created tool_type -integer -Type of tool to create. Valid values are ...</w:t>
      </w:r>
    </w:p>
    <w:p w14:paraId="73D02C4A" w14:textId="77777777" w:rsidR="006428B2" w:rsidRDefault="00303FDE">
      <w:pPr>
        <w:spacing w:after="0"/>
        <w:ind w:left="1450" w:right="6" w:hanging="10"/>
      </w:pPr>
      <w:r>
        <w:rPr>
          <w:rFonts w:ascii="Times New Roman" w:eastAsia="Times New Roman" w:hAnsi="Times New Roman" w:cs="Times New Roman"/>
        </w:rPr>
        <w:t>Tool.BALL_NOSE</w:t>
      </w:r>
    </w:p>
    <w:p w14:paraId="143FFD0F" w14:textId="77777777" w:rsidR="006428B2" w:rsidRDefault="00303FDE">
      <w:pPr>
        <w:spacing w:after="0"/>
        <w:ind w:left="1450" w:right="6" w:hanging="10"/>
      </w:pPr>
      <w:r>
        <w:rPr>
          <w:rFonts w:ascii="Times New Roman" w:eastAsia="Times New Roman" w:hAnsi="Times New Roman" w:cs="Times New Roman"/>
        </w:rPr>
        <w:t>Tool.END_MILL</w:t>
      </w:r>
    </w:p>
    <w:p w14:paraId="75DBEAC2" w14:textId="77777777" w:rsidR="006428B2" w:rsidRDefault="00303FDE">
      <w:pPr>
        <w:spacing w:after="0"/>
        <w:ind w:left="1450" w:right="6" w:hanging="10"/>
      </w:pPr>
      <w:r>
        <w:rPr>
          <w:rFonts w:ascii="Times New Roman" w:eastAsia="Times New Roman" w:hAnsi="Times New Roman" w:cs="Times New Roman"/>
        </w:rPr>
        <w:t>Tool.VBIT</w:t>
      </w:r>
    </w:p>
    <w:p w14:paraId="10CA0B2B" w14:textId="77777777" w:rsidR="006428B2" w:rsidRDefault="00303FDE">
      <w:pPr>
        <w:spacing w:after="227"/>
        <w:ind w:left="1450" w:right="6" w:hanging="10"/>
      </w:pPr>
      <w:r>
        <w:rPr>
          <w:rFonts w:ascii="Times New Roman" w:eastAsia="Times New Roman" w:hAnsi="Times New Roman" w:cs="Times New Roman"/>
        </w:rPr>
        <w:t>Tool.THROUGH_DRILL</w:t>
      </w:r>
    </w:p>
    <w:p w14:paraId="321B194F" w14:textId="77777777" w:rsidR="006428B2" w:rsidRDefault="00303FDE">
      <w:pPr>
        <w:spacing w:after="278"/>
        <w:ind w:left="-5" w:right="6" w:hanging="10"/>
      </w:pPr>
      <w:r>
        <w:rPr>
          <w:rFonts w:ascii="Times New Roman" w:eastAsia="Times New Roman" w:hAnsi="Times New Roman" w:cs="Times New Roman"/>
        </w:rPr>
        <w:t>NOTE: If you change ANY parameters / proper es on a tool retrieved from an EXISTING toolpath, you MUST call UpdateParame</w:t>
      </w:r>
      <w:r>
        <w:rPr>
          <w:rFonts w:ascii="Times New Roman" w:eastAsia="Times New Roman" w:hAnsi="Times New Roman" w:cs="Times New Roman"/>
        </w:rPr>
        <w:t>ters() a er you have finished edi ng tool proper es to flush the changes through to the toolpath.</w:t>
      </w:r>
    </w:p>
    <w:p w14:paraId="54A6B760" w14:textId="77777777" w:rsidR="006428B2" w:rsidRDefault="00303FDE">
      <w:pPr>
        <w:spacing w:after="181" w:line="265" w:lineRule="auto"/>
        <w:ind w:left="-5" w:hanging="10"/>
      </w:pPr>
      <w:r>
        <w:rPr>
          <w:rFonts w:ascii="Times New Roman" w:eastAsia="Times New Roman" w:hAnsi="Times New Roman" w:cs="Times New Roman"/>
        </w:rPr>
        <w:lastRenderedPageBreak/>
        <w:t>Proper es</w:t>
      </w:r>
    </w:p>
    <w:p w14:paraId="1AD5C940" w14:textId="77777777" w:rsidR="006428B2" w:rsidRDefault="00303FDE">
      <w:pPr>
        <w:spacing w:after="16" w:line="270" w:lineRule="auto"/>
        <w:ind w:left="-5" w:hanging="10"/>
      </w:pPr>
      <w:r>
        <w:rPr>
          <w:rFonts w:ascii="Times New Roman" w:eastAsia="Times New Roman" w:hAnsi="Times New Roman" w:cs="Times New Roman"/>
          <w:color w:val="4F81BD"/>
        </w:rPr>
        <w:t>.ClearStepover</w:t>
      </w:r>
    </w:p>
    <w:p w14:paraId="16965AE5" w14:textId="77777777" w:rsidR="006428B2" w:rsidRDefault="00303FDE">
      <w:pPr>
        <w:spacing w:after="227"/>
        <w:ind w:left="-5" w:right="6" w:hanging="10"/>
      </w:pPr>
      <w:r>
        <w:rPr>
          <w:rFonts w:ascii="Times New Roman" w:eastAsia="Times New Roman" w:hAnsi="Times New Roman" w:cs="Times New Roman"/>
        </w:rPr>
        <w:t>R/W - double - Clearance pass stepover for tool - VBits only</w:t>
      </w:r>
    </w:p>
    <w:p w14:paraId="2129B0FA" w14:textId="77777777" w:rsidR="006428B2" w:rsidRDefault="00303FDE">
      <w:pPr>
        <w:spacing w:after="16" w:line="270" w:lineRule="auto"/>
        <w:ind w:left="-5" w:hanging="10"/>
      </w:pPr>
      <w:r>
        <w:rPr>
          <w:rFonts w:ascii="Times New Roman" w:eastAsia="Times New Roman" w:hAnsi="Times New Roman" w:cs="Times New Roman"/>
          <w:color w:val="4F81BD"/>
        </w:rPr>
        <w:t>.InMM</w:t>
      </w:r>
    </w:p>
    <w:p w14:paraId="5777199F" w14:textId="77777777" w:rsidR="006428B2" w:rsidRDefault="00303FDE">
      <w:pPr>
        <w:spacing w:after="187"/>
        <w:ind w:left="-5" w:right="6" w:hanging="10"/>
      </w:pPr>
      <w:r>
        <w:rPr>
          <w:rFonts w:ascii="Times New Roman" w:eastAsia="Times New Roman" w:hAnsi="Times New Roman" w:cs="Times New Roman"/>
        </w:rPr>
        <w:t>R/W - bool - flag indica ng if tool is in mm or inches</w:t>
      </w:r>
    </w:p>
    <w:p w14:paraId="0F1EC873" w14:textId="77777777" w:rsidR="006428B2" w:rsidRDefault="00303FDE">
      <w:pPr>
        <w:spacing w:after="16" w:line="270" w:lineRule="auto"/>
        <w:ind w:left="-5" w:hanging="10"/>
      </w:pPr>
      <w:r>
        <w:rPr>
          <w:rFonts w:ascii="Times New Roman" w:eastAsia="Times New Roman" w:hAnsi="Times New Roman" w:cs="Times New Roman"/>
          <w:color w:val="4F81BD"/>
        </w:rPr>
        <w:t>.FeedRate</w:t>
      </w:r>
    </w:p>
    <w:p w14:paraId="2AFC9588" w14:textId="77777777" w:rsidR="006428B2" w:rsidRDefault="00303FDE">
      <w:pPr>
        <w:spacing w:after="227"/>
        <w:ind w:left="-5" w:right="6" w:hanging="10"/>
      </w:pPr>
      <w:r>
        <w:rPr>
          <w:rFonts w:ascii="Times New Roman" w:eastAsia="Times New Roman" w:hAnsi="Times New Roman" w:cs="Times New Roman"/>
        </w:rPr>
        <w:t>R/W - double - Feedrate for tool - see RateUnits for the units</w:t>
      </w:r>
    </w:p>
    <w:p w14:paraId="37014D43"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47FDC86C" w14:textId="77777777" w:rsidR="006428B2" w:rsidRDefault="00303FDE">
      <w:pPr>
        <w:spacing w:after="187"/>
        <w:ind w:left="-5" w:right="6" w:hanging="10"/>
      </w:pPr>
      <w:r>
        <w:rPr>
          <w:rFonts w:ascii="Times New Roman" w:eastAsia="Times New Roman" w:hAnsi="Times New Roman" w:cs="Times New Roman"/>
        </w:rPr>
        <w:t>R/O - string - returns name of tool</w:t>
      </w:r>
    </w:p>
    <w:p w14:paraId="6DFEC334" w14:textId="77777777" w:rsidR="006428B2" w:rsidRDefault="00303FDE">
      <w:pPr>
        <w:spacing w:after="16" w:line="270" w:lineRule="auto"/>
        <w:ind w:left="-5" w:hanging="10"/>
      </w:pPr>
      <w:r>
        <w:rPr>
          <w:rFonts w:ascii="Times New Roman" w:eastAsia="Times New Roman" w:hAnsi="Times New Roman" w:cs="Times New Roman"/>
          <w:color w:val="4F81BD"/>
        </w:rPr>
        <w:t>.Notes</w:t>
      </w:r>
    </w:p>
    <w:p w14:paraId="61939847" w14:textId="77777777" w:rsidR="006428B2" w:rsidRDefault="00303FDE">
      <w:pPr>
        <w:spacing w:after="187"/>
        <w:ind w:left="-5" w:hanging="10"/>
      </w:pPr>
      <w:r>
        <w:rPr>
          <w:rFonts w:ascii="Times New Roman" w:eastAsia="Times New Roman" w:hAnsi="Times New Roman" w:cs="Times New Roman"/>
        </w:rPr>
        <w:t>R/W - string – Notes field for tool .</w:t>
      </w:r>
      <w:r>
        <w:rPr>
          <w:rFonts w:ascii="Times New Roman" w:eastAsia="Times New Roman" w:hAnsi="Times New Roman" w:cs="Times New Roman"/>
          <w:color w:val="943634"/>
        </w:rPr>
        <w:t xml:space="preserve"> (Aspire 4.015/VCP 7.015 onwards only)</w:t>
      </w:r>
    </w:p>
    <w:p w14:paraId="7645B554" w14:textId="77777777" w:rsidR="006428B2" w:rsidRDefault="00303FDE">
      <w:pPr>
        <w:spacing w:after="16" w:line="270" w:lineRule="auto"/>
        <w:ind w:left="-5" w:hanging="10"/>
      </w:pPr>
      <w:r>
        <w:rPr>
          <w:rFonts w:ascii="Times New Roman" w:eastAsia="Times New Roman" w:hAnsi="Times New Roman" w:cs="Times New Roman"/>
          <w:color w:val="4F81BD"/>
        </w:rPr>
        <w:t>.PlungeRate</w:t>
      </w:r>
    </w:p>
    <w:p w14:paraId="6B4A5A0A" w14:textId="77777777" w:rsidR="006428B2" w:rsidRDefault="00303FDE">
      <w:pPr>
        <w:spacing w:after="227"/>
        <w:ind w:left="-5" w:right="6" w:hanging="10"/>
      </w:pPr>
      <w:r>
        <w:rPr>
          <w:rFonts w:ascii="Times New Roman" w:eastAsia="Times New Roman" w:hAnsi="Times New Roman" w:cs="Times New Roman"/>
        </w:rPr>
        <w:t>R/W - double - Feedrate for tool - see RateUnits for the units</w:t>
      </w:r>
    </w:p>
    <w:p w14:paraId="1E6D1BA9" w14:textId="77777777" w:rsidR="006428B2" w:rsidRDefault="00303FDE">
      <w:pPr>
        <w:spacing w:after="16" w:line="270" w:lineRule="auto"/>
        <w:ind w:left="-5" w:hanging="10"/>
      </w:pPr>
      <w:r>
        <w:rPr>
          <w:rFonts w:ascii="Times New Roman" w:eastAsia="Times New Roman" w:hAnsi="Times New Roman" w:cs="Times New Roman"/>
          <w:color w:val="4F81BD"/>
        </w:rPr>
        <w:t>.RateUnits</w:t>
      </w:r>
    </w:p>
    <w:p w14:paraId="5ACAD6C5" w14:textId="77777777" w:rsidR="006428B2" w:rsidRDefault="00303FDE">
      <w:pPr>
        <w:spacing w:after="227"/>
        <w:ind w:left="-5" w:right="6" w:hanging="10"/>
      </w:pPr>
      <w:r>
        <w:rPr>
          <w:rFonts w:ascii="Times New Roman" w:eastAsia="Times New Roman" w:hAnsi="Times New Roman" w:cs="Times New Roman"/>
        </w:rPr>
        <w:t>R/W - integer - Feed rate units for tool. Valid values are</w:t>
      </w:r>
    </w:p>
    <w:p w14:paraId="329E1C22" w14:textId="77777777" w:rsidR="006428B2" w:rsidRDefault="00303FDE">
      <w:pPr>
        <w:spacing w:after="0"/>
        <w:ind w:left="1450" w:right="6" w:hanging="10"/>
      </w:pPr>
      <w:r>
        <w:rPr>
          <w:rFonts w:ascii="Times New Roman" w:eastAsia="Times New Roman" w:hAnsi="Times New Roman" w:cs="Times New Roman"/>
        </w:rPr>
        <w:t>Tool.MM_SEC</w:t>
      </w:r>
    </w:p>
    <w:p w14:paraId="76AA12A6" w14:textId="77777777" w:rsidR="006428B2" w:rsidRDefault="00303FDE">
      <w:pPr>
        <w:spacing w:after="0"/>
        <w:ind w:left="1450" w:right="6" w:hanging="10"/>
      </w:pPr>
      <w:r>
        <w:rPr>
          <w:rFonts w:ascii="Times New Roman" w:eastAsia="Times New Roman" w:hAnsi="Times New Roman" w:cs="Times New Roman"/>
        </w:rPr>
        <w:t>Tool.MM_MIN</w:t>
      </w:r>
    </w:p>
    <w:p w14:paraId="759A6363" w14:textId="77777777" w:rsidR="006428B2" w:rsidRDefault="00303FDE">
      <w:pPr>
        <w:spacing w:after="0"/>
        <w:ind w:left="1450" w:right="6" w:hanging="10"/>
      </w:pPr>
      <w:r>
        <w:rPr>
          <w:rFonts w:ascii="Times New Roman" w:eastAsia="Times New Roman" w:hAnsi="Times New Roman" w:cs="Times New Roman"/>
        </w:rPr>
        <w:t>Tool.METRES_MIN</w:t>
      </w:r>
    </w:p>
    <w:p w14:paraId="3EE3BB2F" w14:textId="77777777" w:rsidR="006428B2" w:rsidRDefault="00303FDE">
      <w:pPr>
        <w:spacing w:after="0"/>
        <w:ind w:left="1450" w:right="6" w:hanging="10"/>
      </w:pPr>
      <w:r>
        <w:rPr>
          <w:rFonts w:ascii="Times New Roman" w:eastAsia="Times New Roman" w:hAnsi="Times New Roman" w:cs="Times New Roman"/>
        </w:rPr>
        <w:t>Tool.INCHES_SEC</w:t>
      </w:r>
    </w:p>
    <w:p w14:paraId="4190DB68" w14:textId="77777777" w:rsidR="006428B2" w:rsidRDefault="00303FDE">
      <w:pPr>
        <w:spacing w:after="0"/>
        <w:ind w:left="1450" w:right="6" w:hanging="10"/>
      </w:pPr>
      <w:r>
        <w:rPr>
          <w:rFonts w:ascii="Times New Roman" w:eastAsia="Times New Roman" w:hAnsi="Times New Roman" w:cs="Times New Roman"/>
        </w:rPr>
        <w:t>Tool.INCHES_MIN</w:t>
      </w:r>
    </w:p>
    <w:p w14:paraId="6D3DFCBF" w14:textId="77777777" w:rsidR="006428B2" w:rsidRDefault="00303FDE">
      <w:pPr>
        <w:spacing w:after="496"/>
        <w:ind w:left="1450" w:right="6" w:hanging="10"/>
      </w:pPr>
      <w:r>
        <w:rPr>
          <w:rFonts w:ascii="Times New Roman" w:eastAsia="Times New Roman" w:hAnsi="Times New Roman" w:cs="Times New Roman"/>
        </w:rPr>
        <w:t>Tool.FEET_MIN</w:t>
      </w:r>
    </w:p>
    <w:p w14:paraId="7E160EAA" w14:textId="77777777" w:rsidR="006428B2" w:rsidRDefault="00303FDE">
      <w:pPr>
        <w:spacing w:after="16" w:line="270" w:lineRule="auto"/>
        <w:ind w:left="-5" w:hanging="10"/>
      </w:pPr>
      <w:r>
        <w:rPr>
          <w:rFonts w:ascii="Times New Roman" w:eastAsia="Times New Roman" w:hAnsi="Times New Roman" w:cs="Times New Roman"/>
          <w:color w:val="4F81BD"/>
        </w:rPr>
        <w:t>.RateUnitsText</w:t>
      </w:r>
    </w:p>
    <w:p w14:paraId="2F3D8386" w14:textId="77777777" w:rsidR="006428B2" w:rsidRDefault="00303FDE">
      <w:pPr>
        <w:spacing w:after="227"/>
        <w:ind w:left="-5" w:right="6" w:hanging="10"/>
      </w:pPr>
      <w:r>
        <w:rPr>
          <w:rFonts w:ascii="Times New Roman" w:eastAsia="Times New Roman" w:hAnsi="Times New Roman" w:cs="Times New Roman"/>
        </w:rPr>
        <w:t>R/O -string - Feed rate units for tool as a string for display e.g “mm/sec” or “inch/sec”</w:t>
      </w:r>
    </w:p>
    <w:p w14:paraId="65EB7794" w14:textId="77777777" w:rsidR="006428B2" w:rsidRDefault="00303FDE">
      <w:pPr>
        <w:spacing w:after="16" w:line="270" w:lineRule="auto"/>
        <w:ind w:left="-5" w:hanging="10"/>
      </w:pPr>
      <w:r>
        <w:rPr>
          <w:rFonts w:ascii="Times New Roman" w:eastAsia="Times New Roman" w:hAnsi="Times New Roman" w:cs="Times New Roman"/>
          <w:color w:val="4F81BD"/>
        </w:rPr>
        <w:t>.SpindleSpeed</w:t>
      </w:r>
    </w:p>
    <w:p w14:paraId="1557690C" w14:textId="77777777" w:rsidR="006428B2" w:rsidRDefault="00303FDE">
      <w:pPr>
        <w:spacing w:after="227"/>
        <w:ind w:left="-5" w:right="6" w:hanging="10"/>
      </w:pPr>
      <w:r>
        <w:rPr>
          <w:rFonts w:ascii="Times New Roman" w:eastAsia="Times New Roman" w:hAnsi="Times New Roman" w:cs="Times New Roman"/>
        </w:rPr>
        <w:t>R/W - integer - Spindle speed for tool</w:t>
      </w:r>
    </w:p>
    <w:p w14:paraId="5565A3A3" w14:textId="77777777" w:rsidR="006428B2" w:rsidRDefault="00303FDE">
      <w:pPr>
        <w:spacing w:after="16" w:line="270" w:lineRule="auto"/>
        <w:ind w:left="-5" w:hanging="10"/>
      </w:pPr>
      <w:r>
        <w:rPr>
          <w:rFonts w:ascii="Times New Roman" w:eastAsia="Times New Roman" w:hAnsi="Times New Roman" w:cs="Times New Roman"/>
          <w:color w:val="4F81BD"/>
        </w:rPr>
        <w:t>.Stepdown</w:t>
      </w:r>
    </w:p>
    <w:p w14:paraId="3743797C" w14:textId="77777777" w:rsidR="006428B2" w:rsidRDefault="00303FDE">
      <w:pPr>
        <w:spacing w:after="227"/>
        <w:ind w:left="-5" w:right="6" w:hanging="10"/>
      </w:pPr>
      <w:r>
        <w:rPr>
          <w:rFonts w:ascii="Times New Roman" w:eastAsia="Times New Roman" w:hAnsi="Times New Roman" w:cs="Times New Roman"/>
        </w:rPr>
        <w:t>R/W - double - Stepdown for tool</w:t>
      </w:r>
    </w:p>
    <w:p w14:paraId="329858A6" w14:textId="77777777" w:rsidR="006428B2" w:rsidRDefault="00303FDE">
      <w:pPr>
        <w:spacing w:after="16" w:line="270" w:lineRule="auto"/>
        <w:ind w:left="-5" w:hanging="10"/>
      </w:pPr>
      <w:r>
        <w:rPr>
          <w:rFonts w:ascii="Times New Roman" w:eastAsia="Times New Roman" w:hAnsi="Times New Roman" w:cs="Times New Roman"/>
          <w:color w:val="4F81BD"/>
        </w:rPr>
        <w:t>.Stepover</w:t>
      </w:r>
    </w:p>
    <w:p w14:paraId="198DA08A" w14:textId="77777777" w:rsidR="006428B2" w:rsidRDefault="00303FDE">
      <w:pPr>
        <w:spacing w:after="227"/>
        <w:ind w:left="-5" w:right="6" w:hanging="10"/>
      </w:pPr>
      <w:r>
        <w:rPr>
          <w:rFonts w:ascii="Times New Roman" w:eastAsia="Times New Roman" w:hAnsi="Times New Roman" w:cs="Times New Roman"/>
        </w:rPr>
        <w:t>R/W - double -Stepover for tool</w:t>
      </w:r>
    </w:p>
    <w:p w14:paraId="69548581" w14:textId="77777777" w:rsidR="006428B2" w:rsidRDefault="00303FDE">
      <w:pPr>
        <w:spacing w:after="16" w:line="270" w:lineRule="auto"/>
        <w:ind w:left="-5" w:hanging="10"/>
      </w:pPr>
      <w:r>
        <w:rPr>
          <w:rFonts w:ascii="Times New Roman" w:eastAsia="Times New Roman" w:hAnsi="Times New Roman" w:cs="Times New Roman"/>
          <w:color w:val="4F81BD"/>
        </w:rPr>
        <w:t>.ToolDB_Location</w:t>
      </w:r>
    </w:p>
    <w:p w14:paraId="6A92889E" w14:textId="77777777" w:rsidR="006428B2" w:rsidRDefault="00303FDE">
      <w:pPr>
        <w:spacing w:after="227"/>
        <w:ind w:left="-5" w:right="6" w:hanging="10"/>
      </w:pPr>
      <w:r>
        <w:rPr>
          <w:rFonts w:ascii="Times New Roman" w:eastAsia="Times New Roman" w:hAnsi="Times New Roman" w:cs="Times New Roman"/>
        </w:rPr>
        <w:t xml:space="preserve">R/O - string - returns path to tool in tool database - not including tool name </w:t>
      </w:r>
    </w:p>
    <w:p w14:paraId="128FFEAD" w14:textId="77777777" w:rsidR="006428B2" w:rsidRDefault="00303FDE">
      <w:pPr>
        <w:spacing w:after="16" w:line="270" w:lineRule="auto"/>
        <w:ind w:left="-5" w:hanging="10"/>
      </w:pPr>
      <w:r>
        <w:rPr>
          <w:rFonts w:ascii="Times New Roman" w:eastAsia="Times New Roman" w:hAnsi="Times New Roman" w:cs="Times New Roman"/>
          <w:color w:val="4F81BD"/>
        </w:rPr>
        <w:t>.ToolType</w:t>
      </w:r>
    </w:p>
    <w:p w14:paraId="3929EE31" w14:textId="77777777" w:rsidR="006428B2" w:rsidRDefault="00303FDE">
      <w:pPr>
        <w:spacing w:after="0"/>
        <w:ind w:left="-5" w:right="6" w:hanging="10"/>
      </w:pPr>
      <w:r>
        <w:rPr>
          <w:rFonts w:ascii="Times New Roman" w:eastAsia="Times New Roman" w:hAnsi="Times New Roman" w:cs="Times New Roman"/>
        </w:rPr>
        <w:t>R/O - integer - Returns an integer indica ng the type of the tool – values are …</w:t>
      </w:r>
    </w:p>
    <w:p w14:paraId="18A3A23F" w14:textId="77777777" w:rsidR="006428B2" w:rsidRDefault="00303FDE">
      <w:pPr>
        <w:spacing w:after="0"/>
        <w:ind w:left="730" w:right="6" w:hanging="10"/>
      </w:pPr>
      <w:r>
        <w:rPr>
          <w:rFonts w:ascii="Times New Roman" w:eastAsia="Times New Roman" w:hAnsi="Times New Roman" w:cs="Times New Roman"/>
        </w:rPr>
        <w:t>Tool.BALL_NOSE</w:t>
      </w:r>
    </w:p>
    <w:p w14:paraId="5894198F" w14:textId="77777777" w:rsidR="006428B2" w:rsidRDefault="00303FDE">
      <w:pPr>
        <w:spacing w:after="0"/>
        <w:ind w:left="730" w:right="6" w:hanging="10"/>
      </w:pPr>
      <w:r>
        <w:rPr>
          <w:rFonts w:ascii="Times New Roman" w:eastAsia="Times New Roman" w:hAnsi="Times New Roman" w:cs="Times New Roman"/>
        </w:rPr>
        <w:t>Tool.END_MILL</w:t>
      </w:r>
    </w:p>
    <w:p w14:paraId="44A57883" w14:textId="77777777" w:rsidR="006428B2" w:rsidRDefault="00303FDE">
      <w:pPr>
        <w:spacing w:after="0"/>
        <w:ind w:left="730" w:right="6" w:hanging="10"/>
      </w:pPr>
      <w:r>
        <w:rPr>
          <w:rFonts w:ascii="Times New Roman" w:eastAsia="Times New Roman" w:hAnsi="Times New Roman" w:cs="Times New Roman"/>
        </w:rPr>
        <w:t>Tool.RA</w:t>
      </w:r>
      <w:r>
        <w:rPr>
          <w:rFonts w:ascii="Times New Roman" w:eastAsia="Times New Roman" w:hAnsi="Times New Roman" w:cs="Times New Roman"/>
        </w:rPr>
        <w:t>DIUSED_END_MILL</w:t>
      </w:r>
    </w:p>
    <w:p w14:paraId="1B0D1335" w14:textId="77777777" w:rsidR="006428B2" w:rsidRDefault="00303FDE">
      <w:pPr>
        <w:spacing w:after="0"/>
        <w:ind w:left="730" w:right="6" w:hanging="10"/>
      </w:pPr>
      <w:r>
        <w:rPr>
          <w:rFonts w:ascii="Times New Roman" w:eastAsia="Times New Roman" w:hAnsi="Times New Roman" w:cs="Times New Roman"/>
        </w:rPr>
        <w:t>Tool.VBIT</w:t>
      </w:r>
    </w:p>
    <w:p w14:paraId="5FA69505" w14:textId="77777777" w:rsidR="006428B2" w:rsidRDefault="00303FDE">
      <w:pPr>
        <w:spacing w:after="0"/>
        <w:ind w:left="730" w:right="6" w:hanging="10"/>
      </w:pPr>
      <w:r>
        <w:rPr>
          <w:rFonts w:ascii="Times New Roman" w:eastAsia="Times New Roman" w:hAnsi="Times New Roman" w:cs="Times New Roman"/>
        </w:rPr>
        <w:t>Tool.ENGRAVING</w:t>
      </w:r>
    </w:p>
    <w:p w14:paraId="14AFC692" w14:textId="77777777" w:rsidR="006428B2" w:rsidRDefault="00303FDE">
      <w:pPr>
        <w:spacing w:after="0"/>
        <w:ind w:left="730" w:right="6" w:hanging="10"/>
      </w:pPr>
      <w:r>
        <w:rPr>
          <w:rFonts w:ascii="Times New Roman" w:eastAsia="Times New Roman" w:hAnsi="Times New Roman" w:cs="Times New Roman"/>
        </w:rPr>
        <w:t>Tool.RADIUSED_ENGRAVING</w:t>
      </w:r>
    </w:p>
    <w:p w14:paraId="36619C24" w14:textId="77777777" w:rsidR="006428B2" w:rsidRDefault="00303FDE">
      <w:pPr>
        <w:spacing w:after="0"/>
        <w:ind w:left="730" w:right="6" w:hanging="10"/>
      </w:pPr>
      <w:r>
        <w:rPr>
          <w:rFonts w:ascii="Times New Roman" w:eastAsia="Times New Roman" w:hAnsi="Times New Roman" w:cs="Times New Roman"/>
        </w:rPr>
        <w:lastRenderedPageBreak/>
        <w:t>Tool.THROUGH_DRILL</w:t>
      </w:r>
    </w:p>
    <w:p w14:paraId="59AFE765" w14:textId="77777777" w:rsidR="006428B2" w:rsidRDefault="00303FDE">
      <w:pPr>
        <w:spacing w:after="0"/>
        <w:ind w:left="730" w:right="6" w:hanging="10"/>
      </w:pPr>
      <w:r>
        <w:rPr>
          <w:rFonts w:ascii="Times New Roman" w:eastAsia="Times New Roman" w:hAnsi="Times New Roman" w:cs="Times New Roman"/>
        </w:rPr>
        <w:t>Tool.FORM_TOOL</w:t>
      </w:r>
    </w:p>
    <w:p w14:paraId="4C4CF11F" w14:textId="77777777" w:rsidR="006428B2" w:rsidRDefault="00303FDE">
      <w:pPr>
        <w:spacing w:after="0"/>
        <w:ind w:left="730" w:right="6" w:hanging="10"/>
      </w:pPr>
      <w:r>
        <w:rPr>
          <w:rFonts w:ascii="Times New Roman" w:eastAsia="Times New Roman" w:hAnsi="Times New Roman" w:cs="Times New Roman"/>
        </w:rPr>
        <w:t>Tool.DIAMOND_DRAG</w:t>
      </w:r>
    </w:p>
    <w:p w14:paraId="3ECB0D86" w14:textId="77777777" w:rsidR="006428B2" w:rsidRDefault="00303FDE">
      <w:pPr>
        <w:spacing w:after="458"/>
        <w:ind w:left="730" w:right="6" w:hanging="10"/>
      </w:pPr>
      <w:r>
        <w:rPr>
          <w:rFonts w:ascii="Times New Roman" w:eastAsia="Times New Roman" w:hAnsi="Times New Roman" w:cs="Times New Roman"/>
        </w:rPr>
        <w:t>Tool.RADIUSED_FLAT_ENGRAVING</w:t>
      </w:r>
    </w:p>
    <w:p w14:paraId="0ED2B0AA" w14:textId="77777777" w:rsidR="006428B2" w:rsidRDefault="00303FDE">
      <w:pPr>
        <w:spacing w:after="16" w:line="270" w:lineRule="auto"/>
        <w:ind w:left="-5" w:hanging="10"/>
      </w:pPr>
      <w:r>
        <w:rPr>
          <w:rFonts w:ascii="Times New Roman" w:eastAsia="Times New Roman" w:hAnsi="Times New Roman" w:cs="Times New Roman"/>
          <w:color w:val="4F81BD"/>
        </w:rPr>
        <w:t>.ToolTypeText</w:t>
      </w:r>
    </w:p>
    <w:p w14:paraId="43D01B36" w14:textId="77777777" w:rsidR="006428B2" w:rsidRDefault="00303FDE">
      <w:pPr>
        <w:spacing w:after="189"/>
        <w:ind w:left="-5" w:right="6" w:hanging="10"/>
      </w:pPr>
      <w:r>
        <w:rPr>
          <w:rFonts w:ascii="Times New Roman" w:eastAsia="Times New Roman" w:hAnsi="Times New Roman" w:cs="Times New Roman"/>
        </w:rPr>
        <w:t>R/O - string - Returns a string indica ng the type of the tool</w:t>
      </w:r>
    </w:p>
    <w:p w14:paraId="21B0BBF6" w14:textId="77777777" w:rsidR="006428B2" w:rsidRDefault="00303FDE">
      <w:pPr>
        <w:spacing w:after="16" w:line="270" w:lineRule="auto"/>
        <w:ind w:left="-5" w:hanging="10"/>
      </w:pPr>
      <w:r>
        <w:rPr>
          <w:rFonts w:ascii="Times New Roman" w:eastAsia="Times New Roman" w:hAnsi="Times New Roman" w:cs="Times New Roman"/>
          <w:color w:val="4F81BD"/>
        </w:rPr>
        <w:t>.ToolDia</w:t>
      </w:r>
    </w:p>
    <w:p w14:paraId="1427A1F0" w14:textId="77777777" w:rsidR="006428B2" w:rsidRDefault="00303FDE">
      <w:pPr>
        <w:spacing w:after="227"/>
        <w:ind w:left="-5" w:right="6" w:hanging="10"/>
      </w:pPr>
      <w:r>
        <w:rPr>
          <w:rFonts w:ascii="Times New Roman" w:eastAsia="Times New Roman" w:hAnsi="Times New Roman" w:cs="Times New Roman"/>
        </w:rPr>
        <w:t>R/W - double - Diameter of tool</w:t>
      </w:r>
    </w:p>
    <w:p w14:paraId="4F7C384C" w14:textId="77777777" w:rsidR="006428B2" w:rsidRDefault="00303FDE">
      <w:pPr>
        <w:spacing w:after="16" w:line="270" w:lineRule="auto"/>
        <w:ind w:left="-5" w:hanging="10"/>
      </w:pPr>
      <w:r>
        <w:rPr>
          <w:rFonts w:ascii="Times New Roman" w:eastAsia="Times New Roman" w:hAnsi="Times New Roman" w:cs="Times New Roman"/>
          <w:color w:val="4F81BD"/>
        </w:rPr>
        <w:t>.ToolNumber</w:t>
      </w:r>
    </w:p>
    <w:p w14:paraId="6B8899B8" w14:textId="77777777" w:rsidR="006428B2" w:rsidRDefault="00303FDE">
      <w:pPr>
        <w:spacing w:after="227"/>
        <w:ind w:left="-5" w:right="6" w:hanging="10"/>
      </w:pPr>
      <w:r>
        <w:rPr>
          <w:rFonts w:ascii="Times New Roman" w:eastAsia="Times New Roman" w:hAnsi="Times New Roman" w:cs="Times New Roman"/>
        </w:rPr>
        <w:t>R/W - integer - Tool number for tool</w:t>
      </w:r>
    </w:p>
    <w:p w14:paraId="727E0713" w14:textId="77777777" w:rsidR="006428B2" w:rsidRDefault="00303FDE">
      <w:pPr>
        <w:spacing w:after="16" w:line="270" w:lineRule="auto"/>
        <w:ind w:left="-5" w:hanging="10"/>
      </w:pPr>
      <w:r>
        <w:rPr>
          <w:rFonts w:ascii="Times New Roman" w:eastAsia="Times New Roman" w:hAnsi="Times New Roman" w:cs="Times New Roman"/>
          <w:color w:val="4F81BD"/>
        </w:rPr>
        <w:t>.VBit_Angle</w:t>
      </w:r>
    </w:p>
    <w:p w14:paraId="67E25F02" w14:textId="77777777" w:rsidR="006428B2" w:rsidRDefault="00303FDE">
      <w:pPr>
        <w:spacing w:after="227"/>
        <w:ind w:left="-5" w:right="6" w:hanging="10"/>
      </w:pPr>
      <w:r>
        <w:rPr>
          <w:rFonts w:ascii="Times New Roman" w:eastAsia="Times New Roman" w:hAnsi="Times New Roman" w:cs="Times New Roman"/>
        </w:rPr>
        <w:t>R/W - double - Included angle for VBit tools</w:t>
      </w:r>
    </w:p>
    <w:p w14:paraId="7263BA59" w14:textId="77777777" w:rsidR="006428B2" w:rsidRDefault="00303FDE">
      <w:pPr>
        <w:spacing w:after="16" w:line="270" w:lineRule="auto"/>
        <w:ind w:left="-5" w:hanging="10"/>
      </w:pPr>
      <w:r>
        <w:rPr>
          <w:rFonts w:ascii="Times New Roman" w:eastAsia="Times New Roman" w:hAnsi="Times New Roman" w:cs="Times New Roman"/>
          <w:color w:val="4F81BD"/>
        </w:rPr>
        <w:t>.ToolDBId</w:t>
      </w:r>
    </w:p>
    <w:p w14:paraId="76F0D460" w14:textId="77777777" w:rsidR="006428B2" w:rsidRDefault="00303FDE">
      <w:pPr>
        <w:spacing w:after="227"/>
        <w:ind w:left="-5" w:right="6" w:hanging="10"/>
      </w:pPr>
      <w:r>
        <w:rPr>
          <w:rFonts w:ascii="Times New Roman" w:eastAsia="Times New Roman" w:hAnsi="Times New Roman" w:cs="Times New Roman"/>
        </w:rPr>
        <w:t>R/O - ToolDBId – The Id describing the loca on in the tool database</w:t>
      </w:r>
    </w:p>
    <w:p w14:paraId="10106462" w14:textId="77777777" w:rsidR="006428B2" w:rsidRDefault="00303FDE">
      <w:pPr>
        <w:spacing w:after="226" w:line="265" w:lineRule="auto"/>
        <w:ind w:left="-5" w:hanging="10"/>
      </w:pPr>
      <w:r>
        <w:rPr>
          <w:rFonts w:ascii="Times New Roman" w:eastAsia="Times New Roman" w:hAnsi="Times New Roman" w:cs="Times New Roman"/>
        </w:rPr>
        <w:t>Methods</w:t>
      </w:r>
    </w:p>
    <w:p w14:paraId="5FE7C0AB" w14:textId="77777777" w:rsidR="006428B2" w:rsidRDefault="00303FDE">
      <w:pPr>
        <w:spacing w:after="16" w:line="270" w:lineRule="auto"/>
        <w:ind w:left="-5" w:hanging="10"/>
      </w:pPr>
      <w:r>
        <w:rPr>
          <w:rFonts w:ascii="Times New Roman" w:eastAsia="Times New Roman" w:hAnsi="Times New Roman" w:cs="Times New Roman"/>
          <w:color w:val="4F81BD"/>
        </w:rPr>
        <w:t>:ConvertRateUnitsTo(integer new_units)</w:t>
      </w:r>
    </w:p>
    <w:p w14:paraId="58D73B62" w14:textId="77777777" w:rsidR="006428B2" w:rsidRDefault="00303FDE">
      <w:pPr>
        <w:spacing w:after="227"/>
        <w:ind w:left="-5" w:right="6" w:hanging="10"/>
      </w:pPr>
      <w:r>
        <w:rPr>
          <w:rFonts w:ascii="Times New Roman" w:eastAsia="Times New Roman" w:hAnsi="Times New Roman" w:cs="Times New Roman"/>
        </w:rPr>
        <w:t xml:space="preserve"> Convert the feed and plunge rates for the tool into the passed units. </w:t>
      </w:r>
    </w:p>
    <w:p w14:paraId="540E0195" w14:textId="77777777" w:rsidR="006428B2" w:rsidRDefault="00303FDE">
      <w:pPr>
        <w:spacing w:after="497"/>
        <w:ind w:left="293" w:right="2102" w:hanging="10"/>
      </w:pPr>
      <w:r>
        <w:rPr>
          <w:rFonts w:ascii="Times New Roman" w:eastAsia="Times New Roman" w:hAnsi="Times New Roman" w:cs="Times New Roman"/>
        </w:rPr>
        <w:t>new_units-integer -new units for feed and plunge rate. Valid values a</w:t>
      </w:r>
      <w:r>
        <w:rPr>
          <w:rFonts w:ascii="Times New Roman" w:eastAsia="Times New Roman" w:hAnsi="Times New Roman" w:cs="Times New Roman"/>
        </w:rPr>
        <w:t>re the same as for .RateUnits above</w:t>
      </w:r>
    </w:p>
    <w:p w14:paraId="385F88F2" w14:textId="77777777" w:rsidR="006428B2" w:rsidRDefault="00303FDE">
      <w:pPr>
        <w:spacing w:after="16" w:line="270" w:lineRule="auto"/>
        <w:ind w:left="-5" w:hanging="10"/>
      </w:pPr>
      <w:r>
        <w:rPr>
          <w:rFonts w:ascii="Times New Roman" w:eastAsia="Times New Roman" w:hAnsi="Times New Roman" w:cs="Times New Roman"/>
          <w:color w:val="4F81BD"/>
        </w:rPr>
        <w:t>:IsCompatibleFeedRates(Tool tool_to_check)</w:t>
      </w:r>
    </w:p>
    <w:p w14:paraId="44158142" w14:textId="77777777" w:rsidR="006428B2" w:rsidRDefault="00303FDE">
      <w:pPr>
        <w:spacing w:after="311" w:line="398" w:lineRule="auto"/>
        <w:ind w:left="-5" w:right="189" w:hanging="10"/>
      </w:pPr>
      <w:r>
        <w:rPr>
          <w:rFonts w:ascii="Times New Roman" w:eastAsia="Times New Roman" w:hAnsi="Times New Roman" w:cs="Times New Roman"/>
        </w:rPr>
        <w:t>Return true if this tool is has same feed, plunge and spindles speeds as passed tool. Does not check geometry or cut depths (see: IsCompa bleTool and :IsCompa bleCutDepthss) too</w:t>
      </w:r>
      <w:r>
        <w:rPr>
          <w:rFonts w:ascii="Times New Roman" w:eastAsia="Times New Roman" w:hAnsi="Times New Roman" w:cs="Times New Roman"/>
        </w:rPr>
        <w:t>l_to_check-</w:t>
      </w:r>
      <w:r>
        <w:rPr>
          <w:rFonts w:ascii="Times New Roman" w:eastAsia="Times New Roman" w:hAnsi="Times New Roman" w:cs="Times New Roman"/>
          <w:color w:val="943634"/>
        </w:rPr>
        <w:t>Tool</w:t>
      </w:r>
      <w:r>
        <w:rPr>
          <w:rFonts w:ascii="Times New Roman" w:eastAsia="Times New Roman" w:hAnsi="Times New Roman" w:cs="Times New Roman"/>
        </w:rPr>
        <w:t xml:space="preserve"> -tool we check for compa bility</w:t>
      </w:r>
    </w:p>
    <w:p w14:paraId="080C968C" w14:textId="77777777" w:rsidR="006428B2" w:rsidRDefault="00303FDE">
      <w:pPr>
        <w:spacing w:after="16" w:line="270" w:lineRule="auto"/>
        <w:ind w:left="-5" w:hanging="10"/>
      </w:pPr>
      <w:r>
        <w:rPr>
          <w:rFonts w:ascii="Times New Roman" w:eastAsia="Times New Roman" w:hAnsi="Times New Roman" w:cs="Times New Roman"/>
          <w:color w:val="4F81BD"/>
        </w:rPr>
        <w:t>:IsCompatibleTool(Tool tool_to_check)</w:t>
      </w:r>
    </w:p>
    <w:p w14:paraId="65F83CF8" w14:textId="77777777" w:rsidR="006428B2" w:rsidRDefault="00303FDE">
      <w:pPr>
        <w:spacing w:after="227" w:line="398" w:lineRule="auto"/>
        <w:ind w:left="-5" w:right="6" w:hanging="10"/>
      </w:pPr>
      <w:r>
        <w:rPr>
          <w:rFonts w:ascii="Times New Roman" w:eastAsia="Times New Roman" w:hAnsi="Times New Roman" w:cs="Times New Roman"/>
        </w:rPr>
        <w:t>Return true if this tool is compa ble (same type and geometry) as passed tool. Does not check cut depths or feedrates (see :IsCompa bleCutDepths and :IsCompa bleFeedRates</w:t>
      </w:r>
      <w:r>
        <w:rPr>
          <w:rFonts w:ascii="Times New Roman" w:eastAsia="Times New Roman" w:hAnsi="Times New Roman" w:cs="Times New Roman"/>
        </w:rPr>
        <w:t xml:space="preserve"> for this data) tool_to_check-</w:t>
      </w:r>
      <w:r>
        <w:rPr>
          <w:rFonts w:ascii="Times New Roman" w:eastAsia="Times New Roman" w:hAnsi="Times New Roman" w:cs="Times New Roman"/>
          <w:color w:val="943634"/>
        </w:rPr>
        <w:t>Tool</w:t>
      </w:r>
      <w:r>
        <w:rPr>
          <w:rFonts w:ascii="Times New Roman" w:eastAsia="Times New Roman" w:hAnsi="Times New Roman" w:cs="Times New Roman"/>
        </w:rPr>
        <w:t xml:space="preserve"> -tool we check for compa bility</w:t>
      </w:r>
    </w:p>
    <w:p w14:paraId="7F47D433" w14:textId="77777777" w:rsidR="006428B2" w:rsidRDefault="00303FDE">
      <w:pPr>
        <w:spacing w:after="16" w:line="270" w:lineRule="auto"/>
        <w:ind w:left="-5" w:hanging="10"/>
      </w:pPr>
      <w:r>
        <w:rPr>
          <w:rFonts w:ascii="Times New Roman" w:eastAsia="Times New Roman" w:hAnsi="Times New Roman" w:cs="Times New Roman"/>
          <w:color w:val="4F81BD"/>
        </w:rPr>
        <w:t>:IsCompatibleCutDepths(Tool tool_to_check)</w:t>
      </w:r>
    </w:p>
    <w:p w14:paraId="01A4AE21" w14:textId="77777777" w:rsidR="006428B2" w:rsidRDefault="00303FDE">
      <w:pPr>
        <w:spacing w:after="45"/>
        <w:ind w:left="-5" w:right="6" w:hanging="10"/>
      </w:pPr>
      <w:r>
        <w:rPr>
          <w:rFonts w:ascii="Times New Roman" w:eastAsia="Times New Roman" w:hAnsi="Times New Roman" w:cs="Times New Roman"/>
        </w:rPr>
        <w:t xml:space="preserve">Return true if this tool is has same cut depths as passed tool. Does not check geometry or feedrates </w:t>
      </w:r>
    </w:p>
    <w:p w14:paraId="25B8D65F" w14:textId="77777777" w:rsidR="006428B2" w:rsidRDefault="00303FDE">
      <w:pPr>
        <w:spacing w:after="227"/>
        <w:ind w:left="-5" w:right="6" w:hanging="10"/>
      </w:pPr>
      <w:r>
        <w:rPr>
          <w:rFonts w:ascii="Times New Roman" w:eastAsia="Times New Roman" w:hAnsi="Times New Roman" w:cs="Times New Roman"/>
        </w:rPr>
        <w:t xml:space="preserve">(see: IsCompa bleTool and :IsCompa bleFeedRates) </w:t>
      </w:r>
    </w:p>
    <w:p w14:paraId="3F04BEB3" w14:textId="77777777" w:rsidR="006428B2" w:rsidRDefault="00303FDE">
      <w:pPr>
        <w:spacing w:after="496"/>
        <w:ind w:left="293" w:right="6" w:hanging="10"/>
      </w:pPr>
      <w:r>
        <w:rPr>
          <w:rFonts w:ascii="Times New Roman" w:eastAsia="Times New Roman" w:hAnsi="Times New Roman" w:cs="Times New Roman"/>
        </w:rPr>
        <w:t>Tool_to_check-Tool -tool we check for compa bility</w:t>
      </w:r>
    </w:p>
    <w:p w14:paraId="3414A33F" w14:textId="77777777" w:rsidR="006428B2" w:rsidRDefault="00303FDE">
      <w:pPr>
        <w:spacing w:after="16" w:line="270" w:lineRule="auto"/>
        <w:ind w:left="-5" w:hanging="10"/>
      </w:pPr>
      <w:r>
        <w:rPr>
          <w:rFonts w:ascii="Times New Roman" w:eastAsia="Times New Roman" w:hAnsi="Times New Roman" w:cs="Times New Roman"/>
          <w:color w:val="4F81BD"/>
        </w:rPr>
        <w:t>:FlatRadius(bool in_mm)</w:t>
      </w:r>
    </w:p>
    <w:p w14:paraId="16C76B53" w14:textId="77777777" w:rsidR="006428B2" w:rsidRDefault="00303FDE">
      <w:pPr>
        <w:spacing w:after="227"/>
        <w:ind w:left="-5" w:right="6" w:hanging="10"/>
      </w:pPr>
      <w:r>
        <w:rPr>
          <w:rFonts w:ascii="Times New Roman" w:eastAsia="Times New Roman" w:hAnsi="Times New Roman" w:cs="Times New Roman"/>
        </w:rPr>
        <w:t xml:space="preserve">Retrieve the flat radius for </w:t>
      </w:r>
      <w:r>
        <w:rPr>
          <w:rFonts w:ascii="Times New Roman" w:eastAsia="Times New Roman" w:hAnsi="Times New Roman" w:cs="Times New Roman"/>
        </w:rPr>
        <w:t>tools flat tools otherwise returns zero.</w:t>
      </w:r>
    </w:p>
    <w:p w14:paraId="7B6D14E8" w14:textId="77777777" w:rsidR="006428B2" w:rsidRDefault="00303FDE">
      <w:pPr>
        <w:spacing w:after="187"/>
        <w:ind w:left="293" w:right="6" w:hanging="10"/>
      </w:pPr>
      <w:r>
        <w:rPr>
          <w:rFonts w:ascii="Times New Roman" w:eastAsia="Times New Roman" w:hAnsi="Times New Roman" w:cs="Times New Roman"/>
        </w:rPr>
        <w:lastRenderedPageBreak/>
        <w:t>in_mm- bool -If true return the p radius in millimetres</w:t>
      </w:r>
    </w:p>
    <w:p w14:paraId="22C80C9B" w14:textId="77777777" w:rsidR="006428B2" w:rsidRDefault="00303FDE">
      <w:pPr>
        <w:spacing w:after="16" w:line="270" w:lineRule="auto"/>
        <w:ind w:left="-5" w:hanging="10"/>
      </w:pPr>
      <w:r>
        <w:rPr>
          <w:rFonts w:ascii="Times New Roman" w:eastAsia="Times New Roman" w:hAnsi="Times New Roman" w:cs="Times New Roman"/>
          <w:color w:val="4F81BD"/>
        </w:rPr>
        <w:t>:GetBool(string parameter_name, bool default_value)</w:t>
      </w:r>
    </w:p>
    <w:p w14:paraId="6F9867C1" w14:textId="77777777" w:rsidR="006428B2" w:rsidRDefault="00303FDE">
      <w:pPr>
        <w:spacing w:after="227"/>
        <w:ind w:left="-5" w:right="6" w:hanging="10"/>
      </w:pPr>
      <w:r>
        <w:rPr>
          <w:rFonts w:ascii="Times New Roman" w:eastAsia="Times New Roman" w:hAnsi="Times New Roman" w:cs="Times New Roman"/>
        </w:rPr>
        <w:t>Retrieve a Boolean flag (true / false) with the passed name, if no value with passed name returns passed de</w:t>
      </w:r>
      <w:r>
        <w:rPr>
          <w:rFonts w:ascii="Times New Roman" w:eastAsia="Times New Roman" w:hAnsi="Times New Roman" w:cs="Times New Roman"/>
        </w:rPr>
        <w:t>fault value.</w:t>
      </w:r>
      <w:r>
        <w:rPr>
          <w:rFonts w:ascii="Times New Roman" w:eastAsia="Times New Roman" w:hAnsi="Times New Roman" w:cs="Times New Roman"/>
          <w:color w:val="943634"/>
        </w:rPr>
        <w:t xml:space="preserve"> (Aspire 4.015/VCP 7.015 onwards only)</w:t>
      </w:r>
    </w:p>
    <w:p w14:paraId="44D141F6" w14:textId="77777777" w:rsidR="006428B2" w:rsidRDefault="00303FDE">
      <w:pPr>
        <w:spacing w:after="186"/>
        <w:ind w:left="293" w:right="841" w:hanging="10"/>
      </w:pPr>
      <w:r>
        <w:rPr>
          <w:rFonts w:ascii="Times New Roman" w:eastAsia="Times New Roman" w:hAnsi="Times New Roman" w:cs="Times New Roman"/>
        </w:rPr>
        <w:t>parameter_name - string - the name of the parameter default_value - bool - the value which will be returned if there is no exis ng value stored</w:t>
      </w:r>
    </w:p>
    <w:p w14:paraId="2ADC551B" w14:textId="77777777" w:rsidR="006428B2" w:rsidRDefault="00303FDE">
      <w:pPr>
        <w:spacing w:after="16" w:line="270" w:lineRule="auto"/>
        <w:ind w:left="-5" w:hanging="10"/>
      </w:pPr>
      <w:r>
        <w:rPr>
          <w:rFonts w:ascii="Times New Roman" w:eastAsia="Times New Roman" w:hAnsi="Times New Roman" w:cs="Times New Roman"/>
          <w:color w:val="4F81BD"/>
        </w:rPr>
        <w:t>:GetDouble(string parameter_name, double default_value,)</w:t>
      </w:r>
    </w:p>
    <w:p w14:paraId="61B9C55F" w14:textId="77777777" w:rsidR="006428B2" w:rsidRDefault="00303FDE">
      <w:pPr>
        <w:spacing w:after="33"/>
        <w:ind w:left="-5" w:right="6" w:hanging="10"/>
      </w:pPr>
      <w:r>
        <w:rPr>
          <w:rFonts w:ascii="Times New Roman" w:eastAsia="Times New Roman" w:hAnsi="Times New Roman" w:cs="Times New Roman"/>
        </w:rPr>
        <w:t>Retr</w:t>
      </w:r>
      <w:r>
        <w:rPr>
          <w:rFonts w:ascii="Times New Roman" w:eastAsia="Times New Roman" w:hAnsi="Times New Roman" w:cs="Times New Roman"/>
        </w:rPr>
        <w:t>ieve a double with the passed name, if no value with passed name returns passed default value.</w:t>
      </w:r>
      <w:r>
        <w:rPr>
          <w:rFonts w:ascii="Times New Roman" w:eastAsia="Times New Roman" w:hAnsi="Times New Roman" w:cs="Times New Roman"/>
          <w:color w:val="943634"/>
        </w:rPr>
        <w:t xml:space="preserve"> </w:t>
      </w:r>
    </w:p>
    <w:p w14:paraId="2ED5C22D" w14:textId="77777777" w:rsidR="006428B2" w:rsidRDefault="00303FDE">
      <w:pPr>
        <w:spacing w:after="232"/>
        <w:ind w:left="-5" w:hanging="10"/>
      </w:pPr>
      <w:r>
        <w:rPr>
          <w:rFonts w:ascii="Times New Roman" w:eastAsia="Times New Roman" w:hAnsi="Times New Roman" w:cs="Times New Roman"/>
          <w:color w:val="943634"/>
        </w:rPr>
        <w:t>(Aspire 4.015/VCP 7.015 onwards only)</w:t>
      </w:r>
    </w:p>
    <w:p w14:paraId="59870B11" w14:textId="77777777" w:rsidR="006428B2" w:rsidRDefault="00303FDE">
      <w:pPr>
        <w:spacing w:after="188"/>
        <w:ind w:left="293" w:right="616" w:hanging="10"/>
      </w:pPr>
      <w:r>
        <w:rPr>
          <w:rFonts w:ascii="Times New Roman" w:eastAsia="Times New Roman" w:hAnsi="Times New Roman" w:cs="Times New Roman"/>
        </w:rPr>
        <w:t xml:space="preserve">parameter_name - string - the name of the parameter default_value - double - the value which will be returned if there is </w:t>
      </w:r>
      <w:r>
        <w:rPr>
          <w:rFonts w:ascii="Times New Roman" w:eastAsia="Times New Roman" w:hAnsi="Times New Roman" w:cs="Times New Roman"/>
        </w:rPr>
        <w:t>no exis ng value stored</w:t>
      </w:r>
    </w:p>
    <w:p w14:paraId="2CC07966" w14:textId="77777777" w:rsidR="006428B2" w:rsidRDefault="00303FDE">
      <w:pPr>
        <w:spacing w:after="16" w:line="270" w:lineRule="auto"/>
        <w:ind w:left="-5" w:hanging="10"/>
      </w:pPr>
      <w:r>
        <w:rPr>
          <w:rFonts w:ascii="Times New Roman" w:eastAsia="Times New Roman" w:hAnsi="Times New Roman" w:cs="Times New Roman"/>
          <w:color w:val="4F81BD"/>
        </w:rPr>
        <w:t>:GetInt(string parameter_name, integer default_value)</w:t>
      </w:r>
    </w:p>
    <w:p w14:paraId="6EFDF8F2" w14:textId="77777777" w:rsidR="006428B2" w:rsidRDefault="00303FDE">
      <w:pPr>
        <w:spacing w:after="227"/>
        <w:ind w:left="-5" w:right="6" w:hanging="10"/>
      </w:pPr>
      <w:r>
        <w:rPr>
          <w:rFonts w:ascii="Times New Roman" w:eastAsia="Times New Roman" w:hAnsi="Times New Roman" w:cs="Times New Roman"/>
        </w:rPr>
        <w:t>Retrieve an integer with the passed name, if no value with passed name returns passed default value.</w:t>
      </w:r>
      <w:r>
        <w:rPr>
          <w:rFonts w:ascii="Times New Roman" w:eastAsia="Times New Roman" w:hAnsi="Times New Roman" w:cs="Times New Roman"/>
          <w:color w:val="943634"/>
        </w:rPr>
        <w:t xml:space="preserve"> (Aspire 4.015/VCP 7.015 onwards only)</w:t>
      </w:r>
    </w:p>
    <w:p w14:paraId="20445347" w14:textId="77777777" w:rsidR="006428B2" w:rsidRDefault="00303FDE">
      <w:pPr>
        <w:spacing w:after="186"/>
        <w:ind w:left="293" w:right="1346" w:hanging="10"/>
      </w:pPr>
      <w:r>
        <w:rPr>
          <w:rFonts w:ascii="Times New Roman" w:eastAsia="Times New Roman" w:hAnsi="Times New Roman" w:cs="Times New Roman"/>
        </w:rPr>
        <w:t>parameter_name - string - the name of the parameter value - integer - the value which will be returned if there is no</w:t>
      </w:r>
      <w:r>
        <w:rPr>
          <w:rFonts w:ascii="Times New Roman" w:eastAsia="Times New Roman" w:hAnsi="Times New Roman" w:cs="Times New Roman"/>
        </w:rPr>
        <w:t xml:space="preserve"> exis ng value stored</w:t>
      </w:r>
    </w:p>
    <w:p w14:paraId="783B8BE7" w14:textId="77777777" w:rsidR="006428B2" w:rsidRDefault="00303FDE">
      <w:pPr>
        <w:spacing w:after="16" w:line="270" w:lineRule="auto"/>
        <w:ind w:left="-5" w:hanging="10"/>
      </w:pPr>
      <w:r>
        <w:rPr>
          <w:rFonts w:ascii="Times New Roman" w:eastAsia="Times New Roman" w:hAnsi="Times New Roman" w:cs="Times New Roman"/>
          <w:color w:val="4F81BD"/>
        </w:rPr>
        <w:t>:ParameterExists(string parameter_name, utParameterType type)</w:t>
      </w:r>
    </w:p>
    <w:p w14:paraId="1F731734" w14:textId="77777777" w:rsidR="006428B2" w:rsidRDefault="00303FDE">
      <w:pPr>
        <w:spacing w:after="227"/>
        <w:ind w:left="-5" w:right="6" w:hanging="10"/>
      </w:pPr>
      <w:r>
        <w:rPr>
          <w:rFonts w:ascii="Times New Roman" w:eastAsia="Times New Roman" w:hAnsi="Times New Roman" w:cs="Times New Roman"/>
        </w:rPr>
        <w:t>Returns true if there is an exis ng parameter with passed name and type.</w:t>
      </w:r>
      <w:r>
        <w:rPr>
          <w:rFonts w:ascii="Times New Roman" w:eastAsia="Times New Roman" w:hAnsi="Times New Roman" w:cs="Times New Roman"/>
          <w:color w:val="943634"/>
        </w:rPr>
        <w:t xml:space="preserve"> (Aspire 4.015/VCP 7.015 onwards only)</w:t>
      </w:r>
    </w:p>
    <w:p w14:paraId="1D4DEA27" w14:textId="77777777" w:rsidR="006428B2" w:rsidRDefault="00303FDE">
      <w:pPr>
        <w:spacing w:after="188"/>
        <w:ind w:left="293" w:right="3518" w:hanging="10"/>
      </w:pPr>
      <w:r>
        <w:rPr>
          <w:rFonts w:ascii="Times New Roman" w:eastAsia="Times New Roman" w:hAnsi="Times New Roman" w:cs="Times New Roman"/>
        </w:rPr>
        <w:t xml:space="preserve">parameter_name </w:t>
      </w:r>
      <w:r>
        <w:rPr>
          <w:rFonts w:ascii="Times New Roman" w:eastAsia="Times New Roman" w:hAnsi="Times New Roman" w:cs="Times New Roman"/>
        </w:rPr>
        <w:t xml:space="preserve">- string - the name of the parameter type - </w:t>
      </w:r>
      <w:r>
        <w:rPr>
          <w:rFonts w:ascii="Times New Roman" w:eastAsia="Times New Roman" w:hAnsi="Times New Roman" w:cs="Times New Roman"/>
          <w:color w:val="943634"/>
        </w:rPr>
        <w:t>utParameterType</w:t>
      </w:r>
      <w:r>
        <w:rPr>
          <w:rFonts w:ascii="Times New Roman" w:eastAsia="Times New Roman" w:hAnsi="Times New Roman" w:cs="Times New Roman"/>
        </w:rPr>
        <w:t xml:space="preserve"> - the type of parameter </w:t>
      </w:r>
    </w:p>
    <w:p w14:paraId="511C9FDA"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value)</w:t>
      </w:r>
    </w:p>
    <w:p w14:paraId="522D4530" w14:textId="77777777" w:rsidR="006428B2" w:rsidRDefault="00303FDE">
      <w:pPr>
        <w:spacing w:after="227"/>
        <w:ind w:left="-5" w:right="6" w:hanging="10"/>
      </w:pPr>
      <w:r>
        <w:rPr>
          <w:rFonts w:ascii="Times New Roman" w:eastAsia="Times New Roman" w:hAnsi="Times New Roman" w:cs="Times New Roman"/>
        </w:rPr>
        <w:t>Store a Boolean flag (true / false) with the passed name and value.</w:t>
      </w:r>
      <w:r>
        <w:rPr>
          <w:rFonts w:ascii="Times New Roman" w:eastAsia="Times New Roman" w:hAnsi="Times New Roman" w:cs="Times New Roman"/>
          <w:color w:val="943634"/>
        </w:rPr>
        <w:t xml:space="preserve"> (Aspire 4.015/VCP 7.015 onwards only)</w:t>
      </w:r>
    </w:p>
    <w:p w14:paraId="2DC417DB" w14:textId="77777777" w:rsidR="006428B2" w:rsidRDefault="00303FDE">
      <w:pPr>
        <w:spacing w:after="190"/>
        <w:ind w:left="293" w:right="546" w:hanging="10"/>
      </w:pPr>
      <w:r>
        <w:rPr>
          <w:rFonts w:ascii="Times New Roman" w:eastAsia="Times New Roman" w:hAnsi="Times New Roman" w:cs="Times New Roman"/>
        </w:rPr>
        <w:t>parameter_name - stri</w:t>
      </w:r>
      <w:r>
        <w:rPr>
          <w:rFonts w:ascii="Times New Roman" w:eastAsia="Times New Roman" w:hAnsi="Times New Roman" w:cs="Times New Roman"/>
        </w:rPr>
        <w:t>ng - the name which will be used to store and retrieve the value value - bool - the value which will be stored in the parameter list</w:t>
      </w:r>
    </w:p>
    <w:p w14:paraId="56D40918" w14:textId="77777777" w:rsidR="006428B2" w:rsidRDefault="00303FDE">
      <w:pPr>
        <w:spacing w:after="16" w:line="270" w:lineRule="auto"/>
        <w:ind w:left="-5" w:hanging="10"/>
      </w:pPr>
      <w:r>
        <w:rPr>
          <w:rFonts w:ascii="Times New Roman" w:eastAsia="Times New Roman" w:hAnsi="Times New Roman" w:cs="Times New Roman"/>
          <w:color w:val="4F81BD"/>
        </w:rPr>
        <w:t>:SetDouble(string parameter_name, double value)</w:t>
      </w:r>
    </w:p>
    <w:p w14:paraId="1F6DC413" w14:textId="77777777" w:rsidR="006428B2" w:rsidRDefault="00303FDE">
      <w:pPr>
        <w:spacing w:after="227"/>
        <w:ind w:left="-5" w:right="6" w:hanging="10"/>
      </w:pPr>
      <w:r>
        <w:rPr>
          <w:rFonts w:ascii="Times New Roman" w:eastAsia="Times New Roman" w:hAnsi="Times New Roman" w:cs="Times New Roman"/>
        </w:rPr>
        <w:t>Store a double with the passed name and value.</w:t>
      </w:r>
      <w:r>
        <w:rPr>
          <w:rFonts w:ascii="Times New Roman" w:eastAsia="Times New Roman" w:hAnsi="Times New Roman" w:cs="Times New Roman"/>
          <w:color w:val="943634"/>
        </w:rPr>
        <w:t xml:space="preserve"> (Aspire 4.015/VCP 7.015 onwa</w:t>
      </w:r>
      <w:r>
        <w:rPr>
          <w:rFonts w:ascii="Times New Roman" w:eastAsia="Times New Roman" w:hAnsi="Times New Roman" w:cs="Times New Roman"/>
          <w:color w:val="943634"/>
        </w:rPr>
        <w:t>rds only)</w:t>
      </w:r>
    </w:p>
    <w:p w14:paraId="5107C506" w14:textId="77777777" w:rsidR="006428B2" w:rsidRDefault="00303FDE">
      <w:pPr>
        <w:spacing w:after="227"/>
        <w:ind w:left="293" w:right="547" w:hanging="10"/>
      </w:pPr>
      <w:r>
        <w:rPr>
          <w:rFonts w:ascii="Times New Roman" w:eastAsia="Times New Roman" w:hAnsi="Times New Roman" w:cs="Times New Roman"/>
        </w:rPr>
        <w:t>parameter_name - string - the name which will be used to store and retrieve the value value - double - the value which will be stored in the parameter list</w:t>
      </w:r>
    </w:p>
    <w:p w14:paraId="321E52E5" w14:textId="77777777" w:rsidR="006428B2" w:rsidRDefault="00303FDE">
      <w:pPr>
        <w:spacing w:after="16" w:line="270" w:lineRule="auto"/>
        <w:ind w:left="-5" w:hanging="10"/>
      </w:pPr>
      <w:r>
        <w:rPr>
          <w:rFonts w:ascii="Times New Roman" w:eastAsia="Times New Roman" w:hAnsi="Times New Roman" w:cs="Times New Roman"/>
          <w:color w:val="4F81BD"/>
        </w:rPr>
        <w:t>:SetInt(string parameter_name, integer value)</w:t>
      </w:r>
    </w:p>
    <w:p w14:paraId="505EDB41" w14:textId="77777777" w:rsidR="006428B2" w:rsidRDefault="00303FDE">
      <w:pPr>
        <w:spacing w:after="227"/>
        <w:ind w:left="-5" w:right="6" w:hanging="10"/>
      </w:pPr>
      <w:r>
        <w:rPr>
          <w:rFonts w:ascii="Times New Roman" w:eastAsia="Times New Roman" w:hAnsi="Times New Roman" w:cs="Times New Roman"/>
        </w:rPr>
        <w:t>Store an integer with the passed name and va</w:t>
      </w:r>
      <w:r>
        <w:rPr>
          <w:rFonts w:ascii="Times New Roman" w:eastAsia="Times New Roman" w:hAnsi="Times New Roman" w:cs="Times New Roman"/>
        </w:rPr>
        <w:t>lue.</w:t>
      </w:r>
      <w:r>
        <w:rPr>
          <w:rFonts w:ascii="Times New Roman" w:eastAsia="Times New Roman" w:hAnsi="Times New Roman" w:cs="Times New Roman"/>
          <w:color w:val="943634"/>
        </w:rPr>
        <w:t xml:space="preserve"> (Aspire 4.015/VCP 7.015 onwards only)</w:t>
      </w:r>
    </w:p>
    <w:p w14:paraId="620E3210" w14:textId="77777777" w:rsidR="006428B2" w:rsidRDefault="00303FDE">
      <w:pPr>
        <w:spacing w:after="456"/>
        <w:ind w:left="293" w:right="547" w:hanging="10"/>
      </w:pPr>
      <w:r>
        <w:rPr>
          <w:rFonts w:ascii="Times New Roman" w:eastAsia="Times New Roman" w:hAnsi="Times New Roman" w:cs="Times New Roman"/>
        </w:rPr>
        <w:t>parameter_name - string - the name which will be used to store and retrieve the value value - integer - the value which will be stored in the parameter list</w:t>
      </w:r>
    </w:p>
    <w:p w14:paraId="55A38DC4" w14:textId="77777777" w:rsidR="006428B2" w:rsidRDefault="00303FDE">
      <w:pPr>
        <w:spacing w:after="16" w:line="270" w:lineRule="auto"/>
        <w:ind w:left="-5" w:hanging="10"/>
      </w:pPr>
      <w:r>
        <w:rPr>
          <w:rFonts w:ascii="Times New Roman" w:eastAsia="Times New Roman" w:hAnsi="Times New Roman" w:cs="Times New Roman"/>
          <w:color w:val="4F81BD"/>
        </w:rPr>
        <w:t>:SetString(string parameter_name, string value)</w:t>
      </w:r>
    </w:p>
    <w:p w14:paraId="7E827F00" w14:textId="77777777" w:rsidR="006428B2" w:rsidRDefault="00303FDE">
      <w:pPr>
        <w:spacing w:after="227"/>
        <w:ind w:left="-5" w:right="6" w:hanging="10"/>
      </w:pPr>
      <w:r>
        <w:rPr>
          <w:rFonts w:ascii="Times New Roman" w:eastAsia="Times New Roman" w:hAnsi="Times New Roman" w:cs="Times New Roman"/>
        </w:rPr>
        <w:t>Store a string with the passed name and value.</w:t>
      </w:r>
      <w:r>
        <w:rPr>
          <w:rFonts w:ascii="Times New Roman" w:eastAsia="Times New Roman" w:hAnsi="Times New Roman" w:cs="Times New Roman"/>
          <w:color w:val="943634"/>
        </w:rPr>
        <w:t xml:space="preserve"> (Aspire 4.015/VCP 7.015 onwards only)</w:t>
      </w:r>
    </w:p>
    <w:p w14:paraId="6F4F2B4B" w14:textId="77777777" w:rsidR="006428B2" w:rsidRDefault="00303FDE">
      <w:pPr>
        <w:spacing w:after="257"/>
        <w:ind w:left="293" w:right="547" w:hanging="10"/>
      </w:pPr>
      <w:r>
        <w:rPr>
          <w:rFonts w:ascii="Times New Roman" w:eastAsia="Times New Roman" w:hAnsi="Times New Roman" w:cs="Times New Roman"/>
        </w:rPr>
        <w:t>parameter_name - string - the name which will be used to store and retrieve the value value - string - the value which will be stored in the parameter list</w:t>
      </w:r>
    </w:p>
    <w:p w14:paraId="4B3CC5AB"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TipRadius(bool</w:t>
      </w:r>
      <w:r>
        <w:rPr>
          <w:rFonts w:ascii="Times New Roman" w:eastAsia="Times New Roman" w:hAnsi="Times New Roman" w:cs="Times New Roman"/>
          <w:color w:val="4F81BD"/>
        </w:rPr>
        <w:t xml:space="preserve"> in_mm)</w:t>
      </w:r>
    </w:p>
    <w:p w14:paraId="757820D6" w14:textId="77777777" w:rsidR="006428B2" w:rsidRDefault="00303FDE">
      <w:pPr>
        <w:spacing w:after="264"/>
        <w:ind w:left="-5" w:right="6" w:hanging="10"/>
      </w:pPr>
      <w:r>
        <w:rPr>
          <w:rFonts w:ascii="Times New Roman" w:eastAsia="Times New Roman" w:hAnsi="Times New Roman" w:cs="Times New Roman"/>
        </w:rPr>
        <w:t>Retrieve the p radius for tools of type Tool.RADIUSED_END_MILL or Tool.RADIUSED_ENGRAVING otherwise returns zero.</w:t>
      </w:r>
    </w:p>
    <w:p w14:paraId="1C90AB47" w14:textId="77777777" w:rsidR="006428B2" w:rsidRDefault="00303FDE">
      <w:pPr>
        <w:spacing w:after="765"/>
        <w:ind w:left="293" w:right="6" w:hanging="10"/>
      </w:pPr>
      <w:r>
        <w:rPr>
          <w:rFonts w:ascii="Times New Roman" w:eastAsia="Times New Roman" w:hAnsi="Times New Roman" w:cs="Times New Roman"/>
        </w:rPr>
        <w:t>in_mm- bool -If true return the p radius in millimetres</w:t>
      </w:r>
    </w:p>
    <w:p w14:paraId="75078E3E" w14:textId="77777777" w:rsidR="006428B2" w:rsidRDefault="00303FDE">
      <w:pPr>
        <w:spacing w:after="16" w:line="270" w:lineRule="auto"/>
        <w:ind w:left="-5" w:hanging="10"/>
      </w:pPr>
      <w:r>
        <w:rPr>
          <w:rFonts w:ascii="Times New Roman" w:eastAsia="Times New Roman" w:hAnsi="Times New Roman" w:cs="Times New Roman"/>
          <w:color w:val="4F81BD"/>
        </w:rPr>
        <w:t>:UpdateParameters()</w:t>
      </w:r>
    </w:p>
    <w:p w14:paraId="3DE8DD5B" w14:textId="77777777" w:rsidR="006428B2" w:rsidRDefault="00303FDE">
      <w:pPr>
        <w:spacing w:after="227"/>
        <w:ind w:left="-5" w:right="6" w:hanging="10"/>
      </w:pPr>
      <w:r>
        <w:rPr>
          <w:rFonts w:ascii="Times New Roman" w:eastAsia="Times New Roman" w:hAnsi="Times New Roman" w:cs="Times New Roman"/>
        </w:rPr>
        <w:t xml:space="preserve"> If edi ng a tool on an exis ng toolpath update feedrates </w:t>
      </w:r>
      <w:r>
        <w:rPr>
          <w:rFonts w:ascii="Times New Roman" w:eastAsia="Times New Roman" w:hAnsi="Times New Roman" w:cs="Times New Roman"/>
        </w:rPr>
        <w:t>and other parameters set on the tool to new values .</w:t>
      </w:r>
    </w:p>
    <w:p w14:paraId="2980B737" w14:textId="77777777" w:rsidR="006428B2" w:rsidRDefault="00303FDE">
      <w:pPr>
        <w:spacing w:after="227"/>
        <w:ind w:left="-5" w:right="6" w:hanging="10"/>
      </w:pPr>
      <w:r>
        <w:rPr>
          <w:rFonts w:ascii="Times New Roman" w:eastAsia="Times New Roman" w:hAnsi="Times New Roman" w:cs="Times New Roman"/>
        </w:rPr>
        <w:t>NOTE: You MUST call this method if you have edited any parameters on an exis ng tool, otherwise your changes will be ignored!</w:t>
      </w:r>
    </w:p>
    <w:p w14:paraId="4A017393" w14:textId="77777777" w:rsidR="006428B2" w:rsidRDefault="00303FDE">
      <w:pPr>
        <w:spacing w:after="145" w:line="265" w:lineRule="auto"/>
        <w:ind w:left="-5" w:hanging="10"/>
      </w:pPr>
      <w:r>
        <w:rPr>
          <w:rFonts w:ascii="Times New Roman" w:eastAsia="Times New Roman" w:hAnsi="Times New Roman" w:cs="Times New Roman"/>
        </w:rPr>
        <w:t>Example Code</w:t>
      </w:r>
    </w:p>
    <w:p w14:paraId="34BBA9E4"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w:t>
      </w:r>
      <w:r>
        <w:rPr>
          <w:rFonts w:ascii="Times New Roman" w:eastAsia="Times New Roman" w:hAnsi="Times New Roman" w:cs="Times New Roman"/>
          <w:sz w:val="16"/>
        </w:rPr>
        <w:t xml:space="preserve"> Tool(</w:t>
      </w:r>
    </w:p>
    <w:p w14:paraId="1E71615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End Mill", </w:t>
      </w:r>
    </w:p>
    <w:p w14:paraId="7EB0852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END_MILL       -- BALL_NOSE, END_MILL, VBIT</w:t>
      </w:r>
    </w:p>
    <w:p w14:paraId="54F0D945"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w:t>
      </w:r>
    </w:p>
    <w:p w14:paraId="36CC1D95" w14:textId="77777777" w:rsidR="006428B2" w:rsidRDefault="00303FDE">
      <w:pPr>
        <w:spacing w:after="19" w:line="238" w:lineRule="auto"/>
        <w:ind w:left="-5" w:right="5764" w:hanging="10"/>
      </w:pPr>
      <w:r>
        <w:rPr>
          <w:rFonts w:ascii="Times New Roman" w:eastAsia="Times New Roman" w:hAnsi="Times New Roman" w:cs="Times New Roman"/>
          <w:sz w:val="16"/>
        </w:rPr>
        <w:t xml:space="preserve">                     </w:t>
      </w:r>
      <w:r>
        <w:rPr>
          <w:rFonts w:ascii="Times New Roman" w:eastAsia="Times New Roman" w:hAnsi="Times New Roman" w:cs="Times New Roman"/>
          <w:sz w:val="16"/>
        </w:rPr>
        <w:t xml:space="preserve">   tool.InMM = tool_in_mm    tool.ToolDia = tool_dia    tool.Stepdown = tool_stepdown    tool.Stepover = tool_dia * 0.25</w:t>
      </w:r>
    </w:p>
    <w:p w14:paraId="4F97BE16" w14:textId="77777777" w:rsidR="006428B2" w:rsidRDefault="00303FDE">
      <w:pPr>
        <w:spacing w:after="19" w:line="238" w:lineRule="auto"/>
        <w:ind w:left="-5" w:right="2499" w:hanging="10"/>
      </w:pPr>
      <w:r>
        <w:rPr>
          <w:rFonts w:ascii="Times New Roman" w:eastAsia="Times New Roman" w:hAnsi="Times New Roman" w:cs="Times New Roman"/>
          <w:sz w:val="16"/>
        </w:rPr>
        <w:t xml:space="preserve">   tool.RateUnits = Tool.MM_SEC  -- MM_SEC, MM_MIN, METRES_MIN,                                  -- INCHES_SEC, INCHES_MIN, FEET_MIN   </w:t>
      </w:r>
      <w:r>
        <w:rPr>
          <w:rFonts w:ascii="Times New Roman" w:eastAsia="Times New Roman" w:hAnsi="Times New Roman" w:cs="Times New Roman"/>
          <w:sz w:val="16"/>
        </w:rPr>
        <w:t xml:space="preserve"> tool.FeedRate = 30    tool.PlungeRate = 10    tool.SpindleSpeed = 20000    tool.ToolNumber = 1</w:t>
      </w:r>
    </w:p>
    <w:p w14:paraId="0B642D7C" w14:textId="77777777" w:rsidR="006428B2" w:rsidRDefault="00303FDE">
      <w:pPr>
        <w:spacing w:after="19" w:line="238" w:lineRule="auto"/>
        <w:ind w:left="-5" w:right="1442" w:hanging="10"/>
      </w:pPr>
      <w:r>
        <w:rPr>
          <w:rFonts w:ascii="Times New Roman" w:eastAsia="Times New Roman" w:hAnsi="Times New Roman" w:cs="Times New Roman"/>
          <w:sz w:val="16"/>
        </w:rPr>
        <w:t xml:space="preserve">   tool.VBitAngle = 90.0                -- used for vbit only    tool.ClearStepover = tool_dia * 0.5  -- used for vbit only</w:t>
      </w:r>
    </w:p>
    <w:p w14:paraId="1D319935" w14:textId="77777777" w:rsidR="006428B2" w:rsidRDefault="00303FDE">
      <w:pPr>
        <w:pStyle w:val="Heading2"/>
        <w:ind w:left="-5"/>
      </w:pPr>
      <w:r>
        <w:t>ToolpathPosData</w:t>
      </w:r>
    </w:p>
    <w:p w14:paraId="12CF51B6" w14:textId="77777777" w:rsidR="006428B2" w:rsidRDefault="00303FDE">
      <w:pPr>
        <w:spacing w:after="260"/>
        <w:ind w:left="-5" w:right="6" w:hanging="10"/>
      </w:pPr>
      <w:r>
        <w:rPr>
          <w:rFonts w:ascii="Times New Roman" w:eastAsia="Times New Roman" w:hAnsi="Times New Roman" w:cs="Times New Roman"/>
        </w:rPr>
        <w:t xml:space="preserve">This object is used </w:t>
      </w:r>
      <w:r>
        <w:rPr>
          <w:rFonts w:ascii="Times New Roman" w:eastAsia="Times New Roman" w:hAnsi="Times New Roman" w:cs="Times New Roman"/>
        </w:rPr>
        <w:t xml:space="preserve">to pass data to the various toolpath crea on func on in the ToolpathManager object to specify the home posi on and safe z etc. </w:t>
      </w:r>
    </w:p>
    <w:p w14:paraId="367E6339" w14:textId="77777777" w:rsidR="006428B2" w:rsidRDefault="00303FDE">
      <w:pPr>
        <w:spacing w:after="184" w:line="265" w:lineRule="auto"/>
        <w:ind w:left="-5" w:hanging="10"/>
      </w:pPr>
      <w:r>
        <w:rPr>
          <w:rFonts w:ascii="Times New Roman" w:eastAsia="Times New Roman" w:hAnsi="Times New Roman" w:cs="Times New Roman"/>
        </w:rPr>
        <w:t>Constructor</w:t>
      </w:r>
    </w:p>
    <w:p w14:paraId="29B14CB6" w14:textId="77777777" w:rsidR="006428B2" w:rsidRDefault="00303FDE">
      <w:pPr>
        <w:spacing w:after="16" w:line="270" w:lineRule="auto"/>
        <w:ind w:left="-5" w:hanging="10"/>
      </w:pPr>
      <w:r>
        <w:rPr>
          <w:rFonts w:ascii="Times New Roman" w:eastAsia="Times New Roman" w:hAnsi="Times New Roman" w:cs="Times New Roman"/>
          <w:color w:val="4F81BD"/>
        </w:rPr>
        <w:t>ToolpathPosData() - Constructor</w:t>
      </w:r>
    </w:p>
    <w:p w14:paraId="11D8B524" w14:textId="77777777" w:rsidR="006428B2" w:rsidRDefault="00303FDE">
      <w:pPr>
        <w:spacing w:after="276"/>
        <w:ind w:left="-5" w:right="6" w:hanging="10"/>
      </w:pPr>
      <w:r>
        <w:rPr>
          <w:rFonts w:ascii="Times New Roman" w:eastAsia="Times New Roman" w:hAnsi="Times New Roman" w:cs="Times New Roman"/>
        </w:rPr>
        <w:t>Creates a new ToolpathPosData object with default values.</w:t>
      </w:r>
    </w:p>
    <w:p w14:paraId="41A9E372" w14:textId="77777777" w:rsidR="006428B2" w:rsidRDefault="00303FDE">
      <w:pPr>
        <w:spacing w:after="184" w:line="265" w:lineRule="auto"/>
        <w:ind w:left="-5" w:hanging="10"/>
      </w:pPr>
      <w:r>
        <w:rPr>
          <w:rFonts w:ascii="Times New Roman" w:eastAsia="Times New Roman" w:hAnsi="Times New Roman" w:cs="Times New Roman"/>
        </w:rPr>
        <w:t>Proper es</w:t>
      </w:r>
    </w:p>
    <w:p w14:paraId="2D875D30" w14:textId="77777777" w:rsidR="006428B2" w:rsidRDefault="00303FDE">
      <w:pPr>
        <w:spacing w:after="16" w:line="270" w:lineRule="auto"/>
        <w:ind w:left="-5" w:hanging="10"/>
      </w:pPr>
      <w:r>
        <w:rPr>
          <w:rFonts w:ascii="Times New Roman" w:eastAsia="Times New Roman" w:hAnsi="Times New Roman" w:cs="Times New Roman"/>
          <w:color w:val="4F81BD"/>
        </w:rPr>
        <w:t>.HomeX</w:t>
      </w:r>
    </w:p>
    <w:p w14:paraId="3D0ECCEF" w14:textId="77777777" w:rsidR="006428B2" w:rsidRDefault="00303FDE">
      <w:pPr>
        <w:spacing w:after="187"/>
        <w:ind w:left="-5" w:right="6" w:hanging="10"/>
      </w:pPr>
      <w:r>
        <w:rPr>
          <w:rFonts w:ascii="Times New Roman" w:eastAsia="Times New Roman" w:hAnsi="Times New Roman" w:cs="Times New Roman"/>
        </w:rPr>
        <w:t>R/O - double - X value for the home posi on (where tool starts from)</w:t>
      </w:r>
    </w:p>
    <w:p w14:paraId="7BD8C623" w14:textId="77777777" w:rsidR="006428B2" w:rsidRDefault="00303FDE">
      <w:pPr>
        <w:spacing w:after="16" w:line="270" w:lineRule="auto"/>
        <w:ind w:left="-5" w:hanging="10"/>
      </w:pPr>
      <w:r>
        <w:rPr>
          <w:rFonts w:ascii="Times New Roman" w:eastAsia="Times New Roman" w:hAnsi="Times New Roman" w:cs="Times New Roman"/>
          <w:color w:val="4F81BD"/>
        </w:rPr>
        <w:t>.HomeY</w:t>
      </w:r>
    </w:p>
    <w:p w14:paraId="46361A56" w14:textId="77777777" w:rsidR="006428B2" w:rsidRDefault="00303FDE">
      <w:pPr>
        <w:spacing w:after="187"/>
        <w:ind w:left="-5" w:right="6" w:hanging="10"/>
      </w:pPr>
      <w:r>
        <w:rPr>
          <w:rFonts w:ascii="Times New Roman" w:eastAsia="Times New Roman" w:hAnsi="Times New Roman" w:cs="Times New Roman"/>
        </w:rPr>
        <w:t>R/O - double - Y value for the home posi on (where tool starts from)</w:t>
      </w:r>
    </w:p>
    <w:p w14:paraId="249D2531" w14:textId="77777777" w:rsidR="006428B2" w:rsidRDefault="00303FDE">
      <w:pPr>
        <w:spacing w:after="16" w:line="270" w:lineRule="auto"/>
        <w:ind w:left="-5" w:hanging="10"/>
      </w:pPr>
      <w:r>
        <w:rPr>
          <w:rFonts w:ascii="Times New Roman" w:eastAsia="Times New Roman" w:hAnsi="Times New Roman" w:cs="Times New Roman"/>
          <w:color w:val="4F81BD"/>
        </w:rPr>
        <w:t>.HomeZ</w:t>
      </w:r>
    </w:p>
    <w:p w14:paraId="3BA89B5F" w14:textId="77777777" w:rsidR="006428B2" w:rsidRDefault="00303FDE">
      <w:pPr>
        <w:spacing w:after="187"/>
        <w:ind w:left="-5" w:right="6" w:hanging="10"/>
      </w:pPr>
      <w:r>
        <w:rPr>
          <w:rFonts w:ascii="Times New Roman" w:eastAsia="Times New Roman" w:hAnsi="Times New Roman" w:cs="Times New Roman"/>
        </w:rPr>
        <w:t>R/O - double - Z value for the home posi on (where tool starts from)</w:t>
      </w:r>
    </w:p>
    <w:p w14:paraId="4E5D6BCB" w14:textId="77777777" w:rsidR="006428B2" w:rsidRDefault="00303FDE">
      <w:pPr>
        <w:spacing w:after="16" w:line="270" w:lineRule="auto"/>
        <w:ind w:left="-5" w:hanging="10"/>
      </w:pPr>
      <w:r>
        <w:rPr>
          <w:rFonts w:ascii="Times New Roman" w:eastAsia="Times New Roman" w:hAnsi="Times New Roman" w:cs="Times New Roman"/>
          <w:color w:val="4F81BD"/>
        </w:rPr>
        <w:t>.InMM</w:t>
      </w:r>
    </w:p>
    <w:p w14:paraId="70FD343E" w14:textId="77777777" w:rsidR="006428B2" w:rsidRDefault="00303FDE">
      <w:pPr>
        <w:spacing w:after="189"/>
        <w:ind w:left="-5" w:right="6" w:hanging="10"/>
      </w:pPr>
      <w:r>
        <w:rPr>
          <w:rFonts w:ascii="Times New Roman" w:eastAsia="Times New Roman" w:hAnsi="Times New Roman" w:cs="Times New Roman"/>
        </w:rPr>
        <w:t>R/O - bool - True if program working in mm, else inches</w:t>
      </w:r>
    </w:p>
    <w:p w14:paraId="3CCA2523" w14:textId="77777777" w:rsidR="006428B2" w:rsidRDefault="00303FDE">
      <w:pPr>
        <w:spacing w:after="16" w:line="270" w:lineRule="auto"/>
        <w:ind w:left="-5" w:hanging="10"/>
      </w:pPr>
      <w:r>
        <w:rPr>
          <w:rFonts w:ascii="Times New Roman" w:eastAsia="Times New Roman" w:hAnsi="Times New Roman" w:cs="Times New Roman"/>
          <w:color w:val="4F81BD"/>
        </w:rPr>
        <w:t>.SafeZ</w:t>
      </w:r>
    </w:p>
    <w:p w14:paraId="31FF77DF" w14:textId="77777777" w:rsidR="006428B2" w:rsidRDefault="00303FDE">
      <w:pPr>
        <w:spacing w:after="187"/>
        <w:ind w:left="-5" w:right="6" w:hanging="10"/>
      </w:pPr>
      <w:r>
        <w:rPr>
          <w:rFonts w:ascii="Times New Roman" w:eastAsia="Times New Roman" w:hAnsi="Times New Roman" w:cs="Times New Roman"/>
        </w:rPr>
        <w:t>R/O - double - Absolute Z value for the safe z moves (rapid moves)</w:t>
      </w:r>
    </w:p>
    <w:p w14:paraId="30A67CC8" w14:textId="77777777" w:rsidR="006428B2" w:rsidRDefault="00303FDE">
      <w:pPr>
        <w:spacing w:after="16" w:line="270" w:lineRule="auto"/>
        <w:ind w:left="-5" w:hanging="10"/>
      </w:pPr>
      <w:r>
        <w:rPr>
          <w:rFonts w:ascii="Times New Roman" w:eastAsia="Times New Roman" w:hAnsi="Times New Roman" w:cs="Times New Roman"/>
          <w:color w:val="4F81BD"/>
        </w:rPr>
        <w:t>.SafeZGap</w:t>
      </w:r>
    </w:p>
    <w:p w14:paraId="7E0DC52B" w14:textId="77777777" w:rsidR="006428B2" w:rsidRDefault="00303FDE">
      <w:pPr>
        <w:spacing w:after="187"/>
        <w:ind w:left="-5" w:right="6" w:hanging="10"/>
      </w:pPr>
      <w:r>
        <w:rPr>
          <w:rFonts w:ascii="Times New Roman" w:eastAsia="Times New Roman" w:hAnsi="Times New Roman" w:cs="Times New Roman"/>
        </w:rPr>
        <w:t xml:space="preserve">R/W - double - Get / Set the SafeZ gap - </w:t>
      </w:r>
      <w:r>
        <w:rPr>
          <w:rFonts w:ascii="Times New Roman" w:eastAsia="Times New Roman" w:hAnsi="Times New Roman" w:cs="Times New Roman"/>
        </w:rPr>
        <w:t>distance above surface of material for rapid moves</w:t>
      </w:r>
    </w:p>
    <w:p w14:paraId="7151EB85"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StartZGap</w:t>
      </w:r>
    </w:p>
    <w:p w14:paraId="6EC5328B" w14:textId="77777777" w:rsidR="006428B2" w:rsidRDefault="00303FDE">
      <w:pPr>
        <w:spacing w:after="531"/>
        <w:ind w:left="-5" w:right="6" w:hanging="10"/>
      </w:pPr>
      <w:r>
        <w:rPr>
          <w:rFonts w:ascii="Times New Roman" w:eastAsia="Times New Roman" w:hAnsi="Times New Roman" w:cs="Times New Roman"/>
        </w:rPr>
        <w:t>R/W - double - Get / Set the StartZ gap - distance above surface of material when plunges change from rapid to plunge federate.</w:t>
      </w:r>
    </w:p>
    <w:p w14:paraId="1E30E79F" w14:textId="77777777" w:rsidR="006428B2" w:rsidRDefault="00303FDE">
      <w:pPr>
        <w:spacing w:after="181" w:line="265" w:lineRule="auto"/>
        <w:ind w:left="-5" w:hanging="10"/>
      </w:pPr>
      <w:r>
        <w:rPr>
          <w:rFonts w:ascii="Times New Roman" w:eastAsia="Times New Roman" w:hAnsi="Times New Roman" w:cs="Times New Roman"/>
        </w:rPr>
        <w:t>Methods</w:t>
      </w:r>
    </w:p>
    <w:p w14:paraId="5532929B" w14:textId="77777777" w:rsidR="006428B2" w:rsidRDefault="00303FDE">
      <w:pPr>
        <w:spacing w:after="16" w:line="270" w:lineRule="auto"/>
        <w:ind w:left="-5" w:hanging="10"/>
      </w:pPr>
      <w:r>
        <w:rPr>
          <w:rFonts w:ascii="Times New Roman" w:eastAsia="Times New Roman" w:hAnsi="Times New Roman" w:cs="Times New Roman"/>
          <w:color w:val="4F81BD"/>
        </w:rPr>
        <w:t>:EnsureHomeZIsSafe()</w:t>
      </w:r>
    </w:p>
    <w:p w14:paraId="102F27F7" w14:textId="77777777" w:rsidR="006428B2" w:rsidRDefault="00303FDE">
      <w:pPr>
        <w:spacing w:after="188"/>
        <w:ind w:left="-5" w:right="6" w:hanging="10"/>
      </w:pPr>
      <w:r>
        <w:rPr>
          <w:rFonts w:ascii="Times New Roman" w:eastAsia="Times New Roman" w:hAnsi="Times New Roman" w:cs="Times New Roman"/>
        </w:rPr>
        <w:t>As Home posi on is specified as an ab</w:t>
      </w:r>
      <w:r>
        <w:rPr>
          <w:rFonts w:ascii="Times New Roman" w:eastAsia="Times New Roman" w:hAnsi="Times New Roman" w:cs="Times New Roman"/>
        </w:rPr>
        <w:t>solute value, it is possible to set it programma cally to an invalid value within the block. This method will ensure that it is always at least ‘SafeZ’ above the material surface.</w:t>
      </w:r>
    </w:p>
    <w:p w14:paraId="7C1CF888" w14:textId="77777777" w:rsidR="006428B2" w:rsidRDefault="00303FDE">
      <w:pPr>
        <w:spacing w:after="16" w:line="270" w:lineRule="auto"/>
        <w:ind w:left="-5" w:hanging="10"/>
      </w:pPr>
      <w:r>
        <w:rPr>
          <w:rFonts w:ascii="Times New Roman" w:eastAsia="Times New Roman" w:hAnsi="Times New Roman" w:cs="Times New Roman"/>
          <w:color w:val="4F81BD"/>
        </w:rPr>
        <w:t>:SetHomePosition(double x, double y, double z)</w:t>
      </w:r>
    </w:p>
    <w:p w14:paraId="7E777662" w14:textId="77777777" w:rsidR="006428B2" w:rsidRDefault="00303FDE">
      <w:pPr>
        <w:spacing w:after="7"/>
        <w:ind w:left="-5" w:right="6" w:hanging="10"/>
      </w:pPr>
      <w:r>
        <w:rPr>
          <w:rFonts w:ascii="Times New Roman" w:eastAsia="Times New Roman" w:hAnsi="Times New Roman" w:cs="Times New Roman"/>
        </w:rPr>
        <w:t>Set the posi on from which the tool path starts and usually returns to.</w:t>
      </w:r>
    </w:p>
    <w:p w14:paraId="48058CE8" w14:textId="77777777" w:rsidR="006428B2" w:rsidRDefault="00303FDE">
      <w:pPr>
        <w:spacing w:after="227"/>
        <w:ind w:left="293" w:right="5013" w:hanging="10"/>
      </w:pPr>
      <w:r>
        <w:rPr>
          <w:rFonts w:ascii="Times New Roman" w:eastAsia="Times New Roman" w:hAnsi="Times New Roman" w:cs="Times New Roman"/>
        </w:rPr>
        <w:t>x -double -X value for tool home posi on y -double -Y value for tool home posi on z -double -Z value for tool home posi on</w:t>
      </w:r>
    </w:p>
    <w:p w14:paraId="17FB6B23" w14:textId="77777777" w:rsidR="006428B2" w:rsidRDefault="00303FDE">
      <w:pPr>
        <w:pStyle w:val="Heading2"/>
        <w:ind w:left="-5"/>
      </w:pPr>
      <w:r>
        <w:t>GeometrySelector</w:t>
      </w:r>
    </w:p>
    <w:p w14:paraId="2349E2CD" w14:textId="77777777" w:rsidR="006428B2" w:rsidRDefault="00303FDE">
      <w:pPr>
        <w:spacing w:after="263"/>
        <w:ind w:left="-5" w:right="6" w:hanging="10"/>
      </w:pPr>
      <w:r>
        <w:rPr>
          <w:rFonts w:ascii="Times New Roman" w:eastAsia="Times New Roman" w:hAnsi="Times New Roman" w:cs="Times New Roman"/>
        </w:rPr>
        <w:t>This object is used to pass data to the vari</w:t>
      </w:r>
      <w:r>
        <w:rPr>
          <w:rFonts w:ascii="Times New Roman" w:eastAsia="Times New Roman" w:hAnsi="Times New Roman" w:cs="Times New Roman"/>
        </w:rPr>
        <w:t>ous toolpath crea on func on in the ToolpathManager object to specify automa c selec on of geometry for the toopath when it is calculated. The default constructor for the object will leave the GeometrySelector inac ve, and the toolpath will calculate using</w:t>
      </w:r>
      <w:r>
        <w:rPr>
          <w:rFonts w:ascii="Times New Roman" w:eastAsia="Times New Roman" w:hAnsi="Times New Roman" w:cs="Times New Roman"/>
        </w:rPr>
        <w:t xml:space="preserve"> the currently selected vectors.</w:t>
      </w:r>
    </w:p>
    <w:p w14:paraId="648E9814" w14:textId="77777777" w:rsidR="006428B2" w:rsidRDefault="00303FDE">
      <w:pPr>
        <w:spacing w:after="181" w:line="265" w:lineRule="auto"/>
        <w:ind w:left="-5" w:hanging="10"/>
      </w:pPr>
      <w:r>
        <w:rPr>
          <w:rFonts w:ascii="Times New Roman" w:eastAsia="Times New Roman" w:hAnsi="Times New Roman" w:cs="Times New Roman"/>
        </w:rPr>
        <w:t>Constructor</w:t>
      </w:r>
    </w:p>
    <w:p w14:paraId="4D6D2DA7" w14:textId="77777777" w:rsidR="006428B2" w:rsidRDefault="00303FDE">
      <w:pPr>
        <w:spacing w:after="16" w:line="270" w:lineRule="auto"/>
        <w:ind w:left="-5" w:hanging="10"/>
      </w:pPr>
      <w:r>
        <w:rPr>
          <w:rFonts w:ascii="Times New Roman" w:eastAsia="Times New Roman" w:hAnsi="Times New Roman" w:cs="Times New Roman"/>
          <w:color w:val="4F81BD"/>
        </w:rPr>
        <w:t>GeometrySelector() - Constructor</w:t>
      </w:r>
    </w:p>
    <w:p w14:paraId="707D3934" w14:textId="77777777" w:rsidR="006428B2" w:rsidRDefault="00303FDE">
      <w:pPr>
        <w:spacing w:after="276"/>
        <w:ind w:left="-5" w:right="6" w:hanging="10"/>
      </w:pPr>
      <w:r>
        <w:rPr>
          <w:rFonts w:ascii="Times New Roman" w:eastAsia="Times New Roman" w:hAnsi="Times New Roman" w:cs="Times New Roman"/>
        </w:rPr>
        <w:t>Creates a new GeomterySelector  object with default values.</w:t>
      </w:r>
    </w:p>
    <w:p w14:paraId="0F08826B" w14:textId="77777777" w:rsidR="006428B2" w:rsidRDefault="00303FDE">
      <w:pPr>
        <w:spacing w:after="184" w:line="265" w:lineRule="auto"/>
        <w:ind w:left="-5" w:hanging="10"/>
      </w:pPr>
      <w:r>
        <w:rPr>
          <w:rFonts w:ascii="Times New Roman" w:eastAsia="Times New Roman" w:hAnsi="Times New Roman" w:cs="Times New Roman"/>
        </w:rPr>
        <w:t>Proper es</w:t>
      </w:r>
    </w:p>
    <w:p w14:paraId="54800688" w14:textId="77777777" w:rsidR="006428B2" w:rsidRDefault="00303FDE">
      <w:pPr>
        <w:spacing w:after="16" w:line="270" w:lineRule="auto"/>
        <w:ind w:left="-5" w:hanging="10"/>
      </w:pPr>
      <w:r>
        <w:rPr>
          <w:rFonts w:ascii="Times New Roman" w:eastAsia="Times New Roman" w:hAnsi="Times New Roman" w:cs="Times New Roman"/>
          <w:color w:val="4F81BD"/>
        </w:rPr>
        <w:t>.AllowOpen</w:t>
      </w:r>
    </w:p>
    <w:p w14:paraId="4E876A12" w14:textId="77777777" w:rsidR="006428B2" w:rsidRDefault="00303FDE">
      <w:pPr>
        <w:spacing w:after="189"/>
        <w:ind w:left="-5" w:right="6" w:hanging="10"/>
      </w:pPr>
      <w:r>
        <w:rPr>
          <w:rFonts w:ascii="Times New Roman" w:eastAsia="Times New Roman" w:hAnsi="Times New Roman" w:cs="Times New Roman"/>
        </w:rPr>
        <w:t>R/W - bool – if true selector will allow open vectors in the selec on</w:t>
      </w:r>
    </w:p>
    <w:p w14:paraId="3BFD0623" w14:textId="77777777" w:rsidR="006428B2" w:rsidRDefault="00303FDE">
      <w:pPr>
        <w:spacing w:after="16" w:line="270" w:lineRule="auto"/>
        <w:ind w:left="-5" w:hanging="10"/>
      </w:pPr>
      <w:r>
        <w:rPr>
          <w:rFonts w:ascii="Times New Roman" w:eastAsia="Times New Roman" w:hAnsi="Times New Roman" w:cs="Times New Roman"/>
          <w:color w:val="4F81BD"/>
        </w:rPr>
        <w:t>.AllowToolDia</w:t>
      </w:r>
    </w:p>
    <w:p w14:paraId="74E13F22" w14:textId="77777777" w:rsidR="006428B2" w:rsidRDefault="00303FDE">
      <w:pPr>
        <w:spacing w:after="187"/>
        <w:ind w:left="-5" w:right="6" w:hanging="10"/>
      </w:pPr>
      <w:r>
        <w:rPr>
          <w:rFonts w:ascii="Times New Roman" w:eastAsia="Times New Roman" w:hAnsi="Times New Roman" w:cs="Times New Roman"/>
        </w:rPr>
        <w:t xml:space="preserve">R/W - bool – </w:t>
      </w:r>
      <w:r>
        <w:rPr>
          <w:rFonts w:ascii="Times New Roman" w:eastAsia="Times New Roman" w:hAnsi="Times New Roman" w:cs="Times New Roman"/>
        </w:rPr>
        <w:t>if true selector will use .ToolDia field when selec ng vectors</w:t>
      </w:r>
    </w:p>
    <w:p w14:paraId="003FF411" w14:textId="77777777" w:rsidR="006428B2" w:rsidRDefault="00303FDE">
      <w:pPr>
        <w:spacing w:after="16" w:line="270" w:lineRule="auto"/>
        <w:ind w:left="-5" w:hanging="10"/>
      </w:pPr>
      <w:r>
        <w:rPr>
          <w:rFonts w:ascii="Times New Roman" w:eastAsia="Times New Roman" w:hAnsi="Times New Roman" w:cs="Times New Roman"/>
          <w:color w:val="4F81BD"/>
        </w:rPr>
        <w:t>.CircleDia</w:t>
      </w:r>
    </w:p>
    <w:p w14:paraId="3082D544" w14:textId="77777777" w:rsidR="006428B2" w:rsidRDefault="00303FDE">
      <w:pPr>
        <w:spacing w:after="187"/>
        <w:ind w:left="-5" w:right="6" w:hanging="10"/>
      </w:pPr>
      <w:r>
        <w:rPr>
          <w:rFonts w:ascii="Times New Roman" w:eastAsia="Times New Roman" w:hAnsi="Times New Roman" w:cs="Times New Roman"/>
        </w:rPr>
        <w:t xml:space="preserve">R/W - double –Diameter of circles we select if .CircleMatchCircleDia and .SelectCircles is true </w:t>
      </w:r>
    </w:p>
    <w:p w14:paraId="263C682C" w14:textId="77777777" w:rsidR="006428B2" w:rsidRDefault="00303FDE">
      <w:pPr>
        <w:spacing w:after="16" w:line="270" w:lineRule="auto"/>
        <w:ind w:left="-5" w:hanging="10"/>
      </w:pPr>
      <w:r>
        <w:rPr>
          <w:rFonts w:ascii="Times New Roman" w:eastAsia="Times New Roman" w:hAnsi="Times New Roman" w:cs="Times New Roman"/>
          <w:color w:val="4F81BD"/>
        </w:rPr>
        <w:t>.CircleTolerance</w:t>
      </w:r>
    </w:p>
    <w:p w14:paraId="7675395F" w14:textId="77777777" w:rsidR="006428B2" w:rsidRDefault="00303FDE">
      <w:pPr>
        <w:spacing w:after="189"/>
        <w:ind w:left="-5" w:right="6" w:hanging="10"/>
      </w:pPr>
      <w:r>
        <w:rPr>
          <w:rFonts w:ascii="Times New Roman" w:eastAsia="Times New Roman" w:hAnsi="Times New Roman" w:cs="Times New Roman"/>
        </w:rPr>
        <w:t xml:space="preserve">R/W - double –tolerance we use when deciding if a circle matches the ToolDia / CircleDia criteria </w:t>
      </w:r>
    </w:p>
    <w:p w14:paraId="0A26E61B" w14:textId="77777777" w:rsidR="006428B2" w:rsidRDefault="00303FDE">
      <w:pPr>
        <w:spacing w:after="16" w:line="270" w:lineRule="auto"/>
        <w:ind w:left="-5" w:hanging="10"/>
      </w:pPr>
      <w:r>
        <w:rPr>
          <w:rFonts w:ascii="Times New Roman" w:eastAsia="Times New Roman" w:hAnsi="Times New Roman" w:cs="Times New Roman"/>
          <w:color w:val="4F81BD"/>
        </w:rPr>
        <w:t>.CircleMatchAll</w:t>
      </w:r>
    </w:p>
    <w:p w14:paraId="11563F33" w14:textId="77777777" w:rsidR="006428B2" w:rsidRDefault="00303FDE">
      <w:pPr>
        <w:spacing w:after="189"/>
        <w:ind w:left="-5" w:right="6" w:hanging="10"/>
      </w:pPr>
      <w:r>
        <w:rPr>
          <w:rFonts w:ascii="Times New Roman" w:eastAsia="Times New Roman" w:hAnsi="Times New Roman" w:cs="Times New Roman"/>
        </w:rPr>
        <w:t xml:space="preserve">R/W - bool – if true we select all circles if .SelectCircles is true </w:t>
      </w:r>
    </w:p>
    <w:p w14:paraId="34C35381" w14:textId="77777777" w:rsidR="006428B2" w:rsidRDefault="00303FDE">
      <w:pPr>
        <w:spacing w:after="16" w:line="270" w:lineRule="auto"/>
        <w:ind w:left="-5" w:hanging="10"/>
      </w:pPr>
      <w:r>
        <w:rPr>
          <w:rFonts w:ascii="Times New Roman" w:eastAsia="Times New Roman" w:hAnsi="Times New Roman" w:cs="Times New Roman"/>
          <w:color w:val="4F81BD"/>
        </w:rPr>
        <w:t>.CircleMatchCircleDia</w:t>
      </w:r>
    </w:p>
    <w:p w14:paraId="44675CBF" w14:textId="77777777" w:rsidR="006428B2" w:rsidRDefault="00303FDE">
      <w:pPr>
        <w:spacing w:after="187"/>
        <w:ind w:left="-5" w:right="6" w:hanging="10"/>
      </w:pPr>
      <w:r>
        <w:rPr>
          <w:rFonts w:ascii="Times New Roman" w:eastAsia="Times New Roman" w:hAnsi="Times New Roman" w:cs="Times New Roman"/>
        </w:rPr>
        <w:t>R/W - bool – if true we select all circles matchi</w:t>
      </w:r>
      <w:r>
        <w:rPr>
          <w:rFonts w:ascii="Times New Roman" w:eastAsia="Times New Roman" w:hAnsi="Times New Roman" w:cs="Times New Roman"/>
        </w:rPr>
        <w:t xml:space="preserve">ng .CircleDia if .SelectCircles is true </w:t>
      </w:r>
    </w:p>
    <w:p w14:paraId="4C5DDFE8" w14:textId="77777777" w:rsidR="006428B2" w:rsidRDefault="00303FDE">
      <w:pPr>
        <w:spacing w:after="16" w:line="270" w:lineRule="auto"/>
        <w:ind w:left="-5" w:hanging="10"/>
      </w:pPr>
      <w:r>
        <w:rPr>
          <w:rFonts w:ascii="Times New Roman" w:eastAsia="Times New Roman" w:hAnsi="Times New Roman" w:cs="Times New Roman"/>
          <w:color w:val="4F81BD"/>
        </w:rPr>
        <w:t>.CircleMatchToolDia</w:t>
      </w:r>
    </w:p>
    <w:p w14:paraId="48639CED" w14:textId="77777777" w:rsidR="006428B2" w:rsidRDefault="00303FDE">
      <w:pPr>
        <w:spacing w:after="188"/>
        <w:ind w:left="-5" w:right="6" w:hanging="10"/>
      </w:pPr>
      <w:r>
        <w:rPr>
          <w:rFonts w:ascii="Times New Roman" w:eastAsia="Times New Roman" w:hAnsi="Times New Roman" w:cs="Times New Roman"/>
        </w:rPr>
        <w:t xml:space="preserve">R/W - bool – if true we select all circles that match the diameter of the tool used for the toolpath if .SelectCircles is true </w:t>
      </w:r>
    </w:p>
    <w:p w14:paraId="3087FB2D" w14:textId="77777777" w:rsidR="006428B2" w:rsidRDefault="00303FDE">
      <w:pPr>
        <w:spacing w:after="16" w:line="270" w:lineRule="auto"/>
        <w:ind w:left="-5" w:hanging="10"/>
      </w:pPr>
      <w:r>
        <w:rPr>
          <w:rFonts w:ascii="Times New Roman" w:eastAsia="Times New Roman" w:hAnsi="Times New Roman" w:cs="Times New Roman"/>
          <w:color w:val="4F81BD"/>
        </w:rPr>
        <w:t>.GeometryDepthOffset</w:t>
      </w:r>
    </w:p>
    <w:p w14:paraId="6BBBC756" w14:textId="77777777" w:rsidR="006428B2" w:rsidRDefault="00303FDE">
      <w:pPr>
        <w:spacing w:after="187"/>
        <w:ind w:left="-5" w:right="6" w:hanging="10"/>
      </w:pPr>
      <w:r>
        <w:rPr>
          <w:rFonts w:ascii="Times New Roman" w:eastAsia="Times New Roman" w:hAnsi="Times New Roman" w:cs="Times New Roman"/>
        </w:rPr>
        <w:lastRenderedPageBreak/>
        <w:t xml:space="preserve">R/W - double –Offset value to add to depth  </w:t>
      </w:r>
    </w:p>
    <w:p w14:paraId="1DDB0DDA" w14:textId="77777777" w:rsidR="006428B2" w:rsidRDefault="00303FDE">
      <w:pPr>
        <w:spacing w:after="16" w:line="270" w:lineRule="auto"/>
        <w:ind w:left="-5" w:hanging="10"/>
      </w:pPr>
      <w:r>
        <w:rPr>
          <w:rFonts w:ascii="Times New Roman" w:eastAsia="Times New Roman" w:hAnsi="Times New Roman" w:cs="Times New Roman"/>
          <w:color w:val="4F81BD"/>
        </w:rPr>
        <w:t>.</w:t>
      </w:r>
      <w:r>
        <w:rPr>
          <w:rFonts w:ascii="Times New Roman" w:eastAsia="Times New Roman" w:hAnsi="Times New Roman" w:cs="Times New Roman"/>
          <w:color w:val="4F81BD"/>
        </w:rPr>
        <w:t>GeometryDepthOffset Formula</w:t>
      </w:r>
    </w:p>
    <w:p w14:paraId="77AF3557" w14:textId="77777777" w:rsidR="006428B2" w:rsidRDefault="00303FDE">
      <w:pPr>
        <w:spacing w:after="189"/>
        <w:ind w:left="-5" w:right="6" w:hanging="10"/>
      </w:pPr>
      <w:r>
        <w:rPr>
          <w:rFonts w:ascii="Times New Roman" w:eastAsia="Times New Roman" w:hAnsi="Times New Roman" w:cs="Times New Roman"/>
        </w:rPr>
        <w:t xml:space="preserve">R/W - string –Formula for depth offset from geometry  </w:t>
      </w:r>
    </w:p>
    <w:p w14:paraId="179E3FF2" w14:textId="77777777" w:rsidR="006428B2" w:rsidRDefault="00303FDE">
      <w:pPr>
        <w:spacing w:after="16" w:line="270" w:lineRule="auto"/>
        <w:ind w:left="-5" w:hanging="10"/>
      </w:pPr>
      <w:r>
        <w:rPr>
          <w:rFonts w:ascii="Times New Roman" w:eastAsia="Times New Roman" w:hAnsi="Times New Roman" w:cs="Times New Roman"/>
          <w:color w:val="4F81BD"/>
        </w:rPr>
        <w:t>.MixedGroupsOk</w:t>
      </w:r>
    </w:p>
    <w:p w14:paraId="2D07EBC6" w14:textId="77777777" w:rsidR="006428B2" w:rsidRDefault="00303FDE">
      <w:pPr>
        <w:spacing w:after="187"/>
        <w:ind w:left="-5" w:right="6" w:hanging="10"/>
      </w:pPr>
      <w:r>
        <w:rPr>
          <w:rFonts w:ascii="Times New Roman" w:eastAsia="Times New Roman" w:hAnsi="Times New Roman" w:cs="Times New Roman"/>
        </w:rPr>
        <w:t>R/W - bool – if true groups which only match some criteria are selected</w:t>
      </w:r>
    </w:p>
    <w:p w14:paraId="23ECE200" w14:textId="77777777" w:rsidR="006428B2" w:rsidRDefault="00303FDE">
      <w:pPr>
        <w:spacing w:after="16" w:line="270" w:lineRule="auto"/>
        <w:ind w:left="-5" w:hanging="10"/>
      </w:pPr>
      <w:r>
        <w:rPr>
          <w:rFonts w:ascii="Times New Roman" w:eastAsia="Times New Roman" w:hAnsi="Times New Roman" w:cs="Times New Roman"/>
          <w:color w:val="4F81BD"/>
        </w:rPr>
        <w:t>.OnlyOnLayers</w:t>
      </w:r>
    </w:p>
    <w:p w14:paraId="51A6D006" w14:textId="77777777" w:rsidR="006428B2" w:rsidRDefault="00303FDE">
      <w:pPr>
        <w:spacing w:after="187"/>
        <w:ind w:left="-5" w:right="6" w:hanging="10"/>
      </w:pPr>
      <w:r>
        <w:rPr>
          <w:rFonts w:ascii="Times New Roman" w:eastAsia="Times New Roman" w:hAnsi="Times New Roman" w:cs="Times New Roman"/>
        </w:rPr>
        <w:t>R/W - bool – if true only vectors on the layers added with :AddLayerName</w:t>
      </w:r>
      <w:r>
        <w:rPr>
          <w:rFonts w:ascii="Times New Roman" w:eastAsia="Times New Roman" w:hAnsi="Times New Roman" w:cs="Times New Roman"/>
        </w:rPr>
        <w:t xml:space="preserve"> are selected.</w:t>
      </w:r>
    </w:p>
    <w:p w14:paraId="07874E99" w14:textId="77777777" w:rsidR="006428B2" w:rsidRDefault="00303FDE">
      <w:pPr>
        <w:spacing w:after="16" w:line="270" w:lineRule="auto"/>
        <w:ind w:left="-5" w:hanging="10"/>
      </w:pPr>
      <w:r>
        <w:rPr>
          <w:rFonts w:ascii="Times New Roman" w:eastAsia="Times New Roman" w:hAnsi="Times New Roman" w:cs="Times New Roman"/>
          <w:color w:val="4F81BD"/>
        </w:rPr>
        <w:t>.SelectClosed</w:t>
      </w:r>
    </w:p>
    <w:p w14:paraId="6CDF03F1" w14:textId="77777777" w:rsidR="006428B2" w:rsidRDefault="00303FDE">
      <w:pPr>
        <w:spacing w:after="187"/>
        <w:ind w:left="-5" w:right="6" w:hanging="10"/>
      </w:pPr>
      <w:r>
        <w:rPr>
          <w:rFonts w:ascii="Times New Roman" w:eastAsia="Times New Roman" w:hAnsi="Times New Roman" w:cs="Times New Roman"/>
        </w:rPr>
        <w:t>R/W - bool – if true closed vectors are selected</w:t>
      </w:r>
    </w:p>
    <w:p w14:paraId="42A735E1" w14:textId="77777777" w:rsidR="006428B2" w:rsidRDefault="00303FDE">
      <w:pPr>
        <w:spacing w:after="16" w:line="270" w:lineRule="auto"/>
        <w:ind w:left="-5" w:hanging="10"/>
      </w:pPr>
      <w:r>
        <w:rPr>
          <w:rFonts w:ascii="Times New Roman" w:eastAsia="Times New Roman" w:hAnsi="Times New Roman" w:cs="Times New Roman"/>
          <w:color w:val="4F81BD"/>
        </w:rPr>
        <w:t>.SelectCircles</w:t>
      </w:r>
    </w:p>
    <w:p w14:paraId="23CABFFF" w14:textId="77777777" w:rsidR="006428B2" w:rsidRDefault="00303FDE">
      <w:pPr>
        <w:spacing w:after="227"/>
        <w:ind w:left="-5" w:right="6" w:hanging="10"/>
      </w:pPr>
      <w:r>
        <w:rPr>
          <w:rFonts w:ascii="Times New Roman" w:eastAsia="Times New Roman" w:hAnsi="Times New Roman" w:cs="Times New Roman"/>
        </w:rPr>
        <w:t>R/W - bool – if true we are only selec ng circles</w:t>
      </w:r>
    </w:p>
    <w:p w14:paraId="34346983" w14:textId="77777777" w:rsidR="006428B2" w:rsidRDefault="00303FDE">
      <w:pPr>
        <w:spacing w:after="16" w:line="270" w:lineRule="auto"/>
        <w:ind w:left="-5" w:hanging="10"/>
      </w:pPr>
      <w:r>
        <w:rPr>
          <w:rFonts w:ascii="Times New Roman" w:eastAsia="Times New Roman" w:hAnsi="Times New Roman" w:cs="Times New Roman"/>
          <w:color w:val="4F81BD"/>
        </w:rPr>
        <w:t>.SelectOpen</w:t>
      </w:r>
    </w:p>
    <w:p w14:paraId="59C09231" w14:textId="77777777" w:rsidR="006428B2" w:rsidRDefault="00303FDE">
      <w:pPr>
        <w:spacing w:after="187"/>
        <w:ind w:left="-5" w:right="6" w:hanging="10"/>
      </w:pPr>
      <w:r>
        <w:rPr>
          <w:rFonts w:ascii="Times New Roman" w:eastAsia="Times New Roman" w:hAnsi="Times New Roman" w:cs="Times New Roman"/>
        </w:rPr>
        <w:t>R/W - bool – if true open vectors are selected</w:t>
      </w:r>
    </w:p>
    <w:p w14:paraId="4BB54634" w14:textId="77777777" w:rsidR="006428B2" w:rsidRDefault="00303FDE">
      <w:pPr>
        <w:spacing w:after="16" w:line="270" w:lineRule="auto"/>
        <w:ind w:left="-5" w:hanging="10"/>
      </w:pPr>
      <w:r>
        <w:rPr>
          <w:rFonts w:ascii="Times New Roman" w:eastAsia="Times New Roman" w:hAnsi="Times New Roman" w:cs="Times New Roman"/>
          <w:color w:val="4F81BD"/>
        </w:rPr>
        <w:t>.SetDepthFromGeometry</w:t>
      </w:r>
    </w:p>
    <w:p w14:paraId="04532205" w14:textId="77777777" w:rsidR="006428B2" w:rsidRDefault="00303FDE">
      <w:pPr>
        <w:spacing w:after="459"/>
        <w:ind w:left="-5" w:right="6" w:hanging="10"/>
      </w:pPr>
      <w:r>
        <w:rPr>
          <w:rFonts w:ascii="Times New Roman" w:eastAsia="Times New Roman" w:hAnsi="Times New Roman" w:cs="Times New Roman"/>
        </w:rPr>
        <w:t>R/W - bool – if true depth for toolpath is set from selected geometry (which must have been imported from DXF files with depth set)</w:t>
      </w:r>
    </w:p>
    <w:p w14:paraId="044CC73A" w14:textId="77777777" w:rsidR="006428B2" w:rsidRDefault="00303FDE">
      <w:pPr>
        <w:spacing w:after="16" w:line="270" w:lineRule="auto"/>
        <w:ind w:left="-5" w:hanging="10"/>
      </w:pPr>
      <w:r>
        <w:rPr>
          <w:rFonts w:ascii="Times New Roman" w:eastAsia="Times New Roman" w:hAnsi="Times New Roman" w:cs="Times New Roman"/>
          <w:color w:val="4F81BD"/>
        </w:rPr>
        <w:t>.ToolDia</w:t>
      </w:r>
    </w:p>
    <w:p w14:paraId="1083B266" w14:textId="77777777" w:rsidR="006428B2" w:rsidRDefault="00303FDE">
      <w:pPr>
        <w:spacing w:after="261"/>
        <w:ind w:left="-5" w:right="6" w:hanging="10"/>
      </w:pPr>
      <w:r>
        <w:rPr>
          <w:rFonts w:ascii="Times New Roman" w:eastAsia="Times New Roman" w:hAnsi="Times New Roman" w:cs="Times New Roman"/>
        </w:rPr>
        <w:t xml:space="preserve">R/W - double –Current diameter of circles we select if .CircleMatchToolDia and .SelectCircles is true </w:t>
      </w:r>
    </w:p>
    <w:p w14:paraId="275F9A9E" w14:textId="77777777" w:rsidR="006428B2" w:rsidRDefault="00303FDE">
      <w:pPr>
        <w:spacing w:after="184" w:line="265" w:lineRule="auto"/>
        <w:ind w:left="-5" w:hanging="10"/>
      </w:pPr>
      <w:r>
        <w:rPr>
          <w:rFonts w:ascii="Times New Roman" w:eastAsia="Times New Roman" w:hAnsi="Times New Roman" w:cs="Times New Roman"/>
        </w:rPr>
        <w:t>Layer List A</w:t>
      </w:r>
      <w:r>
        <w:rPr>
          <w:rFonts w:ascii="Times New Roman" w:eastAsia="Times New Roman" w:hAnsi="Times New Roman" w:cs="Times New Roman"/>
        </w:rPr>
        <w:t>ccess</w:t>
      </w:r>
    </w:p>
    <w:p w14:paraId="19BB75A5" w14:textId="77777777" w:rsidR="006428B2" w:rsidRDefault="00303FDE">
      <w:pPr>
        <w:spacing w:after="16" w:line="270" w:lineRule="auto"/>
        <w:ind w:left="-5" w:hanging="10"/>
      </w:pPr>
      <w:r>
        <w:rPr>
          <w:rFonts w:ascii="Times New Roman" w:eastAsia="Times New Roman" w:hAnsi="Times New Roman" w:cs="Times New Roman"/>
          <w:color w:val="4F81BD"/>
        </w:rPr>
        <w:t>.HaveLayerNames</w:t>
      </w:r>
    </w:p>
    <w:p w14:paraId="479CF10A" w14:textId="77777777" w:rsidR="006428B2" w:rsidRDefault="00303FDE">
      <w:pPr>
        <w:spacing w:after="187"/>
        <w:ind w:left="-5" w:right="6" w:hanging="10"/>
      </w:pPr>
      <w:r>
        <w:rPr>
          <w:rFonts w:ascii="Times New Roman" w:eastAsia="Times New Roman" w:hAnsi="Times New Roman" w:cs="Times New Roman"/>
        </w:rPr>
        <w:t>R/O - bool – true if the geometry selector has a list of layer names</w:t>
      </w:r>
    </w:p>
    <w:p w14:paraId="6AD7EC04" w14:textId="77777777" w:rsidR="006428B2" w:rsidRDefault="00303FDE">
      <w:pPr>
        <w:spacing w:after="16" w:line="270" w:lineRule="auto"/>
        <w:ind w:left="-5" w:hanging="10"/>
      </w:pPr>
      <w:r>
        <w:rPr>
          <w:rFonts w:ascii="Times New Roman" w:eastAsia="Times New Roman" w:hAnsi="Times New Roman" w:cs="Times New Roman"/>
          <w:color w:val="4F81BD"/>
        </w:rPr>
        <w:t>.LayerNameCount</w:t>
      </w:r>
    </w:p>
    <w:p w14:paraId="7886380E" w14:textId="77777777" w:rsidR="006428B2" w:rsidRDefault="00303FDE">
      <w:pPr>
        <w:spacing w:after="496"/>
        <w:ind w:left="-5" w:right="6" w:hanging="10"/>
      </w:pPr>
      <w:r>
        <w:rPr>
          <w:rFonts w:ascii="Times New Roman" w:eastAsia="Times New Roman" w:hAnsi="Times New Roman" w:cs="Times New Roman"/>
        </w:rPr>
        <w:t>R/O - integer – number of layers</w:t>
      </w:r>
    </w:p>
    <w:p w14:paraId="502172C9" w14:textId="77777777" w:rsidR="006428B2" w:rsidRDefault="00303FDE">
      <w:pPr>
        <w:spacing w:after="16" w:line="270" w:lineRule="auto"/>
        <w:ind w:left="-5" w:hanging="10"/>
      </w:pPr>
      <w:r>
        <w:rPr>
          <w:rFonts w:ascii="Times New Roman" w:eastAsia="Times New Roman" w:hAnsi="Times New Roman" w:cs="Times New Roman"/>
          <w:color w:val="4F81BD"/>
        </w:rPr>
        <w:t>:AddLayerhName(string name)</w:t>
      </w:r>
    </w:p>
    <w:p w14:paraId="2E3D730B" w14:textId="77777777" w:rsidR="006428B2" w:rsidRDefault="00303FDE">
      <w:pPr>
        <w:spacing w:after="227" w:line="507" w:lineRule="auto"/>
        <w:ind w:left="268" w:right="1641" w:hanging="283"/>
      </w:pPr>
      <w:r>
        <w:rPr>
          <w:rFonts w:ascii="Times New Roman" w:eastAsia="Times New Roman" w:hAnsi="Times New Roman" w:cs="Times New Roman"/>
        </w:rPr>
        <w:t>Add passed layer name to list of names selector uses if .OnlyOnLayers is true. name - st</w:t>
      </w:r>
      <w:r>
        <w:rPr>
          <w:rFonts w:ascii="Times New Roman" w:eastAsia="Times New Roman" w:hAnsi="Times New Roman" w:cs="Times New Roman"/>
        </w:rPr>
        <w:t>ring – name of layer to add to list</w:t>
      </w:r>
    </w:p>
    <w:p w14:paraId="067347AA" w14:textId="77777777" w:rsidR="006428B2" w:rsidRDefault="00303FDE">
      <w:pPr>
        <w:spacing w:after="16" w:line="270" w:lineRule="auto"/>
        <w:ind w:left="-5" w:hanging="10"/>
      </w:pPr>
      <w:r>
        <w:rPr>
          <w:rFonts w:ascii="Times New Roman" w:eastAsia="Times New Roman" w:hAnsi="Times New Roman" w:cs="Times New Roman"/>
          <w:color w:val="4F81BD"/>
        </w:rPr>
        <w:t>:GetAtLayerName(POSITION pos)</w:t>
      </w:r>
    </w:p>
    <w:p w14:paraId="0F90EFFF" w14:textId="77777777" w:rsidR="006428B2" w:rsidRDefault="00303FDE">
      <w:pPr>
        <w:spacing w:after="227" w:line="518" w:lineRule="auto"/>
        <w:ind w:left="268" w:right="4514" w:hanging="283"/>
      </w:pPr>
      <w:r>
        <w:rPr>
          <w:rFonts w:ascii="Times New Roman" w:eastAsia="Times New Roman" w:hAnsi="Times New Roman" w:cs="Times New Roman"/>
        </w:rPr>
        <w:t xml:space="preserve">Returns the layer name at the cur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653B5B2" w14:textId="77777777" w:rsidR="006428B2" w:rsidRDefault="00303FDE">
      <w:pPr>
        <w:spacing w:after="16" w:line="270" w:lineRule="auto"/>
        <w:ind w:left="-5" w:hanging="10"/>
      </w:pPr>
      <w:r>
        <w:rPr>
          <w:rFonts w:ascii="Times New Roman" w:eastAsia="Times New Roman" w:hAnsi="Times New Roman" w:cs="Times New Roman"/>
          <w:color w:val="4F81BD"/>
        </w:rPr>
        <w:t>:GetLayerNameHeadPosition()</w:t>
      </w:r>
    </w:p>
    <w:p w14:paraId="146E4003"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layer names</w:t>
      </w:r>
    </w:p>
    <w:p w14:paraId="649A7E77" w14:textId="77777777" w:rsidR="006428B2" w:rsidRDefault="00303FDE">
      <w:pPr>
        <w:spacing w:after="16" w:line="270" w:lineRule="auto"/>
        <w:ind w:left="-5" w:hanging="10"/>
      </w:pPr>
      <w:r>
        <w:rPr>
          <w:rFonts w:ascii="Times New Roman" w:eastAsia="Times New Roman" w:hAnsi="Times New Roman" w:cs="Times New Roman"/>
          <w:color w:val="4F81BD"/>
        </w:rPr>
        <w:t>:GetNextLayerName(POSITION pos)</w:t>
      </w:r>
    </w:p>
    <w:p w14:paraId="15F29118" w14:textId="77777777" w:rsidR="006428B2" w:rsidRDefault="00303FDE">
      <w:pPr>
        <w:spacing w:after="277"/>
        <w:ind w:left="-5" w:right="6" w:hanging="10"/>
      </w:pPr>
      <w:r>
        <w:rPr>
          <w:rFonts w:ascii="Times New Roman" w:eastAsia="Times New Roman" w:hAnsi="Times New Roman" w:cs="Times New Roman"/>
        </w:rPr>
        <w:lastRenderedPageBreak/>
        <w:t>Returns the layer name at the current posi on AND a new value for posi on poin ng to the next item in the list (or nil if at end of list)</w:t>
      </w:r>
    </w:p>
    <w:p w14:paraId="15B514D9"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w:t>
      </w:r>
      <w:r>
        <w:rPr>
          <w:rFonts w:ascii="Times New Roman" w:eastAsia="Times New Roman" w:hAnsi="Times New Roman" w:cs="Times New Roman"/>
        </w:rPr>
        <w:t>ent posi on in list</w:t>
      </w:r>
    </w:p>
    <w:p w14:paraId="5EED751D" w14:textId="77777777" w:rsidR="006428B2" w:rsidRDefault="00303FDE">
      <w:pPr>
        <w:spacing w:after="187"/>
      </w:pPr>
      <w:r>
        <w:rPr>
          <w:rFonts w:ascii="Times New Roman" w:eastAsia="Times New Roman" w:hAnsi="Times New Roman" w:cs="Times New Roman"/>
        </w:rPr>
        <w:t xml:space="preserve"> </w:t>
      </w:r>
    </w:p>
    <w:p w14:paraId="56B2C0C9" w14:textId="77777777" w:rsidR="006428B2" w:rsidRDefault="00303FDE">
      <w:pPr>
        <w:spacing w:after="16" w:line="270" w:lineRule="auto"/>
        <w:ind w:left="-5" w:hanging="10"/>
      </w:pPr>
      <w:r>
        <w:rPr>
          <w:rFonts w:ascii="Times New Roman" w:eastAsia="Times New Roman" w:hAnsi="Times New Roman" w:cs="Times New Roman"/>
          <w:color w:val="4F81BD"/>
        </w:rPr>
        <w:t>:GetPrevLayerName(POSITION pos)</w:t>
      </w:r>
    </w:p>
    <w:p w14:paraId="229AC466" w14:textId="77777777" w:rsidR="006428B2" w:rsidRDefault="00303FDE">
      <w:pPr>
        <w:spacing w:after="277"/>
        <w:ind w:left="-5" w:right="6" w:hanging="10"/>
      </w:pPr>
      <w:r>
        <w:rPr>
          <w:rFonts w:ascii="Times New Roman" w:eastAsia="Times New Roman" w:hAnsi="Times New Roman" w:cs="Times New Roman"/>
        </w:rPr>
        <w:t>Returns the layer name at the current posi on AND a new value for posi on, poin ng to the previous item in the list (or nil if at start of list)</w:t>
      </w:r>
    </w:p>
    <w:p w14:paraId="266D4DAE"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4A49D0C5" w14:textId="77777777" w:rsidR="006428B2" w:rsidRDefault="00303FDE">
      <w:pPr>
        <w:spacing w:after="187"/>
      </w:pPr>
      <w:r>
        <w:rPr>
          <w:rFonts w:ascii="Times New Roman" w:eastAsia="Times New Roman" w:hAnsi="Times New Roman" w:cs="Times New Roman"/>
        </w:rPr>
        <w:t xml:space="preserve"> </w:t>
      </w:r>
    </w:p>
    <w:p w14:paraId="0CDAF720" w14:textId="77777777" w:rsidR="006428B2" w:rsidRDefault="00303FDE">
      <w:pPr>
        <w:spacing w:after="16" w:line="270" w:lineRule="auto"/>
        <w:ind w:left="-5" w:hanging="10"/>
      </w:pPr>
      <w:r>
        <w:rPr>
          <w:rFonts w:ascii="Times New Roman" w:eastAsia="Times New Roman" w:hAnsi="Times New Roman" w:cs="Times New Roman"/>
          <w:color w:val="4F81BD"/>
        </w:rPr>
        <w:t>:GetLayerNameT</w:t>
      </w:r>
      <w:r>
        <w:rPr>
          <w:rFonts w:ascii="Times New Roman" w:eastAsia="Times New Roman" w:hAnsi="Times New Roman" w:cs="Times New Roman"/>
          <w:color w:val="4F81BD"/>
        </w:rPr>
        <w:t>ailPosition()</w:t>
      </w:r>
    </w:p>
    <w:p w14:paraId="47474D22" w14:textId="77777777" w:rsidR="006428B2" w:rsidRDefault="00303FDE">
      <w:pPr>
        <w:spacing w:after="26"/>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list of layer names </w:t>
      </w:r>
      <w:r>
        <w:rPr>
          <w:rFonts w:ascii="Times New Roman" w:eastAsia="Times New Roman" w:hAnsi="Times New Roman" w:cs="Times New Roman"/>
          <w:color w:val="4F81BD"/>
        </w:rPr>
        <w:t>:FindLayerWithName(string name)</w:t>
      </w:r>
    </w:p>
    <w:p w14:paraId="1566E845" w14:textId="77777777" w:rsidR="006428B2" w:rsidRDefault="00303FDE">
      <w:pPr>
        <w:spacing w:after="227" w:line="518" w:lineRule="auto"/>
        <w:ind w:left="268" w:right="610" w:hanging="283"/>
      </w:pPr>
      <w:r>
        <w:rPr>
          <w:rFonts w:ascii="Times New Roman" w:eastAsia="Times New Roman" w:hAnsi="Times New Roman" w:cs="Times New Roman"/>
        </w:rPr>
        <w:t>Returns the POSITION of layer with passed name or nil if no layer in list with name found name - string – name of layer t</w:t>
      </w:r>
      <w:r>
        <w:rPr>
          <w:rFonts w:ascii="Times New Roman" w:eastAsia="Times New Roman" w:hAnsi="Times New Roman" w:cs="Times New Roman"/>
        </w:rPr>
        <w:t>o find posi on of</w:t>
      </w:r>
    </w:p>
    <w:p w14:paraId="27E96D85" w14:textId="77777777" w:rsidR="006428B2" w:rsidRDefault="00303FDE">
      <w:pPr>
        <w:spacing w:after="226" w:line="265" w:lineRule="auto"/>
        <w:ind w:left="-5" w:hanging="10"/>
      </w:pPr>
      <w:r>
        <w:rPr>
          <w:rFonts w:ascii="Times New Roman" w:eastAsia="Times New Roman" w:hAnsi="Times New Roman" w:cs="Times New Roman"/>
        </w:rPr>
        <w:t>Methods</w:t>
      </w:r>
    </w:p>
    <w:p w14:paraId="411B419C" w14:textId="77777777" w:rsidR="006428B2" w:rsidRDefault="00303FDE">
      <w:pPr>
        <w:spacing w:after="16" w:line="270" w:lineRule="auto"/>
        <w:ind w:left="-5" w:hanging="10"/>
      </w:pPr>
      <w:r>
        <w:rPr>
          <w:rFonts w:ascii="Times New Roman" w:eastAsia="Times New Roman" w:hAnsi="Times New Roman" w:cs="Times New Roman"/>
          <w:color w:val="4F81BD"/>
        </w:rPr>
        <w:t>:HasSelectorData(Toolpath toolpath)</w:t>
      </w:r>
    </w:p>
    <w:p w14:paraId="4DB0E3A6" w14:textId="77777777" w:rsidR="006428B2" w:rsidRDefault="00303FDE">
      <w:pPr>
        <w:spacing w:after="0" w:line="507" w:lineRule="auto"/>
        <w:ind w:left="268" w:right="2330" w:hanging="283"/>
      </w:pPr>
      <w:r>
        <w:rPr>
          <w:rFonts w:ascii="Times New Roman" w:eastAsia="Times New Roman" w:hAnsi="Times New Roman" w:cs="Times New Roman"/>
        </w:rPr>
        <w:t>Returns true if the passed toolpath has selector data stored with it toolpath -</w:t>
      </w:r>
      <w:r>
        <w:rPr>
          <w:rFonts w:ascii="Times New Roman" w:eastAsia="Times New Roman" w:hAnsi="Times New Roman" w:cs="Times New Roman"/>
          <w:color w:val="943634"/>
        </w:rPr>
        <w:t>Toolpath</w:t>
      </w:r>
      <w:r>
        <w:rPr>
          <w:rFonts w:ascii="Times New Roman" w:eastAsia="Times New Roman" w:hAnsi="Times New Roman" w:cs="Times New Roman"/>
        </w:rPr>
        <w:t xml:space="preserve"> –toolpath to check for data</w:t>
      </w:r>
    </w:p>
    <w:p w14:paraId="161A3950" w14:textId="77777777" w:rsidR="006428B2" w:rsidRDefault="00303FDE">
      <w:pPr>
        <w:spacing w:after="16" w:line="270" w:lineRule="auto"/>
        <w:ind w:left="-5" w:hanging="10"/>
      </w:pPr>
      <w:r>
        <w:rPr>
          <w:rFonts w:ascii="Times New Roman" w:eastAsia="Times New Roman" w:hAnsi="Times New Roman" w:cs="Times New Roman"/>
          <w:color w:val="4F81BD"/>
        </w:rPr>
        <w:t>:LoadSelectorData(Toolpath toolpath)</w:t>
      </w:r>
    </w:p>
    <w:p w14:paraId="07157C05" w14:textId="77777777" w:rsidR="006428B2" w:rsidRDefault="00303FDE">
      <w:pPr>
        <w:spacing w:after="197" w:line="504" w:lineRule="auto"/>
        <w:ind w:left="268" w:right="2331" w:hanging="283"/>
      </w:pPr>
      <w:r>
        <w:rPr>
          <w:rFonts w:ascii="Times New Roman" w:eastAsia="Times New Roman" w:hAnsi="Times New Roman" w:cs="Times New Roman"/>
        </w:rPr>
        <w:t>Loads the selector data from passed toolpath into this object data toolpath -</w:t>
      </w:r>
      <w:r>
        <w:rPr>
          <w:rFonts w:ascii="Times New Roman" w:eastAsia="Times New Roman" w:hAnsi="Times New Roman" w:cs="Times New Roman"/>
          <w:color w:val="943634"/>
        </w:rPr>
        <w:t>Toolpath</w:t>
      </w:r>
      <w:r>
        <w:rPr>
          <w:rFonts w:ascii="Times New Roman" w:eastAsia="Times New Roman" w:hAnsi="Times New Roman" w:cs="Times New Roman"/>
        </w:rPr>
        <w:t xml:space="preserve"> –toolpath to get data from</w:t>
      </w:r>
    </w:p>
    <w:p w14:paraId="5E438A01" w14:textId="77777777" w:rsidR="006428B2" w:rsidRDefault="00303FDE">
      <w:pPr>
        <w:spacing w:after="16" w:line="270" w:lineRule="auto"/>
        <w:ind w:left="-5" w:hanging="10"/>
      </w:pPr>
      <w:r>
        <w:rPr>
          <w:rFonts w:ascii="Times New Roman" w:eastAsia="Times New Roman" w:hAnsi="Times New Roman" w:cs="Times New Roman"/>
          <w:color w:val="4F81BD"/>
        </w:rPr>
        <w:t>:SaveSelectorData(Toolpath toolpath)</w:t>
      </w:r>
    </w:p>
    <w:p w14:paraId="60123F6C" w14:textId="77777777" w:rsidR="006428B2" w:rsidRDefault="00303FDE">
      <w:pPr>
        <w:spacing w:after="197" w:line="504" w:lineRule="auto"/>
        <w:ind w:left="268" w:right="4430" w:hanging="283"/>
      </w:pPr>
      <w:r>
        <w:rPr>
          <w:rFonts w:ascii="Times New Roman" w:eastAsia="Times New Roman" w:hAnsi="Times New Roman" w:cs="Times New Roman"/>
        </w:rPr>
        <w:t>Saves the selector data to passed toolpath toolpath -</w:t>
      </w:r>
      <w:r>
        <w:rPr>
          <w:rFonts w:ascii="Times New Roman" w:eastAsia="Times New Roman" w:hAnsi="Times New Roman" w:cs="Times New Roman"/>
          <w:color w:val="943634"/>
        </w:rPr>
        <w:t>Toolpath</w:t>
      </w:r>
      <w:r>
        <w:rPr>
          <w:rFonts w:ascii="Times New Roman" w:eastAsia="Times New Roman" w:hAnsi="Times New Roman" w:cs="Times New Roman"/>
        </w:rPr>
        <w:t xml:space="preserve"> –toolpath to set data on</w:t>
      </w:r>
    </w:p>
    <w:p w14:paraId="37180420" w14:textId="77777777" w:rsidR="006428B2" w:rsidRDefault="00303FDE">
      <w:pPr>
        <w:spacing w:after="16" w:line="270" w:lineRule="auto"/>
        <w:ind w:left="-5" w:hanging="10"/>
      </w:pPr>
      <w:r>
        <w:rPr>
          <w:rFonts w:ascii="Times New Roman" w:eastAsia="Times New Roman" w:hAnsi="Times New Roman" w:cs="Times New Roman"/>
          <w:color w:val="4F81BD"/>
        </w:rPr>
        <w:t>:RemoveAllLayerName</w:t>
      </w:r>
      <w:r>
        <w:rPr>
          <w:rFonts w:ascii="Times New Roman" w:eastAsia="Times New Roman" w:hAnsi="Times New Roman" w:cs="Times New Roman"/>
          <w:color w:val="4F81BD"/>
        </w:rPr>
        <w:t>s()</w:t>
      </w:r>
    </w:p>
    <w:p w14:paraId="2F631D10" w14:textId="77777777" w:rsidR="006428B2" w:rsidRDefault="00303FDE">
      <w:pPr>
        <w:spacing w:after="227"/>
        <w:ind w:left="-5" w:right="6" w:hanging="10"/>
      </w:pPr>
      <w:r>
        <w:rPr>
          <w:rFonts w:ascii="Times New Roman" w:eastAsia="Times New Roman" w:hAnsi="Times New Roman" w:cs="Times New Roman"/>
        </w:rPr>
        <w:t>Remove all layer names associated with this selector.</w:t>
      </w:r>
    </w:p>
    <w:p w14:paraId="085EB5B3" w14:textId="77777777" w:rsidR="006428B2" w:rsidRDefault="00303FDE">
      <w:pPr>
        <w:pStyle w:val="Heading2"/>
        <w:ind w:left="-5"/>
      </w:pPr>
      <w:r>
        <w:t>Pro ileParameterData</w:t>
      </w:r>
    </w:p>
    <w:p w14:paraId="346D410F" w14:textId="77777777" w:rsidR="006428B2" w:rsidRDefault="00303FDE">
      <w:pPr>
        <w:tabs>
          <w:tab w:val="center" w:pos="4238"/>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profile toolpath.</w:t>
      </w:r>
    </w:p>
    <w:p w14:paraId="5E65BCA8" w14:textId="77777777" w:rsidR="006428B2" w:rsidRDefault="00303FDE">
      <w:pPr>
        <w:spacing w:after="192" w:line="265" w:lineRule="auto"/>
        <w:ind w:left="-5" w:hanging="10"/>
      </w:pPr>
      <w:r>
        <w:rPr>
          <w:rFonts w:ascii="Times New Roman" w:eastAsia="Times New Roman" w:hAnsi="Times New Roman" w:cs="Times New Roman"/>
        </w:rPr>
        <w:t>Constructor</w:t>
      </w:r>
    </w:p>
    <w:p w14:paraId="00035B91" w14:textId="77777777" w:rsidR="006428B2" w:rsidRDefault="00303FDE">
      <w:pPr>
        <w:spacing w:after="16" w:line="270" w:lineRule="auto"/>
        <w:ind w:left="-5" w:hanging="10"/>
      </w:pPr>
      <w:r>
        <w:rPr>
          <w:rFonts w:ascii="Times New Roman" w:eastAsia="Times New Roman" w:hAnsi="Times New Roman" w:cs="Times New Roman"/>
          <w:color w:val="4F81BD"/>
        </w:rPr>
        <w:t>Pro ileParameterData() - Constructor</w:t>
      </w:r>
    </w:p>
    <w:p w14:paraId="1BDC77AF"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73E83C47" w14:textId="77777777" w:rsidR="006428B2" w:rsidRDefault="00303FDE">
      <w:pPr>
        <w:spacing w:after="361" w:line="238" w:lineRule="auto"/>
        <w:ind w:left="-5" w:right="4516" w:hanging="10"/>
      </w:pPr>
      <w:r>
        <w:rPr>
          <w:rFonts w:ascii="Times New Roman" w:eastAsia="Times New Roman" w:hAnsi="Times New Roman" w:cs="Times New Roman"/>
          <w:sz w:val="16"/>
        </w:rPr>
        <w:t>e.g     local profile_data = ProfileParameterData()</w:t>
      </w:r>
    </w:p>
    <w:p w14:paraId="2F5D774D" w14:textId="77777777" w:rsidR="006428B2" w:rsidRDefault="00303FDE">
      <w:pPr>
        <w:spacing w:after="181" w:line="265" w:lineRule="auto"/>
        <w:ind w:left="-5" w:hanging="10"/>
      </w:pPr>
      <w:r>
        <w:rPr>
          <w:rFonts w:ascii="Times New Roman" w:eastAsia="Times New Roman" w:hAnsi="Times New Roman" w:cs="Times New Roman"/>
        </w:rPr>
        <w:t>Proper es</w:t>
      </w:r>
    </w:p>
    <w:p w14:paraId="2FB69ED0"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Allowance</w:t>
      </w:r>
    </w:p>
    <w:p w14:paraId="0BF7633D" w14:textId="77777777" w:rsidR="006428B2" w:rsidRDefault="00303FDE">
      <w:pPr>
        <w:spacing w:after="187"/>
        <w:ind w:left="-5" w:right="6" w:hanging="10"/>
      </w:pPr>
      <w:r>
        <w:rPr>
          <w:rFonts w:ascii="Times New Roman" w:eastAsia="Times New Roman" w:hAnsi="Times New Roman" w:cs="Times New Roman"/>
        </w:rPr>
        <w:t>R/W - double - allowance to leave on profile when calcula ng toolpath</w:t>
      </w:r>
    </w:p>
    <w:p w14:paraId="2CA6CE30" w14:textId="77777777" w:rsidR="006428B2" w:rsidRDefault="00303FDE">
      <w:pPr>
        <w:spacing w:after="16" w:line="270" w:lineRule="auto"/>
        <w:ind w:left="-5" w:hanging="10"/>
      </w:pPr>
      <w:r>
        <w:rPr>
          <w:rFonts w:ascii="Times New Roman" w:eastAsia="Times New Roman" w:hAnsi="Times New Roman" w:cs="Times New Roman"/>
          <w:color w:val="4F81BD"/>
        </w:rPr>
        <w:t>.AllowanceFormula</w:t>
      </w:r>
    </w:p>
    <w:p w14:paraId="1640D5AA" w14:textId="77777777" w:rsidR="006428B2" w:rsidRDefault="00303FDE">
      <w:pPr>
        <w:spacing w:after="187"/>
        <w:ind w:left="-5" w:right="6" w:hanging="10"/>
      </w:pPr>
      <w:r>
        <w:rPr>
          <w:rFonts w:ascii="Times New Roman" w:eastAsia="Times New Roman" w:hAnsi="Times New Roman" w:cs="Times New Roman"/>
        </w:rPr>
        <w:t>R/W - string -Formula for allowance to lea</w:t>
      </w:r>
      <w:r>
        <w:rPr>
          <w:rFonts w:ascii="Times New Roman" w:eastAsia="Times New Roman" w:hAnsi="Times New Roman" w:cs="Times New Roman"/>
        </w:rPr>
        <w:t>ve on profile when calcula ng toolpath</w:t>
      </w:r>
    </w:p>
    <w:p w14:paraId="5051A682"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676DBB91" w14:textId="77777777" w:rsidR="006428B2" w:rsidRDefault="00303FDE">
      <w:pPr>
        <w:tabs>
          <w:tab w:val="center" w:pos="3398"/>
        </w:tabs>
        <w:spacing w:after="189"/>
        <w:ind w:left="-15"/>
      </w:pPr>
      <w:r>
        <w:rPr>
          <w:rFonts w:ascii="Times New Roman" w:eastAsia="Times New Roman" w:hAnsi="Times New Roman" w:cs="Times New Roman"/>
        </w:rPr>
        <w:t>R/W - double -Final cu</w:t>
      </w:r>
      <w:r>
        <w:rPr>
          <w:rFonts w:ascii="Times New Roman" w:eastAsia="Times New Roman" w:hAnsi="Times New Roman" w:cs="Times New Roman"/>
        </w:rPr>
        <w:tab/>
        <w:t>ng depth below start depth</w:t>
      </w:r>
    </w:p>
    <w:p w14:paraId="77C18A8E" w14:textId="77777777" w:rsidR="006428B2" w:rsidRDefault="00303FDE">
      <w:pPr>
        <w:spacing w:after="16" w:line="270" w:lineRule="auto"/>
        <w:ind w:left="-5" w:hanging="10"/>
      </w:pPr>
      <w:r>
        <w:rPr>
          <w:rFonts w:ascii="Times New Roman" w:eastAsia="Times New Roman" w:hAnsi="Times New Roman" w:cs="Times New Roman"/>
          <w:color w:val="4F81BD"/>
        </w:rPr>
        <w:t>.CornerSharpen</w:t>
      </w:r>
    </w:p>
    <w:p w14:paraId="56ED6478" w14:textId="77777777" w:rsidR="006428B2" w:rsidRDefault="00303FDE">
      <w:pPr>
        <w:spacing w:after="187"/>
        <w:ind w:left="-5" w:right="6" w:hanging="10"/>
      </w:pPr>
      <w:r>
        <w:rPr>
          <w:rFonts w:ascii="Times New Roman" w:eastAsia="Times New Roman" w:hAnsi="Times New Roman" w:cs="Times New Roman"/>
        </w:rPr>
        <w:t>R/W - bool - True if want to create 3D ‘corner sharpening’ moves for internal corners</w:t>
      </w:r>
    </w:p>
    <w:p w14:paraId="6C34253C" w14:textId="77777777" w:rsidR="006428B2" w:rsidRDefault="00303FDE">
      <w:pPr>
        <w:spacing w:after="16" w:line="270" w:lineRule="auto"/>
        <w:ind w:left="-5" w:hanging="10"/>
      </w:pPr>
      <w:r>
        <w:rPr>
          <w:rFonts w:ascii="Times New Roman" w:eastAsia="Times New Roman" w:hAnsi="Times New Roman" w:cs="Times New Roman"/>
          <w:color w:val="4F81BD"/>
        </w:rPr>
        <w:t>.CreateSquareCorners</w:t>
      </w:r>
    </w:p>
    <w:p w14:paraId="2785603D" w14:textId="77777777" w:rsidR="006428B2" w:rsidRDefault="00303FDE">
      <w:pPr>
        <w:spacing w:after="187"/>
        <w:ind w:left="-5" w:right="6" w:hanging="10"/>
      </w:pPr>
      <w:r>
        <w:rPr>
          <w:rFonts w:ascii="Times New Roman" w:eastAsia="Times New Roman" w:hAnsi="Times New Roman" w:cs="Times New Roman"/>
        </w:rPr>
        <w:t>R/W - bool - true if want to create</w:t>
      </w:r>
      <w:r>
        <w:rPr>
          <w:rFonts w:ascii="Times New Roman" w:eastAsia="Times New Roman" w:hAnsi="Times New Roman" w:cs="Times New Roman"/>
        </w:rPr>
        <w:t xml:space="preserve"> ‘square’ external corners</w:t>
      </w:r>
    </w:p>
    <w:p w14:paraId="42C9DE4D"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5561F727" w14:textId="77777777" w:rsidR="006428B2" w:rsidRDefault="00303FDE">
      <w:pPr>
        <w:spacing w:after="456"/>
        <w:ind w:left="-5" w:right="6" w:hanging="10"/>
      </w:pPr>
      <w:r>
        <w:rPr>
          <w:rFonts w:ascii="Times New Roman" w:eastAsia="Times New Roman" w:hAnsi="Times New Roman" w:cs="Times New Roman"/>
        </w:rPr>
        <w:t>R/W - string –Op onal formula for final cu</w:t>
      </w:r>
      <w:r>
        <w:rPr>
          <w:rFonts w:ascii="Times New Roman" w:eastAsia="Times New Roman" w:hAnsi="Times New Roman" w:cs="Times New Roman"/>
        </w:rPr>
        <w:tab/>
        <w:t>ng depth below start depth. The formula is the same as can be entered in the CutDepth field on the normal toolpath page and has access to the same variables (e.g  “z * 0</w:t>
      </w:r>
      <w:r>
        <w:rPr>
          <w:rFonts w:ascii="Times New Roman" w:eastAsia="Times New Roman" w:hAnsi="Times New Roman" w:cs="Times New Roman"/>
        </w:rPr>
        <w:t>.5” to set cut depth to half the material thickness).</w:t>
      </w:r>
    </w:p>
    <w:p w14:paraId="2A538270" w14:textId="77777777" w:rsidR="006428B2" w:rsidRDefault="00303FDE">
      <w:pPr>
        <w:spacing w:after="16" w:line="270" w:lineRule="auto"/>
        <w:ind w:left="-5" w:hanging="10"/>
      </w:pPr>
      <w:r>
        <w:rPr>
          <w:rFonts w:ascii="Times New Roman" w:eastAsia="Times New Roman" w:hAnsi="Times New Roman" w:cs="Times New Roman"/>
          <w:color w:val="4F81BD"/>
        </w:rPr>
        <w:t>.CutDirection</w:t>
      </w:r>
    </w:p>
    <w:p w14:paraId="60BFD269" w14:textId="77777777" w:rsidR="006428B2" w:rsidRDefault="00303FDE">
      <w:pPr>
        <w:spacing w:after="0"/>
        <w:ind w:left="705" w:right="6" w:hanging="720"/>
      </w:pPr>
      <w:r>
        <w:rPr>
          <w:rFonts w:ascii="Times New Roman" w:eastAsia="Times New Roman" w:hAnsi="Times New Roman" w:cs="Times New Roman"/>
        </w:rPr>
        <w:t>R/W - integer - Cu</w:t>
      </w:r>
      <w:r>
        <w:rPr>
          <w:rFonts w:ascii="Times New Roman" w:eastAsia="Times New Roman" w:hAnsi="Times New Roman" w:cs="Times New Roman"/>
        </w:rPr>
        <w:tab/>
        <w:t>ng direc on for toolpath. Valid values are ... ProfileParameterData.CLIMB_DIRECTION</w:t>
      </w:r>
    </w:p>
    <w:p w14:paraId="39F7EA2D" w14:textId="77777777" w:rsidR="006428B2" w:rsidRDefault="00303FDE">
      <w:pPr>
        <w:spacing w:after="187"/>
        <w:ind w:left="730" w:right="6" w:hanging="10"/>
      </w:pPr>
      <w:r>
        <w:rPr>
          <w:rFonts w:ascii="Times New Roman" w:eastAsia="Times New Roman" w:hAnsi="Times New Roman" w:cs="Times New Roman"/>
        </w:rPr>
        <w:t>ProfileParameterData.CONVENTIONAL_DIRECTION</w:t>
      </w:r>
    </w:p>
    <w:p w14:paraId="76DF86A1" w14:textId="77777777" w:rsidR="006428B2" w:rsidRDefault="00303FDE">
      <w:pPr>
        <w:spacing w:after="16" w:line="270" w:lineRule="auto"/>
        <w:ind w:left="-5" w:hanging="10"/>
      </w:pPr>
      <w:r>
        <w:rPr>
          <w:rFonts w:ascii="Times New Roman" w:eastAsia="Times New Roman" w:hAnsi="Times New Roman" w:cs="Times New Roman"/>
          <w:color w:val="4F81BD"/>
        </w:rPr>
        <w:t>.KeepStartPoints</w:t>
      </w:r>
    </w:p>
    <w:p w14:paraId="783CB6DC" w14:textId="77777777" w:rsidR="006428B2" w:rsidRDefault="00303FDE">
      <w:pPr>
        <w:spacing w:after="189"/>
        <w:ind w:left="-5" w:right="6" w:hanging="10"/>
      </w:pPr>
      <w:r>
        <w:rPr>
          <w:rFonts w:ascii="Times New Roman" w:eastAsia="Times New Roman" w:hAnsi="Times New Roman" w:cs="Times New Roman"/>
        </w:rPr>
        <w:t>R/W - bool - If true, start points of vectors are maintained, else start points are op mised</w:t>
      </w:r>
    </w:p>
    <w:p w14:paraId="4C40172C"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51C5D98F" w14:textId="77777777" w:rsidR="006428B2" w:rsidRDefault="00303FDE">
      <w:pPr>
        <w:spacing w:after="197"/>
        <w:ind w:left="-5" w:right="6" w:hanging="10"/>
      </w:pPr>
      <w:r>
        <w:rPr>
          <w:rFonts w:ascii="Times New Roman" w:eastAsia="Times New Roman" w:hAnsi="Times New Roman" w:cs="Times New Roman"/>
        </w:rPr>
        <w:t>R/W - string - The name for the toolpath</w:t>
      </w:r>
    </w:p>
    <w:p w14:paraId="2E383657" w14:textId="77777777" w:rsidR="006428B2" w:rsidRDefault="00303FDE">
      <w:pPr>
        <w:spacing w:after="16" w:line="270" w:lineRule="auto"/>
        <w:ind w:left="-5" w:hanging="10"/>
      </w:pPr>
      <w:r>
        <w:rPr>
          <w:rFonts w:ascii="Times New Roman" w:eastAsia="Times New Roman" w:hAnsi="Times New Roman" w:cs="Times New Roman"/>
          <w:color w:val="4F81BD"/>
        </w:rPr>
        <w:t>.Pro ileSide</w:t>
      </w:r>
    </w:p>
    <w:p w14:paraId="3D8976F4" w14:textId="77777777" w:rsidR="006428B2" w:rsidRDefault="00303FDE">
      <w:pPr>
        <w:spacing w:after="0"/>
        <w:ind w:left="-5" w:right="6" w:hanging="10"/>
      </w:pPr>
      <w:r>
        <w:rPr>
          <w:rFonts w:ascii="Times New Roman" w:eastAsia="Times New Roman" w:hAnsi="Times New Roman" w:cs="Times New Roman"/>
        </w:rPr>
        <w:t>R/W - integer - Side of the vector to cut on. Valid values are ...</w:t>
      </w:r>
    </w:p>
    <w:p w14:paraId="5DA55631" w14:textId="77777777" w:rsidR="006428B2" w:rsidRDefault="00303FDE">
      <w:pPr>
        <w:spacing w:after="0"/>
        <w:ind w:left="730" w:right="6" w:hanging="10"/>
      </w:pPr>
      <w:r>
        <w:rPr>
          <w:rFonts w:ascii="Times New Roman" w:eastAsia="Times New Roman" w:hAnsi="Times New Roman" w:cs="Times New Roman"/>
        </w:rPr>
        <w:t>ProfileParameterData.PROFILE_OUTSIDE</w:t>
      </w:r>
    </w:p>
    <w:p w14:paraId="2AE870B1" w14:textId="77777777" w:rsidR="006428B2" w:rsidRDefault="00303FDE">
      <w:pPr>
        <w:spacing w:after="0"/>
        <w:ind w:left="730" w:right="6" w:hanging="10"/>
      </w:pPr>
      <w:r>
        <w:rPr>
          <w:rFonts w:ascii="Times New Roman" w:eastAsia="Times New Roman" w:hAnsi="Times New Roman" w:cs="Times New Roman"/>
        </w:rPr>
        <w:t>ProfileParameterData.PROFILE_INSIDE</w:t>
      </w:r>
    </w:p>
    <w:p w14:paraId="3237F671" w14:textId="77777777" w:rsidR="006428B2" w:rsidRDefault="00303FDE">
      <w:pPr>
        <w:spacing w:after="189"/>
        <w:ind w:left="730" w:right="6" w:hanging="10"/>
      </w:pPr>
      <w:r>
        <w:rPr>
          <w:rFonts w:ascii="Times New Roman" w:eastAsia="Times New Roman" w:hAnsi="Times New Roman" w:cs="Times New Roman"/>
        </w:rPr>
        <w:t>ProfileParameterData.PROFILE_ON</w:t>
      </w:r>
    </w:p>
    <w:p w14:paraId="27F6131C" w14:textId="77777777" w:rsidR="006428B2" w:rsidRDefault="00303FDE">
      <w:pPr>
        <w:spacing w:after="16" w:line="270" w:lineRule="auto"/>
        <w:ind w:left="-5" w:hanging="10"/>
      </w:pPr>
      <w:r>
        <w:rPr>
          <w:rFonts w:ascii="Times New Roman" w:eastAsia="Times New Roman" w:hAnsi="Times New Roman" w:cs="Times New Roman"/>
          <w:color w:val="4F81BD"/>
        </w:rPr>
        <w:t>.ProjectToolpath</w:t>
      </w:r>
    </w:p>
    <w:p w14:paraId="2647ECA5" w14:textId="77777777" w:rsidR="006428B2" w:rsidRDefault="00303FDE">
      <w:pPr>
        <w:spacing w:after="26"/>
        <w:ind w:left="-5" w:right="6" w:hanging="10"/>
      </w:pPr>
      <w:r>
        <w:rPr>
          <w:rFonts w:ascii="Times New Roman" w:eastAsia="Times New Roman" w:hAnsi="Times New Roman" w:cs="Times New Roman"/>
        </w:rPr>
        <w:t xml:space="preserve">R/W - bool - If true and used with Aspire, toolpath is projected onto model surface a er calcula on </w:t>
      </w:r>
      <w:r>
        <w:rPr>
          <w:rFonts w:ascii="Times New Roman" w:eastAsia="Times New Roman" w:hAnsi="Times New Roman" w:cs="Times New Roman"/>
          <w:color w:val="4F81BD"/>
        </w:rPr>
        <w:t>.StartDepth</w:t>
      </w:r>
    </w:p>
    <w:p w14:paraId="304E36C1" w14:textId="77777777" w:rsidR="006428B2" w:rsidRDefault="00303FDE">
      <w:pPr>
        <w:spacing w:after="187"/>
        <w:ind w:left="-5" w:right="6" w:hanging="10"/>
      </w:pPr>
      <w:r>
        <w:rPr>
          <w:rFonts w:ascii="Times New Roman" w:eastAsia="Times New Roman" w:hAnsi="Times New Roman" w:cs="Times New Roman"/>
        </w:rPr>
        <w:t>R/W - double - Start depth for toolpath below material surface</w:t>
      </w:r>
    </w:p>
    <w:p w14:paraId="43976886"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2291B16D" w14:textId="77777777" w:rsidR="006428B2" w:rsidRDefault="00303FDE">
      <w:pPr>
        <w:spacing w:after="802"/>
        <w:ind w:left="-5" w:right="6" w:hanging="10"/>
      </w:pPr>
      <w:r>
        <w:rPr>
          <w:rFonts w:ascii="Times New Roman" w:eastAsia="Times New Roman" w:hAnsi="Times New Roman" w:cs="Times New Roman"/>
        </w:rPr>
        <w:t>R/W - string – Op onal formula for start depth for toolpath be</w:t>
      </w:r>
      <w:r>
        <w:rPr>
          <w:rFonts w:ascii="Times New Roman" w:eastAsia="Times New Roman" w:hAnsi="Times New Roman" w:cs="Times New Roman"/>
        </w:rPr>
        <w:t>low material surface. The formula is the same as can be entered in the Start Depth field on the normal toolpath page and has access to the same variables (e.g  “z * 0.5” to set start depth to half the material thickness).</w:t>
      </w:r>
    </w:p>
    <w:p w14:paraId="4A5066C8" w14:textId="77777777" w:rsidR="006428B2" w:rsidRDefault="00303FDE">
      <w:pPr>
        <w:spacing w:after="174" w:line="265" w:lineRule="auto"/>
        <w:ind w:left="-5" w:hanging="10"/>
      </w:pPr>
      <w:r>
        <w:rPr>
          <w:rFonts w:ascii="Times New Roman" w:eastAsia="Times New Roman" w:hAnsi="Times New Roman" w:cs="Times New Roman"/>
        </w:rPr>
        <w:t>Example Code</w:t>
      </w:r>
    </w:p>
    <w:p w14:paraId="0983EBBD" w14:textId="77777777" w:rsidR="006428B2" w:rsidRDefault="00303FDE">
      <w:pPr>
        <w:spacing w:after="19" w:line="238" w:lineRule="auto"/>
        <w:ind w:left="-5" w:right="3843" w:hanging="10"/>
      </w:pPr>
      <w:r>
        <w:rPr>
          <w:rFonts w:ascii="Times New Roman" w:eastAsia="Times New Roman" w:hAnsi="Times New Roman" w:cs="Times New Roman"/>
          <w:sz w:val="16"/>
        </w:rPr>
        <w:t xml:space="preserve">   -- Create  object </w:t>
      </w:r>
      <w:r>
        <w:rPr>
          <w:rFonts w:ascii="Times New Roman" w:eastAsia="Times New Roman" w:hAnsi="Times New Roman" w:cs="Times New Roman"/>
          <w:sz w:val="16"/>
        </w:rPr>
        <w:t>used to pass profile options    local profile_data = ProfileParameterData()</w:t>
      </w:r>
    </w:p>
    <w:p w14:paraId="24F76669" w14:textId="77777777" w:rsidR="006428B2" w:rsidRDefault="00303FDE">
      <w:pPr>
        <w:spacing w:after="80" w:line="238" w:lineRule="auto"/>
        <w:ind w:left="-5" w:right="3652" w:hanging="10"/>
      </w:pPr>
      <w:r>
        <w:rPr>
          <w:rFonts w:ascii="Times New Roman" w:eastAsia="Times New Roman" w:hAnsi="Times New Roman" w:cs="Times New Roman"/>
          <w:sz w:val="16"/>
        </w:rPr>
        <w:t xml:space="preserve">      -- start depth for toolpath       profile_data.StartDepth = start_depth</w:t>
      </w:r>
    </w:p>
    <w:p w14:paraId="42209F30" w14:textId="77777777" w:rsidR="006428B2" w:rsidRDefault="00303FDE">
      <w:pPr>
        <w:spacing w:after="0"/>
      </w:pPr>
      <w:r>
        <w:rPr>
          <w:rFonts w:ascii="Times New Roman" w:eastAsia="Times New Roman" w:hAnsi="Times New Roman" w:cs="Times New Roman"/>
          <w:sz w:val="16"/>
        </w:rPr>
        <w:lastRenderedPageBreak/>
        <w:t xml:space="preserve">      </w:t>
      </w:r>
    </w:p>
    <w:p w14:paraId="7887D47E" w14:textId="77777777" w:rsidR="006428B2" w:rsidRDefault="00303FDE">
      <w:pPr>
        <w:spacing w:after="80" w:line="238" w:lineRule="auto"/>
        <w:ind w:left="-5" w:right="1154" w:hanging="10"/>
      </w:pPr>
      <w:r>
        <w:rPr>
          <w:rFonts w:ascii="Times New Roman" w:eastAsia="Times New Roman" w:hAnsi="Times New Roman" w:cs="Times New Roman"/>
          <w:sz w:val="16"/>
        </w:rPr>
        <w:t xml:space="preserve">      -- cut depth for toolpath this is depth below start depth       profile_data.CutDepth = c</w:t>
      </w:r>
      <w:r>
        <w:rPr>
          <w:rFonts w:ascii="Times New Roman" w:eastAsia="Times New Roman" w:hAnsi="Times New Roman" w:cs="Times New Roman"/>
          <w:sz w:val="16"/>
        </w:rPr>
        <w:t>ut_depth</w:t>
      </w:r>
    </w:p>
    <w:p w14:paraId="0DEFE0BC" w14:textId="77777777" w:rsidR="006428B2" w:rsidRDefault="00303FDE">
      <w:pPr>
        <w:spacing w:after="0"/>
      </w:pPr>
      <w:r>
        <w:rPr>
          <w:rFonts w:ascii="Times New Roman" w:eastAsia="Times New Roman" w:hAnsi="Times New Roman" w:cs="Times New Roman"/>
          <w:sz w:val="16"/>
        </w:rPr>
        <w:t xml:space="preserve">      </w:t>
      </w:r>
    </w:p>
    <w:p w14:paraId="468D429F"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direction of cut - ProfileParameterData.CLIMB_DIRECTION or</w:t>
      </w:r>
    </w:p>
    <w:p w14:paraId="34419BB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ProfileParameterData.CONVENTIONAL_DIRECTION</w:t>
      </w:r>
    </w:p>
    <w:p w14:paraId="53FE852E"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profile_data.CutDirection = ProfileParameterData.CLIMB_DIRECTION</w:t>
      </w:r>
    </w:p>
    <w:p w14:paraId="6648122C" w14:textId="77777777" w:rsidR="006428B2" w:rsidRDefault="00303FDE">
      <w:pPr>
        <w:spacing w:after="0"/>
      </w:pPr>
      <w:r>
        <w:rPr>
          <w:rFonts w:ascii="Times New Roman" w:eastAsia="Times New Roman" w:hAnsi="Times New Roman" w:cs="Times New Roman"/>
          <w:sz w:val="16"/>
        </w:rPr>
        <w:t xml:space="preserve">      </w:t>
      </w:r>
    </w:p>
    <w:p w14:paraId="75EE015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side we machine on - ProfileParameterData.PROFILE_OUTSIDE,</w:t>
      </w:r>
    </w:p>
    <w:p w14:paraId="46B755C1"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ProfileParameterData.PROFILE_INSIDE or ProfileParameterData.PROFILE_ON       profile_data.ProfileSide</w:t>
      </w:r>
      <w:r>
        <w:rPr>
          <w:rFonts w:ascii="Times New Roman" w:eastAsia="Times New Roman" w:hAnsi="Times New Roman" w:cs="Times New Roman"/>
          <w:sz w:val="16"/>
        </w:rPr>
        <w:t xml:space="preserve"> = ProfileParameterData.PROFILE_OUTSIDE</w:t>
      </w:r>
    </w:p>
    <w:p w14:paraId="0261A874" w14:textId="77777777" w:rsidR="006428B2" w:rsidRDefault="00303FDE">
      <w:pPr>
        <w:spacing w:after="0"/>
      </w:pPr>
      <w:r>
        <w:rPr>
          <w:rFonts w:ascii="Times New Roman" w:eastAsia="Times New Roman" w:hAnsi="Times New Roman" w:cs="Times New Roman"/>
          <w:sz w:val="16"/>
        </w:rPr>
        <w:t xml:space="preserve">      </w:t>
      </w:r>
    </w:p>
    <w:p w14:paraId="77882DB9" w14:textId="77777777" w:rsidR="006428B2" w:rsidRDefault="00303FDE">
      <w:pPr>
        <w:spacing w:after="77" w:line="238" w:lineRule="auto"/>
        <w:ind w:left="-5" w:right="2594" w:hanging="10"/>
      </w:pPr>
      <w:r>
        <w:rPr>
          <w:rFonts w:ascii="Times New Roman" w:eastAsia="Times New Roman" w:hAnsi="Times New Roman" w:cs="Times New Roman"/>
          <w:sz w:val="16"/>
        </w:rPr>
        <w:t xml:space="preserve">      -- Allowance to leave on when machining       profile_data.Allowance = 0.0</w:t>
      </w:r>
    </w:p>
    <w:p w14:paraId="3E4F0C45" w14:textId="77777777" w:rsidR="006428B2" w:rsidRDefault="00303FDE">
      <w:pPr>
        <w:spacing w:after="0"/>
      </w:pPr>
      <w:r>
        <w:rPr>
          <w:rFonts w:ascii="Times New Roman" w:eastAsia="Times New Roman" w:hAnsi="Times New Roman" w:cs="Times New Roman"/>
          <w:sz w:val="16"/>
        </w:rPr>
        <w:t xml:space="preserve">   </w:t>
      </w:r>
    </w:p>
    <w:p w14:paraId="7996796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true to preserve start point positions, false to reorder start points to </w:t>
      </w:r>
    </w:p>
    <w:p w14:paraId="1CBD1395" w14:textId="77777777" w:rsidR="006428B2" w:rsidRDefault="00303FDE">
      <w:pPr>
        <w:spacing w:after="77" w:line="238" w:lineRule="auto"/>
        <w:ind w:left="-5" w:right="2883" w:hanging="10"/>
      </w:pPr>
      <w:r>
        <w:rPr>
          <w:rFonts w:ascii="Times New Roman" w:eastAsia="Times New Roman" w:hAnsi="Times New Roman" w:cs="Times New Roman"/>
          <w:sz w:val="16"/>
        </w:rPr>
        <w:t xml:space="preserve">      -- minimise toolpath length        </w:t>
      </w:r>
      <w:r>
        <w:rPr>
          <w:rFonts w:ascii="Times New Roman" w:eastAsia="Times New Roman" w:hAnsi="Times New Roman" w:cs="Times New Roman"/>
          <w:sz w:val="16"/>
        </w:rPr>
        <w:t xml:space="preserve"> profile_data.KeepStartPoints = false</w:t>
      </w:r>
    </w:p>
    <w:p w14:paraId="1CA4EB9C" w14:textId="77777777" w:rsidR="006428B2" w:rsidRDefault="00303FDE">
      <w:pPr>
        <w:spacing w:after="0"/>
      </w:pPr>
      <w:r>
        <w:rPr>
          <w:rFonts w:ascii="Times New Roman" w:eastAsia="Times New Roman" w:hAnsi="Times New Roman" w:cs="Times New Roman"/>
          <w:sz w:val="16"/>
        </w:rPr>
        <w:t xml:space="preserve">      </w:t>
      </w:r>
    </w:p>
    <w:p w14:paraId="7DEF8726"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true if want to create 'square' external corners on toolpath       profile_data.CreateSquareCorners = false</w:t>
      </w:r>
    </w:p>
    <w:p w14:paraId="6920C7F2" w14:textId="77777777" w:rsidR="006428B2" w:rsidRDefault="00303FDE">
      <w:pPr>
        <w:spacing w:after="0"/>
      </w:pPr>
      <w:r>
        <w:rPr>
          <w:rFonts w:ascii="Times New Roman" w:eastAsia="Times New Roman" w:hAnsi="Times New Roman" w:cs="Times New Roman"/>
          <w:sz w:val="16"/>
        </w:rPr>
        <w:t xml:space="preserve">      </w:t>
      </w:r>
    </w:p>
    <w:p w14:paraId="29A37498"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true to perform corner sharpening on internal corners (only with v-bits)      </w:t>
      </w:r>
      <w:r>
        <w:rPr>
          <w:rFonts w:ascii="Times New Roman" w:eastAsia="Times New Roman" w:hAnsi="Times New Roman" w:cs="Times New Roman"/>
          <w:sz w:val="16"/>
        </w:rPr>
        <w:t xml:space="preserve"> profile_data.CornerSharpen = false</w:t>
      </w:r>
    </w:p>
    <w:p w14:paraId="7EBCB159" w14:textId="77777777" w:rsidR="006428B2" w:rsidRDefault="00303FDE">
      <w:pPr>
        <w:spacing w:after="68"/>
      </w:pPr>
      <w:r>
        <w:rPr>
          <w:rFonts w:ascii="Times New Roman" w:eastAsia="Times New Roman" w:hAnsi="Times New Roman" w:cs="Times New Roman"/>
          <w:sz w:val="16"/>
        </w:rPr>
        <w:t xml:space="preserve">      </w:t>
      </w:r>
    </w:p>
    <w:p w14:paraId="27ECA423" w14:textId="77777777" w:rsidR="006428B2" w:rsidRDefault="00303FDE">
      <w:pPr>
        <w:spacing w:after="0"/>
      </w:pPr>
      <w:r>
        <w:rPr>
          <w:rFonts w:ascii="Times New Roman" w:eastAsia="Times New Roman" w:hAnsi="Times New Roman" w:cs="Times New Roman"/>
          <w:sz w:val="16"/>
        </w:rPr>
        <w:t xml:space="preserve">      </w:t>
      </w:r>
    </w:p>
    <w:p w14:paraId="3C618F7B"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rue in Aspire, project toolpath onto composite model       profile_data.ProjectToolpath = false</w:t>
      </w:r>
    </w:p>
    <w:p w14:paraId="05CA4771" w14:textId="77777777" w:rsidR="006428B2" w:rsidRDefault="00303FDE">
      <w:pPr>
        <w:spacing w:after="0"/>
      </w:pPr>
      <w:r>
        <w:rPr>
          <w:rFonts w:ascii="Times New Roman" w:eastAsia="Times New Roman" w:hAnsi="Times New Roman" w:cs="Times New Roman"/>
          <w:sz w:val="16"/>
        </w:rPr>
        <w:t xml:space="preserve">      </w:t>
      </w:r>
    </w:p>
    <w:p w14:paraId="3C2360CA" w14:textId="77777777" w:rsidR="006428B2" w:rsidRDefault="00303FDE">
      <w:pPr>
        <w:pStyle w:val="Heading2"/>
        <w:ind w:left="-5"/>
      </w:pPr>
      <w:r>
        <w:t>RampingData</w:t>
      </w:r>
    </w:p>
    <w:p w14:paraId="3444FBB4" w14:textId="77777777" w:rsidR="006428B2" w:rsidRDefault="00303FDE">
      <w:pPr>
        <w:spacing w:after="261"/>
        <w:ind w:left="-5" w:right="6" w:hanging="10"/>
      </w:pPr>
      <w:r>
        <w:rPr>
          <w:rFonts w:ascii="Times New Roman" w:eastAsia="Times New Roman" w:hAnsi="Times New Roman" w:cs="Times New Roman"/>
        </w:rPr>
        <w:t>This object is used to hold parameters rela ng to ramping for toolpaths which support ramping.</w:t>
      </w:r>
    </w:p>
    <w:p w14:paraId="5578E575" w14:textId="77777777" w:rsidR="006428B2" w:rsidRDefault="00303FDE">
      <w:pPr>
        <w:spacing w:after="184" w:line="265" w:lineRule="auto"/>
        <w:ind w:left="-5" w:hanging="10"/>
      </w:pPr>
      <w:r>
        <w:rPr>
          <w:rFonts w:ascii="Times New Roman" w:eastAsia="Times New Roman" w:hAnsi="Times New Roman" w:cs="Times New Roman"/>
        </w:rPr>
        <w:t>Constructor</w:t>
      </w:r>
    </w:p>
    <w:p w14:paraId="1A0794C5" w14:textId="77777777" w:rsidR="006428B2" w:rsidRDefault="00303FDE">
      <w:pPr>
        <w:spacing w:after="16" w:line="270" w:lineRule="auto"/>
        <w:ind w:left="-5" w:hanging="10"/>
      </w:pPr>
      <w:r>
        <w:rPr>
          <w:rFonts w:ascii="Times New Roman" w:eastAsia="Times New Roman" w:hAnsi="Times New Roman" w:cs="Times New Roman"/>
          <w:color w:val="4F81BD"/>
        </w:rPr>
        <w:t>RampingData() - Constructor</w:t>
      </w:r>
    </w:p>
    <w:p w14:paraId="2FE3062F"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337110E4" w14:textId="77777777" w:rsidR="006428B2" w:rsidRDefault="00303FDE">
      <w:pPr>
        <w:spacing w:after="286" w:line="238" w:lineRule="auto"/>
        <w:ind w:left="-5" w:right="5379" w:hanging="10"/>
      </w:pPr>
      <w:r>
        <w:rPr>
          <w:rFonts w:ascii="Times New Roman" w:eastAsia="Times New Roman" w:hAnsi="Times New Roman" w:cs="Times New Roman"/>
          <w:sz w:val="16"/>
        </w:rPr>
        <w:t>e.g     local ramping_data = RampingData()</w:t>
      </w:r>
    </w:p>
    <w:p w14:paraId="13A1D02D" w14:textId="77777777" w:rsidR="006428B2" w:rsidRDefault="00303FDE">
      <w:pPr>
        <w:spacing w:after="184" w:line="265" w:lineRule="auto"/>
        <w:ind w:left="-5" w:hanging="10"/>
      </w:pPr>
      <w:r>
        <w:rPr>
          <w:rFonts w:ascii="Times New Roman" w:eastAsia="Times New Roman" w:hAnsi="Times New Roman" w:cs="Times New Roman"/>
        </w:rPr>
        <w:t>Proper es</w:t>
      </w:r>
    </w:p>
    <w:p w14:paraId="41BBFD8D" w14:textId="77777777" w:rsidR="006428B2" w:rsidRDefault="00303FDE">
      <w:pPr>
        <w:spacing w:after="16" w:line="270" w:lineRule="auto"/>
        <w:ind w:left="-5" w:hanging="10"/>
      </w:pPr>
      <w:r>
        <w:rPr>
          <w:rFonts w:ascii="Times New Roman" w:eastAsia="Times New Roman" w:hAnsi="Times New Roman" w:cs="Times New Roman"/>
          <w:color w:val="4F81BD"/>
        </w:rPr>
        <w:t>.DoRamping</w:t>
      </w:r>
    </w:p>
    <w:p w14:paraId="63FAF4B2" w14:textId="77777777" w:rsidR="006428B2" w:rsidRDefault="00303FDE">
      <w:pPr>
        <w:spacing w:after="227"/>
        <w:ind w:left="-5" w:right="6" w:hanging="10"/>
      </w:pPr>
      <w:r>
        <w:rPr>
          <w:rFonts w:ascii="Times New Roman" w:eastAsia="Times New Roman" w:hAnsi="Times New Roman" w:cs="Times New Roman"/>
        </w:rPr>
        <w:t xml:space="preserve">R/W </w:t>
      </w:r>
      <w:r>
        <w:rPr>
          <w:rFonts w:ascii="Times New Roman" w:eastAsia="Times New Roman" w:hAnsi="Times New Roman" w:cs="Times New Roman"/>
        </w:rPr>
        <w:t>- bool - If true ramping is performed. If false all other fields are ignored and tool plunges straight down.</w:t>
      </w:r>
    </w:p>
    <w:p w14:paraId="2D8A2EC7" w14:textId="77777777" w:rsidR="006428B2" w:rsidRDefault="00303FDE">
      <w:pPr>
        <w:spacing w:after="16" w:line="270" w:lineRule="auto"/>
        <w:ind w:left="-5" w:hanging="10"/>
      </w:pPr>
      <w:r>
        <w:rPr>
          <w:rFonts w:ascii="Times New Roman" w:eastAsia="Times New Roman" w:hAnsi="Times New Roman" w:cs="Times New Roman"/>
          <w:color w:val="4F81BD"/>
        </w:rPr>
        <w:t>.RampAngle</w:t>
      </w:r>
    </w:p>
    <w:p w14:paraId="2931412A" w14:textId="77777777" w:rsidR="006428B2" w:rsidRDefault="00303FDE">
      <w:pPr>
        <w:spacing w:after="187"/>
        <w:ind w:left="-5" w:right="6" w:hanging="10"/>
      </w:pPr>
      <w:r>
        <w:rPr>
          <w:rFonts w:ascii="Times New Roman" w:eastAsia="Times New Roman" w:hAnsi="Times New Roman" w:cs="Times New Roman"/>
        </w:rPr>
        <w:t>R/W - double -angle (in degrees) to ramp at if constrained by angle</w:t>
      </w:r>
    </w:p>
    <w:p w14:paraId="619DBCED" w14:textId="77777777" w:rsidR="006428B2" w:rsidRDefault="00303FDE">
      <w:pPr>
        <w:spacing w:after="16" w:line="270" w:lineRule="auto"/>
        <w:ind w:left="-5" w:hanging="10"/>
      </w:pPr>
      <w:r>
        <w:rPr>
          <w:rFonts w:ascii="Times New Roman" w:eastAsia="Times New Roman" w:hAnsi="Times New Roman" w:cs="Times New Roman"/>
          <w:color w:val="4F81BD"/>
        </w:rPr>
        <w:t>.RampConstraint</w:t>
      </w:r>
    </w:p>
    <w:p w14:paraId="7B65B3AD" w14:textId="77777777" w:rsidR="006428B2" w:rsidRDefault="00303FDE">
      <w:pPr>
        <w:spacing w:after="227"/>
        <w:ind w:left="705" w:right="1092" w:hanging="720"/>
      </w:pPr>
      <w:r>
        <w:rPr>
          <w:rFonts w:ascii="Times New Roman" w:eastAsia="Times New Roman" w:hAnsi="Times New Roman" w:cs="Times New Roman"/>
        </w:rPr>
        <w:t>R/W - integer - How the ramp is constrained, either by angle or distance. Valid values are RampingData.CONSTRAIN_DISTANCE RampingData.CONSTRAIN_ANGLE</w:t>
      </w:r>
    </w:p>
    <w:p w14:paraId="07AADD0D" w14:textId="77777777" w:rsidR="006428B2" w:rsidRDefault="00303FDE">
      <w:pPr>
        <w:spacing w:after="16" w:line="270" w:lineRule="auto"/>
        <w:ind w:left="-5" w:hanging="10"/>
      </w:pPr>
      <w:r>
        <w:rPr>
          <w:rFonts w:ascii="Times New Roman" w:eastAsia="Times New Roman" w:hAnsi="Times New Roman" w:cs="Times New Roman"/>
          <w:color w:val="4F81BD"/>
        </w:rPr>
        <w:t>.RampDistance</w:t>
      </w:r>
    </w:p>
    <w:p w14:paraId="40EEF019" w14:textId="77777777" w:rsidR="006428B2" w:rsidRDefault="00303FDE">
      <w:pPr>
        <w:spacing w:after="187"/>
        <w:ind w:left="-5" w:right="6" w:hanging="10"/>
      </w:pPr>
      <w:r>
        <w:rPr>
          <w:rFonts w:ascii="Times New Roman" w:eastAsia="Times New Roman" w:hAnsi="Times New Roman" w:cs="Times New Roman"/>
        </w:rPr>
        <w:t>R/W - double - distance to ramp over if constrained by distance</w:t>
      </w:r>
    </w:p>
    <w:p w14:paraId="297DC7A6" w14:textId="77777777" w:rsidR="006428B2" w:rsidRDefault="00303FDE">
      <w:pPr>
        <w:spacing w:after="16" w:line="270" w:lineRule="auto"/>
        <w:ind w:left="-5" w:hanging="10"/>
      </w:pPr>
      <w:r>
        <w:rPr>
          <w:rFonts w:ascii="Times New Roman" w:eastAsia="Times New Roman" w:hAnsi="Times New Roman" w:cs="Times New Roman"/>
          <w:color w:val="4F81BD"/>
        </w:rPr>
        <w:t>.RampMaxAngleDist</w:t>
      </w:r>
    </w:p>
    <w:p w14:paraId="5960F99B" w14:textId="77777777" w:rsidR="006428B2" w:rsidRDefault="00303FDE">
      <w:pPr>
        <w:spacing w:after="187"/>
        <w:ind w:left="-5" w:right="6" w:hanging="10"/>
      </w:pPr>
      <w:r>
        <w:rPr>
          <w:rFonts w:ascii="Times New Roman" w:eastAsia="Times New Roman" w:hAnsi="Times New Roman" w:cs="Times New Roman"/>
        </w:rPr>
        <w:t>R/W - doub</w:t>
      </w:r>
      <w:r>
        <w:rPr>
          <w:rFonts w:ascii="Times New Roman" w:eastAsia="Times New Roman" w:hAnsi="Times New Roman" w:cs="Times New Roman"/>
        </w:rPr>
        <w:t>le -max distance to ramp over if constrained by angle</w:t>
      </w:r>
    </w:p>
    <w:p w14:paraId="78548207" w14:textId="77777777" w:rsidR="006428B2" w:rsidRDefault="00303FDE">
      <w:pPr>
        <w:spacing w:after="16" w:line="270" w:lineRule="auto"/>
        <w:ind w:left="-5" w:hanging="10"/>
      </w:pPr>
      <w:r>
        <w:rPr>
          <w:rFonts w:ascii="Times New Roman" w:eastAsia="Times New Roman" w:hAnsi="Times New Roman" w:cs="Times New Roman"/>
          <w:color w:val="4F81BD"/>
        </w:rPr>
        <w:t>.RampOnLeadIn</w:t>
      </w:r>
    </w:p>
    <w:p w14:paraId="5D0D34C3" w14:textId="77777777" w:rsidR="006428B2" w:rsidRDefault="00303FDE">
      <w:pPr>
        <w:spacing w:after="187"/>
        <w:ind w:left="-5" w:right="6" w:hanging="10"/>
      </w:pPr>
      <w:r>
        <w:rPr>
          <w:rFonts w:ascii="Times New Roman" w:eastAsia="Times New Roman" w:hAnsi="Times New Roman" w:cs="Times New Roman"/>
        </w:rPr>
        <w:t>R/W - bool - If true ramps are created on the lead in moves</w:t>
      </w:r>
    </w:p>
    <w:p w14:paraId="5EADFE2C" w14:textId="77777777" w:rsidR="006428B2" w:rsidRDefault="00303FDE">
      <w:pPr>
        <w:spacing w:after="16" w:line="270" w:lineRule="auto"/>
        <w:ind w:left="-5" w:hanging="10"/>
      </w:pPr>
      <w:r>
        <w:rPr>
          <w:rFonts w:ascii="Times New Roman" w:eastAsia="Times New Roman" w:hAnsi="Times New Roman" w:cs="Times New Roman"/>
          <w:color w:val="4F81BD"/>
        </w:rPr>
        <w:t>.RampType</w:t>
      </w:r>
    </w:p>
    <w:p w14:paraId="53FCB5F3" w14:textId="77777777" w:rsidR="006428B2" w:rsidRDefault="00303FDE">
      <w:pPr>
        <w:spacing w:after="33"/>
        <w:ind w:left="-5" w:right="6" w:hanging="10"/>
      </w:pPr>
      <w:r>
        <w:rPr>
          <w:rFonts w:ascii="Times New Roman" w:eastAsia="Times New Roman" w:hAnsi="Times New Roman" w:cs="Times New Roman"/>
        </w:rPr>
        <w:lastRenderedPageBreak/>
        <w:t>R/W - integer - Type of ramping to perform. Valid values are ...</w:t>
      </w:r>
    </w:p>
    <w:p w14:paraId="20DD0E8F" w14:textId="77777777" w:rsidR="006428B2" w:rsidRDefault="00303FDE">
      <w:pPr>
        <w:spacing w:after="0"/>
        <w:ind w:left="730" w:right="6" w:hanging="10"/>
      </w:pPr>
      <w:r>
        <w:rPr>
          <w:rFonts w:ascii="Times New Roman" w:eastAsia="Times New Roman" w:hAnsi="Times New Roman" w:cs="Times New Roman"/>
        </w:rPr>
        <w:t>RampingData.RAMP_LINEAR</w:t>
      </w:r>
    </w:p>
    <w:p w14:paraId="5B845146" w14:textId="77777777" w:rsidR="006428B2" w:rsidRDefault="00303FDE">
      <w:pPr>
        <w:spacing w:after="0"/>
        <w:ind w:left="730" w:right="6" w:hanging="10"/>
      </w:pPr>
      <w:r>
        <w:rPr>
          <w:rFonts w:ascii="Times New Roman" w:eastAsia="Times New Roman" w:hAnsi="Times New Roman" w:cs="Times New Roman"/>
        </w:rPr>
        <w:t>RampingData.RAMP_ZIG_ZAG</w:t>
      </w:r>
    </w:p>
    <w:p w14:paraId="7E2ED5A6" w14:textId="77777777" w:rsidR="006428B2" w:rsidRDefault="00303FDE">
      <w:pPr>
        <w:spacing w:after="189"/>
        <w:ind w:left="730" w:right="6" w:hanging="10"/>
      </w:pPr>
      <w:r>
        <w:rPr>
          <w:rFonts w:ascii="Times New Roman" w:eastAsia="Times New Roman" w:hAnsi="Times New Roman" w:cs="Times New Roman"/>
        </w:rPr>
        <w:t>Ramp</w:t>
      </w:r>
      <w:r>
        <w:rPr>
          <w:rFonts w:ascii="Times New Roman" w:eastAsia="Times New Roman" w:hAnsi="Times New Roman" w:cs="Times New Roman"/>
        </w:rPr>
        <w:t>ingData.RAMP_SPIRAL</w:t>
      </w:r>
    </w:p>
    <w:p w14:paraId="65C73EBC" w14:textId="77777777" w:rsidR="006428B2" w:rsidRDefault="00303FDE">
      <w:pPr>
        <w:spacing w:after="0" w:line="265" w:lineRule="auto"/>
        <w:ind w:left="-5" w:hanging="10"/>
      </w:pPr>
      <w:r>
        <w:rPr>
          <w:rFonts w:ascii="Times New Roman" w:eastAsia="Times New Roman" w:hAnsi="Times New Roman" w:cs="Times New Roman"/>
        </w:rPr>
        <w:t>Example Code</w:t>
      </w:r>
    </w:p>
    <w:p w14:paraId="27BE8ED6" w14:textId="77777777" w:rsidR="006428B2" w:rsidRDefault="00303FDE">
      <w:pPr>
        <w:spacing w:after="19" w:line="238" w:lineRule="auto"/>
        <w:ind w:left="-5" w:right="5091" w:hanging="10"/>
      </w:pPr>
      <w:r>
        <w:rPr>
          <w:rFonts w:ascii="Times New Roman" w:eastAsia="Times New Roman" w:hAnsi="Times New Roman" w:cs="Times New Roman"/>
          <w:sz w:val="16"/>
        </w:rPr>
        <w:t>-- Create object used to control ramping local ramping_data = RampingData()    -- if true we do ramping into toolpath    ramping_data.DoRamping = false</w:t>
      </w:r>
    </w:p>
    <w:p w14:paraId="547A67BB" w14:textId="77777777" w:rsidR="006428B2" w:rsidRDefault="00303FDE">
      <w:pPr>
        <w:spacing w:after="19" w:line="238" w:lineRule="auto"/>
        <w:ind w:left="-5" w:hanging="10"/>
      </w:pPr>
      <w:r>
        <w:rPr>
          <w:rFonts w:ascii="Times New Roman" w:eastAsia="Times New Roman" w:hAnsi="Times New Roman" w:cs="Times New Roman"/>
          <w:sz w:val="16"/>
        </w:rPr>
        <w:t xml:space="preserve">   -- type of ramping to perform RampingData.RAMP_LINEAR , RampingData.RAMP_ZIG_ZAG </w:t>
      </w:r>
    </w:p>
    <w:p w14:paraId="76EA4F6A"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or RampingData.RAMP_SPIRAL</w:t>
      </w:r>
    </w:p>
    <w:p w14:paraId="15F5979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ramping_data.RampType = RampingData.RAMP_ZIG_ZAG</w:t>
      </w:r>
    </w:p>
    <w:p w14:paraId="09C5158F" w14:textId="77777777" w:rsidR="006428B2" w:rsidRDefault="00303FDE">
      <w:pPr>
        <w:spacing w:after="19" w:line="238" w:lineRule="auto"/>
        <w:ind w:left="-5" w:hanging="10"/>
      </w:pPr>
      <w:r>
        <w:rPr>
          <w:rFonts w:ascii="Times New Roman" w:eastAsia="Times New Roman" w:hAnsi="Times New Roman" w:cs="Times New Roman"/>
          <w:sz w:val="16"/>
        </w:rPr>
        <w:t xml:space="preserve">   -- how ramp is contrained - either by angle or distance RampingData.CONSTRAIN_DISTA</w:t>
      </w:r>
      <w:r>
        <w:rPr>
          <w:rFonts w:ascii="Times New Roman" w:eastAsia="Times New Roman" w:hAnsi="Times New Roman" w:cs="Times New Roman"/>
          <w:sz w:val="16"/>
        </w:rPr>
        <w:t>NCE</w:t>
      </w:r>
    </w:p>
    <w:p w14:paraId="68D8CE0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or RampingData.CONSTRAIN_ANGLE</w:t>
      </w:r>
    </w:p>
    <w:p w14:paraId="60652D39" w14:textId="77777777" w:rsidR="006428B2" w:rsidRDefault="00303FDE">
      <w:pPr>
        <w:spacing w:after="19" w:line="238" w:lineRule="auto"/>
        <w:ind w:left="-5" w:right="2499" w:hanging="10"/>
      </w:pPr>
      <w:r>
        <w:rPr>
          <w:rFonts w:ascii="Times New Roman" w:eastAsia="Times New Roman" w:hAnsi="Times New Roman" w:cs="Times New Roman"/>
          <w:sz w:val="16"/>
        </w:rPr>
        <w:t xml:space="preserve">   ramping_data.RampConstraint = RampingData.CONSTRAIN_ANGLE    -- if we are constraining ramp by distance, distance to ramp over    ramping_data.RampDistance = 100.0</w:t>
      </w:r>
    </w:p>
    <w:p w14:paraId="2484CA8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we are contraining ramp by angle , angl</w:t>
      </w:r>
      <w:r>
        <w:rPr>
          <w:rFonts w:ascii="Times New Roman" w:eastAsia="Times New Roman" w:hAnsi="Times New Roman" w:cs="Times New Roman"/>
          <w:sz w:val="16"/>
        </w:rPr>
        <w:t>e to ramp in at (in degrees)    ramping_data.RampAngle = 25.0</w:t>
      </w:r>
    </w:p>
    <w:p w14:paraId="1559BF29"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we are contraining ramp by angle, max distance to travel before </w:t>
      </w:r>
    </w:p>
    <w:p w14:paraId="2F074AE2" w14:textId="77777777" w:rsidR="006428B2" w:rsidRDefault="00303FDE">
      <w:pPr>
        <w:spacing w:after="19" w:line="238" w:lineRule="auto"/>
        <w:ind w:left="-5" w:right="3170" w:hanging="10"/>
      </w:pPr>
      <w:r>
        <w:rPr>
          <w:rFonts w:ascii="Times New Roman" w:eastAsia="Times New Roman" w:hAnsi="Times New Roman" w:cs="Times New Roman"/>
          <w:sz w:val="16"/>
        </w:rPr>
        <w:t xml:space="preserve">   -- 'zig zaging' if zig zaging       ramping_data.RampMaxAngleDist = 15</w:t>
      </w:r>
    </w:p>
    <w:p w14:paraId="45D0826A" w14:textId="77777777" w:rsidR="006428B2" w:rsidRDefault="00303FDE">
      <w:pPr>
        <w:spacing w:after="365" w:line="238" w:lineRule="auto"/>
        <w:ind w:left="-5" w:right="1154" w:hanging="10"/>
      </w:pPr>
      <w:r>
        <w:rPr>
          <w:rFonts w:ascii="Times New Roman" w:eastAsia="Times New Roman" w:hAnsi="Times New Roman" w:cs="Times New Roman"/>
          <w:sz w:val="16"/>
        </w:rPr>
        <w:t xml:space="preserve">      -- if true we restrict our ramping to le</w:t>
      </w:r>
      <w:r>
        <w:rPr>
          <w:rFonts w:ascii="Times New Roman" w:eastAsia="Times New Roman" w:hAnsi="Times New Roman" w:cs="Times New Roman"/>
          <w:sz w:val="16"/>
        </w:rPr>
        <w:t>ad in section of toolpath       ramping_data.RampOnLeadIn = false</w:t>
      </w:r>
    </w:p>
    <w:p w14:paraId="6B27ECD4" w14:textId="77777777" w:rsidR="006428B2" w:rsidRDefault="00303FDE">
      <w:pPr>
        <w:pStyle w:val="Heading2"/>
        <w:ind w:left="-5"/>
      </w:pPr>
      <w:r>
        <w:t>LeadInOutData</w:t>
      </w:r>
    </w:p>
    <w:p w14:paraId="75B5766D" w14:textId="77777777" w:rsidR="006428B2" w:rsidRDefault="00303FDE">
      <w:pPr>
        <w:spacing w:after="261"/>
        <w:ind w:left="-5" w:right="6" w:hanging="10"/>
      </w:pPr>
      <w:r>
        <w:rPr>
          <w:rFonts w:ascii="Times New Roman" w:eastAsia="Times New Roman" w:hAnsi="Times New Roman" w:cs="Times New Roman"/>
        </w:rPr>
        <w:t>This object is used to hold parameters rela ng to lead in / out for toolpaths which support leads.</w:t>
      </w:r>
    </w:p>
    <w:p w14:paraId="4D8D25B7" w14:textId="77777777" w:rsidR="006428B2" w:rsidRDefault="00303FDE">
      <w:pPr>
        <w:spacing w:after="181" w:line="265" w:lineRule="auto"/>
        <w:ind w:left="-5" w:hanging="10"/>
      </w:pPr>
      <w:r>
        <w:rPr>
          <w:rFonts w:ascii="Times New Roman" w:eastAsia="Times New Roman" w:hAnsi="Times New Roman" w:cs="Times New Roman"/>
        </w:rPr>
        <w:t>Constructor</w:t>
      </w:r>
    </w:p>
    <w:p w14:paraId="3AECA989" w14:textId="77777777" w:rsidR="006428B2" w:rsidRDefault="00303FDE">
      <w:pPr>
        <w:spacing w:after="16" w:line="270" w:lineRule="auto"/>
        <w:ind w:left="-5" w:hanging="10"/>
      </w:pPr>
      <w:r>
        <w:rPr>
          <w:rFonts w:ascii="Times New Roman" w:eastAsia="Times New Roman" w:hAnsi="Times New Roman" w:cs="Times New Roman"/>
          <w:color w:val="4F81BD"/>
        </w:rPr>
        <w:t>LeadInData() - Constructor</w:t>
      </w:r>
    </w:p>
    <w:p w14:paraId="2430AE42"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7A99EA5F" w14:textId="77777777" w:rsidR="006428B2" w:rsidRDefault="00303FDE">
      <w:pPr>
        <w:spacing w:after="289" w:line="238" w:lineRule="auto"/>
        <w:ind w:left="-5" w:right="5476" w:hanging="10"/>
      </w:pPr>
      <w:r>
        <w:rPr>
          <w:rFonts w:ascii="Times New Roman" w:eastAsia="Times New Roman" w:hAnsi="Times New Roman" w:cs="Times New Roman"/>
          <w:sz w:val="16"/>
        </w:rPr>
        <w:t>e.g     local lead_data = LeadInOutData()</w:t>
      </w:r>
    </w:p>
    <w:p w14:paraId="7DC13AE4" w14:textId="77777777" w:rsidR="006428B2" w:rsidRDefault="00303FDE">
      <w:pPr>
        <w:spacing w:after="450" w:line="265" w:lineRule="auto"/>
        <w:ind w:left="-5" w:hanging="10"/>
      </w:pPr>
      <w:r>
        <w:rPr>
          <w:rFonts w:ascii="Times New Roman" w:eastAsia="Times New Roman" w:hAnsi="Times New Roman" w:cs="Times New Roman"/>
        </w:rPr>
        <w:t>Proper es</w:t>
      </w:r>
    </w:p>
    <w:p w14:paraId="78FD2ABF" w14:textId="77777777" w:rsidR="006428B2" w:rsidRDefault="00303FDE">
      <w:pPr>
        <w:spacing w:after="16" w:line="270" w:lineRule="auto"/>
        <w:ind w:left="-5" w:hanging="10"/>
      </w:pPr>
      <w:r>
        <w:rPr>
          <w:rFonts w:ascii="Times New Roman" w:eastAsia="Times New Roman" w:hAnsi="Times New Roman" w:cs="Times New Roman"/>
          <w:color w:val="4F81BD"/>
        </w:rPr>
        <w:t>.CircularLeadRadius</w:t>
      </w:r>
    </w:p>
    <w:p w14:paraId="235DCD36" w14:textId="77777777" w:rsidR="006428B2" w:rsidRDefault="00303FDE">
      <w:pPr>
        <w:spacing w:after="739"/>
        <w:ind w:left="-5" w:right="6" w:hanging="10"/>
      </w:pPr>
      <w:r>
        <w:rPr>
          <w:rFonts w:ascii="Times New Roman" w:eastAsia="Times New Roman" w:hAnsi="Times New Roman" w:cs="Times New Roman"/>
        </w:rPr>
        <w:t>R/W - double - radius for circular leads</w:t>
      </w:r>
    </w:p>
    <w:p w14:paraId="609652C7" w14:textId="77777777" w:rsidR="006428B2" w:rsidRDefault="00303FDE">
      <w:pPr>
        <w:spacing w:after="16" w:line="270" w:lineRule="auto"/>
        <w:ind w:left="-5" w:hanging="10"/>
      </w:pPr>
      <w:r>
        <w:rPr>
          <w:rFonts w:ascii="Times New Roman" w:eastAsia="Times New Roman" w:hAnsi="Times New Roman" w:cs="Times New Roman"/>
          <w:color w:val="4F81BD"/>
        </w:rPr>
        <w:t>.DoLeadIn</w:t>
      </w:r>
    </w:p>
    <w:p w14:paraId="01F2850C" w14:textId="77777777" w:rsidR="006428B2" w:rsidRDefault="00303FDE">
      <w:pPr>
        <w:spacing w:after="455"/>
        <w:ind w:left="-5" w:right="6" w:hanging="10"/>
      </w:pPr>
      <w:r>
        <w:rPr>
          <w:rFonts w:ascii="Times New Roman" w:eastAsia="Times New Roman" w:hAnsi="Times New Roman" w:cs="Times New Roman"/>
        </w:rPr>
        <w:t>R/W - bool - If true we do lead in else all other fields for lead ins are ignore</w:t>
      </w:r>
      <w:r>
        <w:rPr>
          <w:rFonts w:ascii="Times New Roman" w:eastAsia="Times New Roman" w:hAnsi="Times New Roman" w:cs="Times New Roman"/>
        </w:rPr>
        <w:t>d</w:t>
      </w:r>
    </w:p>
    <w:p w14:paraId="4FE6CE49" w14:textId="77777777" w:rsidR="006428B2" w:rsidRDefault="00303FDE">
      <w:pPr>
        <w:spacing w:after="16" w:line="270" w:lineRule="auto"/>
        <w:ind w:left="-5" w:hanging="10"/>
      </w:pPr>
      <w:r>
        <w:rPr>
          <w:rFonts w:ascii="Times New Roman" w:eastAsia="Times New Roman" w:hAnsi="Times New Roman" w:cs="Times New Roman"/>
          <w:color w:val="4F81BD"/>
        </w:rPr>
        <w:t>.DoLeadOut</w:t>
      </w:r>
    </w:p>
    <w:p w14:paraId="6484B7D0" w14:textId="77777777" w:rsidR="006428B2" w:rsidRDefault="00303FDE">
      <w:pPr>
        <w:spacing w:after="187"/>
        <w:ind w:left="-5" w:right="6" w:hanging="10"/>
      </w:pPr>
      <w:r>
        <w:rPr>
          <w:rFonts w:ascii="Times New Roman" w:eastAsia="Times New Roman" w:hAnsi="Times New Roman" w:cs="Times New Roman"/>
        </w:rPr>
        <w:t>R/W - bool - If true we do lead out else all other fields for lead outs are ignored</w:t>
      </w:r>
    </w:p>
    <w:p w14:paraId="528C899E" w14:textId="77777777" w:rsidR="006428B2" w:rsidRDefault="00303FDE">
      <w:pPr>
        <w:spacing w:after="16" w:line="270" w:lineRule="auto"/>
        <w:ind w:left="-5" w:hanging="10"/>
      </w:pPr>
      <w:r>
        <w:rPr>
          <w:rFonts w:ascii="Times New Roman" w:eastAsia="Times New Roman" w:hAnsi="Times New Roman" w:cs="Times New Roman"/>
          <w:color w:val="4F81BD"/>
        </w:rPr>
        <w:t>.LeadType</w:t>
      </w:r>
    </w:p>
    <w:p w14:paraId="7488512E" w14:textId="77777777" w:rsidR="006428B2" w:rsidRDefault="00303FDE">
      <w:pPr>
        <w:spacing w:after="0"/>
        <w:ind w:left="-5" w:right="6" w:hanging="10"/>
      </w:pPr>
      <w:r>
        <w:rPr>
          <w:rFonts w:ascii="Times New Roman" w:eastAsia="Times New Roman" w:hAnsi="Times New Roman" w:cs="Times New Roman"/>
        </w:rPr>
        <w:t>R/W - integer - Type of lead to create. Valid values are ...</w:t>
      </w:r>
    </w:p>
    <w:p w14:paraId="2C9F494C" w14:textId="77777777" w:rsidR="006428B2" w:rsidRDefault="00303FDE">
      <w:pPr>
        <w:spacing w:after="0"/>
        <w:ind w:left="730" w:right="6" w:hanging="10"/>
      </w:pPr>
      <w:r>
        <w:rPr>
          <w:rFonts w:ascii="Times New Roman" w:eastAsia="Times New Roman" w:hAnsi="Times New Roman" w:cs="Times New Roman"/>
        </w:rPr>
        <w:t>LeadInOutData.LINEAR_LEAD</w:t>
      </w:r>
    </w:p>
    <w:p w14:paraId="75CBBE8D" w14:textId="77777777" w:rsidR="006428B2" w:rsidRDefault="00303FDE">
      <w:pPr>
        <w:spacing w:after="496"/>
        <w:ind w:left="730" w:right="6" w:hanging="10"/>
      </w:pPr>
      <w:r>
        <w:rPr>
          <w:rFonts w:ascii="Times New Roman" w:eastAsia="Times New Roman" w:hAnsi="Times New Roman" w:cs="Times New Roman"/>
        </w:rPr>
        <w:t>LeadInOutData.CIRCULAR_LEAD</w:t>
      </w:r>
    </w:p>
    <w:p w14:paraId="245A0E2D" w14:textId="77777777" w:rsidR="006428B2" w:rsidRDefault="00303FDE">
      <w:pPr>
        <w:spacing w:after="16" w:line="270" w:lineRule="auto"/>
        <w:ind w:left="-5" w:hanging="10"/>
      </w:pPr>
      <w:r>
        <w:rPr>
          <w:rFonts w:ascii="Times New Roman" w:eastAsia="Times New Roman" w:hAnsi="Times New Roman" w:cs="Times New Roman"/>
          <w:color w:val="4F81BD"/>
        </w:rPr>
        <w:t>.LeadLength</w:t>
      </w:r>
    </w:p>
    <w:p w14:paraId="2DDE9E01" w14:textId="77777777" w:rsidR="006428B2" w:rsidRDefault="00303FDE">
      <w:pPr>
        <w:spacing w:after="227"/>
        <w:ind w:left="-5" w:right="6" w:hanging="10"/>
      </w:pPr>
      <w:r>
        <w:rPr>
          <w:rFonts w:ascii="Times New Roman" w:eastAsia="Times New Roman" w:hAnsi="Times New Roman" w:cs="Times New Roman"/>
        </w:rPr>
        <w:t>R/W - double - Length for lead in / out</w:t>
      </w:r>
    </w:p>
    <w:p w14:paraId="5060550B" w14:textId="77777777" w:rsidR="006428B2" w:rsidRDefault="00303FDE">
      <w:pPr>
        <w:spacing w:after="16" w:line="270" w:lineRule="auto"/>
        <w:ind w:left="-5" w:hanging="10"/>
      </w:pPr>
      <w:r>
        <w:rPr>
          <w:rFonts w:ascii="Times New Roman" w:eastAsia="Times New Roman" w:hAnsi="Times New Roman" w:cs="Times New Roman"/>
          <w:color w:val="4F81BD"/>
        </w:rPr>
        <w:t>.LinearLeadAngle</w:t>
      </w:r>
    </w:p>
    <w:p w14:paraId="1AAB682E" w14:textId="77777777" w:rsidR="006428B2" w:rsidRDefault="00303FDE">
      <w:pPr>
        <w:spacing w:after="227"/>
        <w:ind w:left="-5" w:right="6" w:hanging="10"/>
      </w:pPr>
      <w:r>
        <w:rPr>
          <w:rFonts w:ascii="Times New Roman" w:eastAsia="Times New Roman" w:hAnsi="Times New Roman" w:cs="Times New Roman"/>
        </w:rPr>
        <w:t>R/W - double - Angle in degrees for linear leads from a perpendicular lead</w:t>
      </w:r>
    </w:p>
    <w:p w14:paraId="3CC876BE"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OvercutDistance</w:t>
      </w:r>
    </w:p>
    <w:p w14:paraId="71801C2E" w14:textId="77777777" w:rsidR="006428B2" w:rsidRDefault="00303FDE">
      <w:pPr>
        <w:spacing w:after="227"/>
        <w:ind w:left="-5" w:right="6" w:hanging="10"/>
      </w:pPr>
      <w:r>
        <w:rPr>
          <w:rFonts w:ascii="Times New Roman" w:eastAsia="Times New Roman" w:hAnsi="Times New Roman" w:cs="Times New Roman"/>
        </w:rPr>
        <w:t>R/W - double - If greater than 0.0 tool will con nue past entry point by this distance at end of profile</w:t>
      </w:r>
    </w:p>
    <w:p w14:paraId="5AC603A6" w14:textId="77777777" w:rsidR="006428B2" w:rsidRDefault="00303FDE">
      <w:pPr>
        <w:spacing w:after="145" w:line="265" w:lineRule="auto"/>
        <w:ind w:left="-5" w:hanging="10"/>
      </w:pPr>
      <w:r>
        <w:rPr>
          <w:rFonts w:ascii="Times New Roman" w:eastAsia="Times New Roman" w:hAnsi="Times New Roman" w:cs="Times New Roman"/>
        </w:rPr>
        <w:t>Example Code</w:t>
      </w:r>
    </w:p>
    <w:p w14:paraId="7986E9B8" w14:textId="77777777" w:rsidR="006428B2" w:rsidRDefault="00303FDE">
      <w:pPr>
        <w:spacing w:after="19" w:line="238" w:lineRule="auto"/>
        <w:ind w:left="-5" w:right="4323" w:hanging="10"/>
      </w:pPr>
      <w:r>
        <w:rPr>
          <w:rFonts w:ascii="Times New Roman" w:eastAsia="Times New Roman" w:hAnsi="Times New Roman" w:cs="Times New Roman"/>
          <w:sz w:val="16"/>
        </w:rPr>
        <w:t>-- Create object used to control lead in/out    local lead_in_out_data = LeadInOutData()</w:t>
      </w:r>
    </w:p>
    <w:p w14:paraId="47C11FB2"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true we create lead ins on profiles (</w:t>
      </w:r>
      <w:r>
        <w:rPr>
          <w:rFonts w:ascii="Times New Roman" w:eastAsia="Times New Roman" w:hAnsi="Times New Roman" w:cs="Times New Roman"/>
          <w:sz w:val="16"/>
        </w:rPr>
        <w:t>not for profile on)       lead_in_out_data.DoLeadIn = false</w:t>
      </w:r>
    </w:p>
    <w:p w14:paraId="56E9C036"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true we create lead outs on profiles (not for profile on)       lead_in_out_data.DoLeadOut = false</w:t>
      </w:r>
    </w:p>
    <w:p w14:paraId="607FBB92" w14:textId="77777777" w:rsidR="006428B2" w:rsidRDefault="00303FDE">
      <w:pPr>
        <w:spacing w:after="19" w:line="238" w:lineRule="auto"/>
        <w:ind w:left="-5" w:hanging="10"/>
      </w:pPr>
      <w:r>
        <w:rPr>
          <w:rFonts w:ascii="Times New Roman" w:eastAsia="Times New Roman" w:hAnsi="Times New Roman" w:cs="Times New Roman"/>
          <w:sz w:val="16"/>
        </w:rPr>
        <w:t xml:space="preserve">      -- type of leads to create LeadInOutData.LINEAR_LEAD or LeadInOutData.CIRCULAR_</w:t>
      </w:r>
      <w:r>
        <w:rPr>
          <w:rFonts w:ascii="Times New Roman" w:eastAsia="Times New Roman" w:hAnsi="Times New Roman" w:cs="Times New Roman"/>
          <w:sz w:val="16"/>
        </w:rPr>
        <w:t>LEAD       lead_in_out_data.LeadType = LeadInOutData.CIRCULAR_LEAD</w:t>
      </w:r>
    </w:p>
    <w:p w14:paraId="1F4BB5B8" w14:textId="77777777" w:rsidR="006428B2" w:rsidRDefault="00303FDE">
      <w:pPr>
        <w:spacing w:after="19" w:line="238" w:lineRule="auto"/>
        <w:ind w:left="-5" w:right="4995" w:hanging="10"/>
      </w:pPr>
      <w:r>
        <w:rPr>
          <w:rFonts w:ascii="Times New Roman" w:eastAsia="Times New Roman" w:hAnsi="Times New Roman" w:cs="Times New Roman"/>
          <w:sz w:val="16"/>
        </w:rPr>
        <w:t xml:space="preserve">      -- length of lead to create       lead_in_out_data.LeadLength = 10.0       -- Angle for linear leads</w:t>
      </w:r>
    </w:p>
    <w:p w14:paraId="368719FA" w14:textId="77777777" w:rsidR="006428B2" w:rsidRDefault="00303FDE">
      <w:pPr>
        <w:spacing w:after="676" w:line="238" w:lineRule="auto"/>
        <w:ind w:left="-5" w:right="4612" w:hanging="10"/>
      </w:pPr>
      <w:r>
        <w:rPr>
          <w:rFonts w:ascii="Times New Roman" w:eastAsia="Times New Roman" w:hAnsi="Times New Roman" w:cs="Times New Roman"/>
          <w:sz w:val="16"/>
        </w:rPr>
        <w:t xml:space="preserve">      lead_in_out_data.LinearLeadAngle = 45       -- Radius for circular arc leads       lead_in_out_data.CirularLeadRadius = 5.0       -- distance to 'overcut' (travel past start point) when profiling       lead_in_out_data.OvercutDistance = 0.0</w:t>
      </w:r>
    </w:p>
    <w:p w14:paraId="77FC6641" w14:textId="77777777" w:rsidR="006428B2" w:rsidRDefault="00303FDE">
      <w:pPr>
        <w:pStyle w:val="Heading2"/>
        <w:ind w:left="-5"/>
      </w:pPr>
      <w:r>
        <w:t>PocketPar</w:t>
      </w:r>
      <w:r>
        <w:t>ameterData</w:t>
      </w:r>
    </w:p>
    <w:p w14:paraId="28EBD509" w14:textId="77777777" w:rsidR="006428B2" w:rsidRDefault="00303FDE">
      <w:pPr>
        <w:spacing w:after="260"/>
        <w:ind w:left="-5" w:right="6" w:hanging="10"/>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pocke ng toolpath and also the clearance tool sec on of a flat bo omed v carving toolpath.</w:t>
      </w:r>
    </w:p>
    <w:p w14:paraId="7A5872D6" w14:textId="77777777" w:rsidR="006428B2" w:rsidRDefault="00303FDE">
      <w:pPr>
        <w:spacing w:after="190" w:line="265" w:lineRule="auto"/>
        <w:ind w:left="-5" w:hanging="10"/>
      </w:pPr>
      <w:r>
        <w:rPr>
          <w:rFonts w:ascii="Times New Roman" w:eastAsia="Times New Roman" w:hAnsi="Times New Roman" w:cs="Times New Roman"/>
        </w:rPr>
        <w:t>Constructor</w:t>
      </w:r>
    </w:p>
    <w:p w14:paraId="2E3A8144" w14:textId="77777777" w:rsidR="006428B2" w:rsidRDefault="00303FDE">
      <w:pPr>
        <w:spacing w:after="16" w:line="270" w:lineRule="auto"/>
        <w:ind w:left="-5" w:hanging="10"/>
      </w:pPr>
      <w:r>
        <w:rPr>
          <w:rFonts w:ascii="Times New Roman" w:eastAsia="Times New Roman" w:hAnsi="Times New Roman" w:cs="Times New Roman"/>
          <w:color w:val="4F81BD"/>
        </w:rPr>
        <w:t>Pro ileParameterData() - Constructor</w:t>
      </w:r>
    </w:p>
    <w:p w14:paraId="157DDB8E"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185CA5DD" w14:textId="77777777" w:rsidR="006428B2" w:rsidRDefault="00303FDE">
      <w:pPr>
        <w:spacing w:after="363" w:line="238" w:lineRule="auto"/>
        <w:ind w:left="-5" w:right="4707" w:hanging="10"/>
      </w:pPr>
      <w:r>
        <w:rPr>
          <w:rFonts w:ascii="Times New Roman" w:eastAsia="Times New Roman" w:hAnsi="Times New Roman" w:cs="Times New Roman"/>
          <w:sz w:val="16"/>
        </w:rPr>
        <w:t xml:space="preserve">e.g    </w:t>
      </w:r>
      <w:r>
        <w:rPr>
          <w:rFonts w:ascii="Times New Roman" w:eastAsia="Times New Roman" w:hAnsi="Times New Roman" w:cs="Times New Roman"/>
          <w:sz w:val="16"/>
        </w:rPr>
        <w:t xml:space="preserve"> local pocket_data = PocketParameterData()</w:t>
      </w:r>
    </w:p>
    <w:p w14:paraId="3553C981" w14:textId="77777777" w:rsidR="006428B2" w:rsidRDefault="00303FDE">
      <w:pPr>
        <w:spacing w:after="181" w:line="265" w:lineRule="auto"/>
        <w:ind w:left="-5" w:hanging="10"/>
      </w:pPr>
      <w:r>
        <w:rPr>
          <w:rFonts w:ascii="Times New Roman" w:eastAsia="Times New Roman" w:hAnsi="Times New Roman" w:cs="Times New Roman"/>
        </w:rPr>
        <w:t>Proper es</w:t>
      </w:r>
    </w:p>
    <w:p w14:paraId="6A6638DF" w14:textId="77777777" w:rsidR="006428B2" w:rsidRDefault="00303FDE">
      <w:pPr>
        <w:spacing w:after="16" w:line="270" w:lineRule="auto"/>
        <w:ind w:left="-5" w:hanging="10"/>
      </w:pPr>
      <w:r>
        <w:rPr>
          <w:rFonts w:ascii="Times New Roman" w:eastAsia="Times New Roman" w:hAnsi="Times New Roman" w:cs="Times New Roman"/>
          <w:color w:val="4F81BD"/>
        </w:rPr>
        <w:t>.Allowance</w:t>
      </w:r>
    </w:p>
    <w:p w14:paraId="6EA0A923" w14:textId="77777777" w:rsidR="006428B2" w:rsidRDefault="00303FDE">
      <w:pPr>
        <w:spacing w:after="189"/>
        <w:ind w:left="-5" w:right="6" w:hanging="10"/>
      </w:pPr>
      <w:r>
        <w:rPr>
          <w:rFonts w:ascii="Times New Roman" w:eastAsia="Times New Roman" w:hAnsi="Times New Roman" w:cs="Times New Roman"/>
        </w:rPr>
        <w:t>R/W - double - allowance to leave on pocket sides when calcula ng toolpath</w:t>
      </w:r>
    </w:p>
    <w:p w14:paraId="248593A9" w14:textId="77777777" w:rsidR="006428B2" w:rsidRDefault="00303FDE">
      <w:pPr>
        <w:spacing w:after="16" w:line="270" w:lineRule="auto"/>
        <w:ind w:left="-5" w:hanging="10"/>
      </w:pPr>
      <w:r>
        <w:rPr>
          <w:rFonts w:ascii="Times New Roman" w:eastAsia="Times New Roman" w:hAnsi="Times New Roman" w:cs="Times New Roman"/>
          <w:color w:val="4F81BD"/>
        </w:rPr>
        <w:t>.AllowanceFormula</w:t>
      </w:r>
    </w:p>
    <w:p w14:paraId="337E7C42" w14:textId="77777777" w:rsidR="006428B2" w:rsidRDefault="00303FDE">
      <w:pPr>
        <w:spacing w:after="189"/>
        <w:ind w:left="-5" w:right="6" w:hanging="10"/>
      </w:pPr>
      <w:r>
        <w:rPr>
          <w:rFonts w:ascii="Times New Roman" w:eastAsia="Times New Roman" w:hAnsi="Times New Roman" w:cs="Times New Roman"/>
        </w:rPr>
        <w:t>R/W - string -Formula for allowance to leave on pocket sides when calcula ng toolpath</w:t>
      </w:r>
    </w:p>
    <w:p w14:paraId="1671BCDB"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2466DEF9" w14:textId="77777777" w:rsidR="006428B2" w:rsidRDefault="00303FDE">
      <w:pPr>
        <w:tabs>
          <w:tab w:val="center" w:pos="3398"/>
        </w:tabs>
        <w:spacing w:after="187"/>
        <w:ind w:left="-15"/>
      </w:pPr>
      <w:r>
        <w:rPr>
          <w:rFonts w:ascii="Times New Roman" w:eastAsia="Times New Roman" w:hAnsi="Times New Roman" w:cs="Times New Roman"/>
        </w:rPr>
        <w:t>R/W - double -Final cu</w:t>
      </w:r>
      <w:r>
        <w:rPr>
          <w:rFonts w:ascii="Times New Roman" w:eastAsia="Times New Roman" w:hAnsi="Times New Roman" w:cs="Times New Roman"/>
        </w:rPr>
        <w:tab/>
        <w:t>ng depth below start depth</w:t>
      </w:r>
    </w:p>
    <w:p w14:paraId="1984BFE4"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14C2419B" w14:textId="77777777" w:rsidR="006428B2" w:rsidRDefault="00303FDE">
      <w:pPr>
        <w:tabs>
          <w:tab w:val="center" w:pos="3908"/>
        </w:tabs>
        <w:spacing w:after="187"/>
        <w:ind w:left="-15"/>
      </w:pPr>
      <w:r>
        <w:rPr>
          <w:rFonts w:ascii="Times New Roman" w:eastAsia="Times New Roman" w:hAnsi="Times New Roman" w:cs="Times New Roman"/>
        </w:rPr>
        <w:t>R/W - string -Formula for cu</w:t>
      </w:r>
      <w:r>
        <w:rPr>
          <w:rFonts w:ascii="Times New Roman" w:eastAsia="Times New Roman" w:hAnsi="Times New Roman" w:cs="Times New Roman"/>
        </w:rPr>
        <w:tab/>
        <w:t>ng depth below start depth</w:t>
      </w:r>
    </w:p>
    <w:p w14:paraId="7B5B9E7D" w14:textId="77777777" w:rsidR="006428B2" w:rsidRDefault="00303FDE">
      <w:pPr>
        <w:spacing w:after="16" w:line="270" w:lineRule="auto"/>
        <w:ind w:left="-5" w:hanging="10"/>
      </w:pPr>
      <w:r>
        <w:rPr>
          <w:rFonts w:ascii="Times New Roman" w:eastAsia="Times New Roman" w:hAnsi="Times New Roman" w:cs="Times New Roman"/>
          <w:color w:val="4F81BD"/>
        </w:rPr>
        <w:t>.CutDirection</w:t>
      </w:r>
    </w:p>
    <w:p w14:paraId="04DC10AF" w14:textId="77777777" w:rsidR="006428B2" w:rsidRDefault="00303FDE">
      <w:pPr>
        <w:spacing w:after="0"/>
        <w:ind w:left="705" w:right="6" w:hanging="720"/>
      </w:pPr>
      <w:r>
        <w:rPr>
          <w:rFonts w:ascii="Times New Roman" w:eastAsia="Times New Roman" w:hAnsi="Times New Roman" w:cs="Times New Roman"/>
        </w:rPr>
        <w:t>R/W - integer - Cu</w:t>
      </w:r>
      <w:r>
        <w:rPr>
          <w:rFonts w:ascii="Times New Roman" w:eastAsia="Times New Roman" w:hAnsi="Times New Roman" w:cs="Times New Roman"/>
        </w:rPr>
        <w:tab/>
        <w:t>ng direc on for toolpath. Valid values are ... ProfileParameterData.CLIMB_DIRECTION</w:t>
      </w:r>
    </w:p>
    <w:p w14:paraId="0978B303" w14:textId="77777777" w:rsidR="006428B2" w:rsidRDefault="00303FDE">
      <w:pPr>
        <w:spacing w:after="7"/>
        <w:ind w:left="730" w:right="6" w:hanging="10"/>
      </w:pPr>
      <w:r>
        <w:rPr>
          <w:rFonts w:ascii="Times New Roman" w:eastAsia="Times New Roman" w:hAnsi="Times New Roman" w:cs="Times New Roman"/>
        </w:rPr>
        <w:t>ProfileParameter</w:t>
      </w:r>
      <w:r>
        <w:rPr>
          <w:rFonts w:ascii="Times New Roman" w:eastAsia="Times New Roman" w:hAnsi="Times New Roman" w:cs="Times New Roman"/>
        </w:rPr>
        <w:t>Data.CONVENTIONAL_DIRECTION</w:t>
      </w:r>
    </w:p>
    <w:p w14:paraId="76783EB9" w14:textId="77777777" w:rsidR="006428B2" w:rsidRDefault="00303FDE">
      <w:pPr>
        <w:spacing w:after="187"/>
        <w:ind w:left="-5" w:right="6" w:hanging="10"/>
      </w:pPr>
      <w:r>
        <w:rPr>
          <w:rFonts w:ascii="Times New Roman" w:eastAsia="Times New Roman" w:hAnsi="Times New Roman" w:cs="Times New Roman"/>
        </w:rPr>
        <w:t>Note: Direc on constants use ProfileParameterData. NOT PocketParameterData.</w:t>
      </w:r>
    </w:p>
    <w:p w14:paraId="7E0B27BB" w14:textId="77777777" w:rsidR="006428B2" w:rsidRDefault="00303FDE">
      <w:pPr>
        <w:spacing w:after="16" w:line="270" w:lineRule="auto"/>
        <w:ind w:left="-5" w:hanging="10"/>
      </w:pPr>
      <w:r>
        <w:rPr>
          <w:rFonts w:ascii="Times New Roman" w:eastAsia="Times New Roman" w:hAnsi="Times New Roman" w:cs="Times New Roman"/>
          <w:color w:val="4F81BD"/>
        </w:rPr>
        <w:t>.DoRamping</w:t>
      </w:r>
    </w:p>
    <w:p w14:paraId="0D0019C3" w14:textId="77777777" w:rsidR="006428B2" w:rsidRDefault="00303FDE">
      <w:pPr>
        <w:spacing w:after="189"/>
        <w:ind w:left="-5" w:right="6" w:hanging="10"/>
      </w:pPr>
      <w:r>
        <w:rPr>
          <w:rFonts w:ascii="Times New Roman" w:eastAsia="Times New Roman" w:hAnsi="Times New Roman" w:cs="Times New Roman"/>
        </w:rPr>
        <w:t>R/W - bool - If true ramp entry to pockets (always zig-zag)</w:t>
      </w:r>
    </w:p>
    <w:p w14:paraId="57E905CF" w14:textId="77777777" w:rsidR="006428B2" w:rsidRDefault="00303FDE">
      <w:pPr>
        <w:spacing w:after="16" w:line="270" w:lineRule="auto"/>
        <w:ind w:left="-5" w:hanging="10"/>
      </w:pPr>
      <w:r>
        <w:rPr>
          <w:rFonts w:ascii="Times New Roman" w:eastAsia="Times New Roman" w:hAnsi="Times New Roman" w:cs="Times New Roman"/>
          <w:color w:val="4F81BD"/>
        </w:rPr>
        <w:t>.DoRasterClearance</w:t>
      </w:r>
    </w:p>
    <w:p w14:paraId="2190CA57" w14:textId="77777777" w:rsidR="006428B2" w:rsidRDefault="00303FDE">
      <w:pPr>
        <w:spacing w:after="189"/>
        <w:ind w:left="-5" w:right="6" w:hanging="10"/>
      </w:pPr>
      <w:r>
        <w:rPr>
          <w:rFonts w:ascii="Times New Roman" w:eastAsia="Times New Roman" w:hAnsi="Times New Roman" w:cs="Times New Roman"/>
        </w:rPr>
        <w:t>R/W - bool - if true doing raster area clearance, else offset</w:t>
      </w:r>
    </w:p>
    <w:p w14:paraId="4AAF33E9"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3E675659" w14:textId="77777777" w:rsidR="006428B2" w:rsidRDefault="00303FDE">
      <w:pPr>
        <w:spacing w:after="195"/>
        <w:ind w:left="-5" w:right="6" w:hanging="10"/>
      </w:pPr>
      <w:r>
        <w:rPr>
          <w:rFonts w:ascii="Times New Roman" w:eastAsia="Times New Roman" w:hAnsi="Times New Roman" w:cs="Times New Roman"/>
        </w:rPr>
        <w:t>R/W - string - The name for the toolpath</w:t>
      </w:r>
    </w:p>
    <w:p w14:paraId="1D6872F8"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Pro ilePassType</w:t>
      </w:r>
    </w:p>
    <w:p w14:paraId="4B0F5761" w14:textId="77777777" w:rsidR="006428B2" w:rsidRDefault="00303FDE">
      <w:pPr>
        <w:spacing w:after="0"/>
        <w:ind w:left="-5" w:right="6" w:hanging="10"/>
      </w:pPr>
      <w:r>
        <w:rPr>
          <w:rFonts w:ascii="Times New Roman" w:eastAsia="Times New Roman" w:hAnsi="Times New Roman" w:cs="Times New Roman"/>
        </w:rPr>
        <w:t>R/W - integer - type of profile pass to perform . Valid values are ...</w:t>
      </w:r>
    </w:p>
    <w:p w14:paraId="2698026D" w14:textId="77777777" w:rsidR="006428B2" w:rsidRDefault="00303FDE">
      <w:pPr>
        <w:spacing w:after="0"/>
        <w:ind w:left="730" w:right="1547" w:hanging="10"/>
      </w:pPr>
      <w:r>
        <w:rPr>
          <w:rFonts w:ascii="Times New Roman" w:eastAsia="Times New Roman" w:hAnsi="Times New Roman" w:cs="Times New Roman"/>
        </w:rPr>
        <w:t>PocketParameterData.PROFILE_NONE PocketParameterData.PROFILE_FIRST</w:t>
      </w:r>
    </w:p>
    <w:p w14:paraId="30A1CF70" w14:textId="77777777" w:rsidR="006428B2" w:rsidRDefault="00303FDE">
      <w:pPr>
        <w:spacing w:after="187"/>
        <w:ind w:left="730" w:right="6" w:hanging="10"/>
      </w:pPr>
      <w:r>
        <w:rPr>
          <w:rFonts w:ascii="Times New Roman" w:eastAsia="Times New Roman" w:hAnsi="Times New Roman" w:cs="Times New Roman"/>
        </w:rPr>
        <w:t>PocketParameterData.PROFILE_LAST</w:t>
      </w:r>
    </w:p>
    <w:p w14:paraId="4A9FCC3C" w14:textId="77777777" w:rsidR="006428B2" w:rsidRDefault="00303FDE">
      <w:pPr>
        <w:spacing w:after="16" w:line="270" w:lineRule="auto"/>
        <w:ind w:left="-5" w:hanging="10"/>
      </w:pPr>
      <w:r>
        <w:rPr>
          <w:rFonts w:ascii="Times New Roman" w:eastAsia="Times New Roman" w:hAnsi="Times New Roman" w:cs="Times New Roman"/>
          <w:color w:val="4F81BD"/>
        </w:rPr>
        <w:t>.ProjectToolpath</w:t>
      </w:r>
    </w:p>
    <w:p w14:paraId="6F6AFDC0" w14:textId="77777777" w:rsidR="006428B2" w:rsidRDefault="00303FDE">
      <w:pPr>
        <w:spacing w:after="26"/>
        <w:ind w:left="-5" w:right="6" w:hanging="10"/>
      </w:pPr>
      <w:r>
        <w:rPr>
          <w:rFonts w:ascii="Times New Roman" w:eastAsia="Times New Roman" w:hAnsi="Times New Roman" w:cs="Times New Roman"/>
        </w:rPr>
        <w:t xml:space="preserve">R/W - bool - If true and used with Aspire, toolpath is projected onto model surface a er calcula on </w:t>
      </w:r>
      <w:r>
        <w:rPr>
          <w:rFonts w:ascii="Times New Roman" w:eastAsia="Times New Roman" w:hAnsi="Times New Roman" w:cs="Times New Roman"/>
          <w:color w:val="4F81BD"/>
        </w:rPr>
        <w:t>.RampDistance</w:t>
      </w:r>
    </w:p>
    <w:p w14:paraId="7695946D" w14:textId="77777777" w:rsidR="006428B2" w:rsidRDefault="00303FDE">
      <w:pPr>
        <w:spacing w:after="187"/>
        <w:ind w:left="-5" w:right="6" w:hanging="10"/>
      </w:pPr>
      <w:r>
        <w:rPr>
          <w:rFonts w:ascii="Times New Roman" w:eastAsia="Times New Roman" w:hAnsi="Times New Roman" w:cs="Times New Roman"/>
        </w:rPr>
        <w:t>R/W - double - distance to ramp over if doing ramping</w:t>
      </w:r>
    </w:p>
    <w:p w14:paraId="636C062B" w14:textId="77777777" w:rsidR="006428B2" w:rsidRDefault="00303FDE">
      <w:pPr>
        <w:spacing w:after="16" w:line="270" w:lineRule="auto"/>
        <w:ind w:left="-5" w:hanging="10"/>
      </w:pPr>
      <w:r>
        <w:rPr>
          <w:rFonts w:ascii="Times New Roman" w:eastAsia="Times New Roman" w:hAnsi="Times New Roman" w:cs="Times New Roman"/>
          <w:color w:val="4F81BD"/>
        </w:rPr>
        <w:t>.RasterAllowance</w:t>
      </w:r>
    </w:p>
    <w:p w14:paraId="4235811A" w14:textId="77777777" w:rsidR="006428B2" w:rsidRDefault="00303FDE">
      <w:pPr>
        <w:spacing w:after="189"/>
        <w:ind w:left="-5" w:right="6" w:hanging="10"/>
      </w:pPr>
      <w:r>
        <w:rPr>
          <w:rFonts w:ascii="Times New Roman" w:eastAsia="Times New Roman" w:hAnsi="Times New Roman" w:cs="Times New Roman"/>
        </w:rPr>
        <w:t>R/W - double - allowance to leave on pocket edge between rasters</w:t>
      </w:r>
    </w:p>
    <w:p w14:paraId="19A6A85A" w14:textId="77777777" w:rsidR="006428B2" w:rsidRDefault="00303FDE">
      <w:pPr>
        <w:spacing w:after="16" w:line="270" w:lineRule="auto"/>
        <w:ind w:left="-5" w:hanging="10"/>
      </w:pPr>
      <w:r>
        <w:rPr>
          <w:rFonts w:ascii="Times New Roman" w:eastAsia="Times New Roman" w:hAnsi="Times New Roman" w:cs="Times New Roman"/>
          <w:color w:val="4F81BD"/>
        </w:rPr>
        <w:t>.RasterAngle</w:t>
      </w:r>
    </w:p>
    <w:p w14:paraId="2995395F" w14:textId="77777777" w:rsidR="006428B2" w:rsidRDefault="00303FDE">
      <w:pPr>
        <w:spacing w:after="187"/>
        <w:ind w:left="-5" w:right="6" w:hanging="10"/>
      </w:pPr>
      <w:r>
        <w:rPr>
          <w:rFonts w:ascii="Times New Roman" w:eastAsia="Times New Roman" w:hAnsi="Times New Roman" w:cs="Times New Roman"/>
        </w:rPr>
        <w:t>R/W - double - Angle in degrees to create raster toolpaths at</w:t>
      </w:r>
    </w:p>
    <w:p w14:paraId="5CC6BF96"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4FB0C1AC" w14:textId="77777777" w:rsidR="006428B2" w:rsidRDefault="00303FDE">
      <w:pPr>
        <w:spacing w:after="187"/>
        <w:ind w:left="-5" w:right="6" w:hanging="10"/>
      </w:pPr>
      <w:r>
        <w:rPr>
          <w:rFonts w:ascii="Times New Roman" w:eastAsia="Times New Roman" w:hAnsi="Times New Roman" w:cs="Times New Roman"/>
        </w:rPr>
        <w:t>R/W - double - Start depth for to</w:t>
      </w:r>
      <w:r>
        <w:rPr>
          <w:rFonts w:ascii="Times New Roman" w:eastAsia="Times New Roman" w:hAnsi="Times New Roman" w:cs="Times New Roman"/>
        </w:rPr>
        <w:t>olpath below material surface</w:t>
      </w:r>
    </w:p>
    <w:p w14:paraId="4B02B7B4"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424E5486" w14:textId="77777777" w:rsidR="006428B2" w:rsidRDefault="00303FDE">
      <w:pPr>
        <w:spacing w:after="455"/>
        <w:ind w:left="-5" w:right="6" w:hanging="10"/>
      </w:pPr>
      <w:r>
        <w:rPr>
          <w:rFonts w:ascii="Times New Roman" w:eastAsia="Times New Roman" w:hAnsi="Times New Roman" w:cs="Times New Roman"/>
        </w:rPr>
        <w:t>R/W - string -Formula for start depth for toolpath below material surface</w:t>
      </w:r>
    </w:p>
    <w:p w14:paraId="520D743E" w14:textId="77777777" w:rsidR="006428B2" w:rsidRDefault="00303FDE">
      <w:pPr>
        <w:spacing w:after="16" w:line="270" w:lineRule="auto"/>
        <w:ind w:left="-5" w:hanging="10"/>
      </w:pPr>
      <w:r>
        <w:rPr>
          <w:rFonts w:ascii="Times New Roman" w:eastAsia="Times New Roman" w:hAnsi="Times New Roman" w:cs="Times New Roman"/>
          <w:color w:val="4F81BD"/>
        </w:rPr>
        <w:t>.UseAreaClearTool</w:t>
      </w:r>
    </w:p>
    <w:p w14:paraId="69314703" w14:textId="77777777" w:rsidR="006428B2" w:rsidRDefault="00303FDE">
      <w:pPr>
        <w:spacing w:after="263"/>
        <w:ind w:left="-5" w:right="6" w:hanging="10"/>
      </w:pPr>
      <w:r>
        <w:rPr>
          <w:rFonts w:ascii="Times New Roman" w:eastAsia="Times New Roman" w:hAnsi="Times New Roman" w:cs="Times New Roman"/>
        </w:rPr>
        <w:t>R/W - bool - If true use a larger tool for area clearance</w:t>
      </w:r>
    </w:p>
    <w:p w14:paraId="227E2BC9" w14:textId="77777777" w:rsidR="006428B2" w:rsidRDefault="00303FDE">
      <w:pPr>
        <w:spacing w:after="145" w:line="265" w:lineRule="auto"/>
        <w:ind w:left="-5" w:hanging="10"/>
      </w:pPr>
      <w:r>
        <w:rPr>
          <w:rFonts w:ascii="Times New Roman" w:eastAsia="Times New Roman" w:hAnsi="Times New Roman" w:cs="Times New Roman"/>
        </w:rPr>
        <w:t>Example Code</w:t>
      </w:r>
    </w:p>
    <w:p w14:paraId="5D6294DC" w14:textId="77777777" w:rsidR="006428B2" w:rsidRDefault="00303FDE">
      <w:pPr>
        <w:spacing w:after="19" w:line="238" w:lineRule="auto"/>
        <w:ind w:left="-5" w:right="1154" w:hanging="10"/>
      </w:pPr>
      <w:r>
        <w:rPr>
          <w:rFonts w:ascii="Times New Roman" w:eastAsia="Times New Roman" w:hAnsi="Times New Roman" w:cs="Times New Roman"/>
          <w:sz w:val="16"/>
        </w:rPr>
        <w:t>-- Create  object used to pass pocketing options - used for area clearance only    local pocket_data = PocketParameterData()</w:t>
      </w:r>
    </w:p>
    <w:p w14:paraId="29F5A9C5" w14:textId="77777777" w:rsidR="006428B2" w:rsidRDefault="00303FDE">
      <w:pPr>
        <w:spacing w:after="77" w:line="238" w:lineRule="auto"/>
        <w:ind w:left="-5" w:right="3747" w:hanging="10"/>
      </w:pPr>
      <w:r>
        <w:rPr>
          <w:rFonts w:ascii="Times New Roman" w:eastAsia="Times New Roman" w:hAnsi="Times New Roman" w:cs="Times New Roman"/>
          <w:sz w:val="16"/>
        </w:rPr>
        <w:t xml:space="preserve">      -- start depth for toolpath       pocket_data.StartDepth = start_depth</w:t>
      </w:r>
    </w:p>
    <w:p w14:paraId="507EA8FB" w14:textId="77777777" w:rsidR="006428B2" w:rsidRDefault="00303FDE">
      <w:pPr>
        <w:spacing w:after="0"/>
      </w:pPr>
      <w:r>
        <w:rPr>
          <w:rFonts w:ascii="Times New Roman" w:eastAsia="Times New Roman" w:hAnsi="Times New Roman" w:cs="Times New Roman"/>
          <w:sz w:val="16"/>
        </w:rPr>
        <w:t xml:space="preserve">      </w:t>
      </w:r>
    </w:p>
    <w:p w14:paraId="26258ACA"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w:t>
      </w:r>
      <w:r>
        <w:rPr>
          <w:rFonts w:ascii="Times New Roman" w:eastAsia="Times New Roman" w:hAnsi="Times New Roman" w:cs="Times New Roman"/>
          <w:sz w:val="16"/>
        </w:rPr>
        <w:t>elow start depth       pocket_data.CutDepth = flat_depth</w:t>
      </w:r>
    </w:p>
    <w:p w14:paraId="094A268D" w14:textId="77777777" w:rsidR="006428B2" w:rsidRDefault="00303FDE">
      <w:pPr>
        <w:spacing w:after="0"/>
      </w:pPr>
      <w:r>
        <w:rPr>
          <w:rFonts w:ascii="Times New Roman" w:eastAsia="Times New Roman" w:hAnsi="Times New Roman" w:cs="Times New Roman"/>
          <w:sz w:val="16"/>
        </w:rPr>
        <w:t xml:space="preserve">      </w:t>
      </w:r>
    </w:p>
    <w:p w14:paraId="7CB5A76A" w14:textId="77777777" w:rsidR="006428B2" w:rsidRDefault="00303FDE">
      <w:pPr>
        <w:spacing w:after="19" w:line="238" w:lineRule="auto"/>
        <w:ind w:left="-5" w:hanging="10"/>
      </w:pPr>
      <w:r>
        <w:rPr>
          <w:rFonts w:ascii="Times New Roman" w:eastAsia="Times New Roman" w:hAnsi="Times New Roman" w:cs="Times New Roman"/>
          <w:sz w:val="16"/>
        </w:rPr>
        <w:t xml:space="preserve">      -- direction of cut for offet clearance - ProfileParameterData.CLIMB_DIRECTION</w:t>
      </w:r>
    </w:p>
    <w:p w14:paraId="5FE4968D" w14:textId="77777777" w:rsidR="006428B2" w:rsidRDefault="00303FDE">
      <w:pPr>
        <w:spacing w:after="80" w:line="238" w:lineRule="auto"/>
        <w:ind w:left="-5" w:hanging="10"/>
      </w:pPr>
      <w:r>
        <w:rPr>
          <w:rFonts w:ascii="Times New Roman" w:eastAsia="Times New Roman" w:hAnsi="Times New Roman" w:cs="Times New Roman"/>
          <w:sz w:val="16"/>
        </w:rPr>
        <w:t xml:space="preserve">      -- or ProfileParameterData.CONVENTIONAL_DIRECTION - NOTE: enum from ProfileParameterData       pocket</w:t>
      </w:r>
      <w:r>
        <w:rPr>
          <w:rFonts w:ascii="Times New Roman" w:eastAsia="Times New Roman" w:hAnsi="Times New Roman" w:cs="Times New Roman"/>
          <w:sz w:val="16"/>
        </w:rPr>
        <w:t>_data.CutDirection = ProfileParameterData.CLIMB_DIRECTION</w:t>
      </w:r>
    </w:p>
    <w:p w14:paraId="5F70819A" w14:textId="77777777" w:rsidR="006428B2" w:rsidRDefault="00303FDE">
      <w:pPr>
        <w:spacing w:after="0"/>
      </w:pPr>
      <w:r>
        <w:rPr>
          <w:rFonts w:ascii="Times New Roman" w:eastAsia="Times New Roman" w:hAnsi="Times New Roman" w:cs="Times New Roman"/>
          <w:sz w:val="16"/>
        </w:rPr>
        <w:t xml:space="preserve">      </w:t>
      </w:r>
    </w:p>
    <w:p w14:paraId="7A28DDBD"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rue use raster clearance strategy , else use offset area clearance       pocket_data.DoRasterClearance = true</w:t>
      </w:r>
    </w:p>
    <w:p w14:paraId="0CCF91FA" w14:textId="77777777" w:rsidR="006428B2" w:rsidRDefault="00303FDE">
      <w:pPr>
        <w:spacing w:after="0"/>
      </w:pPr>
      <w:r>
        <w:rPr>
          <w:rFonts w:ascii="Times New Roman" w:eastAsia="Times New Roman" w:hAnsi="Times New Roman" w:cs="Times New Roman"/>
          <w:sz w:val="16"/>
        </w:rPr>
        <w:t xml:space="preserve">      </w:t>
      </w:r>
    </w:p>
    <w:p w14:paraId="121FD01B" w14:textId="77777777" w:rsidR="006428B2" w:rsidRDefault="00303FDE">
      <w:pPr>
        <w:spacing w:after="77" w:line="238" w:lineRule="auto"/>
        <w:ind w:left="-5" w:right="1923" w:hanging="10"/>
      </w:pPr>
      <w:r>
        <w:rPr>
          <w:rFonts w:ascii="Times New Roman" w:eastAsia="Times New Roman" w:hAnsi="Times New Roman" w:cs="Times New Roman"/>
          <w:sz w:val="16"/>
        </w:rPr>
        <w:t xml:space="preserve">      -- angle for raster if using raster clearance       pocket_data.RasterAngle = 0</w:t>
      </w:r>
    </w:p>
    <w:p w14:paraId="697F5CB2" w14:textId="77777777" w:rsidR="006428B2" w:rsidRDefault="00303FDE">
      <w:pPr>
        <w:spacing w:after="0"/>
      </w:pPr>
      <w:r>
        <w:rPr>
          <w:rFonts w:ascii="Times New Roman" w:eastAsia="Times New Roman" w:hAnsi="Times New Roman" w:cs="Times New Roman"/>
          <w:sz w:val="16"/>
        </w:rPr>
        <w:t xml:space="preserve">      </w:t>
      </w:r>
    </w:p>
    <w:p w14:paraId="5613FE0B" w14:textId="77777777" w:rsidR="006428B2" w:rsidRDefault="00303FDE">
      <w:pPr>
        <w:spacing w:after="77" w:line="238" w:lineRule="auto"/>
        <w:ind w:left="-5" w:right="1539" w:hanging="10"/>
      </w:pPr>
      <w:r>
        <w:rPr>
          <w:rFonts w:ascii="Times New Roman" w:eastAsia="Times New Roman" w:hAnsi="Times New Roman" w:cs="Times New Roman"/>
          <w:sz w:val="16"/>
        </w:rPr>
        <w:t xml:space="preserve">      -- type of profile pass to perform  PocketParameterData.PROFILE_NONE ,       -- PocketParameterData.PROFILE_FIRST orPocketParameterData.PROFILE_LAST       po</w:t>
      </w:r>
      <w:r>
        <w:rPr>
          <w:rFonts w:ascii="Times New Roman" w:eastAsia="Times New Roman" w:hAnsi="Times New Roman" w:cs="Times New Roman"/>
          <w:sz w:val="16"/>
        </w:rPr>
        <w:t>cket_data.ProfilePassType = PocketParameterData.PROFILE_LAST</w:t>
      </w:r>
    </w:p>
    <w:p w14:paraId="5805BC9E" w14:textId="77777777" w:rsidR="006428B2" w:rsidRDefault="00303FDE">
      <w:pPr>
        <w:spacing w:after="0"/>
      </w:pPr>
      <w:r>
        <w:rPr>
          <w:rFonts w:ascii="Times New Roman" w:eastAsia="Times New Roman" w:hAnsi="Times New Roman" w:cs="Times New Roman"/>
          <w:sz w:val="16"/>
        </w:rPr>
        <w:t xml:space="preserve">      </w:t>
      </w:r>
    </w:p>
    <w:p w14:paraId="6F21E452" w14:textId="77777777" w:rsidR="006428B2" w:rsidRDefault="00303FDE">
      <w:pPr>
        <w:pStyle w:val="Heading2"/>
        <w:ind w:left="-5"/>
      </w:pPr>
      <w:r>
        <w:t>DrillParameterData</w:t>
      </w:r>
    </w:p>
    <w:p w14:paraId="0240FF5A" w14:textId="77777777" w:rsidR="006428B2" w:rsidRDefault="00303FDE">
      <w:pPr>
        <w:tabs>
          <w:tab w:val="center" w:pos="4278"/>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drilling toolpath .</w:t>
      </w:r>
    </w:p>
    <w:p w14:paraId="1290BFFE" w14:textId="77777777" w:rsidR="006428B2" w:rsidRDefault="00303FDE">
      <w:pPr>
        <w:spacing w:after="184" w:line="265" w:lineRule="auto"/>
        <w:ind w:left="-5" w:hanging="10"/>
      </w:pPr>
      <w:r>
        <w:rPr>
          <w:rFonts w:ascii="Times New Roman" w:eastAsia="Times New Roman" w:hAnsi="Times New Roman" w:cs="Times New Roman"/>
        </w:rPr>
        <w:t>Constructor</w:t>
      </w:r>
    </w:p>
    <w:p w14:paraId="562231C4" w14:textId="77777777" w:rsidR="006428B2" w:rsidRDefault="00303FDE">
      <w:pPr>
        <w:spacing w:after="16" w:line="270" w:lineRule="auto"/>
        <w:ind w:left="-5" w:hanging="10"/>
      </w:pPr>
      <w:r>
        <w:rPr>
          <w:rFonts w:ascii="Times New Roman" w:eastAsia="Times New Roman" w:hAnsi="Times New Roman" w:cs="Times New Roman"/>
          <w:color w:val="4F81BD"/>
        </w:rPr>
        <w:t>DrillParameterData() - Constructor</w:t>
      </w:r>
    </w:p>
    <w:p w14:paraId="78DC0969"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2C61FFDA" w14:textId="77777777" w:rsidR="006428B2" w:rsidRDefault="00303FDE">
      <w:pPr>
        <w:spacing w:after="361" w:line="238" w:lineRule="auto"/>
        <w:ind w:left="-5" w:right="4900" w:hanging="10"/>
      </w:pPr>
      <w:r>
        <w:rPr>
          <w:rFonts w:ascii="Times New Roman" w:eastAsia="Times New Roman" w:hAnsi="Times New Roman" w:cs="Times New Roman"/>
          <w:sz w:val="16"/>
        </w:rPr>
        <w:t xml:space="preserve">e.g </w:t>
      </w:r>
      <w:r>
        <w:rPr>
          <w:rFonts w:ascii="Times New Roman" w:eastAsia="Times New Roman" w:hAnsi="Times New Roman" w:cs="Times New Roman"/>
          <w:sz w:val="16"/>
        </w:rPr>
        <w:t xml:space="preserve">    local drill_data = DrillParameterData()</w:t>
      </w:r>
    </w:p>
    <w:p w14:paraId="46A107AA" w14:textId="77777777" w:rsidR="006428B2" w:rsidRDefault="00303FDE">
      <w:pPr>
        <w:spacing w:after="181" w:line="265" w:lineRule="auto"/>
        <w:ind w:left="-5" w:hanging="10"/>
      </w:pPr>
      <w:r>
        <w:rPr>
          <w:rFonts w:ascii="Times New Roman" w:eastAsia="Times New Roman" w:hAnsi="Times New Roman" w:cs="Times New Roman"/>
        </w:rPr>
        <w:lastRenderedPageBreak/>
        <w:t>Proper es</w:t>
      </w:r>
    </w:p>
    <w:p w14:paraId="2AAFEAD0"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39CFF02D" w14:textId="77777777" w:rsidR="006428B2" w:rsidRDefault="00303FDE">
      <w:pPr>
        <w:tabs>
          <w:tab w:val="center" w:pos="3398"/>
        </w:tabs>
        <w:spacing w:after="187"/>
        <w:ind w:left="-15"/>
      </w:pPr>
      <w:r>
        <w:rPr>
          <w:rFonts w:ascii="Times New Roman" w:eastAsia="Times New Roman" w:hAnsi="Times New Roman" w:cs="Times New Roman"/>
        </w:rPr>
        <w:t>R/W - double -Final cu</w:t>
      </w:r>
      <w:r>
        <w:rPr>
          <w:rFonts w:ascii="Times New Roman" w:eastAsia="Times New Roman" w:hAnsi="Times New Roman" w:cs="Times New Roman"/>
        </w:rPr>
        <w:tab/>
        <w:t>ng depth below start depth</w:t>
      </w:r>
    </w:p>
    <w:p w14:paraId="793DB42D"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4F362DA4" w14:textId="77777777" w:rsidR="006428B2" w:rsidRDefault="00303FDE">
      <w:pPr>
        <w:spacing w:after="187"/>
        <w:ind w:left="-5" w:right="6" w:hanging="10"/>
      </w:pPr>
      <w:r>
        <w:rPr>
          <w:rFonts w:ascii="Times New Roman" w:eastAsia="Times New Roman" w:hAnsi="Times New Roman" w:cs="Times New Roman"/>
        </w:rPr>
        <w:t>R/W - string -Formula for cut depth below start depth</w:t>
      </w:r>
    </w:p>
    <w:p w14:paraId="6C81B9D4" w14:textId="77777777" w:rsidR="006428B2" w:rsidRDefault="00303FDE">
      <w:pPr>
        <w:spacing w:after="16" w:line="270" w:lineRule="auto"/>
        <w:ind w:left="-5" w:hanging="10"/>
      </w:pPr>
      <w:r>
        <w:rPr>
          <w:rFonts w:ascii="Times New Roman" w:eastAsia="Times New Roman" w:hAnsi="Times New Roman" w:cs="Times New Roman"/>
          <w:color w:val="4F81BD"/>
        </w:rPr>
        <w:t>.DoPeckDrill</w:t>
      </w:r>
    </w:p>
    <w:p w14:paraId="47C2DE45" w14:textId="77777777" w:rsidR="006428B2" w:rsidRDefault="00303FDE">
      <w:pPr>
        <w:spacing w:after="189"/>
        <w:ind w:left="-5" w:right="6" w:hanging="10"/>
      </w:pPr>
      <w:r>
        <w:rPr>
          <w:rFonts w:ascii="Times New Roman" w:eastAsia="Times New Roman" w:hAnsi="Times New Roman" w:cs="Times New Roman"/>
        </w:rPr>
        <w:t>R/W - bool - if true we will do peck drilling</w:t>
      </w:r>
    </w:p>
    <w:p w14:paraId="19D5D868"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3BDBD15E" w14:textId="77777777" w:rsidR="006428B2" w:rsidRDefault="00303FDE">
      <w:pPr>
        <w:spacing w:after="187"/>
        <w:ind w:left="-5" w:right="6" w:hanging="10"/>
      </w:pPr>
      <w:r>
        <w:rPr>
          <w:rFonts w:ascii="Times New Roman" w:eastAsia="Times New Roman" w:hAnsi="Times New Roman" w:cs="Times New Roman"/>
        </w:rPr>
        <w:t>R/W - string - The name for the toolpath</w:t>
      </w:r>
    </w:p>
    <w:p w14:paraId="7AFBD6D7" w14:textId="77777777" w:rsidR="006428B2" w:rsidRDefault="00303FDE">
      <w:pPr>
        <w:spacing w:after="16" w:line="270" w:lineRule="auto"/>
        <w:ind w:left="-5" w:hanging="10"/>
      </w:pPr>
      <w:r>
        <w:rPr>
          <w:rFonts w:ascii="Times New Roman" w:eastAsia="Times New Roman" w:hAnsi="Times New Roman" w:cs="Times New Roman"/>
          <w:color w:val="4F81BD"/>
        </w:rPr>
        <w:t>.PeckRetractGap</w:t>
      </w:r>
    </w:p>
    <w:p w14:paraId="2A6DF230" w14:textId="77777777" w:rsidR="006428B2" w:rsidRDefault="00303FDE">
      <w:pPr>
        <w:spacing w:after="187"/>
        <w:ind w:left="-5" w:right="6" w:hanging="10"/>
      </w:pPr>
      <w:r>
        <w:rPr>
          <w:rFonts w:ascii="Times New Roman" w:eastAsia="Times New Roman" w:hAnsi="Times New Roman" w:cs="Times New Roman"/>
        </w:rPr>
        <w:t>R/W - double - distance above surface to retract to when peck drilling</w:t>
      </w:r>
    </w:p>
    <w:p w14:paraId="56F0ED7C" w14:textId="77777777" w:rsidR="006428B2" w:rsidRDefault="00303FDE">
      <w:pPr>
        <w:spacing w:after="16" w:line="270" w:lineRule="auto"/>
        <w:ind w:left="-5" w:hanging="10"/>
      </w:pPr>
      <w:r>
        <w:rPr>
          <w:rFonts w:ascii="Times New Roman" w:eastAsia="Times New Roman" w:hAnsi="Times New Roman" w:cs="Times New Roman"/>
          <w:color w:val="4F81BD"/>
        </w:rPr>
        <w:t>.ProjectToolpath</w:t>
      </w:r>
    </w:p>
    <w:p w14:paraId="73D383E9" w14:textId="77777777" w:rsidR="006428B2" w:rsidRDefault="00303FDE">
      <w:pPr>
        <w:spacing w:after="187"/>
        <w:ind w:left="-5" w:right="6" w:hanging="10"/>
      </w:pPr>
      <w:r>
        <w:rPr>
          <w:rFonts w:ascii="Times New Roman" w:eastAsia="Times New Roman" w:hAnsi="Times New Roman" w:cs="Times New Roman"/>
        </w:rPr>
        <w:t>R/W - bool - If true and used with Aspire, toolpath is projected onto model surface a er calcula on</w:t>
      </w:r>
    </w:p>
    <w:p w14:paraId="147887FE"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6F05E8F9" w14:textId="77777777" w:rsidR="006428B2" w:rsidRDefault="00303FDE">
      <w:pPr>
        <w:spacing w:after="189"/>
        <w:ind w:left="-5" w:right="6" w:hanging="10"/>
      </w:pPr>
      <w:r>
        <w:rPr>
          <w:rFonts w:ascii="Times New Roman" w:eastAsia="Times New Roman" w:hAnsi="Times New Roman" w:cs="Times New Roman"/>
        </w:rPr>
        <w:t>R/W - double - Start depth for toolpath below material surface</w:t>
      </w:r>
    </w:p>
    <w:p w14:paraId="50C78028"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108C675C" w14:textId="77777777" w:rsidR="006428B2" w:rsidRDefault="00303FDE">
      <w:pPr>
        <w:spacing w:after="261"/>
        <w:ind w:left="-5" w:right="6" w:hanging="10"/>
      </w:pPr>
      <w:r>
        <w:rPr>
          <w:rFonts w:ascii="Times New Roman" w:eastAsia="Times New Roman" w:hAnsi="Times New Roman" w:cs="Times New Roman"/>
        </w:rPr>
        <w:t>R/W - string -Formula for start depth for toolpath below mater</w:t>
      </w:r>
      <w:r>
        <w:rPr>
          <w:rFonts w:ascii="Times New Roman" w:eastAsia="Times New Roman" w:hAnsi="Times New Roman" w:cs="Times New Roman"/>
        </w:rPr>
        <w:t>ial surface</w:t>
      </w:r>
    </w:p>
    <w:p w14:paraId="7565EC51" w14:textId="77777777" w:rsidR="006428B2" w:rsidRDefault="00303FDE">
      <w:pPr>
        <w:spacing w:after="417" w:line="265" w:lineRule="auto"/>
        <w:ind w:left="-5" w:hanging="10"/>
      </w:pPr>
      <w:r>
        <w:rPr>
          <w:rFonts w:ascii="Times New Roman" w:eastAsia="Times New Roman" w:hAnsi="Times New Roman" w:cs="Times New Roman"/>
        </w:rPr>
        <w:t>Example Code</w:t>
      </w:r>
    </w:p>
    <w:p w14:paraId="6227CC98" w14:textId="77777777" w:rsidR="006428B2" w:rsidRDefault="00303FDE">
      <w:pPr>
        <w:spacing w:after="77" w:line="238" w:lineRule="auto"/>
        <w:ind w:left="-5" w:right="4516" w:hanging="10"/>
      </w:pPr>
      <w:r>
        <w:rPr>
          <w:rFonts w:ascii="Times New Roman" w:eastAsia="Times New Roman" w:hAnsi="Times New Roman" w:cs="Times New Roman"/>
          <w:sz w:val="16"/>
        </w:rPr>
        <w:t>-- Create  object used to pass drilling options    local drill_data = DrillParameterData()       -- start depth for toolpath       drill_data.StartDepth = start_depth</w:t>
      </w:r>
    </w:p>
    <w:p w14:paraId="2BE0D616" w14:textId="77777777" w:rsidR="006428B2" w:rsidRDefault="00303FDE">
      <w:pPr>
        <w:spacing w:after="0"/>
      </w:pPr>
      <w:r>
        <w:rPr>
          <w:rFonts w:ascii="Times New Roman" w:eastAsia="Times New Roman" w:hAnsi="Times New Roman" w:cs="Times New Roman"/>
          <w:sz w:val="16"/>
        </w:rPr>
        <w:t xml:space="preserve">      </w:t>
      </w:r>
    </w:p>
    <w:p w14:paraId="6B81CEED"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elow start depth       drill_data.C</w:t>
      </w:r>
      <w:r>
        <w:rPr>
          <w:rFonts w:ascii="Times New Roman" w:eastAsia="Times New Roman" w:hAnsi="Times New Roman" w:cs="Times New Roman"/>
          <w:sz w:val="16"/>
        </w:rPr>
        <w:t>utDepth = cut_depth</w:t>
      </w:r>
    </w:p>
    <w:p w14:paraId="6DEC3821" w14:textId="77777777" w:rsidR="006428B2" w:rsidRDefault="00303FDE">
      <w:pPr>
        <w:spacing w:after="0"/>
      </w:pPr>
      <w:r>
        <w:rPr>
          <w:rFonts w:ascii="Times New Roman" w:eastAsia="Times New Roman" w:hAnsi="Times New Roman" w:cs="Times New Roman"/>
          <w:sz w:val="16"/>
        </w:rPr>
        <w:t xml:space="preserve">      </w:t>
      </w:r>
    </w:p>
    <w:p w14:paraId="1A3248B2" w14:textId="77777777" w:rsidR="006428B2" w:rsidRDefault="00303FDE">
      <w:pPr>
        <w:spacing w:after="77" w:line="238" w:lineRule="auto"/>
        <w:ind w:left="-5" w:right="3266" w:hanging="10"/>
      </w:pPr>
      <w:r>
        <w:rPr>
          <w:rFonts w:ascii="Times New Roman" w:eastAsia="Times New Roman" w:hAnsi="Times New Roman" w:cs="Times New Roman"/>
          <w:sz w:val="16"/>
        </w:rPr>
        <w:t xml:space="preserve">      -- if true perform peck drilling       drill_data.DoPeckDrill = retract_gap &gt; 0.0</w:t>
      </w:r>
    </w:p>
    <w:p w14:paraId="161B8E23" w14:textId="77777777" w:rsidR="006428B2" w:rsidRDefault="00303FDE">
      <w:pPr>
        <w:spacing w:after="0"/>
      </w:pPr>
      <w:r>
        <w:rPr>
          <w:rFonts w:ascii="Times New Roman" w:eastAsia="Times New Roman" w:hAnsi="Times New Roman" w:cs="Times New Roman"/>
          <w:sz w:val="16"/>
        </w:rPr>
        <w:t xml:space="preserve">      </w:t>
      </w:r>
    </w:p>
    <w:p w14:paraId="3A289468"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distance to retract above surface when peck drilling       drill_data.PeckRetractGap = retract_gap</w:t>
      </w:r>
    </w:p>
    <w:p w14:paraId="41D21C65" w14:textId="77777777" w:rsidR="006428B2" w:rsidRDefault="00303FDE">
      <w:pPr>
        <w:spacing w:after="0"/>
      </w:pPr>
      <w:r>
        <w:rPr>
          <w:rFonts w:ascii="Times New Roman" w:eastAsia="Times New Roman" w:hAnsi="Times New Roman" w:cs="Times New Roman"/>
          <w:sz w:val="16"/>
        </w:rPr>
        <w:t xml:space="preserve">      </w:t>
      </w:r>
    </w:p>
    <w:p w14:paraId="34981487"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if true in</w:t>
      </w:r>
      <w:r>
        <w:rPr>
          <w:rFonts w:ascii="Times New Roman" w:eastAsia="Times New Roman" w:hAnsi="Times New Roman" w:cs="Times New Roman"/>
          <w:sz w:val="16"/>
        </w:rPr>
        <w:t xml:space="preserve"> Aspire, project toolpath onto composite model       drill_data.ProjectToolpath = false</w:t>
      </w:r>
    </w:p>
    <w:p w14:paraId="49583D9C" w14:textId="77777777" w:rsidR="006428B2" w:rsidRDefault="00303FDE">
      <w:pPr>
        <w:spacing w:after="0"/>
      </w:pPr>
      <w:r>
        <w:rPr>
          <w:rFonts w:ascii="Times New Roman" w:eastAsia="Times New Roman" w:hAnsi="Times New Roman" w:cs="Times New Roman"/>
          <w:sz w:val="16"/>
        </w:rPr>
        <w:t xml:space="preserve">      </w:t>
      </w:r>
    </w:p>
    <w:p w14:paraId="594056D9" w14:textId="77777777" w:rsidR="006428B2" w:rsidRDefault="006428B2">
      <w:pPr>
        <w:sectPr w:rsidR="006428B2">
          <w:footerReference w:type="even" r:id="rId11"/>
          <w:footerReference w:type="default" r:id="rId12"/>
          <w:footerReference w:type="first" r:id="rId13"/>
          <w:pgSz w:w="11906" w:h="16838"/>
          <w:pgMar w:top="1467" w:right="1436" w:bottom="973" w:left="1442" w:header="720" w:footer="720" w:gutter="0"/>
          <w:cols w:space="720"/>
          <w:titlePg/>
        </w:sectPr>
      </w:pPr>
    </w:p>
    <w:p w14:paraId="1450A01F" w14:textId="77777777" w:rsidR="006428B2" w:rsidRDefault="00303FDE">
      <w:pPr>
        <w:spacing w:after="0"/>
        <w:ind w:left="8703" w:right="6" w:hanging="10"/>
      </w:pPr>
      <w:r>
        <w:rPr>
          <w:rFonts w:ascii="Times New Roman" w:eastAsia="Times New Roman" w:hAnsi="Times New Roman" w:cs="Times New Roman"/>
        </w:rPr>
        <w:lastRenderedPageBreak/>
        <w:t>171</w:t>
      </w:r>
    </w:p>
    <w:p w14:paraId="741B7E34" w14:textId="77777777" w:rsidR="006428B2" w:rsidRDefault="00303FDE">
      <w:pPr>
        <w:pStyle w:val="Heading2"/>
        <w:ind w:left="-5"/>
      </w:pPr>
      <w:r>
        <w:t>VCarveParameterData</w:t>
      </w:r>
    </w:p>
    <w:p w14:paraId="5DC592E4" w14:textId="77777777" w:rsidR="006428B2" w:rsidRDefault="00303FDE">
      <w:pPr>
        <w:tabs>
          <w:tab w:val="center" w:pos="4343"/>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vcarving toolpath .</w:t>
      </w:r>
    </w:p>
    <w:p w14:paraId="7FA1145C" w14:textId="77777777" w:rsidR="006428B2" w:rsidRDefault="00303FDE">
      <w:pPr>
        <w:spacing w:after="184" w:line="265" w:lineRule="auto"/>
        <w:ind w:left="-5" w:hanging="10"/>
      </w:pPr>
      <w:r>
        <w:rPr>
          <w:rFonts w:ascii="Times New Roman" w:eastAsia="Times New Roman" w:hAnsi="Times New Roman" w:cs="Times New Roman"/>
        </w:rPr>
        <w:t>Constructor</w:t>
      </w:r>
    </w:p>
    <w:p w14:paraId="6196FDF6" w14:textId="77777777" w:rsidR="006428B2" w:rsidRDefault="00303FDE">
      <w:pPr>
        <w:spacing w:after="16" w:line="270" w:lineRule="auto"/>
        <w:ind w:left="-5" w:hanging="10"/>
      </w:pPr>
      <w:r>
        <w:rPr>
          <w:rFonts w:ascii="Times New Roman" w:eastAsia="Times New Roman" w:hAnsi="Times New Roman" w:cs="Times New Roman"/>
          <w:color w:val="4F81BD"/>
        </w:rPr>
        <w:t>VCarveParameterData() - Constructor</w:t>
      </w:r>
    </w:p>
    <w:p w14:paraId="7899BFF9"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3D66AC18" w14:textId="77777777" w:rsidR="006428B2" w:rsidRDefault="00303FDE">
      <w:pPr>
        <w:spacing w:after="361" w:line="238" w:lineRule="auto"/>
        <w:ind w:left="-5" w:right="4707" w:hanging="10"/>
      </w:pPr>
      <w:r>
        <w:rPr>
          <w:rFonts w:ascii="Times New Roman" w:eastAsia="Times New Roman" w:hAnsi="Times New Roman" w:cs="Times New Roman"/>
          <w:sz w:val="16"/>
        </w:rPr>
        <w:t>e.g     local vcarve_data = VCarveParameterData()</w:t>
      </w:r>
    </w:p>
    <w:p w14:paraId="26E4D948" w14:textId="77777777" w:rsidR="006428B2" w:rsidRDefault="00303FDE">
      <w:pPr>
        <w:spacing w:after="181" w:line="265" w:lineRule="auto"/>
        <w:ind w:left="-5" w:hanging="10"/>
      </w:pPr>
      <w:r>
        <w:rPr>
          <w:rFonts w:ascii="Times New Roman" w:eastAsia="Times New Roman" w:hAnsi="Times New Roman" w:cs="Times New Roman"/>
        </w:rPr>
        <w:t>Proper es</w:t>
      </w:r>
    </w:p>
    <w:p w14:paraId="34705A5A" w14:textId="77777777" w:rsidR="006428B2" w:rsidRDefault="00303FDE">
      <w:pPr>
        <w:spacing w:after="16" w:line="270" w:lineRule="auto"/>
        <w:ind w:left="-5" w:hanging="10"/>
      </w:pPr>
      <w:r>
        <w:rPr>
          <w:rFonts w:ascii="Times New Roman" w:eastAsia="Times New Roman" w:hAnsi="Times New Roman" w:cs="Times New Roman"/>
          <w:color w:val="4F81BD"/>
        </w:rPr>
        <w:t>.FlatDepth</w:t>
      </w:r>
    </w:p>
    <w:p w14:paraId="5546F534" w14:textId="77777777" w:rsidR="006428B2" w:rsidRDefault="00303FDE">
      <w:pPr>
        <w:spacing w:after="188"/>
        <w:ind w:left="-5" w:right="6" w:hanging="10"/>
      </w:pPr>
      <w:r>
        <w:rPr>
          <w:rFonts w:ascii="Times New Roman" w:eastAsia="Times New Roman" w:hAnsi="Times New Roman" w:cs="Times New Roman"/>
        </w:rPr>
        <w:t>R/W - double -If Do</w:t>
      </w:r>
      <w:r>
        <w:rPr>
          <w:rFonts w:ascii="Times New Roman" w:eastAsia="Times New Roman" w:hAnsi="Times New Roman" w:cs="Times New Roman"/>
        </w:rPr>
        <w:t>FlatBo om is true the toolpath will not cut any deeper than this depth below StartDepth.</w:t>
      </w:r>
    </w:p>
    <w:p w14:paraId="1E39A2CF" w14:textId="77777777" w:rsidR="006428B2" w:rsidRDefault="00303FDE">
      <w:pPr>
        <w:spacing w:after="16" w:line="270" w:lineRule="auto"/>
        <w:ind w:left="-5" w:hanging="10"/>
      </w:pPr>
      <w:r>
        <w:rPr>
          <w:rFonts w:ascii="Times New Roman" w:eastAsia="Times New Roman" w:hAnsi="Times New Roman" w:cs="Times New Roman"/>
          <w:color w:val="4F81BD"/>
        </w:rPr>
        <w:t>.FlatDepthFormula</w:t>
      </w:r>
    </w:p>
    <w:p w14:paraId="2427ADA7" w14:textId="77777777" w:rsidR="006428B2" w:rsidRDefault="00303FDE">
      <w:pPr>
        <w:spacing w:after="187"/>
        <w:ind w:left="-5" w:right="6" w:hanging="10"/>
      </w:pPr>
      <w:r>
        <w:rPr>
          <w:rFonts w:ascii="Times New Roman" w:eastAsia="Times New Roman" w:hAnsi="Times New Roman" w:cs="Times New Roman"/>
        </w:rPr>
        <w:t>R/W - string -Formula for flat depth - see .FlatDepth for when used</w:t>
      </w:r>
    </w:p>
    <w:p w14:paraId="213D99F7"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53485858" w14:textId="77777777" w:rsidR="006428B2" w:rsidRDefault="00303FDE">
      <w:pPr>
        <w:spacing w:after="189"/>
        <w:ind w:left="-5" w:right="6" w:hanging="10"/>
      </w:pPr>
      <w:r>
        <w:rPr>
          <w:rFonts w:ascii="Times New Roman" w:eastAsia="Times New Roman" w:hAnsi="Times New Roman" w:cs="Times New Roman"/>
        </w:rPr>
        <w:t>R/W - string - The name for the toolpath</w:t>
      </w:r>
    </w:p>
    <w:p w14:paraId="197209FA" w14:textId="77777777" w:rsidR="006428B2" w:rsidRDefault="00303FDE">
      <w:pPr>
        <w:spacing w:after="16" w:line="270" w:lineRule="auto"/>
        <w:ind w:left="-5" w:hanging="10"/>
      </w:pPr>
      <w:r>
        <w:rPr>
          <w:rFonts w:ascii="Times New Roman" w:eastAsia="Times New Roman" w:hAnsi="Times New Roman" w:cs="Times New Roman"/>
          <w:color w:val="4F81BD"/>
        </w:rPr>
        <w:t>.ProjectToolpath</w:t>
      </w:r>
    </w:p>
    <w:p w14:paraId="46F585C6" w14:textId="77777777" w:rsidR="006428B2" w:rsidRDefault="00303FDE">
      <w:pPr>
        <w:spacing w:after="187"/>
        <w:ind w:left="-5" w:right="6" w:hanging="10"/>
      </w:pPr>
      <w:r>
        <w:rPr>
          <w:rFonts w:ascii="Times New Roman" w:eastAsia="Times New Roman" w:hAnsi="Times New Roman" w:cs="Times New Roman"/>
        </w:rPr>
        <w:t>R/W - bool - If true and used with Aspire, toolpath is projected onto model surface a er calcula on</w:t>
      </w:r>
    </w:p>
    <w:p w14:paraId="5419E17C"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7FEC22BE" w14:textId="77777777" w:rsidR="006428B2" w:rsidRDefault="00303FDE">
      <w:pPr>
        <w:spacing w:after="187"/>
        <w:ind w:left="-5" w:right="6" w:hanging="10"/>
      </w:pPr>
      <w:r>
        <w:rPr>
          <w:rFonts w:ascii="Times New Roman" w:eastAsia="Times New Roman" w:hAnsi="Times New Roman" w:cs="Times New Roman"/>
        </w:rPr>
        <w:t>R/W - double - Start depth for toolpath below material surface</w:t>
      </w:r>
    </w:p>
    <w:p w14:paraId="20FDC4EB"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42782272" w14:textId="77777777" w:rsidR="006428B2" w:rsidRDefault="00303FDE">
      <w:pPr>
        <w:spacing w:after="187"/>
        <w:ind w:left="-5" w:right="6" w:hanging="10"/>
      </w:pPr>
      <w:r>
        <w:rPr>
          <w:rFonts w:ascii="Times New Roman" w:eastAsia="Times New Roman" w:hAnsi="Times New Roman" w:cs="Times New Roman"/>
        </w:rPr>
        <w:t>R/W - string -Formula for start depth for toolpath below material surface</w:t>
      </w:r>
    </w:p>
    <w:p w14:paraId="15CE364D" w14:textId="77777777" w:rsidR="006428B2" w:rsidRDefault="00303FDE">
      <w:pPr>
        <w:spacing w:after="16" w:line="270" w:lineRule="auto"/>
        <w:ind w:left="-5" w:hanging="10"/>
      </w:pPr>
      <w:r>
        <w:rPr>
          <w:rFonts w:ascii="Times New Roman" w:eastAsia="Times New Roman" w:hAnsi="Times New Roman" w:cs="Times New Roman"/>
          <w:color w:val="4F81BD"/>
        </w:rPr>
        <w:t>.DoFlatBottom</w:t>
      </w:r>
    </w:p>
    <w:p w14:paraId="2305D502" w14:textId="77777777" w:rsidR="006428B2" w:rsidRDefault="00303FDE">
      <w:pPr>
        <w:spacing w:after="227"/>
        <w:ind w:left="-5" w:right="117" w:hanging="10"/>
      </w:pPr>
      <w:r>
        <w:rPr>
          <w:rFonts w:ascii="Times New Roman" w:eastAsia="Times New Roman" w:hAnsi="Times New Roman" w:cs="Times New Roman"/>
        </w:rPr>
        <w:t>R/W - bool - If true the toolpath depth will be limited to the value specified in .Fla</w:t>
      </w:r>
      <w:r>
        <w:rPr>
          <w:rFonts w:ascii="Times New Roman" w:eastAsia="Times New Roman" w:hAnsi="Times New Roman" w:cs="Times New Roman"/>
        </w:rPr>
        <w:t>tDepth and the bo om of the carving will be flat.</w:t>
      </w:r>
    </w:p>
    <w:p w14:paraId="31C96793" w14:textId="77777777" w:rsidR="006428B2" w:rsidRDefault="00303FDE">
      <w:pPr>
        <w:spacing w:after="16" w:line="270" w:lineRule="auto"/>
        <w:ind w:left="-5" w:hanging="10"/>
      </w:pPr>
      <w:r>
        <w:rPr>
          <w:rFonts w:ascii="Times New Roman" w:eastAsia="Times New Roman" w:hAnsi="Times New Roman" w:cs="Times New Roman"/>
          <w:color w:val="4F81BD"/>
        </w:rPr>
        <w:t>.UseAreaClearTool</w:t>
      </w:r>
    </w:p>
    <w:p w14:paraId="16972E93" w14:textId="77777777" w:rsidR="006428B2" w:rsidRDefault="00303FDE">
      <w:pPr>
        <w:spacing w:after="501"/>
        <w:ind w:left="-5" w:right="6" w:hanging="10"/>
      </w:pPr>
      <w:r>
        <w:rPr>
          <w:rFonts w:ascii="Times New Roman" w:eastAsia="Times New Roman" w:hAnsi="Times New Roman" w:cs="Times New Roman"/>
        </w:rPr>
        <w:t>R/W - bool - If true, the area clearance tool will be used to clear the flat areas of the toolpath</w:t>
      </w:r>
    </w:p>
    <w:p w14:paraId="40E26B69" w14:textId="77777777" w:rsidR="006428B2" w:rsidRDefault="00303FDE">
      <w:pPr>
        <w:spacing w:after="145" w:line="265" w:lineRule="auto"/>
        <w:ind w:left="-5" w:hanging="10"/>
      </w:pPr>
      <w:r>
        <w:rPr>
          <w:rFonts w:ascii="Times New Roman" w:eastAsia="Times New Roman" w:hAnsi="Times New Roman" w:cs="Times New Roman"/>
        </w:rPr>
        <w:t>Example Code</w:t>
      </w:r>
    </w:p>
    <w:p w14:paraId="493F62DA" w14:textId="77777777" w:rsidR="006428B2" w:rsidRDefault="00303FDE">
      <w:pPr>
        <w:spacing w:after="19" w:line="238" w:lineRule="auto"/>
        <w:ind w:left="-5" w:right="4035" w:hanging="10"/>
      </w:pPr>
      <w:r>
        <w:rPr>
          <w:rFonts w:ascii="Times New Roman" w:eastAsia="Times New Roman" w:hAnsi="Times New Roman" w:cs="Times New Roman"/>
          <w:sz w:val="16"/>
        </w:rPr>
        <w:t>-- Create  object used to pass vcarving options    local vcarve_data = VCarv</w:t>
      </w:r>
      <w:r>
        <w:rPr>
          <w:rFonts w:ascii="Times New Roman" w:eastAsia="Times New Roman" w:hAnsi="Times New Roman" w:cs="Times New Roman"/>
          <w:sz w:val="16"/>
        </w:rPr>
        <w:t>eParameterData()</w:t>
      </w:r>
    </w:p>
    <w:p w14:paraId="1FC01885" w14:textId="77777777" w:rsidR="006428B2" w:rsidRDefault="00303FDE">
      <w:pPr>
        <w:spacing w:after="77" w:line="238" w:lineRule="auto"/>
        <w:ind w:left="-5" w:right="3747" w:hanging="10"/>
      </w:pPr>
      <w:r>
        <w:rPr>
          <w:rFonts w:ascii="Times New Roman" w:eastAsia="Times New Roman" w:hAnsi="Times New Roman" w:cs="Times New Roman"/>
          <w:sz w:val="16"/>
        </w:rPr>
        <w:t xml:space="preserve">      -- start depth for toolpath       vcarve_data.StartDepth = start_depth</w:t>
      </w:r>
    </w:p>
    <w:p w14:paraId="27795932" w14:textId="77777777" w:rsidR="006428B2" w:rsidRDefault="00303FDE">
      <w:pPr>
        <w:spacing w:after="0"/>
      </w:pPr>
      <w:r>
        <w:rPr>
          <w:rFonts w:ascii="Times New Roman" w:eastAsia="Times New Roman" w:hAnsi="Times New Roman" w:cs="Times New Roman"/>
          <w:sz w:val="16"/>
        </w:rPr>
        <w:t xml:space="preserve">      </w:t>
      </w:r>
    </w:p>
    <w:p w14:paraId="755F9373"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flag indicating if we are creating a flat bottomed toolpath       vcarve_data.DoFlatBottom = flat_depth &gt; 0.0</w:t>
      </w:r>
    </w:p>
    <w:p w14:paraId="6EA89D22" w14:textId="77777777" w:rsidR="006428B2" w:rsidRDefault="00303FDE">
      <w:pPr>
        <w:spacing w:after="0"/>
      </w:pPr>
      <w:r>
        <w:rPr>
          <w:rFonts w:ascii="Times New Roman" w:eastAsia="Times New Roman" w:hAnsi="Times New Roman" w:cs="Times New Roman"/>
          <w:sz w:val="16"/>
        </w:rPr>
        <w:t xml:space="preserve">      </w:t>
      </w:r>
    </w:p>
    <w:p w14:paraId="55A11304"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elow start depth       vcarve_data.FlatDepth = flat_depth</w:t>
      </w:r>
    </w:p>
    <w:p w14:paraId="1F636F6D" w14:textId="77777777" w:rsidR="006428B2" w:rsidRDefault="00303FDE">
      <w:pPr>
        <w:spacing w:after="0"/>
      </w:pPr>
      <w:r>
        <w:rPr>
          <w:rFonts w:ascii="Times New Roman" w:eastAsia="Times New Roman" w:hAnsi="Times New Roman" w:cs="Times New Roman"/>
          <w:sz w:val="16"/>
        </w:rPr>
        <w:t xml:space="preserve">      </w:t>
      </w:r>
    </w:p>
    <w:p w14:paraId="44B65C7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f true i</w:t>
      </w:r>
      <w:r>
        <w:rPr>
          <w:rFonts w:ascii="Times New Roman" w:eastAsia="Times New Roman" w:hAnsi="Times New Roman" w:cs="Times New Roman"/>
          <w:sz w:val="16"/>
        </w:rPr>
        <w:t>n Aspire, project toolpath onto composite model       vcarve_data.ProjectToolpath = false</w:t>
      </w:r>
    </w:p>
    <w:p w14:paraId="230575EE" w14:textId="77777777" w:rsidR="006428B2" w:rsidRDefault="00303FDE">
      <w:pPr>
        <w:pStyle w:val="Heading2"/>
        <w:ind w:left="-5"/>
      </w:pPr>
      <w:r>
        <w:t>FlutingParameterData</w:t>
      </w:r>
    </w:p>
    <w:p w14:paraId="2389F03F" w14:textId="77777777" w:rsidR="006428B2" w:rsidRDefault="00303FDE">
      <w:pPr>
        <w:tabs>
          <w:tab w:val="center" w:pos="4232"/>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flu ng toolpath.</w:t>
      </w:r>
    </w:p>
    <w:p w14:paraId="7DD270FB" w14:textId="77777777" w:rsidR="006428B2" w:rsidRDefault="00303FDE">
      <w:pPr>
        <w:spacing w:after="181" w:line="265" w:lineRule="auto"/>
        <w:ind w:left="-5" w:hanging="10"/>
      </w:pPr>
      <w:r>
        <w:rPr>
          <w:rFonts w:ascii="Times New Roman" w:eastAsia="Times New Roman" w:hAnsi="Times New Roman" w:cs="Times New Roman"/>
        </w:rPr>
        <w:lastRenderedPageBreak/>
        <w:t>Constructor</w:t>
      </w:r>
    </w:p>
    <w:p w14:paraId="0D45540F" w14:textId="77777777" w:rsidR="006428B2" w:rsidRDefault="00303FDE">
      <w:pPr>
        <w:spacing w:after="16" w:line="270" w:lineRule="auto"/>
        <w:ind w:left="-5" w:hanging="10"/>
      </w:pPr>
      <w:r>
        <w:rPr>
          <w:rFonts w:ascii="Times New Roman" w:eastAsia="Times New Roman" w:hAnsi="Times New Roman" w:cs="Times New Roman"/>
          <w:color w:val="4F81BD"/>
        </w:rPr>
        <w:t>FlutingParameterData() - Constructor</w:t>
      </w:r>
    </w:p>
    <w:p w14:paraId="37B67521" w14:textId="77777777" w:rsidR="006428B2" w:rsidRDefault="00303FDE">
      <w:pPr>
        <w:spacing w:after="0"/>
        <w:ind w:left="-5" w:right="6" w:hanging="10"/>
      </w:pPr>
      <w:r>
        <w:rPr>
          <w:rFonts w:ascii="Times New Roman" w:eastAsia="Times New Roman" w:hAnsi="Times New Roman" w:cs="Times New Roman"/>
        </w:rPr>
        <w:t xml:space="preserve">Create a new object ready to have </w:t>
      </w:r>
      <w:r>
        <w:rPr>
          <w:rFonts w:ascii="Times New Roman" w:eastAsia="Times New Roman" w:hAnsi="Times New Roman" w:cs="Times New Roman"/>
        </w:rPr>
        <w:t>its parameters set</w:t>
      </w:r>
    </w:p>
    <w:p w14:paraId="6DB836DF" w14:textId="77777777" w:rsidR="006428B2" w:rsidRDefault="00303FDE">
      <w:pPr>
        <w:spacing w:after="363" w:line="238" w:lineRule="auto"/>
        <w:ind w:left="-5" w:right="4516" w:hanging="10"/>
      </w:pPr>
      <w:r>
        <w:rPr>
          <w:rFonts w:ascii="Times New Roman" w:eastAsia="Times New Roman" w:hAnsi="Times New Roman" w:cs="Times New Roman"/>
          <w:sz w:val="16"/>
        </w:rPr>
        <w:t>e.g     local fluting_data = FlutingParameterData()</w:t>
      </w:r>
    </w:p>
    <w:p w14:paraId="4F1DF894" w14:textId="77777777" w:rsidR="006428B2" w:rsidRDefault="00303FDE">
      <w:pPr>
        <w:spacing w:after="181" w:line="265" w:lineRule="auto"/>
        <w:ind w:left="-5" w:hanging="10"/>
      </w:pPr>
      <w:r>
        <w:rPr>
          <w:rFonts w:ascii="Times New Roman" w:eastAsia="Times New Roman" w:hAnsi="Times New Roman" w:cs="Times New Roman"/>
        </w:rPr>
        <w:t>Proper es</w:t>
      </w:r>
    </w:p>
    <w:p w14:paraId="4BD63170"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73337033" w14:textId="77777777" w:rsidR="006428B2" w:rsidRDefault="00303FDE">
      <w:pPr>
        <w:tabs>
          <w:tab w:val="center" w:pos="3398"/>
        </w:tabs>
        <w:spacing w:after="189"/>
        <w:ind w:left="-15"/>
      </w:pPr>
      <w:r>
        <w:rPr>
          <w:rFonts w:ascii="Times New Roman" w:eastAsia="Times New Roman" w:hAnsi="Times New Roman" w:cs="Times New Roman"/>
        </w:rPr>
        <w:t>R/W - double -Final cu</w:t>
      </w:r>
      <w:r>
        <w:rPr>
          <w:rFonts w:ascii="Times New Roman" w:eastAsia="Times New Roman" w:hAnsi="Times New Roman" w:cs="Times New Roman"/>
        </w:rPr>
        <w:tab/>
        <w:t>ng depth below start depth</w:t>
      </w:r>
    </w:p>
    <w:p w14:paraId="17643E8E"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7BC081F5" w14:textId="77777777" w:rsidR="006428B2" w:rsidRDefault="00303FDE">
      <w:pPr>
        <w:tabs>
          <w:tab w:val="center" w:pos="4346"/>
        </w:tabs>
        <w:spacing w:after="189"/>
        <w:ind w:left="-15"/>
      </w:pPr>
      <w:r>
        <w:rPr>
          <w:rFonts w:ascii="Times New Roman" w:eastAsia="Times New Roman" w:hAnsi="Times New Roman" w:cs="Times New Roman"/>
        </w:rPr>
        <w:t>R/W - string -Formula for final cu</w:t>
      </w:r>
      <w:r>
        <w:rPr>
          <w:rFonts w:ascii="Times New Roman" w:eastAsia="Times New Roman" w:hAnsi="Times New Roman" w:cs="Times New Roman"/>
        </w:rPr>
        <w:tab/>
        <w:t>ng depth below start depth</w:t>
      </w:r>
    </w:p>
    <w:p w14:paraId="234692EF" w14:textId="77777777" w:rsidR="006428B2" w:rsidRDefault="00303FDE">
      <w:pPr>
        <w:spacing w:after="16" w:line="270" w:lineRule="auto"/>
        <w:ind w:left="-5" w:hanging="10"/>
      </w:pPr>
      <w:r>
        <w:rPr>
          <w:rFonts w:ascii="Times New Roman" w:eastAsia="Times New Roman" w:hAnsi="Times New Roman" w:cs="Times New Roman"/>
          <w:color w:val="4F81BD"/>
        </w:rPr>
        <w:t>.FluteType</w:t>
      </w:r>
    </w:p>
    <w:p w14:paraId="657FA946" w14:textId="77777777" w:rsidR="006428B2" w:rsidRDefault="00303FDE">
      <w:pPr>
        <w:spacing w:after="13"/>
        <w:ind w:left="705" w:right="3701" w:hanging="720"/>
      </w:pPr>
      <w:r>
        <w:rPr>
          <w:rFonts w:ascii="Times New Roman" w:eastAsia="Times New Roman" w:hAnsi="Times New Roman" w:cs="Times New Roman"/>
        </w:rPr>
        <w:t xml:space="preserve">R/W - integer - Type of flute to create. Valid values are ... </w:t>
      </w:r>
      <w:r>
        <w:rPr>
          <w:rFonts w:ascii="Times New Roman" w:eastAsia="Times New Roman" w:hAnsi="Times New Roman" w:cs="Times New Roman"/>
          <w:sz w:val="20"/>
        </w:rPr>
        <w:t>Flu ngParameterData.FULL_LENGTH</w:t>
      </w:r>
    </w:p>
    <w:p w14:paraId="6D8DC316" w14:textId="77777777" w:rsidR="006428B2" w:rsidRDefault="00303FDE">
      <w:pPr>
        <w:spacing w:after="7"/>
        <w:ind w:left="715" w:hanging="10"/>
      </w:pPr>
      <w:r>
        <w:rPr>
          <w:rFonts w:ascii="Times New Roman" w:eastAsia="Times New Roman" w:hAnsi="Times New Roman" w:cs="Times New Roman"/>
          <w:sz w:val="20"/>
        </w:rPr>
        <w:t>Flu ngParameterData.RAMP_START</w:t>
      </w:r>
    </w:p>
    <w:p w14:paraId="728208F8" w14:textId="77777777" w:rsidR="006428B2" w:rsidRDefault="00303FDE">
      <w:pPr>
        <w:spacing w:after="209"/>
        <w:ind w:left="715" w:hanging="10"/>
      </w:pPr>
      <w:r>
        <w:rPr>
          <w:rFonts w:ascii="Times New Roman" w:eastAsia="Times New Roman" w:hAnsi="Times New Roman" w:cs="Times New Roman"/>
          <w:sz w:val="20"/>
        </w:rPr>
        <w:t>Flu ngParameterData.RAMP_START_END</w:t>
      </w:r>
    </w:p>
    <w:p w14:paraId="019EF42E"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4A0A3358" w14:textId="77777777" w:rsidR="006428B2" w:rsidRDefault="00303FDE">
      <w:pPr>
        <w:spacing w:after="187"/>
        <w:ind w:left="-5" w:right="6" w:hanging="10"/>
      </w:pPr>
      <w:r>
        <w:rPr>
          <w:rFonts w:ascii="Times New Roman" w:eastAsia="Times New Roman" w:hAnsi="Times New Roman" w:cs="Times New Roman"/>
        </w:rPr>
        <w:t>R/W - string - Th</w:t>
      </w:r>
      <w:r>
        <w:rPr>
          <w:rFonts w:ascii="Times New Roman" w:eastAsia="Times New Roman" w:hAnsi="Times New Roman" w:cs="Times New Roman"/>
        </w:rPr>
        <w:t>e name for the toolpath</w:t>
      </w:r>
    </w:p>
    <w:p w14:paraId="04609E60" w14:textId="77777777" w:rsidR="006428B2" w:rsidRDefault="00303FDE">
      <w:pPr>
        <w:spacing w:after="16" w:line="270" w:lineRule="auto"/>
        <w:ind w:left="-5" w:hanging="10"/>
      </w:pPr>
      <w:r>
        <w:rPr>
          <w:rFonts w:ascii="Times New Roman" w:eastAsia="Times New Roman" w:hAnsi="Times New Roman" w:cs="Times New Roman"/>
          <w:color w:val="4F81BD"/>
        </w:rPr>
        <w:t>.ProjectToolpath</w:t>
      </w:r>
    </w:p>
    <w:p w14:paraId="09A87AEE" w14:textId="77777777" w:rsidR="006428B2" w:rsidRDefault="00303FDE">
      <w:pPr>
        <w:spacing w:after="189"/>
        <w:ind w:left="-5" w:right="6" w:hanging="10"/>
      </w:pPr>
      <w:r>
        <w:rPr>
          <w:rFonts w:ascii="Times New Roman" w:eastAsia="Times New Roman" w:hAnsi="Times New Roman" w:cs="Times New Roman"/>
        </w:rPr>
        <w:t>R/W - bool - If true and used with Aspire, toolpath is projected onto model surface a er calcula on</w:t>
      </w:r>
    </w:p>
    <w:p w14:paraId="1F80BCD4" w14:textId="77777777" w:rsidR="006428B2" w:rsidRDefault="00303FDE">
      <w:pPr>
        <w:spacing w:after="16" w:line="270" w:lineRule="auto"/>
        <w:ind w:left="-5" w:hanging="10"/>
      </w:pPr>
      <w:r>
        <w:rPr>
          <w:rFonts w:ascii="Times New Roman" w:eastAsia="Times New Roman" w:hAnsi="Times New Roman" w:cs="Times New Roman"/>
          <w:color w:val="4F81BD"/>
        </w:rPr>
        <w:t>.RampLength</w:t>
      </w:r>
    </w:p>
    <w:p w14:paraId="28D8C59E" w14:textId="77777777" w:rsidR="006428B2" w:rsidRDefault="00303FDE">
      <w:pPr>
        <w:spacing w:after="189"/>
        <w:ind w:left="-5" w:right="6" w:hanging="10"/>
      </w:pPr>
      <w:r>
        <w:rPr>
          <w:rFonts w:ascii="Times New Roman" w:eastAsia="Times New Roman" w:hAnsi="Times New Roman" w:cs="Times New Roman"/>
        </w:rPr>
        <w:t>R/W - double -Length of ramp. This is only used if .UseRampRa o is false.</w:t>
      </w:r>
    </w:p>
    <w:p w14:paraId="1F220582" w14:textId="77777777" w:rsidR="006428B2" w:rsidRDefault="00303FDE">
      <w:pPr>
        <w:spacing w:after="16" w:line="270" w:lineRule="auto"/>
        <w:ind w:left="-5" w:hanging="10"/>
      </w:pPr>
      <w:r>
        <w:rPr>
          <w:rFonts w:ascii="Times New Roman" w:eastAsia="Times New Roman" w:hAnsi="Times New Roman" w:cs="Times New Roman"/>
          <w:color w:val="4F81BD"/>
        </w:rPr>
        <w:t>.RampRatio</w:t>
      </w:r>
    </w:p>
    <w:p w14:paraId="773A0E29" w14:textId="77777777" w:rsidR="006428B2" w:rsidRDefault="00303FDE">
      <w:pPr>
        <w:spacing w:after="186"/>
        <w:ind w:left="-5" w:right="6" w:hanging="10"/>
      </w:pPr>
      <w:r>
        <w:rPr>
          <w:rFonts w:ascii="Times New Roman" w:eastAsia="Times New Roman" w:hAnsi="Times New Roman" w:cs="Times New Roman"/>
        </w:rPr>
        <w:t>R/W - double -Length of ramp as ra o of flute length (range 0-1.0). For ramp at start end ra o is of half length. This is only used if .UseRampRa o is true.</w:t>
      </w:r>
    </w:p>
    <w:p w14:paraId="093E351B" w14:textId="77777777" w:rsidR="006428B2" w:rsidRDefault="00303FDE">
      <w:pPr>
        <w:spacing w:after="16" w:line="270" w:lineRule="auto"/>
        <w:ind w:left="-5" w:hanging="10"/>
      </w:pPr>
      <w:r>
        <w:rPr>
          <w:rFonts w:ascii="Times New Roman" w:eastAsia="Times New Roman" w:hAnsi="Times New Roman" w:cs="Times New Roman"/>
          <w:color w:val="4F81BD"/>
        </w:rPr>
        <w:t>.RampType</w:t>
      </w:r>
    </w:p>
    <w:p w14:paraId="32880A2D" w14:textId="77777777" w:rsidR="006428B2" w:rsidRDefault="00303FDE">
      <w:pPr>
        <w:spacing w:after="0"/>
        <w:ind w:left="-5" w:right="6" w:hanging="10"/>
      </w:pPr>
      <w:r>
        <w:rPr>
          <w:rFonts w:ascii="Times New Roman" w:eastAsia="Times New Roman" w:hAnsi="Times New Roman" w:cs="Times New Roman"/>
        </w:rPr>
        <w:t>R/W - integer - Type of ramping to perform. Valid values are ...</w:t>
      </w:r>
    </w:p>
    <w:p w14:paraId="27FB311F" w14:textId="77777777" w:rsidR="006428B2" w:rsidRDefault="00303FDE">
      <w:pPr>
        <w:spacing w:after="7"/>
        <w:ind w:left="715" w:hanging="10"/>
      </w:pPr>
      <w:r>
        <w:rPr>
          <w:rFonts w:ascii="Times New Roman" w:eastAsia="Times New Roman" w:hAnsi="Times New Roman" w:cs="Times New Roman"/>
          <w:sz w:val="20"/>
        </w:rPr>
        <w:t>Flu ngParameterData.RAMP_LINEAR</w:t>
      </w:r>
    </w:p>
    <w:p w14:paraId="6A9844C1" w14:textId="77777777" w:rsidR="006428B2" w:rsidRDefault="00303FDE">
      <w:pPr>
        <w:spacing w:after="209"/>
        <w:ind w:left="715" w:hanging="10"/>
      </w:pPr>
      <w:r>
        <w:rPr>
          <w:rFonts w:ascii="Times New Roman" w:eastAsia="Times New Roman" w:hAnsi="Times New Roman" w:cs="Times New Roman"/>
          <w:sz w:val="20"/>
        </w:rPr>
        <w:t>Flu ngParameterData.RAMP_SMOOTH</w:t>
      </w:r>
    </w:p>
    <w:p w14:paraId="6E929FCA"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0A08F602" w14:textId="77777777" w:rsidR="006428B2" w:rsidRDefault="00303FDE">
      <w:pPr>
        <w:spacing w:after="187"/>
        <w:ind w:left="-5" w:right="6" w:hanging="10"/>
      </w:pPr>
      <w:r>
        <w:rPr>
          <w:rFonts w:ascii="Times New Roman" w:eastAsia="Times New Roman" w:hAnsi="Times New Roman" w:cs="Times New Roman"/>
        </w:rPr>
        <w:t>R/W - double - Start depth for toolpath below material surface</w:t>
      </w:r>
    </w:p>
    <w:p w14:paraId="14D25451"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63F953A2" w14:textId="77777777" w:rsidR="006428B2" w:rsidRDefault="00303FDE">
      <w:pPr>
        <w:spacing w:after="187"/>
        <w:ind w:left="-5" w:right="6" w:hanging="10"/>
      </w:pPr>
      <w:r>
        <w:rPr>
          <w:rFonts w:ascii="Times New Roman" w:eastAsia="Times New Roman" w:hAnsi="Times New Roman" w:cs="Times New Roman"/>
        </w:rPr>
        <w:t>R/W - string -Formula for start d</w:t>
      </w:r>
      <w:r>
        <w:rPr>
          <w:rFonts w:ascii="Times New Roman" w:eastAsia="Times New Roman" w:hAnsi="Times New Roman" w:cs="Times New Roman"/>
        </w:rPr>
        <w:t>epth for toolpath below material surface</w:t>
      </w:r>
    </w:p>
    <w:p w14:paraId="6F0A4E22" w14:textId="77777777" w:rsidR="006428B2" w:rsidRDefault="00303FDE">
      <w:pPr>
        <w:spacing w:after="16" w:line="270" w:lineRule="auto"/>
        <w:ind w:left="-5" w:hanging="10"/>
      </w:pPr>
      <w:r>
        <w:rPr>
          <w:rFonts w:ascii="Times New Roman" w:eastAsia="Times New Roman" w:hAnsi="Times New Roman" w:cs="Times New Roman"/>
          <w:color w:val="4F81BD"/>
        </w:rPr>
        <w:t>.UseRampRatio</w:t>
      </w:r>
    </w:p>
    <w:p w14:paraId="796457D9" w14:textId="77777777" w:rsidR="006428B2" w:rsidRDefault="00303FDE">
      <w:pPr>
        <w:spacing w:after="190"/>
        <w:ind w:left="-5" w:right="6" w:hanging="10"/>
      </w:pPr>
      <w:r>
        <w:rPr>
          <w:rFonts w:ascii="Times New Roman" w:eastAsia="Times New Roman" w:hAnsi="Times New Roman" w:cs="Times New Roman"/>
        </w:rPr>
        <w:t xml:space="preserve">R/W - bool -If true, use .RampRa o field for controling ramp length, else absolute value from .RampLength </w:t>
      </w:r>
    </w:p>
    <w:p w14:paraId="198B1672" w14:textId="77777777" w:rsidR="006428B2" w:rsidRDefault="00303FDE">
      <w:pPr>
        <w:spacing w:after="16" w:line="270" w:lineRule="auto"/>
        <w:ind w:left="-5" w:hanging="10"/>
      </w:pPr>
      <w:r>
        <w:rPr>
          <w:rFonts w:ascii="Times New Roman" w:eastAsia="Times New Roman" w:hAnsi="Times New Roman" w:cs="Times New Roman"/>
          <w:color w:val="4F81BD"/>
        </w:rPr>
        <w:t>.UseSelectionOrder</w:t>
      </w:r>
    </w:p>
    <w:p w14:paraId="07E8DB93" w14:textId="77777777" w:rsidR="006428B2" w:rsidRDefault="00303FDE">
      <w:pPr>
        <w:spacing w:after="227"/>
        <w:ind w:left="-5" w:right="6" w:hanging="10"/>
      </w:pPr>
      <w:r>
        <w:rPr>
          <w:rFonts w:ascii="Times New Roman" w:eastAsia="Times New Roman" w:hAnsi="Times New Roman" w:cs="Times New Roman"/>
        </w:rPr>
        <w:t>R/W - bool - If true use selec on order of vectors as machining order</w:t>
      </w:r>
    </w:p>
    <w:p w14:paraId="0B3C46CF" w14:textId="77777777" w:rsidR="006428B2" w:rsidRDefault="00303FDE">
      <w:pPr>
        <w:pStyle w:val="Heading2"/>
        <w:ind w:left="-5"/>
      </w:pPr>
      <w:r>
        <w:t>Prism</w:t>
      </w:r>
      <w:r>
        <w:t>CarveParameterData</w:t>
      </w:r>
    </w:p>
    <w:p w14:paraId="227533B7" w14:textId="77777777" w:rsidR="006428B2" w:rsidRDefault="00303FDE">
      <w:pPr>
        <w:tabs>
          <w:tab w:val="center" w:pos="4545"/>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 prism carving toolpath.</w:t>
      </w:r>
    </w:p>
    <w:p w14:paraId="054DB605" w14:textId="77777777" w:rsidR="006428B2" w:rsidRDefault="00303FDE">
      <w:pPr>
        <w:spacing w:after="184" w:line="265" w:lineRule="auto"/>
        <w:ind w:left="-5" w:hanging="10"/>
      </w:pPr>
      <w:r>
        <w:rPr>
          <w:rFonts w:ascii="Times New Roman" w:eastAsia="Times New Roman" w:hAnsi="Times New Roman" w:cs="Times New Roman"/>
        </w:rPr>
        <w:t>Constructor</w:t>
      </w:r>
    </w:p>
    <w:p w14:paraId="114C9CAF"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PrismCarveParameterData() - Constructor</w:t>
      </w:r>
    </w:p>
    <w:p w14:paraId="4323A843" w14:textId="77777777" w:rsidR="006428B2" w:rsidRDefault="00303FDE">
      <w:pPr>
        <w:spacing w:after="0"/>
        <w:ind w:left="-5" w:right="6" w:hanging="10"/>
      </w:pPr>
      <w:r>
        <w:rPr>
          <w:rFonts w:ascii="Times New Roman" w:eastAsia="Times New Roman" w:hAnsi="Times New Roman" w:cs="Times New Roman"/>
        </w:rPr>
        <w:t>Create a new object ready to have its parameters set</w:t>
      </w:r>
    </w:p>
    <w:p w14:paraId="49FADF24" w14:textId="77777777" w:rsidR="006428B2" w:rsidRDefault="00303FDE">
      <w:pPr>
        <w:spacing w:after="361" w:line="238" w:lineRule="auto"/>
        <w:ind w:left="-5" w:right="4419" w:hanging="10"/>
      </w:pPr>
      <w:r>
        <w:rPr>
          <w:rFonts w:ascii="Times New Roman" w:eastAsia="Times New Roman" w:hAnsi="Times New Roman" w:cs="Times New Roman"/>
          <w:sz w:val="16"/>
        </w:rPr>
        <w:t>e.g     local prism_data = PrismCarveParameterData()</w:t>
      </w:r>
    </w:p>
    <w:p w14:paraId="384F48E3" w14:textId="77777777" w:rsidR="006428B2" w:rsidRDefault="00303FDE">
      <w:pPr>
        <w:spacing w:after="181" w:line="265" w:lineRule="auto"/>
        <w:ind w:left="-5" w:hanging="10"/>
      </w:pPr>
      <w:r>
        <w:rPr>
          <w:rFonts w:ascii="Times New Roman" w:eastAsia="Times New Roman" w:hAnsi="Times New Roman" w:cs="Times New Roman"/>
        </w:rPr>
        <w:t>Proper es</w:t>
      </w:r>
    </w:p>
    <w:p w14:paraId="54ABFA04"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64A34537" w14:textId="77777777" w:rsidR="006428B2" w:rsidRDefault="00303FDE">
      <w:pPr>
        <w:tabs>
          <w:tab w:val="center" w:pos="3398"/>
        </w:tabs>
        <w:spacing w:after="187"/>
        <w:ind w:left="-15"/>
      </w:pPr>
      <w:r>
        <w:rPr>
          <w:rFonts w:ascii="Times New Roman" w:eastAsia="Times New Roman" w:hAnsi="Times New Roman" w:cs="Times New Roman"/>
        </w:rPr>
        <w:t>R/W - double -Final cu</w:t>
      </w:r>
      <w:r>
        <w:rPr>
          <w:rFonts w:ascii="Times New Roman" w:eastAsia="Times New Roman" w:hAnsi="Times New Roman" w:cs="Times New Roman"/>
        </w:rPr>
        <w:tab/>
        <w:t>ng depth below start depth</w:t>
      </w:r>
    </w:p>
    <w:p w14:paraId="66A3400C"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1FDCE9DF" w14:textId="77777777" w:rsidR="006428B2" w:rsidRDefault="00303FDE">
      <w:pPr>
        <w:spacing w:after="187"/>
        <w:ind w:left="-5" w:right="6" w:hanging="10"/>
      </w:pPr>
      <w:r>
        <w:rPr>
          <w:rFonts w:ascii="Times New Roman" w:eastAsia="Times New Roman" w:hAnsi="Times New Roman" w:cs="Times New Roman"/>
        </w:rPr>
        <w:t>R/W - string -Formula for cut depth below start depth</w:t>
      </w:r>
    </w:p>
    <w:p w14:paraId="7904DDDC" w14:textId="77777777" w:rsidR="006428B2" w:rsidRDefault="00303FDE">
      <w:pPr>
        <w:spacing w:after="16" w:line="270" w:lineRule="auto"/>
        <w:ind w:left="-5" w:hanging="10"/>
      </w:pPr>
      <w:r>
        <w:rPr>
          <w:rFonts w:ascii="Times New Roman" w:eastAsia="Times New Roman" w:hAnsi="Times New Roman" w:cs="Times New Roman"/>
          <w:color w:val="4F81BD"/>
        </w:rPr>
        <w:t>.CutDirection</w:t>
      </w:r>
    </w:p>
    <w:p w14:paraId="4AC0368F" w14:textId="77777777" w:rsidR="006428B2" w:rsidRDefault="00303FDE">
      <w:pPr>
        <w:spacing w:after="0"/>
        <w:ind w:left="705" w:right="6" w:hanging="720"/>
      </w:pPr>
      <w:r>
        <w:rPr>
          <w:rFonts w:ascii="Times New Roman" w:eastAsia="Times New Roman" w:hAnsi="Times New Roman" w:cs="Times New Roman"/>
        </w:rPr>
        <w:t>R/W - integer - Cu</w:t>
      </w:r>
      <w:r>
        <w:rPr>
          <w:rFonts w:ascii="Times New Roman" w:eastAsia="Times New Roman" w:hAnsi="Times New Roman" w:cs="Times New Roman"/>
        </w:rPr>
        <w:tab/>
        <w:t>ng direc on for toolpath. Val</w:t>
      </w:r>
      <w:r>
        <w:rPr>
          <w:rFonts w:ascii="Times New Roman" w:eastAsia="Times New Roman" w:hAnsi="Times New Roman" w:cs="Times New Roman"/>
        </w:rPr>
        <w:t>id values are ... ProfileParameterData.CLIMB_DIRECTION</w:t>
      </w:r>
    </w:p>
    <w:p w14:paraId="4AF9ECAE" w14:textId="77777777" w:rsidR="006428B2" w:rsidRDefault="00303FDE">
      <w:pPr>
        <w:spacing w:after="189"/>
        <w:ind w:left="730" w:right="6" w:hanging="10"/>
      </w:pPr>
      <w:r>
        <w:rPr>
          <w:rFonts w:ascii="Times New Roman" w:eastAsia="Times New Roman" w:hAnsi="Times New Roman" w:cs="Times New Roman"/>
        </w:rPr>
        <w:t>ProfileParameterData.CONVENTIONAL_DIRECTION</w:t>
      </w:r>
    </w:p>
    <w:p w14:paraId="70F9BC27"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37B4286B" w14:textId="77777777" w:rsidR="006428B2" w:rsidRDefault="00303FDE">
      <w:pPr>
        <w:spacing w:after="189"/>
        <w:ind w:left="-5" w:right="6" w:hanging="10"/>
      </w:pPr>
      <w:r>
        <w:rPr>
          <w:rFonts w:ascii="Times New Roman" w:eastAsia="Times New Roman" w:hAnsi="Times New Roman" w:cs="Times New Roman"/>
        </w:rPr>
        <w:t>R/W - string - The name for the toolpath</w:t>
      </w:r>
    </w:p>
    <w:p w14:paraId="157F5B47"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51DD746E" w14:textId="77777777" w:rsidR="006428B2" w:rsidRDefault="00303FDE">
      <w:pPr>
        <w:spacing w:after="187"/>
        <w:ind w:left="-5" w:right="6" w:hanging="10"/>
      </w:pPr>
      <w:r>
        <w:rPr>
          <w:rFonts w:ascii="Times New Roman" w:eastAsia="Times New Roman" w:hAnsi="Times New Roman" w:cs="Times New Roman"/>
        </w:rPr>
        <w:t>R/W - double - Start depth for toolpath below material surface</w:t>
      </w:r>
    </w:p>
    <w:p w14:paraId="37C87E4C"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21A1F763" w14:textId="77777777" w:rsidR="006428B2" w:rsidRDefault="00303FDE">
      <w:pPr>
        <w:spacing w:after="7"/>
        <w:ind w:left="-5" w:right="6" w:hanging="10"/>
      </w:pPr>
      <w:r>
        <w:rPr>
          <w:rFonts w:ascii="Times New Roman" w:eastAsia="Times New Roman" w:hAnsi="Times New Roman" w:cs="Times New Roman"/>
        </w:rPr>
        <w:t>R/W - string -Formula for start depth for toolpath below material surface</w:t>
      </w:r>
    </w:p>
    <w:p w14:paraId="5D9C5945" w14:textId="77777777" w:rsidR="006428B2" w:rsidRDefault="00303FDE">
      <w:pPr>
        <w:spacing w:after="261"/>
        <w:ind w:left="-5" w:right="6" w:hanging="10"/>
      </w:pPr>
      <w:r>
        <w:rPr>
          <w:rFonts w:ascii="Times New Roman" w:eastAsia="Times New Roman" w:hAnsi="Times New Roman" w:cs="Times New Roman"/>
        </w:rPr>
        <w:t>Note: Direc on constants use ProfileParameterData. NOT PrismCarveParameterData.</w:t>
      </w:r>
    </w:p>
    <w:p w14:paraId="521990C5" w14:textId="77777777" w:rsidR="006428B2" w:rsidRDefault="00303FDE">
      <w:pPr>
        <w:spacing w:after="181" w:line="265" w:lineRule="auto"/>
        <w:ind w:left="-5" w:hanging="10"/>
      </w:pPr>
      <w:r>
        <w:rPr>
          <w:rFonts w:ascii="Times New Roman" w:eastAsia="Times New Roman" w:hAnsi="Times New Roman" w:cs="Times New Roman"/>
        </w:rPr>
        <w:t>Methods</w:t>
      </w:r>
    </w:p>
    <w:p w14:paraId="39D3B434" w14:textId="77777777" w:rsidR="006428B2" w:rsidRDefault="00303FDE">
      <w:pPr>
        <w:spacing w:after="16" w:line="270" w:lineRule="auto"/>
        <w:ind w:left="-5" w:hanging="10"/>
      </w:pPr>
      <w:r>
        <w:rPr>
          <w:rFonts w:ascii="Times New Roman" w:eastAsia="Times New Roman" w:hAnsi="Times New Roman" w:cs="Times New Roman"/>
          <w:color w:val="4F81BD"/>
        </w:rPr>
        <w:t>:CalculateMi</w:t>
      </w:r>
      <w:r>
        <w:rPr>
          <w:rFonts w:ascii="Times New Roman" w:eastAsia="Times New Roman" w:hAnsi="Times New Roman" w:cs="Times New Roman"/>
          <w:color w:val="4F81BD"/>
        </w:rPr>
        <w:t>nimumBevelDepth(Tool tool, bool show_warnings)</w:t>
      </w:r>
    </w:p>
    <w:p w14:paraId="09B4F22E" w14:textId="77777777" w:rsidR="006428B2" w:rsidRDefault="00303FDE">
      <w:pPr>
        <w:spacing w:after="262"/>
        <w:ind w:left="268" w:right="271" w:hanging="283"/>
      </w:pPr>
      <w:r>
        <w:rPr>
          <w:rFonts w:ascii="Times New Roman" w:eastAsia="Times New Roman" w:hAnsi="Times New Roman" w:cs="Times New Roman"/>
        </w:rPr>
        <w:t>Return the minimum cut depth required with the passed tool for the currently selected vectors. Tool -Tool -Tool to use for the toolpath show_warnings -bool -if true display warning to user if tool not suitable</w:t>
      </w:r>
      <w:r>
        <w:rPr>
          <w:rFonts w:ascii="Times New Roman" w:eastAsia="Times New Roman" w:hAnsi="Times New Roman" w:cs="Times New Roman"/>
        </w:rPr>
        <w:t xml:space="preserve"> of vectors not selected </w:t>
      </w:r>
    </w:p>
    <w:p w14:paraId="7DBB8687" w14:textId="77777777" w:rsidR="006428B2" w:rsidRDefault="00303FDE">
      <w:pPr>
        <w:spacing w:after="145" w:line="265" w:lineRule="auto"/>
        <w:ind w:left="-5" w:hanging="10"/>
      </w:pPr>
      <w:r>
        <w:rPr>
          <w:rFonts w:ascii="Times New Roman" w:eastAsia="Times New Roman" w:hAnsi="Times New Roman" w:cs="Times New Roman"/>
        </w:rPr>
        <w:t>Example Code</w:t>
      </w:r>
    </w:p>
    <w:p w14:paraId="1E24F59C" w14:textId="77777777" w:rsidR="006428B2" w:rsidRDefault="00303FDE">
      <w:pPr>
        <w:spacing w:after="19" w:line="238" w:lineRule="auto"/>
        <w:ind w:left="-5" w:right="4035" w:hanging="10"/>
      </w:pPr>
      <w:r>
        <w:rPr>
          <w:rFonts w:ascii="Times New Roman" w:eastAsia="Times New Roman" w:hAnsi="Times New Roman" w:cs="Times New Roman"/>
          <w:sz w:val="16"/>
        </w:rPr>
        <w:t>-- Create  object used to pass toolpath options    local prism_data = PrismCarveParameterData()</w:t>
      </w:r>
    </w:p>
    <w:p w14:paraId="0AEF3239" w14:textId="77777777" w:rsidR="006428B2" w:rsidRDefault="00303FDE">
      <w:pPr>
        <w:spacing w:after="77" w:line="238" w:lineRule="auto"/>
        <w:ind w:left="-5" w:right="3843" w:hanging="10"/>
      </w:pPr>
      <w:r>
        <w:rPr>
          <w:rFonts w:ascii="Times New Roman" w:eastAsia="Times New Roman" w:hAnsi="Times New Roman" w:cs="Times New Roman"/>
          <w:sz w:val="16"/>
        </w:rPr>
        <w:t xml:space="preserve">      -- start depth for toolpath       prism_data.StartDepth = start_depth</w:t>
      </w:r>
    </w:p>
    <w:p w14:paraId="1566724D" w14:textId="77777777" w:rsidR="006428B2" w:rsidRDefault="00303FDE">
      <w:pPr>
        <w:spacing w:after="0"/>
      </w:pPr>
      <w:r>
        <w:rPr>
          <w:rFonts w:ascii="Times New Roman" w:eastAsia="Times New Roman" w:hAnsi="Times New Roman" w:cs="Times New Roman"/>
          <w:sz w:val="16"/>
        </w:rPr>
        <w:t xml:space="preserve">      </w:t>
      </w:r>
    </w:p>
    <w:p w14:paraId="163BB34A"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ut depth for toolpath this is depth below start depth       prism_data.CutDepth = cut_depth</w:t>
      </w:r>
    </w:p>
    <w:p w14:paraId="0B59E405" w14:textId="77777777" w:rsidR="006428B2" w:rsidRDefault="00303FDE">
      <w:pPr>
        <w:spacing w:after="0"/>
      </w:pPr>
      <w:r>
        <w:rPr>
          <w:rFonts w:ascii="Times New Roman" w:eastAsia="Times New Roman" w:hAnsi="Times New Roman" w:cs="Times New Roman"/>
          <w:sz w:val="16"/>
        </w:rPr>
        <w:t xml:space="preserve">      </w:t>
      </w:r>
    </w:p>
    <w:p w14:paraId="128D47E5" w14:textId="77777777" w:rsidR="006428B2" w:rsidRDefault="00303FDE">
      <w:pPr>
        <w:spacing w:after="77" w:line="238" w:lineRule="auto"/>
        <w:ind w:left="-5" w:right="292" w:hanging="10"/>
      </w:pPr>
      <w:r>
        <w:rPr>
          <w:rFonts w:ascii="Times New Roman" w:eastAsia="Times New Roman" w:hAnsi="Times New Roman" w:cs="Times New Roman"/>
          <w:sz w:val="16"/>
        </w:rPr>
        <w:t xml:space="preserve">      -- direction of cut for offet clearance - ProfileParameterData.CLIMB_DIRECTION or       -- ProfileParameterData.CONVENTIONAL_DIRECTION - NOTE</w:t>
      </w:r>
      <w:r>
        <w:rPr>
          <w:rFonts w:ascii="Times New Roman" w:eastAsia="Times New Roman" w:hAnsi="Times New Roman" w:cs="Times New Roman"/>
          <w:sz w:val="16"/>
        </w:rPr>
        <w:t>: enum from ProfileParameterData       prism_data.CutDirection = ProfileParameterData.CLIMB_DIRECTION</w:t>
      </w:r>
    </w:p>
    <w:p w14:paraId="510BD8E2" w14:textId="77777777" w:rsidR="006428B2" w:rsidRDefault="00303FDE">
      <w:pPr>
        <w:spacing w:after="0"/>
      </w:pPr>
      <w:r>
        <w:rPr>
          <w:rFonts w:ascii="Times New Roman" w:eastAsia="Times New Roman" w:hAnsi="Times New Roman" w:cs="Times New Roman"/>
          <w:sz w:val="16"/>
        </w:rPr>
        <w:t xml:space="preserve">      </w:t>
      </w:r>
    </w:p>
    <w:p w14:paraId="4E8C34E3" w14:textId="77777777" w:rsidR="006428B2" w:rsidRDefault="00303FDE">
      <w:pPr>
        <w:spacing w:after="19" w:line="238" w:lineRule="auto"/>
        <w:ind w:left="-5" w:hanging="10"/>
      </w:pPr>
      <w:r>
        <w:rPr>
          <w:rFonts w:ascii="Times New Roman" w:eastAsia="Times New Roman" w:hAnsi="Times New Roman" w:cs="Times New Roman"/>
          <w:sz w:val="16"/>
        </w:rPr>
        <w:t>-- calculate the minimum cut depth to fully form the bevel on the current selection</w:t>
      </w:r>
    </w:p>
    <w:p w14:paraId="73D5B9AF" w14:textId="77777777" w:rsidR="006428B2" w:rsidRDefault="00303FDE">
      <w:pPr>
        <w:spacing w:after="19" w:line="238" w:lineRule="auto"/>
        <w:ind w:left="-5" w:right="1154" w:hanging="10"/>
      </w:pPr>
      <w:r>
        <w:rPr>
          <w:rFonts w:ascii="Times New Roman" w:eastAsia="Times New Roman" w:hAnsi="Times New Roman" w:cs="Times New Roman"/>
          <w:sz w:val="16"/>
        </w:rPr>
        <w:t>-- with the current tool</w:t>
      </w:r>
    </w:p>
    <w:p w14:paraId="69416AE1" w14:textId="77777777" w:rsidR="006428B2" w:rsidRDefault="00303FDE">
      <w:pPr>
        <w:spacing w:after="19" w:line="238" w:lineRule="auto"/>
        <w:ind w:left="-5" w:right="1539" w:hanging="10"/>
      </w:pPr>
      <w:r>
        <w:rPr>
          <w:rFonts w:ascii="Times New Roman" w:eastAsia="Times New Roman" w:hAnsi="Times New Roman" w:cs="Times New Roman"/>
          <w:sz w:val="16"/>
        </w:rPr>
        <w:t xml:space="preserve">   local min_bevel_depth = prism_data:</w:t>
      </w:r>
      <w:r>
        <w:rPr>
          <w:rFonts w:ascii="Times New Roman" w:eastAsia="Times New Roman" w:hAnsi="Times New Roman" w:cs="Times New Roman"/>
          <w:sz w:val="16"/>
        </w:rPr>
        <w:t>CalculateMinimumBevelDepth(tool, true)    if min_bevel_depth &gt; cut_depth then</w:t>
      </w:r>
    </w:p>
    <w:p w14:paraId="0DAE20C5" w14:textId="77777777" w:rsidR="006428B2" w:rsidRDefault="00303FDE">
      <w:pPr>
        <w:spacing w:after="19" w:line="238" w:lineRule="auto"/>
        <w:ind w:left="-5" w:hanging="10"/>
      </w:pPr>
      <w:r>
        <w:rPr>
          <w:rFonts w:ascii="Times New Roman" w:eastAsia="Times New Roman" w:hAnsi="Times New Roman" w:cs="Times New Roman"/>
          <w:sz w:val="16"/>
        </w:rPr>
        <w:t xml:space="preserve">      DisplayMessageBox("A prism will not be fully formed with a depth of " .. cut_depth .. </w:t>
      </w:r>
    </w:p>
    <w:p w14:paraId="6C2BCFAC"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r\n" ..</w:t>
      </w:r>
    </w:p>
    <w:p w14:paraId="67CAFCD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A depth of " .. min_bevel_</w:t>
      </w:r>
      <w:r>
        <w:rPr>
          <w:rFonts w:ascii="Times New Roman" w:eastAsia="Times New Roman" w:hAnsi="Times New Roman" w:cs="Times New Roman"/>
          <w:sz w:val="16"/>
        </w:rPr>
        <w:t xml:space="preserve">depth .. </w:t>
      </w:r>
    </w:p>
    <w:p w14:paraId="71526140"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is required to fully form the prism"</w:t>
      </w:r>
    </w:p>
    <w:p w14:paraId="0069C758"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w:t>
      </w:r>
      <w:r>
        <w:br w:type="page"/>
      </w:r>
    </w:p>
    <w:p w14:paraId="75112E71" w14:textId="77777777" w:rsidR="006428B2" w:rsidRDefault="00303FDE">
      <w:pPr>
        <w:pStyle w:val="Heading2"/>
        <w:ind w:left="-5"/>
      </w:pPr>
      <w:r>
        <w:lastRenderedPageBreak/>
        <w:t>RoughingParameterData – Aspire Only</w:t>
      </w:r>
    </w:p>
    <w:p w14:paraId="2F2F9D17" w14:textId="77777777" w:rsidR="006428B2" w:rsidRDefault="00303FDE">
      <w:pPr>
        <w:tabs>
          <w:tab w:val="center" w:pos="4144"/>
        </w:tabs>
        <w:spacing w:after="261"/>
        <w:ind w:left="-15"/>
      </w:pPr>
      <w:r>
        <w:rPr>
          <w:rFonts w:ascii="Times New Roman" w:eastAsia="Times New Roman" w:hAnsi="Times New Roman" w:cs="Times New Roman"/>
        </w:rPr>
        <w:t>This object is used to hold se</w:t>
      </w:r>
      <w:r>
        <w:rPr>
          <w:rFonts w:ascii="Times New Roman" w:eastAsia="Times New Roman" w:hAnsi="Times New Roman" w:cs="Times New Roman"/>
        </w:rPr>
        <w:tab/>
        <w:t xml:space="preserve">ngs for a 3D roughing toolpath. </w:t>
      </w:r>
    </w:p>
    <w:p w14:paraId="50AA3CC4" w14:textId="77777777" w:rsidR="006428B2" w:rsidRDefault="00303FDE">
      <w:pPr>
        <w:spacing w:after="226" w:line="265" w:lineRule="auto"/>
        <w:ind w:left="-5" w:hanging="10"/>
      </w:pPr>
      <w:r>
        <w:rPr>
          <w:rFonts w:ascii="Times New Roman" w:eastAsia="Times New Roman" w:hAnsi="Times New Roman" w:cs="Times New Roman"/>
        </w:rPr>
        <w:t>Constructors</w:t>
      </w:r>
    </w:p>
    <w:p w14:paraId="2DEA1AFF" w14:textId="77777777" w:rsidR="006428B2" w:rsidRDefault="00303FDE">
      <w:pPr>
        <w:spacing w:after="16" w:line="270" w:lineRule="auto"/>
        <w:ind w:left="-5" w:hanging="10"/>
      </w:pPr>
      <w:r>
        <w:rPr>
          <w:rFonts w:ascii="Times New Roman" w:eastAsia="Times New Roman" w:hAnsi="Times New Roman" w:cs="Times New Roman"/>
          <w:color w:val="4F81BD"/>
        </w:rPr>
        <w:t>RoughingParameterData() – Constructor</w:t>
      </w:r>
    </w:p>
    <w:p w14:paraId="091A82C7" w14:textId="77777777" w:rsidR="006428B2" w:rsidRDefault="00303FDE">
      <w:pPr>
        <w:spacing w:after="227"/>
        <w:ind w:left="-5" w:right="6" w:hanging="10"/>
      </w:pPr>
      <w:r>
        <w:rPr>
          <w:rFonts w:ascii="Times New Roman" w:eastAsia="Times New Roman" w:hAnsi="Times New Roman" w:cs="Times New Roman"/>
        </w:rPr>
        <w:t>Create a new object ready to have its parameters set</w:t>
      </w:r>
    </w:p>
    <w:p w14:paraId="5917D379" w14:textId="77777777" w:rsidR="006428B2" w:rsidRDefault="00303FDE">
      <w:pPr>
        <w:spacing w:after="226" w:line="265" w:lineRule="auto"/>
        <w:ind w:left="-5" w:hanging="10"/>
      </w:pPr>
      <w:r>
        <w:rPr>
          <w:rFonts w:ascii="Times New Roman" w:eastAsia="Times New Roman" w:hAnsi="Times New Roman" w:cs="Times New Roman"/>
        </w:rPr>
        <w:t>Proper es</w:t>
      </w:r>
    </w:p>
    <w:p w14:paraId="0218B83B" w14:textId="77777777" w:rsidR="006428B2" w:rsidRDefault="00303FDE">
      <w:pPr>
        <w:spacing w:after="16" w:line="270" w:lineRule="auto"/>
        <w:ind w:left="-5" w:hanging="10"/>
      </w:pPr>
      <w:r>
        <w:rPr>
          <w:rFonts w:ascii="Times New Roman" w:eastAsia="Times New Roman" w:hAnsi="Times New Roman" w:cs="Times New Roman"/>
          <w:color w:val="4F81BD"/>
        </w:rPr>
        <w:t xml:space="preserve"> .Name</w:t>
      </w:r>
    </w:p>
    <w:p w14:paraId="096058CC" w14:textId="77777777" w:rsidR="006428B2" w:rsidRDefault="00303FDE">
      <w:pPr>
        <w:spacing w:after="227"/>
        <w:ind w:left="-5" w:right="6" w:hanging="10"/>
      </w:pPr>
      <w:r>
        <w:rPr>
          <w:rFonts w:ascii="Times New Roman" w:eastAsia="Times New Roman" w:hAnsi="Times New Roman" w:cs="Times New Roman"/>
        </w:rPr>
        <w:t>R/W – string – The name for the toolpath</w:t>
      </w:r>
    </w:p>
    <w:p w14:paraId="503B47C7"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0D3D7A93" w14:textId="77777777" w:rsidR="006428B2" w:rsidRDefault="00303FDE">
      <w:pPr>
        <w:spacing w:after="227"/>
        <w:ind w:left="-5" w:right="6" w:hanging="10"/>
      </w:pPr>
      <w:r>
        <w:rPr>
          <w:rFonts w:ascii="Times New Roman" w:eastAsia="Times New Roman" w:hAnsi="Times New Roman" w:cs="Times New Roman"/>
        </w:rPr>
        <w:t>R/W – double – Sta</w:t>
      </w:r>
      <w:r>
        <w:rPr>
          <w:rFonts w:ascii="Times New Roman" w:eastAsia="Times New Roman" w:hAnsi="Times New Roman" w:cs="Times New Roman"/>
        </w:rPr>
        <w:t>rt depth for the toolpath below the material surface</w:t>
      </w:r>
    </w:p>
    <w:p w14:paraId="0A940311" w14:textId="77777777" w:rsidR="006428B2" w:rsidRDefault="00303FDE">
      <w:pPr>
        <w:spacing w:after="16" w:line="270" w:lineRule="auto"/>
        <w:ind w:left="-5" w:hanging="10"/>
      </w:pPr>
      <w:r>
        <w:rPr>
          <w:rFonts w:ascii="Times New Roman" w:eastAsia="Times New Roman" w:hAnsi="Times New Roman" w:cs="Times New Roman"/>
          <w:color w:val="4F81BD"/>
        </w:rPr>
        <w:t>.StartDepthFormula</w:t>
      </w:r>
    </w:p>
    <w:p w14:paraId="6B465659" w14:textId="77777777" w:rsidR="006428B2" w:rsidRDefault="00303FDE">
      <w:pPr>
        <w:spacing w:after="227"/>
        <w:ind w:left="-5" w:right="6" w:hanging="10"/>
      </w:pPr>
      <w:r>
        <w:rPr>
          <w:rFonts w:ascii="Times New Roman" w:eastAsia="Times New Roman" w:hAnsi="Times New Roman" w:cs="Times New Roman"/>
        </w:rPr>
        <w:t>R/W – string – Formula for start depth for toolpath below material surface</w:t>
      </w:r>
    </w:p>
    <w:p w14:paraId="046B96DC" w14:textId="77777777" w:rsidR="006428B2" w:rsidRDefault="00303FDE">
      <w:pPr>
        <w:spacing w:after="16" w:line="270" w:lineRule="auto"/>
        <w:ind w:left="-5" w:hanging="10"/>
      </w:pPr>
      <w:r>
        <w:rPr>
          <w:rFonts w:ascii="Times New Roman" w:eastAsia="Times New Roman" w:hAnsi="Times New Roman" w:cs="Times New Roman"/>
          <w:color w:val="4F81BD"/>
        </w:rPr>
        <w:t>.CutDepth</w:t>
      </w:r>
    </w:p>
    <w:p w14:paraId="2E873995" w14:textId="77777777" w:rsidR="006428B2" w:rsidRDefault="00303FDE">
      <w:pPr>
        <w:tabs>
          <w:tab w:val="center" w:pos="3706"/>
        </w:tabs>
        <w:spacing w:after="227"/>
        <w:ind w:left="-15"/>
      </w:pPr>
      <w:r>
        <w:rPr>
          <w:rFonts w:ascii="Times New Roman" w:eastAsia="Times New Roman" w:hAnsi="Times New Roman" w:cs="Times New Roman"/>
        </w:rPr>
        <w:t>R/W – double – Final cu</w:t>
      </w:r>
      <w:r>
        <w:rPr>
          <w:rFonts w:ascii="Times New Roman" w:eastAsia="Times New Roman" w:hAnsi="Times New Roman" w:cs="Times New Roman"/>
        </w:rPr>
        <w:tab/>
        <w:t>ng depth below the start depth</w:t>
      </w:r>
    </w:p>
    <w:p w14:paraId="14B8E3CC" w14:textId="77777777" w:rsidR="006428B2" w:rsidRDefault="00303FDE">
      <w:pPr>
        <w:spacing w:after="16" w:line="270" w:lineRule="auto"/>
        <w:ind w:left="-5" w:hanging="10"/>
      </w:pPr>
      <w:r>
        <w:rPr>
          <w:rFonts w:ascii="Times New Roman" w:eastAsia="Times New Roman" w:hAnsi="Times New Roman" w:cs="Times New Roman"/>
          <w:color w:val="4F81BD"/>
        </w:rPr>
        <w:t>.CutDepthFormula</w:t>
      </w:r>
    </w:p>
    <w:p w14:paraId="1407B459" w14:textId="77777777" w:rsidR="006428B2" w:rsidRDefault="00303FDE">
      <w:pPr>
        <w:tabs>
          <w:tab w:val="center" w:pos="4480"/>
        </w:tabs>
        <w:spacing w:after="227"/>
        <w:ind w:left="-15"/>
      </w:pPr>
      <w:r>
        <w:rPr>
          <w:rFonts w:ascii="Times New Roman" w:eastAsia="Times New Roman" w:hAnsi="Times New Roman" w:cs="Times New Roman"/>
        </w:rPr>
        <w:t xml:space="preserve">R/W – string – Formula for </w:t>
      </w:r>
      <w:r>
        <w:rPr>
          <w:rFonts w:ascii="Times New Roman" w:eastAsia="Times New Roman" w:hAnsi="Times New Roman" w:cs="Times New Roman"/>
        </w:rPr>
        <w:t>final cu</w:t>
      </w:r>
      <w:r>
        <w:rPr>
          <w:rFonts w:ascii="Times New Roman" w:eastAsia="Times New Roman" w:hAnsi="Times New Roman" w:cs="Times New Roman"/>
        </w:rPr>
        <w:tab/>
        <w:t>ng depth below start depth</w:t>
      </w:r>
    </w:p>
    <w:p w14:paraId="069E6665" w14:textId="77777777" w:rsidR="006428B2" w:rsidRDefault="00303FDE">
      <w:pPr>
        <w:spacing w:after="16" w:line="270" w:lineRule="auto"/>
        <w:ind w:left="-5" w:hanging="10"/>
      </w:pPr>
      <w:r>
        <w:rPr>
          <w:rFonts w:ascii="Times New Roman" w:eastAsia="Times New Roman" w:hAnsi="Times New Roman" w:cs="Times New Roman"/>
          <w:color w:val="4F81BD"/>
        </w:rPr>
        <w:t>.Allowance</w:t>
      </w:r>
    </w:p>
    <w:p w14:paraId="05CADCAE" w14:textId="77777777" w:rsidR="006428B2" w:rsidRDefault="00303FDE">
      <w:pPr>
        <w:spacing w:after="227"/>
        <w:ind w:left="-5" w:right="6" w:hanging="10"/>
      </w:pPr>
      <w:r>
        <w:rPr>
          <w:rFonts w:ascii="Times New Roman" w:eastAsia="Times New Roman" w:hAnsi="Times New Roman" w:cs="Times New Roman"/>
        </w:rPr>
        <w:t>R/W – double – allowance to leave for a finishing toolpath to clear</w:t>
      </w:r>
    </w:p>
    <w:p w14:paraId="5280A43A" w14:textId="77777777" w:rsidR="006428B2" w:rsidRDefault="00303FDE">
      <w:pPr>
        <w:spacing w:after="16" w:line="270" w:lineRule="auto"/>
        <w:ind w:left="-5" w:hanging="10"/>
      </w:pPr>
      <w:r>
        <w:rPr>
          <w:rFonts w:ascii="Times New Roman" w:eastAsia="Times New Roman" w:hAnsi="Times New Roman" w:cs="Times New Roman"/>
          <w:color w:val="4F81BD"/>
        </w:rPr>
        <w:t xml:space="preserve">.DoZLevelRoughing </w:t>
      </w:r>
    </w:p>
    <w:p w14:paraId="2C291492" w14:textId="77777777" w:rsidR="006428B2" w:rsidRDefault="00303FDE">
      <w:pPr>
        <w:spacing w:after="227"/>
        <w:ind w:left="-5" w:right="6" w:hanging="10"/>
      </w:pPr>
      <w:r>
        <w:rPr>
          <w:rFonts w:ascii="Times New Roman" w:eastAsia="Times New Roman" w:hAnsi="Times New Roman" w:cs="Times New Roman"/>
        </w:rPr>
        <w:t>R/W – bool – If true do Z level roughing</w:t>
      </w:r>
    </w:p>
    <w:p w14:paraId="3F06F42A" w14:textId="77777777" w:rsidR="006428B2" w:rsidRDefault="00303FDE">
      <w:pPr>
        <w:spacing w:after="16" w:line="270" w:lineRule="auto"/>
        <w:ind w:left="-5" w:hanging="10"/>
      </w:pPr>
      <w:r>
        <w:rPr>
          <w:rFonts w:ascii="Times New Roman" w:eastAsia="Times New Roman" w:hAnsi="Times New Roman" w:cs="Times New Roman"/>
          <w:color w:val="4F81BD"/>
        </w:rPr>
        <w:t>.ZLevelStrategy</w:t>
      </w:r>
    </w:p>
    <w:p w14:paraId="08D1C1E8" w14:textId="77777777" w:rsidR="006428B2" w:rsidRDefault="00303FDE">
      <w:pPr>
        <w:spacing w:after="0"/>
        <w:ind w:left="-5" w:right="6" w:hanging="10"/>
      </w:pPr>
      <w:r>
        <w:rPr>
          <w:rFonts w:ascii="Times New Roman" w:eastAsia="Times New Roman" w:hAnsi="Times New Roman" w:cs="Times New Roman"/>
        </w:rPr>
        <w:t>R/W – integer – type of Z level roughing to perform. Valid values are:</w:t>
      </w:r>
    </w:p>
    <w:p w14:paraId="7208A22B" w14:textId="77777777" w:rsidR="006428B2" w:rsidRDefault="00303FDE">
      <w:pPr>
        <w:spacing w:after="0"/>
        <w:ind w:left="730" w:right="1985" w:hanging="10"/>
      </w:pPr>
      <w:r>
        <w:rPr>
          <w:rFonts w:ascii="Times New Roman" w:eastAsia="Times New Roman" w:hAnsi="Times New Roman" w:cs="Times New Roman"/>
        </w:rPr>
        <w:t>RoughingParameterData.RASTER_X RoughingParameterData.RASTER_Y</w:t>
      </w:r>
    </w:p>
    <w:p w14:paraId="50423100" w14:textId="77777777" w:rsidR="006428B2" w:rsidRDefault="00303FDE">
      <w:pPr>
        <w:spacing w:after="466"/>
        <w:ind w:left="730" w:right="6" w:hanging="10"/>
      </w:pPr>
      <w:r>
        <w:rPr>
          <w:rFonts w:ascii="Times New Roman" w:eastAsia="Times New Roman" w:hAnsi="Times New Roman" w:cs="Times New Roman"/>
        </w:rPr>
        <w:t>RoughingParameterData.OFFSET</w:t>
      </w:r>
    </w:p>
    <w:p w14:paraId="165E9DB3" w14:textId="77777777" w:rsidR="006428B2" w:rsidRDefault="00303FDE">
      <w:pPr>
        <w:spacing w:after="16" w:line="270" w:lineRule="auto"/>
        <w:ind w:left="-5" w:hanging="10"/>
      </w:pPr>
      <w:r>
        <w:rPr>
          <w:rFonts w:ascii="Times New Roman" w:eastAsia="Times New Roman" w:hAnsi="Times New Roman" w:cs="Times New Roman"/>
          <w:color w:val="4F81BD"/>
        </w:rPr>
        <w:t>.ZLevelPro ile</w:t>
      </w:r>
    </w:p>
    <w:p w14:paraId="46D4A78E" w14:textId="77777777" w:rsidR="006428B2" w:rsidRDefault="00303FDE">
      <w:pPr>
        <w:spacing w:after="0"/>
        <w:ind w:left="-5" w:right="6" w:hanging="10"/>
      </w:pPr>
      <w:r>
        <w:rPr>
          <w:rFonts w:ascii="Times New Roman" w:eastAsia="Times New Roman" w:hAnsi="Times New Roman" w:cs="Times New Roman"/>
        </w:rPr>
        <w:t>R/W – integer – type of roughing pass to perform. Valid values are:</w:t>
      </w:r>
    </w:p>
    <w:p w14:paraId="672CD005" w14:textId="77777777" w:rsidR="006428B2" w:rsidRDefault="00303FDE">
      <w:pPr>
        <w:spacing w:after="0"/>
        <w:ind w:left="730" w:right="6" w:hanging="10"/>
      </w:pPr>
      <w:r>
        <w:rPr>
          <w:rFonts w:ascii="Times New Roman" w:eastAsia="Times New Roman" w:hAnsi="Times New Roman" w:cs="Times New Roman"/>
        </w:rPr>
        <w:t>RoughingPar</w:t>
      </w:r>
      <w:r>
        <w:rPr>
          <w:rFonts w:ascii="Times New Roman" w:eastAsia="Times New Roman" w:hAnsi="Times New Roman" w:cs="Times New Roman"/>
        </w:rPr>
        <w:t>ameterData.LAST</w:t>
      </w:r>
    </w:p>
    <w:p w14:paraId="3D353D10" w14:textId="77777777" w:rsidR="006428B2" w:rsidRDefault="00303FDE">
      <w:pPr>
        <w:spacing w:after="0"/>
        <w:ind w:left="730" w:right="6" w:hanging="10"/>
      </w:pPr>
      <w:r>
        <w:rPr>
          <w:rFonts w:ascii="Times New Roman" w:eastAsia="Times New Roman" w:hAnsi="Times New Roman" w:cs="Times New Roman"/>
        </w:rPr>
        <w:t>RoughingParameterData.FIRST</w:t>
      </w:r>
    </w:p>
    <w:p w14:paraId="3E746235" w14:textId="77777777" w:rsidR="006428B2" w:rsidRDefault="00303FDE">
      <w:pPr>
        <w:spacing w:after="458"/>
        <w:ind w:left="730" w:right="6" w:hanging="10"/>
      </w:pPr>
      <w:r>
        <w:rPr>
          <w:rFonts w:ascii="Times New Roman" w:eastAsia="Times New Roman" w:hAnsi="Times New Roman" w:cs="Times New Roman"/>
        </w:rPr>
        <w:t>RoughingParameterData.NONE</w:t>
      </w:r>
    </w:p>
    <w:p w14:paraId="11E86B77" w14:textId="77777777" w:rsidR="006428B2" w:rsidRDefault="00303FDE">
      <w:pPr>
        <w:spacing w:after="16" w:line="270" w:lineRule="auto"/>
        <w:ind w:left="-5" w:hanging="10"/>
      </w:pPr>
      <w:r>
        <w:rPr>
          <w:rFonts w:ascii="Times New Roman" w:eastAsia="Times New Roman" w:hAnsi="Times New Roman" w:cs="Times New Roman"/>
          <w:color w:val="4F81BD"/>
        </w:rPr>
        <w:t>.RasterAngle</w:t>
      </w:r>
    </w:p>
    <w:p w14:paraId="1C6F7066" w14:textId="77777777" w:rsidR="006428B2" w:rsidRDefault="00303FDE">
      <w:pPr>
        <w:spacing w:after="458"/>
        <w:ind w:left="-5" w:right="6" w:hanging="10"/>
      </w:pPr>
      <w:r>
        <w:rPr>
          <w:rFonts w:ascii="Times New Roman" w:eastAsia="Times New Roman" w:hAnsi="Times New Roman" w:cs="Times New Roman"/>
        </w:rPr>
        <w:t>R/W – double – The angle to raster at</w:t>
      </w:r>
    </w:p>
    <w:p w14:paraId="7A37CD6C" w14:textId="77777777" w:rsidR="006428B2" w:rsidRDefault="00303FDE">
      <w:pPr>
        <w:spacing w:after="16" w:line="270" w:lineRule="auto"/>
        <w:ind w:left="-5" w:hanging="10"/>
      </w:pPr>
      <w:r>
        <w:rPr>
          <w:rFonts w:ascii="Times New Roman" w:eastAsia="Times New Roman" w:hAnsi="Times New Roman" w:cs="Times New Roman"/>
          <w:color w:val="4F81BD"/>
        </w:rPr>
        <w:t>.MachiningAllowance</w:t>
      </w:r>
    </w:p>
    <w:p w14:paraId="49D0964E" w14:textId="77777777" w:rsidR="006428B2" w:rsidRDefault="00303FDE">
      <w:pPr>
        <w:spacing w:after="227"/>
        <w:ind w:left="-5" w:right="6" w:hanging="10"/>
      </w:pPr>
      <w:r>
        <w:rPr>
          <w:rFonts w:ascii="Times New Roman" w:eastAsia="Times New Roman" w:hAnsi="Times New Roman" w:cs="Times New Roman"/>
        </w:rPr>
        <w:t xml:space="preserve">R/W – double – Allowance to leave on when roughing  </w:t>
      </w:r>
    </w:p>
    <w:p w14:paraId="622301BB" w14:textId="77777777" w:rsidR="006428B2" w:rsidRDefault="00303FDE">
      <w:pPr>
        <w:pStyle w:val="Heading2"/>
        <w:ind w:left="-5"/>
      </w:pPr>
      <w:r>
        <w:lastRenderedPageBreak/>
        <w:t>ExternalToolpath</w:t>
      </w:r>
    </w:p>
    <w:p w14:paraId="74064323" w14:textId="77777777" w:rsidR="006428B2" w:rsidRDefault="00303FDE">
      <w:pPr>
        <w:spacing w:after="0"/>
        <w:ind w:left="-5" w:right="6" w:hanging="10"/>
      </w:pPr>
      <w:r>
        <w:rPr>
          <w:rFonts w:ascii="Times New Roman" w:eastAsia="Times New Roman" w:hAnsi="Times New Roman" w:cs="Times New Roman"/>
        </w:rPr>
        <w:t>This object is used to create a toolpath within the program with the user supplying ALL data for the toolpath including the 3D moves.</w:t>
      </w:r>
    </w:p>
    <w:p w14:paraId="2F4A9E9C" w14:textId="77777777" w:rsidR="006428B2" w:rsidRDefault="00303FDE">
      <w:pPr>
        <w:spacing w:after="0"/>
      </w:pPr>
      <w:r>
        <w:rPr>
          <w:rFonts w:ascii="Times New Roman" w:eastAsia="Times New Roman" w:hAnsi="Times New Roman" w:cs="Times New Roman"/>
          <w:color w:val="FF0000"/>
        </w:rPr>
        <w:t>WARNING</w:t>
      </w:r>
    </w:p>
    <w:p w14:paraId="5CB39B1D" w14:textId="77777777" w:rsidR="006428B2" w:rsidRDefault="00303FDE">
      <w:pPr>
        <w:spacing w:after="262"/>
        <w:ind w:left="-5" w:right="6" w:hanging="10"/>
      </w:pPr>
      <w:r>
        <w:rPr>
          <w:rFonts w:ascii="Times New Roman" w:eastAsia="Times New Roman" w:hAnsi="Times New Roman" w:cs="Times New Roman"/>
        </w:rPr>
        <w:t xml:space="preserve"> This is an extremely powerful capability as you can control the complete movement of the tool. However it is extr</w:t>
      </w:r>
      <w:r>
        <w:rPr>
          <w:rFonts w:ascii="Times New Roman" w:eastAsia="Times New Roman" w:hAnsi="Times New Roman" w:cs="Times New Roman"/>
        </w:rPr>
        <w:t>emely important to realize how dangerous this can be, the program makes no checks on the data supplied via this method, so the user must make sure that the toolpath is doing what they expect. Scripts that use this capability should be rigorously tested wit</w:t>
      </w:r>
      <w:r>
        <w:rPr>
          <w:rFonts w:ascii="Times New Roman" w:eastAsia="Times New Roman" w:hAnsi="Times New Roman" w:cs="Times New Roman"/>
        </w:rPr>
        <w:t xml:space="preserve">h different  jobs with both the Z origin on the material top and bo om, as well as all varia ons of origin posi on and in both mm and inches. </w:t>
      </w:r>
    </w:p>
    <w:p w14:paraId="71529C92" w14:textId="77777777" w:rsidR="006428B2" w:rsidRDefault="00303FDE">
      <w:pPr>
        <w:spacing w:after="262"/>
        <w:ind w:left="-5" w:right="6" w:hanging="10"/>
      </w:pPr>
      <w:r>
        <w:rPr>
          <w:rFonts w:ascii="Times New Roman" w:eastAsia="Times New Roman" w:hAnsi="Times New Roman" w:cs="Times New Roman"/>
        </w:rPr>
        <w:t>Note: Once the toolpath is created, use the AddExternalToolpath method of ToolpathManager to add it to the progra</w:t>
      </w:r>
      <w:r>
        <w:rPr>
          <w:rFonts w:ascii="Times New Roman" w:eastAsia="Times New Roman" w:hAnsi="Times New Roman" w:cs="Times New Roman"/>
        </w:rPr>
        <w:t>m.</w:t>
      </w:r>
    </w:p>
    <w:p w14:paraId="094D829B" w14:textId="77777777" w:rsidR="006428B2" w:rsidRDefault="00303FDE">
      <w:pPr>
        <w:spacing w:after="184" w:line="265" w:lineRule="auto"/>
        <w:ind w:left="-5" w:hanging="10"/>
      </w:pPr>
      <w:r>
        <w:rPr>
          <w:rFonts w:ascii="Times New Roman" w:eastAsia="Times New Roman" w:hAnsi="Times New Roman" w:cs="Times New Roman"/>
        </w:rPr>
        <w:t>Constructor</w:t>
      </w:r>
    </w:p>
    <w:p w14:paraId="7D9827A2" w14:textId="77777777" w:rsidR="006428B2" w:rsidRDefault="00303FDE">
      <w:pPr>
        <w:spacing w:after="16" w:line="270" w:lineRule="auto"/>
        <w:ind w:left="-5" w:hanging="10"/>
      </w:pPr>
      <w:r>
        <w:rPr>
          <w:rFonts w:ascii="Times New Roman" w:eastAsia="Times New Roman" w:hAnsi="Times New Roman" w:cs="Times New Roman"/>
          <w:color w:val="4F81BD"/>
        </w:rPr>
        <w:t xml:space="preserve">ExternalToolpath(      </w:t>
      </w:r>
    </w:p>
    <w:p w14:paraId="51355BF3" w14:textId="77777777" w:rsidR="006428B2" w:rsidRDefault="00303FDE">
      <w:pPr>
        <w:spacing w:after="0"/>
        <w:ind w:left="1450" w:right="6" w:hanging="10"/>
      </w:pPr>
      <w:r>
        <w:rPr>
          <w:rFonts w:ascii="Times New Roman" w:eastAsia="Times New Roman" w:hAnsi="Times New Roman" w:cs="Times New Roman"/>
        </w:rPr>
        <w:t xml:space="preserve">         string name, </w:t>
      </w:r>
    </w:p>
    <w:p w14:paraId="07155AEA" w14:textId="77777777" w:rsidR="006428B2" w:rsidRDefault="00303FDE">
      <w:pPr>
        <w:spacing w:after="0"/>
        <w:ind w:left="1450" w:right="6" w:hanging="10"/>
      </w:pPr>
      <w:r>
        <w:rPr>
          <w:rFonts w:ascii="Times New Roman" w:eastAsia="Times New Roman" w:hAnsi="Times New Roman" w:cs="Times New Roman"/>
        </w:rPr>
        <w:t xml:space="preserve">         Tool tool,</w:t>
      </w:r>
    </w:p>
    <w:p w14:paraId="594D6A1F" w14:textId="77777777" w:rsidR="006428B2" w:rsidRDefault="00303FDE">
      <w:pPr>
        <w:spacing w:after="7"/>
        <w:ind w:left="1450" w:right="6" w:hanging="10"/>
      </w:pPr>
      <w:r>
        <w:rPr>
          <w:rFonts w:ascii="Times New Roman" w:eastAsia="Times New Roman" w:hAnsi="Times New Roman" w:cs="Times New Roman"/>
        </w:rPr>
        <w:t xml:space="preserve">         ToolpathPosData pos_data, </w:t>
      </w:r>
    </w:p>
    <w:p w14:paraId="09ECFA10" w14:textId="77777777" w:rsidR="006428B2" w:rsidRDefault="00303FDE">
      <w:pPr>
        <w:spacing w:after="0"/>
        <w:ind w:left="1450" w:right="6" w:hanging="10"/>
      </w:pPr>
      <w:r>
        <w:rPr>
          <w:rFonts w:ascii="Times New Roman" w:eastAsia="Times New Roman" w:hAnsi="Times New Roman" w:cs="Times New Roman"/>
        </w:rPr>
        <w:t xml:space="preserve">         ExternalToolpathOp ons op ons,</w:t>
      </w:r>
    </w:p>
    <w:p w14:paraId="6341E046" w14:textId="77777777" w:rsidR="006428B2" w:rsidRDefault="00303FDE">
      <w:pPr>
        <w:spacing w:after="0"/>
        <w:ind w:left="1450" w:right="6" w:hanging="10"/>
      </w:pPr>
      <w:r>
        <w:rPr>
          <w:rFonts w:ascii="Times New Roman" w:eastAsia="Times New Roman" w:hAnsi="Times New Roman" w:cs="Times New Roman"/>
        </w:rPr>
        <w:t xml:space="preserve">         ContourGroup contours</w:t>
      </w:r>
    </w:p>
    <w:p w14:paraId="7145BA90" w14:textId="77777777" w:rsidR="006428B2" w:rsidRDefault="00303FDE">
      <w:pPr>
        <w:spacing w:after="0"/>
        <w:ind w:left="-5" w:right="6" w:hanging="10"/>
      </w:pPr>
      <w:r>
        <w:rPr>
          <w:rFonts w:ascii="Times New Roman" w:eastAsia="Times New Roman" w:hAnsi="Times New Roman" w:cs="Times New Roman"/>
        </w:rPr>
        <w:t xml:space="preserve">                                      ) </w:t>
      </w:r>
    </w:p>
    <w:p w14:paraId="1B131E0D" w14:textId="77777777" w:rsidR="006428B2" w:rsidRDefault="00303FDE">
      <w:pPr>
        <w:spacing w:after="261"/>
        <w:ind w:left="-5" w:right="6" w:hanging="10"/>
      </w:pPr>
      <w:r>
        <w:rPr>
          <w:rFonts w:ascii="Times New Roman" w:eastAsia="Times New Roman" w:hAnsi="Times New Roman" w:cs="Times New Roman"/>
        </w:rPr>
        <w:t>Create a new toolpath object</w:t>
      </w:r>
    </w:p>
    <w:p w14:paraId="47749663" w14:textId="77777777" w:rsidR="006428B2" w:rsidRDefault="00303FDE">
      <w:pPr>
        <w:spacing w:after="0"/>
        <w:ind w:left="293" w:right="6" w:hanging="10"/>
      </w:pPr>
      <w:r>
        <w:rPr>
          <w:rFonts w:ascii="Times New Roman" w:eastAsia="Times New Roman" w:hAnsi="Times New Roman" w:cs="Times New Roman"/>
        </w:rPr>
        <w:t>Name - string - Name for the toolpath</w:t>
      </w:r>
    </w:p>
    <w:p w14:paraId="5EBA409C" w14:textId="77777777" w:rsidR="006428B2" w:rsidRDefault="00303FDE">
      <w:pPr>
        <w:spacing w:after="7"/>
        <w:ind w:left="293" w:right="6" w:hanging="10"/>
      </w:pPr>
      <w:r>
        <w:rPr>
          <w:rFonts w:ascii="Times New Roman" w:eastAsia="Times New Roman" w:hAnsi="Times New Roman" w:cs="Times New Roman"/>
        </w:rPr>
        <w:t>Tool -</w:t>
      </w:r>
      <w:r>
        <w:rPr>
          <w:rFonts w:ascii="Times New Roman" w:eastAsia="Times New Roman" w:hAnsi="Times New Roman" w:cs="Times New Roman"/>
          <w:color w:val="943634"/>
        </w:rPr>
        <w:t>Tool</w:t>
      </w:r>
      <w:r>
        <w:rPr>
          <w:rFonts w:ascii="Times New Roman" w:eastAsia="Times New Roman" w:hAnsi="Times New Roman" w:cs="Times New Roman"/>
        </w:rPr>
        <w:t xml:space="preserve"> -Tool to use for the toolpath </w:t>
      </w:r>
    </w:p>
    <w:p w14:paraId="2A4D890C" w14:textId="77777777" w:rsidR="006428B2" w:rsidRDefault="00303FDE">
      <w:pPr>
        <w:spacing w:after="276"/>
        <w:ind w:left="293" w:right="2473" w:hanging="10"/>
      </w:pPr>
      <w:r>
        <w:rPr>
          <w:rFonts w:ascii="Times New Roman" w:eastAsia="Times New Roman" w:hAnsi="Times New Roman" w:cs="Times New Roman"/>
        </w:rPr>
        <w:t>pos_data-</w:t>
      </w:r>
      <w:r>
        <w:rPr>
          <w:rFonts w:ascii="Times New Roman" w:eastAsia="Times New Roman" w:hAnsi="Times New Roman" w:cs="Times New Roman"/>
          <w:color w:val="943634"/>
        </w:rPr>
        <w:t>ToolpathPosData</w:t>
      </w:r>
      <w:r>
        <w:rPr>
          <w:rFonts w:ascii="Times New Roman" w:eastAsia="Times New Roman" w:hAnsi="Times New Roman" w:cs="Times New Roman"/>
        </w:rPr>
        <w:t xml:space="preserve"> -Se</w:t>
      </w:r>
      <w:r>
        <w:rPr>
          <w:rFonts w:ascii="Times New Roman" w:eastAsia="Times New Roman" w:hAnsi="Times New Roman" w:cs="Times New Roman"/>
        </w:rPr>
        <w:tab/>
        <w:t>ngs for home posi on, safe z etc op ons -</w:t>
      </w:r>
      <w:r>
        <w:rPr>
          <w:rFonts w:ascii="Times New Roman" w:eastAsia="Times New Roman" w:hAnsi="Times New Roman" w:cs="Times New Roman"/>
          <w:color w:val="943634"/>
        </w:rPr>
        <w:t>ExternalToolpathOp ons</w:t>
      </w:r>
      <w:r>
        <w:rPr>
          <w:rFonts w:ascii="Times New Roman" w:eastAsia="Times New Roman" w:hAnsi="Times New Roman" w:cs="Times New Roman"/>
        </w:rPr>
        <w:t xml:space="preserve"> -Se</w:t>
      </w:r>
      <w:r>
        <w:rPr>
          <w:rFonts w:ascii="Times New Roman" w:eastAsia="Times New Roman" w:hAnsi="Times New Roman" w:cs="Times New Roman"/>
        </w:rPr>
        <w:tab/>
        <w:t>ngs for e</w:t>
      </w:r>
      <w:r>
        <w:rPr>
          <w:rFonts w:ascii="Times New Roman" w:eastAsia="Times New Roman" w:hAnsi="Times New Roman" w:cs="Times New Roman"/>
        </w:rPr>
        <w:t xml:space="preserve">xternal toolpath contours - </w:t>
      </w:r>
      <w:r>
        <w:rPr>
          <w:rFonts w:ascii="Times New Roman" w:eastAsia="Times New Roman" w:hAnsi="Times New Roman" w:cs="Times New Roman"/>
          <w:color w:val="943634"/>
        </w:rPr>
        <w:t>ContourGroup</w:t>
      </w:r>
      <w:r>
        <w:rPr>
          <w:rFonts w:ascii="Times New Roman" w:eastAsia="Times New Roman" w:hAnsi="Times New Roman" w:cs="Times New Roman"/>
        </w:rPr>
        <w:t xml:space="preserve"> - the contours describing the actual toolpath</w:t>
      </w:r>
    </w:p>
    <w:p w14:paraId="7B8F6C2B" w14:textId="77777777" w:rsidR="006428B2" w:rsidRDefault="00303FDE">
      <w:pPr>
        <w:spacing w:after="184" w:line="265" w:lineRule="auto"/>
        <w:ind w:left="-5" w:hanging="10"/>
      </w:pPr>
      <w:r>
        <w:rPr>
          <w:rFonts w:ascii="Times New Roman" w:eastAsia="Times New Roman" w:hAnsi="Times New Roman" w:cs="Times New Roman"/>
        </w:rPr>
        <w:t>Proper es</w:t>
      </w:r>
    </w:p>
    <w:p w14:paraId="4835B385" w14:textId="77777777" w:rsidR="006428B2" w:rsidRDefault="00303FDE">
      <w:pPr>
        <w:spacing w:after="16" w:line="270" w:lineRule="auto"/>
        <w:ind w:left="-5" w:hanging="10"/>
      </w:pPr>
      <w:r>
        <w:rPr>
          <w:rFonts w:ascii="Times New Roman" w:eastAsia="Times New Roman" w:hAnsi="Times New Roman" w:cs="Times New Roman"/>
          <w:color w:val="4F81BD"/>
        </w:rPr>
        <w:t>.Error</w:t>
      </w:r>
    </w:p>
    <w:p w14:paraId="4F34BF92" w14:textId="77777777" w:rsidR="006428B2" w:rsidRDefault="00303FDE">
      <w:pPr>
        <w:spacing w:after="227"/>
        <w:ind w:left="-5" w:right="6" w:hanging="10"/>
      </w:pPr>
      <w:r>
        <w:rPr>
          <w:rFonts w:ascii="Times New Roman" w:eastAsia="Times New Roman" w:hAnsi="Times New Roman" w:cs="Times New Roman"/>
        </w:rPr>
        <w:t>R/O- bool - true if an error occurred while crea ng the toolpath</w:t>
      </w:r>
    </w:p>
    <w:p w14:paraId="35A61E1B" w14:textId="77777777" w:rsidR="006428B2" w:rsidRDefault="00303FDE">
      <w:pPr>
        <w:pStyle w:val="Heading2"/>
        <w:ind w:left="-5"/>
      </w:pPr>
      <w:r>
        <w:t>ExternalToolpathOptions</w:t>
      </w:r>
    </w:p>
    <w:p w14:paraId="40DDB206" w14:textId="77777777" w:rsidR="006428B2" w:rsidRDefault="00303FDE">
      <w:pPr>
        <w:tabs>
          <w:tab w:val="center" w:pos="4372"/>
        </w:tabs>
        <w:spacing w:after="261"/>
        <w:ind w:left="-15"/>
      </w:pPr>
      <w:r>
        <w:rPr>
          <w:rFonts w:ascii="Times New Roman" w:eastAsia="Times New Roman" w:hAnsi="Times New Roman" w:cs="Times New Roman"/>
        </w:rPr>
        <w:t>This object is used to hold the se</w:t>
      </w:r>
      <w:r>
        <w:rPr>
          <w:rFonts w:ascii="Times New Roman" w:eastAsia="Times New Roman" w:hAnsi="Times New Roman" w:cs="Times New Roman"/>
        </w:rPr>
        <w:tab/>
        <w:t>ngs for an external toolpath.</w:t>
      </w:r>
    </w:p>
    <w:p w14:paraId="14035D35" w14:textId="77777777" w:rsidR="006428B2" w:rsidRDefault="00303FDE">
      <w:pPr>
        <w:spacing w:after="184" w:line="265" w:lineRule="auto"/>
        <w:ind w:left="-5" w:hanging="10"/>
      </w:pPr>
      <w:r>
        <w:rPr>
          <w:rFonts w:ascii="Times New Roman" w:eastAsia="Times New Roman" w:hAnsi="Times New Roman" w:cs="Times New Roman"/>
        </w:rPr>
        <w:t>Constructor</w:t>
      </w:r>
    </w:p>
    <w:p w14:paraId="601B899A" w14:textId="77777777" w:rsidR="006428B2" w:rsidRDefault="00303FDE">
      <w:pPr>
        <w:spacing w:after="16" w:line="270" w:lineRule="auto"/>
        <w:ind w:left="-5" w:hanging="10"/>
      </w:pPr>
      <w:r>
        <w:rPr>
          <w:rFonts w:ascii="Times New Roman" w:eastAsia="Times New Roman" w:hAnsi="Times New Roman" w:cs="Times New Roman"/>
          <w:color w:val="4F81BD"/>
        </w:rPr>
        <w:t>ExternalToolpathOptions() - Constructor</w:t>
      </w:r>
    </w:p>
    <w:p w14:paraId="1B7AC080" w14:textId="77777777" w:rsidR="006428B2" w:rsidRDefault="00303FDE">
      <w:pPr>
        <w:spacing w:after="276"/>
        <w:ind w:left="-5" w:right="6" w:hanging="10"/>
      </w:pPr>
      <w:r>
        <w:rPr>
          <w:rFonts w:ascii="Times New Roman" w:eastAsia="Times New Roman" w:hAnsi="Times New Roman" w:cs="Times New Roman"/>
        </w:rPr>
        <w:t>Create a new object ready to have its parameters set</w:t>
      </w:r>
    </w:p>
    <w:p w14:paraId="4F37A306" w14:textId="77777777" w:rsidR="006428B2" w:rsidRDefault="00303FDE">
      <w:pPr>
        <w:spacing w:after="184" w:line="265" w:lineRule="auto"/>
        <w:ind w:left="-5" w:hanging="10"/>
      </w:pPr>
      <w:r>
        <w:rPr>
          <w:rFonts w:ascii="Times New Roman" w:eastAsia="Times New Roman" w:hAnsi="Times New Roman" w:cs="Times New Roman"/>
        </w:rPr>
        <w:t>Proper es</w:t>
      </w:r>
    </w:p>
    <w:p w14:paraId="247603AF" w14:textId="77777777" w:rsidR="006428B2" w:rsidRDefault="00303FDE">
      <w:pPr>
        <w:spacing w:after="16" w:line="270" w:lineRule="auto"/>
        <w:ind w:left="-5" w:hanging="10"/>
      </w:pPr>
      <w:r>
        <w:rPr>
          <w:rFonts w:ascii="Times New Roman" w:eastAsia="Times New Roman" w:hAnsi="Times New Roman" w:cs="Times New Roman"/>
          <w:color w:val="4F81BD"/>
        </w:rPr>
        <w:t>.CreatePreview</w:t>
      </w:r>
    </w:p>
    <w:p w14:paraId="5E7816A1" w14:textId="77777777" w:rsidR="006428B2" w:rsidRDefault="00303FDE">
      <w:pPr>
        <w:spacing w:after="187"/>
        <w:ind w:left="-5" w:right="6" w:hanging="10"/>
      </w:pPr>
      <w:r>
        <w:rPr>
          <w:rFonts w:ascii="Times New Roman" w:eastAsia="Times New Roman" w:hAnsi="Times New Roman" w:cs="Times New Roman"/>
        </w:rPr>
        <w:t>R/W - bool - if true, create preview in 2d view for this tool</w:t>
      </w:r>
      <w:r>
        <w:rPr>
          <w:rFonts w:ascii="Times New Roman" w:eastAsia="Times New Roman" w:hAnsi="Times New Roman" w:cs="Times New Roman"/>
        </w:rPr>
        <w:t>path</w:t>
      </w:r>
    </w:p>
    <w:p w14:paraId="40091852" w14:textId="77777777" w:rsidR="006428B2" w:rsidRDefault="00303FDE">
      <w:pPr>
        <w:spacing w:after="16" w:line="270" w:lineRule="auto"/>
        <w:ind w:left="-5" w:hanging="10"/>
      </w:pPr>
      <w:r>
        <w:rPr>
          <w:rFonts w:ascii="Times New Roman" w:eastAsia="Times New Roman" w:hAnsi="Times New Roman" w:cs="Times New Roman"/>
          <w:color w:val="4F81BD"/>
        </w:rPr>
        <w:t>.StartDepth</w:t>
      </w:r>
    </w:p>
    <w:p w14:paraId="37F6E8F7" w14:textId="77777777" w:rsidR="006428B2" w:rsidRDefault="00303FDE">
      <w:pPr>
        <w:spacing w:after="0" w:line="504" w:lineRule="auto"/>
        <w:ind w:left="-5" w:right="2663" w:hanging="10"/>
      </w:pPr>
      <w:r>
        <w:rPr>
          <w:rFonts w:ascii="Times New Roman" w:eastAsia="Times New Roman" w:hAnsi="Times New Roman" w:cs="Times New Roman"/>
        </w:rPr>
        <w:t>R/W - double - Start depth for toolpath below material surface Example Code</w:t>
      </w:r>
    </w:p>
    <w:p w14:paraId="16542A25" w14:textId="77777777" w:rsidR="006428B2" w:rsidRDefault="00303FDE">
      <w:pPr>
        <w:spacing w:after="175" w:line="238" w:lineRule="auto"/>
        <w:ind w:left="-5" w:right="1154" w:hanging="10"/>
      </w:pPr>
      <w:r>
        <w:rPr>
          <w:rFonts w:ascii="Times New Roman" w:eastAsia="Times New Roman" w:hAnsi="Times New Roman" w:cs="Times New Roman"/>
          <w:sz w:val="16"/>
        </w:rPr>
        <w:lastRenderedPageBreak/>
        <w:t>function CreateToolpath(name , vectors, start_depth)</w:t>
      </w:r>
    </w:p>
    <w:p w14:paraId="35E17BD3" w14:textId="77777777" w:rsidR="006428B2" w:rsidRDefault="00303FDE">
      <w:pPr>
        <w:spacing w:after="19" w:line="238" w:lineRule="auto"/>
        <w:ind w:left="-5" w:right="3938" w:hanging="10"/>
      </w:pPr>
      <w:r>
        <w:rPr>
          <w:rFonts w:ascii="Times New Roman" w:eastAsia="Times New Roman" w:hAnsi="Times New Roman" w:cs="Times New Roman"/>
          <w:sz w:val="16"/>
        </w:rPr>
        <w:t xml:space="preserve">   -- Create tool we will use to machine vectors    local tool = Tool(</w:t>
      </w:r>
    </w:p>
    <w:p w14:paraId="265811D7"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ua End Mill", </w:t>
      </w:r>
    </w:p>
    <w:p w14:paraId="1BB123D3"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Tool.END_MILL       -- BALL_NOSE, END_MILL, VBIT</w:t>
      </w:r>
    </w:p>
    <w:p w14:paraId="75B80A66" w14:textId="77777777" w:rsidR="006428B2" w:rsidRDefault="00303FDE">
      <w:pPr>
        <w:spacing w:after="19" w:line="238" w:lineRule="auto"/>
        <w:ind w:left="-5" w:right="6146" w:hanging="10"/>
      </w:pPr>
      <w:r>
        <w:rPr>
          <w:rFonts w:ascii="Times New Roman" w:eastAsia="Times New Roman" w:hAnsi="Times New Roman" w:cs="Times New Roman"/>
          <w:sz w:val="16"/>
        </w:rPr>
        <w:t xml:space="preserve">                    ) </w:t>
      </w:r>
      <w:r>
        <w:rPr>
          <w:rFonts w:ascii="Times New Roman" w:eastAsia="Times New Roman" w:hAnsi="Times New Roman" w:cs="Times New Roman"/>
          <w:sz w:val="16"/>
        </w:rPr>
        <w:t xml:space="preserve">   tool.InMM = true    tool.ToolDia = 3.0    tool.Stepdown = 2.0    tool.Stepover = 1.0</w:t>
      </w:r>
    </w:p>
    <w:p w14:paraId="3073E676" w14:textId="77777777" w:rsidR="006428B2" w:rsidRDefault="00303FDE">
      <w:pPr>
        <w:spacing w:after="19" w:line="238" w:lineRule="auto"/>
        <w:ind w:left="-5" w:right="2499" w:hanging="10"/>
      </w:pPr>
      <w:r>
        <w:rPr>
          <w:rFonts w:ascii="Times New Roman" w:eastAsia="Times New Roman" w:hAnsi="Times New Roman" w:cs="Times New Roman"/>
          <w:sz w:val="16"/>
        </w:rPr>
        <w:t xml:space="preserve">   tool.RateUnits = Tool.MM_SEC  -- MM_SEC, MM_MIN, METRES_MIN,                                  -- INCHES_SEC, INCHES_MIN, FEET_MIN    tool.FeedRate = 30    tool.Plung</w:t>
      </w:r>
      <w:r>
        <w:rPr>
          <w:rFonts w:ascii="Times New Roman" w:eastAsia="Times New Roman" w:hAnsi="Times New Roman" w:cs="Times New Roman"/>
          <w:sz w:val="16"/>
        </w:rPr>
        <w:t>eRate = 10    tool.SpindleSpeed = 20000    tool.ToolNumber = 1</w:t>
      </w:r>
    </w:p>
    <w:p w14:paraId="695D1CFF" w14:textId="77777777" w:rsidR="006428B2" w:rsidRDefault="00303FDE">
      <w:pPr>
        <w:spacing w:after="358" w:line="238" w:lineRule="auto"/>
        <w:ind w:left="-5" w:right="2499" w:hanging="10"/>
      </w:pPr>
      <w:r>
        <w:rPr>
          <w:rFonts w:ascii="Times New Roman" w:eastAsia="Times New Roman" w:hAnsi="Times New Roman" w:cs="Times New Roman"/>
          <w:sz w:val="16"/>
        </w:rPr>
        <w:t xml:space="preserve">   tool.VBitAngle = 90.0     -- used for vbit only    tool.ClearStepover = 1.0  -- used for vbit only</w:t>
      </w:r>
    </w:p>
    <w:p w14:paraId="342E6490" w14:textId="77777777" w:rsidR="006428B2" w:rsidRDefault="00303FDE">
      <w:pPr>
        <w:spacing w:after="77" w:line="238" w:lineRule="auto"/>
        <w:ind w:left="-5" w:right="1154" w:hanging="10"/>
      </w:pPr>
      <w:r>
        <w:rPr>
          <w:rFonts w:ascii="Times New Roman" w:eastAsia="Times New Roman" w:hAnsi="Times New Roman" w:cs="Times New Roman"/>
          <w:sz w:val="16"/>
        </w:rPr>
        <w:t xml:space="preserve">   -- Create object used to set home position and safez gap above material surface    local</w:t>
      </w:r>
      <w:r>
        <w:rPr>
          <w:rFonts w:ascii="Times New Roman" w:eastAsia="Times New Roman" w:hAnsi="Times New Roman" w:cs="Times New Roman"/>
          <w:sz w:val="16"/>
        </w:rPr>
        <w:t xml:space="preserve"> pos_data = ToolpathPosData()    pos_data:SetHomePosition(0, 0, 5.0)    pos_data.SafeZGap = 5.0</w:t>
      </w:r>
    </w:p>
    <w:p w14:paraId="72D4C0CD" w14:textId="77777777" w:rsidR="006428B2" w:rsidRDefault="00303FDE">
      <w:pPr>
        <w:spacing w:after="0"/>
      </w:pPr>
      <w:r>
        <w:rPr>
          <w:rFonts w:ascii="Times New Roman" w:eastAsia="Times New Roman" w:hAnsi="Times New Roman" w:cs="Times New Roman"/>
          <w:sz w:val="16"/>
        </w:rPr>
        <w:t xml:space="preserve">  </w:t>
      </w:r>
    </w:p>
    <w:p w14:paraId="66F5662A" w14:textId="77777777" w:rsidR="006428B2" w:rsidRDefault="00303FDE">
      <w:pPr>
        <w:spacing w:after="77" w:line="238" w:lineRule="auto"/>
        <w:ind w:left="-5" w:right="2692" w:hanging="10"/>
      </w:pPr>
      <w:r>
        <w:rPr>
          <w:rFonts w:ascii="Times New Roman" w:eastAsia="Times New Roman" w:hAnsi="Times New Roman" w:cs="Times New Roman"/>
          <w:sz w:val="16"/>
        </w:rPr>
        <w:t xml:space="preserve">  -- object used to pass data on toolpath settings    toolpath_options = ExternalToolpathOptions()    toolpath_options.StartDepth = start_depth    toolpath_o</w:t>
      </w:r>
      <w:r>
        <w:rPr>
          <w:rFonts w:ascii="Times New Roman" w:eastAsia="Times New Roman" w:hAnsi="Times New Roman" w:cs="Times New Roman"/>
          <w:sz w:val="16"/>
        </w:rPr>
        <w:t>ptions.CreatePreview = true</w:t>
      </w:r>
    </w:p>
    <w:p w14:paraId="6F5D5676" w14:textId="77777777" w:rsidR="006428B2" w:rsidRDefault="00303FDE">
      <w:pPr>
        <w:spacing w:after="0"/>
      </w:pPr>
      <w:r>
        <w:rPr>
          <w:rFonts w:ascii="Times New Roman" w:eastAsia="Times New Roman" w:hAnsi="Times New Roman" w:cs="Times New Roman"/>
          <w:sz w:val="16"/>
        </w:rPr>
        <w:t xml:space="preserve">   </w:t>
      </w:r>
    </w:p>
    <w:p w14:paraId="6ACADAB6" w14:textId="77777777" w:rsidR="006428B2" w:rsidRDefault="00303FDE">
      <w:pPr>
        <w:spacing w:after="80" w:line="238" w:lineRule="auto"/>
        <w:ind w:left="-5" w:right="3940" w:hanging="10"/>
      </w:pPr>
      <w:r>
        <w:rPr>
          <w:rFonts w:ascii="Times New Roman" w:eastAsia="Times New Roman" w:hAnsi="Times New Roman" w:cs="Times New Roman"/>
          <w:sz w:val="16"/>
        </w:rPr>
        <w:t xml:space="preserve">   -- Create our toolpath    local toolpath = ExternalToolpath(                                     name,                                     tool,                                     pos_data,                               </w:t>
      </w:r>
      <w:r>
        <w:rPr>
          <w:rFonts w:ascii="Times New Roman" w:eastAsia="Times New Roman" w:hAnsi="Times New Roman" w:cs="Times New Roman"/>
          <w:sz w:val="16"/>
        </w:rPr>
        <w:t xml:space="preserve">      toolpath_options,                                     vectors                                     )</w:t>
      </w:r>
    </w:p>
    <w:p w14:paraId="03355D0D" w14:textId="77777777" w:rsidR="006428B2" w:rsidRDefault="00303FDE">
      <w:pPr>
        <w:spacing w:after="0"/>
      </w:pPr>
      <w:r>
        <w:rPr>
          <w:rFonts w:ascii="Times New Roman" w:eastAsia="Times New Roman" w:hAnsi="Times New Roman" w:cs="Times New Roman"/>
          <w:sz w:val="16"/>
        </w:rPr>
        <w:t xml:space="preserve"> </w:t>
      </w:r>
    </w:p>
    <w:p w14:paraId="313F629D"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if toolpath:Error() then</w:t>
      </w:r>
    </w:p>
    <w:p w14:paraId="67B6DEED" w14:textId="77777777" w:rsidR="006428B2" w:rsidRDefault="00303FDE">
      <w:pPr>
        <w:spacing w:after="178" w:line="238" w:lineRule="auto"/>
        <w:ind w:left="-5" w:right="4228" w:hanging="10"/>
      </w:pPr>
      <w:r>
        <w:rPr>
          <w:rFonts w:ascii="Times New Roman" w:eastAsia="Times New Roman" w:hAnsi="Times New Roman" w:cs="Times New Roman"/>
          <w:sz w:val="16"/>
        </w:rPr>
        <w:t xml:space="preserve">      DisplayMessageBox("Error creating toolpath")       return    end</w:t>
      </w:r>
    </w:p>
    <w:p w14:paraId="6D931C49" w14:textId="77777777" w:rsidR="006428B2" w:rsidRDefault="00303FDE">
      <w:pPr>
        <w:spacing w:after="19" w:line="238" w:lineRule="auto"/>
        <w:ind w:left="-5" w:right="3364" w:hanging="10"/>
      </w:pPr>
      <w:r>
        <w:rPr>
          <w:rFonts w:ascii="Times New Roman" w:eastAsia="Times New Roman" w:hAnsi="Times New Roman" w:cs="Times New Roman"/>
          <w:sz w:val="16"/>
        </w:rPr>
        <w:t xml:space="preserve">   local toolpath_manager = ToolpathManager()    success = toolpath_manager:AddExternalToolpath(toolpath)    return success  end</w:t>
      </w:r>
      <w:r>
        <w:br w:type="page"/>
      </w:r>
    </w:p>
    <w:p w14:paraId="3FB115D4" w14:textId="77777777" w:rsidR="006428B2" w:rsidRDefault="00303FDE">
      <w:pPr>
        <w:pStyle w:val="Heading2"/>
        <w:ind w:left="-5"/>
      </w:pPr>
      <w:r>
        <w:lastRenderedPageBreak/>
        <w:t>PostPInfo</w:t>
      </w:r>
    </w:p>
    <w:p w14:paraId="079F42DB" w14:textId="77777777" w:rsidR="006428B2" w:rsidRDefault="00303FDE">
      <w:pPr>
        <w:spacing w:after="277"/>
        <w:ind w:left="-5" w:right="6" w:hanging="10"/>
      </w:pPr>
      <w:r>
        <w:rPr>
          <w:rFonts w:ascii="Times New Roman" w:eastAsia="Times New Roman" w:hAnsi="Times New Roman" w:cs="Times New Roman"/>
        </w:rPr>
        <w:t>This object is used access a post processor w</w:t>
      </w:r>
      <w:r>
        <w:rPr>
          <w:rFonts w:ascii="Times New Roman" w:eastAsia="Times New Roman" w:hAnsi="Times New Roman" w:cs="Times New Roman"/>
        </w:rPr>
        <w:t>ithin the program. A post processor is acquired from the ToolpathSaver objects  :GetPostWithName(), :GetPostWithFilename() or :GetPostAtIndex() methods.</w:t>
      </w:r>
    </w:p>
    <w:p w14:paraId="03D48110" w14:textId="77777777" w:rsidR="006428B2" w:rsidRDefault="00303FDE">
      <w:pPr>
        <w:spacing w:after="184" w:line="265" w:lineRule="auto"/>
        <w:ind w:left="-5" w:hanging="10"/>
      </w:pPr>
      <w:r>
        <w:rPr>
          <w:rFonts w:ascii="Times New Roman" w:eastAsia="Times New Roman" w:hAnsi="Times New Roman" w:cs="Times New Roman"/>
        </w:rPr>
        <w:t>Proper es</w:t>
      </w:r>
    </w:p>
    <w:p w14:paraId="0A67EA74"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4F9A1AFD" w14:textId="77777777" w:rsidR="006428B2" w:rsidRDefault="00303FDE">
      <w:pPr>
        <w:spacing w:after="190"/>
        <w:ind w:left="-5" w:right="6" w:hanging="10"/>
      </w:pPr>
      <w:r>
        <w:rPr>
          <w:rFonts w:ascii="Times New Roman" w:eastAsia="Times New Roman" w:hAnsi="Times New Roman" w:cs="Times New Roman"/>
        </w:rPr>
        <w:t>R/O -string – the name of the post processor. This is the name displayed in the dropdow</w:t>
      </w:r>
      <w:r>
        <w:rPr>
          <w:rFonts w:ascii="Times New Roman" w:eastAsia="Times New Roman" w:hAnsi="Times New Roman" w:cs="Times New Roman"/>
        </w:rPr>
        <w:t>n list within the program</w:t>
      </w:r>
    </w:p>
    <w:p w14:paraId="660A3440" w14:textId="77777777" w:rsidR="006428B2" w:rsidRDefault="00303FDE">
      <w:pPr>
        <w:spacing w:after="16" w:line="270" w:lineRule="auto"/>
        <w:ind w:left="-5" w:hanging="10"/>
      </w:pPr>
      <w:r>
        <w:rPr>
          <w:rFonts w:ascii="Times New Roman" w:eastAsia="Times New Roman" w:hAnsi="Times New Roman" w:cs="Times New Roman"/>
          <w:color w:val="4F81BD"/>
        </w:rPr>
        <w:t>.FileName</w:t>
      </w:r>
    </w:p>
    <w:p w14:paraId="30835B02" w14:textId="77777777" w:rsidR="006428B2" w:rsidRDefault="00303FDE">
      <w:pPr>
        <w:spacing w:after="188"/>
        <w:ind w:left="-5" w:right="6" w:hanging="10"/>
      </w:pPr>
      <w:r>
        <w:rPr>
          <w:rFonts w:ascii="Times New Roman" w:eastAsia="Times New Roman" w:hAnsi="Times New Roman" w:cs="Times New Roman"/>
        </w:rPr>
        <w:t>R/O -string – the filen name of the post processor. This does not include the path to the PostP directory.</w:t>
      </w:r>
    </w:p>
    <w:p w14:paraId="3A473AD0" w14:textId="77777777" w:rsidR="006428B2" w:rsidRDefault="00303FDE">
      <w:pPr>
        <w:spacing w:after="16" w:line="270" w:lineRule="auto"/>
        <w:ind w:left="-5" w:hanging="10"/>
      </w:pPr>
      <w:r>
        <w:rPr>
          <w:rFonts w:ascii="Times New Roman" w:eastAsia="Times New Roman" w:hAnsi="Times New Roman" w:cs="Times New Roman"/>
          <w:color w:val="4F81BD"/>
        </w:rPr>
        <w:t>.Extension</w:t>
      </w:r>
    </w:p>
    <w:p w14:paraId="59A8044B" w14:textId="77777777" w:rsidR="006428B2" w:rsidRDefault="00303FDE">
      <w:pPr>
        <w:spacing w:after="456"/>
        <w:ind w:left="-5" w:right="6" w:hanging="10"/>
      </w:pPr>
      <w:r>
        <w:rPr>
          <w:rFonts w:ascii="Times New Roman" w:eastAsia="Times New Roman" w:hAnsi="Times New Roman" w:cs="Times New Roman"/>
        </w:rPr>
        <w:t>R/O -string – the file extension to use for toolpaths saved using this post processor. Does not includ</w:t>
      </w:r>
      <w:r>
        <w:rPr>
          <w:rFonts w:ascii="Times New Roman" w:eastAsia="Times New Roman" w:hAnsi="Times New Roman" w:cs="Times New Roman"/>
        </w:rPr>
        <w:t>e the ‘.’ E.g “txt” NOT “.txt”</w:t>
      </w:r>
    </w:p>
    <w:p w14:paraId="1DB99D12" w14:textId="77777777" w:rsidR="006428B2" w:rsidRDefault="00303FDE">
      <w:pPr>
        <w:spacing w:after="16" w:line="270" w:lineRule="auto"/>
        <w:ind w:left="-5" w:hanging="10"/>
      </w:pPr>
      <w:r>
        <w:rPr>
          <w:rFonts w:ascii="Times New Roman" w:eastAsia="Times New Roman" w:hAnsi="Times New Roman" w:cs="Times New Roman"/>
          <w:color w:val="4F81BD"/>
        </w:rPr>
        <w:t>.SupportsArcs</w:t>
      </w:r>
    </w:p>
    <w:p w14:paraId="74CB7D9F" w14:textId="77777777" w:rsidR="006428B2" w:rsidRDefault="00303FDE">
      <w:pPr>
        <w:spacing w:after="6"/>
        <w:ind w:left="-5" w:right="6" w:hanging="10"/>
      </w:pPr>
      <w:r>
        <w:rPr>
          <w:rFonts w:ascii="Times New Roman" w:eastAsia="Times New Roman" w:hAnsi="Times New Roman" w:cs="Times New Roman"/>
        </w:rPr>
        <w:t>R/O -bool – true if the post processor supports arcs. If arcs aren’t supported, any arc moves in the toolpath are output as a series of straight lines approxima ng the arc within tolerance.</w:t>
      </w:r>
    </w:p>
    <w:p w14:paraId="3D9F44E8" w14:textId="77777777" w:rsidR="006428B2" w:rsidRDefault="00303FDE">
      <w:pPr>
        <w:spacing w:after="187"/>
      </w:pPr>
      <w:r>
        <w:rPr>
          <w:rFonts w:ascii="Times New Roman" w:eastAsia="Times New Roman" w:hAnsi="Times New Roman" w:cs="Times New Roman"/>
        </w:rPr>
        <w:t xml:space="preserve"> </w:t>
      </w:r>
    </w:p>
    <w:p w14:paraId="222353C5" w14:textId="77777777" w:rsidR="006428B2" w:rsidRDefault="00303FDE">
      <w:pPr>
        <w:spacing w:after="16" w:line="270" w:lineRule="auto"/>
        <w:ind w:left="-5" w:hanging="10"/>
      </w:pPr>
      <w:r>
        <w:rPr>
          <w:rFonts w:ascii="Times New Roman" w:eastAsia="Times New Roman" w:hAnsi="Times New Roman" w:cs="Times New Roman"/>
          <w:color w:val="4F81BD"/>
        </w:rPr>
        <w:t>.SupportsToolchange</w:t>
      </w:r>
    </w:p>
    <w:p w14:paraId="40517E17" w14:textId="77777777" w:rsidR="006428B2" w:rsidRDefault="00303FDE">
      <w:pPr>
        <w:spacing w:after="455"/>
        <w:ind w:left="-5" w:right="6" w:hanging="10"/>
      </w:pPr>
      <w:r>
        <w:rPr>
          <w:rFonts w:ascii="Times New Roman" w:eastAsia="Times New Roman" w:hAnsi="Times New Roman" w:cs="Times New Roman"/>
        </w:rPr>
        <w:t>R/O -bool – true if the post processor suppo</w:t>
      </w:r>
      <w:r>
        <w:rPr>
          <w:rFonts w:ascii="Times New Roman" w:eastAsia="Times New Roman" w:hAnsi="Times New Roman" w:cs="Times New Roman"/>
        </w:rPr>
        <w:t>rts tool changing.</w:t>
      </w:r>
    </w:p>
    <w:p w14:paraId="115F03D0" w14:textId="77777777" w:rsidR="006428B2" w:rsidRDefault="00303FDE">
      <w:pPr>
        <w:spacing w:after="16" w:line="270" w:lineRule="auto"/>
        <w:ind w:left="-5" w:hanging="10"/>
      </w:pPr>
      <w:r>
        <w:rPr>
          <w:rFonts w:ascii="Times New Roman" w:eastAsia="Times New Roman" w:hAnsi="Times New Roman" w:cs="Times New Roman"/>
          <w:color w:val="4F81BD"/>
        </w:rPr>
        <w:t>.Wrap_X_Axis</w:t>
      </w:r>
    </w:p>
    <w:p w14:paraId="0521F2AC" w14:textId="77777777" w:rsidR="006428B2" w:rsidRDefault="00303FDE">
      <w:pPr>
        <w:spacing w:after="458"/>
        <w:ind w:left="-5" w:right="6" w:hanging="10"/>
      </w:pPr>
      <w:r>
        <w:rPr>
          <w:rFonts w:ascii="Times New Roman" w:eastAsia="Times New Roman" w:hAnsi="Times New Roman" w:cs="Times New Roman"/>
        </w:rPr>
        <w:t>R/O -bool – true if the post processor wraps X moves onto a rotary axis</w:t>
      </w:r>
    </w:p>
    <w:p w14:paraId="02675521" w14:textId="77777777" w:rsidR="006428B2" w:rsidRDefault="00303FDE">
      <w:pPr>
        <w:spacing w:after="16" w:line="270" w:lineRule="auto"/>
        <w:ind w:left="-5" w:hanging="10"/>
      </w:pPr>
      <w:r>
        <w:rPr>
          <w:rFonts w:ascii="Times New Roman" w:eastAsia="Times New Roman" w:hAnsi="Times New Roman" w:cs="Times New Roman"/>
          <w:color w:val="4F81BD"/>
        </w:rPr>
        <w:t>.Wrap_Y_Axis</w:t>
      </w:r>
    </w:p>
    <w:p w14:paraId="51397FA5" w14:textId="77777777" w:rsidR="006428B2" w:rsidRDefault="00303FDE">
      <w:pPr>
        <w:spacing w:after="227"/>
        <w:ind w:left="-5" w:right="6" w:hanging="10"/>
      </w:pPr>
      <w:r>
        <w:rPr>
          <w:rFonts w:ascii="Times New Roman" w:eastAsia="Times New Roman" w:hAnsi="Times New Roman" w:cs="Times New Roman"/>
        </w:rPr>
        <w:t>R/O -bool – true if the post processor wraps Y moves onto a rotary axis</w:t>
      </w:r>
    </w:p>
    <w:p w14:paraId="25E2C0AD" w14:textId="77777777" w:rsidR="006428B2" w:rsidRDefault="00303FDE">
      <w:pPr>
        <w:pStyle w:val="Heading2"/>
        <w:ind w:left="-5"/>
      </w:pPr>
      <w:r>
        <w:t>ToolpathSaver</w:t>
      </w:r>
    </w:p>
    <w:p w14:paraId="07066E44" w14:textId="77777777" w:rsidR="006428B2" w:rsidRDefault="00303FDE">
      <w:pPr>
        <w:spacing w:after="262"/>
        <w:ind w:left="-5" w:right="6" w:hanging="10"/>
      </w:pPr>
      <w:r>
        <w:rPr>
          <w:rFonts w:ascii="Times New Roman" w:eastAsia="Times New Roman" w:hAnsi="Times New Roman" w:cs="Times New Roman"/>
        </w:rPr>
        <w:t>This object is used to save toolpaths en rely from sc</w:t>
      </w:r>
      <w:r>
        <w:rPr>
          <w:rFonts w:ascii="Times New Roman" w:eastAsia="Times New Roman" w:hAnsi="Times New Roman" w:cs="Times New Roman"/>
        </w:rPr>
        <w:t>ript. It gives access to the set of PostProcessors available to the program and holds a list of toolpaths to be saved.</w:t>
      </w:r>
    </w:p>
    <w:p w14:paraId="1CC0C9C6" w14:textId="77777777" w:rsidR="006428B2" w:rsidRDefault="00303FDE">
      <w:pPr>
        <w:spacing w:after="0"/>
        <w:ind w:left="-5" w:right="6" w:hanging="10"/>
      </w:pPr>
      <w:r>
        <w:rPr>
          <w:rFonts w:ascii="Times New Roman" w:eastAsia="Times New Roman" w:hAnsi="Times New Roman" w:cs="Times New Roman"/>
        </w:rPr>
        <w:t xml:space="preserve">IMPORTANT: It is the script writer’s responsibility to ensure that all the toolpaths added to the </w:t>
      </w:r>
    </w:p>
    <w:p w14:paraId="2B0964B5" w14:textId="77777777" w:rsidR="006428B2" w:rsidRDefault="00303FDE">
      <w:pPr>
        <w:spacing w:after="261"/>
        <w:ind w:left="-5" w:right="6" w:hanging="10"/>
      </w:pPr>
      <w:r>
        <w:rPr>
          <w:rFonts w:ascii="Times New Roman" w:eastAsia="Times New Roman" w:hAnsi="Times New Roman" w:cs="Times New Roman"/>
        </w:rPr>
        <w:t xml:space="preserve">ToolpathSaver object are suitable for </w:t>
      </w:r>
      <w:r>
        <w:rPr>
          <w:rFonts w:ascii="Times New Roman" w:eastAsia="Times New Roman" w:hAnsi="Times New Roman" w:cs="Times New Roman"/>
        </w:rPr>
        <w:t>saving to one file using the selected post-processor. The ToolpathSaver gives low-level access to the toolpath output from the program and will write what ever toolpaths you specify to a single file irrespec ve of the tool geometry or the post processors s</w:t>
      </w:r>
      <w:r>
        <w:rPr>
          <w:rFonts w:ascii="Times New Roman" w:eastAsia="Times New Roman" w:hAnsi="Times New Roman" w:cs="Times New Roman"/>
        </w:rPr>
        <w:t>upport for tool changing. It is the responsibility of the script writer to ensure that a tool changing post is selected if mul ple toolpaths using different tools are output. The :IsCompa ble method of the Tool object can be used to check if tools used for</w:t>
      </w:r>
      <w:r>
        <w:rPr>
          <w:rFonts w:ascii="Times New Roman" w:eastAsia="Times New Roman" w:hAnsi="Times New Roman" w:cs="Times New Roman"/>
        </w:rPr>
        <w:t xml:space="preserve"> different toolpaths are suitable for outpu</w:t>
      </w:r>
      <w:r>
        <w:rPr>
          <w:rFonts w:ascii="Times New Roman" w:eastAsia="Times New Roman" w:hAnsi="Times New Roman" w:cs="Times New Roman"/>
        </w:rPr>
        <w:tab/>
        <w:t>ng to a single file if a tool changer is not available.</w:t>
      </w:r>
    </w:p>
    <w:p w14:paraId="22693AF0" w14:textId="77777777" w:rsidR="006428B2" w:rsidRDefault="00303FDE">
      <w:pPr>
        <w:spacing w:after="357" w:line="265" w:lineRule="auto"/>
        <w:ind w:left="-5" w:hanging="10"/>
      </w:pPr>
      <w:r>
        <w:rPr>
          <w:rFonts w:ascii="Times New Roman" w:eastAsia="Times New Roman" w:hAnsi="Times New Roman" w:cs="Times New Roman"/>
        </w:rPr>
        <w:t>Example Code</w:t>
      </w:r>
    </w:p>
    <w:p w14:paraId="3A06D218" w14:textId="77777777" w:rsidR="006428B2" w:rsidRDefault="00303FDE">
      <w:pPr>
        <w:spacing w:after="19" w:line="238" w:lineRule="auto"/>
        <w:ind w:left="-5" w:right="99" w:hanging="10"/>
      </w:pPr>
      <w:r>
        <w:rPr>
          <w:rFonts w:ascii="Times New Roman" w:eastAsia="Times New Roman" w:hAnsi="Times New Roman" w:cs="Times New Roman"/>
          <w:sz w:val="16"/>
        </w:rPr>
        <w:t>--[[  ------------------------ DoAllToolpathsUseSameTool ----------------------------------|</w:t>
      </w:r>
    </w:p>
    <w:p w14:paraId="32B6B272" w14:textId="77777777" w:rsidR="006428B2" w:rsidRDefault="00303FDE">
      <w:pPr>
        <w:spacing w:after="19" w:line="238" w:lineRule="auto"/>
        <w:ind w:left="-5" w:hanging="10"/>
      </w:pPr>
      <w:r>
        <w:rPr>
          <w:rFonts w:ascii="Times New Roman" w:eastAsia="Times New Roman" w:hAnsi="Times New Roman" w:cs="Times New Roman"/>
          <w:sz w:val="16"/>
        </w:rPr>
        <w:t xml:space="preserve">| Check if all the toolpaths in the passed list use the same tool. If they do, we can </w:t>
      </w:r>
    </w:p>
    <w:p w14:paraId="25E87D15" w14:textId="77777777" w:rsidR="006428B2" w:rsidRDefault="00303FDE">
      <w:pPr>
        <w:spacing w:after="19" w:line="238" w:lineRule="auto"/>
        <w:ind w:left="-5" w:right="1154" w:hanging="10"/>
      </w:pPr>
      <w:r>
        <w:rPr>
          <w:rFonts w:ascii="Times New Roman" w:eastAsia="Times New Roman" w:hAnsi="Times New Roman" w:cs="Times New Roman"/>
          <w:sz w:val="16"/>
        </w:rPr>
        <w:t>| save all the toolpaths to the same file, regardles of whether the post sup</w:t>
      </w:r>
      <w:r>
        <w:rPr>
          <w:rFonts w:ascii="Times New Roman" w:eastAsia="Times New Roman" w:hAnsi="Times New Roman" w:cs="Times New Roman"/>
          <w:sz w:val="16"/>
        </w:rPr>
        <w:t xml:space="preserve">ports </w:t>
      </w:r>
    </w:p>
    <w:p w14:paraId="631354E9" w14:textId="77777777" w:rsidR="006428B2" w:rsidRDefault="00303FDE">
      <w:pPr>
        <w:spacing w:after="19" w:line="238" w:lineRule="auto"/>
        <w:ind w:left="-5" w:right="579" w:hanging="10"/>
      </w:pPr>
      <w:r>
        <w:rPr>
          <w:rFonts w:ascii="Times New Roman" w:eastAsia="Times New Roman" w:hAnsi="Times New Roman" w:cs="Times New Roman"/>
          <w:sz w:val="16"/>
        </w:rPr>
        <w:lastRenderedPageBreak/>
        <w:t>| toolchanging. If the toolpaths use different tools and the post does not support tool | changing, the toolpaths will need to be saved individually</w:t>
      </w:r>
    </w:p>
    <w:p w14:paraId="77AD5704" w14:textId="77777777" w:rsidR="006428B2" w:rsidRDefault="00303FDE">
      <w:pPr>
        <w:spacing w:after="19" w:line="238" w:lineRule="auto"/>
        <w:ind w:left="-5" w:right="8739" w:hanging="10"/>
      </w:pPr>
      <w:r>
        <w:rPr>
          <w:rFonts w:ascii="Times New Roman" w:eastAsia="Times New Roman" w:hAnsi="Times New Roman" w:cs="Times New Roman"/>
          <w:sz w:val="16"/>
        </w:rPr>
        <w:t>| ]]</w:t>
      </w:r>
    </w:p>
    <w:p w14:paraId="4FF035A1" w14:textId="77777777" w:rsidR="006428B2" w:rsidRDefault="00303FDE">
      <w:pPr>
        <w:spacing w:after="89" w:line="467" w:lineRule="auto"/>
        <w:ind w:left="-5" w:right="2211" w:hanging="10"/>
      </w:pPr>
      <w:r>
        <w:rPr>
          <w:rFonts w:ascii="Times New Roman" w:eastAsia="Times New Roman" w:hAnsi="Times New Roman" w:cs="Times New Roman"/>
          <w:sz w:val="16"/>
        </w:rPr>
        <w:t>function DoAllToolpathsUseSameTool(toolpath_ids, toolpath_manager)    local tool = nil</w:t>
      </w:r>
    </w:p>
    <w:p w14:paraId="4D464105" w14:textId="77777777" w:rsidR="006428B2" w:rsidRDefault="00303FDE">
      <w:pPr>
        <w:spacing w:after="19" w:line="238" w:lineRule="auto"/>
        <w:ind w:left="1440" w:right="3172" w:hanging="720"/>
      </w:pPr>
      <w:r>
        <w:rPr>
          <w:rFonts w:ascii="Times New Roman" w:eastAsia="Times New Roman" w:hAnsi="Times New Roman" w:cs="Times New Roman"/>
          <w:sz w:val="16"/>
        </w:rPr>
        <w:t>for i,toolpath_id in ipairs(toolpath_ids) do local pos = toolpath_manager:Find(toolpath_id) if pos == nil then</w:t>
      </w:r>
    </w:p>
    <w:p w14:paraId="1B394D5C" w14:textId="77777777" w:rsidR="006428B2" w:rsidRDefault="00303FDE">
      <w:pPr>
        <w:spacing w:after="19" w:line="238" w:lineRule="auto"/>
        <w:ind w:left="1450" w:right="3172" w:hanging="10"/>
      </w:pPr>
      <w:r>
        <w:rPr>
          <w:rFonts w:ascii="Times New Roman" w:eastAsia="Times New Roman" w:hAnsi="Times New Roman" w:cs="Times New Roman"/>
          <w:sz w:val="16"/>
        </w:rPr>
        <w:t xml:space="preserve">   MessageBox("Failed to find toolpath " .. i)    return f</w:t>
      </w:r>
      <w:r>
        <w:rPr>
          <w:rFonts w:ascii="Times New Roman" w:eastAsia="Times New Roman" w:hAnsi="Times New Roman" w:cs="Times New Roman"/>
          <w:sz w:val="16"/>
        </w:rPr>
        <w:t>alse end</w:t>
      </w:r>
    </w:p>
    <w:p w14:paraId="00599586" w14:textId="77777777" w:rsidR="006428B2" w:rsidRDefault="00303FDE">
      <w:pPr>
        <w:spacing w:after="19" w:line="238" w:lineRule="auto"/>
        <w:ind w:left="1450" w:right="2979" w:hanging="10"/>
      </w:pPr>
      <w:r>
        <w:rPr>
          <w:rFonts w:ascii="Times New Roman" w:eastAsia="Times New Roman" w:hAnsi="Times New Roman" w:cs="Times New Roman"/>
          <w:sz w:val="16"/>
        </w:rPr>
        <w:t>local toolpath = toolpath_manager:GetAt(pos) -- do we have an existing tool to check against?</w:t>
      </w:r>
    </w:p>
    <w:p w14:paraId="07C9D3A8" w14:textId="77777777" w:rsidR="006428B2" w:rsidRDefault="00303FDE">
      <w:pPr>
        <w:spacing w:after="19" w:line="238" w:lineRule="auto"/>
        <w:ind w:left="1450" w:right="1154" w:hanging="10"/>
      </w:pPr>
      <w:r>
        <w:rPr>
          <w:rFonts w:ascii="Times New Roman" w:eastAsia="Times New Roman" w:hAnsi="Times New Roman" w:cs="Times New Roman"/>
          <w:sz w:val="16"/>
        </w:rPr>
        <w:t>if tool == nil then</w:t>
      </w:r>
    </w:p>
    <w:p w14:paraId="64C97A52" w14:textId="77777777" w:rsidR="006428B2" w:rsidRDefault="00303FDE">
      <w:pPr>
        <w:spacing w:after="19" w:line="238" w:lineRule="auto"/>
        <w:ind w:left="1450" w:right="868" w:hanging="10"/>
      </w:pPr>
      <w:r>
        <w:rPr>
          <w:rFonts w:ascii="Times New Roman" w:eastAsia="Times New Roman" w:hAnsi="Times New Roman" w:cs="Times New Roman"/>
          <w:sz w:val="16"/>
        </w:rPr>
        <w:t xml:space="preserve">   -- no this is first toolpath - save a copy of tool to check against    tool = toolpath.Tool else</w:t>
      </w:r>
    </w:p>
    <w:p w14:paraId="20667D0A" w14:textId="77777777" w:rsidR="006428B2" w:rsidRDefault="00303FDE">
      <w:pPr>
        <w:spacing w:after="19" w:line="238" w:lineRule="auto"/>
        <w:ind w:left="1450" w:right="2019" w:hanging="10"/>
      </w:pPr>
      <w:r>
        <w:rPr>
          <w:rFonts w:ascii="Times New Roman" w:eastAsia="Times New Roman" w:hAnsi="Times New Roman" w:cs="Times New Roman"/>
          <w:sz w:val="16"/>
        </w:rPr>
        <w:t xml:space="preserve">   -- check if this tool is compatible with previous tools    if not tool:IsCompatibleTool(toolpath.Tool) then       return false  -- we have a mixture of t</w:t>
      </w:r>
      <w:r>
        <w:rPr>
          <w:rFonts w:ascii="Times New Roman" w:eastAsia="Times New Roman" w:hAnsi="Times New Roman" w:cs="Times New Roman"/>
          <w:sz w:val="16"/>
        </w:rPr>
        <w:t>ools    end   end</w:t>
      </w:r>
    </w:p>
    <w:p w14:paraId="16D7AA59" w14:textId="77777777" w:rsidR="006428B2" w:rsidRDefault="00303FDE">
      <w:pPr>
        <w:spacing w:after="75" w:line="238" w:lineRule="auto"/>
        <w:ind w:left="730" w:right="1154" w:hanging="10"/>
      </w:pPr>
      <w:r>
        <w:rPr>
          <w:rFonts w:ascii="Times New Roman" w:eastAsia="Times New Roman" w:hAnsi="Times New Roman" w:cs="Times New Roman"/>
          <w:sz w:val="16"/>
        </w:rPr>
        <w:t xml:space="preserve">end  </w:t>
      </w:r>
    </w:p>
    <w:p w14:paraId="6AAED745" w14:textId="77777777" w:rsidR="006428B2" w:rsidRDefault="00303FDE">
      <w:pPr>
        <w:spacing w:after="346" w:line="238" w:lineRule="auto"/>
        <w:ind w:left="-15" w:right="7538" w:firstLine="720"/>
      </w:pPr>
      <w:r>
        <w:rPr>
          <w:rFonts w:ascii="Times New Roman" w:eastAsia="Times New Roman" w:hAnsi="Times New Roman" w:cs="Times New Roman"/>
          <w:sz w:val="16"/>
        </w:rPr>
        <w:t xml:space="preserve">     return true end</w:t>
      </w:r>
    </w:p>
    <w:p w14:paraId="50856215" w14:textId="77777777" w:rsidR="006428B2" w:rsidRDefault="00303FDE">
      <w:pPr>
        <w:spacing w:after="181" w:line="265" w:lineRule="auto"/>
        <w:ind w:left="-5" w:hanging="10"/>
      </w:pPr>
      <w:r>
        <w:rPr>
          <w:rFonts w:ascii="Times New Roman" w:eastAsia="Times New Roman" w:hAnsi="Times New Roman" w:cs="Times New Roman"/>
        </w:rPr>
        <w:t>Constructor</w:t>
      </w:r>
    </w:p>
    <w:p w14:paraId="2810AEAD" w14:textId="77777777" w:rsidR="006428B2" w:rsidRDefault="00303FDE">
      <w:pPr>
        <w:spacing w:after="16" w:line="270" w:lineRule="auto"/>
        <w:ind w:left="-5" w:hanging="10"/>
      </w:pPr>
      <w:r>
        <w:rPr>
          <w:rFonts w:ascii="Times New Roman" w:eastAsia="Times New Roman" w:hAnsi="Times New Roman" w:cs="Times New Roman"/>
          <w:color w:val="4F81BD"/>
        </w:rPr>
        <w:t>ToolpathSaver() - Constructor</w:t>
      </w:r>
    </w:p>
    <w:p w14:paraId="2309DDAB" w14:textId="77777777" w:rsidR="006428B2" w:rsidRDefault="00303FDE">
      <w:pPr>
        <w:spacing w:after="276"/>
        <w:ind w:left="-5" w:right="6" w:hanging="10"/>
      </w:pPr>
      <w:r>
        <w:rPr>
          <w:rFonts w:ascii="Times New Roman" w:eastAsia="Times New Roman" w:hAnsi="Times New Roman" w:cs="Times New Roman"/>
        </w:rPr>
        <w:t>Create a new object which can be used to save toolpaths</w:t>
      </w:r>
    </w:p>
    <w:p w14:paraId="4C89B326" w14:textId="77777777" w:rsidR="006428B2" w:rsidRDefault="00303FDE">
      <w:pPr>
        <w:spacing w:after="181" w:line="265" w:lineRule="auto"/>
        <w:ind w:left="-5" w:hanging="10"/>
      </w:pPr>
      <w:r>
        <w:rPr>
          <w:rFonts w:ascii="Times New Roman" w:eastAsia="Times New Roman" w:hAnsi="Times New Roman" w:cs="Times New Roman"/>
        </w:rPr>
        <w:t>Proper es</w:t>
      </w:r>
    </w:p>
    <w:p w14:paraId="59AAA453" w14:textId="77777777" w:rsidR="006428B2" w:rsidRDefault="00303FDE">
      <w:pPr>
        <w:spacing w:after="16" w:line="270" w:lineRule="auto"/>
        <w:ind w:left="-5" w:hanging="10"/>
      </w:pPr>
      <w:r>
        <w:rPr>
          <w:rFonts w:ascii="Times New Roman" w:eastAsia="Times New Roman" w:hAnsi="Times New Roman" w:cs="Times New Roman"/>
          <w:color w:val="4F81BD"/>
        </w:rPr>
        <w:t>.DefaultPost</w:t>
      </w:r>
    </w:p>
    <w:p w14:paraId="026EF719" w14:textId="77777777" w:rsidR="006428B2" w:rsidRDefault="00303FDE">
      <w:pPr>
        <w:spacing w:after="227"/>
        <w:ind w:left="-5" w:right="6" w:hanging="10"/>
      </w:pPr>
      <w:r>
        <w:rPr>
          <w:rFonts w:ascii="Times New Roman" w:eastAsia="Times New Roman" w:hAnsi="Times New Roman" w:cs="Times New Roman"/>
        </w:rPr>
        <w:t>R/O -</w:t>
      </w:r>
      <w:r>
        <w:rPr>
          <w:rFonts w:ascii="Times New Roman" w:eastAsia="Times New Roman" w:hAnsi="Times New Roman" w:cs="Times New Roman"/>
          <w:color w:val="943634"/>
        </w:rPr>
        <w:t>PostPInfo</w:t>
      </w:r>
      <w:r>
        <w:rPr>
          <w:rFonts w:ascii="Times New Roman" w:eastAsia="Times New Roman" w:hAnsi="Times New Roman" w:cs="Times New Roman"/>
        </w:rPr>
        <w:t xml:space="preserve"> – the currently selected post processor within the program</w:t>
      </w:r>
    </w:p>
    <w:p w14:paraId="760A1F9E" w14:textId="77777777" w:rsidR="006428B2" w:rsidRDefault="00303FDE">
      <w:pPr>
        <w:spacing w:after="16" w:line="270" w:lineRule="auto"/>
        <w:ind w:left="-5" w:hanging="10"/>
      </w:pPr>
      <w:r>
        <w:rPr>
          <w:rFonts w:ascii="Times New Roman" w:eastAsia="Times New Roman" w:hAnsi="Times New Roman" w:cs="Times New Roman"/>
          <w:color w:val="4F81BD"/>
        </w:rPr>
        <w:t>.NumberOfToolpaths</w:t>
      </w:r>
    </w:p>
    <w:p w14:paraId="7D6BF0AD" w14:textId="77777777" w:rsidR="006428B2" w:rsidRDefault="00303FDE">
      <w:pPr>
        <w:spacing w:after="262"/>
        <w:ind w:left="-5" w:right="6" w:hanging="10"/>
      </w:pPr>
      <w:r>
        <w:rPr>
          <w:rFonts w:ascii="Times New Roman" w:eastAsia="Times New Roman" w:hAnsi="Times New Roman" w:cs="Times New Roman"/>
        </w:rPr>
        <w:t>R/O -integer – the number of toolpaths currently held by this object ready for saving. Toolpaths are added to the object using the :AddToolpaths() method.</w:t>
      </w:r>
    </w:p>
    <w:p w14:paraId="30FD0C91" w14:textId="77777777" w:rsidR="006428B2" w:rsidRDefault="00303FDE">
      <w:pPr>
        <w:spacing w:after="181" w:line="265" w:lineRule="auto"/>
        <w:ind w:left="-5" w:hanging="10"/>
      </w:pPr>
      <w:r>
        <w:rPr>
          <w:rFonts w:ascii="Times New Roman" w:eastAsia="Times New Roman" w:hAnsi="Times New Roman" w:cs="Times New Roman"/>
        </w:rPr>
        <w:t>Methods</w:t>
      </w:r>
    </w:p>
    <w:p w14:paraId="76D7E9EB" w14:textId="77777777" w:rsidR="006428B2" w:rsidRDefault="00303FDE">
      <w:pPr>
        <w:spacing w:after="16" w:line="270" w:lineRule="auto"/>
        <w:ind w:left="-5" w:hanging="10"/>
      </w:pPr>
      <w:r>
        <w:rPr>
          <w:rFonts w:ascii="Times New Roman" w:eastAsia="Times New Roman" w:hAnsi="Times New Roman" w:cs="Times New Roman"/>
          <w:color w:val="4F81BD"/>
        </w:rPr>
        <w:t>:GetNumPosts()</w:t>
      </w:r>
    </w:p>
    <w:p w14:paraId="5435D501" w14:textId="77777777" w:rsidR="006428B2" w:rsidRDefault="00303FDE">
      <w:pPr>
        <w:spacing w:after="227"/>
        <w:ind w:left="-5" w:right="6" w:hanging="10"/>
      </w:pPr>
      <w:r>
        <w:rPr>
          <w:rFonts w:ascii="Times New Roman" w:eastAsia="Times New Roman" w:hAnsi="Times New Roman" w:cs="Times New Roman"/>
        </w:rPr>
        <w:t>Return number of post processers the program knows about. This is usually used to iterate through all the posts using :GetPostAtIndex</w:t>
      </w:r>
    </w:p>
    <w:p w14:paraId="3039724A" w14:textId="77777777" w:rsidR="006428B2" w:rsidRDefault="00303FDE">
      <w:pPr>
        <w:spacing w:after="16" w:line="270" w:lineRule="auto"/>
        <w:ind w:left="-5" w:hanging="10"/>
      </w:pPr>
      <w:r>
        <w:rPr>
          <w:rFonts w:ascii="Times New Roman" w:eastAsia="Times New Roman" w:hAnsi="Times New Roman" w:cs="Times New Roman"/>
          <w:color w:val="4F81BD"/>
        </w:rPr>
        <w:t>:AddToolpath(Toolpath toolpath)</w:t>
      </w:r>
    </w:p>
    <w:p w14:paraId="26E23C14" w14:textId="77777777" w:rsidR="006428B2" w:rsidRDefault="00303FDE">
      <w:pPr>
        <w:spacing w:after="227"/>
        <w:ind w:left="-5" w:right="6" w:hanging="10"/>
      </w:pPr>
      <w:r>
        <w:rPr>
          <w:rFonts w:ascii="Times New Roman" w:eastAsia="Times New Roman" w:hAnsi="Times New Roman" w:cs="Times New Roman"/>
        </w:rPr>
        <w:t xml:space="preserve">Add the passed toolpath to the list of toolpaths to save managed by this object. Retunrs </w:t>
      </w:r>
      <w:r>
        <w:rPr>
          <w:rFonts w:ascii="Times New Roman" w:eastAsia="Times New Roman" w:hAnsi="Times New Roman" w:cs="Times New Roman"/>
        </w:rPr>
        <w:t>true if toolpath added to list ok.</w:t>
      </w:r>
    </w:p>
    <w:p w14:paraId="502791C6" w14:textId="77777777" w:rsidR="006428B2" w:rsidRDefault="00303FDE">
      <w:pPr>
        <w:spacing w:after="455"/>
        <w:ind w:left="293" w:right="6" w:hanging="10"/>
      </w:pPr>
      <w:r>
        <w:rPr>
          <w:rFonts w:ascii="Times New Roman" w:eastAsia="Times New Roman" w:hAnsi="Times New Roman" w:cs="Times New Roman"/>
        </w:rPr>
        <w:t xml:space="preserve"> toolpath -</w:t>
      </w:r>
      <w:r>
        <w:rPr>
          <w:rFonts w:ascii="Times New Roman" w:eastAsia="Times New Roman" w:hAnsi="Times New Roman" w:cs="Times New Roman"/>
          <w:color w:val="943634"/>
        </w:rPr>
        <w:t>Toolpath</w:t>
      </w:r>
      <w:r>
        <w:rPr>
          <w:rFonts w:ascii="Times New Roman" w:eastAsia="Times New Roman" w:hAnsi="Times New Roman" w:cs="Times New Roman"/>
        </w:rPr>
        <w:t xml:space="preserve"> –toolpath to be saved </w:t>
      </w:r>
    </w:p>
    <w:p w14:paraId="19102FD9" w14:textId="77777777" w:rsidR="006428B2" w:rsidRDefault="00303FDE">
      <w:pPr>
        <w:spacing w:after="16" w:line="270" w:lineRule="auto"/>
        <w:ind w:left="-5" w:hanging="10"/>
      </w:pPr>
      <w:r>
        <w:rPr>
          <w:rFonts w:ascii="Times New Roman" w:eastAsia="Times New Roman" w:hAnsi="Times New Roman" w:cs="Times New Roman"/>
          <w:color w:val="4F81BD"/>
        </w:rPr>
        <w:t>:ClearToolpathList()</w:t>
      </w:r>
    </w:p>
    <w:p w14:paraId="1D086649" w14:textId="77777777" w:rsidR="006428B2" w:rsidRDefault="00303FDE">
      <w:pPr>
        <w:spacing w:after="227"/>
        <w:ind w:left="-5" w:right="6" w:hanging="10"/>
      </w:pPr>
      <w:r>
        <w:rPr>
          <w:rFonts w:ascii="Times New Roman" w:eastAsia="Times New Roman" w:hAnsi="Times New Roman" w:cs="Times New Roman"/>
        </w:rPr>
        <w:t xml:space="preserve">Clear the list of toolpaths to save managed by this object. </w:t>
      </w:r>
    </w:p>
    <w:p w14:paraId="6648B8D0" w14:textId="77777777" w:rsidR="006428B2" w:rsidRDefault="00303FDE">
      <w:pPr>
        <w:spacing w:after="16" w:line="270" w:lineRule="auto"/>
        <w:ind w:left="-5" w:hanging="10"/>
      </w:pPr>
      <w:r>
        <w:rPr>
          <w:rFonts w:ascii="Times New Roman" w:eastAsia="Times New Roman" w:hAnsi="Times New Roman" w:cs="Times New Roman"/>
          <w:color w:val="4F81BD"/>
        </w:rPr>
        <w:t>:GetNumPosts()</w:t>
      </w:r>
    </w:p>
    <w:p w14:paraId="0EE6E98B" w14:textId="77777777" w:rsidR="006428B2" w:rsidRDefault="00303FDE">
      <w:pPr>
        <w:spacing w:after="227"/>
        <w:ind w:left="-5" w:right="6" w:hanging="10"/>
      </w:pPr>
      <w:r>
        <w:rPr>
          <w:rFonts w:ascii="Times New Roman" w:eastAsia="Times New Roman" w:hAnsi="Times New Roman" w:cs="Times New Roman"/>
        </w:rPr>
        <w:t>Return number of post processers the program knows about. This is usually used to</w:t>
      </w:r>
      <w:r>
        <w:rPr>
          <w:rFonts w:ascii="Times New Roman" w:eastAsia="Times New Roman" w:hAnsi="Times New Roman" w:cs="Times New Roman"/>
        </w:rPr>
        <w:t xml:space="preserve"> iterate through all the posts using :GetPostAtIndex</w:t>
      </w:r>
    </w:p>
    <w:p w14:paraId="4B9A3523" w14:textId="77777777" w:rsidR="006428B2" w:rsidRDefault="00303FDE">
      <w:pPr>
        <w:spacing w:after="16" w:line="270" w:lineRule="auto"/>
        <w:ind w:left="-5" w:hanging="10"/>
      </w:pPr>
      <w:r>
        <w:rPr>
          <w:rFonts w:ascii="Times New Roman" w:eastAsia="Times New Roman" w:hAnsi="Times New Roman" w:cs="Times New Roman"/>
          <w:color w:val="4F81BD"/>
        </w:rPr>
        <w:t>:GetPostAtIndex(integer post_index)</w:t>
      </w:r>
    </w:p>
    <w:p w14:paraId="75F57008" w14:textId="77777777" w:rsidR="006428B2" w:rsidRDefault="00303FDE">
      <w:pPr>
        <w:spacing w:after="227" w:line="477" w:lineRule="auto"/>
        <w:ind w:left="268" w:right="1341" w:hanging="283"/>
      </w:pPr>
      <w:r>
        <w:rPr>
          <w:rFonts w:ascii="Times New Roman" w:eastAsia="Times New Roman" w:hAnsi="Times New Roman" w:cs="Times New Roman"/>
        </w:rPr>
        <w:t>Return the post processor (PostPInfo) for the specified index. post_index - integer –index of post to return. The index go from 0 to num_posts - 1</w:t>
      </w:r>
    </w:p>
    <w:p w14:paraId="63D7C775"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GetPostWithName(str</w:t>
      </w:r>
      <w:r>
        <w:rPr>
          <w:rFonts w:ascii="Times New Roman" w:eastAsia="Times New Roman" w:hAnsi="Times New Roman" w:cs="Times New Roman"/>
          <w:color w:val="4F81BD"/>
        </w:rPr>
        <w:t>ing post_name)</w:t>
      </w:r>
    </w:p>
    <w:p w14:paraId="680BCAB6" w14:textId="77777777" w:rsidR="006428B2" w:rsidRDefault="00303FDE">
      <w:pPr>
        <w:spacing w:after="331" w:line="384" w:lineRule="auto"/>
        <w:ind w:left="-5" w:right="448" w:hanging="10"/>
      </w:pPr>
      <w:r>
        <w:rPr>
          <w:rFonts w:ascii="Times New Roman" w:eastAsia="Times New Roman" w:hAnsi="Times New Roman" w:cs="Times New Roman"/>
        </w:rPr>
        <w:t xml:space="preserve">Return the post processor (PostPInfo) with the specified name. This is the name displayed in the drop down list in the program. post_name - string –name of post to return. </w:t>
      </w:r>
    </w:p>
    <w:p w14:paraId="276CA7F2" w14:textId="77777777" w:rsidR="006428B2" w:rsidRDefault="00303FDE">
      <w:pPr>
        <w:spacing w:after="16" w:line="270" w:lineRule="auto"/>
        <w:ind w:left="-5" w:hanging="10"/>
      </w:pPr>
      <w:r>
        <w:rPr>
          <w:rFonts w:ascii="Times New Roman" w:eastAsia="Times New Roman" w:hAnsi="Times New Roman" w:cs="Times New Roman"/>
          <w:color w:val="4F81BD"/>
        </w:rPr>
        <w:t>:GetPostWithFilename(string post_ ile_name)</w:t>
      </w:r>
    </w:p>
    <w:p w14:paraId="0E73C41C" w14:textId="77777777" w:rsidR="006428B2" w:rsidRDefault="00303FDE">
      <w:pPr>
        <w:spacing w:after="227"/>
        <w:ind w:left="-5" w:right="6" w:hanging="10"/>
      </w:pPr>
      <w:r>
        <w:rPr>
          <w:rFonts w:ascii="Times New Roman" w:eastAsia="Times New Roman" w:hAnsi="Times New Roman" w:cs="Times New Roman"/>
        </w:rPr>
        <w:t>Return the post processor (PostPInfo) w</w:t>
      </w:r>
      <w:r>
        <w:rPr>
          <w:rFonts w:ascii="Times New Roman" w:eastAsia="Times New Roman" w:hAnsi="Times New Roman" w:cs="Times New Roman"/>
        </w:rPr>
        <w:t>ith the specified file name. This is the name of the .pp file on disk without the path.</w:t>
      </w:r>
    </w:p>
    <w:p w14:paraId="0A372DCF" w14:textId="77777777" w:rsidR="006428B2" w:rsidRDefault="00303FDE">
      <w:pPr>
        <w:spacing w:after="197"/>
        <w:ind w:left="293" w:right="6" w:hanging="10"/>
      </w:pPr>
      <w:r>
        <w:rPr>
          <w:rFonts w:ascii="Times New Roman" w:eastAsia="Times New Roman" w:hAnsi="Times New Roman" w:cs="Times New Roman"/>
        </w:rPr>
        <w:t xml:space="preserve">post_file_name - string – filename of post to return. </w:t>
      </w:r>
    </w:p>
    <w:p w14:paraId="01E50431" w14:textId="77777777" w:rsidR="006428B2" w:rsidRDefault="00303FDE">
      <w:pPr>
        <w:spacing w:after="16" w:line="270" w:lineRule="auto"/>
        <w:ind w:left="-5" w:hanging="10"/>
      </w:pPr>
      <w:r>
        <w:rPr>
          <w:rFonts w:ascii="Times New Roman" w:eastAsia="Times New Roman" w:hAnsi="Times New Roman" w:cs="Times New Roman"/>
          <w:color w:val="4F81BD"/>
        </w:rPr>
        <w:t>.CreatePost(string post_ ile_path)</w:t>
      </w:r>
    </w:p>
    <w:p w14:paraId="49DE82CC" w14:textId="77777777" w:rsidR="006428B2" w:rsidRDefault="00303FDE">
      <w:pPr>
        <w:spacing w:after="227"/>
        <w:ind w:left="-5" w:right="1002" w:hanging="10"/>
      </w:pPr>
      <w:r>
        <w:rPr>
          <w:rFonts w:ascii="Times New Roman" w:eastAsia="Times New Roman" w:hAnsi="Times New Roman" w:cs="Times New Roman"/>
        </w:rPr>
        <w:t xml:space="preserve">Create a new post processor from the given file. This is the full path to the </w:t>
      </w:r>
      <w:r>
        <w:rPr>
          <w:rFonts w:ascii="Times New Roman" w:eastAsia="Times New Roman" w:hAnsi="Times New Roman" w:cs="Times New Roman"/>
        </w:rPr>
        <w:t>.pp file. Returns a PostPInfo (or nil if something went wrong).</w:t>
      </w:r>
    </w:p>
    <w:p w14:paraId="784CB263" w14:textId="77777777" w:rsidR="006428B2" w:rsidRDefault="00303FDE">
      <w:pPr>
        <w:spacing w:after="187"/>
        <w:ind w:left="293" w:right="6" w:hanging="10"/>
      </w:pPr>
      <w:r>
        <w:rPr>
          <w:rFonts w:ascii="Times New Roman" w:eastAsia="Times New Roman" w:hAnsi="Times New Roman" w:cs="Times New Roman"/>
        </w:rPr>
        <w:t>post_file_path – string – path to the .pp file</w:t>
      </w:r>
    </w:p>
    <w:p w14:paraId="31646E7C" w14:textId="77777777" w:rsidR="006428B2" w:rsidRDefault="00303FDE">
      <w:pPr>
        <w:spacing w:after="16" w:line="270" w:lineRule="auto"/>
        <w:ind w:left="-5" w:hanging="10"/>
      </w:pPr>
      <w:r>
        <w:rPr>
          <w:rFonts w:ascii="Times New Roman" w:eastAsia="Times New Roman" w:hAnsi="Times New Roman" w:cs="Times New Roman"/>
          <w:color w:val="4F81BD"/>
        </w:rPr>
        <w:t>:SaveToolpaths(PostPInfo postp,  string ilename, bool output_to_mc)</w:t>
      </w:r>
    </w:p>
    <w:p w14:paraId="74EF61E3" w14:textId="77777777" w:rsidR="006428B2" w:rsidRDefault="00303FDE">
      <w:pPr>
        <w:spacing w:after="227"/>
        <w:ind w:left="-5" w:right="6" w:hanging="10"/>
      </w:pPr>
      <w:r>
        <w:rPr>
          <w:rFonts w:ascii="Times New Roman" w:eastAsia="Times New Roman" w:hAnsi="Times New Roman" w:cs="Times New Roman"/>
        </w:rPr>
        <w:t>Save all the toolpaths which have been added with :AddToolpath using passed post processor to passed filename, Returns true if file saved OK, false if an error occurs.</w:t>
      </w:r>
    </w:p>
    <w:p w14:paraId="1E8B2F50" w14:textId="77777777" w:rsidR="006428B2" w:rsidRDefault="00303FDE">
      <w:pPr>
        <w:spacing w:after="0"/>
        <w:ind w:left="293" w:right="303" w:hanging="10"/>
      </w:pPr>
      <w:r>
        <w:rPr>
          <w:rFonts w:ascii="Times New Roman" w:eastAsia="Times New Roman" w:hAnsi="Times New Roman" w:cs="Times New Roman"/>
        </w:rPr>
        <w:t>postp -</w:t>
      </w:r>
      <w:r>
        <w:rPr>
          <w:rFonts w:ascii="Times New Roman" w:eastAsia="Times New Roman" w:hAnsi="Times New Roman" w:cs="Times New Roman"/>
          <w:color w:val="943634"/>
        </w:rPr>
        <w:t>PostPInfo</w:t>
      </w:r>
      <w:r>
        <w:rPr>
          <w:rFonts w:ascii="Times New Roman" w:eastAsia="Times New Roman" w:hAnsi="Times New Roman" w:cs="Times New Roman"/>
        </w:rPr>
        <w:t xml:space="preserve"> – Post processor to use to save file filename -string – Full pathname t</w:t>
      </w:r>
      <w:r>
        <w:rPr>
          <w:rFonts w:ascii="Times New Roman" w:eastAsia="Times New Roman" w:hAnsi="Times New Roman" w:cs="Times New Roman"/>
        </w:rPr>
        <w:t>o file to be saved. This MUST include the extension you want for the file as well.</w:t>
      </w:r>
    </w:p>
    <w:p w14:paraId="5CA2CEA0" w14:textId="77777777" w:rsidR="006428B2" w:rsidRDefault="00303FDE">
      <w:pPr>
        <w:spacing w:after="32" w:line="386" w:lineRule="auto"/>
        <w:ind w:left="-15" w:right="211" w:firstLine="283"/>
      </w:pPr>
      <w:r>
        <w:rPr>
          <w:rFonts w:ascii="Times New Roman" w:eastAsia="Times New Roman" w:hAnsi="Times New Roman" w:cs="Times New Roman"/>
        </w:rPr>
        <w:t xml:space="preserve"> output_to_mc -bool –if true AND the post processor supports direct output to the machine the file will be sent to the machine a er saving. Example Code</w:t>
      </w:r>
    </w:p>
    <w:p w14:paraId="6CDDC3A9" w14:textId="77777777" w:rsidR="006428B2" w:rsidRDefault="00303FDE">
      <w:pPr>
        <w:spacing w:after="3" w:line="235" w:lineRule="auto"/>
        <w:ind w:left="-5" w:right="4275" w:hanging="10"/>
      </w:pPr>
      <w:r>
        <w:rPr>
          <w:rFonts w:ascii="Times New Roman" w:eastAsia="Times New Roman" w:hAnsi="Times New Roman" w:cs="Times New Roman"/>
          <w:sz w:val="18"/>
        </w:rPr>
        <w:t>local toolpath_manager = ToolpathManager() if toolpath_manager.IsEmpty then</w:t>
      </w:r>
    </w:p>
    <w:p w14:paraId="12A82E0C" w14:textId="77777777" w:rsidR="006428B2" w:rsidRDefault="00303FDE">
      <w:pPr>
        <w:spacing w:after="3" w:line="235" w:lineRule="auto"/>
        <w:ind w:left="-5" w:right="3951" w:hanging="10"/>
      </w:pPr>
      <w:r>
        <w:rPr>
          <w:rFonts w:ascii="Times New Roman" w:eastAsia="Times New Roman" w:hAnsi="Times New Roman" w:cs="Times New Roman"/>
          <w:sz w:val="18"/>
        </w:rPr>
        <w:t xml:space="preserve">   MessageBox("There are no toolpaths to save")    return false end</w:t>
      </w:r>
    </w:p>
    <w:p w14:paraId="58FB3B61" w14:textId="77777777" w:rsidR="006428B2" w:rsidRDefault="00303FDE">
      <w:pPr>
        <w:spacing w:after="3" w:line="235" w:lineRule="auto"/>
        <w:ind w:left="-5" w:right="604" w:hanging="10"/>
      </w:pPr>
      <w:r>
        <w:rPr>
          <w:rFonts w:ascii="Times New Roman" w:eastAsia="Times New Roman" w:hAnsi="Times New Roman" w:cs="Times New Roman"/>
          <w:sz w:val="18"/>
        </w:rPr>
        <w:t>local output_path = “c:\\temp\\test_toolpath_output.txt”</w:t>
      </w:r>
    </w:p>
    <w:p w14:paraId="3921DAD8" w14:textId="77777777" w:rsidR="006428B2" w:rsidRDefault="00303FDE">
      <w:pPr>
        <w:spacing w:after="3" w:line="235" w:lineRule="auto"/>
        <w:ind w:left="-5" w:right="3843" w:hanging="10"/>
      </w:pPr>
      <w:r>
        <w:rPr>
          <w:rFonts w:ascii="Times New Roman" w:eastAsia="Times New Roman" w:hAnsi="Times New Roman" w:cs="Times New Roman"/>
          <w:sz w:val="18"/>
        </w:rPr>
        <w:t>-- get post processor to use for saving ... local toolp</w:t>
      </w:r>
      <w:r>
        <w:rPr>
          <w:rFonts w:ascii="Times New Roman" w:eastAsia="Times New Roman" w:hAnsi="Times New Roman" w:cs="Times New Roman"/>
          <w:sz w:val="18"/>
        </w:rPr>
        <w:t>ath_saver = ToolpathSaver();</w:t>
      </w:r>
    </w:p>
    <w:p w14:paraId="62D56BCE" w14:textId="77777777" w:rsidR="006428B2" w:rsidRDefault="00303FDE">
      <w:pPr>
        <w:spacing w:after="3" w:line="235" w:lineRule="auto"/>
        <w:ind w:left="-5" w:right="604" w:hanging="10"/>
      </w:pPr>
      <w:r>
        <w:rPr>
          <w:rFonts w:ascii="Times New Roman" w:eastAsia="Times New Roman" w:hAnsi="Times New Roman" w:cs="Times New Roman"/>
          <w:sz w:val="18"/>
        </w:rPr>
        <w:t>local post = toolpath_saver:GetPostWithName(“Text Output Arcs (mm) (*.txt)”) if post == nil then</w:t>
      </w:r>
    </w:p>
    <w:p w14:paraId="3095A7C9" w14:textId="77777777" w:rsidR="006428B2" w:rsidRDefault="00303FDE">
      <w:pPr>
        <w:spacing w:after="204" w:line="235" w:lineRule="auto"/>
        <w:ind w:left="-5" w:right="1469" w:hanging="10"/>
      </w:pPr>
      <w:r>
        <w:rPr>
          <w:rFonts w:ascii="Times New Roman" w:eastAsia="Times New Roman" w:hAnsi="Times New Roman" w:cs="Times New Roman"/>
          <w:sz w:val="18"/>
        </w:rPr>
        <w:t xml:space="preserve">   MessageBox("Failed to load Post Processor with name " .. post_name)    return false end</w:t>
      </w:r>
    </w:p>
    <w:p w14:paraId="78529DB6" w14:textId="77777777" w:rsidR="006428B2" w:rsidRDefault="00303FDE">
      <w:pPr>
        <w:spacing w:after="3" w:line="235" w:lineRule="auto"/>
        <w:ind w:left="-5" w:right="2009" w:hanging="10"/>
      </w:pPr>
      <w:r>
        <w:rPr>
          <w:rFonts w:ascii="Times New Roman" w:eastAsia="Times New Roman" w:hAnsi="Times New Roman" w:cs="Times New Roman"/>
          <w:sz w:val="18"/>
        </w:rPr>
        <w:t>-- save toolpath to file ... local tool</w:t>
      </w:r>
      <w:r>
        <w:rPr>
          <w:rFonts w:ascii="Times New Roman" w:eastAsia="Times New Roman" w:hAnsi="Times New Roman" w:cs="Times New Roman"/>
          <w:sz w:val="18"/>
        </w:rPr>
        <w:t xml:space="preserve">path_names = ""  -- we keep a list of toolpaths we save if selected_only then </w:t>
      </w:r>
    </w:p>
    <w:p w14:paraId="14794B34" w14:textId="77777777" w:rsidR="006428B2" w:rsidRDefault="00303FDE">
      <w:pPr>
        <w:spacing w:after="3" w:line="235" w:lineRule="auto"/>
        <w:ind w:left="-5" w:right="2549" w:hanging="10"/>
      </w:pPr>
      <w:r>
        <w:rPr>
          <w:rFonts w:ascii="Times New Roman" w:eastAsia="Times New Roman" w:hAnsi="Times New Roman" w:cs="Times New Roman"/>
          <w:sz w:val="18"/>
        </w:rPr>
        <w:t xml:space="preserve">   local toolpath = toolpath_manager:GetSelectedToolpath()    if toolpath == nil then</w:t>
      </w:r>
    </w:p>
    <w:p w14:paraId="0C46B594" w14:textId="77777777" w:rsidR="006428B2" w:rsidRDefault="00303FDE">
      <w:pPr>
        <w:spacing w:after="3" w:line="235" w:lineRule="auto"/>
        <w:ind w:left="-5" w:right="2657" w:hanging="10"/>
      </w:pPr>
      <w:r>
        <w:rPr>
          <w:rFonts w:ascii="Times New Roman" w:eastAsia="Times New Roman" w:hAnsi="Times New Roman" w:cs="Times New Roman"/>
          <w:sz w:val="18"/>
        </w:rPr>
        <w:t xml:space="preserve">      MessageBox("There is no currently selected toolpath")       return false    end</w:t>
      </w:r>
    </w:p>
    <w:p w14:paraId="0FB09E46" w14:textId="77777777" w:rsidR="006428B2" w:rsidRDefault="00303FDE">
      <w:pPr>
        <w:spacing w:after="3" w:line="235" w:lineRule="auto"/>
        <w:ind w:left="-5" w:right="4275" w:hanging="10"/>
      </w:pPr>
      <w:r>
        <w:rPr>
          <w:rFonts w:ascii="Times New Roman" w:eastAsia="Times New Roman" w:hAnsi="Times New Roman" w:cs="Times New Roman"/>
          <w:sz w:val="18"/>
        </w:rPr>
        <w:t xml:space="preserve">   to</w:t>
      </w:r>
      <w:r>
        <w:rPr>
          <w:rFonts w:ascii="Times New Roman" w:eastAsia="Times New Roman" w:hAnsi="Times New Roman" w:cs="Times New Roman"/>
          <w:sz w:val="18"/>
        </w:rPr>
        <w:t>olpath_saver:AddToolpath(toolpath)    toolpath_names = toolpath.Name .."\n" else</w:t>
      </w:r>
    </w:p>
    <w:p w14:paraId="05B49D0E" w14:textId="77777777" w:rsidR="006428B2" w:rsidRDefault="00303FDE">
      <w:pPr>
        <w:spacing w:after="3" w:line="235" w:lineRule="auto"/>
        <w:ind w:left="-5" w:right="604" w:hanging="10"/>
      </w:pPr>
      <w:r>
        <w:rPr>
          <w:rFonts w:ascii="Times New Roman" w:eastAsia="Times New Roman" w:hAnsi="Times New Roman" w:cs="Times New Roman"/>
          <w:sz w:val="18"/>
        </w:rPr>
        <w:t xml:space="preserve">    -- we are saving all toolpaths ...</w:t>
      </w:r>
    </w:p>
    <w:p w14:paraId="7CF9C958" w14:textId="77777777" w:rsidR="006428B2" w:rsidRDefault="00303FDE">
      <w:pPr>
        <w:spacing w:after="3" w:line="235" w:lineRule="auto"/>
        <w:ind w:left="-5" w:right="3735" w:hanging="10"/>
      </w:pPr>
      <w:r>
        <w:rPr>
          <w:rFonts w:ascii="Times New Roman" w:eastAsia="Times New Roman" w:hAnsi="Times New Roman" w:cs="Times New Roman"/>
          <w:sz w:val="18"/>
        </w:rPr>
        <w:t xml:space="preserve">   local pos = toolpath_manager:GetHeadPosition()    while pos ~= nil do       local toolpath</w:t>
      </w:r>
    </w:p>
    <w:p w14:paraId="15AE3C11" w14:textId="77777777" w:rsidR="006428B2" w:rsidRDefault="00303FDE">
      <w:pPr>
        <w:spacing w:after="3" w:line="235" w:lineRule="auto"/>
        <w:ind w:left="-5" w:right="604" w:hanging="10"/>
      </w:pPr>
      <w:r>
        <w:rPr>
          <w:rFonts w:ascii="Times New Roman" w:eastAsia="Times New Roman" w:hAnsi="Times New Roman" w:cs="Times New Roman"/>
          <w:sz w:val="18"/>
        </w:rPr>
        <w:t xml:space="preserve">      toolpath, pos = toolpath_manager:GetNext(pos)       toolpath_saver:AddToolpath(toolpath)</w:t>
      </w:r>
    </w:p>
    <w:p w14:paraId="58431ED5" w14:textId="77777777" w:rsidR="006428B2" w:rsidRDefault="00303FDE">
      <w:pPr>
        <w:spacing w:after="269" w:line="235" w:lineRule="auto"/>
        <w:ind w:left="-5" w:right="2441" w:hanging="10"/>
      </w:pPr>
      <w:r>
        <w:rPr>
          <w:rFonts w:ascii="Times New Roman" w:eastAsia="Times New Roman" w:hAnsi="Times New Roman" w:cs="Times New Roman"/>
          <w:sz w:val="18"/>
        </w:rPr>
        <w:t xml:space="preserve">      toolpath_names = toolpath_names .. toolpath.Name .."\n"    en</w:t>
      </w:r>
      <w:r>
        <w:rPr>
          <w:rFonts w:ascii="Times New Roman" w:eastAsia="Times New Roman" w:hAnsi="Times New Roman" w:cs="Times New Roman"/>
          <w:sz w:val="18"/>
        </w:rPr>
        <w:t>d   end</w:t>
      </w:r>
    </w:p>
    <w:p w14:paraId="2202B63C" w14:textId="77777777" w:rsidR="006428B2" w:rsidRDefault="00303FDE">
      <w:pPr>
        <w:spacing w:after="3" w:line="235" w:lineRule="auto"/>
        <w:ind w:left="-5" w:right="1253" w:hanging="10"/>
      </w:pPr>
      <w:r>
        <w:rPr>
          <w:rFonts w:ascii="Times New Roman" w:eastAsia="Times New Roman" w:hAnsi="Times New Roman" w:cs="Times New Roman"/>
          <w:sz w:val="18"/>
        </w:rPr>
        <w:t>local success = toolpath_saver:SaveToolpaths(post, output_path, false) if not success then</w:t>
      </w:r>
    </w:p>
    <w:p w14:paraId="5D15E201" w14:textId="77777777" w:rsidR="006428B2" w:rsidRDefault="00303FDE">
      <w:pPr>
        <w:spacing w:after="3" w:line="235" w:lineRule="auto"/>
        <w:ind w:left="-5" w:right="604" w:hanging="10"/>
      </w:pPr>
      <w:r>
        <w:rPr>
          <w:rFonts w:ascii="Times New Roman" w:eastAsia="Times New Roman" w:hAnsi="Times New Roman" w:cs="Times New Roman"/>
          <w:sz w:val="18"/>
        </w:rPr>
        <w:t xml:space="preserve">   MessageBox("Failed to save toolpath(s)\n\n" ..  toolpath_names .. </w:t>
      </w:r>
    </w:p>
    <w:p w14:paraId="2B8C21C6" w14:textId="77777777" w:rsidR="006428B2" w:rsidRDefault="00303FDE">
      <w:pPr>
        <w:spacing w:after="65" w:line="235" w:lineRule="auto"/>
        <w:ind w:left="-5" w:right="4275" w:hanging="10"/>
      </w:pPr>
      <w:r>
        <w:rPr>
          <w:rFonts w:ascii="Times New Roman" w:eastAsia="Times New Roman" w:hAnsi="Times New Roman" w:cs="Times New Roman"/>
          <w:sz w:val="18"/>
        </w:rPr>
        <w:t xml:space="preserve">              "\nto file\n" .. output_path )    return false end</w:t>
      </w:r>
    </w:p>
    <w:p w14:paraId="39F86180" w14:textId="77777777" w:rsidR="006428B2" w:rsidRDefault="00303FDE">
      <w:pPr>
        <w:spacing w:after="0"/>
      </w:pPr>
      <w:r>
        <w:rPr>
          <w:rFonts w:ascii="Times New Roman" w:eastAsia="Times New Roman" w:hAnsi="Times New Roman" w:cs="Times New Roman"/>
          <w:sz w:val="18"/>
        </w:rPr>
        <w:t xml:space="preserve">    </w:t>
      </w:r>
    </w:p>
    <w:p w14:paraId="08C14AAA" w14:textId="77777777" w:rsidR="006428B2" w:rsidRDefault="00303FDE">
      <w:pPr>
        <w:spacing w:after="1579" w:line="235" w:lineRule="auto"/>
        <w:ind w:left="-5" w:right="604" w:hanging="10"/>
      </w:pPr>
      <w:r>
        <w:rPr>
          <w:rFonts w:ascii="Times New Roman" w:eastAsia="Times New Roman" w:hAnsi="Times New Roman" w:cs="Times New Roman"/>
          <w:sz w:val="18"/>
        </w:rPr>
        <w:t>MessageBox("Saved</w:t>
      </w:r>
      <w:r>
        <w:rPr>
          <w:rFonts w:ascii="Times New Roman" w:eastAsia="Times New Roman" w:hAnsi="Times New Roman" w:cs="Times New Roman"/>
          <w:sz w:val="18"/>
        </w:rPr>
        <w:t xml:space="preserve"> toolpath(s)\n\n" .. toolpath_names .. "\nto file\n" ..            output_path .. "\nUsing post\n" .. post.Name)</w:t>
      </w:r>
    </w:p>
    <w:p w14:paraId="7A5A0318" w14:textId="77777777" w:rsidR="006428B2" w:rsidRDefault="00303FDE">
      <w:pPr>
        <w:pStyle w:val="Heading2"/>
        <w:ind w:left="-5"/>
      </w:pPr>
      <w:r>
        <w:lastRenderedPageBreak/>
        <w:t>ToolpathStats</w:t>
      </w:r>
    </w:p>
    <w:p w14:paraId="6A35976B" w14:textId="77777777" w:rsidR="006428B2" w:rsidRDefault="00303FDE">
      <w:pPr>
        <w:spacing w:after="227"/>
        <w:ind w:left="-5" w:right="6" w:hanging="10"/>
      </w:pPr>
      <w:r>
        <w:rPr>
          <w:rFonts w:ascii="Times New Roman" w:eastAsia="Times New Roman" w:hAnsi="Times New Roman" w:cs="Times New Roman"/>
        </w:rPr>
        <w:t>This object is used to hold informa on about a calculated toolpath.  This object is returned by the Toolpath:Sta s cs() method</w:t>
      </w:r>
    </w:p>
    <w:p w14:paraId="24FECCB3" w14:textId="77777777" w:rsidR="006428B2" w:rsidRDefault="00303FDE">
      <w:pPr>
        <w:spacing w:after="184" w:line="265" w:lineRule="auto"/>
        <w:ind w:left="-5" w:hanging="10"/>
      </w:pPr>
      <w:r>
        <w:rPr>
          <w:rFonts w:ascii="Times New Roman" w:eastAsia="Times New Roman" w:hAnsi="Times New Roman" w:cs="Times New Roman"/>
        </w:rPr>
        <w:t>Pr</w:t>
      </w:r>
      <w:r>
        <w:rPr>
          <w:rFonts w:ascii="Times New Roman" w:eastAsia="Times New Roman" w:hAnsi="Times New Roman" w:cs="Times New Roman"/>
        </w:rPr>
        <w:t>oper es</w:t>
      </w:r>
    </w:p>
    <w:p w14:paraId="5DFFA6EC" w14:textId="77777777" w:rsidR="006428B2" w:rsidRDefault="00303FDE">
      <w:pPr>
        <w:spacing w:after="16" w:line="270" w:lineRule="auto"/>
        <w:ind w:left="-5" w:hanging="10"/>
      </w:pPr>
      <w:r>
        <w:rPr>
          <w:rFonts w:ascii="Times New Roman" w:eastAsia="Times New Roman" w:hAnsi="Times New Roman" w:cs="Times New Roman"/>
          <w:color w:val="4F81BD"/>
        </w:rPr>
        <w:t>.IsValid</w:t>
      </w:r>
    </w:p>
    <w:p w14:paraId="33B398E8" w14:textId="77777777" w:rsidR="006428B2" w:rsidRDefault="00303FDE">
      <w:pPr>
        <w:spacing w:after="188"/>
        <w:ind w:left="-5" w:right="6" w:hanging="10"/>
      </w:pPr>
      <w:r>
        <w:rPr>
          <w:rFonts w:ascii="Times New Roman" w:eastAsia="Times New Roman" w:hAnsi="Times New Roman" w:cs="Times New Roman"/>
        </w:rPr>
        <w:t>R/O -bool – true if the sta s cs in this object are valid. If toolpath has not yeet been calculated this would return fals</w:t>
      </w:r>
    </w:p>
    <w:p w14:paraId="0BFDC8B6" w14:textId="77777777" w:rsidR="006428B2" w:rsidRDefault="00303FDE">
      <w:pPr>
        <w:spacing w:after="16" w:line="270" w:lineRule="auto"/>
        <w:ind w:left="-5" w:hanging="10"/>
      </w:pPr>
      <w:r>
        <w:rPr>
          <w:rFonts w:ascii="Times New Roman" w:eastAsia="Times New Roman" w:hAnsi="Times New Roman" w:cs="Times New Roman"/>
          <w:color w:val="4F81BD"/>
        </w:rPr>
        <w:t>.FeedLength</w:t>
      </w:r>
    </w:p>
    <w:p w14:paraId="2209AC16" w14:textId="77777777" w:rsidR="006428B2" w:rsidRDefault="00303FDE">
      <w:pPr>
        <w:spacing w:after="188"/>
        <w:ind w:left="-5" w:right="6" w:hanging="10"/>
      </w:pPr>
      <w:r>
        <w:rPr>
          <w:rFonts w:ascii="Times New Roman" w:eastAsia="Times New Roman" w:hAnsi="Times New Roman" w:cs="Times New Roman"/>
        </w:rPr>
        <w:t>R/O -double –total  length of feed rate moves in the toolpath in either mm or inches depending on units of job.</w:t>
      </w:r>
    </w:p>
    <w:p w14:paraId="681B83C8" w14:textId="77777777" w:rsidR="006428B2" w:rsidRDefault="00303FDE">
      <w:pPr>
        <w:spacing w:after="16" w:line="270" w:lineRule="auto"/>
        <w:ind w:left="-5" w:hanging="10"/>
      </w:pPr>
      <w:r>
        <w:rPr>
          <w:rFonts w:ascii="Times New Roman" w:eastAsia="Times New Roman" w:hAnsi="Times New Roman" w:cs="Times New Roman"/>
          <w:color w:val="4F81BD"/>
        </w:rPr>
        <w:t>.PlungeLe</w:t>
      </w:r>
      <w:r>
        <w:rPr>
          <w:rFonts w:ascii="Times New Roman" w:eastAsia="Times New Roman" w:hAnsi="Times New Roman" w:cs="Times New Roman"/>
          <w:color w:val="4F81BD"/>
        </w:rPr>
        <w:t>ngth</w:t>
      </w:r>
    </w:p>
    <w:p w14:paraId="029B8DEA" w14:textId="77777777" w:rsidR="006428B2" w:rsidRDefault="00303FDE">
      <w:pPr>
        <w:spacing w:after="188"/>
        <w:ind w:left="-5" w:right="6" w:hanging="10"/>
      </w:pPr>
      <w:r>
        <w:rPr>
          <w:rFonts w:ascii="Times New Roman" w:eastAsia="Times New Roman" w:hAnsi="Times New Roman" w:cs="Times New Roman"/>
        </w:rPr>
        <w:t>R/O -double –total  length of plunge moves in the toolpath in either mm or inches depending on units of job.</w:t>
      </w:r>
    </w:p>
    <w:p w14:paraId="249FFFF5" w14:textId="77777777" w:rsidR="006428B2" w:rsidRDefault="00303FDE">
      <w:pPr>
        <w:spacing w:after="16" w:line="270" w:lineRule="auto"/>
        <w:ind w:left="-5" w:hanging="10"/>
      </w:pPr>
      <w:r>
        <w:rPr>
          <w:rFonts w:ascii="Times New Roman" w:eastAsia="Times New Roman" w:hAnsi="Times New Roman" w:cs="Times New Roman"/>
          <w:color w:val="4F81BD"/>
        </w:rPr>
        <w:t>.RetractLength</w:t>
      </w:r>
    </w:p>
    <w:p w14:paraId="292B2B74" w14:textId="77777777" w:rsidR="006428B2" w:rsidRDefault="00303FDE">
      <w:pPr>
        <w:spacing w:after="187"/>
        <w:ind w:left="-5" w:right="6" w:hanging="10"/>
      </w:pPr>
      <w:r>
        <w:rPr>
          <w:rFonts w:ascii="Times New Roman" w:eastAsia="Times New Roman" w:hAnsi="Times New Roman" w:cs="Times New Roman"/>
        </w:rPr>
        <w:t>R/O -double –total  length of retract moves in the toolpath in either mm or inches depending on units of job.</w:t>
      </w:r>
    </w:p>
    <w:p w14:paraId="782EDCA0" w14:textId="77777777" w:rsidR="006428B2" w:rsidRDefault="00303FDE">
      <w:pPr>
        <w:spacing w:after="16" w:line="270" w:lineRule="auto"/>
        <w:ind w:left="-5" w:hanging="10"/>
      </w:pPr>
      <w:r>
        <w:rPr>
          <w:rFonts w:ascii="Times New Roman" w:eastAsia="Times New Roman" w:hAnsi="Times New Roman" w:cs="Times New Roman"/>
          <w:color w:val="4F81BD"/>
        </w:rPr>
        <w:t>.RapidLength</w:t>
      </w:r>
    </w:p>
    <w:p w14:paraId="38D2DE03" w14:textId="77777777" w:rsidR="006428B2" w:rsidRDefault="00303FDE">
      <w:pPr>
        <w:spacing w:after="190"/>
        <w:ind w:left="-5" w:right="6" w:hanging="10"/>
      </w:pPr>
      <w:r>
        <w:rPr>
          <w:rFonts w:ascii="Times New Roman" w:eastAsia="Times New Roman" w:hAnsi="Times New Roman" w:cs="Times New Roman"/>
        </w:rPr>
        <w:t xml:space="preserve">R/O </w:t>
      </w:r>
      <w:r>
        <w:rPr>
          <w:rFonts w:ascii="Times New Roman" w:eastAsia="Times New Roman" w:hAnsi="Times New Roman" w:cs="Times New Roman"/>
        </w:rPr>
        <w:t>-double –total  length of rapid moves in the toolpath in either mm or inches depending on units of job.</w:t>
      </w:r>
    </w:p>
    <w:p w14:paraId="0C9BE48C" w14:textId="77777777" w:rsidR="006428B2" w:rsidRDefault="00303FDE">
      <w:pPr>
        <w:spacing w:after="16" w:line="270" w:lineRule="auto"/>
        <w:ind w:left="-5" w:hanging="10"/>
      </w:pPr>
      <w:r>
        <w:rPr>
          <w:rFonts w:ascii="Times New Roman" w:eastAsia="Times New Roman" w:hAnsi="Times New Roman" w:cs="Times New Roman"/>
          <w:color w:val="4F81BD"/>
        </w:rPr>
        <w:t>.MinimumZ</w:t>
      </w:r>
    </w:p>
    <w:p w14:paraId="539B7EF6" w14:textId="77777777" w:rsidR="006428B2" w:rsidRDefault="00303FDE">
      <w:pPr>
        <w:spacing w:after="0"/>
        <w:ind w:left="-5" w:right="6" w:hanging="10"/>
      </w:pPr>
      <w:r>
        <w:rPr>
          <w:rFonts w:ascii="Times New Roman" w:eastAsia="Times New Roman" w:hAnsi="Times New Roman" w:cs="Times New Roman"/>
        </w:rPr>
        <w:t>R/O -double – the z value of the deepest move in the toolpath in either mm or inches depending on units of job.</w:t>
      </w:r>
      <w:r>
        <w:br w:type="page"/>
      </w:r>
    </w:p>
    <w:p w14:paraId="0F6294BD" w14:textId="77777777" w:rsidR="006428B2" w:rsidRDefault="00303FDE">
      <w:pPr>
        <w:pStyle w:val="Heading2"/>
        <w:ind w:left="-5"/>
      </w:pPr>
      <w:r>
        <w:lastRenderedPageBreak/>
        <w:t>ToolpathSaveInfo</w:t>
      </w:r>
    </w:p>
    <w:p w14:paraId="53F0C351" w14:textId="77777777" w:rsidR="006428B2" w:rsidRDefault="00303FDE">
      <w:pPr>
        <w:spacing w:after="0"/>
        <w:ind w:left="-5" w:right="6" w:hanging="10"/>
      </w:pPr>
      <w:r>
        <w:rPr>
          <w:rFonts w:ascii="Times New Roman" w:eastAsia="Times New Roman" w:hAnsi="Times New Roman" w:cs="Times New Roman"/>
        </w:rPr>
        <w:t>This object is used only within the GetNameForToolpathFile.lua configura on handler. This file can be used to customise the behavior of the file save mechanism for toolpath. Just before the program displays the File Save dialog when saving</w:t>
      </w:r>
      <w:r>
        <w:rPr>
          <w:rFonts w:ascii="Times New Roman" w:eastAsia="Times New Roman" w:hAnsi="Times New Roman" w:cs="Times New Roman"/>
        </w:rPr>
        <w:t xml:space="preserve"> a toolpath, it will check if a file called </w:t>
      </w:r>
    </w:p>
    <w:p w14:paraId="5681DE27" w14:textId="77777777" w:rsidR="006428B2" w:rsidRDefault="00303FDE">
      <w:pPr>
        <w:spacing w:after="227"/>
        <w:ind w:left="-5" w:right="6" w:hanging="10"/>
      </w:pPr>
      <w:r>
        <w:rPr>
          <w:rFonts w:ascii="Times New Roman" w:eastAsia="Times New Roman" w:hAnsi="Times New Roman" w:cs="Times New Roman"/>
        </w:rPr>
        <w:t xml:space="preserve">GetNameForToolpathFile.lua was present when the program started. The path to the file varies depending on the opera ng system (the equivalent loca on of  public “My Documents”) and the program name and version. </w:t>
      </w:r>
      <w:r>
        <w:rPr>
          <w:rFonts w:ascii="Times New Roman" w:eastAsia="Times New Roman" w:hAnsi="Times New Roman" w:cs="Times New Roman"/>
        </w:rPr>
        <w:t>For Aspire V8.0 on Windows 7, this path is …</w:t>
      </w:r>
    </w:p>
    <w:p w14:paraId="4F34754E" w14:textId="77777777" w:rsidR="006428B2" w:rsidRDefault="00303FDE">
      <w:pPr>
        <w:spacing w:after="284"/>
        <w:ind w:left="10" w:hanging="10"/>
      </w:pPr>
      <w:r>
        <w:rPr>
          <w:rFonts w:ascii="Times New Roman" w:eastAsia="Times New Roman" w:hAnsi="Times New Roman" w:cs="Times New Roman"/>
          <w:sz w:val="20"/>
        </w:rPr>
        <w:t>C:\Users\Public\Documents\Vectric Files\Config\Aspire 8.0\ GetNameForToolpathFile.lua</w:t>
      </w:r>
    </w:p>
    <w:p w14:paraId="2A8503D5" w14:textId="77777777" w:rsidR="006428B2" w:rsidRDefault="00303FDE">
      <w:pPr>
        <w:spacing w:after="227"/>
        <w:ind w:left="-5" w:right="6" w:hanging="10"/>
      </w:pPr>
      <w:r>
        <w:rPr>
          <w:rFonts w:ascii="Times New Roman" w:eastAsia="Times New Roman" w:hAnsi="Times New Roman" w:cs="Times New Roman"/>
        </w:rPr>
        <w:t>For VCarve Pro V8.0 it would be ..</w:t>
      </w:r>
    </w:p>
    <w:p w14:paraId="4BF0DBB1" w14:textId="77777777" w:rsidR="006428B2" w:rsidRDefault="00303FDE">
      <w:pPr>
        <w:spacing w:after="298"/>
        <w:ind w:left="10" w:hanging="10"/>
      </w:pPr>
      <w:r>
        <w:rPr>
          <w:rFonts w:ascii="Times New Roman" w:eastAsia="Times New Roman" w:hAnsi="Times New Roman" w:cs="Times New Roman"/>
          <w:sz w:val="20"/>
        </w:rPr>
        <w:t>C:\Users\Public \Documents\Vectric Files\Config\VCarve Pro 8.0\ GetNameForToolpathFile.lua</w:t>
      </w:r>
    </w:p>
    <w:p w14:paraId="722902EB" w14:textId="77777777" w:rsidR="006428B2" w:rsidRDefault="00303FDE">
      <w:pPr>
        <w:spacing w:after="548"/>
        <w:ind w:left="-5" w:right="6" w:hanging="10"/>
      </w:pPr>
      <w:r>
        <w:rPr>
          <w:rFonts w:ascii="Times New Roman" w:eastAsia="Times New Roman" w:hAnsi="Times New Roman" w:cs="Times New Roman"/>
        </w:rPr>
        <w:t>An example of a Lua file which just displays some informa on about the file being saved is shown later.</w:t>
      </w:r>
    </w:p>
    <w:p w14:paraId="2A61E79C" w14:textId="77777777" w:rsidR="006428B2" w:rsidRDefault="00303FDE">
      <w:pPr>
        <w:spacing w:after="181" w:line="265" w:lineRule="auto"/>
        <w:ind w:left="-5" w:hanging="10"/>
      </w:pPr>
      <w:r>
        <w:rPr>
          <w:rFonts w:ascii="Times New Roman" w:eastAsia="Times New Roman" w:hAnsi="Times New Roman" w:cs="Times New Roman"/>
        </w:rPr>
        <w:t>Proper es</w:t>
      </w:r>
    </w:p>
    <w:p w14:paraId="08FF176E" w14:textId="77777777" w:rsidR="006428B2" w:rsidRDefault="00303FDE">
      <w:pPr>
        <w:spacing w:after="16" w:line="270" w:lineRule="auto"/>
        <w:ind w:left="-5" w:hanging="10"/>
      </w:pPr>
      <w:r>
        <w:rPr>
          <w:rFonts w:ascii="Times New Roman" w:eastAsia="Times New Roman" w:hAnsi="Times New Roman" w:cs="Times New Roman"/>
          <w:color w:val="4F81BD"/>
        </w:rPr>
        <w:t>.BaseName</w:t>
      </w:r>
    </w:p>
    <w:p w14:paraId="3D327C93" w14:textId="77777777" w:rsidR="006428B2" w:rsidRDefault="00303FDE">
      <w:pPr>
        <w:spacing w:after="187"/>
        <w:ind w:left="-5" w:right="6" w:hanging="10"/>
      </w:pPr>
      <w:r>
        <w:rPr>
          <w:rFonts w:ascii="Times New Roman" w:eastAsia="Times New Roman" w:hAnsi="Times New Roman" w:cs="Times New Roman"/>
        </w:rPr>
        <w:t>R/W -string – base name for toolpath to s</w:t>
      </w:r>
      <w:r>
        <w:rPr>
          <w:rFonts w:ascii="Times New Roman" w:eastAsia="Times New Roman" w:hAnsi="Times New Roman" w:cs="Times New Roman"/>
        </w:rPr>
        <w:t>ave without extension. Before saving the default extension from .PostP will be added</w:t>
      </w:r>
    </w:p>
    <w:p w14:paraId="54E1F449" w14:textId="77777777" w:rsidR="006428B2" w:rsidRDefault="00303FDE">
      <w:pPr>
        <w:spacing w:after="16" w:line="270" w:lineRule="auto"/>
        <w:ind w:left="-5" w:hanging="10"/>
      </w:pPr>
      <w:r>
        <w:rPr>
          <w:rFonts w:ascii="Times New Roman" w:eastAsia="Times New Roman" w:hAnsi="Times New Roman" w:cs="Times New Roman"/>
          <w:color w:val="4F81BD"/>
        </w:rPr>
        <w:t>.PathName</w:t>
      </w:r>
    </w:p>
    <w:p w14:paraId="7B656909" w14:textId="77777777" w:rsidR="006428B2" w:rsidRDefault="00303FDE">
      <w:pPr>
        <w:spacing w:after="190"/>
        <w:ind w:left="-5" w:right="6" w:hanging="10"/>
      </w:pPr>
      <w:r>
        <w:rPr>
          <w:rFonts w:ascii="Times New Roman" w:eastAsia="Times New Roman" w:hAnsi="Times New Roman" w:cs="Times New Roman"/>
        </w:rPr>
        <w:t>R/W -string – The full pathname to the file to be saved.  On calling the lua script this field will be empty. If the Lua script sets this value it will be used a</w:t>
      </w:r>
      <w:r>
        <w:rPr>
          <w:rFonts w:ascii="Times New Roman" w:eastAsia="Times New Roman" w:hAnsi="Times New Roman" w:cs="Times New Roman"/>
        </w:rPr>
        <w:t xml:space="preserve">s the default path for the file open dialog. </w:t>
      </w:r>
    </w:p>
    <w:p w14:paraId="7C7B7A46" w14:textId="77777777" w:rsidR="006428B2" w:rsidRDefault="00303FDE">
      <w:pPr>
        <w:spacing w:after="16" w:line="270" w:lineRule="auto"/>
        <w:ind w:left="-5" w:hanging="10"/>
      </w:pPr>
      <w:r>
        <w:rPr>
          <w:rFonts w:ascii="Times New Roman" w:eastAsia="Times New Roman" w:hAnsi="Times New Roman" w:cs="Times New Roman"/>
          <w:color w:val="4F81BD"/>
        </w:rPr>
        <w:t>.PostP</w:t>
      </w:r>
    </w:p>
    <w:p w14:paraId="280EC0F3" w14:textId="77777777" w:rsidR="006428B2" w:rsidRDefault="00303FDE">
      <w:pPr>
        <w:spacing w:after="187"/>
        <w:ind w:left="-5" w:right="6" w:hanging="10"/>
      </w:pPr>
      <w:r>
        <w:rPr>
          <w:rFonts w:ascii="Times New Roman" w:eastAsia="Times New Roman" w:hAnsi="Times New Roman" w:cs="Times New Roman"/>
        </w:rPr>
        <w:t>R/O -</w:t>
      </w:r>
      <w:r>
        <w:rPr>
          <w:rFonts w:ascii="Times New Roman" w:eastAsia="Times New Roman" w:hAnsi="Times New Roman" w:cs="Times New Roman"/>
          <w:color w:val="943634"/>
        </w:rPr>
        <w:t>PostPInfo</w:t>
      </w:r>
      <w:r>
        <w:rPr>
          <w:rFonts w:ascii="Times New Roman" w:eastAsia="Times New Roman" w:hAnsi="Times New Roman" w:cs="Times New Roman"/>
        </w:rPr>
        <w:t xml:space="preserve"> – The post processor the user has chosen to save the toolpath(s) with.</w:t>
      </w:r>
    </w:p>
    <w:p w14:paraId="590CE4F2" w14:textId="77777777" w:rsidR="006428B2" w:rsidRDefault="00303FDE">
      <w:pPr>
        <w:spacing w:after="16" w:line="270" w:lineRule="auto"/>
        <w:ind w:left="-5" w:hanging="10"/>
      </w:pPr>
      <w:r>
        <w:rPr>
          <w:rFonts w:ascii="Times New Roman" w:eastAsia="Times New Roman" w:hAnsi="Times New Roman" w:cs="Times New Roman"/>
          <w:color w:val="4F81BD"/>
        </w:rPr>
        <w:t>.AddSheetNameToEnd</w:t>
      </w:r>
    </w:p>
    <w:p w14:paraId="5EB7FA5E" w14:textId="77777777" w:rsidR="006428B2" w:rsidRDefault="00303FDE">
      <w:pPr>
        <w:spacing w:after="186"/>
        <w:ind w:left="-5" w:right="6" w:hanging="10"/>
      </w:pPr>
      <w:r>
        <w:rPr>
          <w:rFonts w:ascii="Times New Roman" w:eastAsia="Times New Roman" w:hAnsi="Times New Roman" w:cs="Times New Roman"/>
        </w:rPr>
        <w:t>R/W bool – If this is true the sheet name will be appended to the toolpath filename rather than pr</w:t>
      </w:r>
      <w:r>
        <w:rPr>
          <w:rFonts w:ascii="Times New Roman" w:eastAsia="Times New Roman" w:hAnsi="Times New Roman" w:cs="Times New Roman"/>
        </w:rPr>
        <w:t>epended when saving toolpaths in a mul -sheet project.</w:t>
      </w:r>
    </w:p>
    <w:p w14:paraId="530CDBE9" w14:textId="77777777" w:rsidR="006428B2" w:rsidRDefault="00303FDE">
      <w:pPr>
        <w:spacing w:after="16" w:line="270" w:lineRule="auto"/>
        <w:ind w:left="-5" w:hanging="10"/>
      </w:pPr>
      <w:r>
        <w:rPr>
          <w:rFonts w:ascii="Times New Roman" w:eastAsia="Times New Roman" w:hAnsi="Times New Roman" w:cs="Times New Roman"/>
          <w:color w:val="4F81BD"/>
        </w:rPr>
        <w:t>.ShowFileDialog</w:t>
      </w:r>
    </w:p>
    <w:p w14:paraId="2F5D6BD6" w14:textId="77777777" w:rsidR="006428B2" w:rsidRDefault="00303FDE">
      <w:pPr>
        <w:spacing w:after="186"/>
        <w:ind w:left="-5" w:right="6" w:hanging="10"/>
      </w:pPr>
      <w:r>
        <w:rPr>
          <w:rFonts w:ascii="Times New Roman" w:eastAsia="Times New Roman" w:hAnsi="Times New Roman" w:cs="Times New Roman"/>
        </w:rPr>
        <w:t>R/W -bool – If the Lua script sets this to true AND .PathName is not empty, The File Save As dialog will not be displayed by the program and the toolpath will be wri en to the file spec</w:t>
      </w:r>
      <w:r>
        <w:rPr>
          <w:rFonts w:ascii="Times New Roman" w:eastAsia="Times New Roman" w:hAnsi="Times New Roman" w:cs="Times New Roman"/>
        </w:rPr>
        <w:t>ified in .PathName .  If the file in .PathName does NOT have an extension, the default extension from the PostP will be added automa cally.</w:t>
      </w:r>
    </w:p>
    <w:p w14:paraId="2DFEC3B0" w14:textId="77777777" w:rsidR="006428B2" w:rsidRDefault="00303FDE">
      <w:pPr>
        <w:spacing w:after="16" w:line="270" w:lineRule="auto"/>
        <w:ind w:left="-5" w:hanging="10"/>
      </w:pPr>
      <w:r>
        <w:rPr>
          <w:rFonts w:ascii="Times New Roman" w:eastAsia="Times New Roman" w:hAnsi="Times New Roman" w:cs="Times New Roman"/>
          <w:color w:val="4F81BD"/>
        </w:rPr>
        <w:t>.ToolpathList</w:t>
      </w:r>
    </w:p>
    <w:p w14:paraId="21A613B3" w14:textId="77777777" w:rsidR="006428B2" w:rsidRDefault="00303FDE">
      <w:pPr>
        <w:spacing w:after="227"/>
        <w:ind w:left="-5" w:right="6" w:hanging="10"/>
      </w:pPr>
      <w:r>
        <w:rPr>
          <w:rFonts w:ascii="Times New Roman" w:eastAsia="Times New Roman" w:hAnsi="Times New Roman" w:cs="Times New Roman"/>
        </w:rPr>
        <w:t>R/O -</w:t>
      </w:r>
      <w:r>
        <w:rPr>
          <w:rFonts w:ascii="Times New Roman" w:eastAsia="Times New Roman" w:hAnsi="Times New Roman" w:cs="Times New Roman"/>
          <w:color w:val="943634"/>
        </w:rPr>
        <w:t>ToolpathList</w:t>
      </w:r>
      <w:r>
        <w:rPr>
          <w:rFonts w:ascii="Times New Roman" w:eastAsia="Times New Roman" w:hAnsi="Times New Roman" w:cs="Times New Roman"/>
        </w:rPr>
        <w:t xml:space="preserve"> – The list of toolpaths being saved.</w:t>
      </w:r>
    </w:p>
    <w:p w14:paraId="7B4E8EEB" w14:textId="77777777" w:rsidR="006428B2" w:rsidRDefault="00303FDE">
      <w:pPr>
        <w:spacing w:after="193" w:line="265" w:lineRule="auto"/>
        <w:ind w:left="-5" w:hanging="10"/>
      </w:pPr>
      <w:r>
        <w:rPr>
          <w:rFonts w:ascii="Times New Roman" w:eastAsia="Times New Roman" w:hAnsi="Times New Roman" w:cs="Times New Roman"/>
        </w:rPr>
        <w:t>Example Code – GetNameForToolpathFile.lua</w:t>
      </w:r>
    </w:p>
    <w:p w14:paraId="0FCDC5DC" w14:textId="77777777" w:rsidR="006428B2" w:rsidRDefault="00303FDE">
      <w:pPr>
        <w:spacing w:after="204" w:line="469" w:lineRule="auto"/>
        <w:ind w:left="-5" w:right="6004" w:hanging="10"/>
      </w:pPr>
      <w:r>
        <w:rPr>
          <w:rFonts w:ascii="Times New Roman" w:eastAsia="Times New Roman" w:hAnsi="Times New Roman" w:cs="Times New Roman"/>
          <w:sz w:val="18"/>
        </w:rPr>
        <w:t>-- VECTRIC LUA SCRIPT require "strict"</w:t>
      </w:r>
    </w:p>
    <w:p w14:paraId="642C3F65" w14:textId="77777777" w:rsidR="006428B2" w:rsidRDefault="00303FDE">
      <w:pPr>
        <w:spacing w:after="3" w:line="235" w:lineRule="auto"/>
        <w:ind w:left="-5" w:hanging="10"/>
      </w:pPr>
      <w:r>
        <w:rPr>
          <w:rFonts w:ascii="Times New Roman" w:eastAsia="Times New Roman" w:hAnsi="Times New Roman" w:cs="Times New Roman"/>
          <w:sz w:val="18"/>
        </w:rPr>
        <w:t>--[[  --- GetNameForToolpathFile -------------------------------------------------|</w:t>
      </w:r>
    </w:p>
    <w:p w14:paraId="1088E18F" w14:textId="77777777" w:rsidR="006428B2" w:rsidRDefault="00303FDE">
      <w:pPr>
        <w:spacing w:after="3" w:line="235" w:lineRule="auto"/>
        <w:ind w:left="-5" w:right="604" w:hanging="10"/>
      </w:pPr>
      <w:r>
        <w:rPr>
          <w:rFonts w:ascii="Times New Roman" w:eastAsia="Times New Roman" w:hAnsi="Times New Roman" w:cs="Times New Roman"/>
          <w:sz w:val="18"/>
        </w:rPr>
        <w:t>|  Entry point for script</w:t>
      </w:r>
    </w:p>
    <w:p w14:paraId="6E41D295" w14:textId="77777777" w:rsidR="006428B2" w:rsidRDefault="00303FDE">
      <w:pPr>
        <w:spacing w:after="3" w:line="235" w:lineRule="auto"/>
        <w:ind w:left="-5" w:right="8704" w:hanging="10"/>
      </w:pPr>
      <w:r>
        <w:rPr>
          <w:rFonts w:ascii="Times New Roman" w:eastAsia="Times New Roman" w:hAnsi="Times New Roman" w:cs="Times New Roman"/>
          <w:sz w:val="18"/>
        </w:rPr>
        <w:t>| ]]</w:t>
      </w:r>
    </w:p>
    <w:p w14:paraId="6E38A1B3" w14:textId="77777777" w:rsidR="006428B2" w:rsidRDefault="00303FDE">
      <w:pPr>
        <w:spacing w:after="201" w:line="235" w:lineRule="auto"/>
        <w:ind w:left="-5" w:right="604" w:hanging="10"/>
      </w:pPr>
      <w:r>
        <w:rPr>
          <w:rFonts w:ascii="Times New Roman" w:eastAsia="Times New Roman" w:hAnsi="Times New Roman" w:cs="Times New Roman"/>
          <w:sz w:val="18"/>
        </w:rPr>
        <w:t>function GetNameForToolpathFile(save_info)</w:t>
      </w:r>
    </w:p>
    <w:p w14:paraId="0DA04EBC" w14:textId="77777777" w:rsidR="006428B2" w:rsidRDefault="00303FDE">
      <w:pPr>
        <w:spacing w:after="3" w:line="235" w:lineRule="auto"/>
        <w:ind w:left="-5" w:right="604" w:hanging="10"/>
      </w:pPr>
      <w:r>
        <w:rPr>
          <w:rFonts w:ascii="Times New Roman" w:eastAsia="Times New Roman" w:hAnsi="Times New Roman" w:cs="Times New Roman"/>
          <w:sz w:val="18"/>
        </w:rPr>
        <w:t xml:space="preserve">   local tc_suppo</w:t>
      </w:r>
      <w:r>
        <w:rPr>
          <w:rFonts w:ascii="Times New Roman" w:eastAsia="Times New Roman" w:hAnsi="Times New Roman" w:cs="Times New Roman"/>
          <w:sz w:val="18"/>
        </w:rPr>
        <w:t>rt;</w:t>
      </w:r>
    </w:p>
    <w:p w14:paraId="59F93BC4" w14:textId="77777777" w:rsidR="006428B2" w:rsidRDefault="00303FDE">
      <w:pPr>
        <w:spacing w:after="3" w:line="235" w:lineRule="auto"/>
        <w:ind w:left="-5" w:right="3411" w:hanging="10"/>
      </w:pPr>
      <w:r>
        <w:rPr>
          <w:rFonts w:ascii="Times New Roman" w:eastAsia="Times New Roman" w:hAnsi="Times New Roman" w:cs="Times New Roman"/>
          <w:sz w:val="18"/>
        </w:rPr>
        <w:lastRenderedPageBreak/>
        <w:t xml:space="preserve">   if save_info.PostP.SupportsToolchange then        tc_support = "Toolchanges Are Supported"    else </w:t>
      </w:r>
    </w:p>
    <w:p w14:paraId="4976B441" w14:textId="77777777" w:rsidR="006428B2" w:rsidRDefault="00303FDE">
      <w:pPr>
        <w:spacing w:after="62" w:line="235" w:lineRule="auto"/>
        <w:ind w:left="-5" w:right="3519" w:hanging="10"/>
      </w:pPr>
      <w:r>
        <w:rPr>
          <w:rFonts w:ascii="Times New Roman" w:eastAsia="Times New Roman" w:hAnsi="Times New Roman" w:cs="Times New Roman"/>
          <w:sz w:val="18"/>
        </w:rPr>
        <w:t xml:space="preserve">       tc_support = "Toolchanges Not Supported"    end</w:t>
      </w:r>
    </w:p>
    <w:p w14:paraId="69EE0A96" w14:textId="77777777" w:rsidR="006428B2" w:rsidRDefault="00303FDE">
      <w:pPr>
        <w:spacing w:after="0"/>
      </w:pPr>
      <w:r>
        <w:rPr>
          <w:rFonts w:ascii="Times New Roman" w:eastAsia="Times New Roman" w:hAnsi="Times New Roman" w:cs="Times New Roman"/>
          <w:sz w:val="18"/>
        </w:rPr>
        <w:t xml:space="preserve"> </w:t>
      </w:r>
    </w:p>
    <w:p w14:paraId="6C1908B0" w14:textId="77777777" w:rsidR="006428B2" w:rsidRDefault="00303FDE">
      <w:pPr>
        <w:spacing w:after="3" w:line="235" w:lineRule="auto"/>
        <w:ind w:left="-5" w:right="604" w:hanging="10"/>
      </w:pPr>
      <w:r>
        <w:rPr>
          <w:rFonts w:ascii="Times New Roman" w:eastAsia="Times New Roman" w:hAnsi="Times New Roman" w:cs="Times New Roman"/>
          <w:sz w:val="18"/>
        </w:rPr>
        <w:t xml:space="preserve">   MessageBox(</w:t>
      </w:r>
    </w:p>
    <w:p w14:paraId="176F2CDE" w14:textId="77777777" w:rsidR="006428B2" w:rsidRDefault="00303FDE">
      <w:pPr>
        <w:spacing w:after="3" w:line="235" w:lineRule="auto"/>
        <w:ind w:left="-5" w:right="604" w:hanging="10"/>
      </w:pPr>
      <w:r>
        <w:rPr>
          <w:rFonts w:ascii="Times New Roman" w:eastAsia="Times New Roman" w:hAnsi="Times New Roman" w:cs="Times New Roman"/>
          <w:sz w:val="18"/>
        </w:rPr>
        <w:t xml:space="preserve">              "GetNameForToolpathFile:" .. </w:t>
      </w:r>
    </w:p>
    <w:p w14:paraId="1F190DE7" w14:textId="77777777" w:rsidR="006428B2" w:rsidRDefault="00303FDE">
      <w:pPr>
        <w:spacing w:after="3" w:line="235" w:lineRule="auto"/>
        <w:ind w:left="-5" w:right="604" w:hanging="10"/>
      </w:pPr>
      <w:r>
        <w:rPr>
          <w:rFonts w:ascii="Times New Roman" w:eastAsia="Times New Roman" w:hAnsi="Times New Roman" w:cs="Times New Roman"/>
          <w:sz w:val="18"/>
        </w:rPr>
        <w:t xml:space="preserve">              "\nNumber of Toolpaths = " .. save_info.ToolpathList.Count ..</w:t>
      </w:r>
    </w:p>
    <w:p w14:paraId="1F3714D0" w14:textId="77777777" w:rsidR="006428B2" w:rsidRDefault="00303FDE">
      <w:pPr>
        <w:spacing w:after="3" w:line="235" w:lineRule="auto"/>
        <w:ind w:left="-5" w:right="604" w:hanging="10"/>
      </w:pPr>
      <w:r>
        <w:rPr>
          <w:rFonts w:ascii="Times New Roman" w:eastAsia="Times New Roman" w:hAnsi="Times New Roman" w:cs="Times New Roman"/>
          <w:sz w:val="18"/>
        </w:rPr>
        <w:t xml:space="preserve">              "\nDefault Name = " .. save_info.BaseName ..</w:t>
      </w:r>
    </w:p>
    <w:p w14:paraId="1F262464" w14:textId="77777777" w:rsidR="006428B2" w:rsidRDefault="00303FDE">
      <w:pPr>
        <w:spacing w:after="3" w:line="235" w:lineRule="auto"/>
        <w:ind w:left="-5" w:right="604" w:hanging="10"/>
      </w:pPr>
      <w:r>
        <w:rPr>
          <w:rFonts w:ascii="Times New Roman" w:eastAsia="Times New Roman" w:hAnsi="Times New Roman" w:cs="Times New Roman"/>
          <w:sz w:val="18"/>
        </w:rPr>
        <w:t xml:space="preserve">              "\nPost Processor Name = " .. save_info.PostP.Name ..</w:t>
      </w:r>
    </w:p>
    <w:p w14:paraId="154EC5FB" w14:textId="77777777" w:rsidR="006428B2" w:rsidRDefault="00303FDE">
      <w:pPr>
        <w:spacing w:after="3" w:line="235" w:lineRule="auto"/>
        <w:ind w:left="-5" w:right="604" w:hanging="10"/>
      </w:pPr>
      <w:r>
        <w:rPr>
          <w:rFonts w:ascii="Times New Roman" w:eastAsia="Times New Roman" w:hAnsi="Times New Roman" w:cs="Times New Roman"/>
          <w:sz w:val="18"/>
        </w:rPr>
        <w:t xml:space="preserve">              "\nPost Processor Extension = " .. save_info.PostP.Extension ..</w:t>
      </w:r>
    </w:p>
    <w:p w14:paraId="0A0DE3C3" w14:textId="77777777" w:rsidR="006428B2" w:rsidRDefault="00303FDE">
      <w:pPr>
        <w:spacing w:after="266" w:line="235" w:lineRule="auto"/>
        <w:ind w:left="1425" w:right="3735" w:hanging="1440"/>
      </w:pPr>
      <w:r>
        <w:rPr>
          <w:rFonts w:ascii="Times New Roman" w:eastAsia="Times New Roman" w:hAnsi="Times New Roman" w:cs="Times New Roman"/>
          <w:sz w:val="18"/>
        </w:rPr>
        <w:t xml:space="preserve">              "\nPost Processor " .. tc_support )</w:t>
      </w:r>
    </w:p>
    <w:p w14:paraId="51E75E72" w14:textId="77777777" w:rsidR="006428B2" w:rsidRDefault="00303FDE">
      <w:pPr>
        <w:spacing w:after="0"/>
      </w:pPr>
      <w:r>
        <w:rPr>
          <w:rFonts w:ascii="Times New Roman" w:eastAsia="Times New Roman" w:hAnsi="Times New Roman" w:cs="Times New Roman"/>
          <w:sz w:val="18"/>
        </w:rPr>
        <w:t xml:space="preserve">   </w:t>
      </w:r>
    </w:p>
    <w:p w14:paraId="341F1481" w14:textId="77777777" w:rsidR="006428B2" w:rsidRDefault="00303FDE">
      <w:pPr>
        <w:spacing w:after="3" w:line="235" w:lineRule="auto"/>
        <w:ind w:left="-5" w:right="604" w:hanging="10"/>
      </w:pPr>
      <w:r>
        <w:rPr>
          <w:rFonts w:ascii="Times New Roman" w:eastAsia="Times New Roman" w:hAnsi="Times New Roman" w:cs="Times New Roman"/>
          <w:sz w:val="18"/>
        </w:rPr>
        <w:t xml:space="preserve">   -- save_info.BaseName = "Lua Toolpath Name"</w:t>
      </w:r>
    </w:p>
    <w:p w14:paraId="27627195" w14:textId="77777777" w:rsidR="006428B2" w:rsidRDefault="00303FDE">
      <w:pPr>
        <w:spacing w:after="3" w:line="235" w:lineRule="auto"/>
        <w:ind w:left="-5" w:right="604" w:hanging="10"/>
      </w:pPr>
      <w:r>
        <w:rPr>
          <w:rFonts w:ascii="Times New Roman" w:eastAsia="Times New Roman" w:hAnsi="Times New Roman" w:cs="Times New Roman"/>
          <w:sz w:val="18"/>
        </w:rPr>
        <w:t xml:space="preserve">   -- save_info.PathName = "d:\\temp\\Lua Toolpath Name"</w:t>
      </w:r>
    </w:p>
    <w:p w14:paraId="06AC1702" w14:textId="77777777" w:rsidR="006428B2" w:rsidRDefault="00303FDE">
      <w:pPr>
        <w:spacing w:after="408" w:line="235" w:lineRule="auto"/>
        <w:ind w:left="-5" w:right="4924" w:hanging="10"/>
      </w:pPr>
      <w:r>
        <w:rPr>
          <w:rFonts w:ascii="Times New Roman" w:eastAsia="Times New Roman" w:hAnsi="Times New Roman" w:cs="Times New Roman"/>
          <w:sz w:val="18"/>
        </w:rPr>
        <w:t xml:space="preserve">   -- save_info.Show</w:t>
      </w:r>
      <w:r>
        <w:rPr>
          <w:rFonts w:ascii="Times New Roman" w:eastAsia="Times New Roman" w:hAnsi="Times New Roman" w:cs="Times New Roman"/>
          <w:sz w:val="18"/>
        </w:rPr>
        <w:t>FileDialog = false    return true end</w:t>
      </w:r>
    </w:p>
    <w:p w14:paraId="12FB4BD8" w14:textId="77777777" w:rsidR="006428B2" w:rsidRDefault="00303FDE">
      <w:pPr>
        <w:spacing w:after="3" w:line="235" w:lineRule="auto"/>
        <w:ind w:left="-5" w:right="604" w:hanging="10"/>
      </w:pPr>
      <w:r>
        <w:rPr>
          <w:rFonts w:ascii="Times New Roman" w:eastAsia="Times New Roman" w:hAnsi="Times New Roman" w:cs="Times New Roman"/>
          <w:sz w:val="18"/>
        </w:rPr>
        <w:t>--[[  -------------- main --------------------------------------------------  |</w:t>
      </w:r>
    </w:p>
    <w:p w14:paraId="4D996613" w14:textId="77777777" w:rsidR="006428B2" w:rsidRDefault="00303FDE">
      <w:pPr>
        <w:spacing w:after="3" w:line="235" w:lineRule="auto"/>
        <w:ind w:left="-5" w:right="604" w:hanging="10"/>
      </w:pPr>
      <w:r>
        <w:rPr>
          <w:rFonts w:ascii="Times New Roman" w:eastAsia="Times New Roman" w:hAnsi="Times New Roman" w:cs="Times New Roman"/>
          <w:sz w:val="18"/>
        </w:rPr>
        <w:t>|  Entry point for script</w:t>
      </w:r>
    </w:p>
    <w:p w14:paraId="10EDC11F" w14:textId="77777777" w:rsidR="006428B2" w:rsidRDefault="00303FDE">
      <w:pPr>
        <w:spacing w:after="371" w:line="352" w:lineRule="auto"/>
        <w:ind w:left="-5" w:right="6220" w:hanging="10"/>
      </w:pPr>
      <w:r>
        <w:rPr>
          <w:rFonts w:ascii="Times New Roman" w:eastAsia="Times New Roman" w:hAnsi="Times New Roman" w:cs="Times New Roman"/>
          <w:sz w:val="18"/>
        </w:rPr>
        <w:t>| ]] function main(script_path)</w:t>
      </w:r>
    </w:p>
    <w:p w14:paraId="0C166A0D" w14:textId="77777777" w:rsidR="006428B2" w:rsidRDefault="00303FDE">
      <w:pPr>
        <w:spacing w:after="3" w:line="469" w:lineRule="auto"/>
        <w:ind w:left="-5" w:right="7084" w:hanging="10"/>
      </w:pPr>
      <w:r>
        <w:rPr>
          <w:rFonts w:ascii="Times New Roman" w:eastAsia="Times New Roman" w:hAnsi="Times New Roman" w:cs="Times New Roman"/>
          <w:sz w:val="18"/>
        </w:rPr>
        <w:t xml:space="preserve">    return true end    </w:t>
      </w:r>
    </w:p>
    <w:p w14:paraId="52EF3982" w14:textId="77777777" w:rsidR="006428B2" w:rsidRDefault="00303FDE">
      <w:pPr>
        <w:pStyle w:val="Heading2"/>
        <w:ind w:left="-5"/>
      </w:pPr>
      <w:r>
        <w:t>ToolpathList</w:t>
      </w:r>
    </w:p>
    <w:p w14:paraId="3E7E0053" w14:textId="77777777" w:rsidR="006428B2" w:rsidRDefault="00303FDE">
      <w:pPr>
        <w:spacing w:after="544"/>
        <w:ind w:left="-5" w:right="6" w:hanging="10"/>
      </w:pPr>
      <w:r>
        <w:rPr>
          <w:rFonts w:ascii="Times New Roman" w:eastAsia="Times New Roman" w:hAnsi="Times New Roman" w:cs="Times New Roman"/>
        </w:rPr>
        <w:t>This object holds a list of toolpaths for another object.</w:t>
      </w:r>
    </w:p>
    <w:p w14:paraId="02DF50AA" w14:textId="77777777" w:rsidR="006428B2" w:rsidRDefault="00303FDE">
      <w:pPr>
        <w:spacing w:after="184" w:line="265" w:lineRule="auto"/>
        <w:ind w:left="-5" w:hanging="10"/>
      </w:pPr>
      <w:r>
        <w:rPr>
          <w:rFonts w:ascii="Times New Roman" w:eastAsia="Times New Roman" w:hAnsi="Times New Roman" w:cs="Times New Roman"/>
        </w:rPr>
        <w:t>Proper es</w:t>
      </w:r>
    </w:p>
    <w:p w14:paraId="4C263B6F"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71C2FB92" w14:textId="77777777" w:rsidR="006428B2" w:rsidRDefault="00303FDE">
      <w:pPr>
        <w:spacing w:after="187"/>
        <w:ind w:left="-5" w:right="6" w:hanging="10"/>
      </w:pPr>
      <w:r>
        <w:rPr>
          <w:rFonts w:ascii="Times New Roman" w:eastAsia="Times New Roman" w:hAnsi="Times New Roman" w:cs="Times New Roman"/>
        </w:rPr>
        <w:t>R/O -integer – return the number of toolpaths in the list</w:t>
      </w:r>
    </w:p>
    <w:p w14:paraId="603A169C"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2F824134" w14:textId="77777777" w:rsidR="006428B2" w:rsidRDefault="00303FDE">
      <w:pPr>
        <w:spacing w:after="261"/>
        <w:ind w:left="-5" w:right="6" w:hanging="10"/>
      </w:pPr>
      <w:r>
        <w:rPr>
          <w:rFonts w:ascii="Times New Roman" w:eastAsia="Times New Roman" w:hAnsi="Times New Roman" w:cs="Times New Roman"/>
        </w:rPr>
        <w:t>R/O -bool – return true if the toolpath list is empty</w:t>
      </w:r>
    </w:p>
    <w:p w14:paraId="330C3C43" w14:textId="77777777" w:rsidR="006428B2" w:rsidRDefault="00303FDE">
      <w:pPr>
        <w:spacing w:after="181" w:line="265" w:lineRule="auto"/>
        <w:ind w:left="-5" w:hanging="10"/>
      </w:pPr>
      <w:r>
        <w:rPr>
          <w:rFonts w:ascii="Times New Roman" w:eastAsia="Times New Roman" w:hAnsi="Times New Roman" w:cs="Times New Roman"/>
        </w:rPr>
        <w:t>Methods</w:t>
      </w:r>
    </w:p>
    <w:p w14:paraId="77709E0B"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366C05AE" w14:textId="77777777" w:rsidR="006428B2" w:rsidRDefault="00303FDE">
      <w:pPr>
        <w:spacing w:after="186"/>
        <w:ind w:left="-5" w:right="4797" w:hanging="10"/>
      </w:pPr>
      <w:r>
        <w:rPr>
          <w:rFonts w:ascii="Times New Roman" w:eastAsia="Times New Roman" w:hAnsi="Times New Roman" w:cs="Times New Roman"/>
        </w:rPr>
        <w:t>Returns the toolpath at the cur</w:t>
      </w:r>
      <w:r>
        <w:rPr>
          <w:rFonts w:ascii="Times New Roman" w:eastAsia="Times New Roman" w:hAnsi="Times New Roman" w:cs="Times New Roman"/>
        </w:rPr>
        <w:t xml:space="preserve">rent posi on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6922BD73"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74CACB6D"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toolpaths</w:t>
      </w:r>
    </w:p>
    <w:p w14:paraId="22EB0EF5"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2EA9984F" w14:textId="77777777" w:rsidR="006428B2" w:rsidRDefault="00303FDE">
      <w:pPr>
        <w:spacing w:after="0"/>
        <w:ind w:left="-5" w:right="6" w:hanging="10"/>
      </w:pPr>
      <w:r>
        <w:rPr>
          <w:rFonts w:ascii="Times New Roman" w:eastAsia="Times New Roman" w:hAnsi="Times New Roman" w:cs="Times New Roman"/>
        </w:rPr>
        <w:t>Returns the toolpath at the current posi on AND a new value for posi on po</w:t>
      </w:r>
      <w:r>
        <w:rPr>
          <w:rFonts w:ascii="Times New Roman" w:eastAsia="Times New Roman" w:hAnsi="Times New Roman" w:cs="Times New Roman"/>
        </w:rPr>
        <w:t xml:space="preserve">in ng to the next item </w:t>
      </w:r>
    </w:p>
    <w:p w14:paraId="3B44D73B" w14:textId="77777777" w:rsidR="006428B2" w:rsidRDefault="00303FDE">
      <w:pPr>
        <w:spacing w:after="276"/>
        <w:ind w:left="-5" w:right="6" w:hanging="10"/>
      </w:pPr>
      <w:r>
        <w:rPr>
          <w:rFonts w:ascii="Times New Roman" w:eastAsia="Times New Roman" w:hAnsi="Times New Roman" w:cs="Times New Roman"/>
        </w:rPr>
        <w:t>in the list (or nil if at end of list)</w:t>
      </w:r>
    </w:p>
    <w:p w14:paraId="5B01C5AD"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6E09767B" w14:textId="77777777" w:rsidR="006428B2" w:rsidRDefault="00303FDE">
      <w:pPr>
        <w:spacing w:after="0"/>
      </w:pPr>
      <w:r>
        <w:rPr>
          <w:rFonts w:ascii="Times New Roman" w:eastAsia="Times New Roman" w:hAnsi="Times New Roman" w:cs="Times New Roman"/>
        </w:rPr>
        <w:t xml:space="preserve"> </w:t>
      </w:r>
    </w:p>
    <w:p w14:paraId="7C133774" w14:textId="77777777" w:rsidR="006428B2" w:rsidRDefault="00303FDE">
      <w:pPr>
        <w:spacing w:after="227"/>
        <w:ind w:left="-5" w:right="6" w:hanging="10"/>
      </w:pPr>
      <w:r>
        <w:rPr>
          <w:rFonts w:ascii="Times New Roman" w:eastAsia="Times New Roman" w:hAnsi="Times New Roman" w:cs="Times New Roman"/>
        </w:rPr>
        <w:t>Example - note that GetNext(pos) is returning two values ...</w:t>
      </w:r>
    </w:p>
    <w:p w14:paraId="08435734" w14:textId="77777777" w:rsidR="006428B2" w:rsidRDefault="00303FDE">
      <w:pPr>
        <w:spacing w:after="3" w:line="235" w:lineRule="auto"/>
        <w:ind w:left="165" w:right="2522" w:hanging="10"/>
      </w:pPr>
      <w:r>
        <w:rPr>
          <w:rFonts w:ascii="Times New Roman" w:eastAsia="Times New Roman" w:hAnsi="Times New Roman" w:cs="Times New Roman"/>
        </w:rPr>
        <w:t xml:space="preserve">local pos = </w:t>
      </w:r>
      <w:r>
        <w:rPr>
          <w:rFonts w:ascii="Times New Roman" w:eastAsia="Times New Roman" w:hAnsi="Times New Roman" w:cs="Times New Roman"/>
          <w:sz w:val="18"/>
        </w:rPr>
        <w:t>save_info.ToolpathList</w:t>
      </w:r>
      <w:r>
        <w:rPr>
          <w:rFonts w:ascii="Times New Roman" w:eastAsia="Times New Roman" w:hAnsi="Times New Roman" w:cs="Times New Roman"/>
        </w:rPr>
        <w:t>:GetHeadPosition() local toolpath while pos ~= nil do</w:t>
      </w:r>
    </w:p>
    <w:p w14:paraId="1A751553" w14:textId="77777777" w:rsidR="006428B2" w:rsidRDefault="00303FDE">
      <w:pPr>
        <w:spacing w:after="474" w:line="235" w:lineRule="auto"/>
        <w:ind w:left="165" w:right="2111" w:hanging="10"/>
      </w:pPr>
      <w:r>
        <w:rPr>
          <w:rFonts w:ascii="Times New Roman" w:eastAsia="Times New Roman" w:hAnsi="Times New Roman" w:cs="Times New Roman"/>
        </w:rPr>
        <w:lastRenderedPageBreak/>
        <w:t xml:space="preserve">    toolpath, pos = </w:t>
      </w:r>
      <w:r>
        <w:rPr>
          <w:rFonts w:ascii="Times New Roman" w:eastAsia="Times New Roman" w:hAnsi="Times New Roman" w:cs="Times New Roman"/>
          <w:sz w:val="18"/>
        </w:rPr>
        <w:t>save_info.ToolpathList</w:t>
      </w:r>
      <w:r>
        <w:rPr>
          <w:rFonts w:ascii="Times New Roman" w:eastAsia="Times New Roman" w:hAnsi="Times New Roman" w:cs="Times New Roman"/>
        </w:rPr>
        <w:t xml:space="preserve">:GetNext(pos)     DO SOMETHING WITH TOOLPATH .... end   </w:t>
      </w:r>
    </w:p>
    <w:p w14:paraId="18BFC3CE"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0FC78796" w14:textId="77777777" w:rsidR="006428B2" w:rsidRDefault="00303FDE">
      <w:pPr>
        <w:spacing w:after="0"/>
        <w:ind w:left="-5" w:right="6" w:hanging="10"/>
      </w:pPr>
      <w:r>
        <w:rPr>
          <w:rFonts w:ascii="Times New Roman" w:eastAsia="Times New Roman" w:hAnsi="Times New Roman" w:cs="Times New Roman"/>
        </w:rPr>
        <w:t>Returns the toolpath at the current posi on AND a new value for posi on, poin ng</w:t>
      </w:r>
      <w:r>
        <w:rPr>
          <w:rFonts w:ascii="Times New Roman" w:eastAsia="Times New Roman" w:hAnsi="Times New Roman" w:cs="Times New Roman"/>
        </w:rPr>
        <w:t xml:space="preserve"> to the previous </w:t>
      </w:r>
    </w:p>
    <w:p w14:paraId="74A93F7C" w14:textId="77777777" w:rsidR="006428B2" w:rsidRDefault="00303FDE">
      <w:pPr>
        <w:spacing w:after="276"/>
        <w:ind w:left="-5" w:right="6" w:hanging="10"/>
      </w:pPr>
      <w:r>
        <w:rPr>
          <w:rFonts w:ascii="Times New Roman" w:eastAsia="Times New Roman" w:hAnsi="Times New Roman" w:cs="Times New Roman"/>
        </w:rPr>
        <w:t>item in the list (or nil if at start of list)</w:t>
      </w:r>
    </w:p>
    <w:p w14:paraId="1BF56884" w14:textId="77777777" w:rsidR="006428B2" w:rsidRDefault="00303FDE">
      <w:pPr>
        <w:spacing w:after="0"/>
        <w:ind w:left="-5" w:right="6" w:hanging="10"/>
      </w:pPr>
      <w:r>
        <w:rPr>
          <w:rFonts w:ascii="Times New Roman" w:eastAsia="Times New Roman" w:hAnsi="Times New Roman" w:cs="Times New Roman"/>
        </w:rPr>
        <w:t xml:space="preserve">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list</w:t>
      </w:r>
    </w:p>
    <w:p w14:paraId="30B75C28" w14:textId="77777777" w:rsidR="006428B2" w:rsidRDefault="00303FDE">
      <w:pPr>
        <w:spacing w:after="189"/>
      </w:pPr>
      <w:r>
        <w:rPr>
          <w:rFonts w:ascii="Times New Roman" w:eastAsia="Times New Roman" w:hAnsi="Times New Roman" w:cs="Times New Roman"/>
        </w:rPr>
        <w:t xml:space="preserve"> </w:t>
      </w:r>
    </w:p>
    <w:p w14:paraId="055739F6"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7E573428" w14:textId="77777777" w:rsidR="006428B2" w:rsidRDefault="00303FDE">
      <w:pPr>
        <w:spacing w:after="22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end) of the list toolpaths</w:t>
      </w:r>
    </w:p>
    <w:p w14:paraId="7278DFA9" w14:textId="77777777" w:rsidR="006428B2" w:rsidRDefault="00303FDE">
      <w:pPr>
        <w:spacing w:after="263"/>
        <w:ind w:left="-5" w:hanging="10"/>
      </w:pPr>
      <w:r>
        <w:rPr>
          <w:rFonts w:ascii="Times New Roman" w:eastAsia="Times New Roman" w:hAnsi="Times New Roman" w:cs="Times New Roman"/>
          <w:color w:val="365F91"/>
          <w:sz w:val="28"/>
        </w:rPr>
        <w:t>User Interface</w:t>
      </w:r>
    </w:p>
    <w:p w14:paraId="22293D6C" w14:textId="77777777" w:rsidR="006428B2" w:rsidRDefault="00303FDE">
      <w:pPr>
        <w:pStyle w:val="Heading2"/>
        <w:ind w:left="-5"/>
      </w:pPr>
      <w:r>
        <w:t>HTML_Dialog</w:t>
      </w:r>
    </w:p>
    <w:p w14:paraId="232628C9" w14:textId="77777777" w:rsidR="006428B2" w:rsidRDefault="00303FDE">
      <w:pPr>
        <w:spacing w:after="275"/>
        <w:ind w:left="-5" w:right="6" w:hanging="10"/>
      </w:pPr>
      <w:r>
        <w:rPr>
          <w:rFonts w:ascii="Times New Roman" w:eastAsia="Times New Roman" w:hAnsi="Times New Roman" w:cs="Times New Roman"/>
        </w:rPr>
        <w:t>This object is used display a dialog to the user. The dialog is defined using a HTML web page and can collect informa on from the user as well as display it. The system works by associa ng variables within the script with HTML elements within the dialog. W</w:t>
      </w:r>
      <w:r>
        <w:rPr>
          <w:rFonts w:ascii="Times New Roman" w:eastAsia="Times New Roman" w:hAnsi="Times New Roman" w:cs="Times New Roman"/>
        </w:rPr>
        <w:t>hen the dialog is closed, the current values of edit boxes, check boxes etc can be examined. As well as passively collec ng all the data once the dialog is closed, ‘callbacks’ into the lua code can be made when the user clicks on a bu on, selects a file or</w:t>
      </w:r>
      <w:r>
        <w:rPr>
          <w:rFonts w:ascii="Times New Roman" w:eastAsia="Times New Roman" w:hAnsi="Times New Roman" w:cs="Times New Roman"/>
        </w:rPr>
        <w:t xml:space="preserve"> tool or chooses from a list.</w:t>
      </w:r>
    </w:p>
    <w:p w14:paraId="09F7649D" w14:textId="77777777" w:rsidR="006428B2" w:rsidRDefault="00303FDE">
      <w:pPr>
        <w:spacing w:after="2" w:line="265" w:lineRule="auto"/>
        <w:ind w:left="-5" w:hanging="10"/>
      </w:pPr>
      <w:r>
        <w:rPr>
          <w:rFonts w:ascii="Times New Roman" w:eastAsia="Times New Roman" w:hAnsi="Times New Roman" w:cs="Times New Roman"/>
        </w:rPr>
        <w:t>Bu on Callbacks</w:t>
      </w:r>
    </w:p>
    <w:p w14:paraId="72DB9A59" w14:textId="77777777" w:rsidR="006428B2" w:rsidRDefault="00303FDE">
      <w:pPr>
        <w:spacing w:after="227"/>
        <w:ind w:left="730" w:right="6" w:hanging="10"/>
      </w:pPr>
      <w:r>
        <w:rPr>
          <w:rFonts w:ascii="Times New Roman" w:eastAsia="Times New Roman" w:hAnsi="Times New Roman" w:cs="Times New Roman"/>
        </w:rPr>
        <w:t xml:space="preserve">If a bu on on the dialog has class=”LuaBu on”, when the user clicks on the bu on, HTML_Dialog will search the calling script for a method with the signature </w:t>
      </w:r>
    </w:p>
    <w:p w14:paraId="6DBD34D3" w14:textId="77777777" w:rsidR="006428B2" w:rsidRDefault="00303FDE">
      <w:pPr>
        <w:spacing w:after="227"/>
        <w:ind w:left="730" w:right="6" w:hanging="10"/>
      </w:pPr>
      <w:r>
        <w:rPr>
          <w:rFonts w:ascii="Times New Roman" w:eastAsia="Times New Roman" w:hAnsi="Times New Roman" w:cs="Times New Roman"/>
        </w:rPr>
        <w:t>func on OnLuaBu on_BUTTON_ID(dialog)</w:t>
      </w:r>
    </w:p>
    <w:p w14:paraId="0EA08375" w14:textId="77777777" w:rsidR="006428B2" w:rsidRDefault="00303FDE">
      <w:pPr>
        <w:spacing w:after="185"/>
        <w:ind w:left="730" w:right="6" w:hanging="10"/>
      </w:pPr>
      <w:r>
        <w:rPr>
          <w:rFonts w:ascii="Times New Roman" w:eastAsia="Times New Roman" w:hAnsi="Times New Roman" w:cs="Times New Roman"/>
        </w:rPr>
        <w:t>where BUTTON_ID</w:t>
      </w:r>
      <w:r>
        <w:rPr>
          <w:rFonts w:ascii="Times New Roman" w:eastAsia="Times New Roman" w:hAnsi="Times New Roman" w:cs="Times New Roman"/>
        </w:rPr>
        <w:t xml:space="preserve"> is the id of the bu on pressed and ‘dialog’ is the HTML_Dialog object the bu on was pressed on.</w:t>
      </w:r>
    </w:p>
    <w:p w14:paraId="3EDFDC45" w14:textId="77777777" w:rsidR="006428B2" w:rsidRDefault="00303FDE">
      <w:pPr>
        <w:spacing w:after="236" w:line="265" w:lineRule="auto"/>
        <w:ind w:left="730" w:right="661" w:hanging="10"/>
      </w:pPr>
      <w:r>
        <w:rPr>
          <w:rFonts w:ascii="Times New Roman" w:eastAsia="Times New Roman" w:hAnsi="Times New Roman" w:cs="Times New Roman"/>
          <w:sz w:val="18"/>
        </w:rPr>
        <w:t>e.g HTML</w:t>
      </w:r>
    </w:p>
    <w:p w14:paraId="2D1228D2" w14:textId="77777777" w:rsidR="006428B2" w:rsidRDefault="00303FDE">
      <w:pPr>
        <w:spacing w:after="3" w:line="462" w:lineRule="auto"/>
        <w:ind w:left="730" w:right="1492" w:hanging="10"/>
      </w:pPr>
      <w:r>
        <w:rPr>
          <w:rFonts w:ascii="Times New Roman" w:eastAsia="Times New Roman" w:hAnsi="Times New Roman" w:cs="Times New Roman"/>
          <w:sz w:val="18"/>
        </w:rPr>
        <w:t xml:space="preserve">&lt;BUTTON CLASS="LuaBu on" ID="TestBu on1" type=bu on&gt;Press Me!&lt;/BUTTON&gt;&lt;/td&gt; </w:t>
      </w:r>
      <w:r>
        <w:rPr>
          <w:rFonts w:ascii="Times New Roman" w:eastAsia="Times New Roman" w:hAnsi="Times New Roman" w:cs="Times New Roman"/>
        </w:rPr>
        <w:t>e.g Lua</w:t>
      </w:r>
    </w:p>
    <w:p w14:paraId="2CB4CD64" w14:textId="77777777" w:rsidR="006428B2" w:rsidRDefault="00303FDE">
      <w:pPr>
        <w:spacing w:after="201" w:line="235" w:lineRule="auto"/>
        <w:ind w:left="730" w:right="604" w:hanging="10"/>
      </w:pPr>
      <w:r>
        <w:rPr>
          <w:rFonts w:ascii="Times New Roman" w:eastAsia="Times New Roman" w:hAnsi="Times New Roman" w:cs="Times New Roman"/>
          <w:sz w:val="18"/>
        </w:rPr>
        <w:t>function OnLuaButton_TestButton1(dialog)</w:t>
      </w:r>
    </w:p>
    <w:p w14:paraId="2F384BA6" w14:textId="77777777" w:rsidR="006428B2" w:rsidRDefault="00303FDE">
      <w:pPr>
        <w:spacing w:after="3" w:line="235" w:lineRule="auto"/>
        <w:ind w:left="730" w:right="604" w:hanging="10"/>
      </w:pPr>
      <w:r>
        <w:rPr>
          <w:rFonts w:ascii="Times New Roman" w:eastAsia="Times New Roman" w:hAnsi="Times New Roman" w:cs="Times New Roman"/>
          <w:sz w:val="18"/>
        </w:rPr>
        <w:t xml:space="preserve">   MessageBox("User press</w:t>
      </w:r>
      <w:r>
        <w:rPr>
          <w:rFonts w:ascii="Times New Roman" w:eastAsia="Times New Roman" w:hAnsi="Times New Roman" w:cs="Times New Roman"/>
          <w:sz w:val="18"/>
        </w:rPr>
        <w:t>ed TestButton1")</w:t>
      </w:r>
    </w:p>
    <w:p w14:paraId="1DBADC60" w14:textId="77777777" w:rsidR="006428B2" w:rsidRDefault="00303FDE">
      <w:pPr>
        <w:spacing w:after="221" w:line="235" w:lineRule="auto"/>
        <w:ind w:left="730" w:right="604" w:hanging="10"/>
      </w:pPr>
      <w:r>
        <w:rPr>
          <w:rFonts w:ascii="Times New Roman" w:eastAsia="Times New Roman" w:hAnsi="Times New Roman" w:cs="Times New Roman"/>
          <w:sz w:val="18"/>
        </w:rPr>
        <w:t xml:space="preserve">   local cur_num_machines = dialog:GetIntegerField("MachineCount")</w:t>
      </w:r>
    </w:p>
    <w:p w14:paraId="24A503C7" w14:textId="77777777" w:rsidR="006428B2" w:rsidRDefault="00303FDE">
      <w:pPr>
        <w:spacing w:after="73" w:line="242" w:lineRule="auto"/>
        <w:ind w:left="715" w:right="6341" w:hanging="10"/>
      </w:pPr>
      <w:r>
        <w:rPr>
          <w:rFonts w:ascii="Times New Roman" w:eastAsia="Times New Roman" w:hAnsi="Times New Roman" w:cs="Times New Roman"/>
          <w:sz w:val="18"/>
        </w:rPr>
        <w:t xml:space="preserve">   </w:t>
      </w:r>
      <w:r>
        <w:rPr>
          <w:rFonts w:ascii="Times New Roman" w:eastAsia="Times New Roman" w:hAnsi="Times New Roman" w:cs="Times New Roman"/>
          <w:sz w:val="20"/>
        </w:rPr>
        <w:t xml:space="preserve">return true </w:t>
      </w:r>
      <w:r>
        <w:rPr>
          <w:rFonts w:ascii="Times New Roman" w:eastAsia="Times New Roman" w:hAnsi="Times New Roman" w:cs="Times New Roman"/>
          <w:sz w:val="18"/>
        </w:rPr>
        <w:t>end</w:t>
      </w:r>
    </w:p>
    <w:p w14:paraId="698EA5E8" w14:textId="77777777" w:rsidR="006428B2" w:rsidRDefault="00303FDE">
      <w:pPr>
        <w:spacing w:after="227"/>
        <w:ind w:left="730" w:right="6" w:hanging="10"/>
      </w:pPr>
      <w:r>
        <w:rPr>
          <w:rFonts w:ascii="Times New Roman" w:eastAsia="Times New Roman" w:hAnsi="Times New Roman" w:cs="Times New Roman"/>
        </w:rPr>
        <w:t>NOTE</w:t>
      </w:r>
      <w:r>
        <w:rPr>
          <w:rFonts w:ascii="Times New Roman" w:eastAsia="Times New Roman" w:hAnsi="Times New Roman" w:cs="Times New Roman"/>
        </w:rPr>
        <w:t>: The callback func ons MUST have “return true” at the end or you will get script errors!</w:t>
      </w:r>
    </w:p>
    <w:p w14:paraId="207FB376" w14:textId="77777777" w:rsidR="006428B2" w:rsidRDefault="00303FDE">
      <w:pPr>
        <w:spacing w:after="197"/>
        <w:ind w:left="730" w:right="6" w:hanging="10"/>
      </w:pPr>
      <w:r>
        <w:rPr>
          <w:rFonts w:ascii="Times New Roman" w:eastAsia="Times New Roman" w:hAnsi="Times New Roman" w:cs="Times New Roman"/>
        </w:rPr>
        <w:t>If a specific handler is not found for the bu on an a empt will be made to call a ‘generic’ handler with the signature</w:t>
      </w:r>
    </w:p>
    <w:p w14:paraId="5E148B36" w14:textId="77777777" w:rsidR="006428B2" w:rsidRDefault="00303FDE">
      <w:pPr>
        <w:spacing w:after="201" w:line="235" w:lineRule="auto"/>
        <w:ind w:left="730" w:right="604" w:hanging="10"/>
      </w:pPr>
      <w:r>
        <w:rPr>
          <w:rFonts w:ascii="Times New Roman" w:eastAsia="Times New Roman" w:hAnsi="Times New Roman" w:cs="Times New Roman"/>
          <w:sz w:val="18"/>
        </w:rPr>
        <w:t>function OnLuaButton_XXXX(element_id, dialog)</w:t>
      </w:r>
    </w:p>
    <w:p w14:paraId="552D6C2F" w14:textId="77777777" w:rsidR="006428B2" w:rsidRDefault="00303FDE">
      <w:pPr>
        <w:spacing w:after="157" w:line="316" w:lineRule="auto"/>
        <w:ind w:left="715" w:right="1058" w:hanging="10"/>
        <w:jc w:val="both"/>
      </w:pPr>
      <w:r>
        <w:rPr>
          <w:rFonts w:ascii="Times New Roman" w:eastAsia="Times New Roman" w:hAnsi="Times New Roman" w:cs="Times New Roman"/>
          <w:sz w:val="18"/>
        </w:rPr>
        <w:t xml:space="preserve"> </w:t>
      </w:r>
      <w:r>
        <w:rPr>
          <w:rFonts w:ascii="Times New Roman" w:eastAsia="Times New Roman" w:hAnsi="Times New Roman" w:cs="Times New Roman"/>
          <w:sz w:val="18"/>
        </w:rPr>
        <w:t xml:space="preserve">   MessageBox(Button with id = “ .. element .. “ was pressed!”)     local cur_num_machines = dialog:GetIntegerField("MachineCount")     </w:t>
      </w:r>
      <w:r>
        <w:rPr>
          <w:rFonts w:ascii="Times New Roman" w:eastAsia="Times New Roman" w:hAnsi="Times New Roman" w:cs="Times New Roman"/>
          <w:sz w:val="20"/>
        </w:rPr>
        <w:t xml:space="preserve">return true </w:t>
      </w:r>
      <w:r>
        <w:rPr>
          <w:rFonts w:ascii="Times New Roman" w:eastAsia="Times New Roman" w:hAnsi="Times New Roman" w:cs="Times New Roman"/>
          <w:sz w:val="18"/>
        </w:rPr>
        <w:t>end</w:t>
      </w:r>
    </w:p>
    <w:p w14:paraId="4A9C318C" w14:textId="77777777" w:rsidR="006428B2" w:rsidRDefault="00303FDE">
      <w:pPr>
        <w:spacing w:after="236" w:line="265" w:lineRule="auto"/>
        <w:ind w:left="730" w:right="661" w:hanging="10"/>
      </w:pPr>
      <w:r>
        <w:rPr>
          <w:rFonts w:ascii="Times New Roman" w:eastAsia="Times New Roman" w:hAnsi="Times New Roman" w:cs="Times New Roman"/>
          <w:sz w:val="18"/>
        </w:rPr>
        <w:lastRenderedPageBreak/>
        <w:t>e.g HTML</w:t>
      </w:r>
    </w:p>
    <w:p w14:paraId="6525A5F8" w14:textId="77777777" w:rsidR="006428B2" w:rsidRDefault="00303FDE">
      <w:pPr>
        <w:spacing w:after="3" w:line="462" w:lineRule="auto"/>
        <w:ind w:left="730" w:right="1492" w:hanging="10"/>
      </w:pPr>
      <w:r>
        <w:rPr>
          <w:rFonts w:ascii="Times New Roman" w:eastAsia="Times New Roman" w:hAnsi="Times New Roman" w:cs="Times New Roman"/>
          <w:sz w:val="18"/>
        </w:rPr>
        <w:t xml:space="preserve">&lt;BUTTON CLASS="LuaBu on" ID="TestBu on1" type=bu on&gt;Press Me!&lt;/BUTTON&gt;&lt;/td&gt; </w:t>
      </w:r>
      <w:r>
        <w:rPr>
          <w:rFonts w:ascii="Times New Roman" w:eastAsia="Times New Roman" w:hAnsi="Times New Roman" w:cs="Times New Roman"/>
        </w:rPr>
        <w:t>e.g Lua</w:t>
      </w:r>
    </w:p>
    <w:p w14:paraId="705CFA53" w14:textId="77777777" w:rsidR="006428B2" w:rsidRDefault="00303FDE">
      <w:pPr>
        <w:spacing w:after="3" w:line="235" w:lineRule="auto"/>
        <w:ind w:left="730" w:right="2259" w:hanging="10"/>
      </w:pPr>
      <w:r>
        <w:rPr>
          <w:rFonts w:ascii="Times New Roman" w:eastAsia="Times New Roman" w:hAnsi="Times New Roman" w:cs="Times New Roman"/>
          <w:sz w:val="18"/>
        </w:rPr>
        <w:t>function On</w:t>
      </w:r>
      <w:r>
        <w:rPr>
          <w:rFonts w:ascii="Times New Roman" w:eastAsia="Times New Roman" w:hAnsi="Times New Roman" w:cs="Times New Roman"/>
          <w:sz w:val="18"/>
        </w:rPr>
        <w:t>LuaButton_TestButton1(dialog)    MessageBox("User pressed TestButton1")</w:t>
      </w:r>
    </w:p>
    <w:p w14:paraId="39FC3D2F" w14:textId="77777777" w:rsidR="006428B2" w:rsidRDefault="00303FDE">
      <w:pPr>
        <w:spacing w:after="3" w:line="235" w:lineRule="auto"/>
        <w:ind w:left="730" w:right="604" w:hanging="10"/>
      </w:pPr>
      <w:r>
        <w:rPr>
          <w:rFonts w:ascii="Times New Roman" w:eastAsia="Times New Roman" w:hAnsi="Times New Roman" w:cs="Times New Roman"/>
          <w:sz w:val="18"/>
        </w:rPr>
        <w:t xml:space="preserve">   local cur_num_machines = dialog:GetIntegerField("MachineCount")</w:t>
      </w:r>
    </w:p>
    <w:p w14:paraId="1CC417CE" w14:textId="77777777" w:rsidR="006428B2" w:rsidRDefault="00303FDE">
      <w:pPr>
        <w:spacing w:after="532" w:line="242" w:lineRule="auto"/>
        <w:ind w:left="715" w:right="6341" w:hanging="10"/>
      </w:pPr>
      <w:r>
        <w:rPr>
          <w:rFonts w:ascii="Times New Roman" w:eastAsia="Times New Roman" w:hAnsi="Times New Roman" w:cs="Times New Roman"/>
          <w:sz w:val="18"/>
        </w:rPr>
        <w:t xml:space="preserve">   </w:t>
      </w:r>
      <w:r>
        <w:rPr>
          <w:rFonts w:ascii="Times New Roman" w:eastAsia="Times New Roman" w:hAnsi="Times New Roman" w:cs="Times New Roman"/>
          <w:sz w:val="20"/>
        </w:rPr>
        <w:t xml:space="preserve">return true </w:t>
      </w:r>
      <w:r>
        <w:rPr>
          <w:rFonts w:ascii="Times New Roman" w:eastAsia="Times New Roman" w:hAnsi="Times New Roman" w:cs="Times New Roman"/>
          <w:sz w:val="18"/>
        </w:rPr>
        <w:t>end</w:t>
      </w:r>
    </w:p>
    <w:p w14:paraId="29D20A9C" w14:textId="77777777" w:rsidR="006428B2" w:rsidRDefault="00303FDE">
      <w:pPr>
        <w:spacing w:after="0" w:line="265" w:lineRule="auto"/>
        <w:ind w:left="-5" w:hanging="10"/>
      </w:pPr>
      <w:r>
        <w:rPr>
          <w:rFonts w:ascii="Times New Roman" w:eastAsia="Times New Roman" w:hAnsi="Times New Roman" w:cs="Times New Roman"/>
        </w:rPr>
        <w:t>DirectoryPicker Callbacks</w:t>
      </w:r>
    </w:p>
    <w:p w14:paraId="79EDD52A" w14:textId="77777777" w:rsidR="006428B2" w:rsidRDefault="00303FDE">
      <w:pPr>
        <w:spacing w:after="107" w:line="390" w:lineRule="auto"/>
        <w:ind w:left="730" w:right="248" w:hanging="10"/>
        <w:jc w:val="both"/>
      </w:pPr>
      <w:r>
        <w:rPr>
          <w:rFonts w:ascii="Times New Roman" w:eastAsia="Times New Roman" w:hAnsi="Times New Roman" w:cs="Times New Roman"/>
        </w:rPr>
        <w:t>When a DirectoryPicker is used to pick a directory, HTML_Dialog will will search the calling script for a method with the signature func on OnDirectoryPicker_PICKER_ID(dialog)</w:t>
      </w:r>
    </w:p>
    <w:p w14:paraId="3417ABF0" w14:textId="77777777" w:rsidR="006428B2" w:rsidRDefault="00303FDE">
      <w:pPr>
        <w:spacing w:after="227"/>
        <w:ind w:left="730" w:right="6" w:hanging="10"/>
      </w:pPr>
      <w:r>
        <w:rPr>
          <w:rFonts w:ascii="Times New Roman" w:eastAsia="Times New Roman" w:hAnsi="Times New Roman" w:cs="Times New Roman"/>
        </w:rPr>
        <w:t xml:space="preserve">where PICKER_ID is the id of the directory picker bu on pressed and ‘dialog’ is </w:t>
      </w:r>
      <w:r>
        <w:rPr>
          <w:rFonts w:ascii="Times New Roman" w:eastAsia="Times New Roman" w:hAnsi="Times New Roman" w:cs="Times New Roman"/>
        </w:rPr>
        <w:t>the HTML_Dialog object the bu on was pressed on.</w:t>
      </w:r>
    </w:p>
    <w:p w14:paraId="0B2BDD73" w14:textId="77777777" w:rsidR="006428B2" w:rsidRDefault="00303FDE">
      <w:pPr>
        <w:spacing w:after="0" w:line="265" w:lineRule="auto"/>
        <w:ind w:left="-5" w:hanging="10"/>
      </w:pPr>
      <w:r>
        <w:rPr>
          <w:rFonts w:ascii="Times New Roman" w:eastAsia="Times New Roman" w:hAnsi="Times New Roman" w:cs="Times New Roman"/>
        </w:rPr>
        <w:t>FilePicker Callbacks</w:t>
      </w:r>
    </w:p>
    <w:p w14:paraId="2CDB2E4A" w14:textId="77777777" w:rsidR="006428B2" w:rsidRDefault="00303FDE">
      <w:pPr>
        <w:spacing w:after="107" w:line="390" w:lineRule="auto"/>
        <w:ind w:left="730" w:right="290" w:hanging="10"/>
        <w:jc w:val="both"/>
      </w:pPr>
      <w:r>
        <w:rPr>
          <w:rFonts w:ascii="Times New Roman" w:eastAsia="Times New Roman" w:hAnsi="Times New Roman" w:cs="Times New Roman"/>
        </w:rPr>
        <w:t>When a FilePicker is used to pick a file, HTML_Dialog will will search the calling script for a method with the signature func on OnFilePicker_PICKER_ID(dialog)</w:t>
      </w:r>
    </w:p>
    <w:p w14:paraId="6F8B987C" w14:textId="77777777" w:rsidR="006428B2" w:rsidRDefault="00303FDE">
      <w:pPr>
        <w:spacing w:after="227"/>
        <w:ind w:left="730" w:right="6" w:hanging="10"/>
      </w:pPr>
      <w:r>
        <w:rPr>
          <w:rFonts w:ascii="Times New Roman" w:eastAsia="Times New Roman" w:hAnsi="Times New Roman" w:cs="Times New Roman"/>
        </w:rPr>
        <w:t>where PICKER_ID is the id of the file picker bu on pressed and ‘dialog’ is the HTML_Dialog obje</w:t>
      </w:r>
      <w:r>
        <w:rPr>
          <w:rFonts w:ascii="Times New Roman" w:eastAsia="Times New Roman" w:hAnsi="Times New Roman" w:cs="Times New Roman"/>
        </w:rPr>
        <w:t>ct the bu on was pressed on.</w:t>
      </w:r>
    </w:p>
    <w:p w14:paraId="5965B173" w14:textId="77777777" w:rsidR="006428B2" w:rsidRDefault="00303FDE">
      <w:pPr>
        <w:spacing w:after="0" w:line="265" w:lineRule="auto"/>
        <w:ind w:left="-5" w:hanging="10"/>
      </w:pPr>
      <w:r>
        <w:rPr>
          <w:rFonts w:ascii="Times New Roman" w:eastAsia="Times New Roman" w:hAnsi="Times New Roman" w:cs="Times New Roman"/>
        </w:rPr>
        <w:t>ToolPicker Callbacks</w:t>
      </w:r>
    </w:p>
    <w:p w14:paraId="2D5571E7" w14:textId="77777777" w:rsidR="006428B2" w:rsidRDefault="00303FDE">
      <w:pPr>
        <w:spacing w:after="110" w:line="390" w:lineRule="auto"/>
        <w:ind w:left="730" w:right="134" w:hanging="10"/>
        <w:jc w:val="both"/>
      </w:pPr>
      <w:r>
        <w:rPr>
          <w:rFonts w:ascii="Times New Roman" w:eastAsia="Times New Roman" w:hAnsi="Times New Roman" w:cs="Times New Roman"/>
        </w:rPr>
        <w:t>When a ToolPicker is used to pick a tool, HTML_Dialog will will search the calling script for a method with the signature func on OnToolPicker_PICKER_ID(dialog)</w:t>
      </w:r>
    </w:p>
    <w:p w14:paraId="41FF7EB0" w14:textId="77777777" w:rsidR="006428B2" w:rsidRDefault="00303FDE">
      <w:pPr>
        <w:spacing w:after="227"/>
        <w:ind w:left="730" w:right="6" w:hanging="10"/>
      </w:pPr>
      <w:r>
        <w:rPr>
          <w:rFonts w:ascii="Times New Roman" w:eastAsia="Times New Roman" w:hAnsi="Times New Roman" w:cs="Times New Roman"/>
        </w:rPr>
        <w:t xml:space="preserve">where PICKER_ID is the id of the tool picker </w:t>
      </w:r>
      <w:r>
        <w:rPr>
          <w:rFonts w:ascii="Times New Roman" w:eastAsia="Times New Roman" w:hAnsi="Times New Roman" w:cs="Times New Roman"/>
        </w:rPr>
        <w:t>bu on pressed and ‘dialog’ is the HTML_Dialog object the bu on was pressed on.</w:t>
      </w:r>
    </w:p>
    <w:p w14:paraId="01AC02A1" w14:textId="77777777" w:rsidR="006428B2" w:rsidRDefault="00303FDE">
      <w:pPr>
        <w:spacing w:after="0" w:line="265" w:lineRule="auto"/>
        <w:ind w:left="-5" w:hanging="10"/>
      </w:pPr>
      <w:r>
        <w:rPr>
          <w:rFonts w:ascii="Times New Roman" w:eastAsia="Times New Roman" w:hAnsi="Times New Roman" w:cs="Times New Roman"/>
        </w:rPr>
        <w:t>Selector / DropDownList Callbacks</w:t>
      </w:r>
    </w:p>
    <w:p w14:paraId="3EED820D" w14:textId="77777777" w:rsidR="006428B2" w:rsidRDefault="00303FDE">
      <w:pPr>
        <w:spacing w:after="107" w:line="390" w:lineRule="auto"/>
        <w:ind w:left="730" w:right="387" w:hanging="10"/>
        <w:jc w:val="both"/>
      </w:pPr>
      <w:r>
        <w:rPr>
          <w:rFonts w:ascii="Times New Roman" w:eastAsia="Times New Roman" w:hAnsi="Times New Roman" w:cs="Times New Roman"/>
        </w:rPr>
        <w:t>When a Selector / DropDownList is used to pick a value, HTML_Dialog will will search the calling script for a method with the signature func on OnLuaSelector_ELEMENT_ID(dialog)</w:t>
      </w:r>
    </w:p>
    <w:p w14:paraId="38A302F8" w14:textId="77777777" w:rsidR="006428B2" w:rsidRDefault="00303FDE">
      <w:pPr>
        <w:spacing w:after="227"/>
        <w:ind w:left="730" w:right="6" w:hanging="10"/>
      </w:pPr>
      <w:r>
        <w:rPr>
          <w:rFonts w:ascii="Times New Roman" w:eastAsia="Times New Roman" w:hAnsi="Times New Roman" w:cs="Times New Roman"/>
        </w:rPr>
        <w:t>where ELEMENT_ID is the id of the selector / dropdown list bu on pressed and ‘d</w:t>
      </w:r>
      <w:r>
        <w:rPr>
          <w:rFonts w:ascii="Times New Roman" w:eastAsia="Times New Roman" w:hAnsi="Times New Roman" w:cs="Times New Roman"/>
        </w:rPr>
        <w:t>ialog’ is the HTML_Dialog object the list was seelcted on.</w:t>
      </w:r>
    </w:p>
    <w:p w14:paraId="60B5B131" w14:textId="77777777" w:rsidR="006428B2" w:rsidRDefault="00303FDE">
      <w:pPr>
        <w:spacing w:after="200"/>
        <w:ind w:left="730" w:right="6" w:hanging="10"/>
      </w:pPr>
      <w:r>
        <w:rPr>
          <w:rFonts w:ascii="Times New Roman" w:eastAsia="Times New Roman" w:hAnsi="Times New Roman" w:cs="Times New Roman"/>
        </w:rPr>
        <w:t>If a specific handler is not found for the list an a empt will be made to call a ‘generic’ handler with the signature</w:t>
      </w:r>
    </w:p>
    <w:p w14:paraId="355BA17C" w14:textId="77777777" w:rsidR="006428B2" w:rsidRDefault="00303FDE">
      <w:pPr>
        <w:spacing w:after="3" w:line="469" w:lineRule="auto"/>
        <w:ind w:left="730" w:right="1181" w:hanging="10"/>
      </w:pPr>
      <w:r>
        <w:rPr>
          <w:rFonts w:ascii="Times New Roman" w:eastAsia="Times New Roman" w:hAnsi="Times New Roman" w:cs="Times New Roman"/>
          <w:sz w:val="18"/>
        </w:rPr>
        <w:t>function OnLuaSelector_XXXX(element_id, dialog)     local selected_value = dial</w:t>
      </w:r>
      <w:r>
        <w:rPr>
          <w:rFonts w:ascii="Times New Roman" w:eastAsia="Times New Roman" w:hAnsi="Times New Roman" w:cs="Times New Roman"/>
          <w:sz w:val="18"/>
        </w:rPr>
        <w:t>og:GetDropDownListValue(element_id)</w:t>
      </w:r>
    </w:p>
    <w:p w14:paraId="174ECF1E" w14:textId="77777777" w:rsidR="006428B2" w:rsidRDefault="00303FDE">
      <w:pPr>
        <w:spacing w:after="3" w:line="235" w:lineRule="auto"/>
        <w:ind w:left="730" w:right="604" w:hanging="10"/>
      </w:pPr>
      <w:r>
        <w:rPr>
          <w:rFonts w:ascii="Times New Roman" w:eastAsia="Times New Roman" w:hAnsi="Times New Roman" w:cs="Times New Roman"/>
          <w:sz w:val="18"/>
        </w:rPr>
        <w:t xml:space="preserve">    MessageBox(“Value “ .. selected_value .. </w:t>
      </w:r>
    </w:p>
    <w:p w14:paraId="456C66CC" w14:textId="77777777" w:rsidR="006428B2" w:rsidRDefault="00303FDE">
      <w:pPr>
        <w:spacing w:after="157" w:line="461" w:lineRule="auto"/>
        <w:ind w:left="715" w:right="1181" w:hanging="10"/>
        <w:jc w:val="both"/>
      </w:pPr>
      <w:r>
        <w:rPr>
          <w:rFonts w:ascii="Times New Roman" w:eastAsia="Times New Roman" w:hAnsi="Times New Roman" w:cs="Times New Roman"/>
          <w:sz w:val="18"/>
        </w:rPr>
        <w:t xml:space="preserve">               “ was selected from List with id = “ .. element_id)     </w:t>
      </w:r>
      <w:r>
        <w:rPr>
          <w:rFonts w:ascii="Times New Roman" w:eastAsia="Times New Roman" w:hAnsi="Times New Roman" w:cs="Times New Roman"/>
          <w:sz w:val="20"/>
        </w:rPr>
        <w:t xml:space="preserve">return true </w:t>
      </w:r>
      <w:r>
        <w:rPr>
          <w:rFonts w:ascii="Times New Roman" w:eastAsia="Times New Roman" w:hAnsi="Times New Roman" w:cs="Times New Roman"/>
          <w:sz w:val="18"/>
        </w:rPr>
        <w:t>end</w:t>
      </w:r>
    </w:p>
    <w:p w14:paraId="6AB08316" w14:textId="77777777" w:rsidR="006428B2" w:rsidRDefault="00303FDE">
      <w:pPr>
        <w:spacing w:after="184" w:line="265" w:lineRule="auto"/>
        <w:ind w:left="-5" w:hanging="10"/>
      </w:pPr>
      <w:r>
        <w:rPr>
          <w:rFonts w:ascii="Times New Roman" w:eastAsia="Times New Roman" w:hAnsi="Times New Roman" w:cs="Times New Roman"/>
        </w:rPr>
        <w:t>Constructor</w:t>
      </w:r>
    </w:p>
    <w:p w14:paraId="10A1E12D"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HTML_Dialog(bool  local_html, string html, integer width, integer height, s</w:t>
      </w:r>
      <w:r>
        <w:rPr>
          <w:rFonts w:ascii="Times New Roman" w:eastAsia="Times New Roman" w:hAnsi="Times New Roman" w:cs="Times New Roman"/>
          <w:color w:val="4F81BD"/>
        </w:rPr>
        <w:t>tring dialog_name) - Constructor</w:t>
      </w:r>
    </w:p>
    <w:p w14:paraId="2D482A54" w14:textId="77777777" w:rsidR="006428B2" w:rsidRDefault="00303FDE">
      <w:pPr>
        <w:spacing w:after="0"/>
        <w:ind w:left="-5" w:right="6" w:hanging="10"/>
      </w:pPr>
      <w:r>
        <w:rPr>
          <w:rFonts w:ascii="Times New Roman" w:eastAsia="Times New Roman" w:hAnsi="Times New Roman" w:cs="Times New Roman"/>
        </w:rPr>
        <w:t>Create a new dialog object , specifying the source for the HTML and the dialog size and tle.</w:t>
      </w:r>
    </w:p>
    <w:p w14:paraId="448CAE15" w14:textId="77777777" w:rsidR="006428B2" w:rsidRDefault="00303FDE">
      <w:pPr>
        <w:spacing w:after="262"/>
        <w:ind w:left="293" w:right="6" w:hanging="10"/>
      </w:pPr>
      <w:r>
        <w:rPr>
          <w:rFonts w:ascii="Times New Roman" w:eastAsia="Times New Roman" w:hAnsi="Times New Roman" w:cs="Times New Roman"/>
        </w:rPr>
        <w:t xml:space="preserve">local_html </w:t>
      </w:r>
      <w:r>
        <w:rPr>
          <w:rFonts w:ascii="Times New Roman" w:eastAsia="Times New Roman" w:hAnsi="Times New Roman" w:cs="Times New Roman"/>
        </w:rPr>
        <w:t>-bool –true if the next argument (html) contains all the html code for the dialog in the string. If false the html string is the path to the html file.</w:t>
      </w:r>
    </w:p>
    <w:p w14:paraId="63FF461A" w14:textId="77777777" w:rsidR="006428B2" w:rsidRDefault="00303FDE">
      <w:pPr>
        <w:spacing w:after="261"/>
        <w:ind w:left="293" w:right="6" w:hanging="10"/>
      </w:pPr>
      <w:r>
        <w:rPr>
          <w:rFonts w:ascii="Times New Roman" w:eastAsia="Times New Roman" w:hAnsi="Times New Roman" w:cs="Times New Roman"/>
        </w:rPr>
        <w:t>html -string – local_html was true,  contains all the html code for the dialog in the string. If local_h</w:t>
      </w:r>
      <w:r>
        <w:rPr>
          <w:rFonts w:ascii="Times New Roman" w:eastAsia="Times New Roman" w:hAnsi="Times New Roman" w:cs="Times New Roman"/>
        </w:rPr>
        <w:t>tml was false the html string is the path to the html file. The path must be fully qualified and is usually built up from the scripts loca on as shown in the example below.</w:t>
      </w:r>
    </w:p>
    <w:p w14:paraId="5331318E" w14:textId="77777777" w:rsidR="006428B2" w:rsidRDefault="00303FDE">
      <w:pPr>
        <w:spacing w:after="190" w:line="504" w:lineRule="auto"/>
        <w:ind w:left="293" w:right="3472" w:hanging="10"/>
      </w:pPr>
      <w:r>
        <w:rPr>
          <w:rFonts w:ascii="Times New Roman" w:eastAsia="Times New Roman" w:hAnsi="Times New Roman" w:cs="Times New Roman"/>
        </w:rPr>
        <w:t>width -integer – width of the dialog in pixels height -integer – height of the dial</w:t>
      </w:r>
      <w:r>
        <w:rPr>
          <w:rFonts w:ascii="Times New Roman" w:eastAsia="Times New Roman" w:hAnsi="Times New Roman" w:cs="Times New Roman"/>
        </w:rPr>
        <w:t>og in pixels dialog_name -string – name for dialog displayed in tle bar</w:t>
      </w:r>
    </w:p>
    <w:p w14:paraId="2146F3D2" w14:textId="77777777" w:rsidR="006428B2" w:rsidRDefault="00303FDE">
      <w:pPr>
        <w:spacing w:after="19" w:line="238" w:lineRule="auto"/>
        <w:ind w:left="-5" w:right="1154" w:hanging="10"/>
      </w:pPr>
      <w:r>
        <w:rPr>
          <w:rFonts w:ascii="Times New Roman" w:eastAsia="Times New Roman" w:hAnsi="Times New Roman" w:cs="Times New Roman"/>
          <w:sz w:val="16"/>
        </w:rPr>
        <w:t>e.g</w:t>
      </w:r>
    </w:p>
    <w:p w14:paraId="3A0493F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function main(script_path)</w:t>
      </w:r>
    </w:p>
    <w:p w14:paraId="5CAD019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local html_path = "file:" .. script_path .. about.htm"</w:t>
      </w:r>
    </w:p>
    <w:p w14:paraId="74229A53" w14:textId="77777777" w:rsidR="006428B2" w:rsidRDefault="00303FDE">
      <w:pPr>
        <w:spacing w:after="361" w:line="238" w:lineRule="auto"/>
        <w:ind w:left="-5" w:right="1635" w:hanging="10"/>
      </w:pPr>
      <w:r>
        <w:rPr>
          <w:rFonts w:ascii="Times New Roman" w:eastAsia="Times New Roman" w:hAnsi="Times New Roman" w:cs="Times New Roman"/>
          <w:sz w:val="16"/>
        </w:rPr>
        <w:t xml:space="preserve">      local dialog = HTML_Dialog(false, html_path, 800, 600, “About Gadgets”)       dial</w:t>
      </w:r>
      <w:r>
        <w:rPr>
          <w:rFonts w:ascii="Times New Roman" w:eastAsia="Times New Roman" w:hAnsi="Times New Roman" w:cs="Times New Roman"/>
          <w:sz w:val="16"/>
        </w:rPr>
        <w:t>og:ShowDialog()     end</w:t>
      </w:r>
    </w:p>
    <w:p w14:paraId="6E876340" w14:textId="77777777" w:rsidR="006428B2" w:rsidRDefault="00303FDE">
      <w:pPr>
        <w:spacing w:after="184" w:line="265" w:lineRule="auto"/>
        <w:ind w:left="-5" w:hanging="10"/>
      </w:pPr>
      <w:r>
        <w:rPr>
          <w:rFonts w:ascii="Times New Roman" w:eastAsia="Times New Roman" w:hAnsi="Times New Roman" w:cs="Times New Roman"/>
        </w:rPr>
        <w:t>Proper es</w:t>
      </w:r>
    </w:p>
    <w:p w14:paraId="5AF78D41" w14:textId="77777777" w:rsidR="006428B2" w:rsidRDefault="00303FDE">
      <w:pPr>
        <w:spacing w:after="16" w:line="270" w:lineRule="auto"/>
        <w:ind w:left="-5" w:hanging="10"/>
      </w:pPr>
      <w:r>
        <w:rPr>
          <w:rFonts w:ascii="Times New Roman" w:eastAsia="Times New Roman" w:hAnsi="Times New Roman" w:cs="Times New Roman"/>
          <w:color w:val="4F81BD"/>
        </w:rPr>
        <w:t>.WindowWidth</w:t>
      </w:r>
    </w:p>
    <w:p w14:paraId="65F2CBF4" w14:textId="77777777" w:rsidR="006428B2" w:rsidRDefault="00303FDE">
      <w:pPr>
        <w:spacing w:after="187"/>
        <w:ind w:left="-5" w:right="6" w:hanging="10"/>
      </w:pPr>
      <w:r>
        <w:rPr>
          <w:rFonts w:ascii="Times New Roman" w:eastAsia="Times New Roman" w:hAnsi="Times New Roman" w:cs="Times New Roman"/>
        </w:rPr>
        <w:t>R/O-integer –Width of dialog window in pixels when user closed the dialog.</w:t>
      </w:r>
    </w:p>
    <w:p w14:paraId="2E874B93" w14:textId="77777777" w:rsidR="006428B2" w:rsidRDefault="00303FDE">
      <w:pPr>
        <w:spacing w:after="16" w:line="270" w:lineRule="auto"/>
        <w:ind w:left="-5" w:hanging="10"/>
      </w:pPr>
      <w:r>
        <w:rPr>
          <w:rFonts w:ascii="Times New Roman" w:eastAsia="Times New Roman" w:hAnsi="Times New Roman" w:cs="Times New Roman"/>
          <w:color w:val="4F81BD"/>
        </w:rPr>
        <w:t>.WindowHeight</w:t>
      </w:r>
    </w:p>
    <w:p w14:paraId="176B0A84" w14:textId="77777777" w:rsidR="006428B2" w:rsidRDefault="00303FDE">
      <w:pPr>
        <w:spacing w:after="227"/>
        <w:ind w:left="-5" w:right="6" w:hanging="10"/>
      </w:pPr>
      <w:r>
        <w:rPr>
          <w:rFonts w:ascii="Times New Roman" w:eastAsia="Times New Roman" w:hAnsi="Times New Roman" w:cs="Times New Roman"/>
        </w:rPr>
        <w:t>R/O-integer –Height of dialog window in pixels when user closed the dialog.</w:t>
      </w:r>
    </w:p>
    <w:p w14:paraId="007F21B4" w14:textId="77777777" w:rsidR="006428B2" w:rsidRDefault="00303FDE">
      <w:pPr>
        <w:spacing w:after="453" w:line="265" w:lineRule="auto"/>
        <w:ind w:left="-5" w:hanging="10"/>
      </w:pPr>
      <w:r>
        <w:rPr>
          <w:rFonts w:ascii="Times New Roman" w:eastAsia="Times New Roman" w:hAnsi="Times New Roman" w:cs="Times New Roman"/>
        </w:rPr>
        <w:t>Methods</w:t>
      </w:r>
    </w:p>
    <w:p w14:paraId="283CAF43" w14:textId="77777777" w:rsidR="006428B2" w:rsidRDefault="00303FDE">
      <w:pPr>
        <w:spacing w:after="16" w:line="270" w:lineRule="auto"/>
        <w:ind w:left="-5" w:hanging="10"/>
      </w:pPr>
      <w:r>
        <w:rPr>
          <w:rFonts w:ascii="Times New Roman" w:eastAsia="Times New Roman" w:hAnsi="Times New Roman" w:cs="Times New Roman"/>
          <w:color w:val="4F81BD"/>
        </w:rPr>
        <w:t>:AddCheckBox(string element_ id, bool  value)</w:t>
      </w:r>
    </w:p>
    <w:p w14:paraId="3B1C7203" w14:textId="77777777" w:rsidR="006428B2" w:rsidRDefault="00303FDE">
      <w:pPr>
        <w:spacing w:after="227"/>
        <w:ind w:left="-5" w:right="6" w:hanging="10"/>
      </w:pPr>
      <w:r>
        <w:rPr>
          <w:rFonts w:ascii="Times New Roman" w:eastAsia="Times New Roman" w:hAnsi="Times New Roman" w:cs="Times New Roman"/>
        </w:rPr>
        <w:t>Sets a check box element (input box displaying a check box) in the HTML with id=”element_id”  to passed value.</w:t>
      </w:r>
    </w:p>
    <w:p w14:paraId="4D4EA5CF" w14:textId="77777777" w:rsidR="006428B2" w:rsidRDefault="00303FDE">
      <w:pPr>
        <w:spacing w:after="5" w:line="551" w:lineRule="auto"/>
        <w:ind w:right="846" w:firstLine="283"/>
        <w:jc w:val="both"/>
      </w:pPr>
      <w:r>
        <w:rPr>
          <w:rFonts w:ascii="Times New Roman" w:eastAsia="Times New Roman" w:hAnsi="Times New Roman" w:cs="Times New Roman"/>
        </w:rPr>
        <w:t>element_id -string –Id of the element in HTML to set to value (id=”element_id” in HTML) value – boo</w:t>
      </w:r>
      <w:r>
        <w:rPr>
          <w:rFonts w:ascii="Times New Roman" w:eastAsia="Times New Roman" w:hAnsi="Times New Roman" w:cs="Times New Roman"/>
        </w:rPr>
        <w:t xml:space="preserve">l – true to ‘check box, false to leave unchecked </w:t>
      </w:r>
      <w:r>
        <w:rPr>
          <w:rFonts w:ascii="Times New Roman" w:eastAsia="Times New Roman" w:hAnsi="Times New Roman" w:cs="Times New Roman"/>
          <w:sz w:val="18"/>
        </w:rPr>
        <w:t>e.g – HTML</w:t>
      </w:r>
    </w:p>
    <w:p w14:paraId="5D3BC7B8" w14:textId="77777777" w:rsidR="006428B2" w:rsidRDefault="00303FDE">
      <w:pPr>
        <w:spacing w:after="3" w:line="505" w:lineRule="auto"/>
        <w:ind w:left="-5" w:right="661" w:hanging="10"/>
      </w:pPr>
      <w:r>
        <w:rPr>
          <w:rFonts w:ascii="Times New Roman" w:eastAsia="Times New Roman" w:hAnsi="Times New Roman" w:cs="Times New Roman"/>
          <w:sz w:val="18"/>
        </w:rPr>
        <w:t>&lt;INPUT class="LuaBu on" type="checkbox" checked ID="CreatePreviewCheck" value='ac ve'&gt;Create a preview e.g – Lua</w:t>
      </w:r>
    </w:p>
    <w:p w14:paraId="5969CFA9" w14:textId="77777777" w:rsidR="006428B2" w:rsidRDefault="00303FDE">
      <w:pPr>
        <w:spacing w:after="531" w:line="265" w:lineRule="auto"/>
        <w:ind w:left="-5" w:right="661" w:hanging="10"/>
      </w:pPr>
      <w:r>
        <w:rPr>
          <w:rFonts w:ascii="Times New Roman" w:eastAsia="Times New Roman" w:hAnsi="Times New Roman" w:cs="Times New Roman"/>
          <w:sz w:val="18"/>
        </w:rPr>
        <w:t>dialog:AddCheckBox("CreatePreviewCheck”, true)</w:t>
      </w:r>
    </w:p>
    <w:p w14:paraId="4B505CDD" w14:textId="77777777" w:rsidR="006428B2" w:rsidRDefault="00303FDE">
      <w:pPr>
        <w:spacing w:after="16" w:line="270" w:lineRule="auto"/>
        <w:ind w:left="-5" w:hanging="10"/>
      </w:pPr>
      <w:r>
        <w:rPr>
          <w:rFonts w:ascii="Times New Roman" w:eastAsia="Times New Roman" w:hAnsi="Times New Roman" w:cs="Times New Roman"/>
          <w:color w:val="4F81BD"/>
        </w:rPr>
        <w:t xml:space="preserve">:AddDirectoryPicker(string element_ </w:t>
      </w:r>
      <w:r>
        <w:rPr>
          <w:rFonts w:ascii="Times New Roman" w:eastAsia="Times New Roman" w:hAnsi="Times New Roman" w:cs="Times New Roman"/>
          <w:color w:val="4F81BD"/>
        </w:rPr>
        <w:t>id, string buddy_name, bool buddy_is_edit)</w:t>
      </w:r>
    </w:p>
    <w:p w14:paraId="65075549" w14:textId="77777777" w:rsidR="006428B2" w:rsidRDefault="00303FDE">
      <w:pPr>
        <w:spacing w:after="227"/>
        <w:ind w:left="-5" w:right="6" w:hanging="10"/>
      </w:pPr>
      <w:r>
        <w:rPr>
          <w:rFonts w:ascii="Times New Roman" w:eastAsia="Times New Roman" w:hAnsi="Times New Roman" w:cs="Times New Roman"/>
        </w:rPr>
        <w:t>Sets a bu on on the dialog to act as a ‘directory’ chooser. When the user presses the bu on a dialog is displayed to allow them to select a directory / folder . When the selec on dialog is closed the ‘buddy’ field</w:t>
      </w:r>
      <w:r>
        <w:rPr>
          <w:rFonts w:ascii="Times New Roman" w:eastAsia="Times New Roman" w:hAnsi="Times New Roman" w:cs="Times New Roman"/>
        </w:rPr>
        <w:t xml:space="preserve"> (which can either be an edit box or a label) is updated with the path to the directory/folder chosen.</w:t>
      </w:r>
    </w:p>
    <w:p w14:paraId="655FCAE7" w14:textId="77777777" w:rsidR="006428B2" w:rsidRDefault="00303FDE">
      <w:pPr>
        <w:spacing w:after="227"/>
        <w:ind w:left="-5" w:right="6" w:hanging="10"/>
      </w:pPr>
      <w:r>
        <w:rPr>
          <w:rFonts w:ascii="Times New Roman" w:eastAsia="Times New Roman" w:hAnsi="Times New Roman" w:cs="Times New Roman"/>
        </w:rPr>
        <w:t>NOTE: The &lt;Bu on &gt; element MUST have a class = “DirectoryPicker”  set</w:t>
      </w:r>
    </w:p>
    <w:p w14:paraId="26F7E3A6" w14:textId="77777777" w:rsidR="006428B2" w:rsidRDefault="00303FDE">
      <w:pPr>
        <w:spacing w:after="126" w:line="386" w:lineRule="auto"/>
        <w:ind w:left="293" w:right="156" w:hanging="10"/>
      </w:pPr>
      <w:r>
        <w:rPr>
          <w:rFonts w:ascii="Times New Roman" w:eastAsia="Times New Roman" w:hAnsi="Times New Roman" w:cs="Times New Roman"/>
        </w:rPr>
        <w:lastRenderedPageBreak/>
        <w:t xml:space="preserve">element_id </w:t>
      </w:r>
      <w:r>
        <w:rPr>
          <w:rFonts w:ascii="Times New Roman" w:eastAsia="Times New Roman" w:hAnsi="Times New Roman" w:cs="Times New Roman"/>
        </w:rPr>
        <w:t>-string –Id of the bu on element in HTML to use  (id=”element_id” in HTML). The bu on MUST have class = “DirectoryPicker” buddy_name – string – id of associated label or edit field which will hold the value the user picks</w:t>
      </w:r>
    </w:p>
    <w:p w14:paraId="0EE52815" w14:textId="77777777" w:rsidR="006428B2" w:rsidRDefault="00303FDE">
      <w:pPr>
        <w:spacing w:after="502"/>
        <w:ind w:left="293" w:right="6" w:hanging="10"/>
      </w:pPr>
      <w:r>
        <w:rPr>
          <w:rFonts w:ascii="Times New Roman" w:eastAsia="Times New Roman" w:hAnsi="Times New Roman" w:cs="Times New Roman"/>
        </w:rPr>
        <w:t>buddy_is_edit – bool – true if the</w:t>
      </w:r>
      <w:r>
        <w:rPr>
          <w:rFonts w:ascii="Times New Roman" w:eastAsia="Times New Roman" w:hAnsi="Times New Roman" w:cs="Times New Roman"/>
        </w:rPr>
        <w:t xml:space="preserve"> ‘buddy’ field is an edit field (added with AddTextField), false if ‘buddy’ is a label field (added with AddLabelField).</w:t>
      </w:r>
    </w:p>
    <w:p w14:paraId="083F59C4" w14:textId="77777777" w:rsidR="006428B2" w:rsidRDefault="00303FDE">
      <w:pPr>
        <w:spacing w:after="206"/>
        <w:ind w:left="-5" w:right="6" w:hanging="10"/>
      </w:pPr>
      <w:r>
        <w:rPr>
          <w:rFonts w:ascii="Times New Roman" w:eastAsia="Times New Roman" w:hAnsi="Times New Roman" w:cs="Times New Roman"/>
        </w:rPr>
        <w:t>e.g HTML for picker associated with an edit field …</w:t>
      </w:r>
    </w:p>
    <w:p w14:paraId="01636729" w14:textId="77777777" w:rsidR="006428B2" w:rsidRDefault="00303FDE">
      <w:pPr>
        <w:spacing w:after="250" w:line="265" w:lineRule="auto"/>
        <w:ind w:left="-5" w:right="2075" w:hanging="10"/>
      </w:pPr>
      <w:r>
        <w:rPr>
          <w:rFonts w:ascii="Times New Roman" w:eastAsia="Times New Roman" w:hAnsi="Times New Roman" w:cs="Times New Roman"/>
          <w:sz w:val="18"/>
        </w:rPr>
        <w:t xml:space="preserve">  &lt;input name="tex ield" type="text" size="40" maxlength="128" ID="DirNameEdit"&gt;  &lt;BUTTON CLASS="DirectoryPicker" ID="ChooseDirBu on1" type=bu on&gt;Choose...&lt;/BUTTON&gt;</w:t>
      </w:r>
    </w:p>
    <w:p w14:paraId="5D7930C9" w14:textId="77777777" w:rsidR="006428B2" w:rsidRDefault="00303FDE">
      <w:pPr>
        <w:spacing w:after="194"/>
        <w:ind w:left="-5" w:right="6" w:hanging="10"/>
      </w:pPr>
      <w:r>
        <w:rPr>
          <w:rFonts w:ascii="Times New Roman" w:eastAsia="Times New Roman" w:hAnsi="Times New Roman" w:cs="Times New Roman"/>
        </w:rPr>
        <w:t>e.g Lua for picker associated with an editable text field …</w:t>
      </w:r>
    </w:p>
    <w:p w14:paraId="0D518543" w14:textId="77777777" w:rsidR="006428B2" w:rsidRDefault="00303FDE">
      <w:pPr>
        <w:spacing w:after="26" w:line="265" w:lineRule="auto"/>
        <w:ind w:left="-5" w:right="2484" w:hanging="10"/>
      </w:pPr>
      <w:r>
        <w:rPr>
          <w:rFonts w:ascii="Times New Roman" w:eastAsia="Times New Roman" w:hAnsi="Times New Roman" w:cs="Times New Roman"/>
          <w:sz w:val="18"/>
        </w:rPr>
        <w:t>dialog:AddTextField("DirNameEdi</w:t>
      </w:r>
      <w:r>
        <w:rPr>
          <w:rFonts w:ascii="Times New Roman" w:eastAsia="Times New Roman" w:hAnsi="Times New Roman" w:cs="Times New Roman"/>
          <w:sz w:val="18"/>
        </w:rPr>
        <w:t>t", "c:\\temp"); dialog:AddDirectoryPicker("ChooseDirBu on1", "DirNameEdit", true);</w:t>
      </w:r>
    </w:p>
    <w:p w14:paraId="0B720C0C" w14:textId="77777777" w:rsidR="006428B2" w:rsidRDefault="00303FDE">
      <w:pPr>
        <w:spacing w:after="46"/>
      </w:pPr>
      <w:r>
        <w:rPr>
          <w:rFonts w:ascii="Times New Roman" w:eastAsia="Times New Roman" w:hAnsi="Times New Roman" w:cs="Times New Roman"/>
          <w:sz w:val="18"/>
        </w:rPr>
        <w:t xml:space="preserve">  </w:t>
      </w:r>
    </w:p>
    <w:p w14:paraId="3144DE62" w14:textId="77777777" w:rsidR="006428B2" w:rsidRDefault="00303FDE">
      <w:pPr>
        <w:spacing w:after="191"/>
        <w:ind w:left="-5" w:right="6" w:hanging="10"/>
      </w:pPr>
      <w:r>
        <w:rPr>
          <w:rFonts w:ascii="Times New Roman" w:eastAsia="Times New Roman" w:hAnsi="Times New Roman" w:cs="Times New Roman"/>
        </w:rPr>
        <w:t>e.g HTML for picker associated with a label field …</w:t>
      </w:r>
    </w:p>
    <w:p w14:paraId="3A142E05" w14:textId="77777777" w:rsidR="006428B2" w:rsidRDefault="00303FDE">
      <w:pPr>
        <w:spacing w:after="3" w:line="265" w:lineRule="auto"/>
        <w:ind w:left="-5" w:right="661" w:hanging="10"/>
      </w:pPr>
      <w:r>
        <w:rPr>
          <w:rFonts w:ascii="Times New Roman" w:eastAsia="Times New Roman" w:hAnsi="Times New Roman" w:cs="Times New Roman"/>
          <w:sz w:val="18"/>
        </w:rPr>
        <w:t xml:space="preserve">  &lt;span id="DirNameLabel"&gt;&lt;/span&gt;</w:t>
      </w:r>
    </w:p>
    <w:p w14:paraId="3336362E" w14:textId="77777777" w:rsidR="006428B2" w:rsidRDefault="00303FDE">
      <w:pPr>
        <w:spacing w:after="250" w:line="265" w:lineRule="auto"/>
        <w:ind w:left="-5" w:right="661" w:hanging="10"/>
      </w:pPr>
      <w:r>
        <w:rPr>
          <w:rFonts w:ascii="Times New Roman" w:eastAsia="Times New Roman" w:hAnsi="Times New Roman" w:cs="Times New Roman"/>
          <w:sz w:val="18"/>
        </w:rPr>
        <w:t xml:space="preserve"> &lt;BUTTON CLASS="DirectoryPicker" ID="ChooseDirBu on2" type=bu on&gt;Choose...&lt;/BUTTON&gt;</w:t>
      </w:r>
    </w:p>
    <w:p w14:paraId="41C95DAD" w14:textId="77777777" w:rsidR="006428B2" w:rsidRDefault="00303FDE">
      <w:pPr>
        <w:spacing w:after="191"/>
        <w:ind w:left="-5" w:right="6" w:hanging="10"/>
      </w:pPr>
      <w:r>
        <w:rPr>
          <w:rFonts w:ascii="Times New Roman" w:eastAsia="Times New Roman" w:hAnsi="Times New Roman" w:cs="Times New Roman"/>
        </w:rPr>
        <w:t>e.g Lua for picker associated with a label field …</w:t>
      </w:r>
    </w:p>
    <w:p w14:paraId="651B7CF4" w14:textId="77777777" w:rsidR="006428B2" w:rsidRDefault="00303FDE">
      <w:pPr>
        <w:spacing w:after="3" w:line="265" w:lineRule="auto"/>
        <w:ind w:left="-5" w:right="661" w:hanging="10"/>
      </w:pPr>
      <w:r>
        <w:rPr>
          <w:rFonts w:ascii="Times New Roman" w:eastAsia="Times New Roman" w:hAnsi="Times New Roman" w:cs="Times New Roman"/>
          <w:sz w:val="18"/>
        </w:rPr>
        <w:t xml:space="preserve"> dialog:AddLabelField("DirNameLabel", "c:\\");</w:t>
      </w:r>
    </w:p>
    <w:p w14:paraId="6A9584F0" w14:textId="77777777" w:rsidR="006428B2" w:rsidRDefault="00303FDE">
      <w:pPr>
        <w:spacing w:after="3" w:line="265" w:lineRule="auto"/>
        <w:ind w:left="-5" w:right="661" w:hanging="10"/>
      </w:pPr>
      <w:r>
        <w:rPr>
          <w:rFonts w:ascii="Times New Roman" w:eastAsia="Times New Roman" w:hAnsi="Times New Roman" w:cs="Times New Roman"/>
          <w:sz w:val="18"/>
        </w:rPr>
        <w:t xml:space="preserve"> dialog:AddDirectoryPicker("ChooseDirBu on2", "DirNameLabel", false);</w:t>
      </w:r>
    </w:p>
    <w:p w14:paraId="0519E566" w14:textId="77777777" w:rsidR="006428B2" w:rsidRDefault="00303FDE">
      <w:pPr>
        <w:spacing w:after="16" w:line="270" w:lineRule="auto"/>
        <w:ind w:left="-5" w:hanging="10"/>
      </w:pPr>
      <w:r>
        <w:rPr>
          <w:rFonts w:ascii="Times New Roman" w:eastAsia="Times New Roman" w:hAnsi="Times New Roman" w:cs="Times New Roman"/>
          <w:color w:val="4F81BD"/>
        </w:rPr>
        <w:t>:AddDoubleField(string element_ id, double value)</w:t>
      </w:r>
    </w:p>
    <w:p w14:paraId="4D823758" w14:textId="77777777" w:rsidR="006428B2" w:rsidRDefault="00303FDE">
      <w:pPr>
        <w:spacing w:after="227"/>
        <w:ind w:left="-5" w:right="6" w:hanging="10"/>
      </w:pPr>
      <w:r>
        <w:rPr>
          <w:rFonts w:ascii="Times New Roman" w:eastAsia="Times New Roman" w:hAnsi="Times New Roman" w:cs="Times New Roman"/>
        </w:rPr>
        <w:t>Sets a text box element (text input box displaying a double value) in the HTML with id=”element_id” to passed value.</w:t>
      </w:r>
    </w:p>
    <w:p w14:paraId="17921B24" w14:textId="77777777" w:rsidR="006428B2" w:rsidRDefault="00303FDE">
      <w:pPr>
        <w:spacing w:after="264"/>
        <w:ind w:left="293" w:right="365" w:hanging="10"/>
      </w:pPr>
      <w:r>
        <w:rPr>
          <w:rFonts w:ascii="Times New Roman" w:eastAsia="Times New Roman" w:hAnsi="Times New Roman" w:cs="Times New Roman"/>
        </w:rPr>
        <w:t>element_id -string –Id of the element in HTML to set to value (id=”element_id” in HTML) value – double – value to set for element in HTML</w:t>
      </w:r>
    </w:p>
    <w:p w14:paraId="5B27E455" w14:textId="77777777" w:rsidR="006428B2" w:rsidRDefault="00303FDE">
      <w:pPr>
        <w:spacing w:after="7"/>
        <w:ind w:left="-5" w:right="6" w:hanging="10"/>
      </w:pPr>
      <w:r>
        <w:rPr>
          <w:rFonts w:ascii="Times New Roman" w:eastAsia="Times New Roman" w:hAnsi="Times New Roman" w:cs="Times New Roman"/>
        </w:rPr>
        <w:t>e</w:t>
      </w:r>
      <w:r>
        <w:rPr>
          <w:rFonts w:ascii="Times New Roman" w:eastAsia="Times New Roman" w:hAnsi="Times New Roman" w:cs="Times New Roman"/>
        </w:rPr>
        <w:t>.g HTML</w:t>
      </w:r>
    </w:p>
    <w:p w14:paraId="246F69D2" w14:textId="77777777" w:rsidR="006428B2" w:rsidRDefault="00303FDE">
      <w:pPr>
        <w:spacing w:after="148" w:line="390" w:lineRule="auto"/>
        <w:ind w:left="10" w:right="1803" w:hanging="10"/>
        <w:jc w:val="both"/>
      </w:pPr>
      <w:r>
        <w:rPr>
          <w:rFonts w:ascii="Times New Roman" w:eastAsia="Times New Roman" w:hAnsi="Times New Roman" w:cs="Times New Roman"/>
        </w:rPr>
        <w:t xml:space="preserve">&lt;input name="tex ield" type="text" size="8" maxlength="8" ID="MachineCost"&gt; e.g Lua </w:t>
      </w:r>
      <w:r>
        <w:rPr>
          <w:rFonts w:ascii="Times New Roman" w:eastAsia="Times New Roman" w:hAnsi="Times New Roman" w:cs="Times New Roman"/>
          <w:sz w:val="18"/>
        </w:rPr>
        <w:t>dialog:AddDoubleField("MachineCost", 6495.12)</w:t>
      </w:r>
    </w:p>
    <w:p w14:paraId="613B6811" w14:textId="77777777" w:rsidR="006428B2" w:rsidRDefault="00303FDE">
      <w:pPr>
        <w:spacing w:after="16" w:line="270" w:lineRule="auto"/>
        <w:ind w:left="-5" w:hanging="10"/>
      </w:pPr>
      <w:r>
        <w:rPr>
          <w:rFonts w:ascii="Times New Roman" w:eastAsia="Times New Roman" w:hAnsi="Times New Roman" w:cs="Times New Roman"/>
          <w:color w:val="4F81BD"/>
        </w:rPr>
        <w:t>:AddDropDownList(string element_ id, string default_value)</w:t>
      </w:r>
    </w:p>
    <w:p w14:paraId="3F1438A8" w14:textId="77777777" w:rsidR="006428B2" w:rsidRDefault="00303FDE">
      <w:pPr>
        <w:spacing w:after="227"/>
        <w:ind w:left="-5" w:right="6" w:hanging="10"/>
      </w:pPr>
      <w:r>
        <w:rPr>
          <w:rFonts w:ascii="Times New Roman" w:eastAsia="Times New Roman" w:hAnsi="Times New Roman" w:cs="Times New Roman"/>
        </w:rPr>
        <w:t>Sets a drop downlis n the HTML (type=”radio”) with id=”elem</w:t>
      </w:r>
      <w:r>
        <w:rPr>
          <w:rFonts w:ascii="Times New Roman" w:eastAsia="Times New Roman" w:hAnsi="Times New Roman" w:cs="Times New Roman"/>
        </w:rPr>
        <w:t xml:space="preserve">ent_id”  to passed value. </w:t>
      </w:r>
    </w:p>
    <w:p w14:paraId="05CE4EC4" w14:textId="77777777" w:rsidR="006428B2" w:rsidRDefault="00303FDE">
      <w:pPr>
        <w:spacing w:after="5" w:line="597" w:lineRule="auto"/>
        <w:ind w:right="846" w:firstLine="283"/>
        <w:jc w:val="both"/>
      </w:pPr>
      <w:r>
        <w:rPr>
          <w:rFonts w:ascii="Times New Roman" w:eastAsia="Times New Roman" w:hAnsi="Times New Roman" w:cs="Times New Roman"/>
        </w:rPr>
        <w:t xml:space="preserve">element_id -string –Id of the element in HTML to set to value (id=”element_id” in HTML) value – string – ini al value to set for element in HTML </w:t>
      </w:r>
      <w:r>
        <w:rPr>
          <w:rFonts w:ascii="Times New Roman" w:eastAsia="Times New Roman" w:hAnsi="Times New Roman" w:cs="Times New Roman"/>
          <w:sz w:val="16"/>
        </w:rPr>
        <w:t>e.g HTML</w:t>
      </w:r>
    </w:p>
    <w:p w14:paraId="56B05E7D" w14:textId="77777777" w:rsidR="006428B2" w:rsidRDefault="00303FDE">
      <w:pPr>
        <w:spacing w:after="6" w:line="255" w:lineRule="auto"/>
        <w:ind w:left="-5" w:right="2858" w:hanging="10"/>
      </w:pPr>
      <w:r>
        <w:rPr>
          <w:rFonts w:ascii="Times New Roman" w:eastAsia="Times New Roman" w:hAnsi="Times New Roman" w:cs="Times New Roman"/>
          <w:sz w:val="16"/>
        </w:rPr>
        <w:t xml:space="preserve">&lt;select id="ProductList" &gt; </w:t>
      </w:r>
    </w:p>
    <w:p w14:paraId="4725BE79" w14:textId="77777777" w:rsidR="006428B2" w:rsidRDefault="00303FDE">
      <w:pPr>
        <w:spacing w:after="6" w:line="255" w:lineRule="auto"/>
        <w:ind w:left="730" w:right="2858" w:hanging="10"/>
      </w:pPr>
      <w:r>
        <w:rPr>
          <w:rFonts w:ascii="Times New Roman" w:eastAsia="Times New Roman" w:hAnsi="Times New Roman" w:cs="Times New Roman"/>
          <w:sz w:val="16"/>
        </w:rPr>
        <w:t xml:space="preserve">&lt;op on value="1"&gt;first&lt;/op on&gt; </w:t>
      </w:r>
    </w:p>
    <w:p w14:paraId="0E08F25D" w14:textId="77777777" w:rsidR="006428B2" w:rsidRDefault="00303FDE">
      <w:pPr>
        <w:spacing w:after="6" w:line="255" w:lineRule="auto"/>
        <w:ind w:left="730" w:right="2858" w:hanging="10"/>
      </w:pPr>
      <w:r>
        <w:rPr>
          <w:rFonts w:ascii="Times New Roman" w:eastAsia="Times New Roman" w:hAnsi="Times New Roman" w:cs="Times New Roman"/>
          <w:sz w:val="16"/>
        </w:rPr>
        <w:t>&lt;op on value="2</w:t>
      </w:r>
      <w:r>
        <w:rPr>
          <w:rFonts w:ascii="Times New Roman" w:eastAsia="Times New Roman" w:hAnsi="Times New Roman" w:cs="Times New Roman"/>
          <w:sz w:val="16"/>
        </w:rPr>
        <w:t xml:space="preserve">" selected&gt;second&lt;/op on&gt; </w:t>
      </w:r>
    </w:p>
    <w:p w14:paraId="08469B6D" w14:textId="77777777" w:rsidR="006428B2" w:rsidRDefault="00303FDE">
      <w:pPr>
        <w:spacing w:after="194" w:line="255" w:lineRule="auto"/>
        <w:ind w:left="-15" w:right="5419" w:firstLine="720"/>
      </w:pPr>
      <w:r>
        <w:rPr>
          <w:rFonts w:ascii="Times New Roman" w:eastAsia="Times New Roman" w:hAnsi="Times New Roman" w:cs="Times New Roman"/>
          <w:sz w:val="16"/>
        </w:rPr>
        <w:t>&lt;op on value="3" &gt;third&lt;/op on&gt; &lt;/select&gt;</w:t>
      </w:r>
    </w:p>
    <w:p w14:paraId="17C55C92" w14:textId="77777777" w:rsidR="006428B2" w:rsidRDefault="00303FDE">
      <w:pPr>
        <w:spacing w:after="6" w:line="255" w:lineRule="auto"/>
        <w:ind w:left="-5" w:right="2858" w:hanging="10"/>
      </w:pPr>
      <w:r>
        <w:rPr>
          <w:rFonts w:ascii="Times New Roman" w:eastAsia="Times New Roman" w:hAnsi="Times New Roman" w:cs="Times New Roman"/>
          <w:sz w:val="16"/>
        </w:rPr>
        <w:t>e.g Lua</w:t>
      </w:r>
    </w:p>
    <w:p w14:paraId="097D1AD1" w14:textId="77777777" w:rsidR="006428B2" w:rsidRDefault="00303FDE">
      <w:pPr>
        <w:spacing w:after="254" w:line="255" w:lineRule="auto"/>
        <w:ind w:left="-5" w:right="2858" w:hanging="10"/>
      </w:pPr>
      <w:r>
        <w:rPr>
          <w:rFonts w:ascii="Times New Roman" w:eastAsia="Times New Roman" w:hAnsi="Times New Roman" w:cs="Times New Roman"/>
          <w:sz w:val="16"/>
        </w:rPr>
        <w:t xml:space="preserve">    dialog:AddDropDownList("ProductList ","Aspire")     dialog:AddDropDownListValue("ProductList ", "Cut2D")     dialog:AddDropDownListValue("ProductList ", "VCarve Pro")     dialog:AddDropDownListValue("ProductList ", "Aspire")     </w:t>
      </w:r>
      <w:r>
        <w:rPr>
          <w:rFonts w:ascii="Times New Roman" w:eastAsia="Times New Roman" w:hAnsi="Times New Roman" w:cs="Times New Roman"/>
          <w:sz w:val="16"/>
        </w:rPr>
        <w:lastRenderedPageBreak/>
        <w:t>dialog:AddDropDownListV</w:t>
      </w:r>
      <w:r>
        <w:rPr>
          <w:rFonts w:ascii="Times New Roman" w:eastAsia="Times New Roman" w:hAnsi="Times New Roman" w:cs="Times New Roman"/>
          <w:sz w:val="16"/>
        </w:rPr>
        <w:t>alue("ProductList ", "Cut3D")     dialog:AddDropDownListValue("ProductList ", "PhotoVCarve")</w:t>
      </w:r>
    </w:p>
    <w:p w14:paraId="1F7A8C3C" w14:textId="77777777" w:rsidR="006428B2" w:rsidRDefault="00303FDE">
      <w:pPr>
        <w:spacing w:after="16" w:line="270" w:lineRule="auto"/>
        <w:ind w:left="-5" w:hanging="10"/>
      </w:pPr>
      <w:r>
        <w:rPr>
          <w:rFonts w:ascii="Times New Roman" w:eastAsia="Times New Roman" w:hAnsi="Times New Roman" w:cs="Times New Roman"/>
          <w:color w:val="4F81BD"/>
        </w:rPr>
        <w:t>:AddDropDownListValue(string element_ id, string value)</w:t>
      </w:r>
    </w:p>
    <w:p w14:paraId="3B629823" w14:textId="77777777" w:rsidR="006428B2" w:rsidRDefault="00303FDE">
      <w:pPr>
        <w:spacing w:after="227"/>
        <w:ind w:left="-5" w:right="6" w:hanging="10"/>
      </w:pPr>
      <w:r>
        <w:rPr>
          <w:rFonts w:ascii="Times New Roman" w:eastAsia="Times New Roman" w:hAnsi="Times New Roman" w:cs="Times New Roman"/>
        </w:rPr>
        <w:t xml:space="preserve">Add a value to a dropdown list n the HTML (type=”radio”) with id=”element_id”  to passed value. </w:t>
      </w:r>
    </w:p>
    <w:p w14:paraId="50735559" w14:textId="77777777" w:rsidR="006428B2" w:rsidRDefault="00303FDE">
      <w:pPr>
        <w:spacing w:after="188"/>
        <w:ind w:left="293" w:right="211" w:hanging="10"/>
      </w:pPr>
      <w:r>
        <w:rPr>
          <w:rFonts w:ascii="Times New Roman" w:eastAsia="Times New Roman" w:hAnsi="Times New Roman" w:cs="Times New Roman"/>
        </w:rPr>
        <w:t>element_id</w:t>
      </w:r>
      <w:r>
        <w:rPr>
          <w:rFonts w:ascii="Times New Roman" w:eastAsia="Times New Roman" w:hAnsi="Times New Roman" w:cs="Times New Roman"/>
        </w:rPr>
        <w:t xml:space="preserve"> -string –Id of the select list in HTML to add value to (id=”element_id” in HTML) value – string –value to add to list of values</w:t>
      </w:r>
    </w:p>
    <w:p w14:paraId="739E20FA" w14:textId="77777777" w:rsidR="006428B2" w:rsidRDefault="00303FDE">
      <w:pPr>
        <w:spacing w:after="16" w:line="270" w:lineRule="auto"/>
        <w:ind w:left="-5" w:hanging="10"/>
      </w:pPr>
      <w:r>
        <w:rPr>
          <w:rFonts w:ascii="Times New Roman" w:eastAsia="Times New Roman" w:hAnsi="Times New Roman" w:cs="Times New Roman"/>
          <w:color w:val="4F81BD"/>
        </w:rPr>
        <w:t>:AddFilePicker(string element_ id, string buddy_name, bool buddy_is_edit)</w:t>
      </w:r>
    </w:p>
    <w:p w14:paraId="14641B5F" w14:textId="77777777" w:rsidR="006428B2" w:rsidRDefault="00303FDE">
      <w:pPr>
        <w:spacing w:after="227"/>
        <w:ind w:left="-5" w:right="6" w:hanging="10"/>
      </w:pPr>
      <w:r>
        <w:rPr>
          <w:rFonts w:ascii="Times New Roman" w:eastAsia="Times New Roman" w:hAnsi="Times New Roman" w:cs="Times New Roman"/>
        </w:rPr>
        <w:t>Sets a bu on on the dialog to act as a ‘file’ chooser</w:t>
      </w:r>
      <w:r>
        <w:rPr>
          <w:rFonts w:ascii="Times New Roman" w:eastAsia="Times New Roman" w:hAnsi="Times New Roman" w:cs="Times New Roman"/>
        </w:rPr>
        <w:t>. When the user presses the bu on a dialog is displayed to allow them to select a file. When the selec on dialog is closed the ‘buddy’ field (which can either be an edit box or a label) is updated with the path to file chosen.</w:t>
      </w:r>
    </w:p>
    <w:p w14:paraId="5F7ACB6D" w14:textId="77777777" w:rsidR="006428B2" w:rsidRDefault="00303FDE">
      <w:pPr>
        <w:spacing w:after="249"/>
        <w:ind w:left="-5" w:right="6" w:hanging="10"/>
      </w:pPr>
      <w:r>
        <w:rPr>
          <w:rFonts w:ascii="Times New Roman" w:eastAsia="Times New Roman" w:hAnsi="Times New Roman" w:cs="Times New Roman"/>
        </w:rPr>
        <w:t>NOTE: The &lt;Bu on &gt; element MU</w:t>
      </w:r>
      <w:r>
        <w:rPr>
          <w:rFonts w:ascii="Times New Roman" w:eastAsia="Times New Roman" w:hAnsi="Times New Roman" w:cs="Times New Roman"/>
        </w:rPr>
        <w:t>ST have a class = “FilePicker”  set</w:t>
      </w:r>
    </w:p>
    <w:p w14:paraId="04DAEC1E" w14:textId="77777777" w:rsidR="006428B2" w:rsidRDefault="00303FDE">
      <w:pPr>
        <w:spacing w:after="127" w:line="385" w:lineRule="auto"/>
        <w:ind w:left="278" w:right="211" w:hanging="10"/>
      </w:pPr>
      <w:r>
        <w:rPr>
          <w:rFonts w:ascii="Times New Roman" w:eastAsia="Times New Roman" w:hAnsi="Times New Roman" w:cs="Times New Roman"/>
        </w:rPr>
        <w:t>element_id -string –Id of the bu on element in HTML to use  (id=”element_id” in HTML). The bu on MUST have class = “FilePicker” buddy_name – string – id of associated label or edit field which will hold the value the use</w:t>
      </w:r>
      <w:r>
        <w:rPr>
          <w:rFonts w:ascii="Times New Roman" w:eastAsia="Times New Roman" w:hAnsi="Times New Roman" w:cs="Times New Roman"/>
        </w:rPr>
        <w:t>r picks</w:t>
      </w:r>
    </w:p>
    <w:p w14:paraId="5DA0F45E" w14:textId="77777777" w:rsidR="006428B2" w:rsidRDefault="00303FDE">
      <w:pPr>
        <w:spacing w:after="4" w:line="262" w:lineRule="auto"/>
        <w:ind w:left="278" w:hanging="10"/>
      </w:pPr>
      <w:r>
        <w:rPr>
          <w:rFonts w:ascii="Times New Roman" w:eastAsia="Times New Roman" w:hAnsi="Times New Roman" w:cs="Times New Roman"/>
        </w:rPr>
        <w:t>buddy_is_edit – bool – true if the ‘buddy’ field is an edit field (added with AddTextField), false if ‘buddy’ is a label field (added with AddLabelField).</w:t>
      </w:r>
    </w:p>
    <w:p w14:paraId="02CBA034" w14:textId="77777777" w:rsidR="006428B2" w:rsidRDefault="00303FDE">
      <w:pPr>
        <w:spacing w:after="206"/>
        <w:ind w:left="-5" w:right="6" w:hanging="10"/>
      </w:pPr>
      <w:r>
        <w:rPr>
          <w:rFonts w:ascii="Times New Roman" w:eastAsia="Times New Roman" w:hAnsi="Times New Roman" w:cs="Times New Roman"/>
        </w:rPr>
        <w:t>e.g HTML for picker associated with an edit field …</w:t>
      </w:r>
    </w:p>
    <w:p w14:paraId="58CDAD80" w14:textId="77777777" w:rsidR="006428B2" w:rsidRDefault="00303FDE">
      <w:pPr>
        <w:spacing w:after="247" w:line="265" w:lineRule="auto"/>
        <w:ind w:left="-5" w:right="2035" w:hanging="10"/>
      </w:pPr>
      <w:r>
        <w:rPr>
          <w:rFonts w:ascii="Times New Roman" w:eastAsia="Times New Roman" w:hAnsi="Times New Roman" w:cs="Times New Roman"/>
          <w:sz w:val="18"/>
        </w:rPr>
        <w:t xml:space="preserve">  &lt;input name="tex ield" type="text" size="40" maxlength="128" ID="FileNameEdit"&gt;  &lt;BUTTON CLASS="FilePicker" ID="ChooseFileBu on1" type=bu on&gt;Choose...&lt;/BUTTON&gt;</w:t>
      </w:r>
    </w:p>
    <w:p w14:paraId="6585F3B2" w14:textId="77777777" w:rsidR="006428B2" w:rsidRDefault="00303FDE">
      <w:pPr>
        <w:spacing w:after="194"/>
        <w:ind w:left="-5" w:right="6" w:hanging="10"/>
      </w:pPr>
      <w:r>
        <w:rPr>
          <w:rFonts w:ascii="Times New Roman" w:eastAsia="Times New Roman" w:hAnsi="Times New Roman" w:cs="Times New Roman"/>
        </w:rPr>
        <w:t>e.g Lua for picker associated with an edit</w:t>
      </w:r>
      <w:r>
        <w:rPr>
          <w:rFonts w:ascii="Times New Roman" w:eastAsia="Times New Roman" w:hAnsi="Times New Roman" w:cs="Times New Roman"/>
        </w:rPr>
        <w:t>able text field …</w:t>
      </w:r>
    </w:p>
    <w:p w14:paraId="5EE2EF98" w14:textId="77777777" w:rsidR="006428B2" w:rsidRDefault="00303FDE">
      <w:pPr>
        <w:spacing w:after="3" w:line="265" w:lineRule="auto"/>
        <w:ind w:left="-5" w:right="661" w:hanging="10"/>
      </w:pPr>
      <w:r>
        <w:rPr>
          <w:rFonts w:ascii="Times New Roman" w:eastAsia="Times New Roman" w:hAnsi="Times New Roman" w:cs="Times New Roman"/>
          <w:sz w:val="18"/>
        </w:rPr>
        <w:t>dialog:AddTextField("FileNameEdit", "c:\\temp");</w:t>
      </w:r>
    </w:p>
    <w:p w14:paraId="430E84B1" w14:textId="77777777" w:rsidR="006428B2" w:rsidRDefault="00303FDE">
      <w:pPr>
        <w:spacing w:after="29" w:line="265" w:lineRule="auto"/>
        <w:ind w:left="-5" w:right="661" w:hanging="10"/>
      </w:pPr>
      <w:r>
        <w:rPr>
          <w:rFonts w:ascii="Times New Roman" w:eastAsia="Times New Roman" w:hAnsi="Times New Roman" w:cs="Times New Roman"/>
          <w:sz w:val="18"/>
        </w:rPr>
        <w:t>dialog:AddDirectoryPicker("ChooseFileBu on1", "FileNameEdit", true);</w:t>
      </w:r>
    </w:p>
    <w:p w14:paraId="1F05586A" w14:textId="77777777" w:rsidR="006428B2" w:rsidRDefault="00303FDE">
      <w:pPr>
        <w:spacing w:after="44"/>
      </w:pPr>
      <w:r>
        <w:rPr>
          <w:rFonts w:ascii="Times New Roman" w:eastAsia="Times New Roman" w:hAnsi="Times New Roman" w:cs="Times New Roman"/>
          <w:sz w:val="18"/>
        </w:rPr>
        <w:t xml:space="preserve">  </w:t>
      </w:r>
    </w:p>
    <w:p w14:paraId="2B1D9361" w14:textId="77777777" w:rsidR="006428B2" w:rsidRDefault="00303FDE">
      <w:pPr>
        <w:spacing w:after="194"/>
        <w:ind w:left="-5" w:right="6" w:hanging="10"/>
      </w:pPr>
      <w:r>
        <w:rPr>
          <w:rFonts w:ascii="Times New Roman" w:eastAsia="Times New Roman" w:hAnsi="Times New Roman" w:cs="Times New Roman"/>
        </w:rPr>
        <w:t>e.g HTML for picker associated with a label field …</w:t>
      </w:r>
    </w:p>
    <w:p w14:paraId="28ABC4E9" w14:textId="77777777" w:rsidR="006428B2" w:rsidRDefault="00303FDE">
      <w:pPr>
        <w:spacing w:after="3" w:line="265" w:lineRule="auto"/>
        <w:ind w:left="-5" w:right="661" w:hanging="10"/>
      </w:pPr>
      <w:r>
        <w:rPr>
          <w:rFonts w:ascii="Times New Roman" w:eastAsia="Times New Roman" w:hAnsi="Times New Roman" w:cs="Times New Roman"/>
          <w:sz w:val="18"/>
        </w:rPr>
        <w:t xml:space="preserve">  &lt;span id="FileNameLabel"&gt;&lt;/span&gt;</w:t>
      </w:r>
    </w:p>
    <w:p w14:paraId="60ADDBDC" w14:textId="77777777" w:rsidR="006428B2" w:rsidRDefault="00303FDE">
      <w:pPr>
        <w:spacing w:after="250" w:line="265" w:lineRule="auto"/>
        <w:ind w:left="-5" w:right="661" w:hanging="10"/>
      </w:pPr>
      <w:r>
        <w:rPr>
          <w:rFonts w:ascii="Times New Roman" w:eastAsia="Times New Roman" w:hAnsi="Times New Roman" w:cs="Times New Roman"/>
          <w:sz w:val="18"/>
        </w:rPr>
        <w:t xml:space="preserve"> &lt;BUTTON CLASS="FilePicker" ID="ChooseFileBu on2" type=bu on&gt;Choose...&lt;/BUTTON&gt;</w:t>
      </w:r>
    </w:p>
    <w:p w14:paraId="08D87020" w14:textId="77777777" w:rsidR="006428B2" w:rsidRDefault="00303FDE">
      <w:pPr>
        <w:spacing w:after="194"/>
        <w:ind w:left="-5" w:right="6" w:hanging="10"/>
      </w:pPr>
      <w:r>
        <w:rPr>
          <w:rFonts w:ascii="Times New Roman" w:eastAsia="Times New Roman" w:hAnsi="Times New Roman" w:cs="Times New Roman"/>
        </w:rPr>
        <w:t>e.g Lua for picker associated with a label field …</w:t>
      </w:r>
    </w:p>
    <w:p w14:paraId="72522FFF" w14:textId="77777777" w:rsidR="006428B2" w:rsidRDefault="00303FDE">
      <w:pPr>
        <w:spacing w:after="3" w:line="265" w:lineRule="auto"/>
        <w:ind w:left="-5" w:right="661" w:hanging="10"/>
      </w:pPr>
      <w:r>
        <w:rPr>
          <w:rFonts w:ascii="Times New Roman" w:eastAsia="Times New Roman" w:hAnsi="Times New Roman" w:cs="Times New Roman"/>
          <w:sz w:val="18"/>
        </w:rPr>
        <w:t xml:space="preserve"> dialog:AddLabelField("FileNameLabel", "c:\\");</w:t>
      </w:r>
    </w:p>
    <w:p w14:paraId="56084890" w14:textId="77777777" w:rsidR="006428B2" w:rsidRDefault="00303FDE">
      <w:pPr>
        <w:spacing w:after="533" w:line="265" w:lineRule="auto"/>
        <w:ind w:left="-5" w:right="661" w:hanging="10"/>
      </w:pPr>
      <w:r>
        <w:rPr>
          <w:rFonts w:ascii="Times New Roman" w:eastAsia="Times New Roman" w:hAnsi="Times New Roman" w:cs="Times New Roman"/>
          <w:sz w:val="18"/>
        </w:rPr>
        <w:t xml:space="preserve"> dialog:AddDirectoryPicker("ChooseFileBu o</w:t>
      </w:r>
      <w:r>
        <w:rPr>
          <w:rFonts w:ascii="Times New Roman" w:eastAsia="Times New Roman" w:hAnsi="Times New Roman" w:cs="Times New Roman"/>
          <w:sz w:val="18"/>
        </w:rPr>
        <w:t>n2", "FileNameLabel", false);</w:t>
      </w:r>
    </w:p>
    <w:p w14:paraId="16D4B121" w14:textId="77777777" w:rsidR="006428B2" w:rsidRDefault="00303FDE">
      <w:pPr>
        <w:spacing w:after="16" w:line="270" w:lineRule="auto"/>
        <w:ind w:left="-5" w:hanging="10"/>
      </w:pPr>
      <w:r>
        <w:rPr>
          <w:rFonts w:ascii="Times New Roman" w:eastAsia="Times New Roman" w:hAnsi="Times New Roman" w:cs="Times New Roman"/>
          <w:color w:val="4F81BD"/>
        </w:rPr>
        <w:t>:AddIntegerField(string element_ id, integer value)</w:t>
      </w:r>
    </w:p>
    <w:p w14:paraId="789BF948" w14:textId="77777777" w:rsidR="006428B2" w:rsidRDefault="00303FDE">
      <w:pPr>
        <w:spacing w:after="227"/>
        <w:ind w:left="-5" w:right="6" w:hanging="10"/>
      </w:pPr>
      <w:r>
        <w:rPr>
          <w:rFonts w:ascii="Times New Roman" w:eastAsia="Times New Roman" w:hAnsi="Times New Roman" w:cs="Times New Roman"/>
        </w:rPr>
        <w:t>Sets a text box element (text input box displaying an integer value) in the HTML with id=”element_id”  to passed value.</w:t>
      </w:r>
    </w:p>
    <w:p w14:paraId="12B72523" w14:textId="77777777" w:rsidR="006428B2" w:rsidRDefault="00303FDE">
      <w:pPr>
        <w:spacing w:after="262"/>
        <w:ind w:left="293" w:right="365" w:hanging="10"/>
      </w:pPr>
      <w:r>
        <w:rPr>
          <w:rFonts w:ascii="Times New Roman" w:eastAsia="Times New Roman" w:hAnsi="Times New Roman" w:cs="Times New Roman"/>
        </w:rPr>
        <w:t>element_id -string –Id of the element in HTML to set to value (id=”element_id” in HTML) value – integer – value to set for element in HT</w:t>
      </w:r>
      <w:r>
        <w:rPr>
          <w:rFonts w:ascii="Times New Roman" w:eastAsia="Times New Roman" w:hAnsi="Times New Roman" w:cs="Times New Roman"/>
        </w:rPr>
        <w:t>ML</w:t>
      </w:r>
    </w:p>
    <w:p w14:paraId="17186B6F" w14:textId="77777777" w:rsidR="006428B2" w:rsidRDefault="00303FDE">
      <w:pPr>
        <w:spacing w:after="7"/>
        <w:ind w:left="-5" w:right="6" w:hanging="10"/>
      </w:pPr>
      <w:r>
        <w:rPr>
          <w:rFonts w:ascii="Times New Roman" w:eastAsia="Times New Roman" w:hAnsi="Times New Roman" w:cs="Times New Roman"/>
        </w:rPr>
        <w:t>e.g HTML</w:t>
      </w:r>
    </w:p>
    <w:p w14:paraId="1EDE5240" w14:textId="77777777" w:rsidR="006428B2" w:rsidRDefault="00303FDE">
      <w:pPr>
        <w:spacing w:after="62" w:line="378" w:lineRule="auto"/>
        <w:ind w:left="-5" w:right="1659" w:hanging="10"/>
      </w:pPr>
      <w:r>
        <w:rPr>
          <w:rFonts w:ascii="Times New Roman" w:eastAsia="Times New Roman" w:hAnsi="Times New Roman" w:cs="Times New Roman"/>
        </w:rPr>
        <w:t>&lt;input name="tex ield" type="text" size="4" maxlength="8" ID="MachineCount"&gt; e.g Lua dialog:AddIntegerField("MachineCount", 1)</w:t>
      </w:r>
    </w:p>
    <w:p w14:paraId="52061B52" w14:textId="77777777" w:rsidR="006428B2" w:rsidRDefault="00303FDE">
      <w:pPr>
        <w:spacing w:after="16" w:line="270" w:lineRule="auto"/>
        <w:ind w:left="-5" w:hanging="10"/>
      </w:pPr>
      <w:r>
        <w:rPr>
          <w:rFonts w:ascii="Times New Roman" w:eastAsia="Times New Roman" w:hAnsi="Times New Roman" w:cs="Times New Roman"/>
          <w:color w:val="4F81BD"/>
        </w:rPr>
        <w:t>:AddLabelField(string element_ id,string value)</w:t>
      </w:r>
    </w:p>
    <w:p w14:paraId="4F52E9DC" w14:textId="77777777" w:rsidR="006428B2" w:rsidRDefault="00303FDE">
      <w:pPr>
        <w:spacing w:after="227"/>
        <w:ind w:left="-5" w:right="6" w:hanging="10"/>
      </w:pPr>
      <w:r>
        <w:rPr>
          <w:rFonts w:ascii="Times New Roman" w:eastAsia="Times New Roman" w:hAnsi="Times New Roman" w:cs="Times New Roman"/>
        </w:rPr>
        <w:lastRenderedPageBreak/>
        <w:t>Sets a text element in the HTML with id=”element_id”  to passed value</w:t>
      </w:r>
    </w:p>
    <w:p w14:paraId="3AE28B4B" w14:textId="77777777" w:rsidR="006428B2" w:rsidRDefault="00303FDE">
      <w:pPr>
        <w:spacing w:after="502"/>
        <w:ind w:left="293" w:right="365" w:hanging="10"/>
      </w:pPr>
      <w:r>
        <w:rPr>
          <w:rFonts w:ascii="Times New Roman" w:eastAsia="Times New Roman" w:hAnsi="Times New Roman" w:cs="Times New Roman"/>
        </w:rPr>
        <w:t>element_id -string –Id of the element in HTML to set to value (id=”element_id” in HTML) value – string – Value to set for element in HTML</w:t>
      </w:r>
    </w:p>
    <w:p w14:paraId="20068514" w14:textId="77777777" w:rsidR="006428B2" w:rsidRDefault="00303FDE">
      <w:pPr>
        <w:spacing w:after="194"/>
        <w:ind w:left="-5" w:right="6" w:hanging="10"/>
      </w:pPr>
      <w:r>
        <w:rPr>
          <w:rFonts w:ascii="Times New Roman" w:eastAsia="Times New Roman" w:hAnsi="Times New Roman" w:cs="Times New Roman"/>
        </w:rPr>
        <w:t>e.g – HTML</w:t>
      </w:r>
    </w:p>
    <w:p w14:paraId="352C1906" w14:textId="77777777" w:rsidR="006428B2" w:rsidRDefault="00303FDE">
      <w:pPr>
        <w:spacing w:after="3" w:line="522" w:lineRule="auto"/>
        <w:ind w:left="-5" w:right="1800" w:hanging="10"/>
      </w:pPr>
      <w:r>
        <w:rPr>
          <w:rFonts w:ascii="Times New Roman" w:eastAsia="Times New Roman" w:hAnsi="Times New Roman" w:cs="Times New Roman"/>
          <w:sz w:val="18"/>
        </w:rPr>
        <w:t>&lt;span id="WelcomeText"&gt;Welcome to our first test HTML dialog &lt;br&gt;created via Lua &lt;/spe.g – Lua e.g Lua dia</w:t>
      </w:r>
      <w:r>
        <w:rPr>
          <w:rFonts w:ascii="Times New Roman" w:eastAsia="Times New Roman" w:hAnsi="Times New Roman" w:cs="Times New Roman"/>
          <w:sz w:val="18"/>
        </w:rPr>
        <w:t>log:AddLabelField("WelcomeText", "Welcome to my &lt;b&gt;Lua&lt;/b&gt; HTML dialog")</w:t>
      </w:r>
    </w:p>
    <w:p w14:paraId="77C8BCF7" w14:textId="77777777" w:rsidR="006428B2" w:rsidRDefault="00303FDE">
      <w:pPr>
        <w:spacing w:after="16" w:line="270" w:lineRule="auto"/>
        <w:ind w:left="-5" w:hanging="10"/>
      </w:pPr>
      <w:r>
        <w:rPr>
          <w:rFonts w:ascii="Times New Roman" w:eastAsia="Times New Roman" w:hAnsi="Times New Roman" w:cs="Times New Roman"/>
          <w:color w:val="4F81BD"/>
        </w:rPr>
        <w:t>:AddRadioGroup(string element_ id, int default_index)</w:t>
      </w:r>
    </w:p>
    <w:p w14:paraId="6B063C00" w14:textId="77777777" w:rsidR="006428B2" w:rsidRDefault="00303FDE">
      <w:pPr>
        <w:spacing w:after="227"/>
        <w:ind w:left="-5" w:right="6" w:hanging="10"/>
      </w:pPr>
      <w:r>
        <w:rPr>
          <w:rFonts w:ascii="Times New Roman" w:eastAsia="Times New Roman" w:hAnsi="Times New Roman" w:cs="Times New Roman"/>
        </w:rPr>
        <w:t>Sets a radio group in the HTML (type=”radio”) with id=”element_id”  to passed value. Note that the radio index is one based, so t</w:t>
      </w:r>
      <w:r>
        <w:rPr>
          <w:rFonts w:ascii="Times New Roman" w:eastAsia="Times New Roman" w:hAnsi="Times New Roman" w:cs="Times New Roman"/>
        </w:rPr>
        <w:t>he first item in the group is 1.</w:t>
      </w:r>
    </w:p>
    <w:p w14:paraId="6938B7F8" w14:textId="77777777" w:rsidR="006428B2" w:rsidRDefault="00303FDE">
      <w:pPr>
        <w:spacing w:after="5" w:line="558" w:lineRule="auto"/>
        <w:ind w:right="846" w:firstLine="283"/>
        <w:jc w:val="both"/>
      </w:pPr>
      <w:r>
        <w:rPr>
          <w:rFonts w:ascii="Times New Roman" w:eastAsia="Times New Roman" w:hAnsi="Times New Roman" w:cs="Times New Roman"/>
        </w:rPr>
        <w:t xml:space="preserve">element_id -string –Id of the element in HTML to set to value (id=”element_id” in HTML) default_index – integer – index of radio bu on to check in HTML – 1 based </w:t>
      </w:r>
      <w:r>
        <w:rPr>
          <w:rFonts w:ascii="Times New Roman" w:eastAsia="Times New Roman" w:hAnsi="Times New Roman" w:cs="Times New Roman"/>
          <w:sz w:val="18"/>
        </w:rPr>
        <w:t>e.g – HTML</w:t>
      </w:r>
    </w:p>
    <w:p w14:paraId="3FF69B8E" w14:textId="77777777" w:rsidR="006428B2" w:rsidRDefault="00303FDE">
      <w:pPr>
        <w:spacing w:after="3" w:line="265" w:lineRule="auto"/>
        <w:ind w:left="-5" w:right="661" w:hanging="10"/>
      </w:pPr>
      <w:r>
        <w:rPr>
          <w:rFonts w:ascii="Times New Roman" w:eastAsia="Times New Roman" w:hAnsi="Times New Roman" w:cs="Times New Roman"/>
          <w:sz w:val="18"/>
        </w:rPr>
        <w:t>&lt;br&gt; Type of Machine&lt;br&gt;&lt;br&gt;</w:t>
      </w:r>
    </w:p>
    <w:p w14:paraId="72BA7717" w14:textId="77777777" w:rsidR="006428B2" w:rsidRDefault="00303FDE">
      <w:pPr>
        <w:spacing w:after="3" w:line="265" w:lineRule="auto"/>
        <w:ind w:left="-5" w:right="661" w:hanging="10"/>
      </w:pPr>
      <w:r>
        <w:rPr>
          <w:rFonts w:ascii="Times New Roman" w:eastAsia="Times New Roman" w:hAnsi="Times New Roman" w:cs="Times New Roman"/>
          <w:sz w:val="18"/>
        </w:rPr>
        <w:t xml:space="preserve"> &lt;input class="LuaBu on" type="radio" name="MachineType" ID="MachineRadio1"&gt; Engraver</w:t>
      </w:r>
    </w:p>
    <w:p w14:paraId="7677ABC2" w14:textId="77777777" w:rsidR="006428B2" w:rsidRDefault="00303FDE">
      <w:pPr>
        <w:spacing w:after="3" w:line="265" w:lineRule="auto"/>
        <w:ind w:left="-5" w:right="661" w:hanging="10"/>
      </w:pPr>
      <w:r>
        <w:rPr>
          <w:rFonts w:ascii="Times New Roman" w:eastAsia="Times New Roman" w:hAnsi="Times New Roman" w:cs="Times New Roman"/>
          <w:sz w:val="18"/>
        </w:rPr>
        <w:t xml:space="preserve"> &lt;input class="LuaBu on" type="radio" name="MachineType" ID="MachineRadio2"&gt; Router </w:t>
      </w:r>
    </w:p>
    <w:p w14:paraId="68051BCC" w14:textId="77777777" w:rsidR="006428B2" w:rsidRDefault="00303FDE">
      <w:pPr>
        <w:spacing w:after="3" w:line="265" w:lineRule="auto"/>
        <w:ind w:left="-5" w:right="661" w:hanging="10"/>
      </w:pPr>
      <w:r>
        <w:rPr>
          <w:rFonts w:ascii="Times New Roman" w:eastAsia="Times New Roman" w:hAnsi="Times New Roman" w:cs="Times New Roman"/>
          <w:sz w:val="18"/>
        </w:rPr>
        <w:t xml:space="preserve"> &lt;input class="LuaBu on" type="radio" name="MachineType"</w:t>
      </w:r>
      <w:r>
        <w:rPr>
          <w:rFonts w:ascii="Times New Roman" w:eastAsia="Times New Roman" w:hAnsi="Times New Roman" w:cs="Times New Roman"/>
          <w:sz w:val="18"/>
        </w:rPr>
        <w:t xml:space="preserve"> ID="MachineRadio3"&gt; CNC Mill</w:t>
      </w:r>
    </w:p>
    <w:p w14:paraId="270857B9" w14:textId="77777777" w:rsidR="006428B2" w:rsidRDefault="00303FDE">
      <w:pPr>
        <w:spacing w:after="212" w:line="265" w:lineRule="auto"/>
        <w:ind w:left="-5" w:right="661" w:hanging="10"/>
      </w:pPr>
      <w:r>
        <w:rPr>
          <w:rFonts w:ascii="Times New Roman" w:eastAsia="Times New Roman" w:hAnsi="Times New Roman" w:cs="Times New Roman"/>
          <w:sz w:val="18"/>
        </w:rPr>
        <w:t xml:space="preserve">  &lt;br&gt;</w:t>
      </w:r>
    </w:p>
    <w:p w14:paraId="061A1C4B" w14:textId="77777777" w:rsidR="006428B2" w:rsidRDefault="00303FDE">
      <w:pPr>
        <w:spacing w:after="3" w:line="265" w:lineRule="auto"/>
        <w:ind w:left="-5" w:right="661" w:hanging="10"/>
      </w:pPr>
      <w:r>
        <w:rPr>
          <w:rFonts w:ascii="Times New Roman" w:eastAsia="Times New Roman" w:hAnsi="Times New Roman" w:cs="Times New Roman"/>
          <w:sz w:val="18"/>
        </w:rPr>
        <w:t>e.g – Lua</w:t>
      </w:r>
    </w:p>
    <w:p w14:paraId="32BC12AF" w14:textId="77777777" w:rsidR="006428B2" w:rsidRDefault="00303FDE">
      <w:pPr>
        <w:spacing w:after="711" w:line="265" w:lineRule="auto"/>
        <w:ind w:left="-5" w:right="661" w:hanging="10"/>
      </w:pPr>
      <w:r>
        <w:rPr>
          <w:rFonts w:ascii="Times New Roman" w:eastAsia="Times New Roman" w:hAnsi="Times New Roman" w:cs="Times New Roman"/>
          <w:sz w:val="18"/>
        </w:rPr>
        <w:t>dialog:AddRadioGroup("MachineType", 2)</w:t>
      </w:r>
    </w:p>
    <w:p w14:paraId="74258835" w14:textId="77777777" w:rsidR="006428B2" w:rsidRDefault="00303FDE">
      <w:pPr>
        <w:spacing w:after="16" w:line="270" w:lineRule="auto"/>
        <w:ind w:left="-5" w:hanging="10"/>
      </w:pPr>
      <w:r>
        <w:rPr>
          <w:rFonts w:ascii="Times New Roman" w:eastAsia="Times New Roman" w:hAnsi="Times New Roman" w:cs="Times New Roman"/>
          <w:color w:val="4F81BD"/>
        </w:rPr>
        <w:t>:AddTextField(string element_ id, string value)</w:t>
      </w:r>
    </w:p>
    <w:p w14:paraId="5EE741C7" w14:textId="77777777" w:rsidR="006428B2" w:rsidRDefault="00303FDE">
      <w:pPr>
        <w:spacing w:after="227"/>
        <w:ind w:left="-5" w:right="6" w:hanging="10"/>
      </w:pPr>
      <w:r>
        <w:rPr>
          <w:rFonts w:ascii="Times New Roman" w:eastAsia="Times New Roman" w:hAnsi="Times New Roman" w:cs="Times New Roman"/>
        </w:rPr>
        <w:t>Sets a text element (text input box) in the HTML with id=”element_id”  to passed value.</w:t>
      </w:r>
    </w:p>
    <w:p w14:paraId="68D3581E" w14:textId="77777777" w:rsidR="006428B2" w:rsidRDefault="00303FDE">
      <w:pPr>
        <w:spacing w:after="502"/>
        <w:ind w:left="293" w:right="365" w:hanging="10"/>
      </w:pPr>
      <w:r>
        <w:rPr>
          <w:rFonts w:ascii="Times New Roman" w:eastAsia="Times New Roman" w:hAnsi="Times New Roman" w:cs="Times New Roman"/>
        </w:rPr>
        <w:t>element_id -string –Id of the elem</w:t>
      </w:r>
      <w:r>
        <w:rPr>
          <w:rFonts w:ascii="Times New Roman" w:eastAsia="Times New Roman" w:hAnsi="Times New Roman" w:cs="Times New Roman"/>
        </w:rPr>
        <w:t>ent in HTML to set to value (id=”element_id” in HTML) value – string – value to set for element in HTML</w:t>
      </w:r>
    </w:p>
    <w:p w14:paraId="0EE85529" w14:textId="77777777" w:rsidR="006428B2" w:rsidRDefault="00303FDE">
      <w:pPr>
        <w:spacing w:after="7"/>
        <w:ind w:left="-5" w:right="6" w:hanging="10"/>
      </w:pPr>
      <w:r>
        <w:rPr>
          <w:rFonts w:ascii="Times New Roman" w:eastAsia="Times New Roman" w:hAnsi="Times New Roman" w:cs="Times New Roman"/>
        </w:rPr>
        <w:t>e.g HTML</w:t>
      </w:r>
    </w:p>
    <w:p w14:paraId="0217CCB5" w14:textId="77777777" w:rsidR="006428B2" w:rsidRDefault="00303FDE">
      <w:pPr>
        <w:spacing w:after="0" w:line="504" w:lineRule="auto"/>
        <w:ind w:left="-5" w:right="1285" w:hanging="10"/>
      </w:pPr>
      <w:r>
        <w:rPr>
          <w:rFonts w:ascii="Times New Roman" w:eastAsia="Times New Roman" w:hAnsi="Times New Roman" w:cs="Times New Roman"/>
        </w:rPr>
        <w:t>&lt;input name="tex ield" type="text" size="20" maxlength="8" ID="MachineName"&gt; e.g Lua</w:t>
      </w:r>
    </w:p>
    <w:p w14:paraId="6614E1D1" w14:textId="77777777" w:rsidR="006428B2" w:rsidRDefault="00303FDE">
      <w:pPr>
        <w:spacing w:after="628"/>
        <w:ind w:left="-5" w:right="6" w:hanging="10"/>
      </w:pPr>
      <w:r>
        <w:rPr>
          <w:rFonts w:ascii="Times New Roman" w:eastAsia="Times New Roman" w:hAnsi="Times New Roman" w:cs="Times New Roman"/>
        </w:rPr>
        <w:t>dialog:AddTextField("MachineName", "Rosy")</w:t>
      </w:r>
    </w:p>
    <w:p w14:paraId="4A27F342" w14:textId="77777777" w:rsidR="006428B2" w:rsidRDefault="00303FDE">
      <w:pPr>
        <w:spacing w:after="16" w:line="270" w:lineRule="auto"/>
        <w:ind w:left="-5" w:hanging="10"/>
      </w:pPr>
      <w:r>
        <w:rPr>
          <w:rFonts w:ascii="Times New Roman" w:eastAsia="Times New Roman" w:hAnsi="Times New Roman" w:cs="Times New Roman"/>
          <w:color w:val="4F81BD"/>
        </w:rPr>
        <w:t>:AddToolEditor(string element_ id, string buddy_name)</w:t>
      </w:r>
    </w:p>
    <w:p w14:paraId="79ABFDC5" w14:textId="77777777" w:rsidR="006428B2" w:rsidRDefault="00303FDE">
      <w:pPr>
        <w:spacing w:after="227"/>
        <w:ind w:left="-5" w:right="6" w:hanging="10"/>
      </w:pPr>
      <w:r>
        <w:rPr>
          <w:rFonts w:ascii="Times New Roman" w:eastAsia="Times New Roman" w:hAnsi="Times New Roman" w:cs="Times New Roman"/>
        </w:rPr>
        <w:t>Sets a bu on on the dialog to act as a ‘tool’ editor. When the user presse</w:t>
      </w:r>
      <w:r>
        <w:rPr>
          <w:rFonts w:ascii="Times New Roman" w:eastAsia="Times New Roman" w:hAnsi="Times New Roman" w:cs="Times New Roman"/>
        </w:rPr>
        <w:t>s the bu on, the tool editor dialog is displayed to allow them to edit the tool chosen by the associated ‘buddy’ ToolPicker. The ‘buddy’ field which MUST be a ToolPicker added with AddToolPickers has the path to the tool chosen by the tool picker.</w:t>
      </w:r>
    </w:p>
    <w:p w14:paraId="563363C1" w14:textId="77777777" w:rsidR="006428B2" w:rsidRDefault="00303FDE">
      <w:pPr>
        <w:spacing w:after="260"/>
        <w:ind w:left="293" w:right="154" w:hanging="10"/>
      </w:pPr>
      <w:r>
        <w:rPr>
          <w:rFonts w:ascii="Times New Roman" w:eastAsia="Times New Roman" w:hAnsi="Times New Roman" w:cs="Times New Roman"/>
        </w:rPr>
        <w:t>element_</w:t>
      </w:r>
      <w:r>
        <w:rPr>
          <w:rFonts w:ascii="Times New Roman" w:eastAsia="Times New Roman" w:hAnsi="Times New Roman" w:cs="Times New Roman"/>
        </w:rPr>
        <w:t>id -string –Id of the bu on element in HTML to use  (id=”element_id” in HTML). The bu on MUST have class = “ToolPicker”</w:t>
      </w:r>
    </w:p>
    <w:p w14:paraId="0C86C041" w14:textId="77777777" w:rsidR="006428B2" w:rsidRDefault="00303FDE">
      <w:pPr>
        <w:spacing w:after="227"/>
        <w:ind w:left="293" w:right="6" w:hanging="10"/>
      </w:pPr>
      <w:r>
        <w:rPr>
          <w:rFonts w:ascii="Times New Roman" w:eastAsia="Times New Roman" w:hAnsi="Times New Roman" w:cs="Times New Roman"/>
        </w:rPr>
        <w:lastRenderedPageBreak/>
        <w:t>buddy_name – string – id of associated tool picker which will hold the path to the tool the user picks.</w:t>
      </w:r>
    </w:p>
    <w:p w14:paraId="288A28A0" w14:textId="77777777" w:rsidR="006428B2" w:rsidRDefault="00303FDE">
      <w:pPr>
        <w:spacing w:after="16" w:line="270" w:lineRule="auto"/>
        <w:ind w:left="-5" w:hanging="10"/>
      </w:pPr>
      <w:r>
        <w:rPr>
          <w:rFonts w:ascii="Times New Roman" w:eastAsia="Times New Roman" w:hAnsi="Times New Roman" w:cs="Times New Roman"/>
          <w:color w:val="4F81BD"/>
        </w:rPr>
        <w:t>:AddToolPicker(string element_ i</w:t>
      </w:r>
      <w:r>
        <w:rPr>
          <w:rFonts w:ascii="Times New Roman" w:eastAsia="Times New Roman" w:hAnsi="Times New Roman" w:cs="Times New Roman"/>
          <w:color w:val="4F81BD"/>
        </w:rPr>
        <w:t>d, string buddy_name, ToolDBId tooldb_id)</w:t>
      </w:r>
    </w:p>
    <w:p w14:paraId="57453FA4" w14:textId="77777777" w:rsidR="006428B2" w:rsidRDefault="00303FDE">
      <w:pPr>
        <w:spacing w:after="227"/>
        <w:ind w:left="-5" w:right="6" w:hanging="10"/>
      </w:pPr>
      <w:r>
        <w:rPr>
          <w:rFonts w:ascii="Times New Roman" w:eastAsia="Times New Roman" w:hAnsi="Times New Roman" w:cs="Times New Roman"/>
        </w:rPr>
        <w:t>Sets a bu on on the dialog to act as a ‘tool’ chooser. When the user presses the bu on the tool database dialog is displayed to allow them to select a tool. When the selec on dialog is closed the ‘buddy’ field whic</w:t>
      </w:r>
      <w:r>
        <w:rPr>
          <w:rFonts w:ascii="Times New Roman" w:eastAsia="Times New Roman" w:hAnsi="Times New Roman" w:cs="Times New Roman"/>
        </w:rPr>
        <w:t>h MUST be a label added with AddLabelField  is updated with the path to the tool chosen.</w:t>
      </w:r>
    </w:p>
    <w:p w14:paraId="16A7554A" w14:textId="77777777" w:rsidR="006428B2" w:rsidRDefault="00303FDE">
      <w:pPr>
        <w:spacing w:after="262"/>
        <w:ind w:left="293" w:right="154" w:hanging="10"/>
      </w:pPr>
      <w:r>
        <w:rPr>
          <w:rFonts w:ascii="Times New Roman" w:eastAsia="Times New Roman" w:hAnsi="Times New Roman" w:cs="Times New Roman"/>
        </w:rPr>
        <w:t>element_id -string –Id of the bu on element in HTML to use  (id=”element_id” in HTML). The bu on MUST have class = “ToolPicker”</w:t>
      </w:r>
    </w:p>
    <w:p w14:paraId="2C7FC223" w14:textId="77777777" w:rsidR="006428B2" w:rsidRDefault="00303FDE">
      <w:pPr>
        <w:spacing w:after="277"/>
        <w:ind w:left="293" w:right="6" w:hanging="10"/>
      </w:pPr>
      <w:r>
        <w:rPr>
          <w:rFonts w:ascii="Times New Roman" w:eastAsia="Times New Roman" w:hAnsi="Times New Roman" w:cs="Times New Roman"/>
        </w:rPr>
        <w:t xml:space="preserve">buddy_name </w:t>
      </w:r>
      <w:r>
        <w:rPr>
          <w:rFonts w:ascii="Times New Roman" w:eastAsia="Times New Roman" w:hAnsi="Times New Roman" w:cs="Times New Roman"/>
        </w:rPr>
        <w:t>– string – id of associated label field which will hold the path to the tool the user picks.</w:t>
      </w:r>
    </w:p>
    <w:p w14:paraId="3C4792C7" w14:textId="77777777" w:rsidR="006428B2" w:rsidRDefault="00303FDE">
      <w:pPr>
        <w:spacing w:after="260"/>
        <w:ind w:left="293" w:right="6" w:hanging="10"/>
      </w:pPr>
      <w:r>
        <w:rPr>
          <w:rFonts w:ascii="Times New Roman" w:eastAsia="Times New Roman" w:hAnsi="Times New Roman" w:cs="Times New Roman"/>
        </w:rPr>
        <w:t>Tooldb_id – ToolDBId – id object describing the loca on in the tool database – usually saved from a previous selec on by the tool picker, can be retrieved from Too</w:t>
      </w:r>
      <w:r>
        <w:rPr>
          <w:rFonts w:ascii="Times New Roman" w:eastAsia="Times New Roman" w:hAnsi="Times New Roman" w:cs="Times New Roman"/>
        </w:rPr>
        <w:t>l.ToolDBId property.</w:t>
      </w:r>
    </w:p>
    <w:p w14:paraId="20D6C2DF" w14:textId="77777777" w:rsidR="006428B2" w:rsidRDefault="00303FDE">
      <w:pPr>
        <w:spacing w:after="227"/>
        <w:ind w:left="-5" w:right="6" w:hanging="10"/>
      </w:pPr>
      <w:r>
        <w:rPr>
          <w:rFonts w:ascii="Times New Roman" w:eastAsia="Times New Roman" w:hAnsi="Times New Roman" w:cs="Times New Roman"/>
        </w:rPr>
        <w:t>e.g HTML for picker associated with a label field …</w:t>
      </w:r>
    </w:p>
    <w:p w14:paraId="69FEB209" w14:textId="77777777" w:rsidR="006428B2" w:rsidRDefault="00303FDE">
      <w:pPr>
        <w:spacing w:after="3" w:line="265" w:lineRule="auto"/>
        <w:ind w:left="-5" w:right="661" w:hanging="10"/>
      </w:pPr>
      <w:r>
        <w:rPr>
          <w:rFonts w:ascii="Times New Roman" w:eastAsia="Times New Roman" w:hAnsi="Times New Roman" w:cs="Times New Roman"/>
          <w:sz w:val="18"/>
        </w:rPr>
        <w:t xml:space="preserve">&lt;span id="ToolNameLabel&gt;Tool Name&lt;/span&gt; </w:t>
      </w:r>
    </w:p>
    <w:p w14:paraId="6B00F8FB" w14:textId="77777777" w:rsidR="006428B2" w:rsidRDefault="00303FDE">
      <w:pPr>
        <w:spacing w:after="298" w:line="265" w:lineRule="auto"/>
        <w:ind w:left="-5" w:right="661" w:hanging="10"/>
      </w:pPr>
      <w:r>
        <w:rPr>
          <w:rFonts w:ascii="Times New Roman" w:eastAsia="Times New Roman" w:hAnsi="Times New Roman" w:cs="Times New Roman"/>
          <w:sz w:val="18"/>
        </w:rPr>
        <w:t>&lt;input id="ToolChooseBu on" class="ToolPicker" name="ToolChooseBu on" type="bu on" value="Tool..."&gt;</w:t>
      </w:r>
    </w:p>
    <w:p w14:paraId="1F5C9CBD" w14:textId="77777777" w:rsidR="006428B2" w:rsidRDefault="00303FDE">
      <w:pPr>
        <w:spacing w:after="227"/>
        <w:ind w:left="-5" w:right="6" w:hanging="10"/>
      </w:pPr>
      <w:r>
        <w:rPr>
          <w:rFonts w:ascii="Times New Roman" w:eastAsia="Times New Roman" w:hAnsi="Times New Roman" w:cs="Times New Roman"/>
        </w:rPr>
        <w:t>e.g Lua for picker associated with a label field …</w:t>
      </w:r>
    </w:p>
    <w:p w14:paraId="3EF5B356" w14:textId="77777777" w:rsidR="006428B2" w:rsidRDefault="00303FDE">
      <w:pPr>
        <w:spacing w:after="446" w:line="265" w:lineRule="auto"/>
        <w:ind w:left="-5" w:right="3028" w:hanging="10"/>
      </w:pPr>
      <w:r>
        <w:rPr>
          <w:rFonts w:ascii="Times New Roman" w:eastAsia="Times New Roman" w:hAnsi="Times New Roman" w:cs="Times New Roman"/>
          <w:sz w:val="18"/>
        </w:rPr>
        <w:t xml:space="preserve"> dialog:AddLabelField("ToolNameLabel ", ""); dialog:AddToolPicker("ToolChooseBu on", "ToolNameLabel", Too</w:t>
      </w:r>
      <w:r>
        <w:rPr>
          <w:rFonts w:ascii="Times New Roman" w:eastAsia="Times New Roman" w:hAnsi="Times New Roman" w:cs="Times New Roman"/>
          <w:sz w:val="18"/>
        </w:rPr>
        <w:t xml:space="preserve">lDBId()) dialog:AddToolPickerValidToolType("ToolChooseBu on",     Tool.END_MILL) dialog:AddToolPickerValidToolType("ToolChooseBu on",     </w:t>
      </w:r>
      <w:r>
        <w:rPr>
          <w:rFonts w:ascii="Times New Roman" w:eastAsia="Times New Roman" w:hAnsi="Times New Roman" w:cs="Times New Roman"/>
          <w:sz w:val="16"/>
        </w:rPr>
        <w:t>BALL_NOSE)</w:t>
      </w:r>
    </w:p>
    <w:p w14:paraId="72EDB851" w14:textId="77777777" w:rsidR="006428B2" w:rsidRDefault="00303FDE">
      <w:pPr>
        <w:spacing w:after="16" w:line="270" w:lineRule="auto"/>
        <w:ind w:left="-5" w:hanging="10"/>
      </w:pPr>
      <w:r>
        <w:rPr>
          <w:rFonts w:ascii="Times New Roman" w:eastAsia="Times New Roman" w:hAnsi="Times New Roman" w:cs="Times New Roman"/>
          <w:color w:val="4F81BD"/>
        </w:rPr>
        <w:t>:AddToolPickerValidToolType(string element_ id,  integer tool_type)</w:t>
      </w:r>
    </w:p>
    <w:p w14:paraId="24C4DF9B" w14:textId="77777777" w:rsidR="006428B2" w:rsidRDefault="00303FDE">
      <w:pPr>
        <w:spacing w:after="227"/>
        <w:ind w:left="-5" w:right="6" w:hanging="10"/>
      </w:pPr>
      <w:r>
        <w:rPr>
          <w:rFonts w:ascii="Times New Roman" w:eastAsia="Times New Roman" w:hAnsi="Times New Roman" w:cs="Times New Roman"/>
        </w:rPr>
        <w:t>Used to add valid tool types for the to</w:t>
      </w:r>
      <w:r>
        <w:rPr>
          <w:rFonts w:ascii="Times New Roman" w:eastAsia="Times New Roman" w:hAnsi="Times New Roman" w:cs="Times New Roman"/>
        </w:rPr>
        <w:t>ol databse. See below for a list of valid values</w:t>
      </w:r>
    </w:p>
    <w:p w14:paraId="2FC3119B" w14:textId="77777777" w:rsidR="006428B2" w:rsidRDefault="00303FDE">
      <w:pPr>
        <w:spacing w:after="5" w:line="261" w:lineRule="auto"/>
        <w:ind w:left="216" w:right="-14" w:hanging="10"/>
        <w:jc w:val="both"/>
      </w:pPr>
      <w:r>
        <w:rPr>
          <w:rFonts w:ascii="Times New Roman" w:eastAsia="Times New Roman" w:hAnsi="Times New Roman" w:cs="Times New Roman"/>
        </w:rPr>
        <w:t>element_id -string –Id of the toolpicker element in HTML to add valid type to  (id=”element_id” in HTML). The bu on MUST have class = “ToolPicker” tool_type – integer – Integer indica ng a type of tool which</w:t>
      </w:r>
      <w:r>
        <w:rPr>
          <w:rFonts w:ascii="Times New Roman" w:eastAsia="Times New Roman" w:hAnsi="Times New Roman" w:cs="Times New Roman"/>
        </w:rPr>
        <w:t xml:space="preserve"> will be valid for selec on – choose from ..</w:t>
      </w:r>
    </w:p>
    <w:p w14:paraId="6987280B" w14:textId="77777777" w:rsidR="006428B2" w:rsidRDefault="00303FDE">
      <w:pPr>
        <w:spacing w:after="0"/>
        <w:ind w:left="730" w:right="6" w:hanging="10"/>
      </w:pPr>
      <w:r>
        <w:rPr>
          <w:rFonts w:ascii="Times New Roman" w:eastAsia="Times New Roman" w:hAnsi="Times New Roman" w:cs="Times New Roman"/>
        </w:rPr>
        <w:t>Tool.BALL_NOSE</w:t>
      </w:r>
    </w:p>
    <w:p w14:paraId="01182BCE" w14:textId="77777777" w:rsidR="006428B2" w:rsidRDefault="00303FDE">
      <w:pPr>
        <w:spacing w:after="0"/>
        <w:ind w:left="730" w:right="6" w:hanging="10"/>
      </w:pPr>
      <w:r>
        <w:rPr>
          <w:rFonts w:ascii="Times New Roman" w:eastAsia="Times New Roman" w:hAnsi="Times New Roman" w:cs="Times New Roman"/>
        </w:rPr>
        <w:t>Tool.END_MILL</w:t>
      </w:r>
    </w:p>
    <w:p w14:paraId="17553057" w14:textId="77777777" w:rsidR="006428B2" w:rsidRDefault="00303FDE">
      <w:pPr>
        <w:spacing w:after="0"/>
        <w:ind w:left="730" w:right="6" w:hanging="10"/>
      </w:pPr>
      <w:r>
        <w:rPr>
          <w:rFonts w:ascii="Times New Roman" w:eastAsia="Times New Roman" w:hAnsi="Times New Roman" w:cs="Times New Roman"/>
        </w:rPr>
        <w:t>Tool.RADIUSED_END_MILL</w:t>
      </w:r>
    </w:p>
    <w:p w14:paraId="3A2C3D6B" w14:textId="77777777" w:rsidR="006428B2" w:rsidRDefault="00303FDE">
      <w:pPr>
        <w:spacing w:after="0"/>
        <w:ind w:left="730" w:right="6" w:hanging="10"/>
      </w:pPr>
      <w:r>
        <w:rPr>
          <w:rFonts w:ascii="Times New Roman" w:eastAsia="Times New Roman" w:hAnsi="Times New Roman" w:cs="Times New Roman"/>
        </w:rPr>
        <w:t>Tool.VBIT</w:t>
      </w:r>
    </w:p>
    <w:p w14:paraId="4E3CFF9C" w14:textId="77777777" w:rsidR="006428B2" w:rsidRDefault="00303FDE">
      <w:pPr>
        <w:spacing w:after="0"/>
        <w:ind w:left="730" w:right="6" w:hanging="10"/>
      </w:pPr>
      <w:r>
        <w:rPr>
          <w:rFonts w:ascii="Times New Roman" w:eastAsia="Times New Roman" w:hAnsi="Times New Roman" w:cs="Times New Roman"/>
        </w:rPr>
        <w:t>Tool.ENGRAVING</w:t>
      </w:r>
    </w:p>
    <w:p w14:paraId="1526DBA4" w14:textId="77777777" w:rsidR="006428B2" w:rsidRDefault="00303FDE">
      <w:pPr>
        <w:spacing w:after="0"/>
        <w:ind w:left="730" w:right="6" w:hanging="10"/>
      </w:pPr>
      <w:r>
        <w:rPr>
          <w:rFonts w:ascii="Times New Roman" w:eastAsia="Times New Roman" w:hAnsi="Times New Roman" w:cs="Times New Roman"/>
        </w:rPr>
        <w:t>Tool.RADIUSED_ENGRAVING</w:t>
      </w:r>
    </w:p>
    <w:p w14:paraId="0EC4DF80" w14:textId="77777777" w:rsidR="006428B2" w:rsidRDefault="00303FDE">
      <w:pPr>
        <w:spacing w:after="0"/>
        <w:ind w:left="730" w:right="6" w:hanging="10"/>
      </w:pPr>
      <w:r>
        <w:rPr>
          <w:rFonts w:ascii="Times New Roman" w:eastAsia="Times New Roman" w:hAnsi="Times New Roman" w:cs="Times New Roman"/>
        </w:rPr>
        <w:t>Tool.THROUGH_DRILL</w:t>
      </w:r>
    </w:p>
    <w:p w14:paraId="31BED877" w14:textId="77777777" w:rsidR="006428B2" w:rsidRDefault="00303FDE">
      <w:pPr>
        <w:spacing w:after="0"/>
        <w:ind w:left="730" w:right="6" w:hanging="10"/>
      </w:pPr>
      <w:r>
        <w:rPr>
          <w:rFonts w:ascii="Times New Roman" w:eastAsia="Times New Roman" w:hAnsi="Times New Roman" w:cs="Times New Roman"/>
        </w:rPr>
        <w:t>Tool.FORM_TOOL</w:t>
      </w:r>
    </w:p>
    <w:p w14:paraId="01831218" w14:textId="77777777" w:rsidR="006428B2" w:rsidRDefault="00303FDE">
      <w:pPr>
        <w:spacing w:after="0"/>
        <w:ind w:left="730" w:right="6" w:hanging="10"/>
      </w:pPr>
      <w:r>
        <w:rPr>
          <w:rFonts w:ascii="Times New Roman" w:eastAsia="Times New Roman" w:hAnsi="Times New Roman" w:cs="Times New Roman"/>
        </w:rPr>
        <w:t>Tool.DIAMOND_DRAG</w:t>
      </w:r>
    </w:p>
    <w:p w14:paraId="1C59D36D" w14:textId="77777777" w:rsidR="006428B2" w:rsidRDefault="00303FDE">
      <w:pPr>
        <w:spacing w:after="227"/>
        <w:ind w:left="730" w:right="6" w:hanging="10"/>
      </w:pPr>
      <w:r>
        <w:rPr>
          <w:rFonts w:ascii="Times New Roman" w:eastAsia="Times New Roman" w:hAnsi="Times New Roman" w:cs="Times New Roman"/>
        </w:rPr>
        <w:t>Tool.RADIUSED_FLAT_ENGRAVING</w:t>
      </w:r>
    </w:p>
    <w:p w14:paraId="3D10B29F" w14:textId="77777777" w:rsidR="006428B2" w:rsidRDefault="00303FDE">
      <w:pPr>
        <w:spacing w:after="16" w:line="270" w:lineRule="auto"/>
        <w:ind w:left="-5" w:hanging="10"/>
      </w:pPr>
      <w:r>
        <w:rPr>
          <w:rFonts w:ascii="Times New Roman" w:eastAsia="Times New Roman" w:hAnsi="Times New Roman" w:cs="Times New Roman"/>
          <w:color w:val="4F81BD"/>
        </w:rPr>
        <w:t>:ClearToolPickerValidToolType(string element_ id)</w:t>
      </w:r>
    </w:p>
    <w:p w14:paraId="44A161AE" w14:textId="77777777" w:rsidR="006428B2" w:rsidRDefault="00303FDE">
      <w:pPr>
        <w:spacing w:after="227"/>
        <w:ind w:left="-5" w:right="6" w:hanging="10"/>
      </w:pPr>
      <w:r>
        <w:rPr>
          <w:rFonts w:ascii="Times New Roman" w:eastAsia="Times New Roman" w:hAnsi="Times New Roman" w:cs="Times New Roman"/>
        </w:rPr>
        <w:t xml:space="preserve">Used to clear list of valid tool types for the tool databse. </w:t>
      </w:r>
    </w:p>
    <w:p w14:paraId="7E2D1F2F" w14:textId="77777777" w:rsidR="006428B2" w:rsidRDefault="00303FDE">
      <w:pPr>
        <w:spacing w:after="186"/>
        <w:ind w:left="293" w:right="6" w:hanging="10"/>
      </w:pPr>
      <w:r>
        <w:rPr>
          <w:rFonts w:ascii="Times New Roman" w:eastAsia="Times New Roman" w:hAnsi="Times New Roman" w:cs="Times New Roman"/>
        </w:rPr>
        <w:t>element_id -string –Id of the toolpicker element in HTML to clear  (id=”element_id” in HTML). The bu on MUST have class = “ToolPicker”</w:t>
      </w:r>
    </w:p>
    <w:p w14:paraId="24123926" w14:textId="77777777" w:rsidR="006428B2" w:rsidRDefault="00303FDE">
      <w:pPr>
        <w:spacing w:after="16" w:line="270" w:lineRule="auto"/>
        <w:ind w:left="-5" w:hanging="10"/>
      </w:pPr>
      <w:r>
        <w:rPr>
          <w:rFonts w:ascii="Times New Roman" w:eastAsia="Times New Roman" w:hAnsi="Times New Roman" w:cs="Times New Roman"/>
          <w:color w:val="4F81BD"/>
        </w:rPr>
        <w:t>:GetCheck</w:t>
      </w:r>
      <w:r>
        <w:rPr>
          <w:rFonts w:ascii="Times New Roman" w:eastAsia="Times New Roman" w:hAnsi="Times New Roman" w:cs="Times New Roman"/>
          <w:color w:val="4F81BD"/>
        </w:rPr>
        <w:t>Box(string id)</w:t>
      </w:r>
    </w:p>
    <w:p w14:paraId="6A273002" w14:textId="77777777" w:rsidR="006428B2" w:rsidRDefault="00303FDE">
      <w:pPr>
        <w:spacing w:after="54" w:line="384" w:lineRule="auto"/>
        <w:ind w:left="-5" w:right="6" w:hanging="10"/>
      </w:pPr>
      <w:r>
        <w:rPr>
          <w:rFonts w:ascii="Times New Roman" w:eastAsia="Times New Roman" w:hAnsi="Times New Roman" w:cs="Times New Roman"/>
        </w:rPr>
        <w:lastRenderedPageBreak/>
        <w:t>Returns a bool containing current value of a check box  in the HTML with id=”element_id” . The field must have been created with a previous call to AddCheckBox before the dialog was displayed. element_id -string –Id of the element in HTML to</w:t>
      </w:r>
      <w:r>
        <w:rPr>
          <w:rFonts w:ascii="Times New Roman" w:eastAsia="Times New Roman" w:hAnsi="Times New Roman" w:cs="Times New Roman"/>
        </w:rPr>
        <w:t xml:space="preserve"> get to value for (id=” element_id” in HTML)</w:t>
      </w:r>
    </w:p>
    <w:p w14:paraId="7C69A852" w14:textId="77777777" w:rsidR="006428B2" w:rsidRDefault="00303FDE">
      <w:pPr>
        <w:spacing w:after="16" w:line="270" w:lineRule="auto"/>
        <w:ind w:left="-5" w:hanging="10"/>
      </w:pPr>
      <w:r>
        <w:rPr>
          <w:rFonts w:ascii="Times New Roman" w:eastAsia="Times New Roman" w:hAnsi="Times New Roman" w:cs="Times New Roman"/>
          <w:color w:val="4F81BD"/>
        </w:rPr>
        <w:t>:GetDropDownListValue(string id)</w:t>
      </w:r>
    </w:p>
    <w:p w14:paraId="7C6B4BB2" w14:textId="77777777" w:rsidR="006428B2" w:rsidRDefault="00303FDE">
      <w:pPr>
        <w:spacing w:after="227"/>
        <w:ind w:left="-5" w:right="6" w:hanging="10"/>
      </w:pPr>
      <w:r>
        <w:rPr>
          <w:rFonts w:ascii="Times New Roman" w:eastAsia="Times New Roman" w:hAnsi="Times New Roman" w:cs="Times New Roman"/>
        </w:rPr>
        <w:t>Returns a string containing current value of a dropdown list (select element)  in the HTML with id=”element_id” . The field must have been created with a previous call to AddDrop</w:t>
      </w:r>
      <w:r>
        <w:rPr>
          <w:rFonts w:ascii="Times New Roman" w:eastAsia="Times New Roman" w:hAnsi="Times New Roman" w:cs="Times New Roman"/>
        </w:rPr>
        <w:t>DownList before the dialog was displayed.</w:t>
      </w:r>
    </w:p>
    <w:p w14:paraId="3B43D9E2" w14:textId="77777777" w:rsidR="006428B2" w:rsidRDefault="00303FDE">
      <w:pPr>
        <w:spacing w:after="187"/>
        <w:ind w:left="293" w:right="6" w:hanging="10"/>
      </w:pPr>
      <w:r>
        <w:rPr>
          <w:rFonts w:ascii="Times New Roman" w:eastAsia="Times New Roman" w:hAnsi="Times New Roman" w:cs="Times New Roman"/>
        </w:rPr>
        <w:t>element_id -string –Id of the element in HTML to get  value for (id=” element_id” in HTML)</w:t>
      </w:r>
    </w:p>
    <w:p w14:paraId="350A946F" w14:textId="77777777" w:rsidR="006428B2" w:rsidRDefault="00303FDE">
      <w:pPr>
        <w:spacing w:after="16" w:line="270" w:lineRule="auto"/>
        <w:ind w:left="-5" w:hanging="10"/>
      </w:pPr>
      <w:r>
        <w:rPr>
          <w:rFonts w:ascii="Times New Roman" w:eastAsia="Times New Roman" w:hAnsi="Times New Roman" w:cs="Times New Roman"/>
          <w:color w:val="4F81BD"/>
        </w:rPr>
        <w:t>:GetDoubleField(string id)</w:t>
      </w:r>
    </w:p>
    <w:p w14:paraId="71ED3E4A" w14:textId="77777777" w:rsidR="006428B2" w:rsidRDefault="00303FDE">
      <w:pPr>
        <w:spacing w:after="227"/>
        <w:ind w:left="-5" w:right="6" w:hanging="10"/>
      </w:pPr>
      <w:r>
        <w:rPr>
          <w:rFonts w:ascii="Times New Roman" w:eastAsia="Times New Roman" w:hAnsi="Times New Roman" w:cs="Times New Roman"/>
        </w:rPr>
        <w:t>Returns a double containing current value of a text input box displaying a double value in the H</w:t>
      </w:r>
      <w:r>
        <w:rPr>
          <w:rFonts w:ascii="Times New Roman" w:eastAsia="Times New Roman" w:hAnsi="Times New Roman" w:cs="Times New Roman"/>
        </w:rPr>
        <w:t>TML with id=”element_id” . The field must have been created with a previous call to AddDoubleField before the dialog was displayed.</w:t>
      </w:r>
    </w:p>
    <w:p w14:paraId="357B802A" w14:textId="77777777" w:rsidR="006428B2" w:rsidRDefault="00303FDE">
      <w:pPr>
        <w:spacing w:after="189"/>
        <w:ind w:left="293" w:right="6" w:hanging="10"/>
      </w:pPr>
      <w:r>
        <w:rPr>
          <w:rFonts w:ascii="Times New Roman" w:eastAsia="Times New Roman" w:hAnsi="Times New Roman" w:cs="Times New Roman"/>
        </w:rPr>
        <w:t>element_id -string –Id of the element in HTML to get value for (id=” element_id” in HTML)</w:t>
      </w:r>
    </w:p>
    <w:p w14:paraId="5DF098A8" w14:textId="77777777" w:rsidR="006428B2" w:rsidRDefault="00303FDE">
      <w:pPr>
        <w:spacing w:after="16" w:line="270" w:lineRule="auto"/>
        <w:ind w:left="-5" w:hanging="10"/>
      </w:pPr>
      <w:r>
        <w:rPr>
          <w:rFonts w:ascii="Times New Roman" w:eastAsia="Times New Roman" w:hAnsi="Times New Roman" w:cs="Times New Roman"/>
          <w:color w:val="4F81BD"/>
        </w:rPr>
        <w:t>:GetIntegerField(string id)</w:t>
      </w:r>
    </w:p>
    <w:p w14:paraId="721D5738" w14:textId="77777777" w:rsidR="006428B2" w:rsidRDefault="00303FDE">
      <w:pPr>
        <w:spacing w:after="227"/>
        <w:ind w:left="-5" w:right="6" w:hanging="10"/>
      </w:pPr>
      <w:r>
        <w:rPr>
          <w:rFonts w:ascii="Times New Roman" w:eastAsia="Times New Roman" w:hAnsi="Times New Roman" w:cs="Times New Roman"/>
        </w:rPr>
        <w:t>Returns an integer containing current value of a text input box displaying an integer value  in the HTML with id=”element_id” . The field must have been created with a previous call to AddIntegerField before the dialog was displ</w:t>
      </w:r>
      <w:r>
        <w:rPr>
          <w:rFonts w:ascii="Times New Roman" w:eastAsia="Times New Roman" w:hAnsi="Times New Roman" w:cs="Times New Roman"/>
        </w:rPr>
        <w:t>ayed.</w:t>
      </w:r>
    </w:p>
    <w:p w14:paraId="6AA7F8A6" w14:textId="77777777" w:rsidR="006428B2" w:rsidRDefault="00303FDE">
      <w:pPr>
        <w:spacing w:after="187"/>
        <w:ind w:left="293" w:right="6" w:hanging="10"/>
      </w:pPr>
      <w:r>
        <w:rPr>
          <w:rFonts w:ascii="Times New Roman" w:eastAsia="Times New Roman" w:hAnsi="Times New Roman" w:cs="Times New Roman"/>
        </w:rPr>
        <w:t>element_id -string –Id of the element in HTML to get value for (id=” element_id” in HTML)</w:t>
      </w:r>
    </w:p>
    <w:p w14:paraId="48FAFB81" w14:textId="77777777" w:rsidR="006428B2" w:rsidRDefault="00303FDE">
      <w:pPr>
        <w:spacing w:after="16" w:line="270" w:lineRule="auto"/>
        <w:ind w:left="-5" w:hanging="10"/>
      </w:pPr>
      <w:r>
        <w:rPr>
          <w:rFonts w:ascii="Times New Roman" w:eastAsia="Times New Roman" w:hAnsi="Times New Roman" w:cs="Times New Roman"/>
          <w:color w:val="4F81BD"/>
        </w:rPr>
        <w:t>:GetLabelField(string id)</w:t>
      </w:r>
    </w:p>
    <w:p w14:paraId="5F8F5FB9" w14:textId="77777777" w:rsidR="006428B2" w:rsidRDefault="00303FDE">
      <w:pPr>
        <w:spacing w:after="56" w:line="384" w:lineRule="auto"/>
        <w:ind w:left="-5" w:right="6" w:hanging="10"/>
      </w:pPr>
      <w:r>
        <w:rPr>
          <w:rFonts w:ascii="Times New Roman" w:eastAsia="Times New Roman" w:hAnsi="Times New Roman" w:cs="Times New Roman"/>
        </w:rPr>
        <w:t>Returns a string containing current value of an element in the HTML with id=”element_id” . The field must have been created with a pre</w:t>
      </w:r>
      <w:r>
        <w:rPr>
          <w:rFonts w:ascii="Times New Roman" w:eastAsia="Times New Roman" w:hAnsi="Times New Roman" w:cs="Times New Roman"/>
        </w:rPr>
        <w:t>vious call to AddLabelField before the dialog was displayed. element_id -string –Id of the element in HTML to get value for (id=” element_id” in HTML)</w:t>
      </w:r>
    </w:p>
    <w:p w14:paraId="1A583093" w14:textId="77777777" w:rsidR="006428B2" w:rsidRDefault="00303FDE">
      <w:pPr>
        <w:spacing w:after="16" w:line="270" w:lineRule="auto"/>
        <w:ind w:left="-5" w:hanging="10"/>
      </w:pPr>
      <w:r>
        <w:rPr>
          <w:rFonts w:ascii="Times New Roman" w:eastAsia="Times New Roman" w:hAnsi="Times New Roman" w:cs="Times New Roman"/>
          <w:color w:val="4F81BD"/>
        </w:rPr>
        <w:t>:GetRadioIndex(string id)</w:t>
      </w:r>
    </w:p>
    <w:p w14:paraId="444C2E40" w14:textId="77777777" w:rsidR="006428B2" w:rsidRDefault="00303FDE">
      <w:pPr>
        <w:spacing w:after="227"/>
        <w:ind w:left="-5" w:right="6" w:hanging="10"/>
      </w:pPr>
      <w:r>
        <w:rPr>
          <w:rFonts w:ascii="Times New Roman" w:eastAsia="Times New Roman" w:hAnsi="Times New Roman" w:cs="Times New Roman"/>
        </w:rPr>
        <w:t xml:space="preserve">Returns an integer containing current value of a radio group  in the HTML with </w:t>
      </w:r>
      <w:r>
        <w:rPr>
          <w:rFonts w:ascii="Times New Roman" w:eastAsia="Times New Roman" w:hAnsi="Times New Roman" w:cs="Times New Roman"/>
        </w:rPr>
        <w:t>id=”element_id” . The field must have been created with a previous call to AddRadioGroup before the dialog was displayed.</w:t>
      </w:r>
    </w:p>
    <w:p w14:paraId="39972597" w14:textId="77777777" w:rsidR="006428B2" w:rsidRDefault="00303FDE">
      <w:pPr>
        <w:spacing w:after="26"/>
        <w:ind w:left="293" w:right="6" w:hanging="10"/>
      </w:pPr>
      <w:r>
        <w:rPr>
          <w:rFonts w:ascii="Times New Roman" w:eastAsia="Times New Roman" w:hAnsi="Times New Roman" w:cs="Times New Roman"/>
        </w:rPr>
        <w:t xml:space="preserve">element_id -string –Id of the element in HTML to get  value for (id=” element_id” in HTML) </w:t>
      </w:r>
      <w:r>
        <w:rPr>
          <w:rFonts w:ascii="Times New Roman" w:eastAsia="Times New Roman" w:hAnsi="Times New Roman" w:cs="Times New Roman"/>
          <w:color w:val="4F81BD"/>
        </w:rPr>
        <w:t>:GetTextField(string id)</w:t>
      </w:r>
    </w:p>
    <w:p w14:paraId="7689F19C" w14:textId="77777777" w:rsidR="006428B2" w:rsidRDefault="00303FDE">
      <w:pPr>
        <w:spacing w:after="359" w:line="352" w:lineRule="auto"/>
        <w:ind w:left="-5" w:right="185" w:hanging="10"/>
      </w:pPr>
      <w:r>
        <w:rPr>
          <w:rFonts w:ascii="Times New Roman" w:eastAsia="Times New Roman" w:hAnsi="Times New Roman" w:cs="Times New Roman"/>
        </w:rPr>
        <w:t>Returns a string containing current value of a text input box element in the HTML with id=”element_id” . The field must have been created with a previous call to AddTextField before the dialog was displayed. element_id -string –Id of the element in HTML to</w:t>
      </w:r>
      <w:r>
        <w:rPr>
          <w:rFonts w:ascii="Times New Roman" w:eastAsia="Times New Roman" w:hAnsi="Times New Roman" w:cs="Times New Roman"/>
        </w:rPr>
        <w:t xml:space="preserve"> get value for (id=” element_id” in HTML)</w:t>
      </w:r>
    </w:p>
    <w:p w14:paraId="2506F31F" w14:textId="77777777" w:rsidR="006428B2" w:rsidRDefault="00303FDE">
      <w:pPr>
        <w:spacing w:after="16" w:line="270" w:lineRule="auto"/>
        <w:ind w:left="-5" w:hanging="10"/>
      </w:pPr>
      <w:r>
        <w:rPr>
          <w:rFonts w:ascii="Times New Roman" w:eastAsia="Times New Roman" w:hAnsi="Times New Roman" w:cs="Times New Roman"/>
          <w:color w:val="4F81BD"/>
        </w:rPr>
        <w:t>:GetTool (string element_ id)</w:t>
      </w:r>
    </w:p>
    <w:p w14:paraId="16A9B312" w14:textId="77777777" w:rsidR="006428B2" w:rsidRDefault="00303FDE">
      <w:pPr>
        <w:spacing w:after="227"/>
        <w:ind w:left="-5" w:right="6"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Tool</w:t>
      </w:r>
      <w:r>
        <w:rPr>
          <w:rFonts w:ascii="Times New Roman" w:eastAsia="Times New Roman" w:hAnsi="Times New Roman" w:cs="Times New Roman"/>
        </w:rPr>
        <w:t xml:space="preserve"> selected by the ToolPicker with the passed id.</w:t>
      </w:r>
    </w:p>
    <w:p w14:paraId="074785F8" w14:textId="77777777" w:rsidR="006428B2" w:rsidRDefault="00303FDE">
      <w:pPr>
        <w:spacing w:after="188"/>
        <w:ind w:left="293" w:right="154" w:hanging="10"/>
      </w:pPr>
      <w:r>
        <w:rPr>
          <w:rFonts w:ascii="Times New Roman" w:eastAsia="Times New Roman" w:hAnsi="Times New Roman" w:cs="Times New Roman"/>
        </w:rPr>
        <w:t>element_id -string –Id of the bu on element in HTML to use  (id=”element_id” in HTML). The bu on MUST have class = “Tool</w:t>
      </w:r>
      <w:r>
        <w:rPr>
          <w:rFonts w:ascii="Times New Roman" w:eastAsia="Times New Roman" w:hAnsi="Times New Roman" w:cs="Times New Roman"/>
        </w:rPr>
        <w:t>Picker”</w:t>
      </w:r>
    </w:p>
    <w:p w14:paraId="5DEB390F" w14:textId="77777777" w:rsidR="006428B2" w:rsidRDefault="00303FDE">
      <w:pPr>
        <w:spacing w:after="227"/>
        <w:ind w:left="-5" w:right="4017" w:hanging="10"/>
      </w:pPr>
      <w:r>
        <w:rPr>
          <w:rFonts w:ascii="Times New Roman" w:eastAsia="Times New Roman" w:hAnsi="Times New Roman" w:cs="Times New Roman"/>
          <w:color w:val="4F81BD"/>
        </w:rPr>
        <w:t xml:space="preserve">:SetInnerHtml(string element_ id, string html) </w:t>
      </w:r>
      <w:r>
        <w:rPr>
          <w:rFonts w:ascii="Times New Roman" w:eastAsia="Times New Roman" w:hAnsi="Times New Roman" w:cs="Times New Roman"/>
        </w:rPr>
        <w:t xml:space="preserve">Sets the ‘inner html’ for an element on the dialog. </w:t>
      </w:r>
    </w:p>
    <w:p w14:paraId="23F8D69B" w14:textId="77777777" w:rsidR="006428B2" w:rsidRDefault="00303FDE">
      <w:pPr>
        <w:spacing w:after="190"/>
        <w:ind w:left="293" w:right="6" w:hanging="10"/>
      </w:pPr>
      <w:r>
        <w:rPr>
          <w:rFonts w:ascii="Times New Roman" w:eastAsia="Times New Roman" w:hAnsi="Times New Roman" w:cs="Times New Roman"/>
        </w:rPr>
        <w:lastRenderedPageBreak/>
        <w:t xml:space="preserve">element_id </w:t>
      </w:r>
      <w:r>
        <w:rPr>
          <w:rFonts w:ascii="Times New Roman" w:eastAsia="Times New Roman" w:hAnsi="Times New Roman" w:cs="Times New Roman"/>
        </w:rPr>
        <w:t>-string –Id of the element in HTML to set inner html for (id=” element_id” in HTML) html – string – new ‘inner’ html for the element</w:t>
      </w:r>
    </w:p>
    <w:p w14:paraId="1C4DD034" w14:textId="77777777" w:rsidR="006428B2" w:rsidRDefault="00303FDE">
      <w:pPr>
        <w:spacing w:after="16" w:line="270" w:lineRule="auto"/>
        <w:ind w:left="-5" w:hanging="10"/>
      </w:pPr>
      <w:r>
        <w:rPr>
          <w:rFonts w:ascii="Times New Roman" w:eastAsia="Times New Roman" w:hAnsi="Times New Roman" w:cs="Times New Roman"/>
          <w:color w:val="4F81BD"/>
        </w:rPr>
        <w:t>:SetOuterHtml(string element_ id, string html)</w:t>
      </w:r>
    </w:p>
    <w:p w14:paraId="703910D6" w14:textId="77777777" w:rsidR="006428B2" w:rsidRDefault="00303FDE">
      <w:pPr>
        <w:spacing w:after="227"/>
        <w:ind w:left="-5" w:right="6" w:hanging="10"/>
      </w:pPr>
      <w:r>
        <w:rPr>
          <w:rFonts w:ascii="Times New Roman" w:eastAsia="Times New Roman" w:hAnsi="Times New Roman" w:cs="Times New Roman"/>
        </w:rPr>
        <w:t>Sets the ‘outer html’ for an element on the dialog. This can replace the com</w:t>
      </w:r>
      <w:r>
        <w:rPr>
          <w:rFonts w:ascii="Times New Roman" w:eastAsia="Times New Roman" w:hAnsi="Times New Roman" w:cs="Times New Roman"/>
        </w:rPr>
        <w:t>plete element defini on</w:t>
      </w:r>
    </w:p>
    <w:p w14:paraId="5847D98D" w14:textId="77777777" w:rsidR="006428B2" w:rsidRDefault="00303FDE">
      <w:pPr>
        <w:spacing w:after="190"/>
        <w:ind w:left="293" w:right="6" w:hanging="10"/>
      </w:pPr>
      <w:r>
        <w:rPr>
          <w:rFonts w:ascii="Times New Roman" w:eastAsia="Times New Roman" w:hAnsi="Times New Roman" w:cs="Times New Roman"/>
        </w:rPr>
        <w:t>element_id -string –Id of the element in HTML to set outer html for (id=” element_id” in HTML) html – string – new ‘outer’ html for the element</w:t>
      </w:r>
    </w:p>
    <w:p w14:paraId="5771E125" w14:textId="77777777" w:rsidR="006428B2" w:rsidRDefault="00303FDE">
      <w:pPr>
        <w:spacing w:after="16" w:line="270" w:lineRule="auto"/>
        <w:ind w:left="-5" w:hanging="10"/>
      </w:pPr>
      <w:r>
        <w:rPr>
          <w:rFonts w:ascii="Times New Roman" w:eastAsia="Times New Roman" w:hAnsi="Times New Roman" w:cs="Times New Roman"/>
          <w:color w:val="4F81BD"/>
        </w:rPr>
        <w:t>:UpdateCheckBox(string element_ id, bool value)</w:t>
      </w:r>
    </w:p>
    <w:p w14:paraId="46D729FF" w14:textId="77777777" w:rsidR="006428B2" w:rsidRDefault="00303FDE">
      <w:pPr>
        <w:spacing w:after="227"/>
        <w:ind w:left="-5" w:right="6" w:hanging="10"/>
      </w:pPr>
      <w:r>
        <w:rPr>
          <w:rFonts w:ascii="Times New Roman" w:eastAsia="Times New Roman" w:hAnsi="Times New Roman" w:cs="Times New Roman"/>
        </w:rPr>
        <w:t>Update check box in the HTML with id=”el</w:t>
      </w:r>
      <w:r>
        <w:rPr>
          <w:rFonts w:ascii="Times New Roman" w:eastAsia="Times New Roman" w:hAnsi="Times New Roman" w:cs="Times New Roman"/>
        </w:rPr>
        <w:t xml:space="preserve">ement_id”  to passed value. The field must have been created with a previous call to AddCheckBox before the dialog was displayed.  This method is used within ‘callbacks’ from the dialog, while the dialog is s ll visible. </w:t>
      </w:r>
    </w:p>
    <w:p w14:paraId="47730882" w14:textId="77777777" w:rsidR="006428B2" w:rsidRDefault="00303FDE">
      <w:pPr>
        <w:spacing w:after="456"/>
        <w:ind w:left="293" w:right="365" w:hanging="10"/>
      </w:pPr>
      <w:r>
        <w:rPr>
          <w:rFonts w:ascii="Times New Roman" w:eastAsia="Times New Roman" w:hAnsi="Times New Roman" w:cs="Times New Roman"/>
        </w:rPr>
        <w:t>element_id -string –Id of the elem</w:t>
      </w:r>
      <w:r>
        <w:rPr>
          <w:rFonts w:ascii="Times New Roman" w:eastAsia="Times New Roman" w:hAnsi="Times New Roman" w:cs="Times New Roman"/>
        </w:rPr>
        <w:t>ent in HTML to set to value (id=”element_id” in HTML) value – bool – new value to set for element in HTML</w:t>
      </w:r>
    </w:p>
    <w:p w14:paraId="231A3A25" w14:textId="77777777" w:rsidR="006428B2" w:rsidRDefault="00303FDE">
      <w:pPr>
        <w:spacing w:after="16" w:line="270" w:lineRule="auto"/>
        <w:ind w:left="-5" w:hanging="10"/>
      </w:pPr>
      <w:r>
        <w:rPr>
          <w:rFonts w:ascii="Times New Roman" w:eastAsia="Times New Roman" w:hAnsi="Times New Roman" w:cs="Times New Roman"/>
          <w:color w:val="4F81BD"/>
        </w:rPr>
        <w:t>:UpdateDropDownListValue(string element_ id, string  value)</w:t>
      </w:r>
    </w:p>
    <w:p w14:paraId="40356BE4" w14:textId="77777777" w:rsidR="006428B2" w:rsidRDefault="00303FDE">
      <w:pPr>
        <w:spacing w:after="227"/>
        <w:ind w:left="-5" w:right="6" w:hanging="10"/>
      </w:pPr>
      <w:r>
        <w:rPr>
          <w:rFonts w:ascii="Times New Roman" w:eastAsia="Times New Roman" w:hAnsi="Times New Roman" w:cs="Times New Roman"/>
        </w:rPr>
        <w:t>Update dropdown list in the HTML with id=”element_id”  to passed value. The field must hav</w:t>
      </w:r>
      <w:r>
        <w:rPr>
          <w:rFonts w:ascii="Times New Roman" w:eastAsia="Times New Roman" w:hAnsi="Times New Roman" w:cs="Times New Roman"/>
        </w:rPr>
        <w:t xml:space="preserve">e been created with a previous call to AddDropDownList before the dialog was displayed and the value being set must be a value that was added to the list using AddDropDownListValue.  This method is used within ‘callbacks’ from the dialog, while the dialog </w:t>
      </w:r>
      <w:r>
        <w:rPr>
          <w:rFonts w:ascii="Times New Roman" w:eastAsia="Times New Roman" w:hAnsi="Times New Roman" w:cs="Times New Roman"/>
        </w:rPr>
        <w:t xml:space="preserve">is s ll visible. </w:t>
      </w:r>
    </w:p>
    <w:p w14:paraId="5C78EA7C" w14:textId="77777777" w:rsidR="006428B2" w:rsidRDefault="00303FDE">
      <w:pPr>
        <w:spacing w:after="188"/>
        <w:ind w:left="293" w:right="365" w:hanging="10"/>
      </w:pPr>
      <w:r>
        <w:rPr>
          <w:rFonts w:ascii="Times New Roman" w:eastAsia="Times New Roman" w:hAnsi="Times New Roman" w:cs="Times New Roman"/>
        </w:rPr>
        <w:t>element_id -string –Id of the element in HTML to set to value (id=”element_id” in HTML) value – string – new value to set for dropdown list</w:t>
      </w:r>
    </w:p>
    <w:p w14:paraId="25C87D07" w14:textId="77777777" w:rsidR="006428B2" w:rsidRDefault="00303FDE">
      <w:pPr>
        <w:spacing w:after="16" w:line="270" w:lineRule="auto"/>
        <w:ind w:left="-5" w:hanging="10"/>
      </w:pPr>
      <w:r>
        <w:rPr>
          <w:rFonts w:ascii="Times New Roman" w:eastAsia="Times New Roman" w:hAnsi="Times New Roman" w:cs="Times New Roman"/>
          <w:color w:val="4F81BD"/>
        </w:rPr>
        <w:t>:UpdateDoubleField(string element_ id, double value)</w:t>
      </w:r>
    </w:p>
    <w:p w14:paraId="17713130" w14:textId="77777777" w:rsidR="006428B2" w:rsidRDefault="00303FDE">
      <w:pPr>
        <w:spacing w:after="227"/>
        <w:ind w:left="-5" w:right="6" w:hanging="10"/>
      </w:pPr>
      <w:r>
        <w:rPr>
          <w:rFonts w:ascii="Times New Roman" w:eastAsia="Times New Roman" w:hAnsi="Times New Roman" w:cs="Times New Roman"/>
        </w:rPr>
        <w:t>Update text input box displaying a double val</w:t>
      </w:r>
      <w:r>
        <w:rPr>
          <w:rFonts w:ascii="Times New Roman" w:eastAsia="Times New Roman" w:hAnsi="Times New Roman" w:cs="Times New Roman"/>
        </w:rPr>
        <w:t xml:space="preserve">ue in the HTML with id=”element_id”  to passed value. The field must have been created with a previous call to AddDoubleField before the dialog was displayed.  This method is used within ‘callbacks’ from the dialog, while the dialog is s ll visible. </w:t>
      </w:r>
    </w:p>
    <w:p w14:paraId="6C78C864" w14:textId="77777777" w:rsidR="006428B2" w:rsidRDefault="00303FDE">
      <w:pPr>
        <w:spacing w:after="227"/>
        <w:ind w:left="293" w:right="365" w:hanging="10"/>
      </w:pPr>
      <w:r>
        <w:rPr>
          <w:rFonts w:ascii="Times New Roman" w:eastAsia="Times New Roman" w:hAnsi="Times New Roman" w:cs="Times New Roman"/>
        </w:rPr>
        <w:t>eleme</w:t>
      </w:r>
      <w:r>
        <w:rPr>
          <w:rFonts w:ascii="Times New Roman" w:eastAsia="Times New Roman" w:hAnsi="Times New Roman" w:cs="Times New Roman"/>
        </w:rPr>
        <w:t>nt_id -string –Id of the element in HTML to set to value (id=”element_id” in HTML) value – double – new value to set for element in HTML</w:t>
      </w:r>
    </w:p>
    <w:p w14:paraId="70AC88E1" w14:textId="77777777" w:rsidR="006428B2" w:rsidRDefault="00303FDE">
      <w:pPr>
        <w:spacing w:after="16" w:line="270" w:lineRule="auto"/>
        <w:ind w:left="-5" w:hanging="10"/>
      </w:pPr>
      <w:r>
        <w:rPr>
          <w:rFonts w:ascii="Times New Roman" w:eastAsia="Times New Roman" w:hAnsi="Times New Roman" w:cs="Times New Roman"/>
          <w:color w:val="4F81BD"/>
        </w:rPr>
        <w:t>:UpdateIntegerField(string element_ id, integer value)</w:t>
      </w:r>
    </w:p>
    <w:p w14:paraId="260C16F3" w14:textId="77777777" w:rsidR="006428B2" w:rsidRDefault="00303FDE">
      <w:pPr>
        <w:spacing w:after="227"/>
        <w:ind w:left="-5" w:right="6" w:hanging="10"/>
      </w:pPr>
      <w:r>
        <w:rPr>
          <w:rFonts w:ascii="Times New Roman" w:eastAsia="Times New Roman" w:hAnsi="Times New Roman" w:cs="Times New Roman"/>
        </w:rPr>
        <w:t>Update text input box displaying an integer value in the HTML wi</w:t>
      </w:r>
      <w:r>
        <w:rPr>
          <w:rFonts w:ascii="Times New Roman" w:eastAsia="Times New Roman" w:hAnsi="Times New Roman" w:cs="Times New Roman"/>
        </w:rPr>
        <w:t xml:space="preserve">th id=”element_id”  to passed value. The field must have been created with a previous call to AddIntegerField before the dialog was displayed.  This method is used within ‘callbacks’ from the dialog, while the dialog is s ll visible. </w:t>
      </w:r>
    </w:p>
    <w:p w14:paraId="38D941D1" w14:textId="77777777" w:rsidR="006428B2" w:rsidRDefault="00303FDE">
      <w:pPr>
        <w:spacing w:after="766"/>
        <w:ind w:left="293" w:right="365" w:hanging="10"/>
      </w:pPr>
      <w:r>
        <w:rPr>
          <w:rFonts w:ascii="Times New Roman" w:eastAsia="Times New Roman" w:hAnsi="Times New Roman" w:cs="Times New Roman"/>
        </w:rPr>
        <w:t>element_id -string –I</w:t>
      </w:r>
      <w:r>
        <w:rPr>
          <w:rFonts w:ascii="Times New Roman" w:eastAsia="Times New Roman" w:hAnsi="Times New Roman" w:cs="Times New Roman"/>
        </w:rPr>
        <w:t>d of the element in HTML to set to value (id=”element_id” in HTML) value – double – new value to set for element in HTML</w:t>
      </w:r>
    </w:p>
    <w:p w14:paraId="01BECB17" w14:textId="77777777" w:rsidR="006428B2" w:rsidRDefault="00303FDE">
      <w:pPr>
        <w:spacing w:after="16" w:line="270" w:lineRule="auto"/>
        <w:ind w:left="-5" w:hanging="10"/>
      </w:pPr>
      <w:r>
        <w:rPr>
          <w:rFonts w:ascii="Times New Roman" w:eastAsia="Times New Roman" w:hAnsi="Times New Roman" w:cs="Times New Roman"/>
          <w:color w:val="4F81BD"/>
        </w:rPr>
        <w:t>:UpdateLabelField(string element_ id, string value)</w:t>
      </w:r>
    </w:p>
    <w:p w14:paraId="0F81F4DF" w14:textId="77777777" w:rsidR="006428B2" w:rsidRDefault="00303FDE">
      <w:pPr>
        <w:spacing w:after="227"/>
        <w:ind w:left="-5" w:right="6" w:hanging="10"/>
      </w:pPr>
      <w:r>
        <w:rPr>
          <w:rFonts w:ascii="Times New Roman" w:eastAsia="Times New Roman" w:hAnsi="Times New Roman" w:cs="Times New Roman"/>
        </w:rPr>
        <w:t xml:space="preserve">Update a text element in the HTML with id=”element_id”  to passed value. The field must have been created with a previous call to AddLabelField before the dialog was displayed.  This method is used within ‘callbacks’ from the dialog, while the dialog is s </w:t>
      </w:r>
      <w:r>
        <w:rPr>
          <w:rFonts w:ascii="Times New Roman" w:eastAsia="Times New Roman" w:hAnsi="Times New Roman" w:cs="Times New Roman"/>
        </w:rPr>
        <w:t xml:space="preserve">ll visible. </w:t>
      </w:r>
    </w:p>
    <w:p w14:paraId="079BB562" w14:textId="77777777" w:rsidR="006428B2" w:rsidRDefault="00303FDE">
      <w:pPr>
        <w:spacing w:after="456"/>
        <w:ind w:left="293" w:right="365" w:hanging="10"/>
      </w:pPr>
      <w:r>
        <w:rPr>
          <w:rFonts w:ascii="Times New Roman" w:eastAsia="Times New Roman" w:hAnsi="Times New Roman" w:cs="Times New Roman"/>
        </w:rPr>
        <w:t>element_id -string –Id of the element in HTML to set to value (id=”element_id” in HTML) value – string – new value to set for element in HTML</w:t>
      </w:r>
    </w:p>
    <w:p w14:paraId="7B8A14B7" w14:textId="77777777" w:rsidR="006428B2" w:rsidRDefault="00303FDE">
      <w:pPr>
        <w:spacing w:after="16" w:line="270" w:lineRule="auto"/>
        <w:ind w:left="-5" w:hanging="10"/>
      </w:pPr>
      <w:r>
        <w:rPr>
          <w:rFonts w:ascii="Times New Roman" w:eastAsia="Times New Roman" w:hAnsi="Times New Roman" w:cs="Times New Roman"/>
          <w:color w:val="4F81BD"/>
        </w:rPr>
        <w:t>:UpdateRadioIndex(string element_ id, integer  index)</w:t>
      </w:r>
    </w:p>
    <w:p w14:paraId="7B499F72" w14:textId="77777777" w:rsidR="006428B2" w:rsidRDefault="00303FDE">
      <w:pPr>
        <w:spacing w:after="227"/>
        <w:ind w:left="-5" w:right="6" w:hanging="10"/>
      </w:pPr>
      <w:r>
        <w:rPr>
          <w:rFonts w:ascii="Times New Roman" w:eastAsia="Times New Roman" w:hAnsi="Times New Roman" w:cs="Times New Roman"/>
        </w:rPr>
        <w:lastRenderedPageBreak/>
        <w:t>Update radio group in the HTML with id=”element</w:t>
      </w:r>
      <w:r>
        <w:rPr>
          <w:rFonts w:ascii="Times New Roman" w:eastAsia="Times New Roman" w:hAnsi="Times New Roman" w:cs="Times New Roman"/>
        </w:rPr>
        <w:t xml:space="preserve">_id”  to passed value. The field must have been created with a previous call to AddRadioGroup before the dialog was displayed.  This method is used within ‘callbacks’ from the dialog, while the dialog is s ll visible. </w:t>
      </w:r>
    </w:p>
    <w:p w14:paraId="5276D911" w14:textId="77777777" w:rsidR="006428B2" w:rsidRDefault="00303FDE">
      <w:pPr>
        <w:spacing w:after="190"/>
        <w:ind w:left="293" w:right="365" w:hanging="10"/>
      </w:pPr>
      <w:r>
        <w:rPr>
          <w:rFonts w:ascii="Times New Roman" w:eastAsia="Times New Roman" w:hAnsi="Times New Roman" w:cs="Times New Roman"/>
        </w:rPr>
        <w:t>element_id -string –Id of the element</w:t>
      </w:r>
      <w:r>
        <w:rPr>
          <w:rFonts w:ascii="Times New Roman" w:eastAsia="Times New Roman" w:hAnsi="Times New Roman" w:cs="Times New Roman"/>
        </w:rPr>
        <w:t xml:space="preserve"> in HTML to set to value (id=”element_id” in HTML) value – integer – new one based index to set for element in HTML</w:t>
      </w:r>
    </w:p>
    <w:p w14:paraId="3472365F" w14:textId="77777777" w:rsidR="006428B2" w:rsidRDefault="00303FDE">
      <w:pPr>
        <w:spacing w:after="16" w:line="270" w:lineRule="auto"/>
        <w:ind w:left="-5" w:hanging="10"/>
      </w:pPr>
      <w:r>
        <w:rPr>
          <w:rFonts w:ascii="Times New Roman" w:eastAsia="Times New Roman" w:hAnsi="Times New Roman" w:cs="Times New Roman"/>
          <w:color w:val="4F81BD"/>
        </w:rPr>
        <w:t>:UpdateTextField(string element_ id, string value)</w:t>
      </w:r>
    </w:p>
    <w:p w14:paraId="1C9CA225" w14:textId="77777777" w:rsidR="006428B2" w:rsidRDefault="00303FDE">
      <w:pPr>
        <w:spacing w:after="227"/>
        <w:ind w:left="-5" w:right="6" w:hanging="10"/>
      </w:pPr>
      <w:r>
        <w:rPr>
          <w:rFonts w:ascii="Times New Roman" w:eastAsia="Times New Roman" w:hAnsi="Times New Roman" w:cs="Times New Roman"/>
        </w:rPr>
        <w:t>Update a text element (text input box) in the HTML with id=”element_id”  to passed value.</w:t>
      </w:r>
      <w:r>
        <w:rPr>
          <w:rFonts w:ascii="Times New Roman" w:eastAsia="Times New Roman" w:hAnsi="Times New Roman" w:cs="Times New Roman"/>
        </w:rPr>
        <w:t xml:space="preserve"> The field must have been created with a previous call to AddTextField before the dialog was displayed.  This method is used within ‘callbacks’ from the dialog, while the dialog is s ll visible. </w:t>
      </w:r>
    </w:p>
    <w:p w14:paraId="400531CB" w14:textId="77777777" w:rsidR="006428B2" w:rsidRDefault="00303FDE">
      <w:pPr>
        <w:spacing w:after="0"/>
        <w:ind w:left="293" w:right="365" w:hanging="10"/>
      </w:pPr>
      <w:r>
        <w:rPr>
          <w:rFonts w:ascii="Times New Roman" w:eastAsia="Times New Roman" w:hAnsi="Times New Roman" w:cs="Times New Roman"/>
        </w:rPr>
        <w:t>element_id -string –Id of the element in HTML to set to valu</w:t>
      </w:r>
      <w:r>
        <w:rPr>
          <w:rFonts w:ascii="Times New Roman" w:eastAsia="Times New Roman" w:hAnsi="Times New Roman" w:cs="Times New Roman"/>
        </w:rPr>
        <w:t>e (id=”element_id” in HTML) value – string – new value to set for element in HTML</w:t>
      </w:r>
    </w:p>
    <w:p w14:paraId="2254161C" w14:textId="77777777" w:rsidR="006428B2" w:rsidRDefault="00303FDE">
      <w:pPr>
        <w:spacing w:after="238"/>
      </w:pPr>
      <w:r>
        <w:rPr>
          <w:rFonts w:ascii="Times New Roman" w:eastAsia="Times New Roman" w:hAnsi="Times New Roman" w:cs="Times New Roman"/>
          <w:sz w:val="18"/>
        </w:rPr>
        <w:t xml:space="preserve">  </w:t>
      </w:r>
    </w:p>
    <w:p w14:paraId="0EE0F017" w14:textId="77777777" w:rsidR="006428B2" w:rsidRDefault="00303FDE">
      <w:pPr>
        <w:spacing w:after="16" w:line="270" w:lineRule="auto"/>
        <w:ind w:left="-5" w:hanging="10"/>
      </w:pPr>
      <w:r>
        <w:rPr>
          <w:rFonts w:ascii="Times New Roman" w:eastAsia="Times New Roman" w:hAnsi="Times New Roman" w:cs="Times New Roman"/>
          <w:color w:val="4F81BD"/>
        </w:rPr>
        <w:t>:UpdateToolPickerField(string element_ id, Tool tool)</w:t>
      </w:r>
    </w:p>
    <w:p w14:paraId="66675382" w14:textId="77777777" w:rsidR="006428B2" w:rsidRDefault="00303FDE">
      <w:pPr>
        <w:spacing w:after="227"/>
        <w:ind w:left="-5" w:right="6" w:hanging="10"/>
      </w:pPr>
      <w:r>
        <w:rPr>
          <w:rFonts w:ascii="Times New Roman" w:eastAsia="Times New Roman" w:hAnsi="Times New Roman" w:cs="Times New Roman"/>
        </w:rPr>
        <w:t>Update a tool picker element in the HTML with id=”element_id”  with values from passed tool. The field must have been</w:t>
      </w:r>
      <w:r>
        <w:rPr>
          <w:rFonts w:ascii="Times New Roman" w:eastAsia="Times New Roman" w:hAnsi="Times New Roman" w:cs="Times New Roman"/>
        </w:rPr>
        <w:t xml:space="preserve"> created with a previous call to AddToolPickerField before the dialog was displayed.  This method is used within ‘callbacks’ from the dialog, while the dialog is s ll visible if you change a tool value in the handler. </w:t>
      </w:r>
      <w:r>
        <w:rPr>
          <w:rFonts w:ascii="Times New Roman" w:eastAsia="Times New Roman" w:hAnsi="Times New Roman" w:cs="Times New Roman"/>
          <w:color w:val="943634"/>
        </w:rPr>
        <w:t>(Aspire 4.015/ VCP 4.015 and later)</w:t>
      </w:r>
    </w:p>
    <w:p w14:paraId="24FB8210" w14:textId="77777777" w:rsidR="006428B2" w:rsidRDefault="00303FDE">
      <w:pPr>
        <w:spacing w:after="227"/>
        <w:ind w:left="293" w:right="494" w:hanging="10"/>
      </w:pPr>
      <w:r>
        <w:rPr>
          <w:rFonts w:ascii="Times New Roman" w:eastAsia="Times New Roman" w:hAnsi="Times New Roman" w:cs="Times New Roman"/>
        </w:rPr>
        <w:t>el</w:t>
      </w:r>
      <w:r>
        <w:rPr>
          <w:rFonts w:ascii="Times New Roman" w:eastAsia="Times New Roman" w:hAnsi="Times New Roman" w:cs="Times New Roman"/>
        </w:rPr>
        <w:t>ement_id -string –Id of the element in HTML to set to value (id=”element_id” in HTML) tool – Tool –tool with new values to set for element in HTML</w:t>
      </w:r>
    </w:p>
    <w:p w14:paraId="5FB95F80" w14:textId="77777777" w:rsidR="006428B2" w:rsidRDefault="00303FDE">
      <w:pPr>
        <w:pStyle w:val="Heading2"/>
        <w:ind w:left="-5"/>
      </w:pPr>
      <w:r>
        <w:t>FileDialog</w:t>
      </w:r>
    </w:p>
    <w:p w14:paraId="65919A79" w14:textId="77777777" w:rsidR="006428B2" w:rsidRDefault="00303FDE">
      <w:pPr>
        <w:spacing w:after="227"/>
        <w:ind w:left="-5" w:right="6" w:hanging="10"/>
      </w:pPr>
      <w:r>
        <w:rPr>
          <w:rFonts w:ascii="Times New Roman" w:eastAsia="Times New Roman" w:hAnsi="Times New Roman" w:cs="Times New Roman"/>
        </w:rPr>
        <w:t>This object is used to display either a File Open or a File Save dialog box to the user.</w:t>
      </w:r>
    </w:p>
    <w:p w14:paraId="1DE00028" w14:textId="77777777" w:rsidR="006428B2" w:rsidRDefault="00303FDE">
      <w:pPr>
        <w:spacing w:after="226" w:line="265" w:lineRule="auto"/>
        <w:ind w:left="-5" w:hanging="10"/>
      </w:pPr>
      <w:r>
        <w:rPr>
          <w:rFonts w:ascii="Times New Roman" w:eastAsia="Times New Roman" w:hAnsi="Times New Roman" w:cs="Times New Roman"/>
        </w:rPr>
        <w:t>Constructor</w:t>
      </w:r>
    </w:p>
    <w:p w14:paraId="3572BD19" w14:textId="77777777" w:rsidR="006428B2" w:rsidRDefault="00303FDE">
      <w:pPr>
        <w:spacing w:after="16" w:line="270" w:lineRule="auto"/>
        <w:ind w:left="-5" w:hanging="10"/>
      </w:pPr>
      <w:r>
        <w:rPr>
          <w:rFonts w:ascii="Times New Roman" w:eastAsia="Times New Roman" w:hAnsi="Times New Roman" w:cs="Times New Roman"/>
          <w:color w:val="4F81BD"/>
        </w:rPr>
        <w:t>FileDialog() - Constructor</w:t>
      </w:r>
    </w:p>
    <w:p w14:paraId="0DCD3543" w14:textId="77777777" w:rsidR="006428B2" w:rsidRDefault="00303FDE">
      <w:pPr>
        <w:spacing w:after="227"/>
        <w:ind w:left="-5" w:right="6" w:hanging="10"/>
      </w:pPr>
      <w:r>
        <w:rPr>
          <w:rFonts w:ascii="Times New Roman" w:eastAsia="Times New Roman" w:hAnsi="Times New Roman" w:cs="Times New Roman"/>
        </w:rPr>
        <w:t>Create a new object used for displaying a File Open / Save dialog</w:t>
      </w:r>
    </w:p>
    <w:p w14:paraId="14810244" w14:textId="77777777" w:rsidR="006428B2" w:rsidRDefault="00303FDE">
      <w:pPr>
        <w:spacing w:after="296" w:line="235" w:lineRule="auto"/>
        <w:ind w:left="730" w:right="2111" w:hanging="10"/>
      </w:pPr>
      <w:r>
        <w:rPr>
          <w:rFonts w:ascii="Times New Roman" w:eastAsia="Times New Roman" w:hAnsi="Times New Roman" w:cs="Times New Roman"/>
        </w:rPr>
        <w:t>local file_dialog = FileDialog()</w:t>
      </w:r>
    </w:p>
    <w:p w14:paraId="3440A3A6" w14:textId="77777777" w:rsidR="006428B2" w:rsidRDefault="00303FDE">
      <w:pPr>
        <w:spacing w:after="226" w:line="265" w:lineRule="auto"/>
        <w:ind w:left="-5" w:hanging="10"/>
      </w:pPr>
      <w:r>
        <w:rPr>
          <w:rFonts w:ascii="Times New Roman" w:eastAsia="Times New Roman" w:hAnsi="Times New Roman" w:cs="Times New Roman"/>
        </w:rPr>
        <w:t>Methods</w:t>
      </w:r>
    </w:p>
    <w:p w14:paraId="2ED2F2F2" w14:textId="77777777" w:rsidR="006428B2" w:rsidRDefault="00303FDE">
      <w:pPr>
        <w:spacing w:after="246" w:line="270" w:lineRule="auto"/>
        <w:ind w:left="-5" w:right="2020" w:hanging="10"/>
      </w:pPr>
      <w:r>
        <w:rPr>
          <w:rFonts w:ascii="Times New Roman" w:eastAsia="Times New Roman" w:hAnsi="Times New Roman" w:cs="Times New Roman"/>
          <w:color w:val="4F81BD"/>
        </w:rPr>
        <w:t xml:space="preserve">:FileOpen(string default_ext,string ile_name, string ilter)           </w:t>
      </w:r>
      <w:r>
        <w:rPr>
          <w:rFonts w:ascii="Times New Roman" w:eastAsia="Times New Roman" w:hAnsi="Times New Roman" w:cs="Times New Roman"/>
        </w:rPr>
        <w:t>Display a File Open dialog – this is used to select an Exis ng file.</w:t>
      </w:r>
    </w:p>
    <w:p w14:paraId="6DBEE702" w14:textId="77777777" w:rsidR="006428B2" w:rsidRDefault="00303FDE">
      <w:pPr>
        <w:spacing w:after="456"/>
        <w:ind w:left="730" w:right="224" w:hanging="10"/>
      </w:pPr>
      <w:r>
        <w:rPr>
          <w:rFonts w:ascii="Times New Roman" w:eastAsia="Times New Roman" w:hAnsi="Times New Roman" w:cs="Times New Roman"/>
        </w:rPr>
        <w:t xml:space="preserve">default_ext – string – default extension of files to display e.g “txt”  file_name – string –path to default file top </w:t>
      </w:r>
      <w:r>
        <w:rPr>
          <w:rFonts w:ascii="Times New Roman" w:eastAsia="Times New Roman" w:hAnsi="Times New Roman" w:cs="Times New Roman"/>
        </w:rPr>
        <w:t>open. Can just be path or include filename filter – string –filter string to display for dialog file type.The string is build up of pairs of ‘file descrip on’ followed by ‘file extension’ separated by ‘|’. The filter list is terminated by ‘||’ . E.g “Toolp</w:t>
      </w:r>
      <w:r>
        <w:rPr>
          <w:rFonts w:ascii="Times New Roman" w:eastAsia="Times New Roman" w:hAnsi="Times New Roman" w:cs="Times New Roman"/>
        </w:rPr>
        <w:t>aths (*.tap) | *.tap||”.</w:t>
      </w:r>
    </w:p>
    <w:p w14:paraId="4FB1214D" w14:textId="77777777" w:rsidR="006428B2" w:rsidRDefault="00303FDE">
      <w:pPr>
        <w:spacing w:after="16" w:line="270" w:lineRule="auto"/>
        <w:ind w:left="-5" w:hanging="10"/>
      </w:pPr>
      <w:r>
        <w:rPr>
          <w:rFonts w:ascii="Times New Roman" w:eastAsia="Times New Roman" w:hAnsi="Times New Roman" w:cs="Times New Roman"/>
          <w:color w:val="4F81BD"/>
        </w:rPr>
        <w:t xml:space="preserve">:FileSave(string default_ext,string ile_name, string ilter)           </w:t>
      </w:r>
    </w:p>
    <w:p w14:paraId="59575E43" w14:textId="77777777" w:rsidR="006428B2" w:rsidRDefault="00303FDE">
      <w:pPr>
        <w:spacing w:after="6"/>
        <w:ind w:left="-5" w:right="6" w:hanging="10"/>
      </w:pPr>
      <w:r>
        <w:rPr>
          <w:rFonts w:ascii="Times New Roman" w:eastAsia="Times New Roman" w:hAnsi="Times New Roman" w:cs="Times New Roman"/>
        </w:rPr>
        <w:t>Display a File Save dialog – this is usually used to select a new file for saving to but user can choose to overwite an exis ng file.</w:t>
      </w:r>
    </w:p>
    <w:p w14:paraId="07C821A3" w14:textId="77777777" w:rsidR="006428B2" w:rsidRDefault="00303FDE">
      <w:pPr>
        <w:spacing w:after="0"/>
      </w:pPr>
      <w:r>
        <w:rPr>
          <w:rFonts w:ascii="Times New Roman" w:eastAsia="Times New Roman" w:hAnsi="Times New Roman" w:cs="Times New Roman"/>
        </w:rPr>
        <w:t xml:space="preserve"> </w:t>
      </w:r>
    </w:p>
    <w:p w14:paraId="23BF0FE8" w14:textId="77777777" w:rsidR="006428B2" w:rsidRDefault="00303FDE">
      <w:pPr>
        <w:spacing w:after="0"/>
        <w:ind w:left="730" w:right="6" w:hanging="10"/>
      </w:pPr>
      <w:r>
        <w:rPr>
          <w:rFonts w:ascii="Times New Roman" w:eastAsia="Times New Roman" w:hAnsi="Times New Roman" w:cs="Times New Roman"/>
        </w:rPr>
        <w:t>default_ext – string – d</w:t>
      </w:r>
      <w:r>
        <w:rPr>
          <w:rFonts w:ascii="Times New Roman" w:eastAsia="Times New Roman" w:hAnsi="Times New Roman" w:cs="Times New Roman"/>
        </w:rPr>
        <w:t>efault extension of files to display e.g “txt”</w:t>
      </w:r>
    </w:p>
    <w:p w14:paraId="73D1F8C4" w14:textId="77777777" w:rsidR="006428B2" w:rsidRDefault="00303FDE">
      <w:pPr>
        <w:spacing w:after="262"/>
        <w:ind w:left="730" w:right="394" w:hanging="10"/>
      </w:pPr>
      <w:r>
        <w:rPr>
          <w:rFonts w:ascii="Times New Roman" w:eastAsia="Times New Roman" w:hAnsi="Times New Roman" w:cs="Times New Roman"/>
        </w:rPr>
        <w:lastRenderedPageBreak/>
        <w:t xml:space="preserve"> file_name – string –path to default file to save. Can just be path or include filename filter – string –filter string to display for dialog file type</w:t>
      </w:r>
    </w:p>
    <w:p w14:paraId="59416DF7" w14:textId="77777777" w:rsidR="006428B2" w:rsidRDefault="00303FDE">
      <w:pPr>
        <w:spacing w:after="162" w:line="265" w:lineRule="auto"/>
        <w:ind w:left="-5" w:hanging="10"/>
      </w:pPr>
      <w:r>
        <w:rPr>
          <w:rFonts w:ascii="Times New Roman" w:eastAsia="Times New Roman" w:hAnsi="Times New Roman" w:cs="Times New Roman"/>
        </w:rPr>
        <w:t>Example Code</w:t>
      </w:r>
    </w:p>
    <w:p w14:paraId="3E2472D3" w14:textId="77777777" w:rsidR="006428B2" w:rsidRDefault="00303FDE">
      <w:pPr>
        <w:spacing w:after="3"/>
        <w:ind w:left="-5" w:right="1361" w:hanging="10"/>
      </w:pPr>
      <w:r>
        <w:rPr>
          <w:rFonts w:ascii="Times New Roman" w:eastAsia="Times New Roman" w:hAnsi="Times New Roman" w:cs="Times New Roman"/>
          <w:sz w:val="18"/>
        </w:rPr>
        <w:t>local post_name = dialog:GetDropDownListValue("PostNameSelector"); local toolpath_saver = ToolpathSaver();</w:t>
      </w:r>
    </w:p>
    <w:p w14:paraId="1755D72E" w14:textId="77777777" w:rsidR="006428B2" w:rsidRDefault="00303FDE">
      <w:pPr>
        <w:spacing w:after="3"/>
        <w:ind w:left="-5" w:right="2981" w:hanging="10"/>
      </w:pPr>
      <w:r>
        <w:rPr>
          <w:rFonts w:ascii="Times New Roman" w:eastAsia="Times New Roman" w:hAnsi="Times New Roman" w:cs="Times New Roman"/>
          <w:sz w:val="18"/>
        </w:rPr>
        <w:t>local post = toolpath_saver:GetPostWithName(post_name) if post == nil then</w:t>
      </w:r>
    </w:p>
    <w:p w14:paraId="532CC0F9" w14:textId="77777777" w:rsidR="006428B2" w:rsidRDefault="00303FDE">
      <w:pPr>
        <w:spacing w:after="186"/>
        <w:ind w:left="-5" w:right="1469" w:hanging="10"/>
      </w:pPr>
      <w:r>
        <w:rPr>
          <w:rFonts w:ascii="Times New Roman" w:eastAsia="Times New Roman" w:hAnsi="Times New Roman" w:cs="Times New Roman"/>
          <w:sz w:val="18"/>
        </w:rPr>
        <w:t xml:space="preserve">   MessageBox("Failed to load Post Processor with name " .. post_name)    </w:t>
      </w:r>
      <w:r>
        <w:rPr>
          <w:rFonts w:ascii="Times New Roman" w:eastAsia="Times New Roman" w:hAnsi="Times New Roman" w:cs="Times New Roman"/>
          <w:sz w:val="18"/>
        </w:rPr>
        <w:t>return false end</w:t>
      </w:r>
    </w:p>
    <w:p w14:paraId="76F3F24F" w14:textId="77777777" w:rsidR="006428B2" w:rsidRDefault="00303FDE">
      <w:pPr>
        <w:spacing w:after="3"/>
        <w:ind w:left="-5" w:right="5572" w:hanging="10"/>
      </w:pPr>
      <w:r>
        <w:rPr>
          <w:rFonts w:ascii="Times New Roman" w:eastAsia="Times New Roman" w:hAnsi="Times New Roman" w:cs="Times New Roman"/>
          <w:sz w:val="18"/>
        </w:rPr>
        <w:t>-- get name for output file local file_dialog = FileDialog()</w:t>
      </w:r>
    </w:p>
    <w:p w14:paraId="07A3C972" w14:textId="77777777" w:rsidR="006428B2" w:rsidRDefault="00303FDE">
      <w:pPr>
        <w:spacing w:after="248"/>
        <w:ind w:left="-5" w:hanging="10"/>
      </w:pPr>
      <w:r>
        <w:rPr>
          <w:rFonts w:ascii="Times New Roman" w:eastAsia="Times New Roman" w:hAnsi="Times New Roman" w:cs="Times New Roman"/>
          <w:sz w:val="18"/>
        </w:rPr>
        <w:t>local dir = dialog:GetTextField("PostOutputFolderEdit")</w:t>
      </w:r>
    </w:p>
    <w:p w14:paraId="3173E0EC" w14:textId="77777777" w:rsidR="006428B2" w:rsidRDefault="00303FDE">
      <w:pPr>
        <w:spacing w:after="3"/>
        <w:ind w:left="-5" w:right="1361" w:hanging="10"/>
      </w:pPr>
      <w:r>
        <w:rPr>
          <w:rFonts w:ascii="Times New Roman" w:eastAsia="Times New Roman" w:hAnsi="Times New Roman" w:cs="Times New Roman"/>
          <w:sz w:val="18"/>
        </w:rPr>
        <w:t>-- MessageBox("Ext = " .. post.Extension .. "\nFolder = " .. dir) local file_filter = "Toolpaths (*." .. post.Extension ..</w:t>
      </w:r>
      <w:r>
        <w:rPr>
          <w:rFonts w:ascii="Times New Roman" w:eastAsia="Times New Roman" w:hAnsi="Times New Roman" w:cs="Times New Roman"/>
          <w:sz w:val="18"/>
        </w:rPr>
        <w:t xml:space="preserve"> ")|" .. </w:t>
      </w:r>
    </w:p>
    <w:p w14:paraId="458894A7" w14:textId="77777777" w:rsidR="006428B2" w:rsidRDefault="00303FDE">
      <w:pPr>
        <w:spacing w:after="183"/>
        <w:ind w:left="-5" w:hanging="10"/>
      </w:pPr>
      <w:r>
        <w:rPr>
          <w:rFonts w:ascii="Times New Roman" w:eastAsia="Times New Roman" w:hAnsi="Times New Roman" w:cs="Times New Roman"/>
          <w:sz w:val="18"/>
        </w:rPr>
        <w:t xml:space="preserve">                     “*.” .. post.Extension .. "||"</w:t>
      </w:r>
    </w:p>
    <w:p w14:paraId="23BB991F" w14:textId="77777777" w:rsidR="006428B2" w:rsidRDefault="00303FDE">
      <w:pPr>
        <w:spacing w:after="3"/>
        <w:ind w:left="-5" w:hanging="10"/>
      </w:pPr>
      <w:r>
        <w:rPr>
          <w:rFonts w:ascii="Times New Roman" w:eastAsia="Times New Roman" w:hAnsi="Times New Roman" w:cs="Times New Roman"/>
          <w:sz w:val="18"/>
        </w:rPr>
        <w:t>if not file_dialog:FileSave( post.Extension, dir .. "\\*" , file_filter ) then</w:t>
      </w:r>
    </w:p>
    <w:p w14:paraId="6EEDF48E" w14:textId="77777777" w:rsidR="006428B2" w:rsidRDefault="00303FDE">
      <w:pPr>
        <w:spacing w:after="457"/>
        <w:ind w:left="-5" w:right="4275" w:hanging="10"/>
      </w:pPr>
      <w:r>
        <w:rPr>
          <w:rFonts w:ascii="Times New Roman" w:eastAsia="Times New Roman" w:hAnsi="Times New Roman" w:cs="Times New Roman"/>
          <w:sz w:val="18"/>
        </w:rPr>
        <w:t xml:space="preserve">   MessageBox("No file to save to selected")    return false end</w:t>
      </w:r>
    </w:p>
    <w:p w14:paraId="39CBD190" w14:textId="77777777" w:rsidR="006428B2" w:rsidRDefault="00303FDE">
      <w:pPr>
        <w:spacing w:after="3"/>
        <w:ind w:left="-5" w:hanging="10"/>
      </w:pPr>
      <w:r>
        <w:rPr>
          <w:rFonts w:ascii="Times New Roman" w:eastAsia="Times New Roman" w:hAnsi="Times New Roman" w:cs="Times New Roman"/>
          <w:sz w:val="18"/>
        </w:rPr>
        <w:t>local output_path = file_dialog.PathName</w:t>
      </w:r>
    </w:p>
    <w:p w14:paraId="5B336364" w14:textId="77777777" w:rsidR="006428B2" w:rsidRDefault="00303FDE">
      <w:pPr>
        <w:pStyle w:val="Heading2"/>
        <w:ind w:left="-5"/>
      </w:pPr>
      <w:r>
        <w:t>DirectoryReader</w:t>
      </w:r>
    </w:p>
    <w:p w14:paraId="5D78EA9D" w14:textId="77777777" w:rsidR="006428B2" w:rsidRDefault="00303FDE">
      <w:pPr>
        <w:spacing w:after="227"/>
        <w:ind w:left="-5" w:right="6" w:hanging="10"/>
      </w:pPr>
      <w:r>
        <w:rPr>
          <w:rFonts w:ascii="Times New Roman" w:eastAsia="Times New Roman" w:hAnsi="Times New Roman" w:cs="Times New Roman"/>
        </w:rPr>
        <w:t>This object is used to build a list of files and directories matching various criteria.</w:t>
      </w:r>
    </w:p>
    <w:p w14:paraId="02CD6979" w14:textId="77777777" w:rsidR="006428B2" w:rsidRDefault="00303FDE">
      <w:pPr>
        <w:spacing w:after="226" w:line="265" w:lineRule="auto"/>
        <w:ind w:left="-5" w:hanging="10"/>
      </w:pPr>
      <w:r>
        <w:rPr>
          <w:rFonts w:ascii="Times New Roman" w:eastAsia="Times New Roman" w:hAnsi="Times New Roman" w:cs="Times New Roman"/>
        </w:rPr>
        <w:t>Constructor</w:t>
      </w:r>
    </w:p>
    <w:p w14:paraId="1D53F1AB" w14:textId="77777777" w:rsidR="006428B2" w:rsidRDefault="00303FDE">
      <w:pPr>
        <w:spacing w:after="16" w:line="270" w:lineRule="auto"/>
        <w:ind w:left="-5" w:hanging="10"/>
      </w:pPr>
      <w:r>
        <w:rPr>
          <w:rFonts w:ascii="Times New Roman" w:eastAsia="Times New Roman" w:hAnsi="Times New Roman" w:cs="Times New Roman"/>
          <w:color w:val="4F81BD"/>
        </w:rPr>
        <w:t>DirectoryReader() - Constructor</w:t>
      </w:r>
    </w:p>
    <w:p w14:paraId="386AF521" w14:textId="77777777" w:rsidR="006428B2" w:rsidRDefault="00303FDE">
      <w:pPr>
        <w:spacing w:after="227"/>
        <w:ind w:left="-5" w:right="6" w:hanging="10"/>
      </w:pPr>
      <w:r>
        <w:rPr>
          <w:rFonts w:ascii="Times New Roman" w:eastAsia="Times New Roman" w:hAnsi="Times New Roman" w:cs="Times New Roman"/>
        </w:rPr>
        <w:t>Create a new object used for building lists of files</w:t>
      </w:r>
    </w:p>
    <w:p w14:paraId="7A4AD2D1" w14:textId="77777777" w:rsidR="006428B2" w:rsidRDefault="00303FDE">
      <w:pPr>
        <w:spacing w:after="293" w:line="235" w:lineRule="auto"/>
        <w:ind w:left="730" w:right="2111" w:hanging="10"/>
      </w:pPr>
      <w:r>
        <w:rPr>
          <w:rFonts w:ascii="Times New Roman" w:eastAsia="Times New Roman" w:hAnsi="Times New Roman" w:cs="Times New Roman"/>
        </w:rPr>
        <w:t>local dir_reader = DirectoryReader()</w:t>
      </w:r>
    </w:p>
    <w:p w14:paraId="2386A858" w14:textId="77777777" w:rsidR="006428B2" w:rsidRDefault="00303FDE">
      <w:pPr>
        <w:spacing w:after="226" w:line="265" w:lineRule="auto"/>
        <w:ind w:left="-5" w:hanging="10"/>
      </w:pPr>
      <w:r>
        <w:rPr>
          <w:rFonts w:ascii="Times New Roman" w:eastAsia="Times New Roman" w:hAnsi="Times New Roman" w:cs="Times New Roman"/>
        </w:rPr>
        <w:t>Methods</w:t>
      </w:r>
    </w:p>
    <w:p w14:paraId="7FF4FABA" w14:textId="77777777" w:rsidR="006428B2" w:rsidRDefault="00303FDE">
      <w:pPr>
        <w:spacing w:after="247" w:line="270" w:lineRule="auto"/>
        <w:ind w:left="-5" w:right="3057" w:hanging="10"/>
      </w:pPr>
      <w:r>
        <w:rPr>
          <w:rFonts w:ascii="Times New Roman" w:eastAsia="Times New Roman" w:hAnsi="Times New Roman" w:cs="Times New Roman"/>
          <w:color w:val="4F81BD"/>
        </w:rPr>
        <w:t>:BuildDire</w:t>
      </w:r>
      <w:r>
        <w:rPr>
          <w:rFonts w:ascii="Times New Roman" w:eastAsia="Times New Roman" w:hAnsi="Times New Roman" w:cs="Times New Roman"/>
          <w:color w:val="4F81BD"/>
        </w:rPr>
        <w:t xml:space="preserve">ctoryList(string dir_path, bool recurse)           </w:t>
      </w:r>
      <w:r>
        <w:rPr>
          <w:rFonts w:ascii="Times New Roman" w:eastAsia="Times New Roman" w:hAnsi="Times New Roman" w:cs="Times New Roman"/>
        </w:rPr>
        <w:t>Build a list of directories we will search for files</w:t>
      </w:r>
    </w:p>
    <w:p w14:paraId="7443ABB3" w14:textId="77777777" w:rsidR="006428B2" w:rsidRDefault="00303FDE">
      <w:pPr>
        <w:spacing w:after="188"/>
        <w:ind w:left="730" w:right="3381" w:hanging="10"/>
      </w:pPr>
      <w:r>
        <w:rPr>
          <w:rFonts w:ascii="Times New Roman" w:eastAsia="Times New Roman" w:hAnsi="Times New Roman" w:cs="Times New Roman"/>
        </w:rPr>
        <w:t>dir_path – string – path to build list of files from recurse – bool – if true include sub directories as well</w:t>
      </w:r>
    </w:p>
    <w:p w14:paraId="631EF53A" w14:textId="77777777" w:rsidR="006428B2" w:rsidRDefault="00303FDE">
      <w:pPr>
        <w:spacing w:after="16" w:line="270" w:lineRule="auto"/>
        <w:ind w:left="-5" w:hanging="10"/>
      </w:pPr>
      <w:r>
        <w:rPr>
          <w:rFonts w:ascii="Times New Roman" w:eastAsia="Times New Roman" w:hAnsi="Times New Roman" w:cs="Times New Roman"/>
          <w:color w:val="4F81BD"/>
        </w:rPr>
        <w:t xml:space="preserve">:ClearDirs()           </w:t>
      </w:r>
    </w:p>
    <w:p w14:paraId="35B28E02" w14:textId="77777777" w:rsidR="006428B2" w:rsidRDefault="00303FDE">
      <w:pPr>
        <w:spacing w:after="227"/>
        <w:ind w:left="-5" w:right="6" w:hanging="10"/>
      </w:pPr>
      <w:r>
        <w:rPr>
          <w:rFonts w:ascii="Times New Roman" w:eastAsia="Times New Roman" w:hAnsi="Times New Roman" w:cs="Times New Roman"/>
        </w:rPr>
        <w:t>Clear list of dire</w:t>
      </w:r>
      <w:r>
        <w:rPr>
          <w:rFonts w:ascii="Times New Roman" w:eastAsia="Times New Roman" w:hAnsi="Times New Roman" w:cs="Times New Roman"/>
        </w:rPr>
        <w:t>ctories</w:t>
      </w:r>
    </w:p>
    <w:p w14:paraId="1DFEB7B3" w14:textId="77777777" w:rsidR="006428B2" w:rsidRDefault="00303FDE">
      <w:pPr>
        <w:spacing w:after="16" w:line="270" w:lineRule="auto"/>
        <w:ind w:left="-5" w:hanging="10"/>
      </w:pPr>
      <w:r>
        <w:rPr>
          <w:rFonts w:ascii="Times New Roman" w:eastAsia="Times New Roman" w:hAnsi="Times New Roman" w:cs="Times New Roman"/>
          <w:color w:val="4F81BD"/>
        </w:rPr>
        <w:t xml:space="preserve">:ClearFiles()           </w:t>
      </w:r>
    </w:p>
    <w:p w14:paraId="4FDA00C1" w14:textId="77777777" w:rsidR="006428B2" w:rsidRDefault="00303FDE">
      <w:pPr>
        <w:spacing w:after="227"/>
        <w:ind w:left="-5" w:right="6" w:hanging="10"/>
      </w:pPr>
      <w:r>
        <w:rPr>
          <w:rFonts w:ascii="Times New Roman" w:eastAsia="Times New Roman" w:hAnsi="Times New Roman" w:cs="Times New Roman"/>
        </w:rPr>
        <w:t>Clear list of files</w:t>
      </w:r>
    </w:p>
    <w:p w14:paraId="795BC4D3" w14:textId="77777777" w:rsidR="006428B2" w:rsidRDefault="00303FDE">
      <w:pPr>
        <w:spacing w:after="16" w:line="270" w:lineRule="auto"/>
        <w:ind w:left="-5" w:hanging="10"/>
      </w:pPr>
      <w:r>
        <w:rPr>
          <w:rFonts w:ascii="Times New Roman" w:eastAsia="Times New Roman" w:hAnsi="Times New Roman" w:cs="Times New Roman"/>
          <w:color w:val="4F81BD"/>
        </w:rPr>
        <w:t xml:space="preserve">:DirAtIndex(integer index)           </w:t>
      </w:r>
    </w:p>
    <w:p w14:paraId="509AD540" w14:textId="77777777" w:rsidR="006428B2" w:rsidRDefault="00303FDE">
      <w:pPr>
        <w:spacing w:after="227"/>
        <w:ind w:left="-5" w:right="6" w:hanging="10"/>
      </w:pPr>
      <w:r>
        <w:rPr>
          <w:rFonts w:ascii="Times New Roman" w:eastAsia="Times New Roman" w:hAnsi="Times New Roman" w:cs="Times New Roman"/>
        </w:rPr>
        <w:t xml:space="preserve">Return </w:t>
      </w:r>
      <w:r>
        <w:rPr>
          <w:rFonts w:ascii="Times New Roman" w:eastAsia="Times New Roman" w:hAnsi="Times New Roman" w:cs="Times New Roman"/>
          <w:color w:val="943634"/>
        </w:rPr>
        <w:t>DirectoryEntry</w:t>
      </w:r>
      <w:r>
        <w:rPr>
          <w:rFonts w:ascii="Times New Roman" w:eastAsia="Times New Roman" w:hAnsi="Times New Roman" w:cs="Times New Roman"/>
        </w:rPr>
        <w:t xml:space="preserve"> for directory at passed index</w:t>
      </w:r>
    </w:p>
    <w:p w14:paraId="5EF3E92A" w14:textId="77777777" w:rsidR="006428B2" w:rsidRDefault="00303FDE">
      <w:pPr>
        <w:spacing w:after="188"/>
        <w:ind w:left="730" w:right="1673" w:hanging="10"/>
      </w:pPr>
      <w:r>
        <w:rPr>
          <w:rFonts w:ascii="Times New Roman" w:eastAsia="Times New Roman" w:hAnsi="Times New Roman" w:cs="Times New Roman"/>
        </w:rPr>
        <w:t>index – integer</w:t>
      </w:r>
      <w:r>
        <w:rPr>
          <w:rFonts w:ascii="Times New Roman" w:eastAsia="Times New Roman" w:hAnsi="Times New Roman" w:cs="Times New Roman"/>
        </w:rPr>
        <w:t xml:space="preserve"> – index of directory entry to get. Entries are indexed from   1 to :NumberOfDirs()</w:t>
      </w:r>
    </w:p>
    <w:p w14:paraId="4E44E632" w14:textId="77777777" w:rsidR="006428B2" w:rsidRDefault="00303FDE">
      <w:pPr>
        <w:spacing w:after="16" w:line="270" w:lineRule="auto"/>
        <w:ind w:left="-5" w:hanging="10"/>
      </w:pPr>
      <w:r>
        <w:rPr>
          <w:rFonts w:ascii="Times New Roman" w:eastAsia="Times New Roman" w:hAnsi="Times New Roman" w:cs="Times New Roman"/>
          <w:color w:val="4F81BD"/>
        </w:rPr>
        <w:t xml:space="preserve">:FileAtIndex(integer index)           </w:t>
      </w:r>
    </w:p>
    <w:p w14:paraId="443FE242" w14:textId="77777777" w:rsidR="006428B2" w:rsidRDefault="00303FDE">
      <w:pPr>
        <w:spacing w:after="4" w:line="477" w:lineRule="auto"/>
        <w:ind w:left="705" w:right="350" w:hanging="720"/>
      </w:pPr>
      <w:r>
        <w:rPr>
          <w:rFonts w:ascii="Times New Roman" w:eastAsia="Times New Roman" w:hAnsi="Times New Roman" w:cs="Times New Roman"/>
        </w:rPr>
        <w:t xml:space="preserve">Return </w:t>
      </w:r>
      <w:r>
        <w:rPr>
          <w:rFonts w:ascii="Times New Roman" w:eastAsia="Times New Roman" w:hAnsi="Times New Roman" w:cs="Times New Roman"/>
          <w:color w:val="943634"/>
        </w:rPr>
        <w:t>FileEntry</w:t>
      </w:r>
      <w:r>
        <w:rPr>
          <w:rFonts w:ascii="Times New Roman" w:eastAsia="Times New Roman" w:hAnsi="Times New Roman" w:cs="Times New Roman"/>
        </w:rPr>
        <w:t xml:space="preserve"> for file at passed index index – integer</w:t>
      </w:r>
      <w:r>
        <w:rPr>
          <w:rFonts w:ascii="Times New Roman" w:eastAsia="Times New Roman" w:hAnsi="Times New Roman" w:cs="Times New Roman"/>
        </w:rPr>
        <w:t xml:space="preserve"> – index of file entry to get. Entries are indexed from 1 to :NumberOfFiles()</w:t>
      </w:r>
    </w:p>
    <w:p w14:paraId="61D7CC80"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xml:space="preserve">:GetFiles(string ilter, bool include_ iles_in_list, bool include_dirs_in_list)           </w:t>
      </w:r>
    </w:p>
    <w:p w14:paraId="2ECD3221" w14:textId="77777777" w:rsidR="006428B2" w:rsidRDefault="00303FDE">
      <w:pPr>
        <w:spacing w:after="260"/>
        <w:ind w:left="-5" w:right="6" w:hanging="10"/>
      </w:pPr>
      <w:r>
        <w:rPr>
          <w:rFonts w:ascii="Times New Roman" w:eastAsia="Times New Roman" w:hAnsi="Times New Roman" w:cs="Times New Roman"/>
        </w:rPr>
        <w:t>Add files / directories matching passed filter to list held by this object. Note this me</w:t>
      </w:r>
      <w:r>
        <w:rPr>
          <w:rFonts w:ascii="Times New Roman" w:eastAsia="Times New Roman" w:hAnsi="Times New Roman" w:cs="Times New Roman"/>
        </w:rPr>
        <w:t>thod can be called mul ple mes to add different sets of files</w:t>
      </w:r>
    </w:p>
    <w:p w14:paraId="1108D77C" w14:textId="77777777" w:rsidR="006428B2" w:rsidRDefault="00303FDE">
      <w:pPr>
        <w:spacing w:after="459"/>
        <w:ind w:left="730" w:right="756" w:hanging="10"/>
      </w:pPr>
      <w:r>
        <w:rPr>
          <w:rFonts w:ascii="Times New Roman" w:eastAsia="Times New Roman" w:hAnsi="Times New Roman" w:cs="Times New Roman"/>
        </w:rPr>
        <w:t>filter – string – Filter (eg “*.dxf”) to use for finding matching files include_files_in_list – bool  - if true we collect names of matching files include_dirs_in_list – bool  - if true we colle</w:t>
      </w:r>
      <w:r>
        <w:rPr>
          <w:rFonts w:ascii="Times New Roman" w:eastAsia="Times New Roman" w:hAnsi="Times New Roman" w:cs="Times New Roman"/>
        </w:rPr>
        <w:t>ct names of matching directories</w:t>
      </w:r>
    </w:p>
    <w:p w14:paraId="1B3F6C11" w14:textId="77777777" w:rsidR="006428B2" w:rsidRDefault="00303FDE">
      <w:pPr>
        <w:spacing w:after="16" w:line="270" w:lineRule="auto"/>
        <w:ind w:left="-5" w:hanging="10"/>
      </w:pPr>
      <w:r>
        <w:rPr>
          <w:rFonts w:ascii="Times New Roman" w:eastAsia="Times New Roman" w:hAnsi="Times New Roman" w:cs="Times New Roman"/>
          <w:color w:val="4F81BD"/>
        </w:rPr>
        <w:t xml:space="preserve">:SortDirs()           </w:t>
      </w:r>
    </w:p>
    <w:p w14:paraId="6B218E9B" w14:textId="77777777" w:rsidR="006428B2" w:rsidRDefault="00303FDE">
      <w:pPr>
        <w:spacing w:after="227"/>
        <w:ind w:left="-5" w:right="6" w:hanging="10"/>
      </w:pPr>
      <w:r>
        <w:rPr>
          <w:rFonts w:ascii="Times New Roman" w:eastAsia="Times New Roman" w:hAnsi="Times New Roman" w:cs="Times New Roman"/>
        </w:rPr>
        <w:t>Sort list of directories into alphabe cal order</w:t>
      </w:r>
    </w:p>
    <w:p w14:paraId="0168C6A0" w14:textId="77777777" w:rsidR="006428B2" w:rsidRDefault="00303FDE">
      <w:pPr>
        <w:spacing w:after="16" w:line="270" w:lineRule="auto"/>
        <w:ind w:left="-5" w:hanging="10"/>
      </w:pPr>
      <w:r>
        <w:rPr>
          <w:rFonts w:ascii="Times New Roman" w:eastAsia="Times New Roman" w:hAnsi="Times New Roman" w:cs="Times New Roman"/>
          <w:color w:val="4F81BD"/>
        </w:rPr>
        <w:t xml:space="preserve">:SortFiles(integer sort_order, bool reverse)           </w:t>
      </w:r>
    </w:p>
    <w:p w14:paraId="2B989469" w14:textId="77777777" w:rsidR="006428B2" w:rsidRDefault="00303FDE">
      <w:pPr>
        <w:spacing w:after="0" w:line="491" w:lineRule="auto"/>
        <w:ind w:left="705" w:right="3048" w:hanging="720"/>
      </w:pPr>
      <w:r>
        <w:rPr>
          <w:rFonts w:ascii="Times New Roman" w:eastAsia="Times New Roman" w:hAnsi="Times New Roman" w:cs="Times New Roman"/>
        </w:rPr>
        <w:t>Sort list of files into order sort_order – integer – Sor ng algorithm to use, op ons are</w:t>
      </w:r>
    </w:p>
    <w:p w14:paraId="17824109" w14:textId="77777777" w:rsidR="006428B2" w:rsidRDefault="00303FDE">
      <w:pPr>
        <w:spacing w:after="4" w:line="262" w:lineRule="auto"/>
        <w:ind w:left="1450" w:hanging="10"/>
      </w:pPr>
      <w:r>
        <w:rPr>
          <w:rFonts w:ascii="Times New Roman" w:eastAsia="Times New Roman" w:hAnsi="Times New Roman" w:cs="Times New Roman"/>
        </w:rPr>
        <w:t>Directo</w:t>
      </w:r>
      <w:r>
        <w:rPr>
          <w:rFonts w:ascii="Times New Roman" w:eastAsia="Times New Roman" w:hAnsi="Times New Roman" w:cs="Times New Roman"/>
        </w:rPr>
        <w:t>ryReader.SORT_NONE</w:t>
      </w:r>
    </w:p>
    <w:p w14:paraId="7B05C0C8" w14:textId="77777777" w:rsidR="006428B2" w:rsidRDefault="00303FDE">
      <w:pPr>
        <w:spacing w:after="4" w:line="262" w:lineRule="auto"/>
        <w:ind w:left="1450" w:hanging="10"/>
      </w:pPr>
      <w:r>
        <w:rPr>
          <w:rFonts w:ascii="Times New Roman" w:eastAsia="Times New Roman" w:hAnsi="Times New Roman" w:cs="Times New Roman"/>
        </w:rPr>
        <w:t>DirectoryReader.SORT_ALPHA</w:t>
      </w:r>
    </w:p>
    <w:p w14:paraId="26C1BE4B" w14:textId="77777777" w:rsidR="006428B2" w:rsidRDefault="00303FDE">
      <w:pPr>
        <w:spacing w:after="260" w:line="262" w:lineRule="auto"/>
        <w:ind w:left="1450" w:right="1869" w:hanging="10"/>
      </w:pPr>
      <w:r>
        <w:rPr>
          <w:rFonts w:ascii="Times New Roman" w:eastAsia="Times New Roman" w:hAnsi="Times New Roman" w:cs="Times New Roman"/>
        </w:rPr>
        <w:t>DirectoryReader.SORT_WRITE_DATE DirectoryReader.SORT_SIZE</w:t>
      </w:r>
    </w:p>
    <w:p w14:paraId="71AE0841" w14:textId="77777777" w:rsidR="006428B2" w:rsidRDefault="00303FDE">
      <w:pPr>
        <w:spacing w:after="227"/>
        <w:ind w:left="730" w:right="6" w:hanging="10"/>
      </w:pPr>
      <w:r>
        <w:rPr>
          <w:rFonts w:ascii="Times New Roman" w:eastAsia="Times New Roman" w:hAnsi="Times New Roman" w:cs="Times New Roman"/>
        </w:rPr>
        <w:t>reverse – bool – if true sort in reverse order</w:t>
      </w:r>
    </w:p>
    <w:p w14:paraId="3C7F8A9E" w14:textId="77777777" w:rsidR="006428B2" w:rsidRDefault="00303FDE">
      <w:pPr>
        <w:spacing w:after="16" w:line="270" w:lineRule="auto"/>
        <w:ind w:left="-5" w:hanging="10"/>
      </w:pPr>
      <w:r>
        <w:rPr>
          <w:rFonts w:ascii="Times New Roman" w:eastAsia="Times New Roman" w:hAnsi="Times New Roman" w:cs="Times New Roman"/>
          <w:color w:val="4F81BD"/>
        </w:rPr>
        <w:t xml:space="preserve">:NumberOfDirs()           </w:t>
      </w:r>
    </w:p>
    <w:p w14:paraId="03F5A38C" w14:textId="77777777" w:rsidR="006428B2" w:rsidRDefault="00303FDE">
      <w:pPr>
        <w:spacing w:after="227"/>
        <w:ind w:left="-5" w:right="6" w:hanging="10"/>
      </w:pPr>
      <w:r>
        <w:rPr>
          <w:rFonts w:ascii="Times New Roman" w:eastAsia="Times New Roman" w:hAnsi="Times New Roman" w:cs="Times New Roman"/>
        </w:rPr>
        <w:t>Return the number of directories found</w:t>
      </w:r>
    </w:p>
    <w:p w14:paraId="018FE4AA" w14:textId="77777777" w:rsidR="006428B2" w:rsidRDefault="00303FDE">
      <w:pPr>
        <w:spacing w:after="16" w:line="270" w:lineRule="auto"/>
        <w:ind w:left="-5" w:hanging="10"/>
      </w:pPr>
      <w:r>
        <w:rPr>
          <w:rFonts w:ascii="Times New Roman" w:eastAsia="Times New Roman" w:hAnsi="Times New Roman" w:cs="Times New Roman"/>
          <w:color w:val="4F81BD"/>
        </w:rPr>
        <w:t xml:space="preserve">:NumberOfFiles()           </w:t>
      </w:r>
    </w:p>
    <w:p w14:paraId="08440715" w14:textId="77777777" w:rsidR="006428B2" w:rsidRDefault="00303FDE">
      <w:pPr>
        <w:spacing w:after="832"/>
        <w:ind w:left="-5" w:right="6" w:hanging="10"/>
      </w:pPr>
      <w:r>
        <w:rPr>
          <w:rFonts w:ascii="Times New Roman" w:eastAsia="Times New Roman" w:hAnsi="Times New Roman" w:cs="Times New Roman"/>
        </w:rPr>
        <w:t>Return the number of files found</w:t>
      </w:r>
    </w:p>
    <w:p w14:paraId="34D06262" w14:textId="77777777" w:rsidR="006428B2" w:rsidRDefault="00303FDE">
      <w:pPr>
        <w:pStyle w:val="Heading2"/>
        <w:ind w:left="-5"/>
      </w:pPr>
      <w:r>
        <w:t>DirectoryEntry</w:t>
      </w:r>
    </w:p>
    <w:p w14:paraId="395B1FF5" w14:textId="77777777" w:rsidR="006428B2" w:rsidRDefault="00303FDE">
      <w:pPr>
        <w:spacing w:after="227"/>
        <w:ind w:left="-5" w:right="6" w:hanging="10"/>
      </w:pPr>
      <w:r>
        <w:rPr>
          <w:rFonts w:ascii="Times New Roman" w:eastAsia="Times New Roman" w:hAnsi="Times New Roman" w:cs="Times New Roman"/>
        </w:rPr>
        <w:t>This object is returned from the :GetDirAtIndex() method of DirectoryReader and holds informa on about a sub directory found while building the list of files and directories.</w:t>
      </w:r>
    </w:p>
    <w:p w14:paraId="77E5CDBC" w14:textId="77777777" w:rsidR="006428B2" w:rsidRDefault="00303FDE">
      <w:pPr>
        <w:spacing w:after="226" w:line="265" w:lineRule="auto"/>
        <w:ind w:left="-5" w:hanging="10"/>
      </w:pPr>
      <w:r>
        <w:rPr>
          <w:rFonts w:ascii="Times New Roman" w:eastAsia="Times New Roman" w:hAnsi="Times New Roman" w:cs="Times New Roman"/>
        </w:rPr>
        <w:t>Prope</w:t>
      </w:r>
      <w:r>
        <w:rPr>
          <w:rFonts w:ascii="Times New Roman" w:eastAsia="Times New Roman" w:hAnsi="Times New Roman" w:cs="Times New Roman"/>
        </w:rPr>
        <w:t>r es</w:t>
      </w:r>
    </w:p>
    <w:p w14:paraId="461291A5" w14:textId="77777777" w:rsidR="006428B2" w:rsidRDefault="00303FDE">
      <w:pPr>
        <w:spacing w:after="16" w:line="270" w:lineRule="auto"/>
        <w:ind w:left="-5" w:hanging="10"/>
      </w:pPr>
      <w:r>
        <w:rPr>
          <w:rFonts w:ascii="Times New Roman" w:eastAsia="Times New Roman" w:hAnsi="Times New Roman" w:cs="Times New Roman"/>
          <w:color w:val="4F81BD"/>
        </w:rPr>
        <w:t xml:space="preserve">.Name           </w:t>
      </w:r>
    </w:p>
    <w:p w14:paraId="516A3398" w14:textId="77777777" w:rsidR="006428B2" w:rsidRDefault="00303FDE">
      <w:pPr>
        <w:spacing w:after="323"/>
        <w:ind w:left="-5" w:right="6" w:hanging="10"/>
      </w:pPr>
      <w:r>
        <w:rPr>
          <w:rFonts w:ascii="Times New Roman" w:eastAsia="Times New Roman" w:hAnsi="Times New Roman" w:cs="Times New Roman"/>
        </w:rPr>
        <w:t>R/O – string – Name of the directory</w:t>
      </w:r>
    </w:p>
    <w:p w14:paraId="724A2116" w14:textId="77777777" w:rsidR="006428B2" w:rsidRDefault="00303FDE">
      <w:pPr>
        <w:pStyle w:val="Heading2"/>
        <w:ind w:left="-5"/>
      </w:pPr>
      <w:r>
        <w:t>FileEntry</w:t>
      </w:r>
    </w:p>
    <w:p w14:paraId="20E44527" w14:textId="77777777" w:rsidR="006428B2" w:rsidRDefault="00303FDE">
      <w:pPr>
        <w:spacing w:after="227"/>
        <w:ind w:left="-5" w:right="6" w:hanging="10"/>
      </w:pPr>
      <w:r>
        <w:rPr>
          <w:rFonts w:ascii="Times New Roman" w:eastAsia="Times New Roman" w:hAnsi="Times New Roman" w:cs="Times New Roman"/>
        </w:rPr>
        <w:t>This object is returned from the :GetFileAtIndex() method of DirectoryReader and holds informa on about a file found while building the list of files and directories.</w:t>
      </w:r>
    </w:p>
    <w:p w14:paraId="703D9BE4" w14:textId="77777777" w:rsidR="006428B2" w:rsidRDefault="00303FDE">
      <w:pPr>
        <w:spacing w:after="226" w:line="265" w:lineRule="auto"/>
        <w:ind w:left="-5" w:hanging="10"/>
      </w:pPr>
      <w:r>
        <w:rPr>
          <w:rFonts w:ascii="Times New Roman" w:eastAsia="Times New Roman" w:hAnsi="Times New Roman" w:cs="Times New Roman"/>
        </w:rPr>
        <w:t>Proper es</w:t>
      </w:r>
    </w:p>
    <w:p w14:paraId="069278E9" w14:textId="77777777" w:rsidR="006428B2" w:rsidRDefault="00303FDE">
      <w:pPr>
        <w:spacing w:after="16" w:line="270" w:lineRule="auto"/>
        <w:ind w:left="-5" w:hanging="10"/>
      </w:pPr>
      <w:r>
        <w:rPr>
          <w:rFonts w:ascii="Times New Roman" w:eastAsia="Times New Roman" w:hAnsi="Times New Roman" w:cs="Times New Roman"/>
          <w:color w:val="4F81BD"/>
        </w:rPr>
        <w:t xml:space="preserve">.Name     </w:t>
      </w:r>
      <w:r>
        <w:rPr>
          <w:rFonts w:ascii="Times New Roman" w:eastAsia="Times New Roman" w:hAnsi="Times New Roman" w:cs="Times New Roman"/>
          <w:color w:val="4F81BD"/>
        </w:rPr>
        <w:t xml:space="preserve">      </w:t>
      </w:r>
    </w:p>
    <w:p w14:paraId="3C353885" w14:textId="77777777" w:rsidR="006428B2" w:rsidRDefault="00303FDE">
      <w:pPr>
        <w:spacing w:after="227"/>
        <w:ind w:left="-5" w:right="6" w:hanging="10"/>
      </w:pPr>
      <w:r>
        <w:rPr>
          <w:rFonts w:ascii="Times New Roman" w:eastAsia="Times New Roman" w:hAnsi="Times New Roman" w:cs="Times New Roman"/>
        </w:rPr>
        <w:t>R/O – string – Name of the file – this is the full pathname to the file</w:t>
      </w:r>
    </w:p>
    <w:p w14:paraId="60C610CB" w14:textId="77777777" w:rsidR="006428B2" w:rsidRDefault="00303FDE">
      <w:pPr>
        <w:spacing w:after="16" w:line="270" w:lineRule="auto"/>
        <w:ind w:left="-5" w:hanging="10"/>
      </w:pPr>
      <w:r>
        <w:rPr>
          <w:rFonts w:ascii="Times New Roman" w:eastAsia="Times New Roman" w:hAnsi="Times New Roman" w:cs="Times New Roman"/>
          <w:color w:val="4F81BD"/>
        </w:rPr>
        <w:t>.FileName</w:t>
      </w:r>
    </w:p>
    <w:p w14:paraId="297F2AB7" w14:textId="77777777" w:rsidR="006428B2" w:rsidRDefault="00303FDE">
      <w:pPr>
        <w:spacing w:after="227"/>
        <w:ind w:left="-5" w:right="6" w:hanging="10"/>
      </w:pPr>
      <w:r>
        <w:rPr>
          <w:rFonts w:ascii="Times New Roman" w:eastAsia="Times New Roman" w:hAnsi="Times New Roman" w:cs="Times New Roman"/>
        </w:rPr>
        <w:t>R/O – string – Name of the file</w:t>
      </w:r>
    </w:p>
    <w:p w14:paraId="0E9688B3"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FileNameNoExt</w:t>
      </w:r>
    </w:p>
    <w:p w14:paraId="4006E2D1" w14:textId="77777777" w:rsidR="006428B2" w:rsidRDefault="00303FDE">
      <w:pPr>
        <w:spacing w:after="227"/>
        <w:ind w:left="-5" w:right="6" w:hanging="10"/>
      </w:pPr>
      <w:r>
        <w:rPr>
          <w:rFonts w:ascii="Times New Roman" w:eastAsia="Times New Roman" w:hAnsi="Times New Roman" w:cs="Times New Roman"/>
        </w:rPr>
        <w:t>R/O – string – Name of the file without the extension</w:t>
      </w:r>
    </w:p>
    <w:p w14:paraId="633830B5" w14:textId="77777777" w:rsidR="006428B2" w:rsidRDefault="00303FDE">
      <w:pPr>
        <w:spacing w:after="16" w:line="270" w:lineRule="auto"/>
        <w:ind w:left="-5" w:hanging="10"/>
      </w:pPr>
      <w:r>
        <w:rPr>
          <w:rFonts w:ascii="Times New Roman" w:eastAsia="Times New Roman" w:hAnsi="Times New Roman" w:cs="Times New Roman"/>
          <w:color w:val="4F81BD"/>
        </w:rPr>
        <w:t xml:space="preserve">.Size           </w:t>
      </w:r>
    </w:p>
    <w:p w14:paraId="7DB18636" w14:textId="77777777" w:rsidR="006428B2" w:rsidRDefault="00303FDE">
      <w:pPr>
        <w:spacing w:after="227"/>
        <w:ind w:left="-5" w:right="6" w:hanging="10"/>
      </w:pPr>
      <w:r>
        <w:rPr>
          <w:rFonts w:ascii="Times New Roman" w:eastAsia="Times New Roman" w:hAnsi="Times New Roman" w:cs="Times New Roman"/>
        </w:rPr>
        <w:t>R/O – integer – Size of the file in bytes</w:t>
      </w:r>
    </w:p>
    <w:p w14:paraId="1E76CC7E" w14:textId="77777777" w:rsidR="006428B2" w:rsidRDefault="00303FDE">
      <w:pPr>
        <w:spacing w:after="165" w:line="265" w:lineRule="auto"/>
        <w:ind w:left="-5" w:hanging="10"/>
      </w:pPr>
      <w:r>
        <w:rPr>
          <w:rFonts w:ascii="Times New Roman" w:eastAsia="Times New Roman" w:hAnsi="Times New Roman" w:cs="Times New Roman"/>
        </w:rPr>
        <w:t>Example Code – from DXF_Batch_Processor.Lua</w:t>
      </w:r>
    </w:p>
    <w:p w14:paraId="4E8FAF73" w14:textId="77777777" w:rsidR="006428B2" w:rsidRDefault="00303FDE">
      <w:pPr>
        <w:spacing w:after="3"/>
        <w:ind w:left="-5" w:hanging="10"/>
      </w:pPr>
      <w:r>
        <w:rPr>
          <w:rFonts w:ascii="Times New Roman" w:eastAsia="Times New Roman" w:hAnsi="Times New Roman" w:cs="Times New Roman"/>
          <w:sz w:val="18"/>
        </w:rPr>
        <w:t xml:space="preserve">--[[ ----------- DirectoryProcessor </w:t>
      </w:r>
    </w:p>
    <w:p w14:paraId="794AB906" w14:textId="77777777" w:rsidR="006428B2" w:rsidRDefault="00303FDE">
      <w:pPr>
        <w:spacing w:after="3"/>
        <w:ind w:left="-5" w:hanging="10"/>
      </w:pPr>
      <w:r>
        <w:rPr>
          <w:rFonts w:ascii="Times New Roman" w:eastAsia="Times New Roman" w:hAnsi="Times New Roman" w:cs="Times New Roman"/>
          <w:sz w:val="18"/>
        </w:rPr>
        <w:t>-------------------------------------------------</w:t>
      </w:r>
    </w:p>
    <w:p w14:paraId="42A90AC0" w14:textId="77777777" w:rsidR="006428B2" w:rsidRDefault="00303FDE">
      <w:pPr>
        <w:spacing w:after="3"/>
        <w:ind w:left="-5" w:hanging="10"/>
      </w:pPr>
      <w:r>
        <w:rPr>
          <w:rFonts w:ascii="Times New Roman" w:eastAsia="Times New Roman" w:hAnsi="Times New Roman" w:cs="Times New Roman"/>
          <w:sz w:val="18"/>
        </w:rPr>
        <w:t>|</w:t>
      </w:r>
    </w:p>
    <w:p w14:paraId="6A0E2D0E" w14:textId="77777777" w:rsidR="006428B2" w:rsidRDefault="00303FDE">
      <w:pPr>
        <w:spacing w:after="3"/>
        <w:ind w:left="-5" w:hanging="10"/>
      </w:pPr>
      <w:r>
        <w:rPr>
          <w:rFonts w:ascii="Times New Roman" w:eastAsia="Times New Roman" w:hAnsi="Times New Roman" w:cs="Times New Roman"/>
          <w:sz w:val="18"/>
        </w:rPr>
        <w:t xml:space="preserve">| Given a root directory and file filter, call the passed function with </w:t>
      </w:r>
    </w:p>
    <w:p w14:paraId="3CE372F7" w14:textId="77777777" w:rsidR="006428B2" w:rsidRDefault="00303FDE">
      <w:pPr>
        <w:spacing w:after="3"/>
        <w:ind w:left="-5" w:hanging="10"/>
      </w:pPr>
      <w:r>
        <w:rPr>
          <w:rFonts w:ascii="Times New Roman" w:eastAsia="Times New Roman" w:hAnsi="Times New Roman" w:cs="Times New Roman"/>
          <w:sz w:val="18"/>
        </w:rPr>
        <w:t>| every file which matches the filter</w:t>
      </w:r>
    </w:p>
    <w:p w14:paraId="7CBE3163" w14:textId="77777777" w:rsidR="006428B2" w:rsidRDefault="00303FDE">
      <w:pPr>
        <w:spacing w:after="3"/>
        <w:ind w:left="-5" w:hanging="10"/>
      </w:pPr>
      <w:r>
        <w:rPr>
          <w:rFonts w:ascii="Times New Roman" w:eastAsia="Times New Roman" w:hAnsi="Times New Roman" w:cs="Times New Roman"/>
          <w:sz w:val="18"/>
        </w:rPr>
        <w:t>|</w:t>
      </w:r>
    </w:p>
    <w:p w14:paraId="2779A3FE" w14:textId="77777777" w:rsidR="006428B2" w:rsidRDefault="00303FDE">
      <w:pPr>
        <w:spacing w:after="3"/>
        <w:ind w:left="-5" w:hanging="10"/>
      </w:pPr>
      <w:r>
        <w:rPr>
          <w:rFonts w:ascii="Times New Roman" w:eastAsia="Times New Roman" w:hAnsi="Times New Roman" w:cs="Times New Roman"/>
          <w:sz w:val="18"/>
        </w:rPr>
        <w:t xml:space="preserve">| The do_sub_dirs flag indicates if sub-directories should be processed as </w:t>
      </w:r>
    </w:p>
    <w:p w14:paraId="00951906" w14:textId="77777777" w:rsidR="006428B2" w:rsidRDefault="00303FDE">
      <w:pPr>
        <w:spacing w:after="3"/>
        <w:ind w:left="-5" w:hanging="10"/>
      </w:pPr>
      <w:r>
        <w:rPr>
          <w:rFonts w:ascii="Times New Roman" w:eastAsia="Times New Roman" w:hAnsi="Times New Roman" w:cs="Times New Roman"/>
          <w:sz w:val="18"/>
        </w:rPr>
        <w:t>| well as the root directory</w:t>
      </w:r>
    </w:p>
    <w:p w14:paraId="72EDB52C" w14:textId="77777777" w:rsidR="006428B2" w:rsidRDefault="00303FDE">
      <w:pPr>
        <w:spacing w:after="3"/>
        <w:ind w:left="-5" w:right="8704" w:hanging="10"/>
      </w:pPr>
      <w:r>
        <w:rPr>
          <w:rFonts w:ascii="Times New Roman" w:eastAsia="Times New Roman" w:hAnsi="Times New Roman" w:cs="Times New Roman"/>
          <w:sz w:val="18"/>
        </w:rPr>
        <w:t>| ]]</w:t>
      </w:r>
    </w:p>
    <w:p w14:paraId="244C4974" w14:textId="77777777" w:rsidR="006428B2" w:rsidRDefault="00303FDE">
      <w:pPr>
        <w:spacing w:after="183"/>
        <w:ind w:left="-5" w:hanging="10"/>
      </w:pPr>
      <w:r>
        <w:rPr>
          <w:rFonts w:ascii="Times New Roman" w:eastAsia="Times New Roman" w:hAnsi="Times New Roman" w:cs="Times New Roman"/>
          <w:sz w:val="18"/>
        </w:rPr>
        <w:t>function DirectoryProcessor(job, dir_name, filter, do_sub_dirs, function_ptr)</w:t>
      </w:r>
    </w:p>
    <w:p w14:paraId="1DAABEE2" w14:textId="77777777" w:rsidR="006428B2" w:rsidRDefault="00303FDE">
      <w:pPr>
        <w:spacing w:after="41"/>
        <w:ind w:left="-5" w:hanging="10"/>
      </w:pPr>
      <w:r>
        <w:rPr>
          <w:rFonts w:ascii="Times New Roman" w:eastAsia="Times New Roman" w:hAnsi="Times New Roman" w:cs="Times New Roman"/>
          <w:sz w:val="18"/>
        </w:rPr>
        <w:t xml:space="preserve">    local num_files_processed = 0;</w:t>
      </w:r>
    </w:p>
    <w:p w14:paraId="3A69B27A" w14:textId="77777777" w:rsidR="006428B2" w:rsidRDefault="00303FDE">
      <w:pPr>
        <w:spacing w:after="0"/>
      </w:pPr>
      <w:r>
        <w:rPr>
          <w:rFonts w:ascii="Times New Roman" w:eastAsia="Times New Roman" w:hAnsi="Times New Roman" w:cs="Times New Roman"/>
          <w:sz w:val="18"/>
        </w:rPr>
        <w:t xml:space="preserve">    </w:t>
      </w:r>
    </w:p>
    <w:p w14:paraId="03F0CC03" w14:textId="77777777" w:rsidR="006428B2" w:rsidRDefault="00303FDE">
      <w:pPr>
        <w:spacing w:after="186"/>
        <w:ind w:left="-5" w:right="3519" w:hanging="10"/>
      </w:pPr>
      <w:r>
        <w:rPr>
          <w:rFonts w:ascii="Times New Roman" w:eastAsia="Times New Roman" w:hAnsi="Times New Roman" w:cs="Times New Roman"/>
          <w:sz w:val="18"/>
        </w:rPr>
        <w:t xml:space="preserve">    local directory_reader = DirectoryReader()     local cur_dir_reader = DirectoryReader()</w:t>
      </w:r>
    </w:p>
    <w:p w14:paraId="47CF52D3" w14:textId="77777777" w:rsidR="006428B2" w:rsidRDefault="00303FDE">
      <w:pPr>
        <w:spacing w:after="186"/>
        <w:ind w:left="-5" w:hanging="10"/>
      </w:pPr>
      <w:r>
        <w:rPr>
          <w:rFonts w:ascii="Times New Roman" w:eastAsia="Times New Roman" w:hAnsi="Times New Roman" w:cs="Times New Roman"/>
          <w:sz w:val="18"/>
        </w:rPr>
        <w:t xml:space="preserve">    directory_reader:BuildDirectoryList(dir_name, do_sub_dirs)     directory_reader:SortDirs()</w:t>
      </w:r>
    </w:p>
    <w:p w14:paraId="77A94A48" w14:textId="77777777" w:rsidR="006428B2" w:rsidRDefault="00303FDE">
      <w:pPr>
        <w:spacing w:after="41"/>
        <w:ind w:left="-5" w:hanging="10"/>
      </w:pPr>
      <w:r>
        <w:rPr>
          <w:rFonts w:ascii="Times New Roman" w:eastAsia="Times New Roman" w:hAnsi="Times New Roman" w:cs="Times New Roman"/>
          <w:sz w:val="18"/>
        </w:rPr>
        <w:t xml:space="preserve">    local number_of_directori</w:t>
      </w:r>
      <w:r>
        <w:rPr>
          <w:rFonts w:ascii="Times New Roman" w:eastAsia="Times New Roman" w:hAnsi="Times New Roman" w:cs="Times New Roman"/>
          <w:sz w:val="18"/>
        </w:rPr>
        <w:t>es = directory_reader:NumberOfDirs()</w:t>
      </w:r>
    </w:p>
    <w:p w14:paraId="34939FFF" w14:textId="77777777" w:rsidR="006428B2" w:rsidRDefault="00303FDE">
      <w:pPr>
        <w:spacing w:after="0"/>
      </w:pPr>
      <w:r>
        <w:rPr>
          <w:rFonts w:ascii="Times New Roman" w:eastAsia="Times New Roman" w:hAnsi="Times New Roman" w:cs="Times New Roman"/>
          <w:sz w:val="18"/>
        </w:rPr>
        <w:t xml:space="preserve">       </w:t>
      </w:r>
    </w:p>
    <w:p w14:paraId="1E6DCC96" w14:textId="77777777" w:rsidR="006428B2" w:rsidRDefault="00303FDE">
      <w:pPr>
        <w:spacing w:after="183"/>
        <w:ind w:left="-5" w:hanging="10"/>
      </w:pPr>
      <w:r>
        <w:rPr>
          <w:rFonts w:ascii="Times New Roman" w:eastAsia="Times New Roman" w:hAnsi="Times New Roman" w:cs="Times New Roman"/>
          <w:sz w:val="18"/>
        </w:rPr>
        <w:t xml:space="preserve">    for i = 1, number_of_directories do</w:t>
      </w:r>
    </w:p>
    <w:p w14:paraId="754E4CE3" w14:textId="77777777" w:rsidR="006428B2" w:rsidRDefault="00303FDE">
      <w:pPr>
        <w:spacing w:after="41"/>
        <w:ind w:left="-5" w:hanging="10"/>
      </w:pPr>
      <w:r>
        <w:rPr>
          <w:rFonts w:ascii="Times New Roman" w:eastAsia="Times New Roman" w:hAnsi="Times New Roman" w:cs="Times New Roman"/>
          <w:sz w:val="18"/>
        </w:rPr>
        <w:t xml:space="preserve">        local cur_directory = directory_reader:DirAtIndex(i)</w:t>
      </w:r>
    </w:p>
    <w:p w14:paraId="57E89BB9" w14:textId="77777777" w:rsidR="006428B2" w:rsidRDefault="00303FDE">
      <w:pPr>
        <w:spacing w:after="0"/>
      </w:pPr>
      <w:r>
        <w:rPr>
          <w:rFonts w:ascii="Times New Roman" w:eastAsia="Times New Roman" w:hAnsi="Times New Roman" w:cs="Times New Roman"/>
          <w:sz w:val="18"/>
        </w:rPr>
        <w:t xml:space="preserve">        </w:t>
      </w:r>
    </w:p>
    <w:p w14:paraId="11AADA68" w14:textId="77777777" w:rsidR="006428B2" w:rsidRDefault="00303FDE">
      <w:pPr>
        <w:spacing w:after="3"/>
        <w:ind w:left="-5" w:hanging="10"/>
      </w:pPr>
      <w:r>
        <w:rPr>
          <w:rFonts w:ascii="Times New Roman" w:eastAsia="Times New Roman" w:hAnsi="Times New Roman" w:cs="Times New Roman"/>
          <w:sz w:val="18"/>
        </w:rPr>
        <w:t xml:space="preserve">        -- get contents of current directory </w:t>
      </w:r>
    </w:p>
    <w:p w14:paraId="62898538" w14:textId="77777777" w:rsidR="006428B2" w:rsidRDefault="00303FDE">
      <w:pPr>
        <w:spacing w:after="3"/>
        <w:ind w:left="-5" w:hanging="10"/>
      </w:pPr>
      <w:r>
        <w:rPr>
          <w:rFonts w:ascii="Times New Roman" w:eastAsia="Times New Roman" w:hAnsi="Times New Roman" w:cs="Times New Roman"/>
          <w:sz w:val="18"/>
        </w:rPr>
        <w:t xml:space="preserve">        -- dont include sub-dirs, use passed filter</w:t>
      </w:r>
    </w:p>
    <w:p w14:paraId="50C8B373" w14:textId="77777777" w:rsidR="006428B2" w:rsidRDefault="00303FDE">
      <w:pPr>
        <w:spacing w:after="46"/>
        <w:ind w:left="-5" w:hanging="10"/>
      </w:pPr>
      <w:r>
        <w:rPr>
          <w:rFonts w:ascii="Times New Roman" w:eastAsia="Times New Roman" w:hAnsi="Times New Roman" w:cs="Times New Roman"/>
          <w:sz w:val="18"/>
        </w:rPr>
        <w:t xml:space="preserve">   </w:t>
      </w:r>
      <w:r>
        <w:rPr>
          <w:rFonts w:ascii="Times New Roman" w:eastAsia="Times New Roman" w:hAnsi="Times New Roman" w:cs="Times New Roman"/>
          <w:sz w:val="18"/>
        </w:rPr>
        <w:t xml:space="preserve">     cur_dir_reader:BuildDirectoryList(cur_directory.Name, false)         cur_dir_reader:GetFiles(filter, true, false)</w:t>
      </w:r>
    </w:p>
    <w:p w14:paraId="3E991127" w14:textId="77777777" w:rsidR="006428B2" w:rsidRDefault="00303FDE">
      <w:pPr>
        <w:spacing w:after="0"/>
      </w:pPr>
      <w:r>
        <w:rPr>
          <w:rFonts w:ascii="Times New Roman" w:eastAsia="Times New Roman" w:hAnsi="Times New Roman" w:cs="Times New Roman"/>
          <w:sz w:val="18"/>
        </w:rPr>
        <w:t xml:space="preserve">        </w:t>
      </w:r>
    </w:p>
    <w:p w14:paraId="1133DEDC" w14:textId="77777777" w:rsidR="006428B2" w:rsidRDefault="00303FDE">
      <w:pPr>
        <w:spacing w:after="3"/>
        <w:ind w:left="-5" w:right="2225" w:hanging="10"/>
      </w:pPr>
      <w:r>
        <w:rPr>
          <w:rFonts w:ascii="Times New Roman" w:eastAsia="Times New Roman" w:hAnsi="Times New Roman" w:cs="Times New Roman"/>
          <w:sz w:val="18"/>
        </w:rPr>
        <w:t xml:space="preserve">        -- call passed method for each file ...         local num_files_in_dir = cur_dir_reader:NumberOfFiles()         for j=1,</w:t>
      </w:r>
      <w:r>
        <w:rPr>
          <w:rFonts w:ascii="Times New Roman" w:eastAsia="Times New Roman" w:hAnsi="Times New Roman" w:cs="Times New Roman"/>
          <w:sz w:val="18"/>
        </w:rPr>
        <w:t xml:space="preserve"> num_files_in_dir  do</w:t>
      </w:r>
    </w:p>
    <w:p w14:paraId="0DF961A9" w14:textId="77777777" w:rsidR="006428B2" w:rsidRDefault="00303FDE">
      <w:pPr>
        <w:spacing w:after="3"/>
        <w:ind w:left="-5" w:right="2765" w:hanging="10"/>
      </w:pPr>
      <w:r>
        <w:rPr>
          <w:rFonts w:ascii="Times New Roman" w:eastAsia="Times New Roman" w:hAnsi="Times New Roman" w:cs="Times New Roman"/>
          <w:sz w:val="18"/>
        </w:rPr>
        <w:t xml:space="preserve">           local file_info = cur_dir_reader:FileAtIndex(j)            if not function_ptr(job, file_info.Name) then               return -1            end   </w:t>
      </w:r>
    </w:p>
    <w:p w14:paraId="33244BAA" w14:textId="77777777" w:rsidR="006428B2" w:rsidRDefault="00303FDE">
      <w:pPr>
        <w:spacing w:after="46"/>
        <w:ind w:left="-5" w:right="2657" w:hanging="10"/>
      </w:pPr>
      <w:r>
        <w:rPr>
          <w:rFonts w:ascii="Times New Roman" w:eastAsia="Times New Roman" w:hAnsi="Times New Roman" w:cs="Times New Roman"/>
          <w:sz w:val="18"/>
        </w:rPr>
        <w:t xml:space="preserve">           num_files_processed = num_files_processed + 1         end   </w:t>
      </w:r>
    </w:p>
    <w:p w14:paraId="1277863D" w14:textId="77777777" w:rsidR="006428B2" w:rsidRDefault="00303FDE">
      <w:pPr>
        <w:spacing w:after="0"/>
      </w:pPr>
      <w:r>
        <w:rPr>
          <w:rFonts w:ascii="Times New Roman" w:eastAsia="Times New Roman" w:hAnsi="Times New Roman" w:cs="Times New Roman"/>
          <w:sz w:val="18"/>
        </w:rPr>
        <w:t xml:space="preserve">        </w:t>
      </w:r>
    </w:p>
    <w:p w14:paraId="0E657E99" w14:textId="77777777" w:rsidR="006428B2" w:rsidRDefault="00303FDE">
      <w:pPr>
        <w:spacing w:after="46"/>
        <w:ind w:left="-5" w:right="2439" w:hanging="10"/>
      </w:pPr>
      <w:r>
        <w:rPr>
          <w:rFonts w:ascii="Times New Roman" w:eastAsia="Times New Roman" w:hAnsi="Times New Roman" w:cs="Times New Roman"/>
          <w:sz w:val="18"/>
        </w:rPr>
        <w:t xml:space="preserve">        -- empty out our directory object ready for next go         cur_dir_reader:ClearDirs()         cur_dir_reader:ClearFiles()</w:t>
      </w:r>
    </w:p>
    <w:p w14:paraId="66B65C0B" w14:textId="77777777" w:rsidR="006428B2" w:rsidRDefault="00303FDE">
      <w:pPr>
        <w:spacing w:after="46"/>
        <w:ind w:left="-5" w:right="7840" w:hanging="10"/>
      </w:pPr>
      <w:r>
        <w:rPr>
          <w:rFonts w:ascii="Times New Roman" w:eastAsia="Times New Roman" w:hAnsi="Times New Roman" w:cs="Times New Roman"/>
          <w:sz w:val="18"/>
        </w:rPr>
        <w:t xml:space="preserve">            end    </w:t>
      </w:r>
    </w:p>
    <w:p w14:paraId="7CF5EF21" w14:textId="77777777" w:rsidR="006428B2" w:rsidRDefault="00303FDE">
      <w:pPr>
        <w:spacing w:after="0"/>
      </w:pPr>
      <w:r>
        <w:rPr>
          <w:rFonts w:ascii="Times New Roman" w:eastAsia="Times New Roman" w:hAnsi="Times New Roman" w:cs="Times New Roman"/>
          <w:sz w:val="18"/>
        </w:rPr>
        <w:t xml:space="preserve">    </w:t>
      </w:r>
    </w:p>
    <w:p w14:paraId="01E3BCBA" w14:textId="77777777" w:rsidR="006428B2" w:rsidRDefault="00303FDE">
      <w:pPr>
        <w:spacing w:after="3"/>
        <w:ind w:left="-5" w:right="5464" w:hanging="10"/>
      </w:pPr>
      <w:r>
        <w:rPr>
          <w:rFonts w:ascii="Times New Roman" w:eastAsia="Times New Roman" w:hAnsi="Times New Roman" w:cs="Times New Roman"/>
          <w:sz w:val="18"/>
        </w:rPr>
        <w:t xml:space="preserve">    return num_file</w:t>
      </w:r>
      <w:r>
        <w:rPr>
          <w:rFonts w:ascii="Times New Roman" w:eastAsia="Times New Roman" w:hAnsi="Times New Roman" w:cs="Times New Roman"/>
          <w:sz w:val="18"/>
        </w:rPr>
        <w:t>s_processed end</w:t>
      </w:r>
    </w:p>
    <w:p w14:paraId="18CBE93D" w14:textId="77777777" w:rsidR="006428B2" w:rsidRDefault="00303FDE">
      <w:pPr>
        <w:pStyle w:val="Heading2"/>
        <w:ind w:left="-5"/>
      </w:pPr>
      <w:r>
        <w:t>Registry</w:t>
      </w:r>
    </w:p>
    <w:p w14:paraId="61BF8F72" w14:textId="77777777" w:rsidR="006428B2" w:rsidRDefault="00303FDE">
      <w:pPr>
        <w:spacing w:after="227"/>
        <w:ind w:left="-5" w:right="6" w:hanging="10"/>
      </w:pPr>
      <w:r>
        <w:rPr>
          <w:rFonts w:ascii="Times New Roman" w:eastAsia="Times New Roman" w:hAnsi="Times New Roman" w:cs="Times New Roman"/>
        </w:rPr>
        <w:t>This object is used to save and load values from the registry. This allows gadgets to persist se</w:t>
      </w:r>
      <w:r>
        <w:rPr>
          <w:rFonts w:ascii="Times New Roman" w:eastAsia="Times New Roman" w:hAnsi="Times New Roman" w:cs="Times New Roman"/>
        </w:rPr>
        <w:tab/>
        <w:t>ngs across different runs of the gadget. All the values are stored under a single ‘sec on’ in the registry, so it is important that ea</w:t>
      </w:r>
      <w:r>
        <w:rPr>
          <w:rFonts w:ascii="Times New Roman" w:eastAsia="Times New Roman" w:hAnsi="Times New Roman" w:cs="Times New Roman"/>
        </w:rPr>
        <w:t>ch gadget uses a unique name for its sec on. The sec ons are unique to each product, so the same gadget run under both Aspire and VCarve Pro will store their se</w:t>
      </w:r>
      <w:r>
        <w:rPr>
          <w:rFonts w:ascii="Times New Roman" w:eastAsia="Times New Roman" w:hAnsi="Times New Roman" w:cs="Times New Roman"/>
        </w:rPr>
        <w:tab/>
        <w:t>ngs in different areas.</w:t>
      </w:r>
    </w:p>
    <w:p w14:paraId="0CEEE16F" w14:textId="77777777" w:rsidR="006428B2" w:rsidRDefault="00303FDE">
      <w:pPr>
        <w:spacing w:after="226" w:line="265" w:lineRule="auto"/>
        <w:ind w:left="-5" w:hanging="10"/>
      </w:pPr>
      <w:r>
        <w:rPr>
          <w:rFonts w:ascii="Times New Roman" w:eastAsia="Times New Roman" w:hAnsi="Times New Roman" w:cs="Times New Roman"/>
        </w:rPr>
        <w:t>Constructor</w:t>
      </w:r>
    </w:p>
    <w:p w14:paraId="434B0AB5" w14:textId="77777777" w:rsidR="006428B2" w:rsidRDefault="00303FDE">
      <w:pPr>
        <w:spacing w:after="16" w:line="270" w:lineRule="auto"/>
        <w:ind w:left="-5" w:hanging="10"/>
      </w:pPr>
      <w:r>
        <w:rPr>
          <w:rFonts w:ascii="Times New Roman" w:eastAsia="Times New Roman" w:hAnsi="Times New Roman" w:cs="Times New Roman"/>
          <w:color w:val="4F81BD"/>
        </w:rPr>
        <w:t>Registry(string section_name) - Constructor</w:t>
      </w:r>
    </w:p>
    <w:p w14:paraId="30E6A21D" w14:textId="77777777" w:rsidR="006428B2" w:rsidRDefault="00303FDE">
      <w:pPr>
        <w:spacing w:after="7"/>
        <w:ind w:left="-5" w:right="6" w:hanging="10"/>
      </w:pPr>
      <w:r>
        <w:rPr>
          <w:rFonts w:ascii="Times New Roman" w:eastAsia="Times New Roman" w:hAnsi="Times New Roman" w:cs="Times New Roman"/>
        </w:rPr>
        <w:lastRenderedPageBreak/>
        <w:t>Create a new ob</w:t>
      </w:r>
      <w:r>
        <w:rPr>
          <w:rFonts w:ascii="Times New Roman" w:eastAsia="Times New Roman" w:hAnsi="Times New Roman" w:cs="Times New Roman"/>
        </w:rPr>
        <w:t>ject used for reading and wri ng values</w:t>
      </w:r>
    </w:p>
    <w:p w14:paraId="1AE5FCA4" w14:textId="77777777" w:rsidR="006428B2" w:rsidRDefault="00303FDE">
      <w:pPr>
        <w:spacing w:after="201"/>
        <w:ind w:left="730" w:right="6" w:hanging="10"/>
      </w:pPr>
      <w:r>
        <w:rPr>
          <w:rFonts w:ascii="Times New Roman" w:eastAsia="Times New Roman" w:hAnsi="Times New Roman" w:cs="Times New Roman"/>
        </w:rPr>
        <w:t>Sec on_name –string – Name of sec on in registry to store all values under</w:t>
      </w:r>
    </w:p>
    <w:p w14:paraId="0419EBB6" w14:textId="77777777" w:rsidR="006428B2" w:rsidRDefault="00303FDE">
      <w:pPr>
        <w:spacing w:after="296" w:line="235" w:lineRule="auto"/>
        <w:ind w:left="10" w:right="2111" w:hanging="10"/>
      </w:pPr>
      <w:r>
        <w:rPr>
          <w:rFonts w:ascii="Times New Roman" w:eastAsia="Times New Roman" w:hAnsi="Times New Roman" w:cs="Times New Roman"/>
        </w:rPr>
        <w:t>local dir_reader = DirectoryReader(“MyGadget”)</w:t>
      </w:r>
    </w:p>
    <w:p w14:paraId="71744735" w14:textId="77777777" w:rsidR="006428B2" w:rsidRDefault="00303FDE">
      <w:pPr>
        <w:spacing w:after="226" w:line="265" w:lineRule="auto"/>
        <w:ind w:left="-5" w:hanging="10"/>
      </w:pPr>
      <w:r>
        <w:rPr>
          <w:rFonts w:ascii="Times New Roman" w:eastAsia="Times New Roman" w:hAnsi="Times New Roman" w:cs="Times New Roman"/>
        </w:rPr>
        <w:t>Methods</w:t>
      </w:r>
    </w:p>
    <w:p w14:paraId="14DCAEE6" w14:textId="77777777" w:rsidR="006428B2" w:rsidRDefault="00303FDE">
      <w:pPr>
        <w:spacing w:after="16" w:line="270" w:lineRule="auto"/>
        <w:ind w:left="-5" w:hanging="10"/>
      </w:pPr>
      <w:r>
        <w:rPr>
          <w:rFonts w:ascii="Times New Roman" w:eastAsia="Times New Roman" w:hAnsi="Times New Roman" w:cs="Times New Roman"/>
          <w:color w:val="4F81BD"/>
        </w:rPr>
        <w:t>:BoolExists(string parameter_name)</w:t>
      </w:r>
    </w:p>
    <w:p w14:paraId="712E5DBB" w14:textId="77777777" w:rsidR="006428B2" w:rsidRDefault="00303FDE">
      <w:pPr>
        <w:spacing w:after="227"/>
        <w:ind w:left="-5" w:right="6" w:hanging="10"/>
      </w:pPr>
      <w:r>
        <w:rPr>
          <w:rFonts w:ascii="Times New Roman" w:eastAsia="Times New Roman" w:hAnsi="Times New Roman" w:cs="Times New Roman"/>
        </w:rPr>
        <w:t>Return true if there is an exis ng bool parameter with passed name</w:t>
      </w:r>
    </w:p>
    <w:p w14:paraId="1ACEC745" w14:textId="77777777" w:rsidR="006428B2" w:rsidRDefault="00303FDE">
      <w:pPr>
        <w:spacing w:after="16" w:line="270" w:lineRule="auto"/>
        <w:ind w:left="-5" w:hanging="10"/>
      </w:pPr>
      <w:r>
        <w:rPr>
          <w:rFonts w:ascii="Times New Roman" w:eastAsia="Times New Roman" w:hAnsi="Times New Roman" w:cs="Times New Roman"/>
          <w:color w:val="4F81BD"/>
        </w:rPr>
        <w:t>:DoubleExists(string parameter_name)</w:t>
      </w:r>
    </w:p>
    <w:p w14:paraId="09BF711F" w14:textId="77777777" w:rsidR="006428B2" w:rsidRDefault="00303FDE">
      <w:pPr>
        <w:spacing w:after="227"/>
        <w:ind w:left="-5" w:right="6" w:hanging="10"/>
      </w:pPr>
      <w:r>
        <w:rPr>
          <w:rFonts w:ascii="Times New Roman" w:eastAsia="Times New Roman" w:hAnsi="Times New Roman" w:cs="Times New Roman"/>
        </w:rPr>
        <w:t>Return true if there is an exis ng double parameter with passed name</w:t>
      </w:r>
    </w:p>
    <w:p w14:paraId="10635794" w14:textId="77777777" w:rsidR="006428B2" w:rsidRDefault="00303FDE">
      <w:pPr>
        <w:spacing w:after="16" w:line="270" w:lineRule="auto"/>
        <w:ind w:left="-5" w:hanging="10"/>
      </w:pPr>
      <w:r>
        <w:rPr>
          <w:rFonts w:ascii="Times New Roman" w:eastAsia="Times New Roman" w:hAnsi="Times New Roman" w:cs="Times New Roman"/>
          <w:color w:val="4F81BD"/>
        </w:rPr>
        <w:t>:IntExists(string parameter_name)</w:t>
      </w:r>
    </w:p>
    <w:p w14:paraId="4E238DC6" w14:textId="77777777" w:rsidR="006428B2" w:rsidRDefault="00303FDE">
      <w:pPr>
        <w:spacing w:after="227"/>
        <w:ind w:left="-5" w:right="6" w:hanging="10"/>
      </w:pPr>
      <w:r>
        <w:rPr>
          <w:rFonts w:ascii="Times New Roman" w:eastAsia="Times New Roman" w:hAnsi="Times New Roman" w:cs="Times New Roman"/>
        </w:rPr>
        <w:t xml:space="preserve">Return true if there is an exis ng int parameter </w:t>
      </w:r>
      <w:r>
        <w:rPr>
          <w:rFonts w:ascii="Times New Roman" w:eastAsia="Times New Roman" w:hAnsi="Times New Roman" w:cs="Times New Roman"/>
        </w:rPr>
        <w:t>with passed name</w:t>
      </w:r>
    </w:p>
    <w:p w14:paraId="4502C9EF" w14:textId="77777777" w:rsidR="006428B2" w:rsidRDefault="00303FDE">
      <w:pPr>
        <w:spacing w:after="16" w:line="270" w:lineRule="auto"/>
        <w:ind w:left="-5" w:hanging="10"/>
      </w:pPr>
      <w:r>
        <w:rPr>
          <w:rFonts w:ascii="Times New Roman" w:eastAsia="Times New Roman" w:hAnsi="Times New Roman" w:cs="Times New Roman"/>
          <w:color w:val="4F81BD"/>
        </w:rPr>
        <w:t>:GetDouble(string parameter_name, double default_value)</w:t>
      </w:r>
    </w:p>
    <w:p w14:paraId="1709A9F9" w14:textId="77777777" w:rsidR="006428B2" w:rsidRDefault="00303FDE">
      <w:pPr>
        <w:spacing w:after="227"/>
        <w:ind w:left="-5" w:right="6" w:hanging="10"/>
      </w:pPr>
      <w:r>
        <w:rPr>
          <w:rFonts w:ascii="Times New Roman" w:eastAsia="Times New Roman" w:hAnsi="Times New Roman" w:cs="Times New Roman"/>
        </w:rPr>
        <w:t>Retrieve a double with the passed name, if no value with passed name returns passed default value</w:t>
      </w:r>
    </w:p>
    <w:p w14:paraId="68CA6842" w14:textId="77777777" w:rsidR="006428B2" w:rsidRDefault="00303FDE">
      <w:pPr>
        <w:spacing w:after="188"/>
        <w:ind w:left="293" w:right="616" w:hanging="10"/>
      </w:pPr>
      <w:r>
        <w:rPr>
          <w:rFonts w:ascii="Times New Roman" w:eastAsia="Times New Roman" w:hAnsi="Times New Roman" w:cs="Times New Roman"/>
        </w:rPr>
        <w:t xml:space="preserve">parameter_name </w:t>
      </w:r>
      <w:r>
        <w:rPr>
          <w:rFonts w:ascii="Times New Roman" w:eastAsia="Times New Roman" w:hAnsi="Times New Roman" w:cs="Times New Roman"/>
        </w:rPr>
        <w:t>- string - the name of the parameter default_value - double - the value which will be returned if there is no exis ng value stored</w:t>
      </w:r>
    </w:p>
    <w:p w14:paraId="380E8BA9" w14:textId="77777777" w:rsidR="006428B2" w:rsidRDefault="00303FDE">
      <w:pPr>
        <w:spacing w:after="16" w:line="270" w:lineRule="auto"/>
        <w:ind w:left="-5" w:hanging="10"/>
      </w:pPr>
      <w:r>
        <w:rPr>
          <w:rFonts w:ascii="Times New Roman" w:eastAsia="Times New Roman" w:hAnsi="Times New Roman" w:cs="Times New Roman"/>
          <w:color w:val="4F81BD"/>
        </w:rPr>
        <w:t>:GetBool(string parameter_name, bool default_value)</w:t>
      </w:r>
    </w:p>
    <w:p w14:paraId="2110AA83" w14:textId="77777777" w:rsidR="006428B2" w:rsidRDefault="00303FDE">
      <w:pPr>
        <w:spacing w:after="227"/>
        <w:ind w:left="-5" w:right="6" w:hanging="10"/>
      </w:pPr>
      <w:r>
        <w:rPr>
          <w:rFonts w:ascii="Times New Roman" w:eastAsia="Times New Roman" w:hAnsi="Times New Roman" w:cs="Times New Roman"/>
        </w:rPr>
        <w:t>Retrieve a bool with the passed name, if no value with passed name return</w:t>
      </w:r>
      <w:r>
        <w:rPr>
          <w:rFonts w:ascii="Times New Roman" w:eastAsia="Times New Roman" w:hAnsi="Times New Roman" w:cs="Times New Roman"/>
        </w:rPr>
        <w:t>s passed default value</w:t>
      </w:r>
    </w:p>
    <w:p w14:paraId="176A2E72" w14:textId="77777777" w:rsidR="006428B2" w:rsidRDefault="00303FDE">
      <w:pPr>
        <w:spacing w:after="188"/>
        <w:ind w:left="293" w:right="1346" w:hanging="10"/>
      </w:pPr>
      <w:r>
        <w:rPr>
          <w:rFonts w:ascii="Times New Roman" w:eastAsia="Times New Roman" w:hAnsi="Times New Roman" w:cs="Times New Roman"/>
        </w:rPr>
        <w:t>parameter_name - string - the name of the parameter value - integer - the value which will be returned if there is no exis ng value stored</w:t>
      </w:r>
    </w:p>
    <w:p w14:paraId="5F84907F" w14:textId="77777777" w:rsidR="006428B2" w:rsidRDefault="00303FDE">
      <w:pPr>
        <w:spacing w:after="16" w:line="270" w:lineRule="auto"/>
        <w:ind w:left="-5" w:hanging="10"/>
      </w:pPr>
      <w:r>
        <w:rPr>
          <w:rFonts w:ascii="Times New Roman" w:eastAsia="Times New Roman" w:hAnsi="Times New Roman" w:cs="Times New Roman"/>
          <w:color w:val="4F81BD"/>
        </w:rPr>
        <w:t>:GetInt(string parameter_name, integer default_value)</w:t>
      </w:r>
    </w:p>
    <w:p w14:paraId="7BA8441B" w14:textId="77777777" w:rsidR="006428B2" w:rsidRDefault="00303FDE">
      <w:pPr>
        <w:spacing w:after="227"/>
        <w:ind w:left="-5" w:right="6" w:hanging="10"/>
      </w:pPr>
      <w:r>
        <w:rPr>
          <w:rFonts w:ascii="Times New Roman" w:eastAsia="Times New Roman" w:hAnsi="Times New Roman" w:cs="Times New Roman"/>
        </w:rPr>
        <w:t>Retrieve an integer with the passed name, if no value with passed name returns passed default value</w:t>
      </w:r>
    </w:p>
    <w:p w14:paraId="0149B633" w14:textId="77777777" w:rsidR="006428B2" w:rsidRDefault="00303FDE">
      <w:pPr>
        <w:spacing w:after="7"/>
        <w:ind w:left="293" w:right="6" w:hanging="10"/>
      </w:pPr>
      <w:r>
        <w:rPr>
          <w:rFonts w:ascii="Times New Roman" w:eastAsia="Times New Roman" w:hAnsi="Times New Roman" w:cs="Times New Roman"/>
        </w:rPr>
        <w:t>parameter_name - string - the name of the parameter</w:t>
      </w:r>
    </w:p>
    <w:p w14:paraId="03DF75B5" w14:textId="77777777" w:rsidR="006428B2" w:rsidRDefault="00303FDE">
      <w:pPr>
        <w:spacing w:after="458"/>
        <w:ind w:left="293" w:right="6" w:hanging="10"/>
      </w:pPr>
      <w:r>
        <w:rPr>
          <w:rFonts w:ascii="Times New Roman" w:eastAsia="Times New Roman" w:hAnsi="Times New Roman" w:cs="Times New Roman"/>
        </w:rPr>
        <w:t>value - integer - the value which will be returned if there is no exis ng value stored</w:t>
      </w:r>
    </w:p>
    <w:p w14:paraId="2EB3568E" w14:textId="77777777" w:rsidR="006428B2" w:rsidRDefault="00303FDE">
      <w:pPr>
        <w:spacing w:after="16" w:line="270" w:lineRule="auto"/>
        <w:ind w:left="-5" w:hanging="10"/>
      </w:pPr>
      <w:r>
        <w:rPr>
          <w:rFonts w:ascii="Times New Roman" w:eastAsia="Times New Roman" w:hAnsi="Times New Roman" w:cs="Times New Roman"/>
          <w:color w:val="4F81BD"/>
        </w:rPr>
        <w:t>:GetString(string</w:t>
      </w:r>
      <w:r>
        <w:rPr>
          <w:rFonts w:ascii="Times New Roman" w:eastAsia="Times New Roman" w:hAnsi="Times New Roman" w:cs="Times New Roman"/>
          <w:color w:val="4F81BD"/>
        </w:rPr>
        <w:t xml:space="preserve"> parameter_name, string value)</w:t>
      </w:r>
    </w:p>
    <w:p w14:paraId="310C5498" w14:textId="77777777" w:rsidR="006428B2" w:rsidRDefault="00303FDE">
      <w:pPr>
        <w:spacing w:after="227"/>
        <w:ind w:left="-5" w:right="6" w:hanging="10"/>
      </w:pPr>
      <w:r>
        <w:rPr>
          <w:rFonts w:ascii="Times New Roman" w:eastAsia="Times New Roman" w:hAnsi="Times New Roman" w:cs="Times New Roman"/>
        </w:rPr>
        <w:t xml:space="preserve">Retrieve a string with the passed name , if no value with passed name returns passed default value </w:t>
      </w:r>
    </w:p>
    <w:p w14:paraId="41161EF4" w14:textId="77777777" w:rsidR="006428B2" w:rsidRDefault="00303FDE">
      <w:pPr>
        <w:spacing w:after="7"/>
        <w:ind w:left="293" w:right="6" w:hanging="10"/>
      </w:pPr>
      <w:r>
        <w:rPr>
          <w:rFonts w:ascii="Times New Roman" w:eastAsia="Times New Roman" w:hAnsi="Times New Roman" w:cs="Times New Roman"/>
        </w:rPr>
        <w:t>parameter_name - string - the name of the parameter</w:t>
      </w:r>
    </w:p>
    <w:p w14:paraId="08AE3CAA" w14:textId="77777777" w:rsidR="006428B2" w:rsidRDefault="00303FDE">
      <w:pPr>
        <w:spacing w:after="227"/>
        <w:ind w:left="293" w:right="6" w:hanging="10"/>
      </w:pPr>
      <w:r>
        <w:rPr>
          <w:rFonts w:ascii="Times New Roman" w:eastAsia="Times New Roman" w:hAnsi="Times New Roman" w:cs="Times New Roman"/>
        </w:rPr>
        <w:t xml:space="preserve">value - string - the value which will be returned if there is no exis ng </w:t>
      </w:r>
      <w:r>
        <w:rPr>
          <w:rFonts w:ascii="Times New Roman" w:eastAsia="Times New Roman" w:hAnsi="Times New Roman" w:cs="Times New Roman"/>
        </w:rPr>
        <w:t>value stored</w:t>
      </w:r>
    </w:p>
    <w:p w14:paraId="1F5A029A"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default_value)</w:t>
      </w:r>
    </w:p>
    <w:p w14:paraId="5B22944D" w14:textId="77777777" w:rsidR="006428B2" w:rsidRDefault="00303FDE">
      <w:pPr>
        <w:spacing w:after="227"/>
        <w:ind w:left="-5" w:right="6" w:hanging="10"/>
      </w:pPr>
      <w:r>
        <w:rPr>
          <w:rFonts w:ascii="Times New Roman" w:eastAsia="Times New Roman" w:hAnsi="Times New Roman" w:cs="Times New Roman"/>
        </w:rPr>
        <w:t>Retrieve a Boolean flag (true / false) with the passed name, if no value with passed name returns passed default value</w:t>
      </w:r>
    </w:p>
    <w:p w14:paraId="58A03D51" w14:textId="77777777" w:rsidR="006428B2" w:rsidRDefault="00303FDE">
      <w:pPr>
        <w:spacing w:after="9"/>
        <w:ind w:left="293" w:right="6" w:hanging="10"/>
      </w:pPr>
      <w:r>
        <w:rPr>
          <w:rFonts w:ascii="Times New Roman" w:eastAsia="Times New Roman" w:hAnsi="Times New Roman" w:cs="Times New Roman"/>
        </w:rPr>
        <w:t>parameter_name - string - the name of the parameter</w:t>
      </w:r>
    </w:p>
    <w:p w14:paraId="165D231F" w14:textId="77777777" w:rsidR="006428B2" w:rsidRDefault="00303FDE">
      <w:pPr>
        <w:spacing w:after="455"/>
        <w:ind w:left="293" w:right="6" w:hanging="10"/>
      </w:pPr>
      <w:r>
        <w:rPr>
          <w:rFonts w:ascii="Times New Roman" w:eastAsia="Times New Roman" w:hAnsi="Times New Roman" w:cs="Times New Roman"/>
        </w:rPr>
        <w:t>default_value - bool</w:t>
      </w:r>
      <w:r>
        <w:rPr>
          <w:rFonts w:ascii="Times New Roman" w:eastAsia="Times New Roman" w:hAnsi="Times New Roman" w:cs="Times New Roman"/>
        </w:rPr>
        <w:t xml:space="preserve"> - the value which will be returned if there is no exis ng value stored</w:t>
      </w:r>
    </w:p>
    <w:p w14:paraId="0E1915CF" w14:textId="77777777" w:rsidR="006428B2" w:rsidRDefault="00303FDE">
      <w:pPr>
        <w:spacing w:after="16" w:line="270" w:lineRule="auto"/>
        <w:ind w:left="-5" w:hanging="10"/>
      </w:pPr>
      <w:r>
        <w:rPr>
          <w:rFonts w:ascii="Times New Roman" w:eastAsia="Times New Roman" w:hAnsi="Times New Roman" w:cs="Times New Roman"/>
          <w:color w:val="4F81BD"/>
        </w:rPr>
        <w:t>:SetBool(string parameter_name, bool value)</w:t>
      </w:r>
    </w:p>
    <w:p w14:paraId="73666CDB" w14:textId="77777777" w:rsidR="006428B2" w:rsidRDefault="00303FDE">
      <w:pPr>
        <w:spacing w:after="227"/>
        <w:ind w:left="-5" w:right="6" w:hanging="10"/>
      </w:pPr>
      <w:r>
        <w:rPr>
          <w:rFonts w:ascii="Times New Roman" w:eastAsia="Times New Roman" w:hAnsi="Times New Roman" w:cs="Times New Roman"/>
        </w:rPr>
        <w:t>Store a Boolean flag (true / false) with the passed name and value</w:t>
      </w:r>
    </w:p>
    <w:p w14:paraId="3B6AF26A" w14:textId="77777777" w:rsidR="006428B2" w:rsidRDefault="00303FDE">
      <w:pPr>
        <w:spacing w:after="456"/>
        <w:ind w:left="293" w:right="546" w:hanging="10"/>
      </w:pPr>
      <w:r>
        <w:rPr>
          <w:rFonts w:ascii="Times New Roman" w:eastAsia="Times New Roman" w:hAnsi="Times New Roman" w:cs="Times New Roman"/>
        </w:rPr>
        <w:t>parameter_name - string - the name which will be used to store and retrie</w:t>
      </w:r>
      <w:r>
        <w:rPr>
          <w:rFonts w:ascii="Times New Roman" w:eastAsia="Times New Roman" w:hAnsi="Times New Roman" w:cs="Times New Roman"/>
        </w:rPr>
        <w:t>ve the value value - bool - the value which will be stored in the parameter list</w:t>
      </w:r>
    </w:p>
    <w:p w14:paraId="10E292DE"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SetDouble(string parameter_name, double value)</w:t>
      </w:r>
    </w:p>
    <w:p w14:paraId="5F2917A1" w14:textId="77777777" w:rsidR="006428B2" w:rsidRDefault="00303FDE">
      <w:pPr>
        <w:spacing w:after="227"/>
        <w:ind w:left="-5" w:right="6" w:hanging="10"/>
      </w:pPr>
      <w:r>
        <w:rPr>
          <w:rFonts w:ascii="Times New Roman" w:eastAsia="Times New Roman" w:hAnsi="Times New Roman" w:cs="Times New Roman"/>
        </w:rPr>
        <w:t>Store a double with the passed name and value</w:t>
      </w:r>
    </w:p>
    <w:p w14:paraId="467C522E" w14:textId="77777777" w:rsidR="006428B2" w:rsidRDefault="00303FDE">
      <w:pPr>
        <w:spacing w:after="516"/>
        <w:ind w:left="293" w:right="547" w:hanging="10"/>
      </w:pPr>
      <w:r>
        <w:rPr>
          <w:rFonts w:ascii="Times New Roman" w:eastAsia="Times New Roman" w:hAnsi="Times New Roman" w:cs="Times New Roman"/>
        </w:rPr>
        <w:t xml:space="preserve">parameter_name </w:t>
      </w:r>
      <w:r>
        <w:rPr>
          <w:rFonts w:ascii="Times New Roman" w:eastAsia="Times New Roman" w:hAnsi="Times New Roman" w:cs="Times New Roman"/>
        </w:rPr>
        <w:t>- string - the name which will be used to store and retrieve the value value - double - the value which will be stored in the parameter list</w:t>
      </w:r>
    </w:p>
    <w:p w14:paraId="2A698E9F" w14:textId="77777777" w:rsidR="006428B2" w:rsidRDefault="00303FDE">
      <w:pPr>
        <w:spacing w:after="16" w:line="270" w:lineRule="auto"/>
        <w:ind w:left="-5" w:hanging="10"/>
      </w:pPr>
      <w:r>
        <w:rPr>
          <w:rFonts w:ascii="Times New Roman" w:eastAsia="Times New Roman" w:hAnsi="Times New Roman" w:cs="Times New Roman"/>
          <w:color w:val="4F81BD"/>
        </w:rPr>
        <w:t>:SetInt(string parameter_name, integer value)</w:t>
      </w:r>
    </w:p>
    <w:p w14:paraId="2E91306C" w14:textId="77777777" w:rsidR="006428B2" w:rsidRDefault="00303FDE">
      <w:pPr>
        <w:spacing w:after="227"/>
        <w:ind w:left="-5" w:right="6" w:hanging="10"/>
      </w:pPr>
      <w:r>
        <w:rPr>
          <w:rFonts w:ascii="Times New Roman" w:eastAsia="Times New Roman" w:hAnsi="Times New Roman" w:cs="Times New Roman"/>
        </w:rPr>
        <w:t>Store an integer with the passed name and value</w:t>
      </w:r>
    </w:p>
    <w:p w14:paraId="12FB5DBA" w14:textId="77777777" w:rsidR="006428B2" w:rsidRDefault="00303FDE">
      <w:pPr>
        <w:spacing w:after="459"/>
        <w:ind w:left="293" w:right="547" w:hanging="10"/>
      </w:pPr>
      <w:r>
        <w:rPr>
          <w:rFonts w:ascii="Times New Roman" w:eastAsia="Times New Roman" w:hAnsi="Times New Roman" w:cs="Times New Roman"/>
        </w:rPr>
        <w:t>parameter_name - stri</w:t>
      </w:r>
      <w:r>
        <w:rPr>
          <w:rFonts w:ascii="Times New Roman" w:eastAsia="Times New Roman" w:hAnsi="Times New Roman" w:cs="Times New Roman"/>
        </w:rPr>
        <w:t>ng - the name which will be used to store and retrieve the value value - integer - the value which will be stored in the parameter list</w:t>
      </w:r>
    </w:p>
    <w:p w14:paraId="50476EC7" w14:textId="77777777" w:rsidR="006428B2" w:rsidRDefault="00303FDE">
      <w:pPr>
        <w:spacing w:after="16" w:line="270" w:lineRule="auto"/>
        <w:ind w:left="-5" w:hanging="10"/>
      </w:pPr>
      <w:r>
        <w:rPr>
          <w:rFonts w:ascii="Times New Roman" w:eastAsia="Times New Roman" w:hAnsi="Times New Roman" w:cs="Times New Roman"/>
          <w:color w:val="4F81BD"/>
        </w:rPr>
        <w:t>:SetString(string parameter_name, string value)</w:t>
      </w:r>
    </w:p>
    <w:p w14:paraId="5F71A9B3" w14:textId="77777777" w:rsidR="006428B2" w:rsidRDefault="00303FDE">
      <w:pPr>
        <w:spacing w:after="227"/>
        <w:ind w:left="-5" w:right="6" w:hanging="10"/>
      </w:pPr>
      <w:r>
        <w:rPr>
          <w:rFonts w:ascii="Times New Roman" w:eastAsia="Times New Roman" w:hAnsi="Times New Roman" w:cs="Times New Roman"/>
        </w:rPr>
        <w:t>Store a string with the passed name and value</w:t>
      </w:r>
    </w:p>
    <w:p w14:paraId="268816F7" w14:textId="77777777" w:rsidR="006428B2" w:rsidRDefault="00303FDE">
      <w:pPr>
        <w:spacing w:after="459"/>
        <w:ind w:left="293" w:right="547" w:hanging="10"/>
      </w:pPr>
      <w:r>
        <w:rPr>
          <w:rFonts w:ascii="Times New Roman" w:eastAsia="Times New Roman" w:hAnsi="Times New Roman" w:cs="Times New Roman"/>
        </w:rPr>
        <w:t xml:space="preserve">parameter_name - string - </w:t>
      </w:r>
      <w:r>
        <w:rPr>
          <w:rFonts w:ascii="Times New Roman" w:eastAsia="Times New Roman" w:hAnsi="Times New Roman" w:cs="Times New Roman"/>
        </w:rPr>
        <w:t>the name which will be used to store and retrieve the value value - string - the value which will be stored in the parameter list</w:t>
      </w:r>
    </w:p>
    <w:p w14:paraId="4DE5BA87" w14:textId="77777777" w:rsidR="006428B2" w:rsidRDefault="00303FDE">
      <w:pPr>
        <w:spacing w:after="16" w:line="270" w:lineRule="auto"/>
        <w:ind w:left="-5" w:hanging="10"/>
      </w:pPr>
      <w:r>
        <w:rPr>
          <w:rFonts w:ascii="Times New Roman" w:eastAsia="Times New Roman" w:hAnsi="Times New Roman" w:cs="Times New Roman"/>
          <w:color w:val="4F81BD"/>
        </w:rPr>
        <w:t>:StringExists(string parameter_name)</w:t>
      </w:r>
    </w:p>
    <w:p w14:paraId="01319ABF" w14:textId="77777777" w:rsidR="006428B2" w:rsidRDefault="00303FDE">
      <w:pPr>
        <w:spacing w:after="227"/>
        <w:ind w:left="-5" w:right="6" w:hanging="10"/>
      </w:pPr>
      <w:r>
        <w:rPr>
          <w:rFonts w:ascii="Times New Roman" w:eastAsia="Times New Roman" w:hAnsi="Times New Roman" w:cs="Times New Roman"/>
        </w:rPr>
        <w:t>Return true if there is an exis ng string parameter with passed name</w:t>
      </w:r>
    </w:p>
    <w:p w14:paraId="670A52B9" w14:textId="77777777" w:rsidR="006428B2" w:rsidRDefault="00303FDE">
      <w:pPr>
        <w:spacing w:after="0"/>
      </w:pPr>
      <w:r>
        <w:rPr>
          <w:rFonts w:ascii="Times New Roman" w:eastAsia="Times New Roman" w:hAnsi="Times New Roman" w:cs="Times New Roman"/>
        </w:rPr>
        <w:t xml:space="preserve">    </w:t>
      </w:r>
    </w:p>
    <w:p w14:paraId="12146C09" w14:textId="77777777" w:rsidR="006428B2" w:rsidRDefault="00303FDE">
      <w:pPr>
        <w:pStyle w:val="Heading3"/>
        <w:ind w:left="-5"/>
      </w:pPr>
      <w:r>
        <w:t>FileDialog</w:t>
      </w:r>
    </w:p>
    <w:p w14:paraId="348158A2" w14:textId="77777777" w:rsidR="006428B2" w:rsidRDefault="00303FDE">
      <w:pPr>
        <w:spacing w:after="227"/>
        <w:ind w:left="-5" w:right="6" w:hanging="10"/>
      </w:pPr>
      <w:r>
        <w:rPr>
          <w:rFonts w:ascii="Times New Roman" w:eastAsia="Times New Roman" w:hAnsi="Times New Roman" w:cs="Times New Roman"/>
        </w:rPr>
        <w:t>This</w:t>
      </w:r>
      <w:r>
        <w:rPr>
          <w:rFonts w:ascii="Times New Roman" w:eastAsia="Times New Roman" w:hAnsi="Times New Roman" w:cs="Times New Roman"/>
        </w:rPr>
        <w:t xml:space="preserve"> object is used to display either a File Open or a File Save dialog box to the user.</w:t>
      </w:r>
    </w:p>
    <w:p w14:paraId="6131FDA4" w14:textId="77777777" w:rsidR="006428B2" w:rsidRDefault="00303FDE">
      <w:pPr>
        <w:spacing w:after="226" w:line="265" w:lineRule="auto"/>
        <w:ind w:left="-5" w:hanging="10"/>
      </w:pPr>
      <w:r>
        <w:rPr>
          <w:rFonts w:ascii="Times New Roman" w:eastAsia="Times New Roman" w:hAnsi="Times New Roman" w:cs="Times New Roman"/>
        </w:rPr>
        <w:t>Constructor</w:t>
      </w:r>
    </w:p>
    <w:p w14:paraId="55DC5EA9" w14:textId="77777777" w:rsidR="006428B2" w:rsidRDefault="00303FDE">
      <w:pPr>
        <w:spacing w:after="16" w:line="270" w:lineRule="auto"/>
        <w:ind w:left="-5" w:hanging="10"/>
      </w:pPr>
      <w:r>
        <w:rPr>
          <w:rFonts w:ascii="Times New Roman" w:eastAsia="Times New Roman" w:hAnsi="Times New Roman" w:cs="Times New Roman"/>
          <w:color w:val="4F81BD"/>
        </w:rPr>
        <w:t>FileDialog() - Constructor</w:t>
      </w:r>
    </w:p>
    <w:p w14:paraId="02284A52" w14:textId="77777777" w:rsidR="006428B2" w:rsidRDefault="00303FDE">
      <w:pPr>
        <w:spacing w:after="227"/>
        <w:ind w:left="-5" w:right="6" w:hanging="10"/>
      </w:pPr>
      <w:r>
        <w:rPr>
          <w:rFonts w:ascii="Times New Roman" w:eastAsia="Times New Roman" w:hAnsi="Times New Roman" w:cs="Times New Roman"/>
        </w:rPr>
        <w:t>Create a new object used for displaying a File Open / Save dialog</w:t>
      </w:r>
    </w:p>
    <w:p w14:paraId="5EB7E5DB" w14:textId="77777777" w:rsidR="006428B2" w:rsidRDefault="00303FDE">
      <w:pPr>
        <w:spacing w:after="296" w:line="235" w:lineRule="auto"/>
        <w:ind w:left="730" w:right="2111" w:hanging="10"/>
      </w:pPr>
      <w:r>
        <w:rPr>
          <w:rFonts w:ascii="Times New Roman" w:eastAsia="Times New Roman" w:hAnsi="Times New Roman" w:cs="Times New Roman"/>
        </w:rPr>
        <w:t>local file_dialog = FileDialog()</w:t>
      </w:r>
    </w:p>
    <w:p w14:paraId="4FF9F9FF" w14:textId="77777777" w:rsidR="006428B2" w:rsidRDefault="00303FDE">
      <w:pPr>
        <w:spacing w:after="226" w:line="265" w:lineRule="auto"/>
        <w:ind w:left="-5" w:hanging="10"/>
      </w:pPr>
      <w:r>
        <w:rPr>
          <w:rFonts w:ascii="Times New Roman" w:eastAsia="Times New Roman" w:hAnsi="Times New Roman" w:cs="Times New Roman"/>
        </w:rPr>
        <w:t>Methods</w:t>
      </w:r>
    </w:p>
    <w:p w14:paraId="43F88AA5" w14:textId="77777777" w:rsidR="006428B2" w:rsidRDefault="00303FDE">
      <w:pPr>
        <w:spacing w:after="16" w:line="270" w:lineRule="auto"/>
        <w:ind w:left="-5" w:hanging="10"/>
      </w:pPr>
      <w:r>
        <w:rPr>
          <w:rFonts w:ascii="Times New Roman" w:eastAsia="Times New Roman" w:hAnsi="Times New Roman" w:cs="Times New Roman"/>
          <w:color w:val="4F81BD"/>
        </w:rPr>
        <w:t xml:space="preserve">:FileOpen(string default_ext,string ile_name, string ilter)           </w:t>
      </w:r>
    </w:p>
    <w:p w14:paraId="30EBC212" w14:textId="77777777" w:rsidR="006428B2" w:rsidRDefault="00303FDE">
      <w:pPr>
        <w:spacing w:after="262"/>
        <w:ind w:left="-5" w:right="6" w:hanging="10"/>
      </w:pPr>
      <w:r>
        <w:rPr>
          <w:rFonts w:ascii="Times New Roman" w:eastAsia="Times New Roman" w:hAnsi="Times New Roman" w:cs="Times New Roman"/>
        </w:rPr>
        <w:t>Display a File Open dialog – this is used to select an Exis ng file. Returns true if user selects a file else false if they cancel the dialog.</w:t>
      </w:r>
    </w:p>
    <w:p w14:paraId="5F80F61E" w14:textId="77777777" w:rsidR="006428B2" w:rsidRDefault="00303FDE">
      <w:pPr>
        <w:spacing w:after="184" w:line="262" w:lineRule="auto"/>
        <w:ind w:left="278" w:hanging="10"/>
      </w:pPr>
      <w:r>
        <w:rPr>
          <w:rFonts w:ascii="Times New Roman" w:eastAsia="Times New Roman" w:hAnsi="Times New Roman" w:cs="Times New Roman"/>
        </w:rPr>
        <w:t>default_ext – string – The default filenam</w:t>
      </w:r>
      <w:r>
        <w:rPr>
          <w:rFonts w:ascii="Times New Roman" w:eastAsia="Times New Roman" w:hAnsi="Times New Roman" w:cs="Times New Roman"/>
        </w:rPr>
        <w:t>e extension. If the user does not include an extension in the Filename edit box, the extension specified here is automa cally appended to the filename. If this parameter is empty (“”), no file extension is appended.</w:t>
      </w:r>
    </w:p>
    <w:p w14:paraId="716EC4F9" w14:textId="77777777" w:rsidR="006428B2" w:rsidRDefault="00303FDE">
      <w:pPr>
        <w:spacing w:after="257" w:line="263" w:lineRule="auto"/>
        <w:ind w:left="214" w:right="166" w:hanging="10"/>
        <w:jc w:val="center"/>
      </w:pPr>
      <w:r>
        <w:rPr>
          <w:rFonts w:ascii="Times New Roman" w:eastAsia="Times New Roman" w:hAnsi="Times New Roman" w:cs="Times New Roman"/>
        </w:rPr>
        <w:t xml:space="preserve"> file_name – string –path to default fil</w:t>
      </w:r>
      <w:r>
        <w:rPr>
          <w:rFonts w:ascii="Times New Roman" w:eastAsia="Times New Roman" w:hAnsi="Times New Roman" w:cs="Times New Roman"/>
        </w:rPr>
        <w:t>e to open. Can just be path or include filename or just be le empty (“”), usualy use “*.ext” at end of string to preselect all files of a par cular extension.</w:t>
      </w:r>
    </w:p>
    <w:p w14:paraId="418769C3" w14:textId="77777777" w:rsidR="006428B2" w:rsidRDefault="00303FDE">
      <w:pPr>
        <w:spacing w:after="189"/>
        <w:ind w:left="293" w:right="613" w:hanging="10"/>
      </w:pPr>
      <w:r>
        <w:rPr>
          <w:rFonts w:ascii="Times New Roman" w:eastAsia="Times New Roman" w:hAnsi="Times New Roman" w:cs="Times New Roman"/>
        </w:rPr>
        <w:t>filter – string –filter string to display for dialog file type.The string is build up of pairs of</w:t>
      </w:r>
      <w:r>
        <w:rPr>
          <w:rFonts w:ascii="Times New Roman" w:eastAsia="Times New Roman" w:hAnsi="Times New Roman" w:cs="Times New Roman"/>
        </w:rPr>
        <w:t xml:space="preserve"> ‘file descrip on’ followed by ‘file extension’ separated by ‘|’. The filter list is terminated by ‘||’ . E.g “Toolpaths (*.tap) | *.tap||”.</w:t>
      </w:r>
    </w:p>
    <w:p w14:paraId="02F12780" w14:textId="77777777" w:rsidR="006428B2" w:rsidRDefault="00303FDE">
      <w:pPr>
        <w:spacing w:after="16" w:line="270" w:lineRule="auto"/>
        <w:ind w:left="-5" w:hanging="10"/>
      </w:pPr>
      <w:r>
        <w:rPr>
          <w:rFonts w:ascii="Times New Roman" w:eastAsia="Times New Roman" w:hAnsi="Times New Roman" w:cs="Times New Roman"/>
          <w:color w:val="4F81BD"/>
        </w:rPr>
        <w:t xml:space="preserve">:FileSave(string default_ext,string ile_name, string ilter)           </w:t>
      </w:r>
    </w:p>
    <w:p w14:paraId="7884FBD0" w14:textId="77777777" w:rsidR="006428B2" w:rsidRDefault="00303FDE">
      <w:pPr>
        <w:spacing w:after="260"/>
        <w:ind w:left="-5" w:right="6" w:hanging="10"/>
      </w:pPr>
      <w:r>
        <w:rPr>
          <w:rFonts w:ascii="Times New Roman" w:eastAsia="Times New Roman" w:hAnsi="Times New Roman" w:cs="Times New Roman"/>
        </w:rPr>
        <w:lastRenderedPageBreak/>
        <w:t>Display a File Save dialog – this is usually used to select a new file for saving to but user can choose to overwite an exis ng file. Returns true if user selects a file else false if they cancel the dialog.</w:t>
      </w:r>
    </w:p>
    <w:p w14:paraId="20BD621D" w14:textId="77777777" w:rsidR="006428B2" w:rsidRDefault="00303FDE">
      <w:pPr>
        <w:spacing w:after="184" w:line="262" w:lineRule="auto"/>
        <w:ind w:left="278" w:hanging="10"/>
      </w:pPr>
      <w:r>
        <w:rPr>
          <w:rFonts w:ascii="Times New Roman" w:eastAsia="Times New Roman" w:hAnsi="Times New Roman" w:cs="Times New Roman"/>
        </w:rPr>
        <w:t xml:space="preserve"> default_ext – string – The default filename ext</w:t>
      </w:r>
      <w:r>
        <w:rPr>
          <w:rFonts w:ascii="Times New Roman" w:eastAsia="Times New Roman" w:hAnsi="Times New Roman" w:cs="Times New Roman"/>
        </w:rPr>
        <w:t>ension. If the user does not include an extension in the Filename edit box, the extension specified here is automa cally appended to the filename. If this parameter is empty (“”), no file extension is appended.</w:t>
      </w:r>
    </w:p>
    <w:p w14:paraId="1C69AD35" w14:textId="77777777" w:rsidR="006428B2" w:rsidRDefault="00303FDE">
      <w:pPr>
        <w:spacing w:after="257" w:line="263" w:lineRule="auto"/>
        <w:ind w:left="214" w:right="166" w:hanging="10"/>
        <w:jc w:val="center"/>
      </w:pPr>
      <w:r>
        <w:rPr>
          <w:rFonts w:ascii="Times New Roman" w:eastAsia="Times New Roman" w:hAnsi="Times New Roman" w:cs="Times New Roman"/>
        </w:rPr>
        <w:t xml:space="preserve"> file_name – string –path to default file to </w:t>
      </w:r>
      <w:r>
        <w:rPr>
          <w:rFonts w:ascii="Times New Roman" w:eastAsia="Times New Roman" w:hAnsi="Times New Roman" w:cs="Times New Roman"/>
        </w:rPr>
        <w:t>open. Can just be path or include filename or just be le empty (“”), usualy use “*.ext” at end of string to preselect all files of a par cular extension.</w:t>
      </w:r>
    </w:p>
    <w:p w14:paraId="1D268659" w14:textId="77777777" w:rsidR="006428B2" w:rsidRDefault="00303FDE">
      <w:pPr>
        <w:spacing w:after="83" w:line="341" w:lineRule="auto"/>
        <w:ind w:left="-15" w:right="635" w:firstLine="283"/>
      </w:pPr>
      <w:r>
        <w:rPr>
          <w:rFonts w:ascii="Times New Roman" w:eastAsia="Times New Roman" w:hAnsi="Times New Roman" w:cs="Times New Roman"/>
        </w:rPr>
        <w:t>filter – string –</w:t>
      </w:r>
      <w:r>
        <w:rPr>
          <w:rFonts w:ascii="Times New Roman" w:eastAsia="Times New Roman" w:hAnsi="Times New Roman" w:cs="Times New Roman"/>
        </w:rPr>
        <w:t>filter string to display for dialog file type.The string is build up of pairs of ‘file descrip on’ followed by ‘file extension’ separated by ‘|’. The filter list is terminated by ‘||’ . E.g “Toolpaths (*.tap) | *.tap||”. Example Code</w:t>
      </w:r>
    </w:p>
    <w:p w14:paraId="69FCD1BB" w14:textId="77777777" w:rsidR="006428B2" w:rsidRDefault="00303FDE">
      <w:pPr>
        <w:spacing w:after="3"/>
        <w:ind w:left="-5" w:right="5356" w:hanging="10"/>
      </w:pPr>
      <w:r>
        <w:rPr>
          <w:rFonts w:ascii="Times New Roman" w:eastAsia="Times New Roman" w:hAnsi="Times New Roman" w:cs="Times New Roman"/>
          <w:sz w:val="18"/>
        </w:rPr>
        <w:t>local file_dialog = Fi</w:t>
      </w:r>
      <w:r>
        <w:rPr>
          <w:rFonts w:ascii="Times New Roman" w:eastAsia="Times New Roman" w:hAnsi="Times New Roman" w:cs="Times New Roman"/>
          <w:sz w:val="18"/>
        </w:rPr>
        <w:t>leDialog() if not file_dialog:FileSave(</w:t>
      </w:r>
    </w:p>
    <w:p w14:paraId="2306E520" w14:textId="77777777" w:rsidR="006428B2" w:rsidRDefault="00303FDE">
      <w:pPr>
        <w:spacing w:after="3"/>
        <w:ind w:left="-5" w:hanging="10"/>
      </w:pPr>
      <w:r>
        <w:rPr>
          <w:rFonts w:ascii="Times New Roman" w:eastAsia="Times New Roman" w:hAnsi="Times New Roman" w:cs="Times New Roman"/>
          <w:sz w:val="18"/>
        </w:rPr>
        <w:t xml:space="preserve">                          "tap", </w:t>
      </w:r>
    </w:p>
    <w:p w14:paraId="5A90CF92" w14:textId="77777777" w:rsidR="006428B2" w:rsidRDefault="00303FDE">
      <w:pPr>
        <w:spacing w:after="3"/>
        <w:ind w:left="-5" w:hanging="10"/>
      </w:pPr>
      <w:r>
        <w:rPr>
          <w:rFonts w:ascii="Times New Roman" w:eastAsia="Times New Roman" w:hAnsi="Times New Roman" w:cs="Times New Roman"/>
          <w:sz w:val="18"/>
        </w:rPr>
        <w:t xml:space="preserve">                          "d:\\Temp\\*.tap" , </w:t>
      </w:r>
    </w:p>
    <w:p w14:paraId="0077F0CE" w14:textId="77777777" w:rsidR="006428B2" w:rsidRDefault="00303FDE">
      <w:pPr>
        <w:spacing w:after="3"/>
        <w:ind w:left="-5" w:hanging="10"/>
      </w:pPr>
      <w:r>
        <w:rPr>
          <w:rFonts w:ascii="Times New Roman" w:eastAsia="Times New Roman" w:hAnsi="Times New Roman" w:cs="Times New Roman"/>
          <w:sz w:val="18"/>
        </w:rPr>
        <w:t xml:space="preserve">                           "Toolpaths (*.tap)|*.tap|" </w:t>
      </w:r>
    </w:p>
    <w:p w14:paraId="145DBD5F" w14:textId="77777777" w:rsidR="006428B2" w:rsidRDefault="00303FDE">
      <w:pPr>
        <w:spacing w:after="3"/>
        <w:ind w:left="-5" w:hanging="10"/>
      </w:pPr>
      <w:r>
        <w:rPr>
          <w:rFonts w:ascii="Times New Roman" w:eastAsia="Times New Roman" w:hAnsi="Times New Roman" w:cs="Times New Roman"/>
          <w:sz w:val="18"/>
        </w:rPr>
        <w:t xml:space="preserve">                           ) then</w:t>
      </w:r>
    </w:p>
    <w:p w14:paraId="6B369145" w14:textId="77777777" w:rsidR="006428B2" w:rsidRDefault="00303FDE">
      <w:pPr>
        <w:spacing w:after="3"/>
        <w:ind w:left="-5" w:right="3627" w:hanging="10"/>
      </w:pPr>
      <w:r>
        <w:rPr>
          <w:rFonts w:ascii="Times New Roman" w:eastAsia="Times New Roman" w:hAnsi="Times New Roman" w:cs="Times New Roman"/>
          <w:sz w:val="18"/>
        </w:rPr>
        <w:t xml:space="preserve">   MessageBox("No file to save to selected")  </w:t>
      </w:r>
      <w:r>
        <w:rPr>
          <w:rFonts w:ascii="Times New Roman" w:eastAsia="Times New Roman" w:hAnsi="Times New Roman" w:cs="Times New Roman"/>
          <w:sz w:val="18"/>
        </w:rPr>
        <w:t xml:space="preserve">  return false</w:t>
      </w:r>
    </w:p>
    <w:p w14:paraId="276FEC68" w14:textId="77777777" w:rsidR="006428B2" w:rsidRDefault="00303FDE">
      <w:pPr>
        <w:spacing w:after="248"/>
        <w:ind w:left="-5" w:hanging="10"/>
      </w:pPr>
      <w:r>
        <w:rPr>
          <w:rFonts w:ascii="Times New Roman" w:eastAsia="Times New Roman" w:hAnsi="Times New Roman" w:cs="Times New Roman"/>
          <w:sz w:val="18"/>
        </w:rPr>
        <w:t>end</w:t>
      </w:r>
    </w:p>
    <w:p w14:paraId="0BCD160B" w14:textId="77777777" w:rsidR="006428B2" w:rsidRDefault="00303FDE">
      <w:pPr>
        <w:spacing w:after="56"/>
        <w:ind w:left="-5" w:hanging="10"/>
      </w:pPr>
      <w:r>
        <w:rPr>
          <w:rFonts w:ascii="Times New Roman" w:eastAsia="Times New Roman" w:hAnsi="Times New Roman" w:cs="Times New Roman"/>
          <w:sz w:val="18"/>
        </w:rPr>
        <w:t>MessageBox("User chose file ...\n" .. file_dialog.PathName)</w:t>
      </w:r>
    </w:p>
    <w:p w14:paraId="55D369AE" w14:textId="77777777" w:rsidR="006428B2" w:rsidRDefault="00303FDE">
      <w:pPr>
        <w:spacing w:after="226" w:line="265" w:lineRule="auto"/>
        <w:ind w:left="-5" w:hanging="10"/>
      </w:pPr>
      <w:r>
        <w:rPr>
          <w:rFonts w:ascii="Times New Roman" w:eastAsia="Times New Roman" w:hAnsi="Times New Roman" w:cs="Times New Roman"/>
        </w:rPr>
        <w:t>Proper es</w:t>
      </w:r>
    </w:p>
    <w:p w14:paraId="2A8A0F34" w14:textId="77777777" w:rsidR="006428B2" w:rsidRDefault="00303FDE">
      <w:pPr>
        <w:spacing w:after="16" w:line="270" w:lineRule="auto"/>
        <w:ind w:left="-5" w:hanging="10"/>
      </w:pPr>
      <w:r>
        <w:rPr>
          <w:rFonts w:ascii="Times New Roman" w:eastAsia="Times New Roman" w:hAnsi="Times New Roman" w:cs="Times New Roman"/>
          <w:color w:val="4F81BD"/>
        </w:rPr>
        <w:t>.InitialDirectory</w:t>
      </w:r>
    </w:p>
    <w:p w14:paraId="0D761350" w14:textId="77777777" w:rsidR="006428B2" w:rsidRDefault="00303FDE">
      <w:pPr>
        <w:spacing w:after="227"/>
        <w:ind w:left="-5" w:right="6" w:hanging="10"/>
      </w:pPr>
      <w:r>
        <w:rPr>
          <w:rFonts w:ascii="Times New Roman" w:eastAsia="Times New Roman" w:hAnsi="Times New Roman" w:cs="Times New Roman"/>
        </w:rPr>
        <w:t>R/W – string – folder/directory the dialog should display when first opened</w:t>
      </w:r>
    </w:p>
    <w:p w14:paraId="05CF9A3D" w14:textId="77777777" w:rsidR="006428B2" w:rsidRDefault="00303FDE">
      <w:pPr>
        <w:spacing w:after="227"/>
        <w:ind w:left="-5" w:right="6" w:hanging="10"/>
      </w:pPr>
      <w:r>
        <w:rPr>
          <w:rFonts w:ascii="Times New Roman" w:eastAsia="Times New Roman" w:hAnsi="Times New Roman" w:cs="Times New Roman"/>
        </w:rPr>
        <w:t>The proper es below are used to access the data on the file chosen and ar</w:t>
      </w:r>
      <w:r>
        <w:rPr>
          <w:rFonts w:ascii="Times New Roman" w:eastAsia="Times New Roman" w:hAnsi="Times New Roman" w:cs="Times New Roman"/>
        </w:rPr>
        <w:t>e only valid a er the dialog has returned from :FileOpen() or FileSave()</w:t>
      </w:r>
    </w:p>
    <w:p w14:paraId="085CD627" w14:textId="77777777" w:rsidR="006428B2" w:rsidRDefault="00303FDE">
      <w:pPr>
        <w:spacing w:after="16" w:line="270" w:lineRule="auto"/>
        <w:ind w:left="-5" w:hanging="10"/>
      </w:pPr>
      <w:r>
        <w:rPr>
          <w:rFonts w:ascii="Times New Roman" w:eastAsia="Times New Roman" w:hAnsi="Times New Roman" w:cs="Times New Roman"/>
          <w:color w:val="4F81BD"/>
        </w:rPr>
        <w:t>.Directory</w:t>
      </w:r>
    </w:p>
    <w:p w14:paraId="6C904E49" w14:textId="77777777" w:rsidR="006428B2" w:rsidRDefault="00303FDE">
      <w:pPr>
        <w:spacing w:after="187"/>
        <w:ind w:left="-5" w:right="6" w:hanging="10"/>
      </w:pPr>
      <w:r>
        <w:rPr>
          <w:rFonts w:ascii="Times New Roman" w:eastAsia="Times New Roman" w:hAnsi="Times New Roman" w:cs="Times New Roman"/>
        </w:rPr>
        <w:t xml:space="preserve">R/O – string – directory/folder (and drive) of the file the user chose (same as .Folder) </w:t>
      </w:r>
    </w:p>
    <w:p w14:paraId="77184898" w14:textId="77777777" w:rsidR="006428B2" w:rsidRDefault="00303FDE">
      <w:pPr>
        <w:spacing w:after="16" w:line="270" w:lineRule="auto"/>
        <w:ind w:left="-5" w:hanging="10"/>
      </w:pPr>
      <w:r>
        <w:rPr>
          <w:rFonts w:ascii="Times New Roman" w:eastAsia="Times New Roman" w:hAnsi="Times New Roman" w:cs="Times New Roman"/>
          <w:color w:val="4F81BD"/>
        </w:rPr>
        <w:t>.FileExt</w:t>
      </w:r>
    </w:p>
    <w:p w14:paraId="79A5D5A4" w14:textId="77777777" w:rsidR="006428B2" w:rsidRDefault="00303FDE">
      <w:pPr>
        <w:spacing w:after="187"/>
        <w:ind w:left="-5" w:right="6" w:hanging="10"/>
      </w:pPr>
      <w:r>
        <w:rPr>
          <w:rFonts w:ascii="Times New Roman" w:eastAsia="Times New Roman" w:hAnsi="Times New Roman" w:cs="Times New Roman"/>
        </w:rPr>
        <w:t xml:space="preserve">R/O – string – extension of the file chosen </w:t>
      </w:r>
    </w:p>
    <w:p w14:paraId="6A020078" w14:textId="77777777" w:rsidR="006428B2" w:rsidRDefault="00303FDE">
      <w:pPr>
        <w:spacing w:after="16" w:line="270" w:lineRule="auto"/>
        <w:ind w:left="-5" w:hanging="10"/>
      </w:pPr>
      <w:r>
        <w:rPr>
          <w:rFonts w:ascii="Times New Roman" w:eastAsia="Times New Roman" w:hAnsi="Times New Roman" w:cs="Times New Roman"/>
          <w:color w:val="4F81BD"/>
        </w:rPr>
        <w:t>.FileName</w:t>
      </w:r>
    </w:p>
    <w:p w14:paraId="69D8DA3A" w14:textId="77777777" w:rsidR="006428B2" w:rsidRDefault="00303FDE">
      <w:pPr>
        <w:spacing w:after="393"/>
        <w:ind w:left="-5" w:right="6" w:hanging="10"/>
      </w:pPr>
      <w:r>
        <w:rPr>
          <w:rFonts w:ascii="Times New Roman" w:eastAsia="Times New Roman" w:hAnsi="Times New Roman" w:cs="Times New Roman"/>
        </w:rPr>
        <w:t xml:space="preserve">R/O – string – filename without the path but including the extension </w:t>
      </w:r>
    </w:p>
    <w:p w14:paraId="3F38CCB8" w14:textId="77777777" w:rsidR="006428B2" w:rsidRDefault="00303FDE">
      <w:pPr>
        <w:spacing w:after="16" w:line="270" w:lineRule="auto"/>
        <w:ind w:left="-5" w:hanging="10"/>
      </w:pPr>
      <w:r>
        <w:rPr>
          <w:rFonts w:ascii="Times New Roman" w:eastAsia="Times New Roman" w:hAnsi="Times New Roman" w:cs="Times New Roman"/>
          <w:color w:val="4F81BD"/>
        </w:rPr>
        <w:t>.FileTitle</w:t>
      </w:r>
    </w:p>
    <w:p w14:paraId="01128D08" w14:textId="77777777" w:rsidR="006428B2" w:rsidRDefault="00303FDE">
      <w:pPr>
        <w:spacing w:after="189"/>
        <w:ind w:left="-5" w:right="6" w:hanging="10"/>
      </w:pPr>
      <w:r>
        <w:rPr>
          <w:rFonts w:ascii="Times New Roman" w:eastAsia="Times New Roman" w:hAnsi="Times New Roman" w:cs="Times New Roman"/>
        </w:rPr>
        <w:t>R/O – string – name o</w:t>
      </w:r>
      <w:r>
        <w:rPr>
          <w:rFonts w:ascii="Times New Roman" w:eastAsia="Times New Roman" w:hAnsi="Times New Roman" w:cs="Times New Roman"/>
        </w:rPr>
        <w:t xml:space="preserve">f file without path or extension </w:t>
      </w:r>
    </w:p>
    <w:p w14:paraId="3FB92BBF" w14:textId="77777777" w:rsidR="006428B2" w:rsidRDefault="00303FDE">
      <w:pPr>
        <w:spacing w:after="16" w:line="270" w:lineRule="auto"/>
        <w:ind w:left="-5" w:hanging="10"/>
      </w:pPr>
      <w:r>
        <w:rPr>
          <w:rFonts w:ascii="Times New Roman" w:eastAsia="Times New Roman" w:hAnsi="Times New Roman" w:cs="Times New Roman"/>
          <w:color w:val="4F81BD"/>
        </w:rPr>
        <w:t>.PathName</w:t>
      </w:r>
    </w:p>
    <w:p w14:paraId="3DD00EF0" w14:textId="77777777" w:rsidR="006428B2" w:rsidRDefault="00303FDE">
      <w:pPr>
        <w:spacing w:after="187"/>
        <w:ind w:left="-5" w:right="6" w:hanging="10"/>
      </w:pPr>
      <w:r>
        <w:rPr>
          <w:rFonts w:ascii="Times New Roman" w:eastAsia="Times New Roman" w:hAnsi="Times New Roman" w:cs="Times New Roman"/>
        </w:rPr>
        <w:t xml:space="preserve">R/O – string – The full pathname to the file the user </w:t>
      </w:r>
    </w:p>
    <w:p w14:paraId="71D9D63D" w14:textId="77777777" w:rsidR="006428B2" w:rsidRDefault="00303FDE">
      <w:pPr>
        <w:spacing w:after="16" w:line="270" w:lineRule="auto"/>
        <w:ind w:left="-5" w:hanging="10"/>
      </w:pPr>
      <w:r>
        <w:rPr>
          <w:rFonts w:ascii="Times New Roman" w:eastAsia="Times New Roman" w:hAnsi="Times New Roman" w:cs="Times New Roman"/>
          <w:color w:val="4F81BD"/>
        </w:rPr>
        <w:t>.Folder</w:t>
      </w:r>
    </w:p>
    <w:p w14:paraId="4CFCE62F" w14:textId="77777777" w:rsidR="006428B2" w:rsidRDefault="00303FDE">
      <w:pPr>
        <w:spacing w:after="227"/>
        <w:ind w:left="-5" w:right="6" w:hanging="10"/>
      </w:pPr>
      <w:r>
        <w:rPr>
          <w:rFonts w:ascii="Times New Roman" w:eastAsia="Times New Roman" w:hAnsi="Times New Roman" w:cs="Times New Roman"/>
        </w:rPr>
        <w:t xml:space="preserve">R/O – string – folder/directory (and drive) of the file the user chose (same as .Directory) </w:t>
      </w:r>
    </w:p>
    <w:p w14:paraId="1D177504" w14:textId="77777777" w:rsidR="006428B2" w:rsidRDefault="00303FDE">
      <w:pPr>
        <w:pStyle w:val="Heading2"/>
        <w:ind w:left="-5"/>
      </w:pPr>
      <w:r>
        <w:t>ProgressBar</w:t>
      </w:r>
    </w:p>
    <w:p w14:paraId="27F0C90F" w14:textId="77777777" w:rsidR="006428B2" w:rsidRDefault="00303FDE">
      <w:pPr>
        <w:spacing w:after="261"/>
        <w:ind w:left="-5" w:right="6" w:hanging="10"/>
      </w:pPr>
      <w:r>
        <w:rPr>
          <w:rFonts w:ascii="Times New Roman" w:eastAsia="Times New Roman" w:hAnsi="Times New Roman" w:cs="Times New Roman"/>
        </w:rPr>
        <w:t>This object is used to display a progress ba</w:t>
      </w:r>
      <w:r>
        <w:rPr>
          <w:rFonts w:ascii="Times New Roman" w:eastAsia="Times New Roman" w:hAnsi="Times New Roman" w:cs="Times New Roman"/>
        </w:rPr>
        <w:t>r in the host program while doing me consuming tasks.</w:t>
      </w:r>
    </w:p>
    <w:p w14:paraId="5B5E1D8A" w14:textId="77777777" w:rsidR="006428B2" w:rsidRDefault="00303FDE">
      <w:pPr>
        <w:spacing w:after="226" w:line="265" w:lineRule="auto"/>
        <w:ind w:left="-5" w:hanging="10"/>
      </w:pPr>
      <w:r>
        <w:rPr>
          <w:rFonts w:ascii="Times New Roman" w:eastAsia="Times New Roman" w:hAnsi="Times New Roman" w:cs="Times New Roman"/>
        </w:rPr>
        <w:t>Constructor</w:t>
      </w:r>
    </w:p>
    <w:p w14:paraId="44A00FD9" w14:textId="77777777" w:rsidR="006428B2" w:rsidRDefault="00303FDE">
      <w:pPr>
        <w:spacing w:after="247" w:line="270" w:lineRule="auto"/>
        <w:ind w:left="-5" w:right="513" w:hanging="10"/>
      </w:pPr>
      <w:r>
        <w:rPr>
          <w:rFonts w:ascii="Times New Roman" w:eastAsia="Times New Roman" w:hAnsi="Times New Roman" w:cs="Times New Roman"/>
          <w:color w:val="4F81BD"/>
        </w:rPr>
        <w:lastRenderedPageBreak/>
        <w:t xml:space="preserve">ProgressBar(string text, ProgressBarMode progress_bar_mode) – Constructor </w:t>
      </w:r>
      <w:r>
        <w:rPr>
          <w:rFonts w:ascii="Times New Roman" w:eastAsia="Times New Roman" w:hAnsi="Times New Roman" w:cs="Times New Roman"/>
        </w:rPr>
        <w:t>Creates a new progress bar and displays it in the host program.</w:t>
      </w:r>
    </w:p>
    <w:p w14:paraId="4B8CD412" w14:textId="77777777" w:rsidR="006428B2" w:rsidRDefault="00303FDE">
      <w:pPr>
        <w:spacing w:after="4" w:line="262" w:lineRule="auto"/>
        <w:ind w:left="278" w:hanging="10"/>
      </w:pPr>
      <w:r>
        <w:rPr>
          <w:rFonts w:ascii="Times New Roman" w:eastAsia="Times New Roman" w:hAnsi="Times New Roman" w:cs="Times New Roman"/>
        </w:rPr>
        <w:t>text – string – The text displayed to the le of the progress bar.</w:t>
      </w:r>
    </w:p>
    <w:p w14:paraId="74B08104" w14:textId="77777777" w:rsidR="006428B2" w:rsidRDefault="00303FDE">
      <w:pPr>
        <w:spacing w:after="4" w:line="262" w:lineRule="auto"/>
        <w:ind w:left="278" w:hanging="10"/>
      </w:pPr>
      <w:r>
        <w:rPr>
          <w:rFonts w:ascii="Times New Roman" w:eastAsia="Times New Roman" w:hAnsi="Times New Roman" w:cs="Times New Roman"/>
        </w:rPr>
        <w:t>progress_bar_mode-integer-Type of progresss bar to create. Valid values are...</w:t>
      </w:r>
    </w:p>
    <w:p w14:paraId="3252656C" w14:textId="77777777" w:rsidR="006428B2" w:rsidRDefault="00303FDE">
      <w:pPr>
        <w:spacing w:after="260" w:line="262" w:lineRule="auto"/>
        <w:ind w:left="278" w:hanging="10"/>
      </w:pPr>
      <w:r>
        <w:rPr>
          <w:rFonts w:ascii="Times New Roman" w:eastAsia="Times New Roman" w:hAnsi="Times New Roman" w:cs="Times New Roman"/>
        </w:rPr>
        <w:t>ProgressBar.LINEAR – Use this when you can comp</w:t>
      </w:r>
      <w:r>
        <w:rPr>
          <w:rFonts w:ascii="Times New Roman" w:eastAsia="Times New Roman" w:hAnsi="Times New Roman" w:cs="Times New Roman"/>
        </w:rPr>
        <w:t>ute your percentage progress while processing. ProgressBar.PINGPONG – Use this when you can’t compute your percentage progress.</w:t>
      </w:r>
    </w:p>
    <w:p w14:paraId="1E09BA86" w14:textId="77777777" w:rsidR="006428B2" w:rsidRDefault="00303FDE">
      <w:pPr>
        <w:spacing w:after="226" w:line="265" w:lineRule="auto"/>
        <w:ind w:left="-5" w:hanging="10"/>
      </w:pPr>
      <w:r>
        <w:rPr>
          <w:rFonts w:ascii="Times New Roman" w:eastAsia="Times New Roman" w:hAnsi="Times New Roman" w:cs="Times New Roman"/>
        </w:rPr>
        <w:t>Methods</w:t>
      </w:r>
    </w:p>
    <w:p w14:paraId="76457BCC" w14:textId="77777777" w:rsidR="006428B2" w:rsidRDefault="00303FDE">
      <w:pPr>
        <w:spacing w:after="16" w:line="270" w:lineRule="auto"/>
        <w:ind w:left="-5" w:hanging="10"/>
      </w:pPr>
      <w:r>
        <w:rPr>
          <w:rFonts w:ascii="Times New Roman" w:eastAsia="Times New Roman" w:hAnsi="Times New Roman" w:cs="Times New Roman"/>
          <w:color w:val="4F81BD"/>
        </w:rPr>
        <w:t>:SetPercentProgress(integer percent)</w:t>
      </w:r>
    </w:p>
    <w:p w14:paraId="62AB2822" w14:textId="77777777" w:rsidR="006428B2" w:rsidRDefault="00303FDE">
      <w:pPr>
        <w:spacing w:after="227"/>
        <w:ind w:left="-5" w:right="6" w:hanging="10"/>
      </w:pPr>
      <w:r>
        <w:rPr>
          <w:rFonts w:ascii="Times New Roman" w:eastAsia="Times New Roman" w:hAnsi="Times New Roman" w:cs="Times New Roman"/>
        </w:rPr>
        <w:t>Call this moderately frequently to update the progress bar with your percentage pro</w:t>
      </w:r>
      <w:r>
        <w:rPr>
          <w:rFonts w:ascii="Times New Roman" w:eastAsia="Times New Roman" w:hAnsi="Times New Roman" w:cs="Times New Roman"/>
        </w:rPr>
        <w:t xml:space="preserve">gress. Should be used in conjunc on with ProgressBar.LINEAR </w:t>
      </w:r>
    </w:p>
    <w:p w14:paraId="5B2F9743" w14:textId="77777777" w:rsidR="006428B2" w:rsidRDefault="00303FDE">
      <w:pPr>
        <w:spacing w:after="186" w:line="262" w:lineRule="auto"/>
        <w:ind w:left="278" w:hanging="10"/>
      </w:pPr>
      <w:r>
        <w:rPr>
          <w:rFonts w:ascii="Times New Roman" w:eastAsia="Times New Roman" w:hAnsi="Times New Roman" w:cs="Times New Roman"/>
        </w:rPr>
        <w:t>percent-integer-The percentage task comple on between 0 and 100, does not have to be monotonically increasing in value. Progress bars can be reappropriated for different tasks by using SetText().</w:t>
      </w:r>
    </w:p>
    <w:p w14:paraId="4BCAC94B" w14:textId="77777777" w:rsidR="006428B2" w:rsidRDefault="00303FDE">
      <w:pPr>
        <w:spacing w:after="16" w:line="270" w:lineRule="auto"/>
        <w:ind w:left="-5" w:hanging="10"/>
      </w:pPr>
      <w:r>
        <w:rPr>
          <w:rFonts w:ascii="Times New Roman" w:eastAsia="Times New Roman" w:hAnsi="Times New Roman" w:cs="Times New Roman"/>
          <w:color w:val="4F81BD"/>
        </w:rPr>
        <w:t>:StepProgress()</w:t>
      </w:r>
    </w:p>
    <w:p w14:paraId="3D9927ED" w14:textId="77777777" w:rsidR="006428B2" w:rsidRDefault="00303FDE">
      <w:pPr>
        <w:spacing w:after="227"/>
        <w:ind w:left="-5" w:right="6" w:hanging="10"/>
      </w:pPr>
      <w:r>
        <w:rPr>
          <w:rFonts w:ascii="Times New Roman" w:eastAsia="Times New Roman" w:hAnsi="Times New Roman" w:cs="Times New Roman"/>
        </w:rPr>
        <w:t>Call this moderately frequently to update the progress bar when you can’t complete your percentage progress. Should be used in conjunc on with ProgressBar.PINGPONG</w:t>
      </w:r>
    </w:p>
    <w:p w14:paraId="379D753B" w14:textId="77777777" w:rsidR="006428B2" w:rsidRDefault="00303FDE">
      <w:pPr>
        <w:spacing w:after="16" w:line="270" w:lineRule="auto"/>
        <w:ind w:left="-5" w:hanging="10"/>
      </w:pPr>
      <w:r>
        <w:rPr>
          <w:rFonts w:ascii="Times New Roman" w:eastAsia="Times New Roman" w:hAnsi="Times New Roman" w:cs="Times New Roman"/>
          <w:color w:val="4F81BD"/>
        </w:rPr>
        <w:t>:SetText(string text)</w:t>
      </w:r>
    </w:p>
    <w:p w14:paraId="2EA732E0" w14:textId="77777777" w:rsidR="006428B2" w:rsidRDefault="00303FDE">
      <w:pPr>
        <w:spacing w:after="227"/>
        <w:ind w:left="-5" w:right="6" w:hanging="10"/>
      </w:pPr>
      <w:r>
        <w:rPr>
          <w:rFonts w:ascii="Times New Roman" w:eastAsia="Times New Roman" w:hAnsi="Times New Roman" w:cs="Times New Roman"/>
        </w:rPr>
        <w:t>Sets the text displayed to the le of the progress bar.</w:t>
      </w:r>
    </w:p>
    <w:p w14:paraId="5F577811" w14:textId="77777777" w:rsidR="006428B2" w:rsidRDefault="00303FDE">
      <w:pPr>
        <w:spacing w:after="185" w:line="262" w:lineRule="auto"/>
        <w:ind w:left="278" w:hanging="10"/>
      </w:pPr>
      <w:r>
        <w:rPr>
          <w:rFonts w:ascii="Times New Roman" w:eastAsia="Times New Roman" w:hAnsi="Times New Roman" w:cs="Times New Roman"/>
        </w:rPr>
        <w:t>text-string-The text to be displayed.</w:t>
      </w:r>
    </w:p>
    <w:p w14:paraId="39A602F6" w14:textId="77777777" w:rsidR="006428B2" w:rsidRDefault="00303FDE">
      <w:pPr>
        <w:spacing w:after="16" w:line="270" w:lineRule="auto"/>
        <w:ind w:left="-5" w:hanging="10"/>
      </w:pPr>
      <w:r>
        <w:rPr>
          <w:rFonts w:ascii="Times New Roman" w:eastAsia="Times New Roman" w:hAnsi="Times New Roman" w:cs="Times New Roman"/>
          <w:color w:val="4F81BD"/>
        </w:rPr>
        <w:t>:Finished()</w:t>
      </w:r>
    </w:p>
    <w:p w14:paraId="30CC6897" w14:textId="77777777" w:rsidR="006428B2" w:rsidRDefault="00303FDE">
      <w:pPr>
        <w:spacing w:after="227"/>
        <w:ind w:left="-5" w:right="6" w:hanging="10"/>
      </w:pPr>
      <w:r>
        <w:rPr>
          <w:rFonts w:ascii="Times New Roman" w:eastAsia="Times New Roman" w:hAnsi="Times New Roman" w:cs="Times New Roman"/>
        </w:rPr>
        <w:t xml:space="preserve">This should always be called when you’re finished with a progress bar. </w:t>
      </w:r>
    </w:p>
    <w:p w14:paraId="2CD53ECD" w14:textId="77777777" w:rsidR="006428B2" w:rsidRDefault="00303FDE">
      <w:pPr>
        <w:pStyle w:val="Heading3"/>
        <w:ind w:left="-5"/>
      </w:pPr>
      <w:r>
        <w:t>Components – Aspire Only</w:t>
      </w:r>
    </w:p>
    <w:p w14:paraId="0BD6FF10" w14:textId="77777777" w:rsidR="006428B2" w:rsidRDefault="00303FDE">
      <w:pPr>
        <w:spacing w:after="227"/>
        <w:ind w:left="-5" w:right="6" w:hanging="10"/>
      </w:pPr>
      <w:r>
        <w:rPr>
          <w:rFonts w:ascii="Times New Roman" w:eastAsia="Times New Roman" w:hAnsi="Times New Roman" w:cs="Times New Roman"/>
        </w:rPr>
        <w:t>Components form the basis of 3D modeling within Aspire. A Component is created when a Relief is added to the ComponentManager. In order to reduce memory consump on, the Components use a Relief referencing scheme coordinated by the ComponentManager. In shor</w:t>
      </w:r>
      <w:r>
        <w:rPr>
          <w:rFonts w:ascii="Times New Roman" w:eastAsia="Times New Roman" w:hAnsi="Times New Roman" w:cs="Times New Roman"/>
        </w:rPr>
        <w:t xml:space="preserve">t several Components can reference a single Relief. </w:t>
      </w:r>
    </w:p>
    <w:p w14:paraId="5203D251" w14:textId="77777777" w:rsidR="006428B2" w:rsidRDefault="00303FDE">
      <w:pPr>
        <w:spacing w:after="145" w:line="265" w:lineRule="auto"/>
        <w:ind w:left="-5" w:hanging="10"/>
      </w:pPr>
      <w:r>
        <w:rPr>
          <w:rFonts w:ascii="Times New Roman" w:eastAsia="Times New Roman" w:hAnsi="Times New Roman" w:cs="Times New Roman"/>
        </w:rPr>
        <w:t>Example Code from 01_Crea on.lua</w:t>
      </w:r>
    </w:p>
    <w:p w14:paraId="77A84E88" w14:textId="77777777" w:rsidR="006428B2" w:rsidRDefault="00303FDE">
      <w:pPr>
        <w:spacing w:after="77" w:line="238" w:lineRule="auto"/>
        <w:ind w:left="-5" w:right="5476" w:hanging="10"/>
      </w:pPr>
      <w:r>
        <w:rPr>
          <w:rFonts w:ascii="Times New Roman" w:eastAsia="Times New Roman" w:hAnsi="Times New Roman" w:cs="Times New Roman"/>
          <w:sz w:val="16"/>
        </w:rPr>
        <w:t xml:space="preserve">  -- Check for the existence of a job   local job = VectricJob()   if not job.Exists then     return false   end</w:t>
      </w:r>
    </w:p>
    <w:p w14:paraId="0ED9A0D5" w14:textId="77777777" w:rsidR="006428B2" w:rsidRDefault="00303FDE">
      <w:pPr>
        <w:spacing w:after="0"/>
      </w:pPr>
      <w:r>
        <w:rPr>
          <w:rFonts w:ascii="Times New Roman" w:eastAsia="Times New Roman" w:hAnsi="Times New Roman" w:cs="Times New Roman"/>
          <w:sz w:val="16"/>
        </w:rPr>
        <w:t xml:space="preserve">  </w:t>
      </w:r>
    </w:p>
    <w:p w14:paraId="4DFBD4BC" w14:textId="77777777" w:rsidR="006428B2" w:rsidRDefault="00303FDE">
      <w:pPr>
        <w:spacing w:after="19" w:line="238" w:lineRule="auto"/>
        <w:ind w:left="-5" w:right="6339" w:hanging="10"/>
      </w:pPr>
      <w:r>
        <w:rPr>
          <w:rFonts w:ascii="Times New Roman" w:eastAsia="Times New Roman" w:hAnsi="Times New Roman" w:cs="Times New Roman"/>
          <w:sz w:val="16"/>
        </w:rPr>
        <w:t xml:space="preserve">  -- Try and create a relief   local pixel_width = 100</w:t>
      </w:r>
      <w:r>
        <w:rPr>
          <w:rFonts w:ascii="Times New Roman" w:eastAsia="Times New Roman" w:hAnsi="Times New Roman" w:cs="Times New Roman"/>
          <w:sz w:val="16"/>
        </w:rPr>
        <w:t>0   local pixel_height = 1000   local width = 5.0   local height = 5.0</w:t>
      </w:r>
    </w:p>
    <w:p w14:paraId="511D0377" w14:textId="77777777" w:rsidR="006428B2" w:rsidRDefault="00303FDE">
      <w:pPr>
        <w:spacing w:after="75" w:line="238" w:lineRule="auto"/>
        <w:ind w:left="-5" w:right="1154" w:hanging="10"/>
      </w:pPr>
      <w:r>
        <w:rPr>
          <w:rFonts w:ascii="Times New Roman" w:eastAsia="Times New Roman" w:hAnsi="Times New Roman" w:cs="Times New Roman"/>
          <w:sz w:val="16"/>
        </w:rPr>
        <w:t xml:space="preserve">  local relief = Relief(pixel_width, pixel_height, width, height)</w:t>
      </w:r>
    </w:p>
    <w:p w14:paraId="611ADDE5" w14:textId="77777777" w:rsidR="006428B2" w:rsidRDefault="00303FDE">
      <w:pPr>
        <w:spacing w:after="0"/>
      </w:pPr>
      <w:r>
        <w:rPr>
          <w:rFonts w:ascii="Times New Roman" w:eastAsia="Times New Roman" w:hAnsi="Times New Roman" w:cs="Times New Roman"/>
          <w:sz w:val="16"/>
        </w:rPr>
        <w:t xml:space="preserve">  </w:t>
      </w:r>
    </w:p>
    <w:p w14:paraId="5EBF8915" w14:textId="77777777" w:rsidR="006428B2" w:rsidRDefault="00303FDE">
      <w:pPr>
        <w:spacing w:after="19" w:line="238" w:lineRule="auto"/>
        <w:ind w:left="-5" w:right="1154" w:hanging="10"/>
      </w:pPr>
      <w:r>
        <w:rPr>
          <w:rFonts w:ascii="Times New Roman" w:eastAsia="Times New Roman" w:hAnsi="Times New Roman" w:cs="Times New Roman"/>
          <w:sz w:val="16"/>
        </w:rPr>
        <w:t xml:space="preserve">  -- Set its data</w:t>
      </w:r>
    </w:p>
    <w:p w14:paraId="74FAE43C" w14:textId="77777777" w:rsidR="006428B2" w:rsidRDefault="00303FDE">
      <w:pPr>
        <w:spacing w:after="19" w:line="238" w:lineRule="auto"/>
        <w:ind w:left="-5" w:right="291" w:hanging="10"/>
      </w:pPr>
      <w:r>
        <w:rPr>
          <w:rFonts w:ascii="Times New Roman" w:eastAsia="Times New Roman" w:hAnsi="Times New Roman" w:cs="Times New Roman"/>
          <w:sz w:val="16"/>
        </w:rPr>
        <w:t xml:space="preserve">  local max_r = 0.5 * math.sqrt(pixel_width * pixel_width + pixel_height * pixel_height)   for y =</w:t>
      </w:r>
      <w:r>
        <w:rPr>
          <w:rFonts w:ascii="Times New Roman" w:eastAsia="Times New Roman" w:hAnsi="Times New Roman" w:cs="Times New Roman"/>
          <w:sz w:val="16"/>
        </w:rPr>
        <w:t xml:space="preserve"> 0, pixel_height - 1 do</w:t>
      </w:r>
    </w:p>
    <w:p w14:paraId="5812CA6E" w14:textId="77777777" w:rsidR="006428B2" w:rsidRDefault="00303FDE">
      <w:pPr>
        <w:spacing w:after="19" w:line="238" w:lineRule="auto"/>
        <w:ind w:left="-5" w:right="4131" w:hanging="10"/>
      </w:pPr>
      <w:r>
        <w:rPr>
          <w:rFonts w:ascii="Times New Roman" w:eastAsia="Times New Roman" w:hAnsi="Times New Roman" w:cs="Times New Roman"/>
          <w:sz w:val="16"/>
        </w:rPr>
        <w:t xml:space="preserve">    -- We want our waves to eminate from the centre     local y_r = (2 * y - pixel_height) / 2     for x = 0, pixel_width - 1 do</w:t>
      </w:r>
    </w:p>
    <w:p w14:paraId="63ECC8E2" w14:textId="77777777" w:rsidR="006428B2" w:rsidRDefault="00303FDE">
      <w:pPr>
        <w:spacing w:after="19" w:line="238" w:lineRule="auto"/>
        <w:ind w:left="-5" w:right="3459" w:hanging="10"/>
      </w:pPr>
      <w:r>
        <w:rPr>
          <w:rFonts w:ascii="Times New Roman" w:eastAsia="Times New Roman" w:hAnsi="Times New Roman" w:cs="Times New Roman"/>
          <w:sz w:val="16"/>
        </w:rPr>
        <w:t xml:space="preserve">      -- We want our waves to eminate from the centre       local x_r = (2 * x - pixel_width) / 2</w:t>
      </w:r>
    </w:p>
    <w:p w14:paraId="0DE367A9" w14:textId="77777777" w:rsidR="006428B2" w:rsidRDefault="00303FDE">
      <w:pPr>
        <w:spacing w:after="19" w:line="238" w:lineRule="auto"/>
        <w:ind w:left="-5" w:right="1923" w:hanging="10"/>
      </w:pPr>
      <w:r>
        <w:rPr>
          <w:rFonts w:ascii="Times New Roman" w:eastAsia="Times New Roman" w:hAnsi="Times New Roman" w:cs="Times New Roman"/>
          <w:sz w:val="16"/>
        </w:rPr>
        <w:t xml:space="preserve">      -- Compute our normalized radial position from the model centre       local r = math.sqrt(x_r * x_r + y_r * y_r) / max_r</w:t>
      </w:r>
    </w:p>
    <w:p w14:paraId="680C84E6" w14:textId="77777777" w:rsidR="006428B2" w:rsidRDefault="00303FDE">
      <w:pPr>
        <w:spacing w:after="19" w:line="238" w:lineRule="auto"/>
        <w:ind w:left="-5" w:right="2018" w:hanging="10"/>
      </w:pPr>
      <w:r>
        <w:rPr>
          <w:rFonts w:ascii="Times New Roman" w:eastAsia="Times New Roman" w:hAnsi="Times New Roman" w:cs="Times New Roman"/>
          <w:sz w:val="16"/>
        </w:rPr>
        <w:t xml:space="preserve">      -- Our amplitude is a gau</w:t>
      </w:r>
      <w:r>
        <w:rPr>
          <w:rFonts w:ascii="Times New Roman" w:eastAsia="Times New Roman" w:hAnsi="Times New Roman" w:cs="Times New Roman"/>
          <w:sz w:val="16"/>
        </w:rPr>
        <w:t>ssian function of our radial position       local amp = math.exp(-10.0 * (r - 0.3) * (r - 0.3))</w:t>
      </w:r>
    </w:p>
    <w:p w14:paraId="435368D6" w14:textId="77777777" w:rsidR="006428B2" w:rsidRDefault="00303FDE">
      <w:pPr>
        <w:spacing w:after="19" w:line="238" w:lineRule="auto"/>
        <w:ind w:left="-5" w:right="1154" w:hanging="10"/>
      </w:pPr>
      <w:r>
        <w:rPr>
          <w:rFonts w:ascii="Times New Roman" w:eastAsia="Times New Roman" w:hAnsi="Times New Roman" w:cs="Times New Roman"/>
          <w:sz w:val="16"/>
        </w:rPr>
        <w:lastRenderedPageBreak/>
        <w:t xml:space="preserve">      --Set the height from a cos function</w:t>
      </w:r>
    </w:p>
    <w:p w14:paraId="71E9A830" w14:textId="77777777" w:rsidR="006428B2" w:rsidRDefault="00303FDE">
      <w:pPr>
        <w:spacing w:after="80" w:line="238" w:lineRule="auto"/>
        <w:ind w:left="-5" w:right="2980" w:hanging="10"/>
      </w:pPr>
      <w:r>
        <w:rPr>
          <w:rFonts w:ascii="Times New Roman" w:eastAsia="Times New Roman" w:hAnsi="Times New Roman" w:cs="Times New Roman"/>
          <w:sz w:val="16"/>
        </w:rPr>
        <w:t xml:space="preserve">      local z = 0.5 + 0.2 * amp * math.cos(2 * math.pi * 5 * r)       relief:Set(x, y, z)     end   end</w:t>
      </w:r>
    </w:p>
    <w:p w14:paraId="2BE64076" w14:textId="77777777" w:rsidR="006428B2" w:rsidRDefault="00303FDE">
      <w:pPr>
        <w:spacing w:after="216"/>
      </w:pPr>
      <w:r>
        <w:rPr>
          <w:rFonts w:ascii="Times New Roman" w:eastAsia="Times New Roman" w:hAnsi="Times New Roman" w:cs="Times New Roman"/>
        </w:rPr>
        <w:t xml:space="preserve">  </w:t>
      </w:r>
    </w:p>
    <w:p w14:paraId="3B43AEA2" w14:textId="77777777" w:rsidR="006428B2" w:rsidRDefault="00303FDE">
      <w:pPr>
        <w:spacing w:after="367" w:line="238" w:lineRule="auto"/>
        <w:ind w:left="-5" w:right="2499" w:hanging="10"/>
      </w:pPr>
      <w:r>
        <w:rPr>
          <w:rFonts w:ascii="Times New Roman" w:eastAsia="Times New Roman" w:hAnsi="Times New Roman" w:cs="Times New Roman"/>
        </w:rPr>
        <w:t xml:space="preserve">  </w:t>
      </w:r>
      <w:r>
        <w:rPr>
          <w:rFonts w:ascii="Times New Roman" w:eastAsia="Times New Roman" w:hAnsi="Times New Roman" w:cs="Times New Roman"/>
          <w:sz w:val="16"/>
        </w:rPr>
        <w:t>-- Add t</w:t>
      </w:r>
      <w:r>
        <w:rPr>
          <w:rFonts w:ascii="Times New Roman" w:eastAsia="Times New Roman" w:hAnsi="Times New Roman" w:cs="Times New Roman"/>
          <w:sz w:val="16"/>
        </w:rPr>
        <w:t>he relief to the manager  local component_manager = job.ComponentManager  component_manager:AddRelief(relief, CombineMode.Add, "01 Creation")</w:t>
      </w:r>
    </w:p>
    <w:p w14:paraId="2E8F466F" w14:textId="77777777" w:rsidR="006428B2" w:rsidRDefault="00303FDE">
      <w:pPr>
        <w:pStyle w:val="Heading2"/>
        <w:ind w:left="-5"/>
      </w:pPr>
      <w:r>
        <w:t>CombineMode – Aspire Only</w:t>
      </w:r>
    </w:p>
    <w:p w14:paraId="498DD209" w14:textId="77777777" w:rsidR="006428B2" w:rsidRDefault="00303FDE">
      <w:pPr>
        <w:spacing w:after="227"/>
        <w:ind w:left="-5" w:right="6" w:hanging="10"/>
      </w:pPr>
      <w:r>
        <w:rPr>
          <w:rFonts w:ascii="Times New Roman" w:eastAsia="Times New Roman" w:hAnsi="Times New Roman" w:cs="Times New Roman"/>
        </w:rPr>
        <w:t>This is an ‘enum’ which represents the values used to specify a combine mode for many op</w:t>
      </w:r>
      <w:r>
        <w:rPr>
          <w:rFonts w:ascii="Times New Roman" w:eastAsia="Times New Roman" w:hAnsi="Times New Roman" w:cs="Times New Roman"/>
        </w:rPr>
        <w:t>era ons. Combine modes instruct Aspire how overlapping components should interact with each other.</w:t>
      </w:r>
    </w:p>
    <w:p w14:paraId="60BF8892" w14:textId="77777777" w:rsidR="006428B2" w:rsidRDefault="00303FDE">
      <w:pPr>
        <w:spacing w:after="226" w:line="265" w:lineRule="auto"/>
        <w:ind w:left="-5" w:hanging="10"/>
      </w:pPr>
      <w:r>
        <w:rPr>
          <w:rFonts w:ascii="Times New Roman" w:eastAsia="Times New Roman" w:hAnsi="Times New Roman" w:cs="Times New Roman"/>
        </w:rPr>
        <w:t>Proper es</w:t>
      </w:r>
    </w:p>
    <w:p w14:paraId="2EE7390F" w14:textId="77777777" w:rsidR="006428B2" w:rsidRDefault="00303FDE">
      <w:pPr>
        <w:spacing w:after="16" w:line="270" w:lineRule="auto"/>
        <w:ind w:left="-5" w:hanging="10"/>
      </w:pPr>
      <w:r>
        <w:rPr>
          <w:rFonts w:ascii="Times New Roman" w:eastAsia="Times New Roman" w:hAnsi="Times New Roman" w:cs="Times New Roman"/>
          <w:color w:val="4F81BD"/>
        </w:rPr>
        <w:t>.Add</w:t>
      </w:r>
    </w:p>
    <w:p w14:paraId="7784BD20" w14:textId="77777777" w:rsidR="006428B2" w:rsidRDefault="00303FDE">
      <w:pPr>
        <w:spacing w:after="227"/>
        <w:ind w:left="-5" w:right="6" w:hanging="10"/>
      </w:pPr>
      <w:r>
        <w:rPr>
          <w:rFonts w:ascii="Times New Roman" w:eastAsia="Times New Roman" w:hAnsi="Times New Roman" w:cs="Times New Roman"/>
        </w:rPr>
        <w:t>R/O – When a component overlaps with another at a pixel combine their heights addi vely</w:t>
      </w:r>
    </w:p>
    <w:p w14:paraId="3A587C2C" w14:textId="77777777" w:rsidR="006428B2" w:rsidRDefault="00303FDE">
      <w:pPr>
        <w:spacing w:after="16" w:line="270" w:lineRule="auto"/>
        <w:ind w:left="-5" w:hanging="10"/>
      </w:pPr>
      <w:r>
        <w:rPr>
          <w:rFonts w:ascii="Times New Roman" w:eastAsia="Times New Roman" w:hAnsi="Times New Roman" w:cs="Times New Roman"/>
          <w:color w:val="4F81BD"/>
        </w:rPr>
        <w:t>.Subtract</w:t>
      </w:r>
    </w:p>
    <w:p w14:paraId="6FA06E16" w14:textId="77777777" w:rsidR="006428B2" w:rsidRDefault="00303FDE">
      <w:pPr>
        <w:spacing w:after="227"/>
        <w:ind w:left="-5" w:right="6" w:hanging="10"/>
      </w:pPr>
      <w:r>
        <w:rPr>
          <w:rFonts w:ascii="Times New Roman" w:eastAsia="Times New Roman" w:hAnsi="Times New Roman" w:cs="Times New Roman"/>
        </w:rPr>
        <w:t>R/O – When a component overlaps with another at a pixel combine their heights subtrac vely</w:t>
      </w:r>
    </w:p>
    <w:p w14:paraId="78AC347B" w14:textId="77777777" w:rsidR="006428B2" w:rsidRDefault="00303FDE">
      <w:pPr>
        <w:spacing w:after="16" w:line="270" w:lineRule="auto"/>
        <w:ind w:left="-5" w:hanging="10"/>
      </w:pPr>
      <w:r>
        <w:rPr>
          <w:rFonts w:ascii="Times New Roman" w:eastAsia="Times New Roman" w:hAnsi="Times New Roman" w:cs="Times New Roman"/>
          <w:color w:val="4F81BD"/>
        </w:rPr>
        <w:t>.MergeHeighest</w:t>
      </w:r>
    </w:p>
    <w:p w14:paraId="01664182" w14:textId="77777777" w:rsidR="006428B2" w:rsidRDefault="00303FDE">
      <w:pPr>
        <w:spacing w:after="227"/>
        <w:ind w:left="-5" w:right="6" w:hanging="10"/>
      </w:pPr>
      <w:r>
        <w:rPr>
          <w:rFonts w:ascii="Times New Roman" w:eastAsia="Times New Roman" w:hAnsi="Times New Roman" w:cs="Times New Roman"/>
        </w:rPr>
        <w:t>R/O – When a component overlaps with another at a pi</w:t>
      </w:r>
      <w:r>
        <w:rPr>
          <w:rFonts w:ascii="Times New Roman" w:eastAsia="Times New Roman" w:hAnsi="Times New Roman" w:cs="Times New Roman"/>
        </w:rPr>
        <w:t>xel combine their heights by taking the highest value</w:t>
      </w:r>
    </w:p>
    <w:p w14:paraId="4AEBBE37" w14:textId="77777777" w:rsidR="006428B2" w:rsidRDefault="00303FDE">
      <w:pPr>
        <w:spacing w:after="16" w:line="270" w:lineRule="auto"/>
        <w:ind w:left="-5" w:hanging="10"/>
      </w:pPr>
      <w:r>
        <w:rPr>
          <w:rFonts w:ascii="Times New Roman" w:eastAsia="Times New Roman" w:hAnsi="Times New Roman" w:cs="Times New Roman"/>
          <w:color w:val="4F81BD"/>
        </w:rPr>
        <w:t>.MergeLowest</w:t>
      </w:r>
    </w:p>
    <w:p w14:paraId="50ED2157" w14:textId="77777777" w:rsidR="006428B2" w:rsidRDefault="00303FDE">
      <w:pPr>
        <w:spacing w:after="227"/>
        <w:ind w:left="-5" w:right="6" w:hanging="10"/>
      </w:pPr>
      <w:r>
        <w:rPr>
          <w:rFonts w:ascii="Times New Roman" w:eastAsia="Times New Roman" w:hAnsi="Times New Roman" w:cs="Times New Roman"/>
        </w:rPr>
        <w:t>R/O – When a component overlaps with another at a pixel combine their heights by taking the lowest value</w:t>
      </w:r>
    </w:p>
    <w:p w14:paraId="3424F859" w14:textId="77777777" w:rsidR="006428B2" w:rsidRDefault="00303FDE">
      <w:pPr>
        <w:spacing w:after="16" w:line="270" w:lineRule="auto"/>
        <w:ind w:left="-5" w:hanging="10"/>
      </w:pPr>
      <w:r>
        <w:rPr>
          <w:rFonts w:ascii="Times New Roman" w:eastAsia="Times New Roman" w:hAnsi="Times New Roman" w:cs="Times New Roman"/>
          <w:color w:val="4F81BD"/>
        </w:rPr>
        <w:t>.Multiply</w:t>
      </w:r>
    </w:p>
    <w:p w14:paraId="09583DD6" w14:textId="77777777" w:rsidR="006428B2" w:rsidRDefault="00303FDE">
      <w:pPr>
        <w:spacing w:after="227"/>
        <w:ind w:left="-5" w:right="6" w:hanging="10"/>
      </w:pPr>
      <w:r>
        <w:rPr>
          <w:rFonts w:ascii="Times New Roman" w:eastAsia="Times New Roman" w:hAnsi="Times New Roman" w:cs="Times New Roman"/>
        </w:rPr>
        <w:t>R/O – When a component overlaps with another at a pixel combine them by mu</w:t>
      </w:r>
      <w:r>
        <w:rPr>
          <w:rFonts w:ascii="Times New Roman" w:eastAsia="Times New Roman" w:hAnsi="Times New Roman" w:cs="Times New Roman"/>
        </w:rPr>
        <w:t>l plying their heights together</w:t>
      </w:r>
    </w:p>
    <w:p w14:paraId="1948E382" w14:textId="77777777" w:rsidR="006428B2" w:rsidRDefault="00303FDE">
      <w:pPr>
        <w:spacing w:after="16" w:line="270" w:lineRule="auto"/>
        <w:ind w:left="-5" w:hanging="10"/>
      </w:pPr>
      <w:r>
        <w:rPr>
          <w:rFonts w:ascii="Times New Roman" w:eastAsia="Times New Roman" w:hAnsi="Times New Roman" w:cs="Times New Roman"/>
          <w:color w:val="4F81BD"/>
        </w:rPr>
        <w:t>.Replace</w:t>
      </w:r>
    </w:p>
    <w:p w14:paraId="1C4C9E83" w14:textId="77777777" w:rsidR="006428B2" w:rsidRDefault="00303FDE">
      <w:pPr>
        <w:spacing w:after="0"/>
        <w:ind w:left="-5" w:right="6" w:hanging="10"/>
      </w:pPr>
      <w:r>
        <w:rPr>
          <w:rFonts w:ascii="Times New Roman" w:eastAsia="Times New Roman" w:hAnsi="Times New Roman" w:cs="Times New Roman"/>
        </w:rPr>
        <w:t>R/O – When a component overlaps with another at a pixel combine replacing pixels</w:t>
      </w:r>
      <w:r>
        <w:br w:type="page"/>
      </w:r>
    </w:p>
    <w:p w14:paraId="4269C87A" w14:textId="77777777" w:rsidR="006428B2" w:rsidRDefault="00303FDE">
      <w:pPr>
        <w:pStyle w:val="Heading2"/>
        <w:ind w:left="-5"/>
      </w:pPr>
      <w:r>
        <w:lastRenderedPageBreak/>
        <w:t>Relief – Aspire Only</w:t>
      </w:r>
    </w:p>
    <w:p w14:paraId="6F3CD5B2" w14:textId="77777777" w:rsidR="006428B2" w:rsidRDefault="00303FDE">
      <w:pPr>
        <w:spacing w:after="227"/>
        <w:ind w:left="-5" w:right="6" w:hanging="10"/>
      </w:pPr>
      <w:r>
        <w:rPr>
          <w:rFonts w:ascii="Times New Roman" w:eastAsia="Times New Roman" w:hAnsi="Times New Roman" w:cs="Times New Roman"/>
        </w:rPr>
        <w:t>Reliefs are two dimensional grids of pixels with a height value associated at each pixel. They are used to repre</w:t>
      </w:r>
      <w:r>
        <w:rPr>
          <w:rFonts w:ascii="Times New Roman" w:eastAsia="Times New Roman" w:hAnsi="Times New Roman" w:cs="Times New Roman"/>
        </w:rPr>
        <w:t xml:space="preserve">sent 2D height fields that can have transparent regions. Reliefs can be created programma cally and converted into </w:t>
      </w:r>
      <w:r>
        <w:rPr>
          <w:rFonts w:ascii="Times New Roman" w:eastAsia="Times New Roman" w:hAnsi="Times New Roman" w:cs="Times New Roman"/>
          <w:color w:val="943634"/>
        </w:rPr>
        <w:t>Component</w:t>
      </w:r>
      <w:r>
        <w:rPr>
          <w:rFonts w:ascii="Times New Roman" w:eastAsia="Times New Roman" w:hAnsi="Times New Roman" w:cs="Times New Roman"/>
        </w:rPr>
        <w:t xml:space="preserve">s by adding a relief to the </w:t>
      </w:r>
      <w:r>
        <w:rPr>
          <w:rFonts w:ascii="Times New Roman" w:eastAsia="Times New Roman" w:hAnsi="Times New Roman" w:cs="Times New Roman"/>
          <w:color w:val="943634"/>
        </w:rPr>
        <w:t>ComponentManager</w:t>
      </w:r>
      <w:r>
        <w:rPr>
          <w:rFonts w:ascii="Times New Roman" w:eastAsia="Times New Roman" w:hAnsi="Times New Roman" w:cs="Times New Roman"/>
        </w:rPr>
        <w:t xml:space="preserve"> or obtained by querying a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for its relief.  The posi on of a relief is set using the Transform methond on the associated component once it is created.</w:t>
      </w:r>
    </w:p>
    <w:p w14:paraId="0BDF04A7" w14:textId="77777777" w:rsidR="006428B2" w:rsidRDefault="00303FDE">
      <w:pPr>
        <w:spacing w:after="226" w:line="265" w:lineRule="auto"/>
        <w:ind w:left="-5" w:hanging="10"/>
      </w:pPr>
      <w:r>
        <w:rPr>
          <w:rFonts w:ascii="Times New Roman" w:eastAsia="Times New Roman" w:hAnsi="Times New Roman" w:cs="Times New Roman"/>
        </w:rPr>
        <w:t>Constructors</w:t>
      </w:r>
    </w:p>
    <w:p w14:paraId="05C23F3B" w14:textId="77777777" w:rsidR="006428B2" w:rsidRDefault="00303FDE">
      <w:pPr>
        <w:spacing w:after="16" w:line="270" w:lineRule="auto"/>
        <w:ind w:left="-5" w:hanging="10"/>
      </w:pPr>
      <w:r>
        <w:rPr>
          <w:rFonts w:ascii="Times New Roman" w:eastAsia="Times New Roman" w:hAnsi="Times New Roman" w:cs="Times New Roman"/>
          <w:color w:val="4F81BD"/>
        </w:rPr>
        <w:t xml:space="preserve">Relief(integer pixel_width, integer pixel_height, double real_width, double_real_height) – </w:t>
      </w:r>
    </w:p>
    <w:p w14:paraId="080075A1" w14:textId="77777777" w:rsidR="006428B2" w:rsidRDefault="00303FDE">
      <w:pPr>
        <w:spacing w:after="16" w:line="270" w:lineRule="auto"/>
        <w:ind w:left="-5" w:hanging="10"/>
      </w:pPr>
      <w:r>
        <w:rPr>
          <w:rFonts w:ascii="Times New Roman" w:eastAsia="Times New Roman" w:hAnsi="Times New Roman" w:cs="Times New Roman"/>
          <w:color w:val="4F81BD"/>
        </w:rPr>
        <w:t>Constructor</w:t>
      </w:r>
    </w:p>
    <w:p w14:paraId="14AD6800" w14:textId="77777777" w:rsidR="006428B2" w:rsidRDefault="00303FDE">
      <w:pPr>
        <w:spacing w:after="457" w:line="262" w:lineRule="auto"/>
        <w:ind w:left="278" w:right="2387" w:hanging="10"/>
      </w:pPr>
      <w:r>
        <w:rPr>
          <w:rFonts w:ascii="Times New Roman" w:eastAsia="Times New Roman" w:hAnsi="Times New Roman" w:cs="Times New Roman"/>
        </w:rPr>
        <w:t>pixel_width-in</w:t>
      </w:r>
      <w:r>
        <w:rPr>
          <w:rFonts w:ascii="Times New Roman" w:eastAsia="Times New Roman" w:hAnsi="Times New Roman" w:cs="Times New Roman"/>
        </w:rPr>
        <w:t>teger–The width of the relief in pixels pixel_height-integer –The height of the relief in pixels real_width-double –The width of the relief in real world units real_height-double –The height of the relief in real world units</w:t>
      </w:r>
    </w:p>
    <w:p w14:paraId="5B7B788D" w14:textId="77777777" w:rsidR="006428B2" w:rsidRDefault="00303FDE">
      <w:pPr>
        <w:spacing w:after="512" w:line="262" w:lineRule="auto"/>
        <w:ind w:left="283" w:right="2548" w:hanging="283"/>
      </w:pPr>
      <w:r>
        <w:rPr>
          <w:rFonts w:ascii="Times New Roman" w:eastAsia="Times New Roman" w:hAnsi="Times New Roman" w:cs="Times New Roman"/>
          <w:color w:val="4F81BD"/>
        </w:rPr>
        <w:t xml:space="preserve">Relief(Box2D bounds, loat pixel_size) – Constructor </w:t>
      </w:r>
      <w:r>
        <w:rPr>
          <w:rFonts w:ascii="Times New Roman" w:eastAsia="Times New Roman" w:hAnsi="Times New Roman" w:cs="Times New Roman"/>
        </w:rPr>
        <w:t>bounds-</w:t>
      </w:r>
      <w:r>
        <w:rPr>
          <w:rFonts w:ascii="Times New Roman" w:eastAsia="Times New Roman" w:hAnsi="Times New Roman" w:cs="Times New Roman"/>
          <w:color w:val="943634"/>
        </w:rPr>
        <w:t>Box2D</w:t>
      </w:r>
      <w:r>
        <w:rPr>
          <w:rFonts w:ascii="Times New Roman" w:eastAsia="Times New Roman" w:hAnsi="Times New Roman" w:cs="Times New Roman"/>
        </w:rPr>
        <w:t xml:space="preserve"> –The real world dimensions of the relief pixel_size-float –The side length of a pixel in real world units</w:t>
      </w:r>
    </w:p>
    <w:p w14:paraId="2ACCAE0A" w14:textId="77777777" w:rsidR="006428B2" w:rsidRDefault="00303FDE">
      <w:pPr>
        <w:spacing w:after="226" w:line="265" w:lineRule="auto"/>
        <w:ind w:left="-5" w:hanging="10"/>
      </w:pPr>
      <w:r>
        <w:rPr>
          <w:rFonts w:ascii="Times New Roman" w:eastAsia="Times New Roman" w:hAnsi="Times New Roman" w:cs="Times New Roman"/>
        </w:rPr>
        <w:t>Proper es</w:t>
      </w:r>
    </w:p>
    <w:p w14:paraId="093D6FEE" w14:textId="77777777" w:rsidR="006428B2" w:rsidRDefault="00303FDE">
      <w:pPr>
        <w:spacing w:after="16" w:line="270" w:lineRule="auto"/>
        <w:ind w:left="-5" w:hanging="10"/>
      </w:pPr>
      <w:r>
        <w:rPr>
          <w:rFonts w:ascii="Times New Roman" w:eastAsia="Times New Roman" w:hAnsi="Times New Roman" w:cs="Times New Roman"/>
          <w:color w:val="4F81BD"/>
        </w:rPr>
        <w:t xml:space="preserve"> .Error</w:t>
      </w:r>
    </w:p>
    <w:p w14:paraId="14FBBD14" w14:textId="77777777" w:rsidR="006428B2" w:rsidRDefault="00303FDE">
      <w:pPr>
        <w:spacing w:after="227"/>
        <w:ind w:left="-5" w:right="6" w:hanging="10"/>
      </w:pPr>
      <w:r>
        <w:rPr>
          <w:rFonts w:ascii="Times New Roman" w:eastAsia="Times New Roman" w:hAnsi="Times New Roman" w:cs="Times New Roman"/>
        </w:rPr>
        <w:t>R/O – bool – true if there was an error during relief construc on</w:t>
      </w:r>
    </w:p>
    <w:p w14:paraId="189163E9" w14:textId="77777777" w:rsidR="006428B2" w:rsidRDefault="00303FDE">
      <w:pPr>
        <w:spacing w:after="16" w:line="270" w:lineRule="auto"/>
        <w:ind w:left="-5" w:hanging="10"/>
      </w:pPr>
      <w:r>
        <w:rPr>
          <w:rFonts w:ascii="Times New Roman" w:eastAsia="Times New Roman" w:hAnsi="Times New Roman" w:cs="Times New Roman"/>
          <w:color w:val="4F81BD"/>
        </w:rPr>
        <w:t>.</w:t>
      </w:r>
      <w:r>
        <w:rPr>
          <w:rFonts w:ascii="Times New Roman" w:eastAsia="Times New Roman" w:hAnsi="Times New Roman" w:cs="Times New Roman"/>
          <w:color w:val="4F81BD"/>
        </w:rPr>
        <w:t>PixelWidth</w:t>
      </w:r>
    </w:p>
    <w:p w14:paraId="1CB2AB9A" w14:textId="77777777" w:rsidR="006428B2" w:rsidRDefault="00303FDE">
      <w:pPr>
        <w:spacing w:after="227"/>
        <w:ind w:left="-5" w:right="6" w:hanging="10"/>
      </w:pPr>
      <w:r>
        <w:rPr>
          <w:rFonts w:ascii="Times New Roman" w:eastAsia="Times New Roman" w:hAnsi="Times New Roman" w:cs="Times New Roman"/>
        </w:rPr>
        <w:t>R/O – integer – the width in pixels of the relief</w:t>
      </w:r>
    </w:p>
    <w:p w14:paraId="0D6DF124" w14:textId="77777777" w:rsidR="006428B2" w:rsidRDefault="00303FDE">
      <w:pPr>
        <w:spacing w:after="16" w:line="270" w:lineRule="auto"/>
        <w:ind w:left="-5" w:hanging="10"/>
      </w:pPr>
      <w:r>
        <w:rPr>
          <w:rFonts w:ascii="Times New Roman" w:eastAsia="Times New Roman" w:hAnsi="Times New Roman" w:cs="Times New Roman"/>
          <w:color w:val="4F81BD"/>
        </w:rPr>
        <w:t>.PixelHeight</w:t>
      </w:r>
    </w:p>
    <w:p w14:paraId="4DC89C69" w14:textId="77777777" w:rsidR="006428B2" w:rsidRDefault="00303FDE">
      <w:pPr>
        <w:spacing w:after="227"/>
        <w:ind w:left="-5" w:right="6" w:hanging="10"/>
      </w:pPr>
      <w:r>
        <w:rPr>
          <w:rFonts w:ascii="Times New Roman" w:eastAsia="Times New Roman" w:hAnsi="Times New Roman" w:cs="Times New Roman"/>
        </w:rPr>
        <w:t>R/O – integer – the height in pixels of the relief</w:t>
      </w:r>
    </w:p>
    <w:p w14:paraId="24255A0A" w14:textId="77777777" w:rsidR="006428B2" w:rsidRDefault="00303FDE">
      <w:pPr>
        <w:spacing w:after="16" w:line="270" w:lineRule="auto"/>
        <w:ind w:left="-5" w:hanging="10"/>
      </w:pPr>
      <w:r>
        <w:rPr>
          <w:rFonts w:ascii="Times New Roman" w:eastAsia="Times New Roman" w:hAnsi="Times New Roman" w:cs="Times New Roman"/>
          <w:color w:val="4F81BD"/>
        </w:rPr>
        <w:t>.RealWidth</w:t>
      </w:r>
    </w:p>
    <w:p w14:paraId="47FBE8B4" w14:textId="77777777" w:rsidR="006428B2" w:rsidRDefault="00303FDE">
      <w:pPr>
        <w:spacing w:after="227"/>
        <w:ind w:left="-5" w:right="6" w:hanging="10"/>
      </w:pPr>
      <w:r>
        <w:rPr>
          <w:rFonts w:ascii="Times New Roman" w:eastAsia="Times New Roman" w:hAnsi="Times New Roman" w:cs="Times New Roman"/>
        </w:rPr>
        <w:t>R/O – float – the real width of the relief</w:t>
      </w:r>
    </w:p>
    <w:p w14:paraId="261B2EA3" w14:textId="77777777" w:rsidR="006428B2" w:rsidRDefault="00303FDE">
      <w:pPr>
        <w:spacing w:after="16" w:line="270" w:lineRule="auto"/>
        <w:ind w:left="-5" w:hanging="10"/>
      </w:pPr>
      <w:r>
        <w:rPr>
          <w:rFonts w:ascii="Times New Roman" w:eastAsia="Times New Roman" w:hAnsi="Times New Roman" w:cs="Times New Roman"/>
          <w:color w:val="4F81BD"/>
        </w:rPr>
        <w:t>.RealHeight</w:t>
      </w:r>
    </w:p>
    <w:p w14:paraId="7BD8F69B" w14:textId="77777777" w:rsidR="006428B2" w:rsidRDefault="00303FDE">
      <w:pPr>
        <w:spacing w:after="227"/>
        <w:ind w:left="-5" w:right="6" w:hanging="10"/>
      </w:pPr>
      <w:r>
        <w:rPr>
          <w:rFonts w:ascii="Times New Roman" w:eastAsia="Times New Roman" w:hAnsi="Times New Roman" w:cs="Times New Roman"/>
        </w:rPr>
        <w:t xml:space="preserve">R/O – float – the real height of the relief </w:t>
      </w:r>
    </w:p>
    <w:p w14:paraId="4D799EE1" w14:textId="77777777" w:rsidR="006428B2" w:rsidRDefault="00303FDE">
      <w:pPr>
        <w:spacing w:after="16" w:line="270" w:lineRule="auto"/>
        <w:ind w:left="-5" w:hanging="10"/>
      </w:pPr>
      <w:r>
        <w:rPr>
          <w:rFonts w:ascii="Times New Roman" w:eastAsia="Times New Roman" w:hAnsi="Times New Roman" w:cs="Times New Roman"/>
          <w:color w:val="4F81BD"/>
        </w:rPr>
        <w:t>.XPixelSize</w:t>
      </w:r>
    </w:p>
    <w:p w14:paraId="4DD10045" w14:textId="77777777" w:rsidR="006428B2" w:rsidRDefault="00303FDE">
      <w:pPr>
        <w:spacing w:after="227"/>
        <w:ind w:left="-5" w:right="6" w:hanging="10"/>
      </w:pPr>
      <w:r>
        <w:rPr>
          <w:rFonts w:ascii="Times New Roman" w:eastAsia="Times New Roman" w:hAnsi="Times New Roman" w:cs="Times New Roman"/>
        </w:rPr>
        <w:t>R/O – in</w:t>
      </w:r>
      <w:r>
        <w:rPr>
          <w:rFonts w:ascii="Times New Roman" w:eastAsia="Times New Roman" w:hAnsi="Times New Roman" w:cs="Times New Roman"/>
        </w:rPr>
        <w:t>teger – the width of a pixel in real units</w:t>
      </w:r>
    </w:p>
    <w:p w14:paraId="66042B6F" w14:textId="77777777" w:rsidR="006428B2" w:rsidRDefault="00303FDE">
      <w:pPr>
        <w:spacing w:after="16" w:line="270" w:lineRule="auto"/>
        <w:ind w:left="-5" w:hanging="10"/>
      </w:pPr>
      <w:r>
        <w:rPr>
          <w:rFonts w:ascii="Times New Roman" w:eastAsia="Times New Roman" w:hAnsi="Times New Roman" w:cs="Times New Roman"/>
          <w:color w:val="4F81BD"/>
        </w:rPr>
        <w:t>.YPixelSize</w:t>
      </w:r>
    </w:p>
    <w:p w14:paraId="49032F65" w14:textId="77777777" w:rsidR="006428B2" w:rsidRDefault="00303FDE">
      <w:pPr>
        <w:spacing w:after="227"/>
        <w:ind w:left="-5" w:right="6" w:hanging="10"/>
      </w:pPr>
      <w:r>
        <w:rPr>
          <w:rFonts w:ascii="Times New Roman" w:eastAsia="Times New Roman" w:hAnsi="Times New Roman" w:cs="Times New Roman"/>
        </w:rPr>
        <w:t>R/O – integer – the height of a pixel in real units</w:t>
      </w:r>
    </w:p>
    <w:p w14:paraId="1A3E0904" w14:textId="77777777" w:rsidR="006428B2" w:rsidRDefault="00303FDE">
      <w:pPr>
        <w:spacing w:after="16" w:line="270" w:lineRule="auto"/>
        <w:ind w:left="-5" w:hanging="10"/>
      </w:pPr>
      <w:r>
        <w:rPr>
          <w:rFonts w:ascii="Times New Roman" w:eastAsia="Times New Roman" w:hAnsi="Times New Roman" w:cs="Times New Roman"/>
          <w:color w:val="4F81BD"/>
        </w:rPr>
        <w:t>.Thickness</w:t>
      </w:r>
    </w:p>
    <w:p w14:paraId="58EC9154" w14:textId="77777777" w:rsidR="006428B2" w:rsidRDefault="00303FDE">
      <w:pPr>
        <w:spacing w:after="227"/>
        <w:ind w:left="-5" w:right="6" w:hanging="10"/>
      </w:pPr>
      <w:r>
        <w:rPr>
          <w:rFonts w:ascii="Times New Roman" w:eastAsia="Times New Roman" w:hAnsi="Times New Roman" w:cs="Times New Roman"/>
        </w:rPr>
        <w:t>R/O – float – the thickness of the block in real units - 0.0 for reliefs created by Lua</w:t>
      </w:r>
    </w:p>
    <w:p w14:paraId="06902A2C" w14:textId="77777777" w:rsidR="006428B2" w:rsidRDefault="00303FDE">
      <w:pPr>
        <w:spacing w:after="16" w:line="270" w:lineRule="auto"/>
        <w:ind w:left="-5" w:hanging="10"/>
      </w:pPr>
      <w:r>
        <w:rPr>
          <w:rFonts w:ascii="Times New Roman" w:eastAsia="Times New Roman" w:hAnsi="Times New Roman" w:cs="Times New Roman"/>
          <w:color w:val="4F81BD"/>
        </w:rPr>
        <w:t>.SurfaceZ</w:t>
      </w:r>
    </w:p>
    <w:p w14:paraId="63AE879D" w14:textId="77777777" w:rsidR="006428B2" w:rsidRDefault="00303FDE">
      <w:pPr>
        <w:spacing w:after="227"/>
        <w:ind w:left="-5" w:right="6" w:hanging="10"/>
      </w:pPr>
      <w:r>
        <w:rPr>
          <w:rFonts w:ascii="Times New Roman" w:eastAsia="Times New Roman" w:hAnsi="Times New Roman" w:cs="Times New Roman"/>
        </w:rPr>
        <w:t>R/O – float – returns the surface z in r</w:t>
      </w:r>
      <w:r>
        <w:rPr>
          <w:rFonts w:ascii="Times New Roman" w:eastAsia="Times New Roman" w:hAnsi="Times New Roman" w:cs="Times New Roman"/>
        </w:rPr>
        <w:t>eal units – 0.0 for reliefs created by Lua</w:t>
      </w:r>
    </w:p>
    <w:p w14:paraId="399583A1" w14:textId="77777777" w:rsidR="006428B2" w:rsidRDefault="00303FDE">
      <w:pPr>
        <w:spacing w:after="16" w:line="270" w:lineRule="auto"/>
        <w:ind w:left="-5" w:hanging="10"/>
      </w:pPr>
      <w:r>
        <w:rPr>
          <w:rFonts w:ascii="Times New Roman" w:eastAsia="Times New Roman" w:hAnsi="Times New Roman" w:cs="Times New Roman"/>
          <w:color w:val="4F81BD"/>
        </w:rPr>
        <w:t>.Volume</w:t>
      </w:r>
    </w:p>
    <w:p w14:paraId="37E7790D" w14:textId="77777777" w:rsidR="006428B2" w:rsidRDefault="00303FDE">
      <w:pPr>
        <w:spacing w:after="227"/>
        <w:ind w:left="-5" w:right="6" w:hanging="10"/>
      </w:pPr>
      <w:r>
        <w:rPr>
          <w:rFonts w:ascii="Times New Roman" w:eastAsia="Times New Roman" w:hAnsi="Times New Roman" w:cs="Times New Roman"/>
        </w:rPr>
        <w:t>R/O – float – returns the volume of the relief</w:t>
      </w:r>
    </w:p>
    <w:p w14:paraId="461BBF17"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IsTransparent</w:t>
      </w:r>
    </w:p>
    <w:p w14:paraId="317EA741" w14:textId="77777777" w:rsidR="006428B2" w:rsidRDefault="00303FDE">
      <w:pPr>
        <w:spacing w:after="227"/>
        <w:ind w:left="-5" w:right="6" w:hanging="10"/>
      </w:pPr>
      <w:r>
        <w:rPr>
          <w:rFonts w:ascii="Times New Roman" w:eastAsia="Times New Roman" w:hAnsi="Times New Roman" w:cs="Times New Roman"/>
        </w:rPr>
        <w:t>R/O – bool – returns true if the relief consists en rely of transparent pixels</w:t>
      </w:r>
    </w:p>
    <w:p w14:paraId="62E3308B" w14:textId="77777777" w:rsidR="006428B2" w:rsidRDefault="00303FDE">
      <w:pPr>
        <w:spacing w:after="226" w:line="265" w:lineRule="auto"/>
        <w:ind w:left="-5" w:hanging="10"/>
      </w:pPr>
      <w:r>
        <w:rPr>
          <w:rFonts w:ascii="Times New Roman" w:eastAsia="Times New Roman" w:hAnsi="Times New Roman" w:cs="Times New Roman"/>
        </w:rPr>
        <w:t>Methods</w:t>
      </w:r>
    </w:p>
    <w:p w14:paraId="40CA2CB9" w14:textId="77777777" w:rsidR="006428B2" w:rsidRDefault="00303FDE">
      <w:pPr>
        <w:spacing w:after="16" w:line="270" w:lineRule="auto"/>
        <w:ind w:left="-5" w:hanging="10"/>
      </w:pPr>
      <w:r>
        <w:rPr>
          <w:rFonts w:ascii="Times New Roman" w:eastAsia="Times New Roman" w:hAnsi="Times New Roman" w:cs="Times New Roman"/>
          <w:color w:val="4F81BD"/>
        </w:rPr>
        <w:t>:Reset( loat value, bool free_memory)</w:t>
      </w:r>
    </w:p>
    <w:p w14:paraId="27228216" w14:textId="77777777" w:rsidR="006428B2" w:rsidRDefault="00303FDE">
      <w:pPr>
        <w:spacing w:after="227"/>
        <w:ind w:left="-5" w:right="6" w:hanging="10"/>
      </w:pPr>
      <w:r>
        <w:rPr>
          <w:rFonts w:ascii="Times New Roman" w:eastAsia="Times New Roman" w:hAnsi="Times New Roman" w:cs="Times New Roman"/>
        </w:rPr>
        <w:t>Sets all heights in the relief</w:t>
      </w:r>
    </w:p>
    <w:p w14:paraId="71E54767" w14:textId="77777777" w:rsidR="006428B2" w:rsidRDefault="00303FDE">
      <w:pPr>
        <w:spacing w:after="235" w:line="262" w:lineRule="auto"/>
        <w:ind w:left="278" w:right="2547" w:hanging="10"/>
      </w:pPr>
      <w:r>
        <w:rPr>
          <w:rFonts w:ascii="Times New Roman" w:eastAsia="Times New Roman" w:hAnsi="Times New Roman" w:cs="Times New Roman"/>
        </w:rPr>
        <w:t>value- float –The height to set all pixels in the relief free_memory-bool –Has no effect, ignored</w:t>
      </w:r>
    </w:p>
    <w:p w14:paraId="03F12A37" w14:textId="77777777" w:rsidR="006428B2" w:rsidRDefault="00303FDE">
      <w:pPr>
        <w:spacing w:after="16" w:line="270" w:lineRule="auto"/>
        <w:ind w:left="-5" w:hanging="10"/>
      </w:pPr>
      <w:r>
        <w:rPr>
          <w:rFonts w:ascii="Times New Roman" w:eastAsia="Times New Roman" w:hAnsi="Times New Roman" w:cs="Times New Roman"/>
          <w:color w:val="4F81BD"/>
        </w:rPr>
        <w:t>:M</w:t>
      </w:r>
      <w:r>
        <w:rPr>
          <w:rFonts w:ascii="Times New Roman" w:eastAsia="Times New Roman" w:hAnsi="Times New Roman" w:cs="Times New Roman"/>
          <w:color w:val="4F81BD"/>
        </w:rPr>
        <w:t>akeValuesTransparent( loat value)</w:t>
      </w:r>
    </w:p>
    <w:p w14:paraId="55ED33C1" w14:textId="77777777" w:rsidR="006428B2" w:rsidRDefault="00303FDE">
      <w:pPr>
        <w:spacing w:after="0" w:line="477" w:lineRule="auto"/>
        <w:ind w:left="268" w:right="2794" w:hanging="283"/>
      </w:pPr>
      <w:r>
        <w:rPr>
          <w:rFonts w:ascii="Times New Roman" w:eastAsia="Times New Roman" w:hAnsi="Times New Roman" w:cs="Times New Roman"/>
        </w:rPr>
        <w:t>Makes all parts of the relief at the given height transparent value-float –The height of the pixels to be made transparent</w:t>
      </w:r>
    </w:p>
    <w:p w14:paraId="07E760AA" w14:textId="77777777" w:rsidR="006428B2" w:rsidRDefault="00303FDE">
      <w:pPr>
        <w:spacing w:after="16" w:line="270" w:lineRule="auto"/>
        <w:ind w:left="-5" w:hanging="10"/>
      </w:pPr>
      <w:r>
        <w:rPr>
          <w:rFonts w:ascii="Times New Roman" w:eastAsia="Times New Roman" w:hAnsi="Times New Roman" w:cs="Times New Roman"/>
          <w:color w:val="4F81BD"/>
        </w:rPr>
        <w:t>:ReplaceTransparentValues( loat value)</w:t>
      </w:r>
    </w:p>
    <w:p w14:paraId="5273FC4D" w14:textId="77777777" w:rsidR="006428B2" w:rsidRDefault="00303FDE">
      <w:pPr>
        <w:spacing w:after="4" w:line="477" w:lineRule="auto"/>
        <w:ind w:left="283" w:right="3026" w:hanging="283"/>
      </w:pPr>
      <w:r>
        <w:rPr>
          <w:rFonts w:ascii="Times New Roman" w:eastAsia="Times New Roman" w:hAnsi="Times New Roman" w:cs="Times New Roman"/>
        </w:rPr>
        <w:t>Replaces all transparent pixels with the given height value-</w:t>
      </w:r>
      <w:r>
        <w:rPr>
          <w:rFonts w:ascii="Times New Roman" w:eastAsia="Times New Roman" w:hAnsi="Times New Roman" w:cs="Times New Roman"/>
        </w:rPr>
        <w:t>float-The height that all transparent pixels will become</w:t>
      </w:r>
    </w:p>
    <w:p w14:paraId="46A2E5B2" w14:textId="77777777" w:rsidR="006428B2" w:rsidRDefault="00303FDE">
      <w:pPr>
        <w:spacing w:after="16" w:line="270" w:lineRule="auto"/>
        <w:ind w:left="-5" w:hanging="10"/>
      </w:pPr>
      <w:r>
        <w:rPr>
          <w:rFonts w:ascii="Times New Roman" w:eastAsia="Times New Roman" w:hAnsi="Times New Roman" w:cs="Times New Roman"/>
          <w:color w:val="4F81BD"/>
        </w:rPr>
        <w:t>:PointIsOnModel(integer x, integer y)</w:t>
      </w:r>
    </w:p>
    <w:p w14:paraId="7252C1B1" w14:textId="77777777" w:rsidR="006428B2" w:rsidRDefault="00303FDE">
      <w:pPr>
        <w:spacing w:after="227"/>
        <w:ind w:left="-5" w:right="6" w:hanging="10"/>
      </w:pPr>
      <w:r>
        <w:rPr>
          <w:rFonts w:ascii="Times New Roman" w:eastAsia="Times New Roman" w:hAnsi="Times New Roman" w:cs="Times New Roman"/>
        </w:rPr>
        <w:t>Returns true if x is between zero and the pixel width and y is between zero and the pixel height</w:t>
      </w:r>
    </w:p>
    <w:p w14:paraId="6BDD8FF2" w14:textId="77777777" w:rsidR="006428B2" w:rsidRDefault="00303FDE">
      <w:pPr>
        <w:spacing w:after="226" w:line="262" w:lineRule="auto"/>
        <w:ind w:left="278" w:right="3496" w:hanging="10"/>
      </w:pPr>
      <w:r>
        <w:rPr>
          <w:rFonts w:ascii="Times New Roman" w:eastAsia="Times New Roman" w:hAnsi="Times New Roman" w:cs="Times New Roman"/>
        </w:rPr>
        <w:t>x-integer -The x coordinate of the pixel to test y-integer-The y coordinate of the pixel to test</w:t>
      </w:r>
    </w:p>
    <w:p w14:paraId="2DE81F71" w14:textId="77777777" w:rsidR="006428B2" w:rsidRDefault="00303FDE">
      <w:pPr>
        <w:spacing w:after="16" w:line="270" w:lineRule="auto"/>
        <w:ind w:left="-5" w:hanging="10"/>
      </w:pPr>
      <w:r>
        <w:rPr>
          <w:rFonts w:ascii="Times New Roman" w:eastAsia="Times New Roman" w:hAnsi="Times New Roman" w:cs="Times New Roman"/>
          <w:color w:val="4F81BD"/>
        </w:rPr>
        <w:t>:Set(integer x, integer y, loat value)</w:t>
      </w:r>
    </w:p>
    <w:p w14:paraId="3D0AF483" w14:textId="77777777" w:rsidR="006428B2" w:rsidRDefault="00303FDE">
      <w:pPr>
        <w:spacing w:after="227"/>
        <w:ind w:left="-5" w:right="6" w:hanging="10"/>
      </w:pPr>
      <w:r>
        <w:rPr>
          <w:rFonts w:ascii="Times New Roman" w:eastAsia="Times New Roman" w:hAnsi="Times New Roman" w:cs="Times New Roman"/>
        </w:rPr>
        <w:t>Sets the height for the relief at the point to the specified value</w:t>
      </w:r>
    </w:p>
    <w:p w14:paraId="685323D9" w14:textId="77777777" w:rsidR="006428B2" w:rsidRDefault="00303FDE">
      <w:pPr>
        <w:spacing w:after="226" w:line="262" w:lineRule="auto"/>
        <w:ind w:left="278" w:right="3572" w:hanging="10"/>
      </w:pPr>
      <w:r>
        <w:rPr>
          <w:rFonts w:ascii="Times New Roman" w:eastAsia="Times New Roman" w:hAnsi="Times New Roman" w:cs="Times New Roman"/>
        </w:rPr>
        <w:t>x-integer -The x coordinate of the pixel to set y-integer-The y coordinate of the pixel to set value-float-The height value to assign to the pixel</w:t>
      </w:r>
    </w:p>
    <w:p w14:paraId="58932900" w14:textId="77777777" w:rsidR="006428B2" w:rsidRDefault="00303FDE">
      <w:pPr>
        <w:spacing w:after="16" w:line="270" w:lineRule="auto"/>
        <w:ind w:left="-5" w:hanging="10"/>
      </w:pPr>
      <w:r>
        <w:rPr>
          <w:rFonts w:ascii="Times New Roman" w:eastAsia="Times New Roman" w:hAnsi="Times New Roman" w:cs="Times New Roman"/>
          <w:color w:val="4F81BD"/>
        </w:rPr>
        <w:t>:SetLowest(integer x, integer y, loat value)</w:t>
      </w:r>
    </w:p>
    <w:p w14:paraId="2098D7CB" w14:textId="77777777" w:rsidR="006428B2" w:rsidRDefault="00303FDE">
      <w:pPr>
        <w:spacing w:after="227"/>
        <w:ind w:left="-5" w:right="6" w:hanging="10"/>
      </w:pPr>
      <w:r>
        <w:rPr>
          <w:rFonts w:ascii="Times New Roman" w:eastAsia="Times New Roman" w:hAnsi="Times New Roman" w:cs="Times New Roman"/>
        </w:rPr>
        <w:t>Sets the height for the relief at the point to whichever is lowe</w:t>
      </w:r>
      <w:r>
        <w:rPr>
          <w:rFonts w:ascii="Times New Roman" w:eastAsia="Times New Roman" w:hAnsi="Times New Roman" w:cs="Times New Roman"/>
        </w:rPr>
        <w:t>r, the current value or the passed value. Returns true if the height was changed</w:t>
      </w:r>
    </w:p>
    <w:p w14:paraId="229B44B7" w14:textId="77777777" w:rsidR="006428B2" w:rsidRDefault="00303FDE">
      <w:pPr>
        <w:spacing w:after="226" w:line="262" w:lineRule="auto"/>
        <w:ind w:left="278" w:right="3620" w:hanging="10"/>
      </w:pPr>
      <w:r>
        <w:rPr>
          <w:rFonts w:ascii="Times New Roman" w:eastAsia="Times New Roman" w:hAnsi="Times New Roman" w:cs="Times New Roman"/>
        </w:rPr>
        <w:t>x-integer-The x coordinate of the pixel to set y-integer-The y coordinate of the pixel to set value-float-The height value to try and assign to the pixel</w:t>
      </w:r>
    </w:p>
    <w:p w14:paraId="39A7DC46" w14:textId="77777777" w:rsidR="006428B2" w:rsidRDefault="00303FDE">
      <w:pPr>
        <w:spacing w:after="16" w:line="270" w:lineRule="auto"/>
        <w:ind w:left="-5" w:hanging="10"/>
      </w:pPr>
      <w:r>
        <w:rPr>
          <w:rFonts w:ascii="Times New Roman" w:eastAsia="Times New Roman" w:hAnsi="Times New Roman" w:cs="Times New Roman"/>
          <w:color w:val="4F81BD"/>
        </w:rPr>
        <w:t>:Get(integer x, integ</w:t>
      </w:r>
      <w:r>
        <w:rPr>
          <w:rFonts w:ascii="Times New Roman" w:eastAsia="Times New Roman" w:hAnsi="Times New Roman" w:cs="Times New Roman"/>
          <w:color w:val="4F81BD"/>
        </w:rPr>
        <w:t>er y)</w:t>
      </w:r>
    </w:p>
    <w:p w14:paraId="77BA4151" w14:textId="77777777" w:rsidR="006428B2" w:rsidRDefault="00303FDE">
      <w:pPr>
        <w:spacing w:after="227"/>
        <w:ind w:left="-5" w:right="6" w:hanging="10"/>
      </w:pPr>
      <w:r>
        <w:rPr>
          <w:rFonts w:ascii="Times New Roman" w:eastAsia="Times New Roman" w:hAnsi="Times New Roman" w:cs="Times New Roman"/>
        </w:rPr>
        <w:t>Returns the height for the relief at the point in pixel coordinates</w:t>
      </w:r>
    </w:p>
    <w:p w14:paraId="3F68C31A" w14:textId="77777777" w:rsidR="006428B2" w:rsidRDefault="00303FDE">
      <w:pPr>
        <w:spacing w:after="185" w:line="262" w:lineRule="auto"/>
        <w:ind w:left="278" w:right="3544" w:hanging="10"/>
      </w:pPr>
      <w:r>
        <w:rPr>
          <w:rFonts w:ascii="Times New Roman" w:eastAsia="Times New Roman" w:hAnsi="Times New Roman" w:cs="Times New Roman"/>
        </w:rPr>
        <w:t>x-integer -The x coordinate of the pixel to get y-integer-The y coordinate of the pixel to get</w:t>
      </w:r>
    </w:p>
    <w:p w14:paraId="31118DE5" w14:textId="77777777" w:rsidR="006428B2" w:rsidRDefault="00303FDE">
      <w:pPr>
        <w:spacing w:after="16" w:line="270" w:lineRule="auto"/>
        <w:ind w:left="-5" w:hanging="10"/>
      </w:pPr>
      <w:r>
        <w:rPr>
          <w:rFonts w:ascii="Times New Roman" w:eastAsia="Times New Roman" w:hAnsi="Times New Roman" w:cs="Times New Roman"/>
          <w:color w:val="4F81BD"/>
        </w:rPr>
        <w:t>:GetInterpolated(double x, double y)</w:t>
      </w:r>
    </w:p>
    <w:p w14:paraId="097D4EAE" w14:textId="77777777" w:rsidR="006428B2" w:rsidRDefault="00303FDE">
      <w:pPr>
        <w:spacing w:after="227"/>
        <w:ind w:left="-5" w:right="6" w:hanging="10"/>
      </w:pPr>
      <w:r>
        <w:rPr>
          <w:rFonts w:ascii="Times New Roman" w:eastAsia="Times New Roman" w:hAnsi="Times New Roman" w:cs="Times New Roman"/>
        </w:rPr>
        <w:t>Returns the interpolated height for the relief for</w:t>
      </w:r>
      <w:r>
        <w:rPr>
          <w:rFonts w:ascii="Times New Roman" w:eastAsia="Times New Roman" w:hAnsi="Times New Roman" w:cs="Times New Roman"/>
        </w:rPr>
        <w:t xml:space="preserve"> the specified coordinate</w:t>
      </w:r>
    </w:p>
    <w:p w14:paraId="27401D70" w14:textId="77777777" w:rsidR="006428B2" w:rsidRDefault="00303FDE">
      <w:pPr>
        <w:spacing w:after="495" w:line="262" w:lineRule="auto"/>
        <w:ind w:left="278" w:right="4441" w:hanging="10"/>
      </w:pPr>
      <w:r>
        <w:rPr>
          <w:rFonts w:ascii="Times New Roman" w:eastAsia="Times New Roman" w:hAnsi="Times New Roman" w:cs="Times New Roman"/>
        </w:rPr>
        <w:t>x-double -The x coordinate in pixel units y-double -The y coordinate in pixel units</w:t>
      </w:r>
    </w:p>
    <w:p w14:paraId="61B61C50"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GetMinMaxZ()</w:t>
      </w:r>
    </w:p>
    <w:p w14:paraId="226925F8" w14:textId="77777777" w:rsidR="006428B2" w:rsidRDefault="00303FDE">
      <w:pPr>
        <w:spacing w:after="161"/>
        <w:ind w:left="-5" w:right="6" w:hanging="10"/>
      </w:pPr>
      <w:r>
        <w:rPr>
          <w:rFonts w:ascii="Times New Roman" w:eastAsia="Times New Roman" w:hAnsi="Times New Roman" w:cs="Times New Roman"/>
        </w:rPr>
        <w:t>Returns the maximum and minimum z values of the relief taking into account the thickness and a boolean flag indica ng if the model i</w:t>
      </w:r>
      <w:r>
        <w:rPr>
          <w:rFonts w:ascii="Times New Roman" w:eastAsia="Times New Roman" w:hAnsi="Times New Roman" w:cs="Times New Roman"/>
        </w:rPr>
        <w:t xml:space="preserve">s transparent </w:t>
      </w:r>
    </w:p>
    <w:p w14:paraId="36E26D11" w14:textId="77777777" w:rsidR="006428B2" w:rsidRDefault="00303FDE">
      <w:pPr>
        <w:spacing w:after="238"/>
        <w:ind w:left="730" w:hanging="10"/>
      </w:pPr>
      <w:r>
        <w:rPr>
          <w:rFonts w:ascii="Times New Roman" w:eastAsia="Times New Roman" w:hAnsi="Times New Roman" w:cs="Times New Roman"/>
          <w:sz w:val="18"/>
        </w:rPr>
        <w:t>local transparent, min_z, max_z = relief:GetMinMaxZ()</w:t>
      </w:r>
    </w:p>
    <w:p w14:paraId="277EF414" w14:textId="77777777" w:rsidR="006428B2" w:rsidRDefault="00303FDE">
      <w:pPr>
        <w:spacing w:after="16" w:line="270" w:lineRule="auto"/>
        <w:ind w:left="-5" w:hanging="10"/>
      </w:pPr>
      <w:r>
        <w:rPr>
          <w:rFonts w:ascii="Times New Roman" w:eastAsia="Times New Roman" w:hAnsi="Times New Roman" w:cs="Times New Roman"/>
          <w:color w:val="4F81BD"/>
        </w:rPr>
        <w:t>:GetTrueMinMaxZ()</w:t>
      </w:r>
    </w:p>
    <w:p w14:paraId="4C666102" w14:textId="77777777" w:rsidR="006428B2" w:rsidRDefault="00303FDE">
      <w:pPr>
        <w:spacing w:after="161"/>
        <w:ind w:left="-5" w:right="6" w:hanging="10"/>
      </w:pPr>
      <w:r>
        <w:rPr>
          <w:rFonts w:ascii="Times New Roman" w:eastAsia="Times New Roman" w:hAnsi="Times New Roman" w:cs="Times New Roman"/>
        </w:rPr>
        <w:t xml:space="preserve">Returns the maximum and minimum z values of the relief ignoring the thickness and a boolean flag indica ng if the model is transparent </w:t>
      </w:r>
    </w:p>
    <w:p w14:paraId="0EA456FB" w14:textId="77777777" w:rsidR="006428B2" w:rsidRDefault="00303FDE">
      <w:pPr>
        <w:spacing w:after="278"/>
        <w:ind w:left="730" w:hanging="10"/>
      </w:pPr>
      <w:r>
        <w:rPr>
          <w:rFonts w:ascii="Times New Roman" w:eastAsia="Times New Roman" w:hAnsi="Times New Roman" w:cs="Times New Roman"/>
          <w:sz w:val="18"/>
        </w:rPr>
        <w:t>local transparent, min_z, max_z = relief:GetTrueMinMaxZ()</w:t>
      </w:r>
    </w:p>
    <w:p w14:paraId="51A99913" w14:textId="77777777" w:rsidR="006428B2" w:rsidRDefault="00303FDE">
      <w:pPr>
        <w:spacing w:after="16" w:line="270" w:lineRule="auto"/>
        <w:ind w:left="-5" w:hanging="10"/>
      </w:pPr>
      <w:r>
        <w:rPr>
          <w:rFonts w:ascii="Times New Roman" w:eastAsia="Times New Roman" w:hAnsi="Times New Roman" w:cs="Times New Roman"/>
          <w:color w:val="4F81BD"/>
        </w:rPr>
        <w:t>:Add( loat value)</w:t>
      </w:r>
    </w:p>
    <w:p w14:paraId="72624916" w14:textId="77777777" w:rsidR="006428B2" w:rsidRDefault="00303FDE">
      <w:pPr>
        <w:spacing w:after="4" w:line="477" w:lineRule="auto"/>
        <w:ind w:left="283" w:right="3199" w:hanging="283"/>
      </w:pPr>
      <w:r>
        <w:rPr>
          <w:rFonts w:ascii="Times New Roman" w:eastAsia="Times New Roman" w:hAnsi="Times New Roman" w:cs="Times New Roman"/>
        </w:rPr>
        <w:t>Adds onto all non transparent pixels vaIue-f</w:t>
      </w:r>
      <w:r>
        <w:rPr>
          <w:rFonts w:ascii="Times New Roman" w:eastAsia="Times New Roman" w:hAnsi="Times New Roman" w:cs="Times New Roman"/>
        </w:rPr>
        <w:t>loat -The height to add onto each non transparent pixel</w:t>
      </w:r>
    </w:p>
    <w:p w14:paraId="3F9AD35E" w14:textId="77777777" w:rsidR="006428B2" w:rsidRDefault="00303FDE">
      <w:pPr>
        <w:spacing w:after="16" w:line="270" w:lineRule="auto"/>
        <w:ind w:left="-5" w:hanging="10"/>
      </w:pPr>
      <w:r>
        <w:rPr>
          <w:rFonts w:ascii="Times New Roman" w:eastAsia="Times New Roman" w:hAnsi="Times New Roman" w:cs="Times New Roman"/>
          <w:color w:val="4F81BD"/>
        </w:rPr>
        <w:t>:Subtract( loat value)</w:t>
      </w:r>
    </w:p>
    <w:p w14:paraId="31AB9916" w14:textId="77777777" w:rsidR="006428B2" w:rsidRDefault="00303FDE">
      <w:pPr>
        <w:spacing w:after="4" w:line="477" w:lineRule="auto"/>
        <w:ind w:left="283" w:right="2783" w:hanging="283"/>
      </w:pPr>
      <w:r>
        <w:rPr>
          <w:rFonts w:ascii="Times New Roman" w:eastAsia="Times New Roman" w:hAnsi="Times New Roman" w:cs="Times New Roman"/>
        </w:rPr>
        <w:t>Subtracts from all non transparent pixels vaIue-float -The height to subtract from each non transparent pixel</w:t>
      </w:r>
    </w:p>
    <w:p w14:paraId="1F1CB5F7" w14:textId="77777777" w:rsidR="006428B2" w:rsidRDefault="00303FDE">
      <w:pPr>
        <w:spacing w:after="16" w:line="270" w:lineRule="auto"/>
        <w:ind w:left="-5" w:hanging="10"/>
      </w:pPr>
      <w:r>
        <w:rPr>
          <w:rFonts w:ascii="Times New Roman" w:eastAsia="Times New Roman" w:hAnsi="Times New Roman" w:cs="Times New Roman"/>
          <w:color w:val="4F81BD"/>
        </w:rPr>
        <w:t>:Multiply( loat value)</w:t>
      </w:r>
    </w:p>
    <w:p w14:paraId="2B7D7775" w14:textId="77777777" w:rsidR="006428B2" w:rsidRDefault="00303FDE">
      <w:pPr>
        <w:spacing w:after="4" w:line="491" w:lineRule="auto"/>
        <w:ind w:left="283" w:right="3279" w:hanging="283"/>
      </w:pPr>
      <w:r>
        <w:rPr>
          <w:rFonts w:ascii="Times New Roman" w:eastAsia="Times New Roman" w:hAnsi="Times New Roman" w:cs="Times New Roman"/>
        </w:rPr>
        <w:t>Mul ply all non transparent pixels vaIue-flo</w:t>
      </w:r>
      <w:r>
        <w:rPr>
          <w:rFonts w:ascii="Times New Roman" w:eastAsia="Times New Roman" w:hAnsi="Times New Roman" w:cs="Times New Roman"/>
        </w:rPr>
        <w:t>at -The height to mul ply each non transparent pixel</w:t>
      </w:r>
    </w:p>
    <w:p w14:paraId="075C9C39" w14:textId="77777777" w:rsidR="006428B2" w:rsidRDefault="00303FDE">
      <w:pPr>
        <w:spacing w:after="16" w:line="270" w:lineRule="auto"/>
        <w:ind w:left="-5" w:hanging="10"/>
      </w:pPr>
      <w:r>
        <w:rPr>
          <w:rFonts w:ascii="Times New Roman" w:eastAsia="Times New Roman" w:hAnsi="Times New Roman" w:cs="Times New Roman"/>
          <w:color w:val="4F81BD"/>
        </w:rPr>
        <w:t>:MergeHeighest( loat value, bool is_abs_value, bool preserve_transparent)</w:t>
      </w:r>
    </w:p>
    <w:p w14:paraId="06E1EC96" w14:textId="77777777" w:rsidR="006428B2" w:rsidRDefault="00303FDE">
      <w:pPr>
        <w:spacing w:after="227"/>
        <w:ind w:left="-5" w:right="6" w:hanging="10"/>
      </w:pPr>
      <w:r>
        <w:rPr>
          <w:rFonts w:ascii="Times New Roman" w:eastAsia="Times New Roman" w:hAnsi="Times New Roman" w:cs="Times New Roman"/>
        </w:rPr>
        <w:t>Merge heighest over the en re relief</w:t>
      </w:r>
    </w:p>
    <w:p w14:paraId="243DDA9C" w14:textId="77777777" w:rsidR="006428B2" w:rsidRDefault="00303FDE">
      <w:pPr>
        <w:spacing w:after="235" w:line="262" w:lineRule="auto"/>
        <w:ind w:left="278" w:right="2217" w:hanging="10"/>
      </w:pPr>
      <w:r>
        <w:rPr>
          <w:rFonts w:ascii="Times New Roman" w:eastAsia="Times New Roman" w:hAnsi="Times New Roman" w:cs="Times New Roman"/>
        </w:rPr>
        <w:t>value-float -The height value to merge into the relief is_abs_value-bool -If true the relief</w:t>
      </w:r>
      <w:r>
        <w:rPr>
          <w:rFonts w:ascii="Times New Roman" w:eastAsia="Times New Roman" w:hAnsi="Times New Roman" w:cs="Times New Roman"/>
        </w:rPr>
        <w:t>’s Z offset is taken into account preserve_transparent-bool - If true transparent pixels remain transparent</w:t>
      </w:r>
    </w:p>
    <w:p w14:paraId="73F85B46" w14:textId="77777777" w:rsidR="006428B2" w:rsidRDefault="00303FDE">
      <w:pPr>
        <w:spacing w:after="16" w:line="270" w:lineRule="auto"/>
        <w:ind w:left="-5" w:hanging="10"/>
      </w:pPr>
      <w:r>
        <w:rPr>
          <w:rFonts w:ascii="Times New Roman" w:eastAsia="Times New Roman" w:hAnsi="Times New Roman" w:cs="Times New Roman"/>
          <w:color w:val="4F81BD"/>
        </w:rPr>
        <w:t>:MergeLowest( loat value, bool is_abs_value, bool preserve_transparent)</w:t>
      </w:r>
    </w:p>
    <w:p w14:paraId="19D28D02" w14:textId="77777777" w:rsidR="006428B2" w:rsidRDefault="00303FDE">
      <w:pPr>
        <w:spacing w:after="227"/>
        <w:ind w:left="-5" w:right="6" w:hanging="10"/>
      </w:pPr>
      <w:r>
        <w:rPr>
          <w:rFonts w:ascii="Times New Roman" w:eastAsia="Times New Roman" w:hAnsi="Times New Roman" w:cs="Times New Roman"/>
        </w:rPr>
        <w:t>Merge lowest of the en re relief</w:t>
      </w:r>
    </w:p>
    <w:p w14:paraId="3D7853E1" w14:textId="77777777" w:rsidR="006428B2" w:rsidRDefault="00303FDE">
      <w:pPr>
        <w:spacing w:after="226" w:line="262" w:lineRule="auto"/>
        <w:ind w:left="278" w:right="2217" w:hanging="10"/>
      </w:pPr>
      <w:r>
        <w:rPr>
          <w:rFonts w:ascii="Times New Roman" w:eastAsia="Times New Roman" w:hAnsi="Times New Roman" w:cs="Times New Roman"/>
        </w:rPr>
        <w:t>value-float -The height value to merge into the relief is_abs_value-bool -If true the relief’s Z offset is taken into account preserve_transparent-bool - If true transparent pixels remain transparent</w:t>
      </w:r>
    </w:p>
    <w:p w14:paraId="4C36A386" w14:textId="77777777" w:rsidR="006428B2" w:rsidRDefault="00303FDE">
      <w:pPr>
        <w:spacing w:after="16" w:line="270" w:lineRule="auto"/>
        <w:ind w:left="-5" w:hanging="10"/>
      </w:pPr>
      <w:r>
        <w:rPr>
          <w:rFonts w:ascii="Times New Roman" w:eastAsia="Times New Roman" w:hAnsi="Times New Roman" w:cs="Times New Roman"/>
          <w:color w:val="4F81BD"/>
        </w:rPr>
        <w:t>:CombineReliefs(Relief relief, CombineMode combine_mode)</w:t>
      </w:r>
    </w:p>
    <w:p w14:paraId="672C1BC7" w14:textId="77777777" w:rsidR="006428B2" w:rsidRDefault="00303FDE">
      <w:pPr>
        <w:spacing w:after="227"/>
        <w:ind w:left="-5" w:right="6" w:hanging="10"/>
      </w:pPr>
      <w:r>
        <w:rPr>
          <w:rFonts w:ascii="Times New Roman" w:eastAsia="Times New Roman" w:hAnsi="Times New Roman" w:cs="Times New Roman"/>
        </w:rPr>
        <w:t>Combines the relief</w:t>
      </w:r>
    </w:p>
    <w:p w14:paraId="223281CE" w14:textId="77777777" w:rsidR="006428B2" w:rsidRDefault="00303FDE">
      <w:pPr>
        <w:spacing w:after="4" w:line="262" w:lineRule="auto"/>
        <w:ind w:left="278" w:hanging="10"/>
      </w:pPr>
      <w:r>
        <w:rPr>
          <w:rFonts w:ascii="Times New Roman" w:eastAsia="Times New Roman" w:hAnsi="Times New Roman" w:cs="Times New Roman"/>
        </w:rPr>
        <w:t>relief-</w:t>
      </w:r>
      <w:r>
        <w:rPr>
          <w:rFonts w:ascii="Times New Roman" w:eastAsia="Times New Roman" w:hAnsi="Times New Roman" w:cs="Times New Roman"/>
          <w:color w:val="943634"/>
        </w:rPr>
        <w:t>Relief</w:t>
      </w:r>
      <w:r>
        <w:rPr>
          <w:rFonts w:ascii="Times New Roman" w:eastAsia="Times New Roman" w:hAnsi="Times New Roman" w:cs="Times New Roman"/>
        </w:rPr>
        <w:t xml:space="preserve"> -The relief to combine into this</w:t>
      </w:r>
    </w:p>
    <w:p w14:paraId="06AA6D84" w14:textId="77777777" w:rsidR="006428B2" w:rsidRDefault="00303FDE">
      <w:pPr>
        <w:spacing w:after="219" w:line="270" w:lineRule="auto"/>
        <w:ind w:left="293" w:hanging="10"/>
      </w:pPr>
      <w:r>
        <w:rPr>
          <w:rFonts w:ascii="Times New Roman" w:eastAsia="Times New Roman" w:hAnsi="Times New Roman" w:cs="Times New Roman"/>
        </w:rPr>
        <w:t>combine_mode-</w:t>
      </w:r>
      <w:r>
        <w:rPr>
          <w:rFonts w:ascii="Times New Roman" w:eastAsia="Times New Roman" w:hAnsi="Times New Roman" w:cs="Times New Roman"/>
          <w:color w:val="943634"/>
        </w:rPr>
        <w:t xml:space="preserve"> CombineMode</w:t>
      </w:r>
      <w:r>
        <w:rPr>
          <w:rFonts w:ascii="Times New Roman" w:eastAsia="Times New Roman" w:hAnsi="Times New Roman" w:cs="Times New Roman"/>
        </w:rPr>
        <w:t xml:space="preserve"> -How the relief should be combined </w:t>
      </w:r>
      <w:r>
        <w:rPr>
          <w:rFonts w:ascii="Times New Roman" w:eastAsia="Times New Roman" w:hAnsi="Times New Roman" w:cs="Times New Roman"/>
          <w:color w:val="4F81BD"/>
        </w:rPr>
        <w:t xml:space="preserve">:BlendBetweenReliefs(Relief irst_relief, Relief second_relief, double blend_factor) </w:t>
      </w:r>
      <w:r>
        <w:rPr>
          <w:rFonts w:ascii="Times New Roman" w:eastAsia="Times New Roman" w:hAnsi="Times New Roman" w:cs="Times New Roman"/>
        </w:rPr>
        <w:t>Returns a new relief that is a blended vers</w:t>
      </w:r>
      <w:r>
        <w:rPr>
          <w:rFonts w:ascii="Times New Roman" w:eastAsia="Times New Roman" w:hAnsi="Times New Roman" w:cs="Times New Roman"/>
        </w:rPr>
        <w:t>ion of the two passed reliefs</w:t>
      </w:r>
    </w:p>
    <w:p w14:paraId="533824D6" w14:textId="77777777" w:rsidR="006428B2" w:rsidRDefault="00303FDE">
      <w:pPr>
        <w:spacing w:after="4" w:line="262" w:lineRule="auto"/>
        <w:ind w:left="278" w:hanging="10"/>
      </w:pPr>
      <w:r>
        <w:rPr>
          <w:rFonts w:ascii="Times New Roman" w:eastAsia="Times New Roman" w:hAnsi="Times New Roman" w:cs="Times New Roman"/>
        </w:rPr>
        <w:t>first_relief-</w:t>
      </w:r>
      <w:r>
        <w:rPr>
          <w:rFonts w:ascii="Times New Roman" w:eastAsia="Times New Roman" w:hAnsi="Times New Roman" w:cs="Times New Roman"/>
          <w:color w:val="943634"/>
        </w:rPr>
        <w:t>Relief</w:t>
      </w:r>
      <w:r>
        <w:rPr>
          <w:rFonts w:ascii="Times New Roman" w:eastAsia="Times New Roman" w:hAnsi="Times New Roman" w:cs="Times New Roman"/>
        </w:rPr>
        <w:t xml:space="preserve"> -The first relief to blend</w:t>
      </w:r>
    </w:p>
    <w:p w14:paraId="2BEA1550" w14:textId="77777777" w:rsidR="006428B2" w:rsidRDefault="00303FDE">
      <w:pPr>
        <w:spacing w:after="495" w:line="262" w:lineRule="auto"/>
        <w:ind w:left="278" w:hanging="10"/>
      </w:pPr>
      <w:r>
        <w:rPr>
          <w:rFonts w:ascii="Times New Roman" w:eastAsia="Times New Roman" w:hAnsi="Times New Roman" w:cs="Times New Roman"/>
        </w:rPr>
        <w:t>second_relief-</w:t>
      </w:r>
      <w:r>
        <w:rPr>
          <w:rFonts w:ascii="Times New Roman" w:eastAsia="Times New Roman" w:hAnsi="Times New Roman" w:cs="Times New Roman"/>
          <w:color w:val="943634"/>
        </w:rPr>
        <w:t>Relief</w:t>
      </w:r>
      <w:r>
        <w:rPr>
          <w:rFonts w:ascii="Times New Roman" w:eastAsia="Times New Roman" w:hAnsi="Times New Roman" w:cs="Times New Roman"/>
        </w:rPr>
        <w:t xml:space="preserve"> -The second relief to blend, must have the same dimensions as the first blend_factor-double –0.0 all first, 1.0 all second</w:t>
      </w:r>
    </w:p>
    <w:p w14:paraId="4E40634C"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FlipY()</w:t>
      </w:r>
    </w:p>
    <w:p w14:paraId="172E2E28" w14:textId="77777777" w:rsidR="006428B2" w:rsidRDefault="00303FDE">
      <w:pPr>
        <w:spacing w:after="227"/>
        <w:ind w:left="-5" w:right="6" w:hanging="10"/>
      </w:pPr>
      <w:r>
        <w:rPr>
          <w:rFonts w:ascii="Times New Roman" w:eastAsia="Times New Roman" w:hAnsi="Times New Roman" w:cs="Times New Roman"/>
        </w:rPr>
        <w:t>Flips the relief mirroring it ver cally</w:t>
      </w:r>
    </w:p>
    <w:p w14:paraId="61AD7C50" w14:textId="77777777" w:rsidR="006428B2" w:rsidRDefault="00303FDE">
      <w:pPr>
        <w:spacing w:after="16" w:line="270" w:lineRule="auto"/>
        <w:ind w:left="-5" w:hanging="10"/>
      </w:pPr>
      <w:r>
        <w:rPr>
          <w:rFonts w:ascii="Times New Roman" w:eastAsia="Times New Roman" w:hAnsi="Times New Roman" w:cs="Times New Roman"/>
          <w:color w:val="4F81BD"/>
        </w:rPr>
        <w:t>:FlipX()</w:t>
      </w:r>
    </w:p>
    <w:p w14:paraId="5786E35A" w14:textId="77777777" w:rsidR="006428B2" w:rsidRDefault="00303FDE">
      <w:pPr>
        <w:spacing w:after="227"/>
        <w:ind w:left="-5" w:right="6" w:hanging="10"/>
      </w:pPr>
      <w:r>
        <w:rPr>
          <w:rFonts w:ascii="Times New Roman" w:eastAsia="Times New Roman" w:hAnsi="Times New Roman" w:cs="Times New Roman"/>
        </w:rPr>
        <w:t>Flips the relief mirroring it horizontally</w:t>
      </w:r>
    </w:p>
    <w:p w14:paraId="6CCCC8D0" w14:textId="77777777" w:rsidR="006428B2" w:rsidRDefault="00303FDE">
      <w:pPr>
        <w:spacing w:after="16" w:line="270" w:lineRule="auto"/>
        <w:ind w:left="-5" w:hanging="10"/>
      </w:pPr>
      <w:r>
        <w:rPr>
          <w:rFonts w:ascii="Times New Roman" w:eastAsia="Times New Roman" w:hAnsi="Times New Roman" w:cs="Times New Roman"/>
          <w:color w:val="4F81BD"/>
        </w:rPr>
        <w:t>:TransposeXY()</w:t>
      </w:r>
    </w:p>
    <w:p w14:paraId="0740BA98" w14:textId="77777777" w:rsidR="006428B2" w:rsidRDefault="00303FDE">
      <w:pPr>
        <w:spacing w:after="227"/>
        <w:ind w:left="-5" w:right="6" w:hanging="10"/>
      </w:pPr>
      <w:r>
        <w:rPr>
          <w:rFonts w:ascii="Times New Roman" w:eastAsia="Times New Roman" w:hAnsi="Times New Roman" w:cs="Times New Roman"/>
        </w:rPr>
        <w:t>Transposes the r</w:t>
      </w:r>
      <w:r>
        <w:rPr>
          <w:rFonts w:ascii="Times New Roman" w:eastAsia="Times New Roman" w:hAnsi="Times New Roman" w:cs="Times New Roman"/>
        </w:rPr>
        <w:t>elief’s pixels</w:t>
      </w:r>
    </w:p>
    <w:p w14:paraId="59430367" w14:textId="77777777" w:rsidR="006428B2" w:rsidRDefault="00303FDE">
      <w:pPr>
        <w:spacing w:after="16" w:line="270" w:lineRule="auto"/>
        <w:ind w:left="-5" w:hanging="10"/>
      </w:pPr>
      <w:r>
        <w:rPr>
          <w:rFonts w:ascii="Times New Roman" w:eastAsia="Times New Roman" w:hAnsi="Times New Roman" w:cs="Times New Roman"/>
          <w:color w:val="4F81BD"/>
        </w:rPr>
        <w:t>:RotateClockwise90()</w:t>
      </w:r>
    </w:p>
    <w:p w14:paraId="7AE66A5E" w14:textId="77777777" w:rsidR="006428B2" w:rsidRDefault="00303FDE">
      <w:pPr>
        <w:spacing w:after="227"/>
        <w:ind w:left="-5" w:right="6" w:hanging="10"/>
      </w:pPr>
      <w:r>
        <w:rPr>
          <w:rFonts w:ascii="Times New Roman" w:eastAsia="Times New Roman" w:hAnsi="Times New Roman" w:cs="Times New Roman"/>
        </w:rPr>
        <w:t>Rotates the relief 90 degrees clockwise</w:t>
      </w:r>
    </w:p>
    <w:p w14:paraId="748BA430" w14:textId="77777777" w:rsidR="006428B2" w:rsidRDefault="00303FDE">
      <w:pPr>
        <w:spacing w:after="16" w:line="270" w:lineRule="auto"/>
        <w:ind w:left="-5" w:hanging="10"/>
      </w:pPr>
      <w:r>
        <w:rPr>
          <w:rFonts w:ascii="Times New Roman" w:eastAsia="Times New Roman" w:hAnsi="Times New Roman" w:cs="Times New Roman"/>
          <w:color w:val="4F81BD"/>
        </w:rPr>
        <w:t>:RotateCounterClockwise90()</w:t>
      </w:r>
    </w:p>
    <w:p w14:paraId="2C26B203" w14:textId="77777777" w:rsidR="006428B2" w:rsidRDefault="00303FDE">
      <w:pPr>
        <w:spacing w:after="227"/>
        <w:ind w:left="-5" w:right="6" w:hanging="10"/>
      </w:pPr>
      <w:r>
        <w:rPr>
          <w:rFonts w:ascii="Times New Roman" w:eastAsia="Times New Roman" w:hAnsi="Times New Roman" w:cs="Times New Roman"/>
        </w:rPr>
        <w:t>Rotates the relief 90 degrees counter clockwise</w:t>
      </w:r>
    </w:p>
    <w:p w14:paraId="6387D835" w14:textId="77777777" w:rsidR="006428B2" w:rsidRDefault="00303FDE">
      <w:pPr>
        <w:spacing w:after="16" w:line="270" w:lineRule="auto"/>
        <w:ind w:left="-5" w:hanging="10"/>
      </w:pPr>
      <w:r>
        <w:rPr>
          <w:rFonts w:ascii="Times New Roman" w:eastAsia="Times New Roman" w:hAnsi="Times New Roman" w:cs="Times New Roman"/>
          <w:color w:val="4F81BD"/>
        </w:rPr>
        <w:t>:RenderTriangle(Point3D p1, Point3D p2, Point3D p3, bool merge_high)</w:t>
      </w:r>
    </w:p>
    <w:p w14:paraId="6D7E4F27" w14:textId="77777777" w:rsidR="006428B2" w:rsidRDefault="00303FDE">
      <w:pPr>
        <w:spacing w:after="227"/>
        <w:ind w:left="-5" w:right="6" w:hanging="10"/>
      </w:pPr>
      <w:r>
        <w:rPr>
          <w:rFonts w:ascii="Times New Roman" w:eastAsia="Times New Roman" w:hAnsi="Times New Roman" w:cs="Times New Roman"/>
        </w:rPr>
        <w:t>Renders a triangle into the relief</w:t>
      </w:r>
    </w:p>
    <w:p w14:paraId="21AF8C92" w14:textId="77777777" w:rsidR="006428B2" w:rsidRDefault="00303FDE">
      <w:pPr>
        <w:spacing w:after="504" w:line="262" w:lineRule="auto"/>
        <w:ind w:left="278" w:right="4069" w:hanging="10"/>
      </w:pPr>
      <w:r>
        <w:rPr>
          <w:rFonts w:ascii="Times New Roman" w:eastAsia="Times New Roman" w:hAnsi="Times New Roman" w:cs="Times New Roman"/>
        </w:rPr>
        <w:t>p1-</w:t>
      </w:r>
      <w:r>
        <w:rPr>
          <w:rFonts w:ascii="Times New Roman" w:eastAsia="Times New Roman" w:hAnsi="Times New Roman" w:cs="Times New Roman"/>
          <w:color w:val="943634"/>
        </w:rPr>
        <w:t>Point3D</w:t>
      </w:r>
      <w:r>
        <w:rPr>
          <w:rFonts w:ascii="Times New Roman" w:eastAsia="Times New Roman" w:hAnsi="Times New Roman" w:cs="Times New Roman"/>
        </w:rPr>
        <w:t xml:space="preserve"> -The first point of the triangle p2-</w:t>
      </w:r>
      <w:r>
        <w:rPr>
          <w:rFonts w:ascii="Times New Roman" w:eastAsia="Times New Roman" w:hAnsi="Times New Roman" w:cs="Times New Roman"/>
          <w:color w:val="943634"/>
        </w:rPr>
        <w:t>Point3D</w:t>
      </w:r>
      <w:r>
        <w:rPr>
          <w:rFonts w:ascii="Times New Roman" w:eastAsia="Times New Roman" w:hAnsi="Times New Roman" w:cs="Times New Roman"/>
        </w:rPr>
        <w:t xml:space="preserve"> -The second point of the triangle p3-</w:t>
      </w:r>
      <w:r>
        <w:rPr>
          <w:rFonts w:ascii="Times New Roman" w:eastAsia="Times New Roman" w:hAnsi="Times New Roman" w:cs="Times New Roman"/>
          <w:color w:val="943634"/>
        </w:rPr>
        <w:t>Point3D</w:t>
      </w:r>
      <w:r>
        <w:rPr>
          <w:rFonts w:ascii="Times New Roman" w:eastAsia="Times New Roman" w:hAnsi="Times New Roman" w:cs="Times New Roman"/>
        </w:rPr>
        <w:t xml:space="preserve"> -The third point of the triangle merge_high-bool –If</w:t>
      </w:r>
      <w:r>
        <w:rPr>
          <w:rFonts w:ascii="Times New Roman" w:eastAsia="Times New Roman" w:hAnsi="Times New Roman" w:cs="Times New Roman"/>
        </w:rPr>
        <w:t xml:space="preserve"> true merge the triangle high</w:t>
      </w:r>
    </w:p>
    <w:p w14:paraId="66B08B30" w14:textId="77777777" w:rsidR="006428B2" w:rsidRDefault="00303FDE">
      <w:pPr>
        <w:spacing w:after="218" w:line="270" w:lineRule="auto"/>
        <w:ind w:left="-5" w:right="825" w:hanging="10"/>
      </w:pPr>
      <w:r>
        <w:rPr>
          <w:rFonts w:ascii="Times New Roman" w:eastAsia="Times New Roman" w:hAnsi="Times New Roman" w:cs="Times New Roman"/>
          <w:color w:val="4F81BD"/>
        </w:rPr>
        <w:t xml:space="preserve">:CreateSlice( loat min_z, loat max_z, bool make_below_min_z_transparent) </w:t>
      </w:r>
      <w:r>
        <w:rPr>
          <w:rFonts w:ascii="Times New Roman" w:eastAsia="Times New Roman" w:hAnsi="Times New Roman" w:cs="Times New Roman"/>
        </w:rPr>
        <w:t>Returns a relief sliced between the specified Z range</w:t>
      </w:r>
    </w:p>
    <w:p w14:paraId="1DD89B96" w14:textId="77777777" w:rsidR="006428B2" w:rsidRDefault="00303FDE">
      <w:pPr>
        <w:spacing w:after="4" w:line="262" w:lineRule="auto"/>
        <w:ind w:left="278" w:right="3377" w:hanging="10"/>
      </w:pPr>
      <w:r>
        <w:rPr>
          <w:rFonts w:ascii="Times New Roman" w:eastAsia="Times New Roman" w:hAnsi="Times New Roman" w:cs="Times New Roman"/>
        </w:rPr>
        <w:t>min_z-float-The minimum Z value to include max_z-float-The maximum Z value to include</w:t>
      </w:r>
    </w:p>
    <w:p w14:paraId="19D59998" w14:textId="77777777" w:rsidR="006428B2" w:rsidRDefault="00303FDE">
      <w:pPr>
        <w:spacing w:after="225" w:line="262" w:lineRule="auto"/>
        <w:ind w:left="278" w:hanging="10"/>
      </w:pPr>
      <w:r>
        <w:rPr>
          <w:rFonts w:ascii="Times New Roman" w:eastAsia="Times New Roman" w:hAnsi="Times New Roman" w:cs="Times New Roman"/>
        </w:rPr>
        <w:t>make_below_mi</w:t>
      </w:r>
      <w:r>
        <w:rPr>
          <w:rFonts w:ascii="Times New Roman" w:eastAsia="Times New Roman" w:hAnsi="Times New Roman" w:cs="Times New Roman"/>
        </w:rPr>
        <w:t>n_z_transparent-bool-If true heights below min_z become transparent</w:t>
      </w:r>
    </w:p>
    <w:p w14:paraId="3272165D" w14:textId="77777777" w:rsidR="006428B2" w:rsidRDefault="00303FDE">
      <w:pPr>
        <w:spacing w:after="16" w:line="270" w:lineRule="auto"/>
        <w:ind w:left="-5" w:hanging="10"/>
      </w:pPr>
      <w:r>
        <w:rPr>
          <w:rFonts w:ascii="Times New Roman" w:eastAsia="Times New Roman" w:hAnsi="Times New Roman" w:cs="Times New Roman"/>
          <w:color w:val="4F81BD"/>
        </w:rPr>
        <w:t>:ColumnIsTransparent(integer x, loat  transparent_value)</w:t>
      </w:r>
    </w:p>
    <w:p w14:paraId="5DD0C5D3" w14:textId="77777777" w:rsidR="006428B2" w:rsidRDefault="00303FDE">
      <w:pPr>
        <w:spacing w:after="227"/>
        <w:ind w:left="-5" w:right="6" w:hanging="10"/>
      </w:pPr>
      <w:r>
        <w:rPr>
          <w:rFonts w:ascii="Times New Roman" w:eastAsia="Times New Roman" w:hAnsi="Times New Roman" w:cs="Times New Roman"/>
        </w:rPr>
        <w:t>Returns true if the column consists en rely of pixels that are of the transparent value</w:t>
      </w:r>
    </w:p>
    <w:p w14:paraId="2D4219E7" w14:textId="77777777" w:rsidR="006428B2" w:rsidRDefault="00303FDE">
      <w:pPr>
        <w:spacing w:after="4" w:line="262" w:lineRule="auto"/>
        <w:ind w:left="278" w:hanging="10"/>
      </w:pPr>
      <w:r>
        <w:rPr>
          <w:rFonts w:ascii="Times New Roman" w:eastAsia="Times New Roman" w:hAnsi="Times New Roman" w:cs="Times New Roman"/>
        </w:rPr>
        <w:t>x-integer-The column pixel coordinate</w:t>
      </w:r>
    </w:p>
    <w:p w14:paraId="5BE87C1F" w14:textId="77777777" w:rsidR="006428B2" w:rsidRDefault="00303FDE">
      <w:pPr>
        <w:spacing w:after="225" w:line="262" w:lineRule="auto"/>
        <w:ind w:left="278" w:hanging="10"/>
      </w:pPr>
      <w:r>
        <w:rPr>
          <w:rFonts w:ascii="Times New Roman" w:eastAsia="Times New Roman" w:hAnsi="Times New Roman" w:cs="Times New Roman"/>
        </w:rPr>
        <w:t>trans</w:t>
      </w:r>
      <w:r>
        <w:rPr>
          <w:rFonts w:ascii="Times New Roman" w:eastAsia="Times New Roman" w:hAnsi="Times New Roman" w:cs="Times New Roman"/>
        </w:rPr>
        <w:t>parent_value-float-The Z value to consider transparent</w:t>
      </w:r>
    </w:p>
    <w:p w14:paraId="00EE9CDD" w14:textId="77777777" w:rsidR="006428B2" w:rsidRDefault="00303FDE">
      <w:pPr>
        <w:spacing w:after="16" w:line="270" w:lineRule="auto"/>
        <w:ind w:left="-5" w:hanging="10"/>
      </w:pPr>
      <w:r>
        <w:rPr>
          <w:rFonts w:ascii="Times New Roman" w:eastAsia="Times New Roman" w:hAnsi="Times New Roman" w:cs="Times New Roman"/>
          <w:color w:val="4F81BD"/>
        </w:rPr>
        <w:t>:RowIsTransparent(integer y, loat  transparent_value)</w:t>
      </w:r>
    </w:p>
    <w:p w14:paraId="5D047777" w14:textId="77777777" w:rsidR="006428B2" w:rsidRDefault="00303FDE">
      <w:pPr>
        <w:spacing w:after="227"/>
        <w:ind w:left="-5" w:right="6" w:hanging="10"/>
      </w:pPr>
      <w:r>
        <w:rPr>
          <w:rFonts w:ascii="Times New Roman" w:eastAsia="Times New Roman" w:hAnsi="Times New Roman" w:cs="Times New Roman"/>
        </w:rPr>
        <w:t>Returns true if the row consists en rely of pixels that are of the transparent value</w:t>
      </w:r>
    </w:p>
    <w:p w14:paraId="0F67FE61" w14:textId="77777777" w:rsidR="006428B2" w:rsidRDefault="00303FDE">
      <w:pPr>
        <w:spacing w:after="4" w:line="262" w:lineRule="auto"/>
        <w:ind w:left="278" w:hanging="10"/>
      </w:pPr>
      <w:r>
        <w:rPr>
          <w:rFonts w:ascii="Times New Roman" w:eastAsia="Times New Roman" w:hAnsi="Times New Roman" w:cs="Times New Roman"/>
        </w:rPr>
        <w:t>x-integer-The row pixel coordinate</w:t>
      </w:r>
    </w:p>
    <w:p w14:paraId="23968EA1" w14:textId="77777777" w:rsidR="006428B2" w:rsidRDefault="00303FDE">
      <w:pPr>
        <w:spacing w:after="4" w:line="262" w:lineRule="auto"/>
        <w:ind w:left="278" w:hanging="10"/>
      </w:pPr>
      <w:r>
        <w:rPr>
          <w:rFonts w:ascii="Times New Roman" w:eastAsia="Times New Roman" w:hAnsi="Times New Roman" w:cs="Times New Roman"/>
        </w:rPr>
        <w:t>transparent_value-float-The</w:t>
      </w:r>
      <w:r>
        <w:rPr>
          <w:rFonts w:ascii="Times New Roman" w:eastAsia="Times New Roman" w:hAnsi="Times New Roman" w:cs="Times New Roman"/>
        </w:rPr>
        <w:t xml:space="preserve"> Z value to consider transparent</w:t>
      </w:r>
    </w:p>
    <w:p w14:paraId="61EA8396" w14:textId="77777777" w:rsidR="006428B2" w:rsidRDefault="00303FDE">
      <w:pPr>
        <w:spacing w:after="219" w:line="270" w:lineRule="auto"/>
        <w:ind w:left="-5" w:right="328" w:hanging="10"/>
      </w:pPr>
      <w:r>
        <w:rPr>
          <w:rFonts w:ascii="Times New Roman" w:eastAsia="Times New Roman" w:hAnsi="Times New Roman" w:cs="Times New Roman"/>
          <w:color w:val="4F81BD"/>
        </w:rPr>
        <w:t xml:space="preserve">:CreateSectionCopy(integer min_x, integer min_y, integer max_x, integer max_y) </w:t>
      </w:r>
      <w:r>
        <w:rPr>
          <w:rFonts w:ascii="Times New Roman" w:eastAsia="Times New Roman" w:hAnsi="Times New Roman" w:cs="Times New Roman"/>
        </w:rPr>
        <w:t xml:space="preserve">Returns a subset of the relief between the coordinate ranges </w:t>
      </w:r>
    </w:p>
    <w:p w14:paraId="7CC70E2B" w14:textId="77777777" w:rsidR="006428B2" w:rsidRDefault="00303FDE">
      <w:pPr>
        <w:spacing w:after="495" w:line="262" w:lineRule="auto"/>
        <w:ind w:left="278" w:right="2348" w:hanging="10"/>
      </w:pPr>
      <w:r>
        <w:rPr>
          <w:rFonts w:ascii="Times New Roman" w:eastAsia="Times New Roman" w:hAnsi="Times New Roman" w:cs="Times New Roman"/>
        </w:rPr>
        <w:t>min_x-integer-The minimum x pixel coordinate to include min_y-integer- The minimum y pixel coordinate to include max_x-integer- The maximum x pixel coordinate to include max_y-integer- The maximum y pixel coordinate to include</w:t>
      </w:r>
    </w:p>
    <w:p w14:paraId="7B779169" w14:textId="77777777" w:rsidR="006428B2" w:rsidRDefault="00303FDE">
      <w:pPr>
        <w:spacing w:after="16" w:line="270" w:lineRule="auto"/>
        <w:ind w:left="-5" w:hanging="10"/>
      </w:pPr>
      <w:r>
        <w:rPr>
          <w:rFonts w:ascii="Times New Roman" w:eastAsia="Times New Roman" w:hAnsi="Times New Roman" w:cs="Times New Roman"/>
          <w:color w:val="4F81BD"/>
        </w:rPr>
        <w:t>:TiltRelief(Point2D anchor_pt</w:t>
      </w:r>
      <w:r>
        <w:rPr>
          <w:rFonts w:ascii="Times New Roman" w:eastAsia="Times New Roman" w:hAnsi="Times New Roman" w:cs="Times New Roman"/>
          <w:color w:val="4F81BD"/>
        </w:rPr>
        <w:t>, Point2D direction_pt, double angle)</w:t>
      </w:r>
    </w:p>
    <w:p w14:paraId="35126AD9" w14:textId="77777777" w:rsidR="006428B2" w:rsidRDefault="00303FDE">
      <w:pPr>
        <w:spacing w:after="227"/>
        <w:ind w:left="-5" w:right="6" w:hanging="10"/>
      </w:pPr>
      <w:r>
        <w:rPr>
          <w:rFonts w:ascii="Times New Roman" w:eastAsia="Times New Roman" w:hAnsi="Times New Roman" w:cs="Times New Roman"/>
        </w:rPr>
        <w:t>Tilts the relief</w:t>
      </w:r>
    </w:p>
    <w:p w14:paraId="1E99CA7F" w14:textId="77777777" w:rsidR="006428B2" w:rsidRDefault="00303FDE">
      <w:pPr>
        <w:spacing w:after="4" w:line="262" w:lineRule="auto"/>
        <w:ind w:left="278" w:right="2918" w:hanging="10"/>
      </w:pPr>
      <w:r>
        <w:rPr>
          <w:rFonts w:ascii="Times New Roman" w:eastAsia="Times New Roman" w:hAnsi="Times New Roman" w:cs="Times New Roman"/>
        </w:rPr>
        <w:lastRenderedPageBreak/>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lt direc on direc on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End of vector determining lt direc on angle-double –The the angle to lt in degrees</w:t>
      </w:r>
      <w:r>
        <w:br w:type="page"/>
      </w:r>
    </w:p>
    <w:p w14:paraId="0CFA1E71" w14:textId="77777777" w:rsidR="006428B2" w:rsidRDefault="00303FDE">
      <w:pPr>
        <w:pStyle w:val="Heading2"/>
        <w:ind w:left="-5"/>
      </w:pPr>
      <w:r>
        <w:lastRenderedPageBreak/>
        <w:t>ComponentManager – Aspire Only</w:t>
      </w:r>
    </w:p>
    <w:p w14:paraId="726E8048" w14:textId="77777777" w:rsidR="006428B2" w:rsidRDefault="00303FDE">
      <w:pPr>
        <w:spacing w:after="183"/>
        <w:ind w:left="-5" w:right="6" w:hanging="10"/>
      </w:pPr>
      <w:r>
        <w:rPr>
          <w:rFonts w:ascii="Times New Roman" w:eastAsia="Times New Roman" w:hAnsi="Times New Roman" w:cs="Times New Roman"/>
        </w:rPr>
        <w:t>This o</w:t>
      </w:r>
      <w:r>
        <w:rPr>
          <w:rFonts w:ascii="Times New Roman" w:eastAsia="Times New Roman" w:hAnsi="Times New Roman" w:cs="Times New Roman"/>
        </w:rPr>
        <w:t xml:space="preserve">bject is responsible for managing all the components within the applica on. A reference to the ComponentManager is obtained via the ComponentManager property of the </w:t>
      </w:r>
      <w:r>
        <w:rPr>
          <w:rFonts w:ascii="Times New Roman" w:eastAsia="Times New Roman" w:hAnsi="Times New Roman" w:cs="Times New Roman"/>
          <w:color w:val="943634"/>
        </w:rPr>
        <w:t>VectricJob</w:t>
      </w:r>
      <w:r>
        <w:rPr>
          <w:rFonts w:ascii="Times New Roman" w:eastAsia="Times New Roman" w:hAnsi="Times New Roman" w:cs="Times New Roman"/>
        </w:rPr>
        <w:t>. The ComponentManager manages all the Components in the job.</w:t>
      </w:r>
    </w:p>
    <w:p w14:paraId="143C42F2" w14:textId="77777777" w:rsidR="006428B2" w:rsidRDefault="00303FDE">
      <w:pPr>
        <w:spacing w:after="642" w:line="233" w:lineRule="auto"/>
        <w:ind w:left="-5" w:right="98" w:hanging="10"/>
      </w:pPr>
      <w:r>
        <w:rPr>
          <w:rFonts w:ascii="Times New Roman" w:eastAsia="Times New Roman" w:hAnsi="Times New Roman" w:cs="Times New Roman"/>
          <w:sz w:val="16"/>
        </w:rPr>
        <w:t xml:space="preserve">    local component_manager = job.ComponentManager</w:t>
      </w:r>
    </w:p>
    <w:p w14:paraId="66E0E9E5" w14:textId="77777777" w:rsidR="006428B2" w:rsidRDefault="00303FDE">
      <w:pPr>
        <w:spacing w:after="226" w:line="265" w:lineRule="auto"/>
        <w:ind w:left="-5" w:hanging="10"/>
      </w:pPr>
      <w:r>
        <w:rPr>
          <w:rFonts w:ascii="Times New Roman" w:eastAsia="Times New Roman" w:hAnsi="Times New Roman" w:cs="Times New Roman"/>
        </w:rPr>
        <w:t>Methods</w:t>
      </w:r>
    </w:p>
    <w:p w14:paraId="5D79E7EE" w14:textId="77777777" w:rsidR="006428B2" w:rsidRDefault="00303FDE">
      <w:pPr>
        <w:spacing w:after="16" w:line="270" w:lineRule="auto"/>
        <w:ind w:left="-5" w:hanging="10"/>
      </w:pPr>
      <w:r>
        <w:rPr>
          <w:rFonts w:ascii="Times New Roman" w:eastAsia="Times New Roman" w:hAnsi="Times New Roman" w:cs="Times New Roman"/>
          <w:color w:val="4F81BD"/>
        </w:rPr>
        <w:t>:AddRelief(Relief relief, CombineMode combine_mode, string name)</w:t>
      </w:r>
    </w:p>
    <w:p w14:paraId="28C38B53" w14:textId="77777777" w:rsidR="006428B2" w:rsidRDefault="00303FDE">
      <w:pPr>
        <w:spacing w:after="227"/>
        <w:ind w:left="-5" w:right="6" w:hanging="10"/>
      </w:pPr>
      <w:r>
        <w:rPr>
          <w:rFonts w:ascii="Times New Roman" w:eastAsia="Times New Roman" w:hAnsi="Times New Roman" w:cs="Times New Roman"/>
        </w:rPr>
        <w:t xml:space="preserve">Creates a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from a </w:t>
      </w:r>
      <w:r>
        <w:rPr>
          <w:rFonts w:ascii="Times New Roman" w:eastAsia="Times New Roman" w:hAnsi="Times New Roman" w:cs="Times New Roman"/>
          <w:color w:val="943634"/>
        </w:rPr>
        <w:t>Relief</w:t>
      </w:r>
      <w:r>
        <w:rPr>
          <w:rFonts w:ascii="Times New Roman" w:eastAsia="Times New Roman" w:hAnsi="Times New Roman" w:cs="Times New Roman"/>
        </w:rPr>
        <w:t xml:space="preserve"> and returns the </w:t>
      </w:r>
      <w:r>
        <w:rPr>
          <w:rFonts w:ascii="Times New Roman" w:eastAsia="Times New Roman" w:hAnsi="Times New Roman" w:cs="Times New Roman"/>
          <w:color w:val="943634"/>
        </w:rPr>
        <w:t>UUID</w:t>
      </w:r>
      <w:r>
        <w:rPr>
          <w:rFonts w:ascii="Times New Roman" w:eastAsia="Times New Roman" w:hAnsi="Times New Roman" w:cs="Times New Roman"/>
        </w:rPr>
        <w:t xml:space="preserve"> of the component created</w:t>
      </w:r>
    </w:p>
    <w:p w14:paraId="70C4BE46" w14:textId="77777777" w:rsidR="006428B2" w:rsidRDefault="00303FDE">
      <w:pPr>
        <w:spacing w:after="4" w:line="262" w:lineRule="auto"/>
        <w:ind w:left="278" w:hanging="10"/>
      </w:pPr>
      <w:r>
        <w:rPr>
          <w:rFonts w:ascii="Times New Roman" w:eastAsia="Times New Roman" w:hAnsi="Times New Roman" w:cs="Times New Roman"/>
        </w:rPr>
        <w:t>relief-</w:t>
      </w:r>
      <w:r>
        <w:rPr>
          <w:rFonts w:ascii="Times New Roman" w:eastAsia="Times New Roman" w:hAnsi="Times New Roman" w:cs="Times New Roman"/>
          <w:color w:val="943634"/>
        </w:rPr>
        <w:t>Relief</w:t>
      </w:r>
      <w:r>
        <w:rPr>
          <w:rFonts w:ascii="Times New Roman" w:eastAsia="Times New Roman" w:hAnsi="Times New Roman" w:cs="Times New Roman"/>
        </w:rPr>
        <w:t>- The relief to add as a component</w:t>
      </w:r>
    </w:p>
    <w:p w14:paraId="46C47C70" w14:textId="77777777" w:rsidR="006428B2" w:rsidRDefault="00303FDE">
      <w:pPr>
        <w:spacing w:after="454" w:line="262" w:lineRule="auto"/>
        <w:ind w:left="278" w:right="1246" w:hanging="10"/>
      </w:pPr>
      <w:r>
        <w:rPr>
          <w:rFonts w:ascii="Times New Roman" w:eastAsia="Times New Roman" w:hAnsi="Times New Roman" w:cs="Times New Roman"/>
        </w:rPr>
        <w:t xml:space="preserve">combineMode- </w:t>
      </w:r>
      <w:r>
        <w:rPr>
          <w:rFonts w:ascii="Times New Roman" w:eastAsia="Times New Roman" w:hAnsi="Times New Roman" w:cs="Times New Roman"/>
          <w:color w:val="943634"/>
        </w:rPr>
        <w:t>CombineMode</w:t>
      </w:r>
      <w:r>
        <w:rPr>
          <w:rFonts w:ascii="Times New Roman" w:eastAsia="Times New Roman" w:hAnsi="Times New Roman" w:cs="Times New Roman"/>
        </w:rPr>
        <w:t xml:space="preserve"> -The combine mode to assign to the component name -string-The name to give to the component created from the relief</w:t>
      </w:r>
    </w:p>
    <w:p w14:paraId="7AE6BC03" w14:textId="77777777" w:rsidR="006428B2" w:rsidRDefault="00303FDE">
      <w:pPr>
        <w:spacing w:after="16" w:line="270" w:lineRule="auto"/>
        <w:ind w:left="-5" w:hanging="10"/>
      </w:pPr>
      <w:r>
        <w:rPr>
          <w:rFonts w:ascii="Times New Roman" w:eastAsia="Times New Roman" w:hAnsi="Times New Roman" w:cs="Times New Roman"/>
          <w:color w:val="4F81BD"/>
        </w:rPr>
        <w:t>:FindObjectIdWithName(string name)</w:t>
      </w:r>
    </w:p>
    <w:p w14:paraId="00C7AB71" w14:textId="77777777" w:rsidR="006428B2" w:rsidRDefault="00303FDE">
      <w:pPr>
        <w:spacing w:after="194" w:line="504" w:lineRule="auto"/>
        <w:ind w:left="268" w:right="2521" w:hanging="283"/>
      </w:pPr>
      <w:r>
        <w:rPr>
          <w:rFonts w:ascii="Times New Roman" w:eastAsia="Times New Roman" w:hAnsi="Times New Roman" w:cs="Times New Roman"/>
        </w:rPr>
        <w:t>Returns the UUID of the component with the sp</w:t>
      </w:r>
      <w:r>
        <w:rPr>
          <w:rFonts w:ascii="Times New Roman" w:eastAsia="Times New Roman" w:hAnsi="Times New Roman" w:cs="Times New Roman"/>
        </w:rPr>
        <w:t>ecified name name-string - Name for the component to find</w:t>
      </w:r>
    </w:p>
    <w:p w14:paraId="0708B458" w14:textId="77777777" w:rsidR="006428B2" w:rsidRDefault="00303FDE">
      <w:pPr>
        <w:spacing w:after="16" w:line="270" w:lineRule="auto"/>
        <w:ind w:left="-5" w:hanging="10"/>
      </w:pPr>
      <w:r>
        <w:rPr>
          <w:rFonts w:ascii="Times New Roman" w:eastAsia="Times New Roman" w:hAnsi="Times New Roman" w:cs="Times New Roman"/>
          <w:color w:val="4F81BD"/>
        </w:rPr>
        <w:t>:FindObjectWithId(UUID uuid)</w:t>
      </w:r>
    </w:p>
    <w:p w14:paraId="73FB4079" w14:textId="77777777" w:rsidR="006428B2" w:rsidRDefault="00303FDE">
      <w:pPr>
        <w:spacing w:after="4" w:line="504" w:lineRule="auto"/>
        <w:ind w:left="283" w:right="4239" w:hanging="283"/>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with the given id uuid-</w:t>
      </w:r>
      <w:r>
        <w:rPr>
          <w:rFonts w:ascii="Times New Roman" w:eastAsia="Times New Roman" w:hAnsi="Times New Roman" w:cs="Times New Roman"/>
          <w:color w:val="943634"/>
        </w:rPr>
        <w:t xml:space="preserve"> UUID</w:t>
      </w:r>
      <w:r>
        <w:rPr>
          <w:rFonts w:ascii="Times New Roman" w:eastAsia="Times New Roman" w:hAnsi="Times New Roman" w:cs="Times New Roman"/>
        </w:rPr>
        <w:t>-The unique id of the component to find</w:t>
      </w:r>
    </w:p>
    <w:p w14:paraId="08E5699E" w14:textId="77777777" w:rsidR="006428B2" w:rsidRDefault="00303FDE">
      <w:pPr>
        <w:spacing w:after="16" w:line="270" w:lineRule="auto"/>
        <w:ind w:left="-5" w:hanging="10"/>
      </w:pPr>
      <w:r>
        <w:rPr>
          <w:rFonts w:ascii="Times New Roman" w:eastAsia="Times New Roman" w:hAnsi="Times New Roman" w:cs="Times New Roman"/>
          <w:color w:val="4F81BD"/>
        </w:rPr>
        <w:t>:GetSelectedObjectIds()</w:t>
      </w:r>
    </w:p>
    <w:p w14:paraId="641193CF"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 xml:space="preserve">UUID_List </w:t>
      </w:r>
      <w:r>
        <w:rPr>
          <w:rFonts w:ascii="Times New Roman" w:eastAsia="Times New Roman" w:hAnsi="Times New Roman" w:cs="Times New Roman"/>
        </w:rPr>
        <w:t xml:space="preserve">containing the </w:t>
      </w:r>
      <w:r>
        <w:rPr>
          <w:rFonts w:ascii="Times New Roman" w:eastAsia="Times New Roman" w:hAnsi="Times New Roman" w:cs="Times New Roman"/>
          <w:color w:val="943634"/>
        </w:rPr>
        <w:t>UUID</w:t>
      </w:r>
      <w:r>
        <w:rPr>
          <w:rFonts w:ascii="Times New Roman" w:eastAsia="Times New Roman" w:hAnsi="Times New Roman" w:cs="Times New Roman"/>
        </w:rPr>
        <w:t>s of the current</w:t>
      </w:r>
      <w:r>
        <w:rPr>
          <w:rFonts w:ascii="Times New Roman" w:eastAsia="Times New Roman" w:hAnsi="Times New Roman" w:cs="Times New Roman"/>
        </w:rPr>
        <w:t>ly selected components</w:t>
      </w:r>
    </w:p>
    <w:p w14:paraId="11605BFF" w14:textId="77777777" w:rsidR="006428B2" w:rsidRDefault="00303FDE">
      <w:pPr>
        <w:spacing w:after="16" w:line="270" w:lineRule="auto"/>
        <w:ind w:left="-5" w:hanging="10"/>
      </w:pPr>
      <w:r>
        <w:rPr>
          <w:rFonts w:ascii="Times New Roman" w:eastAsia="Times New Roman" w:hAnsi="Times New Roman" w:cs="Times New Roman"/>
          <w:color w:val="4F81BD"/>
        </w:rPr>
        <w:t>:GetTopLevelObjectIds()</w:t>
      </w:r>
    </w:p>
    <w:p w14:paraId="38B5F96A" w14:textId="77777777" w:rsidR="006428B2" w:rsidRDefault="00303FDE">
      <w:pPr>
        <w:spacing w:after="455"/>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 xml:space="preserve">UUID_List </w:t>
      </w:r>
      <w:r>
        <w:rPr>
          <w:rFonts w:ascii="Times New Roman" w:eastAsia="Times New Roman" w:hAnsi="Times New Roman" w:cs="Times New Roman"/>
        </w:rPr>
        <w:t xml:space="preserve">containing the </w:t>
      </w:r>
      <w:r>
        <w:rPr>
          <w:rFonts w:ascii="Times New Roman" w:eastAsia="Times New Roman" w:hAnsi="Times New Roman" w:cs="Times New Roman"/>
          <w:color w:val="943634"/>
        </w:rPr>
        <w:t>UUID</w:t>
      </w:r>
      <w:r>
        <w:rPr>
          <w:rFonts w:ascii="Times New Roman" w:eastAsia="Times New Roman" w:hAnsi="Times New Roman" w:cs="Times New Roman"/>
        </w:rPr>
        <w:t>s of the top level components in the component tree</w:t>
      </w:r>
    </w:p>
    <w:p w14:paraId="382E1EB1" w14:textId="77777777" w:rsidR="006428B2" w:rsidRDefault="00303FDE">
      <w:pPr>
        <w:spacing w:after="16" w:line="270" w:lineRule="auto"/>
        <w:ind w:left="-5" w:hanging="10"/>
      </w:pPr>
      <w:r>
        <w:rPr>
          <w:rFonts w:ascii="Times New Roman" w:eastAsia="Times New Roman" w:hAnsi="Times New Roman" w:cs="Times New Roman"/>
          <w:color w:val="4F81BD"/>
        </w:rPr>
        <w:t>:DeleteObjectWithId(UUID uuid)</w:t>
      </w:r>
    </w:p>
    <w:p w14:paraId="5C5C3534" w14:textId="77777777" w:rsidR="006428B2" w:rsidRDefault="00303FDE">
      <w:pPr>
        <w:spacing w:after="192" w:line="507" w:lineRule="auto"/>
        <w:ind w:left="268" w:right="3064" w:hanging="283"/>
      </w:pPr>
      <w:r>
        <w:rPr>
          <w:rFonts w:ascii="Times New Roman" w:eastAsia="Times New Roman" w:hAnsi="Times New Roman" w:cs="Times New Roman"/>
        </w:rPr>
        <w:t xml:space="preserve">Returns true if the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with the given is </w:t>
      </w:r>
      <w:r>
        <w:rPr>
          <w:rFonts w:ascii="Times New Roman" w:eastAsia="Times New Roman" w:hAnsi="Times New Roman" w:cs="Times New Roman"/>
          <w:color w:val="943634"/>
        </w:rPr>
        <w:t>UUID</w:t>
      </w:r>
      <w:r>
        <w:rPr>
          <w:rFonts w:ascii="Times New Roman" w:eastAsia="Times New Roman" w:hAnsi="Times New Roman" w:cs="Times New Roman"/>
        </w:rPr>
        <w:t xml:space="preserve"> deleted uuid-</w:t>
      </w:r>
      <w:r>
        <w:rPr>
          <w:rFonts w:ascii="Times New Roman" w:eastAsia="Times New Roman" w:hAnsi="Times New Roman" w:cs="Times New Roman"/>
          <w:color w:val="943634"/>
        </w:rPr>
        <w:t xml:space="preserve"> UUID</w:t>
      </w:r>
      <w:r>
        <w:rPr>
          <w:rFonts w:ascii="Times New Roman" w:eastAsia="Times New Roman" w:hAnsi="Times New Roman" w:cs="Times New Roman"/>
        </w:rPr>
        <w:t>-The unique id o</w:t>
      </w:r>
      <w:r>
        <w:rPr>
          <w:rFonts w:ascii="Times New Roman" w:eastAsia="Times New Roman" w:hAnsi="Times New Roman" w:cs="Times New Roman"/>
        </w:rPr>
        <w:t>f the component to delete</w:t>
      </w:r>
    </w:p>
    <w:p w14:paraId="587201FA" w14:textId="77777777" w:rsidR="006428B2" w:rsidRDefault="00303FDE">
      <w:pPr>
        <w:spacing w:after="16" w:line="270" w:lineRule="auto"/>
        <w:ind w:left="-5" w:hanging="10"/>
      </w:pPr>
      <w:r>
        <w:rPr>
          <w:rFonts w:ascii="Times New Roman" w:eastAsia="Times New Roman" w:hAnsi="Times New Roman" w:cs="Times New Roman"/>
          <w:color w:val="4F81BD"/>
        </w:rPr>
        <w:t>:DeleteObjectsWithIds(UUID_List uuids)</w:t>
      </w:r>
    </w:p>
    <w:p w14:paraId="28C2B7DA" w14:textId="77777777" w:rsidR="006428B2" w:rsidRDefault="00303FDE">
      <w:pPr>
        <w:spacing w:after="459"/>
        <w:ind w:left="268" w:right="1203" w:hanging="283"/>
      </w:pPr>
      <w:r>
        <w:rPr>
          <w:rFonts w:ascii="Times New Roman" w:eastAsia="Times New Roman" w:hAnsi="Times New Roman" w:cs="Times New Roman"/>
        </w:rPr>
        <w:t xml:space="preserve">Returns true if the </w:t>
      </w:r>
      <w:r>
        <w:rPr>
          <w:rFonts w:ascii="Times New Roman" w:eastAsia="Times New Roman" w:hAnsi="Times New Roman" w:cs="Times New Roman"/>
          <w:color w:val="943634"/>
        </w:rPr>
        <w:t>Components</w:t>
      </w:r>
      <w:r>
        <w:rPr>
          <w:rFonts w:ascii="Times New Roman" w:eastAsia="Times New Roman" w:hAnsi="Times New Roman" w:cs="Times New Roman"/>
        </w:rPr>
        <w:t xml:space="preserve"> with the </w:t>
      </w:r>
      <w:r>
        <w:rPr>
          <w:rFonts w:ascii="Times New Roman" w:eastAsia="Times New Roman" w:hAnsi="Times New Roman" w:cs="Times New Roman"/>
          <w:color w:val="943634"/>
        </w:rPr>
        <w:t>UUID</w:t>
      </w:r>
      <w:r>
        <w:rPr>
          <w:rFonts w:ascii="Times New Roman" w:eastAsia="Times New Roman" w:hAnsi="Times New Roman" w:cs="Times New Roman"/>
        </w:rPr>
        <w:t>s in the list are successfully deleted uuids-</w:t>
      </w:r>
      <w:r>
        <w:rPr>
          <w:rFonts w:ascii="Times New Roman" w:eastAsia="Times New Roman" w:hAnsi="Times New Roman" w:cs="Times New Roman"/>
          <w:color w:val="943634"/>
        </w:rPr>
        <w:t xml:space="preserve"> UUID_List</w:t>
      </w:r>
      <w:r>
        <w:rPr>
          <w:rFonts w:ascii="Times New Roman" w:eastAsia="Times New Roman" w:hAnsi="Times New Roman" w:cs="Times New Roman"/>
        </w:rPr>
        <w:t xml:space="preserve"> -The unique ids of the components to delete</w:t>
      </w:r>
    </w:p>
    <w:p w14:paraId="5113EC7A" w14:textId="77777777" w:rsidR="006428B2" w:rsidRDefault="00303FDE">
      <w:pPr>
        <w:spacing w:after="16" w:line="379" w:lineRule="auto"/>
        <w:ind w:left="-5" w:right="2213" w:hanging="10"/>
      </w:pPr>
      <w:r>
        <w:rPr>
          <w:rFonts w:ascii="Times New Roman" w:eastAsia="Times New Roman" w:hAnsi="Times New Roman" w:cs="Times New Roman"/>
          <w:color w:val="4F81BD"/>
        </w:rPr>
        <w:t xml:space="preserve">:CreateBakedCopyOfObjects(UUID_List uuids, bool delete_originals) </w:t>
      </w:r>
      <w:r>
        <w:rPr>
          <w:rFonts w:ascii="Times New Roman" w:eastAsia="Times New Roman" w:hAnsi="Times New Roman" w:cs="Times New Roman"/>
        </w:rPr>
        <w:t xml:space="preserve">Returns the </w:t>
      </w:r>
      <w:r>
        <w:rPr>
          <w:rFonts w:ascii="Times New Roman" w:eastAsia="Times New Roman" w:hAnsi="Times New Roman" w:cs="Times New Roman"/>
          <w:color w:val="943634"/>
        </w:rPr>
        <w:t>UUID</w:t>
      </w:r>
      <w:r>
        <w:rPr>
          <w:rFonts w:ascii="Times New Roman" w:eastAsia="Times New Roman" w:hAnsi="Times New Roman" w:cs="Times New Roman"/>
        </w:rPr>
        <w:t xml:space="preserve"> of the created component uuids-</w:t>
      </w:r>
      <w:r>
        <w:rPr>
          <w:rFonts w:ascii="Times New Roman" w:eastAsia="Times New Roman" w:hAnsi="Times New Roman" w:cs="Times New Roman"/>
          <w:color w:val="943634"/>
        </w:rPr>
        <w:t>UUID_List</w:t>
      </w:r>
      <w:r>
        <w:rPr>
          <w:rFonts w:ascii="Times New Roman" w:eastAsia="Times New Roman" w:hAnsi="Times New Roman" w:cs="Times New Roman"/>
        </w:rPr>
        <w:t>- The list of component ids to bake</w:t>
      </w:r>
    </w:p>
    <w:p w14:paraId="0463ECB3" w14:textId="77777777" w:rsidR="006428B2" w:rsidRDefault="00303FDE">
      <w:pPr>
        <w:spacing w:after="494" w:line="262" w:lineRule="auto"/>
        <w:ind w:left="278" w:hanging="10"/>
      </w:pPr>
      <w:r>
        <w:rPr>
          <w:rFonts w:ascii="Times New Roman" w:eastAsia="Times New Roman" w:hAnsi="Times New Roman" w:cs="Times New Roman"/>
        </w:rPr>
        <w:t>delete_orignal-bool –If true delete the original components</w:t>
      </w:r>
    </w:p>
    <w:p w14:paraId="087C437B" w14:textId="77777777" w:rsidR="006428B2" w:rsidRDefault="00303FDE">
      <w:pPr>
        <w:spacing w:after="219" w:line="270" w:lineRule="auto"/>
        <w:ind w:left="-5" w:right="2172" w:hanging="10"/>
      </w:pPr>
      <w:r>
        <w:rPr>
          <w:rFonts w:ascii="Times New Roman" w:eastAsia="Times New Roman" w:hAnsi="Times New Roman" w:cs="Times New Roman"/>
          <w:color w:val="4F81BD"/>
        </w:rPr>
        <w:lastRenderedPageBreak/>
        <w:t xml:space="preserve">:CreateBakedCopyOfObject(UUID uuid, bool delete_originals) </w:t>
      </w:r>
      <w:r>
        <w:rPr>
          <w:rFonts w:ascii="Times New Roman" w:eastAsia="Times New Roman" w:hAnsi="Times New Roman" w:cs="Times New Roman"/>
        </w:rPr>
        <w:t xml:space="preserve">Returns the </w:t>
      </w:r>
      <w:r>
        <w:rPr>
          <w:rFonts w:ascii="Times New Roman" w:eastAsia="Times New Roman" w:hAnsi="Times New Roman" w:cs="Times New Roman"/>
          <w:color w:val="943634"/>
        </w:rPr>
        <w:t>UUID</w:t>
      </w:r>
      <w:r>
        <w:rPr>
          <w:rFonts w:ascii="Times New Roman" w:eastAsia="Times New Roman" w:hAnsi="Times New Roman" w:cs="Times New Roman"/>
        </w:rPr>
        <w:t xml:space="preserve"> of the created </w:t>
      </w:r>
      <w:r>
        <w:rPr>
          <w:rFonts w:ascii="Times New Roman" w:eastAsia="Times New Roman" w:hAnsi="Times New Roman" w:cs="Times New Roman"/>
          <w:color w:val="943634"/>
        </w:rPr>
        <w:t>Component</w:t>
      </w:r>
    </w:p>
    <w:p w14:paraId="22357EDB" w14:textId="77777777" w:rsidR="006428B2" w:rsidRDefault="00303FDE">
      <w:pPr>
        <w:spacing w:after="454" w:line="262" w:lineRule="auto"/>
        <w:ind w:left="278" w:right="3013" w:hanging="10"/>
      </w:pPr>
      <w:r>
        <w:rPr>
          <w:rFonts w:ascii="Times New Roman" w:eastAsia="Times New Roman" w:hAnsi="Times New Roman" w:cs="Times New Roman"/>
        </w:rPr>
        <w:t>uuid-</w:t>
      </w:r>
      <w:r>
        <w:rPr>
          <w:rFonts w:ascii="Times New Roman" w:eastAsia="Times New Roman" w:hAnsi="Times New Roman" w:cs="Times New Roman"/>
          <w:color w:val="943634"/>
        </w:rPr>
        <w:t>UUID</w:t>
      </w:r>
      <w:r>
        <w:rPr>
          <w:rFonts w:ascii="Times New Roman" w:eastAsia="Times New Roman" w:hAnsi="Times New Roman" w:cs="Times New Roman"/>
        </w:rPr>
        <w:t xml:space="preserve"> - The id of the component to bake delete_orignal-bool -If true delete the original components</w:t>
      </w:r>
    </w:p>
    <w:p w14:paraId="795061BC" w14:textId="77777777" w:rsidR="006428B2" w:rsidRDefault="00303FDE">
      <w:pPr>
        <w:spacing w:after="16" w:line="270" w:lineRule="auto"/>
        <w:ind w:left="-5" w:hanging="10"/>
      </w:pPr>
      <w:r>
        <w:rPr>
          <w:rFonts w:ascii="Times New Roman" w:eastAsia="Times New Roman" w:hAnsi="Times New Roman" w:cs="Times New Roman"/>
          <w:color w:val="4F81BD"/>
        </w:rPr>
        <w:t>:GroupObjectsWithIds(UUID_List uuids)</w:t>
      </w:r>
    </w:p>
    <w:p w14:paraId="1BC262C2" w14:textId="77777777" w:rsidR="006428B2" w:rsidRDefault="00303FDE">
      <w:pPr>
        <w:spacing w:after="0" w:line="504" w:lineRule="auto"/>
        <w:ind w:left="268" w:right="273" w:hanging="283"/>
      </w:pPr>
      <w:r>
        <w:rPr>
          <w:rFonts w:ascii="Times New Roman" w:eastAsia="Times New Roman" w:hAnsi="Times New Roman" w:cs="Times New Roman"/>
        </w:rPr>
        <w:t xml:space="preserve">Group the </w:t>
      </w:r>
      <w:r>
        <w:rPr>
          <w:rFonts w:ascii="Times New Roman" w:eastAsia="Times New Roman" w:hAnsi="Times New Roman" w:cs="Times New Roman"/>
          <w:color w:val="943634"/>
        </w:rPr>
        <w:t>Com</w:t>
      </w:r>
      <w:r>
        <w:rPr>
          <w:rFonts w:ascii="Times New Roman" w:eastAsia="Times New Roman" w:hAnsi="Times New Roman" w:cs="Times New Roman"/>
          <w:color w:val="943634"/>
        </w:rPr>
        <w:t>ponent</w:t>
      </w:r>
      <w:r>
        <w:rPr>
          <w:rFonts w:ascii="Times New Roman" w:eastAsia="Times New Roman" w:hAnsi="Times New Roman" w:cs="Times New Roman"/>
        </w:rPr>
        <w:t xml:space="preserve">s with the ids in the list. Returns the </w:t>
      </w:r>
      <w:r>
        <w:rPr>
          <w:rFonts w:ascii="Times New Roman" w:eastAsia="Times New Roman" w:hAnsi="Times New Roman" w:cs="Times New Roman"/>
          <w:color w:val="943634"/>
        </w:rPr>
        <w:t xml:space="preserve">UUID </w:t>
      </w:r>
      <w:r>
        <w:rPr>
          <w:rFonts w:ascii="Times New Roman" w:eastAsia="Times New Roman" w:hAnsi="Times New Roman" w:cs="Times New Roman"/>
        </w:rPr>
        <w:t>of the grouped component uuids-</w:t>
      </w:r>
      <w:r>
        <w:rPr>
          <w:rFonts w:ascii="Times New Roman" w:eastAsia="Times New Roman" w:hAnsi="Times New Roman" w:cs="Times New Roman"/>
          <w:color w:val="943634"/>
        </w:rPr>
        <w:t xml:space="preserve"> UUID_List</w:t>
      </w:r>
      <w:r>
        <w:rPr>
          <w:rFonts w:ascii="Times New Roman" w:eastAsia="Times New Roman" w:hAnsi="Times New Roman" w:cs="Times New Roman"/>
        </w:rPr>
        <w:t xml:space="preserve"> -The unique ids of the components to group</w:t>
      </w:r>
    </w:p>
    <w:p w14:paraId="0B5370E4" w14:textId="77777777" w:rsidR="006428B2" w:rsidRDefault="00303FDE">
      <w:pPr>
        <w:spacing w:after="16" w:line="270" w:lineRule="auto"/>
        <w:ind w:left="-5" w:hanging="10"/>
      </w:pPr>
      <w:r>
        <w:rPr>
          <w:rFonts w:ascii="Times New Roman" w:eastAsia="Times New Roman" w:hAnsi="Times New Roman" w:cs="Times New Roman"/>
          <w:color w:val="4F81BD"/>
        </w:rPr>
        <w:t>:GroupSelectedObjects()</w:t>
      </w:r>
    </w:p>
    <w:p w14:paraId="1B1E8816" w14:textId="77777777" w:rsidR="006428B2" w:rsidRDefault="00303FDE">
      <w:pPr>
        <w:spacing w:after="227"/>
        <w:ind w:left="-5" w:right="6" w:hanging="10"/>
      </w:pPr>
      <w:r>
        <w:rPr>
          <w:rFonts w:ascii="Times New Roman" w:eastAsia="Times New Roman" w:hAnsi="Times New Roman" w:cs="Times New Roman"/>
        </w:rPr>
        <w:t xml:space="preserve">Group the currently selected components. Returns the </w:t>
      </w:r>
      <w:r>
        <w:rPr>
          <w:rFonts w:ascii="Times New Roman" w:eastAsia="Times New Roman" w:hAnsi="Times New Roman" w:cs="Times New Roman"/>
          <w:color w:val="943634"/>
        </w:rPr>
        <w:t xml:space="preserve">UUID </w:t>
      </w:r>
      <w:r>
        <w:rPr>
          <w:rFonts w:ascii="Times New Roman" w:eastAsia="Times New Roman" w:hAnsi="Times New Roman" w:cs="Times New Roman"/>
        </w:rPr>
        <w:t>of the grouped component</w:t>
      </w:r>
    </w:p>
    <w:p w14:paraId="7D5782BD" w14:textId="77777777" w:rsidR="006428B2" w:rsidRDefault="00303FDE">
      <w:pPr>
        <w:spacing w:after="16" w:line="270" w:lineRule="auto"/>
        <w:ind w:left="-5" w:hanging="10"/>
      </w:pPr>
      <w:r>
        <w:rPr>
          <w:rFonts w:ascii="Times New Roman" w:eastAsia="Times New Roman" w:hAnsi="Times New Roman" w:cs="Times New Roman"/>
          <w:color w:val="4F81BD"/>
        </w:rPr>
        <w:t>:UnGroupSelec</w:t>
      </w:r>
      <w:r>
        <w:rPr>
          <w:rFonts w:ascii="Times New Roman" w:eastAsia="Times New Roman" w:hAnsi="Times New Roman" w:cs="Times New Roman"/>
          <w:color w:val="4F81BD"/>
        </w:rPr>
        <w:t>tedObjects()</w:t>
      </w:r>
    </w:p>
    <w:p w14:paraId="213F8931" w14:textId="77777777" w:rsidR="006428B2" w:rsidRDefault="00303FDE">
      <w:pPr>
        <w:spacing w:after="227"/>
        <w:ind w:left="-5" w:right="6" w:hanging="10"/>
      </w:pPr>
      <w:r>
        <w:rPr>
          <w:rFonts w:ascii="Times New Roman" w:eastAsia="Times New Roman" w:hAnsi="Times New Roman" w:cs="Times New Roman"/>
        </w:rPr>
        <w:t>Ungroup the currently selected components. Returns true if the ungroup was successful</w:t>
      </w:r>
    </w:p>
    <w:p w14:paraId="1D7EF272" w14:textId="77777777" w:rsidR="006428B2" w:rsidRDefault="00303FDE">
      <w:pPr>
        <w:spacing w:after="16" w:line="270" w:lineRule="auto"/>
        <w:ind w:left="-5" w:hanging="10"/>
      </w:pPr>
      <w:r>
        <w:rPr>
          <w:rFonts w:ascii="Times New Roman" w:eastAsia="Times New Roman" w:hAnsi="Times New Roman" w:cs="Times New Roman"/>
          <w:color w:val="4F81BD"/>
        </w:rPr>
        <w:t>:UnGroupObjectsWithId(UUID uuid)</w:t>
      </w:r>
    </w:p>
    <w:p w14:paraId="2A27CA7E" w14:textId="77777777" w:rsidR="006428B2" w:rsidRDefault="00303FDE">
      <w:pPr>
        <w:spacing w:after="328" w:line="379" w:lineRule="auto"/>
        <w:ind w:left="-5" w:right="848" w:hanging="10"/>
      </w:pPr>
      <w:r>
        <w:rPr>
          <w:rFonts w:ascii="Times New Roman" w:eastAsia="Times New Roman" w:hAnsi="Times New Roman" w:cs="Times New Roman"/>
        </w:rPr>
        <w:t xml:space="preserve">Ungroup the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with the given </w:t>
      </w:r>
      <w:r>
        <w:rPr>
          <w:rFonts w:ascii="Times New Roman" w:eastAsia="Times New Roman" w:hAnsi="Times New Roman" w:cs="Times New Roman"/>
          <w:color w:val="943634"/>
        </w:rPr>
        <w:t>UUID</w:t>
      </w:r>
      <w:r>
        <w:rPr>
          <w:rFonts w:ascii="Times New Roman" w:eastAsia="Times New Roman" w:hAnsi="Times New Roman" w:cs="Times New Roman"/>
        </w:rPr>
        <w:t xml:space="preserve"> in the list. Returns true if the component was ungrouped uuid-</w:t>
      </w:r>
      <w:r>
        <w:rPr>
          <w:rFonts w:ascii="Times New Roman" w:eastAsia="Times New Roman" w:hAnsi="Times New Roman" w:cs="Times New Roman"/>
          <w:color w:val="943634"/>
        </w:rPr>
        <w:t xml:space="preserve"> UUID</w:t>
      </w:r>
      <w:r>
        <w:rPr>
          <w:rFonts w:ascii="Times New Roman" w:eastAsia="Times New Roman" w:hAnsi="Times New Roman" w:cs="Times New Roman"/>
        </w:rPr>
        <w:t xml:space="preserve"> -The unique id of the component to ungroup </w:t>
      </w:r>
    </w:p>
    <w:p w14:paraId="53901DC3" w14:textId="77777777" w:rsidR="006428B2" w:rsidRDefault="00303FDE">
      <w:pPr>
        <w:spacing w:after="16" w:line="270" w:lineRule="auto"/>
        <w:ind w:left="-5" w:hanging="10"/>
      </w:pPr>
      <w:r>
        <w:rPr>
          <w:rFonts w:ascii="Times New Roman" w:eastAsia="Times New Roman" w:hAnsi="Times New Roman" w:cs="Times New Roman"/>
          <w:color w:val="4F81BD"/>
        </w:rPr>
        <w:t>:SelectionCanBeGrouped()</w:t>
      </w:r>
    </w:p>
    <w:p w14:paraId="5AD2A172" w14:textId="77777777" w:rsidR="006428B2" w:rsidRDefault="00303FDE">
      <w:pPr>
        <w:spacing w:after="455"/>
        <w:ind w:left="-5" w:right="6" w:hanging="10"/>
      </w:pPr>
      <w:r>
        <w:rPr>
          <w:rFonts w:ascii="Times New Roman" w:eastAsia="Times New Roman" w:hAnsi="Times New Roman" w:cs="Times New Roman"/>
        </w:rPr>
        <w:t>Returns true if the selec on can be grouped</w:t>
      </w:r>
    </w:p>
    <w:p w14:paraId="5D8889EC" w14:textId="77777777" w:rsidR="006428B2" w:rsidRDefault="00303FDE">
      <w:pPr>
        <w:spacing w:after="16" w:line="270" w:lineRule="auto"/>
        <w:ind w:left="-5" w:hanging="10"/>
      </w:pPr>
      <w:r>
        <w:rPr>
          <w:rFonts w:ascii="Times New Roman" w:eastAsia="Times New Roman" w:hAnsi="Times New Roman" w:cs="Times New Roman"/>
          <w:color w:val="4F81BD"/>
        </w:rPr>
        <w:t>:SelectionCanBeUngrouped()</w:t>
      </w:r>
    </w:p>
    <w:p w14:paraId="5A201812" w14:textId="77777777" w:rsidR="006428B2" w:rsidRDefault="00303FDE">
      <w:pPr>
        <w:spacing w:after="458"/>
        <w:ind w:left="-5" w:right="6" w:hanging="10"/>
      </w:pPr>
      <w:r>
        <w:rPr>
          <w:rFonts w:ascii="Times New Roman" w:eastAsia="Times New Roman" w:hAnsi="Times New Roman" w:cs="Times New Roman"/>
        </w:rPr>
        <w:t>Returns true if the selec on can be ungrouped</w:t>
      </w:r>
    </w:p>
    <w:p w14:paraId="1C48559D" w14:textId="77777777" w:rsidR="006428B2" w:rsidRDefault="00303FDE">
      <w:pPr>
        <w:spacing w:after="248" w:line="270" w:lineRule="auto"/>
        <w:ind w:left="-5" w:right="3185" w:hanging="10"/>
      </w:pPr>
      <w:r>
        <w:rPr>
          <w:rFonts w:ascii="Times New Roman" w:eastAsia="Times New Roman" w:hAnsi="Times New Roman" w:cs="Times New Roman"/>
          <w:color w:val="4F81BD"/>
        </w:rPr>
        <w:t>:</w:t>
      </w:r>
      <w:r>
        <w:rPr>
          <w:rFonts w:ascii="Times New Roman" w:eastAsia="Times New Roman" w:hAnsi="Times New Roman" w:cs="Times New Roman"/>
          <w:color w:val="4F81BD"/>
        </w:rPr>
        <w:t xml:space="preserve">CloneObjectWithId(UUID uuid, bool make_unique) </w:t>
      </w:r>
      <w:r>
        <w:rPr>
          <w:rFonts w:ascii="Times New Roman" w:eastAsia="Times New Roman" w:hAnsi="Times New Roman" w:cs="Times New Roman"/>
        </w:rPr>
        <w:t xml:space="preserve">Returns the cloned version of the </w:t>
      </w:r>
      <w:r>
        <w:rPr>
          <w:rFonts w:ascii="Times New Roman" w:eastAsia="Times New Roman" w:hAnsi="Times New Roman" w:cs="Times New Roman"/>
          <w:color w:val="943634"/>
        </w:rPr>
        <w:t>Component</w:t>
      </w:r>
    </w:p>
    <w:p w14:paraId="1E09312B" w14:textId="77777777" w:rsidR="006428B2" w:rsidRDefault="00303FDE">
      <w:pPr>
        <w:spacing w:after="4" w:line="262" w:lineRule="auto"/>
        <w:ind w:left="278" w:hanging="10"/>
      </w:pPr>
      <w:r>
        <w:rPr>
          <w:rFonts w:ascii="Times New Roman" w:eastAsia="Times New Roman" w:hAnsi="Times New Roman" w:cs="Times New Roman"/>
        </w:rPr>
        <w:t>uuid-</w:t>
      </w:r>
      <w:r>
        <w:rPr>
          <w:rFonts w:ascii="Times New Roman" w:eastAsia="Times New Roman" w:hAnsi="Times New Roman" w:cs="Times New Roman"/>
          <w:color w:val="943634"/>
        </w:rPr>
        <w:t xml:space="preserve"> UUID</w:t>
      </w:r>
      <w:r>
        <w:rPr>
          <w:rFonts w:ascii="Times New Roman" w:eastAsia="Times New Roman" w:hAnsi="Times New Roman" w:cs="Times New Roman"/>
        </w:rPr>
        <w:t xml:space="preserve"> - The id of the component to clone</w:t>
      </w:r>
    </w:p>
    <w:p w14:paraId="61AFFCE3" w14:textId="77777777" w:rsidR="006428B2" w:rsidRDefault="00303FDE">
      <w:pPr>
        <w:spacing w:after="456" w:line="262" w:lineRule="auto"/>
        <w:ind w:left="278" w:hanging="10"/>
      </w:pPr>
      <w:r>
        <w:rPr>
          <w:rFonts w:ascii="Times New Roman" w:eastAsia="Times New Roman" w:hAnsi="Times New Roman" w:cs="Times New Roman"/>
        </w:rPr>
        <w:t>make_unique-bool –If true make a deep copy of the component</w:t>
      </w:r>
    </w:p>
    <w:p w14:paraId="37856822" w14:textId="77777777" w:rsidR="006428B2" w:rsidRDefault="00303FDE">
      <w:pPr>
        <w:spacing w:after="16" w:line="270" w:lineRule="auto"/>
        <w:ind w:left="-5" w:hanging="10"/>
      </w:pPr>
      <w:r>
        <w:rPr>
          <w:rFonts w:ascii="Times New Roman" w:eastAsia="Times New Roman" w:hAnsi="Times New Roman" w:cs="Times New Roman"/>
          <w:color w:val="4F81BD"/>
        </w:rPr>
        <w:t>:CreateReliefFromObjectWithId(UUID uuid)</w:t>
      </w:r>
    </w:p>
    <w:p w14:paraId="13F8A7C3" w14:textId="77777777" w:rsidR="006428B2" w:rsidRDefault="00303FDE">
      <w:pPr>
        <w:spacing w:after="226" w:line="477" w:lineRule="auto"/>
        <w:ind w:left="283" w:right="3037" w:hanging="283"/>
      </w:pPr>
      <w:r>
        <w:rPr>
          <w:rFonts w:ascii="Times New Roman" w:eastAsia="Times New Roman" w:hAnsi="Times New Roman" w:cs="Times New Roman"/>
        </w:rPr>
        <w:t xml:space="preserve">Returns a </w:t>
      </w:r>
      <w:r>
        <w:rPr>
          <w:rFonts w:ascii="Times New Roman" w:eastAsia="Times New Roman" w:hAnsi="Times New Roman" w:cs="Times New Roman"/>
          <w:color w:val="943634"/>
        </w:rPr>
        <w:t>Relief</w:t>
      </w:r>
      <w:r>
        <w:rPr>
          <w:rFonts w:ascii="Times New Roman" w:eastAsia="Times New Roman" w:hAnsi="Times New Roman" w:cs="Times New Roman"/>
        </w:rPr>
        <w:t xml:space="preserve"> c</w:t>
      </w:r>
      <w:r>
        <w:rPr>
          <w:rFonts w:ascii="Times New Roman" w:eastAsia="Times New Roman" w:hAnsi="Times New Roman" w:cs="Times New Roman"/>
        </w:rPr>
        <w:t xml:space="preserve">loned from the </w:t>
      </w:r>
      <w:r>
        <w:rPr>
          <w:rFonts w:ascii="Times New Roman" w:eastAsia="Times New Roman" w:hAnsi="Times New Roman" w:cs="Times New Roman"/>
          <w:color w:val="943634"/>
        </w:rPr>
        <w:t>Component</w:t>
      </w:r>
      <w:r>
        <w:rPr>
          <w:rFonts w:ascii="Times New Roman" w:eastAsia="Times New Roman" w:hAnsi="Times New Roman" w:cs="Times New Roman"/>
        </w:rPr>
        <w:t xml:space="preserve"> with the given id uuid-</w:t>
      </w:r>
      <w:r>
        <w:rPr>
          <w:rFonts w:ascii="Times New Roman" w:eastAsia="Times New Roman" w:hAnsi="Times New Roman" w:cs="Times New Roman"/>
          <w:color w:val="943634"/>
        </w:rPr>
        <w:t xml:space="preserve"> UUID</w:t>
      </w:r>
      <w:r>
        <w:rPr>
          <w:rFonts w:ascii="Times New Roman" w:eastAsia="Times New Roman" w:hAnsi="Times New Roman" w:cs="Times New Roman"/>
        </w:rPr>
        <w:t xml:space="preserve"> - The id of the component to clone a relief from</w:t>
      </w:r>
    </w:p>
    <w:p w14:paraId="45489B49" w14:textId="77777777" w:rsidR="006428B2" w:rsidRDefault="00303FDE">
      <w:pPr>
        <w:spacing w:after="16" w:line="270" w:lineRule="auto"/>
        <w:ind w:left="-5" w:hanging="10"/>
      </w:pPr>
      <w:r>
        <w:rPr>
          <w:rFonts w:ascii="Times New Roman" w:eastAsia="Times New Roman" w:hAnsi="Times New Roman" w:cs="Times New Roman"/>
          <w:color w:val="4F81BD"/>
        </w:rPr>
        <w:t>:ReplaceComponentRelief(UUID target_uuid, UUID source_uuid)</w:t>
      </w:r>
    </w:p>
    <w:p w14:paraId="0D7A293F" w14:textId="77777777" w:rsidR="006428B2" w:rsidRDefault="00303FDE">
      <w:pPr>
        <w:spacing w:after="227"/>
        <w:ind w:left="-5" w:right="6" w:hanging="10"/>
      </w:pPr>
      <w:r>
        <w:rPr>
          <w:rFonts w:ascii="Times New Roman" w:eastAsia="Times New Roman" w:hAnsi="Times New Roman" w:cs="Times New Roman"/>
        </w:rPr>
        <w:t xml:space="preserve">Returns true if the ComponentManager was able to replace the target component’s </w:t>
      </w:r>
      <w:r>
        <w:rPr>
          <w:rFonts w:ascii="Times New Roman" w:eastAsia="Times New Roman" w:hAnsi="Times New Roman" w:cs="Times New Roman"/>
          <w:color w:val="943634"/>
        </w:rPr>
        <w:t>Relief</w:t>
      </w:r>
      <w:r>
        <w:rPr>
          <w:rFonts w:ascii="Times New Roman" w:eastAsia="Times New Roman" w:hAnsi="Times New Roman" w:cs="Times New Roman"/>
        </w:rPr>
        <w:t xml:space="preserve"> with t</w:t>
      </w:r>
      <w:r>
        <w:rPr>
          <w:rFonts w:ascii="Times New Roman" w:eastAsia="Times New Roman" w:hAnsi="Times New Roman" w:cs="Times New Roman"/>
        </w:rPr>
        <w:t>hat of the source</w:t>
      </w:r>
    </w:p>
    <w:p w14:paraId="228D14AE" w14:textId="77777777" w:rsidR="006428B2" w:rsidRDefault="00303FDE">
      <w:pPr>
        <w:spacing w:after="4" w:line="262" w:lineRule="auto"/>
        <w:ind w:left="278" w:hanging="10"/>
      </w:pPr>
      <w:r>
        <w:rPr>
          <w:rFonts w:ascii="Times New Roman" w:eastAsia="Times New Roman" w:hAnsi="Times New Roman" w:cs="Times New Roman"/>
        </w:rPr>
        <w:t>target_uuid-</w:t>
      </w:r>
      <w:r>
        <w:rPr>
          <w:rFonts w:ascii="Times New Roman" w:eastAsia="Times New Roman" w:hAnsi="Times New Roman" w:cs="Times New Roman"/>
          <w:color w:val="943634"/>
        </w:rPr>
        <w:t>UUID</w:t>
      </w:r>
      <w:r>
        <w:rPr>
          <w:rFonts w:ascii="Times New Roman" w:eastAsia="Times New Roman" w:hAnsi="Times New Roman" w:cs="Times New Roman"/>
        </w:rPr>
        <w:t xml:space="preserve"> - The id of the component whose relief we are to replace</w:t>
      </w:r>
    </w:p>
    <w:p w14:paraId="195F12EE" w14:textId="77777777" w:rsidR="006428B2" w:rsidRDefault="00303FDE">
      <w:pPr>
        <w:spacing w:after="456" w:line="262" w:lineRule="auto"/>
        <w:ind w:left="278" w:hanging="10"/>
      </w:pPr>
      <w:r>
        <w:rPr>
          <w:rFonts w:ascii="Times New Roman" w:eastAsia="Times New Roman" w:hAnsi="Times New Roman" w:cs="Times New Roman"/>
        </w:rPr>
        <w:t>source_uuid-</w:t>
      </w:r>
      <w:r>
        <w:rPr>
          <w:rFonts w:ascii="Times New Roman" w:eastAsia="Times New Roman" w:hAnsi="Times New Roman" w:cs="Times New Roman"/>
          <w:color w:val="943634"/>
        </w:rPr>
        <w:t>UUID</w:t>
      </w:r>
      <w:r>
        <w:rPr>
          <w:rFonts w:ascii="Times New Roman" w:eastAsia="Times New Roman" w:hAnsi="Times New Roman" w:cs="Times New Roman"/>
        </w:rPr>
        <w:t xml:space="preserve"> - The id of the component whose relief we are to use as the replacement</w:t>
      </w:r>
    </w:p>
    <w:p w14:paraId="6F660562" w14:textId="77777777" w:rsidR="006428B2" w:rsidRDefault="00303FDE">
      <w:pPr>
        <w:spacing w:after="16" w:line="270" w:lineRule="auto"/>
        <w:ind w:left="-5" w:hanging="10"/>
      </w:pPr>
      <w:r>
        <w:rPr>
          <w:rFonts w:ascii="Times New Roman" w:eastAsia="Times New Roman" w:hAnsi="Times New Roman" w:cs="Times New Roman"/>
          <w:color w:val="4F81BD"/>
        </w:rPr>
        <w:t>:UpdateCompositeModel()</w:t>
      </w:r>
    </w:p>
    <w:p w14:paraId="37E96109" w14:textId="77777777" w:rsidR="006428B2" w:rsidRDefault="00303FDE">
      <w:pPr>
        <w:spacing w:after="227"/>
        <w:ind w:left="-5" w:right="6" w:hanging="10"/>
      </w:pPr>
      <w:r>
        <w:rPr>
          <w:rFonts w:ascii="Times New Roman" w:eastAsia="Times New Roman" w:hAnsi="Times New Roman" w:cs="Times New Roman"/>
        </w:rPr>
        <w:lastRenderedPageBreak/>
        <w:t>Updates the Composite Model. This method should always be called when you have completed a set of Component opera ons to ensure that the Composite Model displayed to the user is up to date.</w:t>
      </w:r>
    </w:p>
    <w:p w14:paraId="0F3C676C" w14:textId="77777777" w:rsidR="006428B2" w:rsidRDefault="00303FDE">
      <w:pPr>
        <w:spacing w:after="16" w:line="270" w:lineRule="auto"/>
        <w:ind w:left="-5" w:hanging="10"/>
      </w:pPr>
      <w:r>
        <w:rPr>
          <w:rFonts w:ascii="Times New Roman" w:eastAsia="Times New Roman" w:hAnsi="Times New Roman" w:cs="Times New Roman"/>
          <w:color w:val="4F81BD"/>
        </w:rPr>
        <w:t>:CreateReliefFromCompositeModel()</w:t>
      </w:r>
    </w:p>
    <w:p w14:paraId="1B5842D9" w14:textId="77777777" w:rsidR="006428B2" w:rsidRDefault="00303FDE">
      <w:pPr>
        <w:spacing w:after="227"/>
        <w:ind w:left="-5" w:right="6" w:hanging="10"/>
      </w:pPr>
      <w:r>
        <w:rPr>
          <w:rFonts w:ascii="Times New Roman" w:eastAsia="Times New Roman" w:hAnsi="Times New Roman" w:cs="Times New Roman"/>
        </w:rPr>
        <w:t xml:space="preserve">Creates a </w:t>
      </w:r>
      <w:r>
        <w:rPr>
          <w:rFonts w:ascii="Times New Roman" w:eastAsia="Times New Roman" w:hAnsi="Times New Roman" w:cs="Times New Roman"/>
          <w:color w:val="943634"/>
        </w:rPr>
        <w:t>Relief</w:t>
      </w:r>
      <w:r>
        <w:rPr>
          <w:rFonts w:ascii="Times New Roman" w:eastAsia="Times New Roman" w:hAnsi="Times New Roman" w:cs="Times New Roman"/>
        </w:rPr>
        <w:t xml:space="preserve"> from the Compsi</w:t>
      </w:r>
      <w:r>
        <w:rPr>
          <w:rFonts w:ascii="Times New Roman" w:eastAsia="Times New Roman" w:hAnsi="Times New Roman" w:cs="Times New Roman"/>
        </w:rPr>
        <w:t>te Model</w:t>
      </w:r>
    </w:p>
    <w:p w14:paraId="2409438B" w14:textId="77777777" w:rsidR="006428B2" w:rsidRDefault="00303FDE">
      <w:pPr>
        <w:spacing w:after="16" w:line="270" w:lineRule="auto"/>
        <w:ind w:left="-5" w:hanging="10"/>
      </w:pPr>
      <w:r>
        <w:rPr>
          <w:rFonts w:ascii="Times New Roman" w:eastAsia="Times New Roman" w:hAnsi="Times New Roman" w:cs="Times New Roman"/>
          <w:color w:val="4F81BD"/>
        </w:rPr>
        <w:t>:UpdatePreviews()</w:t>
      </w:r>
    </w:p>
    <w:p w14:paraId="1270F4A1" w14:textId="77777777" w:rsidR="006428B2" w:rsidRDefault="00303FDE">
      <w:pPr>
        <w:spacing w:after="5" w:line="303" w:lineRule="auto"/>
        <w:ind w:left="10" w:right="349" w:hanging="10"/>
        <w:jc w:val="both"/>
      </w:pPr>
      <w:r>
        <w:rPr>
          <w:rFonts w:ascii="Times New Roman" w:eastAsia="Times New Roman" w:hAnsi="Times New Roman" w:cs="Times New Roman"/>
        </w:rPr>
        <w:t>Updates the Component Previews in the 2D view. This method should always be called when you have completed a set of Component opera ons to ensure that the Component Previews are correctly posi oned</w:t>
      </w:r>
      <w:r>
        <w:br w:type="page"/>
      </w:r>
    </w:p>
    <w:p w14:paraId="126582C2" w14:textId="77777777" w:rsidR="006428B2" w:rsidRDefault="00303FDE">
      <w:pPr>
        <w:pStyle w:val="Heading2"/>
        <w:ind w:left="-5"/>
      </w:pPr>
      <w:r>
        <w:lastRenderedPageBreak/>
        <w:t>Component – Aspire Only</w:t>
      </w:r>
    </w:p>
    <w:p w14:paraId="5B55FDC7" w14:textId="77777777" w:rsidR="006428B2" w:rsidRDefault="00303FDE">
      <w:pPr>
        <w:spacing w:after="33"/>
        <w:ind w:left="-5" w:right="6" w:hanging="10"/>
      </w:pPr>
      <w:r>
        <w:rPr>
          <w:rFonts w:ascii="Times New Roman" w:eastAsia="Times New Roman" w:hAnsi="Times New Roman" w:cs="Times New Roman"/>
        </w:rPr>
        <w:t>This o</w:t>
      </w:r>
      <w:r>
        <w:rPr>
          <w:rFonts w:ascii="Times New Roman" w:eastAsia="Times New Roman" w:hAnsi="Times New Roman" w:cs="Times New Roman"/>
        </w:rPr>
        <w:t xml:space="preserve">bject is the base class for all the different types of components managed by the </w:t>
      </w:r>
    </w:p>
    <w:p w14:paraId="0CF5A911" w14:textId="77777777" w:rsidR="006428B2" w:rsidRDefault="00303FDE">
      <w:pPr>
        <w:spacing w:after="227"/>
        <w:ind w:left="-5" w:right="6" w:hanging="10"/>
      </w:pPr>
      <w:r>
        <w:rPr>
          <w:rFonts w:ascii="Times New Roman" w:eastAsia="Times New Roman" w:hAnsi="Times New Roman" w:cs="Times New Roman"/>
          <w:color w:val="943634"/>
        </w:rPr>
        <w:t>ComponentManager</w:t>
      </w:r>
      <w:r>
        <w:rPr>
          <w:rFonts w:ascii="Times New Roman" w:eastAsia="Times New Roman" w:hAnsi="Times New Roman" w:cs="Times New Roman"/>
        </w:rPr>
        <w:t xml:space="preserve">. There are two classes of Component available to Lua; Component itself and </w:t>
      </w:r>
      <w:r>
        <w:rPr>
          <w:rFonts w:ascii="Times New Roman" w:eastAsia="Times New Roman" w:hAnsi="Times New Roman" w:cs="Times New Roman"/>
          <w:color w:val="943634"/>
        </w:rPr>
        <w:t>ComponentGroup</w:t>
      </w:r>
      <w:r>
        <w:rPr>
          <w:rFonts w:ascii="Times New Roman" w:eastAsia="Times New Roman" w:hAnsi="Times New Roman" w:cs="Times New Roman"/>
        </w:rPr>
        <w:t xml:space="preserve">. Components reference the </w:t>
      </w:r>
      <w:r>
        <w:rPr>
          <w:rFonts w:ascii="Times New Roman" w:eastAsia="Times New Roman" w:hAnsi="Times New Roman" w:cs="Times New Roman"/>
          <w:color w:val="943634"/>
        </w:rPr>
        <w:t>Relief</w:t>
      </w:r>
      <w:r>
        <w:rPr>
          <w:rFonts w:ascii="Times New Roman" w:eastAsia="Times New Roman" w:hAnsi="Times New Roman" w:cs="Times New Roman"/>
        </w:rPr>
        <w:t>s that were used to create them. It</w:t>
      </w:r>
      <w:r>
        <w:rPr>
          <w:rFonts w:ascii="Times New Roman" w:eastAsia="Times New Roman" w:hAnsi="Times New Roman" w:cs="Times New Roman"/>
        </w:rPr>
        <w:t xml:space="preserve"> is possible to have mul ple Components referring to the same original </w:t>
      </w:r>
      <w:r>
        <w:rPr>
          <w:rFonts w:ascii="Times New Roman" w:eastAsia="Times New Roman" w:hAnsi="Times New Roman" w:cs="Times New Roman"/>
          <w:color w:val="943634"/>
        </w:rPr>
        <w:t xml:space="preserve">Relief </w:t>
      </w:r>
      <w:r>
        <w:rPr>
          <w:rFonts w:ascii="Times New Roman" w:eastAsia="Times New Roman" w:hAnsi="Times New Roman" w:cs="Times New Roman"/>
        </w:rPr>
        <w:t>and this should be kept in mind while manipula ng Component data.</w:t>
      </w:r>
    </w:p>
    <w:p w14:paraId="4763A89F" w14:textId="77777777" w:rsidR="006428B2" w:rsidRDefault="00303FDE">
      <w:pPr>
        <w:spacing w:after="226" w:line="265" w:lineRule="auto"/>
        <w:ind w:left="-5" w:hanging="10"/>
      </w:pPr>
      <w:r>
        <w:rPr>
          <w:rFonts w:ascii="Times New Roman" w:eastAsia="Times New Roman" w:hAnsi="Times New Roman" w:cs="Times New Roman"/>
        </w:rPr>
        <w:t>Proper es</w:t>
      </w:r>
    </w:p>
    <w:p w14:paraId="5548C57C" w14:textId="77777777" w:rsidR="006428B2" w:rsidRDefault="00303FDE">
      <w:pPr>
        <w:spacing w:after="16" w:line="270" w:lineRule="auto"/>
        <w:ind w:left="-5" w:hanging="10"/>
      </w:pPr>
      <w:r>
        <w:rPr>
          <w:rFonts w:ascii="Times New Roman" w:eastAsia="Times New Roman" w:hAnsi="Times New Roman" w:cs="Times New Roman"/>
          <w:color w:val="4F81BD"/>
        </w:rPr>
        <w:t>.Id</w:t>
      </w:r>
    </w:p>
    <w:p w14:paraId="63CD0B33" w14:textId="77777777" w:rsidR="006428B2" w:rsidRDefault="00303FDE">
      <w:pPr>
        <w:spacing w:after="227"/>
        <w:ind w:left="-5" w:right="6" w:hanging="10"/>
      </w:pPr>
      <w:r>
        <w:rPr>
          <w:rFonts w:ascii="Times New Roman" w:eastAsia="Times New Roman" w:hAnsi="Times New Roman" w:cs="Times New Roman"/>
        </w:rPr>
        <w:t xml:space="preserve">R/O - </w:t>
      </w:r>
      <w:r>
        <w:rPr>
          <w:rFonts w:ascii="Times New Roman" w:eastAsia="Times New Roman" w:hAnsi="Times New Roman" w:cs="Times New Roman"/>
          <w:color w:val="943634"/>
        </w:rPr>
        <w:t>UUID</w:t>
      </w:r>
      <w:r>
        <w:rPr>
          <w:rFonts w:ascii="Times New Roman" w:eastAsia="Times New Roman" w:hAnsi="Times New Roman" w:cs="Times New Roman"/>
        </w:rPr>
        <w:t xml:space="preserve"> - Returns the id of the component</w:t>
      </w:r>
    </w:p>
    <w:p w14:paraId="4C33859C" w14:textId="77777777" w:rsidR="006428B2" w:rsidRDefault="00303FDE">
      <w:pPr>
        <w:spacing w:after="16" w:line="270" w:lineRule="auto"/>
        <w:ind w:left="-5" w:hanging="10"/>
      </w:pPr>
      <w:r>
        <w:rPr>
          <w:rFonts w:ascii="Times New Roman" w:eastAsia="Times New Roman" w:hAnsi="Times New Roman" w:cs="Times New Roman"/>
          <w:color w:val="4F81BD"/>
        </w:rPr>
        <w:t>.CombineMode</w:t>
      </w:r>
    </w:p>
    <w:p w14:paraId="6F998298" w14:textId="77777777" w:rsidR="006428B2" w:rsidRDefault="00303FDE">
      <w:pPr>
        <w:spacing w:after="227"/>
        <w:ind w:left="-5" w:right="6" w:hanging="10"/>
      </w:pPr>
      <w:r>
        <w:rPr>
          <w:rFonts w:ascii="Times New Roman" w:eastAsia="Times New Roman" w:hAnsi="Times New Roman" w:cs="Times New Roman"/>
        </w:rPr>
        <w:t xml:space="preserve">R/W - </w:t>
      </w:r>
      <w:r>
        <w:rPr>
          <w:rFonts w:ascii="Times New Roman" w:eastAsia="Times New Roman" w:hAnsi="Times New Roman" w:cs="Times New Roman"/>
          <w:color w:val="943634"/>
        </w:rPr>
        <w:t>CombineMode</w:t>
      </w:r>
      <w:r>
        <w:rPr>
          <w:rFonts w:ascii="Times New Roman" w:eastAsia="Times New Roman" w:hAnsi="Times New Roman" w:cs="Times New Roman"/>
        </w:rPr>
        <w:t xml:space="preserve"> - The combine mode of the component</w:t>
      </w:r>
    </w:p>
    <w:p w14:paraId="6F33E1A6" w14:textId="77777777" w:rsidR="006428B2" w:rsidRDefault="00303FDE">
      <w:pPr>
        <w:spacing w:after="16" w:line="270" w:lineRule="auto"/>
        <w:ind w:left="-5" w:hanging="10"/>
      </w:pPr>
      <w:r>
        <w:rPr>
          <w:rFonts w:ascii="Times New Roman" w:eastAsia="Times New Roman" w:hAnsi="Times New Roman" w:cs="Times New Roman"/>
          <w:color w:val="4F81BD"/>
        </w:rPr>
        <w:t>.IsTilted</w:t>
      </w:r>
    </w:p>
    <w:p w14:paraId="346494D1" w14:textId="77777777" w:rsidR="006428B2" w:rsidRDefault="00303FDE">
      <w:pPr>
        <w:spacing w:after="227"/>
        <w:ind w:left="-5" w:right="6" w:hanging="10"/>
      </w:pPr>
      <w:r>
        <w:rPr>
          <w:rFonts w:ascii="Times New Roman" w:eastAsia="Times New Roman" w:hAnsi="Times New Roman" w:cs="Times New Roman"/>
        </w:rPr>
        <w:t>R/O – bool -Returns true if the component is lted</w:t>
      </w:r>
    </w:p>
    <w:p w14:paraId="11ADE4FA" w14:textId="77777777" w:rsidR="006428B2" w:rsidRDefault="00303FDE">
      <w:pPr>
        <w:spacing w:after="16" w:line="270" w:lineRule="auto"/>
        <w:ind w:left="-5" w:hanging="10"/>
      </w:pPr>
      <w:r>
        <w:rPr>
          <w:rFonts w:ascii="Times New Roman" w:eastAsia="Times New Roman" w:hAnsi="Times New Roman" w:cs="Times New Roman"/>
          <w:color w:val="4F81BD"/>
        </w:rPr>
        <w:t>.UseTilt</w:t>
      </w:r>
    </w:p>
    <w:p w14:paraId="5736167F" w14:textId="77777777" w:rsidR="006428B2" w:rsidRDefault="00303FDE">
      <w:pPr>
        <w:spacing w:after="227"/>
        <w:ind w:left="-5" w:right="6" w:hanging="10"/>
      </w:pPr>
      <w:r>
        <w:rPr>
          <w:rFonts w:ascii="Times New Roman" w:eastAsia="Times New Roman" w:hAnsi="Times New Roman" w:cs="Times New Roman"/>
        </w:rPr>
        <w:t>R/W – bool – Is the component using lt</w:t>
      </w:r>
    </w:p>
    <w:p w14:paraId="5109F182" w14:textId="77777777" w:rsidR="006428B2" w:rsidRDefault="00303FDE">
      <w:pPr>
        <w:spacing w:after="16" w:line="270" w:lineRule="auto"/>
        <w:ind w:left="-5" w:hanging="10"/>
      </w:pPr>
      <w:r>
        <w:rPr>
          <w:rFonts w:ascii="Times New Roman" w:eastAsia="Times New Roman" w:hAnsi="Times New Roman" w:cs="Times New Roman"/>
          <w:color w:val="4F81BD"/>
        </w:rPr>
        <w:t>.IsFaded</w:t>
      </w:r>
    </w:p>
    <w:p w14:paraId="0582ED3C" w14:textId="77777777" w:rsidR="006428B2" w:rsidRDefault="00303FDE">
      <w:pPr>
        <w:spacing w:after="227"/>
        <w:ind w:left="-5" w:right="6" w:hanging="10"/>
      </w:pPr>
      <w:r>
        <w:rPr>
          <w:rFonts w:ascii="Times New Roman" w:eastAsia="Times New Roman" w:hAnsi="Times New Roman" w:cs="Times New Roman"/>
        </w:rPr>
        <w:t>R/O – bool – Returns true if the component is faded</w:t>
      </w:r>
    </w:p>
    <w:p w14:paraId="0AD3C495" w14:textId="77777777" w:rsidR="006428B2" w:rsidRDefault="00303FDE">
      <w:pPr>
        <w:spacing w:after="16" w:line="270" w:lineRule="auto"/>
        <w:ind w:left="-5" w:hanging="10"/>
      </w:pPr>
      <w:r>
        <w:rPr>
          <w:rFonts w:ascii="Times New Roman" w:eastAsia="Times New Roman" w:hAnsi="Times New Roman" w:cs="Times New Roman"/>
          <w:color w:val="4F81BD"/>
        </w:rPr>
        <w:t>.UseFade</w:t>
      </w:r>
    </w:p>
    <w:p w14:paraId="79293AED" w14:textId="77777777" w:rsidR="006428B2" w:rsidRDefault="00303FDE">
      <w:pPr>
        <w:spacing w:after="227"/>
        <w:ind w:left="-5" w:right="6" w:hanging="10"/>
      </w:pPr>
      <w:r>
        <w:rPr>
          <w:rFonts w:ascii="Times New Roman" w:eastAsia="Times New Roman" w:hAnsi="Times New Roman" w:cs="Times New Roman"/>
        </w:rPr>
        <w:t>R/W – bool – Is the component using fade</w:t>
      </w:r>
    </w:p>
    <w:p w14:paraId="3DC69C25" w14:textId="77777777" w:rsidR="006428B2" w:rsidRDefault="00303FDE">
      <w:pPr>
        <w:spacing w:after="226" w:line="265" w:lineRule="auto"/>
        <w:ind w:left="-5" w:hanging="10"/>
      </w:pPr>
      <w:r>
        <w:rPr>
          <w:rFonts w:ascii="Times New Roman" w:eastAsia="Times New Roman" w:hAnsi="Times New Roman" w:cs="Times New Roman"/>
        </w:rPr>
        <w:t>Methods</w:t>
      </w:r>
    </w:p>
    <w:p w14:paraId="07610FA3" w14:textId="77777777" w:rsidR="006428B2" w:rsidRDefault="00303FDE">
      <w:pPr>
        <w:spacing w:after="219" w:line="270" w:lineRule="auto"/>
        <w:ind w:left="-5" w:right="3521" w:hanging="10"/>
      </w:pPr>
      <w:r>
        <w:rPr>
          <w:rFonts w:ascii="Times New Roman" w:eastAsia="Times New Roman" w:hAnsi="Times New Roman" w:cs="Times New Roman"/>
          <w:color w:val="4F81BD"/>
        </w:rPr>
        <w:t xml:space="preserve">:Transform(Matrix2D xform, bool update_all) </w:t>
      </w:r>
      <w:r>
        <w:rPr>
          <w:rFonts w:ascii="Times New Roman" w:eastAsia="Times New Roman" w:hAnsi="Times New Roman" w:cs="Times New Roman"/>
        </w:rPr>
        <w:t>Tranforms the component</w:t>
      </w:r>
    </w:p>
    <w:p w14:paraId="31A18BAD" w14:textId="77777777" w:rsidR="006428B2" w:rsidRDefault="00303FDE">
      <w:pPr>
        <w:spacing w:after="4" w:line="262" w:lineRule="auto"/>
        <w:ind w:left="278" w:hanging="10"/>
      </w:pPr>
      <w:r>
        <w:rPr>
          <w:rFonts w:ascii="Times New Roman" w:eastAsia="Times New Roman" w:hAnsi="Times New Roman" w:cs="Times New Roman"/>
        </w:rPr>
        <w:t>xform-</w:t>
      </w:r>
      <w:r>
        <w:rPr>
          <w:rFonts w:ascii="Times New Roman" w:eastAsia="Times New Roman" w:hAnsi="Times New Roman" w:cs="Times New Roman"/>
          <w:color w:val="943634"/>
        </w:rPr>
        <w:t xml:space="preserve"> Matrix2D</w:t>
      </w:r>
      <w:r>
        <w:rPr>
          <w:rFonts w:ascii="Times New Roman" w:eastAsia="Times New Roman" w:hAnsi="Times New Roman" w:cs="Times New Roman"/>
        </w:rPr>
        <w:t xml:space="preserve"> -The transform</w:t>
      </w:r>
    </w:p>
    <w:p w14:paraId="1D782CD0" w14:textId="77777777" w:rsidR="006428B2" w:rsidRDefault="00303FDE">
      <w:pPr>
        <w:spacing w:after="456" w:line="262" w:lineRule="auto"/>
        <w:ind w:left="278" w:hanging="10"/>
      </w:pPr>
      <w:r>
        <w:rPr>
          <w:rFonts w:ascii="Times New Roman" w:eastAsia="Times New Roman" w:hAnsi="Times New Roman" w:cs="Times New Roman"/>
        </w:rPr>
        <w:t>update_all -bool-Update the en re bounds of the component tree</w:t>
      </w:r>
    </w:p>
    <w:p w14:paraId="265BED8C" w14:textId="77777777" w:rsidR="006428B2" w:rsidRDefault="00303FDE">
      <w:pPr>
        <w:spacing w:after="16" w:line="270" w:lineRule="auto"/>
        <w:ind w:left="-5" w:hanging="10"/>
      </w:pPr>
      <w:r>
        <w:rPr>
          <w:rFonts w:ascii="Times New Roman" w:eastAsia="Times New Roman" w:hAnsi="Times New Roman" w:cs="Times New Roman"/>
          <w:color w:val="4F81BD"/>
        </w:rPr>
        <w:t>:SetZScaleAuto(bool auto_scale)</w:t>
      </w:r>
    </w:p>
    <w:p w14:paraId="2FB4E05D" w14:textId="77777777" w:rsidR="006428B2" w:rsidRDefault="00303FDE">
      <w:pPr>
        <w:spacing w:after="227"/>
        <w:ind w:left="-5" w:right="6" w:hanging="10"/>
      </w:pPr>
      <w:r>
        <w:rPr>
          <w:rFonts w:ascii="Times New Roman" w:eastAsia="Times New Roman" w:hAnsi="Times New Roman" w:cs="Times New Roman"/>
        </w:rPr>
        <w:t>Determine whether transforming the component using :Tr</w:t>
      </w:r>
      <w:r>
        <w:rPr>
          <w:rFonts w:ascii="Times New Roman" w:eastAsia="Times New Roman" w:hAnsi="Times New Roman" w:cs="Times New Roman"/>
        </w:rPr>
        <w:t xml:space="preserve">ansform() will automa cally scale it in the Z axis, as well. </w:t>
      </w:r>
    </w:p>
    <w:p w14:paraId="491014B8" w14:textId="77777777" w:rsidR="006428B2" w:rsidRDefault="00303FDE">
      <w:pPr>
        <w:spacing w:after="503" w:line="262" w:lineRule="auto"/>
        <w:ind w:left="278" w:hanging="10"/>
      </w:pPr>
      <w:r>
        <w:rPr>
          <w:rFonts w:ascii="Times New Roman" w:eastAsia="Times New Roman" w:hAnsi="Times New Roman" w:cs="Times New Roman"/>
        </w:rPr>
        <w:t>auto_scale -</w:t>
      </w:r>
      <w:r>
        <w:rPr>
          <w:rFonts w:ascii="Times New Roman" w:eastAsia="Times New Roman" w:hAnsi="Times New Roman" w:cs="Times New Roman"/>
          <w:color w:val="943634"/>
        </w:rPr>
        <w:t xml:space="preserve"> bool</w:t>
      </w:r>
      <w:r>
        <w:rPr>
          <w:rFonts w:ascii="Times New Roman" w:eastAsia="Times New Roman" w:hAnsi="Times New Roman" w:cs="Times New Roman"/>
        </w:rPr>
        <w:t xml:space="preserve"> – Flag which determine whether Z is scaled.</w:t>
      </w:r>
    </w:p>
    <w:p w14:paraId="08F7B4E2" w14:textId="77777777" w:rsidR="006428B2" w:rsidRDefault="00303FDE">
      <w:pPr>
        <w:spacing w:after="16" w:line="270" w:lineRule="auto"/>
        <w:ind w:left="-5" w:hanging="10"/>
      </w:pPr>
      <w:r>
        <w:rPr>
          <w:rFonts w:ascii="Times New Roman" w:eastAsia="Times New Roman" w:hAnsi="Times New Roman" w:cs="Times New Roman"/>
          <w:color w:val="4F81BD"/>
        </w:rPr>
        <w:t>:SetZOffset( loat z_offset)</w:t>
      </w:r>
    </w:p>
    <w:p w14:paraId="21E2F402" w14:textId="77777777" w:rsidR="006428B2" w:rsidRDefault="00303FDE">
      <w:pPr>
        <w:spacing w:after="4" w:line="504" w:lineRule="auto"/>
        <w:ind w:left="283" w:right="3391" w:hanging="283"/>
      </w:pPr>
      <w:r>
        <w:rPr>
          <w:rFonts w:ascii="Times New Roman" w:eastAsia="Times New Roman" w:hAnsi="Times New Roman" w:cs="Times New Roman"/>
        </w:rPr>
        <w:t xml:space="preserve">Set the Z offset of the component </w:t>
      </w:r>
      <w:r>
        <w:rPr>
          <w:rFonts w:ascii="Times New Roman" w:eastAsia="Times New Roman" w:hAnsi="Times New Roman" w:cs="Times New Roman"/>
        </w:rPr>
        <w:t>z_offset-float-The amount by which to offset the component</w:t>
      </w:r>
    </w:p>
    <w:p w14:paraId="1AB7A328" w14:textId="77777777" w:rsidR="006428B2" w:rsidRDefault="00303FDE">
      <w:pPr>
        <w:spacing w:after="16" w:line="270" w:lineRule="auto"/>
        <w:ind w:left="-5" w:hanging="10"/>
      </w:pPr>
      <w:r>
        <w:rPr>
          <w:rFonts w:ascii="Times New Roman" w:eastAsia="Times New Roman" w:hAnsi="Times New Roman" w:cs="Times New Roman"/>
          <w:color w:val="4F81BD"/>
        </w:rPr>
        <w:t>:SetZScale( loat scale)</w:t>
      </w:r>
    </w:p>
    <w:p w14:paraId="11FAF260" w14:textId="77777777" w:rsidR="006428B2" w:rsidRDefault="00303FDE">
      <w:pPr>
        <w:spacing w:after="227"/>
        <w:ind w:left="-5" w:right="6" w:hanging="10"/>
      </w:pPr>
      <w:r>
        <w:rPr>
          <w:rFonts w:ascii="Times New Roman" w:eastAsia="Times New Roman" w:hAnsi="Times New Roman" w:cs="Times New Roman"/>
        </w:rPr>
        <w:t>Scale the Z heights of the component</w:t>
      </w:r>
    </w:p>
    <w:p w14:paraId="6331133B" w14:textId="77777777" w:rsidR="006428B2" w:rsidRDefault="00303FDE">
      <w:pPr>
        <w:spacing w:after="456" w:line="262" w:lineRule="auto"/>
        <w:ind w:left="278" w:hanging="10"/>
      </w:pPr>
      <w:r>
        <w:rPr>
          <w:rFonts w:ascii="Times New Roman" w:eastAsia="Times New Roman" w:hAnsi="Times New Roman" w:cs="Times New Roman"/>
        </w:rPr>
        <w:t>scale-float-The amount by which to scale the heights of the component</w:t>
      </w:r>
    </w:p>
    <w:p w14:paraId="6CBBADC6"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TiltWouldChange(Point2D anchor_pt, Point2D direction_pt, double tilt_angle, bool do_tilt)</w:t>
      </w:r>
    </w:p>
    <w:p w14:paraId="770681FB" w14:textId="77777777" w:rsidR="006428B2" w:rsidRDefault="00303FDE">
      <w:pPr>
        <w:spacing w:after="249"/>
        <w:ind w:left="-5" w:right="6" w:hanging="10"/>
      </w:pPr>
      <w:r>
        <w:rPr>
          <w:rFonts w:ascii="Times New Roman" w:eastAsia="Times New Roman" w:hAnsi="Times New Roman" w:cs="Times New Roman"/>
        </w:rPr>
        <w:t>Returns true if the parameters would change the current lt</w:t>
      </w:r>
    </w:p>
    <w:p w14:paraId="4FB58088" w14:textId="77777777" w:rsidR="006428B2" w:rsidRDefault="00303FDE">
      <w:pPr>
        <w:spacing w:after="4" w:line="262" w:lineRule="auto"/>
        <w:ind w:left="278" w:right="2962" w:hanging="10"/>
      </w:pPr>
      <w:r>
        <w:rPr>
          <w:rFonts w:ascii="Times New Roman" w:eastAsia="Times New Roman" w:hAnsi="Times New Roman" w:cs="Times New Roman"/>
        </w:rPr>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w:t>
      </w:r>
      <w:r>
        <w:rPr>
          <w:rFonts w:ascii="Times New Roman" w:eastAsia="Times New Roman" w:hAnsi="Times New Roman" w:cs="Times New Roman"/>
        </w:rPr>
        <w:t>etermining lt direc on 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 xml:space="preserve"> -End of vector determining lt direc on</w:t>
      </w:r>
    </w:p>
    <w:p w14:paraId="0110AF1C" w14:textId="77777777" w:rsidR="006428B2" w:rsidRDefault="00303FDE">
      <w:pPr>
        <w:spacing w:after="4" w:line="262" w:lineRule="auto"/>
        <w:ind w:left="416" w:hanging="10"/>
      </w:pPr>
      <w:r>
        <w:rPr>
          <w:rFonts w:ascii="Times New Roman" w:eastAsia="Times New Roman" w:hAnsi="Times New Roman" w:cs="Times New Roman"/>
        </w:rPr>
        <w:t>lt_angle-double -The angle to lt at in degrees</w:t>
      </w:r>
    </w:p>
    <w:p w14:paraId="781A8682" w14:textId="77777777" w:rsidR="006428B2" w:rsidRDefault="00303FDE">
      <w:pPr>
        <w:spacing w:after="225" w:line="262" w:lineRule="auto"/>
        <w:ind w:left="278" w:hanging="10"/>
      </w:pPr>
      <w:r>
        <w:rPr>
          <w:rFonts w:ascii="Times New Roman" w:eastAsia="Times New Roman" w:hAnsi="Times New Roman" w:cs="Times New Roman"/>
        </w:rPr>
        <w:t>do_ lt -bool -If true we want to apply a lt</w:t>
      </w:r>
    </w:p>
    <w:p w14:paraId="2CA7120E" w14:textId="77777777" w:rsidR="006428B2" w:rsidRDefault="00303FDE">
      <w:pPr>
        <w:spacing w:after="234" w:line="270" w:lineRule="auto"/>
        <w:ind w:left="-5" w:right="1566" w:hanging="10"/>
      </w:pPr>
      <w:r>
        <w:rPr>
          <w:rFonts w:ascii="Times New Roman" w:eastAsia="Times New Roman" w:hAnsi="Times New Roman" w:cs="Times New Roman"/>
          <w:color w:val="4F81BD"/>
        </w:rPr>
        <w:t xml:space="preserve">:SetTilt(Point2D anchor_pt, Point2D direction_pt, double tilt_angle) </w:t>
      </w:r>
      <w:r>
        <w:rPr>
          <w:rFonts w:ascii="Times New Roman" w:eastAsia="Times New Roman" w:hAnsi="Times New Roman" w:cs="Times New Roman"/>
        </w:rPr>
        <w:t xml:space="preserve">Returns true </w:t>
      </w:r>
      <w:r>
        <w:rPr>
          <w:rFonts w:ascii="Times New Roman" w:eastAsia="Times New Roman" w:hAnsi="Times New Roman" w:cs="Times New Roman"/>
        </w:rPr>
        <w:t>if the component was lted successfully</w:t>
      </w:r>
    </w:p>
    <w:p w14:paraId="206C6699" w14:textId="77777777" w:rsidR="006428B2" w:rsidRDefault="00303FDE">
      <w:pPr>
        <w:spacing w:after="4" w:line="262" w:lineRule="auto"/>
        <w:ind w:left="278" w:right="2962" w:hanging="10"/>
      </w:pPr>
      <w:r>
        <w:rPr>
          <w:rFonts w:ascii="Times New Roman" w:eastAsia="Times New Roman" w:hAnsi="Times New Roman" w:cs="Times New Roman"/>
        </w:rPr>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lt direc on 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End of vector determining lt direc on</w:t>
      </w:r>
    </w:p>
    <w:p w14:paraId="79A8C84E" w14:textId="77777777" w:rsidR="006428B2" w:rsidRDefault="00303FDE">
      <w:pPr>
        <w:spacing w:after="225" w:line="262" w:lineRule="auto"/>
        <w:ind w:left="416" w:hanging="10"/>
      </w:pPr>
      <w:r>
        <w:rPr>
          <w:rFonts w:ascii="Times New Roman" w:eastAsia="Times New Roman" w:hAnsi="Times New Roman" w:cs="Times New Roman"/>
        </w:rPr>
        <w:t>lt_angle-double -The angle to lt at in degrees</w:t>
      </w:r>
    </w:p>
    <w:p w14:paraId="5B195889" w14:textId="77777777" w:rsidR="006428B2" w:rsidRDefault="00303FDE">
      <w:pPr>
        <w:spacing w:after="16" w:line="270" w:lineRule="auto"/>
        <w:ind w:left="-5" w:hanging="10"/>
      </w:pPr>
      <w:r>
        <w:rPr>
          <w:rFonts w:ascii="Times New Roman" w:eastAsia="Times New Roman" w:hAnsi="Times New Roman" w:cs="Times New Roman"/>
          <w:color w:val="4F81BD"/>
        </w:rPr>
        <w:t>:GetTiltData(Point2D anchor_pt, Point2D direction_pt)</w:t>
      </w:r>
    </w:p>
    <w:p w14:paraId="766677E0" w14:textId="77777777" w:rsidR="006428B2" w:rsidRDefault="00303FDE">
      <w:pPr>
        <w:spacing w:after="227"/>
        <w:ind w:left="-5" w:right="6" w:hanging="10"/>
      </w:pPr>
      <w:r>
        <w:rPr>
          <w:rFonts w:ascii="Times New Roman" w:eastAsia="Times New Roman" w:hAnsi="Times New Roman" w:cs="Times New Roman"/>
        </w:rPr>
        <w:t>Returns the lt angle and the passed points are updated to contain the component’s lt anchor and direc ons points</w:t>
      </w:r>
    </w:p>
    <w:p w14:paraId="5411D318" w14:textId="77777777" w:rsidR="006428B2" w:rsidRDefault="00303FDE">
      <w:pPr>
        <w:spacing w:after="217" w:line="262" w:lineRule="auto"/>
        <w:ind w:left="278" w:right="2962" w:hanging="10"/>
      </w:pPr>
      <w:r>
        <w:rPr>
          <w:rFonts w:ascii="Times New Roman" w:eastAsia="Times New Roman" w:hAnsi="Times New Roman" w:cs="Times New Roman"/>
        </w:rPr>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lt direc on 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 xml:space="preserve"> -End of v</w:t>
      </w:r>
      <w:r>
        <w:rPr>
          <w:rFonts w:ascii="Times New Roman" w:eastAsia="Times New Roman" w:hAnsi="Times New Roman" w:cs="Times New Roman"/>
        </w:rPr>
        <w:t>ector determining lt direc on</w:t>
      </w:r>
    </w:p>
    <w:p w14:paraId="4ADC3056" w14:textId="77777777" w:rsidR="006428B2" w:rsidRDefault="00303FDE">
      <w:pPr>
        <w:spacing w:after="21" w:line="233" w:lineRule="auto"/>
        <w:ind w:left="293" w:right="5672" w:hanging="10"/>
      </w:pPr>
      <w:r>
        <w:rPr>
          <w:rFonts w:ascii="Times New Roman" w:eastAsia="Times New Roman" w:hAnsi="Times New Roman" w:cs="Times New Roman"/>
          <w:sz w:val="16"/>
        </w:rPr>
        <w:t>local anchor_pt = Point2D() local direction_pt = Point2D()</w:t>
      </w:r>
    </w:p>
    <w:p w14:paraId="7C372D4D" w14:textId="77777777" w:rsidR="006428B2" w:rsidRDefault="00303FDE">
      <w:pPr>
        <w:spacing w:after="522" w:line="233" w:lineRule="auto"/>
        <w:ind w:left="293" w:right="98" w:hanging="10"/>
      </w:pPr>
      <w:r>
        <w:rPr>
          <w:rFonts w:ascii="Times New Roman" w:eastAsia="Times New Roman" w:hAnsi="Times New Roman" w:cs="Times New Roman"/>
          <w:sz w:val="16"/>
        </w:rPr>
        <w:t>local tilt_angle = component:GetTiltData(anchor_pt, direction_pt)</w:t>
      </w:r>
    </w:p>
    <w:p w14:paraId="6BD1EFE9" w14:textId="77777777" w:rsidR="006428B2" w:rsidRDefault="00303FDE">
      <w:pPr>
        <w:spacing w:after="16" w:line="270" w:lineRule="auto"/>
        <w:ind w:left="-5" w:hanging="10"/>
      </w:pPr>
      <w:r>
        <w:rPr>
          <w:rFonts w:ascii="Times New Roman" w:eastAsia="Times New Roman" w:hAnsi="Times New Roman" w:cs="Times New Roman"/>
          <w:color w:val="4F81BD"/>
        </w:rPr>
        <w:t>:FadeWouldChange(Point2D anchor_pt, Point2D direction_pt, double end_fade_val, bool do_fade)</w:t>
      </w:r>
    </w:p>
    <w:p w14:paraId="6FEDB11B" w14:textId="77777777" w:rsidR="006428B2" w:rsidRDefault="00303FDE">
      <w:pPr>
        <w:spacing w:after="227"/>
        <w:ind w:left="-5" w:right="6" w:hanging="10"/>
      </w:pPr>
      <w:r>
        <w:rPr>
          <w:rFonts w:ascii="Times New Roman" w:eastAsia="Times New Roman" w:hAnsi="Times New Roman" w:cs="Times New Roman"/>
        </w:rPr>
        <w:t xml:space="preserve">Returns </w:t>
      </w:r>
      <w:r>
        <w:rPr>
          <w:rFonts w:ascii="Times New Roman" w:eastAsia="Times New Roman" w:hAnsi="Times New Roman" w:cs="Times New Roman"/>
        </w:rPr>
        <w:t>true if the parameters would change the current fade</w:t>
      </w:r>
    </w:p>
    <w:p w14:paraId="0CB05591" w14:textId="77777777" w:rsidR="006428B2" w:rsidRDefault="00303FDE">
      <w:pPr>
        <w:spacing w:after="226" w:line="262" w:lineRule="auto"/>
        <w:ind w:left="278" w:right="3133" w:hanging="10"/>
      </w:pPr>
      <w:r>
        <w:rPr>
          <w:rFonts w:ascii="Times New Roman" w:eastAsia="Times New Roman" w:hAnsi="Times New Roman" w:cs="Times New Roman"/>
        </w:rPr>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fade direc on 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 xml:space="preserve"> -End of vector determining fade direc on end_fade_val-double -The final value of the fade do_fade-bool -If true we want t</w:t>
      </w:r>
      <w:r>
        <w:rPr>
          <w:rFonts w:ascii="Times New Roman" w:eastAsia="Times New Roman" w:hAnsi="Times New Roman" w:cs="Times New Roman"/>
        </w:rPr>
        <w:t>o apply a fade</w:t>
      </w:r>
    </w:p>
    <w:p w14:paraId="63CF5FC9" w14:textId="77777777" w:rsidR="006428B2" w:rsidRDefault="00303FDE">
      <w:pPr>
        <w:spacing w:after="234" w:line="270" w:lineRule="auto"/>
        <w:ind w:left="-5" w:right="1436" w:hanging="10"/>
      </w:pPr>
      <w:r>
        <w:rPr>
          <w:rFonts w:ascii="Times New Roman" w:eastAsia="Times New Roman" w:hAnsi="Times New Roman" w:cs="Times New Roman"/>
          <w:color w:val="4F81BD"/>
        </w:rPr>
        <w:t xml:space="preserve">:SetFade(Point2D anchor_pt, Point2D direction_pt, double tilt_angle) </w:t>
      </w:r>
      <w:r>
        <w:rPr>
          <w:rFonts w:ascii="Times New Roman" w:eastAsia="Times New Roman" w:hAnsi="Times New Roman" w:cs="Times New Roman"/>
        </w:rPr>
        <w:t xml:space="preserve">Returns true if the component was faded successfully </w:t>
      </w:r>
    </w:p>
    <w:p w14:paraId="259A8022" w14:textId="77777777" w:rsidR="006428B2" w:rsidRDefault="00303FDE">
      <w:pPr>
        <w:spacing w:after="187" w:line="262" w:lineRule="auto"/>
        <w:ind w:left="278" w:right="2810" w:hanging="10"/>
      </w:pPr>
      <w:r>
        <w:rPr>
          <w:rFonts w:ascii="Times New Roman" w:eastAsia="Times New Roman" w:hAnsi="Times New Roman" w:cs="Times New Roman"/>
        </w:rPr>
        <w:t>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fade direc on 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 xml:space="preserve"> -End of vector determining fade direc on end_fade_val-double -The final value of the fade</w:t>
      </w:r>
    </w:p>
    <w:p w14:paraId="33325139" w14:textId="77777777" w:rsidR="006428B2" w:rsidRDefault="00303FDE">
      <w:pPr>
        <w:spacing w:after="16" w:line="270" w:lineRule="auto"/>
        <w:ind w:left="-5" w:hanging="10"/>
      </w:pPr>
      <w:r>
        <w:rPr>
          <w:rFonts w:ascii="Times New Roman" w:eastAsia="Times New Roman" w:hAnsi="Times New Roman" w:cs="Times New Roman"/>
          <w:color w:val="4F81BD"/>
        </w:rPr>
        <w:t>:GetFadeData(Point2D anchor_pt, Point2D direction_pt)</w:t>
      </w:r>
    </w:p>
    <w:p w14:paraId="2C62CC61" w14:textId="77777777" w:rsidR="006428B2" w:rsidRDefault="00303FDE">
      <w:pPr>
        <w:spacing w:after="227" w:line="398" w:lineRule="auto"/>
        <w:ind w:left="-5" w:right="491" w:hanging="10"/>
      </w:pPr>
      <w:r>
        <w:rPr>
          <w:rFonts w:ascii="Times New Roman" w:eastAsia="Times New Roman" w:hAnsi="Times New Roman" w:cs="Times New Roman"/>
        </w:rPr>
        <w:t>Returns the end fade value and the passed point</w:t>
      </w:r>
      <w:r>
        <w:rPr>
          <w:rFonts w:ascii="Times New Roman" w:eastAsia="Times New Roman" w:hAnsi="Times New Roman" w:cs="Times New Roman"/>
        </w:rPr>
        <w:t>s are updated to contain the component’s fade anchor and direc ons points anchor_pt-</w:t>
      </w:r>
      <w:r>
        <w:rPr>
          <w:rFonts w:ascii="Times New Roman" w:eastAsia="Times New Roman" w:hAnsi="Times New Roman" w:cs="Times New Roman"/>
          <w:color w:val="943634"/>
        </w:rPr>
        <w:t>Point2D</w:t>
      </w:r>
      <w:r>
        <w:rPr>
          <w:rFonts w:ascii="Times New Roman" w:eastAsia="Times New Roman" w:hAnsi="Times New Roman" w:cs="Times New Roman"/>
        </w:rPr>
        <w:t xml:space="preserve"> -Start of vector determining fade direc on</w:t>
      </w:r>
    </w:p>
    <w:p w14:paraId="65476274" w14:textId="77777777" w:rsidR="006428B2" w:rsidRDefault="00303FDE">
      <w:pPr>
        <w:spacing w:after="218" w:line="262" w:lineRule="auto"/>
        <w:ind w:left="278" w:hanging="10"/>
      </w:pPr>
      <w:r>
        <w:rPr>
          <w:rFonts w:ascii="Times New Roman" w:eastAsia="Times New Roman" w:hAnsi="Times New Roman" w:cs="Times New Roman"/>
        </w:rPr>
        <w:t>direc on_pt-</w:t>
      </w:r>
      <w:r>
        <w:rPr>
          <w:rFonts w:ascii="Times New Roman" w:eastAsia="Times New Roman" w:hAnsi="Times New Roman" w:cs="Times New Roman"/>
          <w:color w:val="943634"/>
        </w:rPr>
        <w:t xml:space="preserve"> Point2D</w:t>
      </w:r>
      <w:r>
        <w:rPr>
          <w:rFonts w:ascii="Times New Roman" w:eastAsia="Times New Roman" w:hAnsi="Times New Roman" w:cs="Times New Roman"/>
        </w:rPr>
        <w:t xml:space="preserve"> -End of vector determining fade direc on</w:t>
      </w:r>
    </w:p>
    <w:p w14:paraId="7E98E556" w14:textId="77777777" w:rsidR="006428B2" w:rsidRDefault="00303FDE">
      <w:pPr>
        <w:spacing w:after="21" w:line="233" w:lineRule="auto"/>
        <w:ind w:left="293" w:right="5672" w:hanging="10"/>
      </w:pPr>
      <w:r>
        <w:rPr>
          <w:rFonts w:ascii="Times New Roman" w:eastAsia="Times New Roman" w:hAnsi="Times New Roman" w:cs="Times New Roman"/>
          <w:sz w:val="16"/>
        </w:rPr>
        <w:t>local anchor_pt = Point2D() local direction_pt = Point2D()</w:t>
      </w:r>
    </w:p>
    <w:p w14:paraId="4AA31558" w14:textId="77777777" w:rsidR="006428B2" w:rsidRDefault="00303FDE">
      <w:pPr>
        <w:spacing w:after="507" w:line="233" w:lineRule="auto"/>
        <w:ind w:left="293" w:right="98" w:hanging="10"/>
      </w:pPr>
      <w:r>
        <w:rPr>
          <w:rFonts w:ascii="Times New Roman" w:eastAsia="Times New Roman" w:hAnsi="Times New Roman" w:cs="Times New Roman"/>
          <w:sz w:val="16"/>
        </w:rPr>
        <w:t>local tilt_angle = component:GetTiltData(anchor_pt, direction_pt)</w:t>
      </w:r>
    </w:p>
    <w:p w14:paraId="6D76A99B" w14:textId="77777777" w:rsidR="006428B2" w:rsidRDefault="00303FDE">
      <w:pPr>
        <w:spacing w:after="16" w:line="270" w:lineRule="auto"/>
        <w:ind w:left="-5" w:hanging="10"/>
      </w:pPr>
      <w:r>
        <w:rPr>
          <w:rFonts w:ascii="Times New Roman" w:eastAsia="Times New Roman" w:hAnsi="Times New Roman" w:cs="Times New Roman"/>
          <w:color w:val="4F81BD"/>
        </w:rPr>
        <w:t>:GetRelief()</w:t>
      </w:r>
    </w:p>
    <w:p w14:paraId="7C559AF0" w14:textId="77777777" w:rsidR="006428B2" w:rsidRDefault="00303FDE">
      <w:pPr>
        <w:spacing w:after="227"/>
        <w:ind w:left="-5" w:right="6" w:hanging="10"/>
      </w:pPr>
      <w:r>
        <w:rPr>
          <w:rFonts w:ascii="Times New Roman" w:eastAsia="Times New Roman" w:hAnsi="Times New Roman" w:cs="Times New Roman"/>
        </w:rPr>
        <w:lastRenderedPageBreak/>
        <w:t xml:space="preserve">Returns the </w:t>
      </w:r>
      <w:r>
        <w:rPr>
          <w:rFonts w:ascii="Times New Roman" w:eastAsia="Times New Roman" w:hAnsi="Times New Roman" w:cs="Times New Roman"/>
          <w:color w:val="943634"/>
        </w:rPr>
        <w:t>Relief</w:t>
      </w:r>
      <w:r>
        <w:rPr>
          <w:rFonts w:ascii="Times New Roman" w:eastAsia="Times New Roman" w:hAnsi="Times New Roman" w:cs="Times New Roman"/>
        </w:rPr>
        <w:t xml:space="preserve"> for the component. If the component is a </w:t>
      </w:r>
      <w:r>
        <w:rPr>
          <w:rFonts w:ascii="Times New Roman" w:eastAsia="Times New Roman" w:hAnsi="Times New Roman" w:cs="Times New Roman"/>
          <w:color w:val="943634"/>
        </w:rPr>
        <w:t>ComponentGroup</w:t>
      </w:r>
      <w:r>
        <w:rPr>
          <w:rFonts w:ascii="Times New Roman" w:eastAsia="Times New Roman" w:hAnsi="Times New Roman" w:cs="Times New Roman"/>
        </w:rPr>
        <w:t xml:space="preserve"> then this will return nil. Please note any changes made to this relief will affect the appearance of any other components that reference this </w:t>
      </w:r>
      <w:r>
        <w:rPr>
          <w:rFonts w:ascii="Times New Roman" w:eastAsia="Times New Roman" w:hAnsi="Times New Roman" w:cs="Times New Roman"/>
          <w:color w:val="943634"/>
        </w:rPr>
        <w:t>Relief</w:t>
      </w:r>
      <w:r>
        <w:br w:type="page"/>
      </w:r>
    </w:p>
    <w:p w14:paraId="7B25DE4C" w14:textId="77777777" w:rsidR="006428B2" w:rsidRDefault="00303FDE">
      <w:pPr>
        <w:pStyle w:val="Heading2"/>
        <w:ind w:left="-5"/>
      </w:pPr>
      <w:r>
        <w:lastRenderedPageBreak/>
        <w:t>ComponentGroup – Aspire Only</w:t>
      </w:r>
    </w:p>
    <w:p w14:paraId="76CE0636" w14:textId="77777777" w:rsidR="006428B2" w:rsidRDefault="00303FDE">
      <w:pPr>
        <w:spacing w:after="276"/>
        <w:ind w:left="-5" w:right="6" w:hanging="10"/>
      </w:pPr>
      <w:r>
        <w:rPr>
          <w:rFonts w:ascii="Times New Roman" w:eastAsia="Times New Roman" w:hAnsi="Times New Roman" w:cs="Times New Roman"/>
        </w:rPr>
        <w:t xml:space="preserve">This object represents a group of </w:t>
      </w:r>
      <w:r>
        <w:rPr>
          <w:rFonts w:ascii="Times New Roman" w:eastAsia="Times New Roman" w:hAnsi="Times New Roman" w:cs="Times New Roman"/>
          <w:color w:val="943634"/>
        </w:rPr>
        <w:t>Components</w:t>
      </w:r>
      <w:r>
        <w:rPr>
          <w:rFonts w:ascii="Times New Roman" w:eastAsia="Times New Roman" w:hAnsi="Times New Roman" w:cs="Times New Roman"/>
        </w:rPr>
        <w:t>. A ComponentGroup may contain C</w:t>
      </w:r>
      <w:r>
        <w:rPr>
          <w:rFonts w:ascii="Times New Roman" w:eastAsia="Times New Roman" w:hAnsi="Times New Roman" w:cs="Times New Roman"/>
        </w:rPr>
        <w:t>omponentGroups.</w:t>
      </w:r>
    </w:p>
    <w:p w14:paraId="58D14884" w14:textId="77777777" w:rsidR="006428B2" w:rsidRDefault="00303FDE">
      <w:pPr>
        <w:spacing w:after="226" w:line="265" w:lineRule="auto"/>
        <w:ind w:left="-5" w:hanging="10"/>
      </w:pPr>
      <w:r>
        <w:rPr>
          <w:rFonts w:ascii="Times New Roman" w:eastAsia="Times New Roman" w:hAnsi="Times New Roman" w:cs="Times New Roman"/>
        </w:rPr>
        <w:t>Proper es</w:t>
      </w:r>
    </w:p>
    <w:p w14:paraId="6FD7D661" w14:textId="77777777" w:rsidR="006428B2" w:rsidRDefault="00303FDE">
      <w:pPr>
        <w:spacing w:after="16" w:line="270" w:lineRule="auto"/>
        <w:ind w:left="-5" w:hanging="10"/>
      </w:pPr>
      <w:r>
        <w:rPr>
          <w:rFonts w:ascii="Times New Roman" w:eastAsia="Times New Roman" w:hAnsi="Times New Roman" w:cs="Times New Roman"/>
          <w:color w:val="4F81BD"/>
        </w:rPr>
        <w:t>.GetCount</w:t>
      </w:r>
    </w:p>
    <w:p w14:paraId="46482CB1" w14:textId="77777777" w:rsidR="006428B2" w:rsidRDefault="00303FDE">
      <w:pPr>
        <w:spacing w:after="227"/>
        <w:ind w:left="-5" w:right="6" w:hanging="10"/>
      </w:pPr>
      <w:r>
        <w:rPr>
          <w:rFonts w:ascii="Times New Roman" w:eastAsia="Times New Roman" w:hAnsi="Times New Roman" w:cs="Times New Roman"/>
        </w:rPr>
        <w:t>R/O – integer – returns the number of components in the group</w:t>
      </w:r>
    </w:p>
    <w:p w14:paraId="59E75A0A" w14:textId="77777777" w:rsidR="006428B2" w:rsidRDefault="00303FDE">
      <w:pPr>
        <w:spacing w:after="16" w:line="270" w:lineRule="auto"/>
        <w:ind w:left="-5" w:hanging="10"/>
      </w:pPr>
      <w:r>
        <w:rPr>
          <w:rFonts w:ascii="Times New Roman" w:eastAsia="Times New Roman" w:hAnsi="Times New Roman" w:cs="Times New Roman"/>
          <w:color w:val="4F81BD"/>
        </w:rPr>
        <w:t>.Count</w:t>
      </w:r>
    </w:p>
    <w:p w14:paraId="1B762660" w14:textId="77777777" w:rsidR="006428B2" w:rsidRDefault="00303FDE">
      <w:pPr>
        <w:spacing w:after="227"/>
        <w:ind w:left="-5" w:right="6" w:hanging="10"/>
      </w:pPr>
      <w:r>
        <w:rPr>
          <w:rFonts w:ascii="Times New Roman" w:eastAsia="Times New Roman" w:hAnsi="Times New Roman" w:cs="Times New Roman"/>
        </w:rPr>
        <w:t>R/O – integer – returns the number of components in the group</w:t>
      </w:r>
    </w:p>
    <w:p w14:paraId="1EAAE434" w14:textId="77777777" w:rsidR="006428B2" w:rsidRDefault="00303FDE">
      <w:pPr>
        <w:spacing w:after="16" w:line="270" w:lineRule="auto"/>
        <w:ind w:left="-5" w:hanging="10"/>
      </w:pPr>
      <w:r>
        <w:rPr>
          <w:rFonts w:ascii="Times New Roman" w:eastAsia="Times New Roman" w:hAnsi="Times New Roman" w:cs="Times New Roman"/>
          <w:color w:val="4F81BD"/>
        </w:rPr>
        <w:t>.IsEmpty</w:t>
      </w:r>
    </w:p>
    <w:p w14:paraId="1D0162A1" w14:textId="77777777" w:rsidR="006428B2" w:rsidRDefault="00303FDE">
      <w:pPr>
        <w:spacing w:after="227"/>
        <w:ind w:left="-5" w:right="6" w:hanging="10"/>
      </w:pPr>
      <w:r>
        <w:rPr>
          <w:rFonts w:ascii="Times New Roman" w:eastAsia="Times New Roman" w:hAnsi="Times New Roman" w:cs="Times New Roman"/>
        </w:rPr>
        <w:t>R/O – bool – returns true if the group is empty</w:t>
      </w:r>
    </w:p>
    <w:p w14:paraId="593175C1" w14:textId="77777777" w:rsidR="006428B2" w:rsidRDefault="00303FDE">
      <w:pPr>
        <w:spacing w:after="226" w:line="265" w:lineRule="auto"/>
        <w:ind w:left="-5" w:hanging="10"/>
      </w:pPr>
      <w:r>
        <w:rPr>
          <w:rFonts w:ascii="Times New Roman" w:eastAsia="Times New Roman" w:hAnsi="Times New Roman" w:cs="Times New Roman"/>
        </w:rPr>
        <w:t>Methods</w:t>
      </w:r>
    </w:p>
    <w:p w14:paraId="597F60F4" w14:textId="77777777" w:rsidR="006428B2" w:rsidRDefault="00303FDE">
      <w:pPr>
        <w:spacing w:after="16" w:line="270" w:lineRule="auto"/>
        <w:ind w:left="-5" w:hanging="10"/>
      </w:pPr>
      <w:r>
        <w:rPr>
          <w:rFonts w:ascii="Times New Roman" w:eastAsia="Times New Roman" w:hAnsi="Times New Roman" w:cs="Times New Roman"/>
          <w:color w:val="4F81BD"/>
        </w:rPr>
        <w:t>:GetHead()</w:t>
      </w:r>
    </w:p>
    <w:p w14:paraId="06B74371" w14:textId="77777777" w:rsidR="006428B2" w:rsidRDefault="00303FDE">
      <w:pPr>
        <w:spacing w:after="227"/>
        <w:ind w:left="-5" w:right="6" w:hanging="10"/>
      </w:pPr>
      <w:r>
        <w:rPr>
          <w:rFonts w:ascii="Times New Roman" w:eastAsia="Times New Roman" w:hAnsi="Times New Roman" w:cs="Times New Roman"/>
        </w:rPr>
        <w:t>Return the component at the head of the group, the component remains in the group</w:t>
      </w:r>
    </w:p>
    <w:p w14:paraId="3FA2EE83"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68A4F4B9" w14:textId="77777777" w:rsidR="006428B2" w:rsidRDefault="00303FDE">
      <w:pPr>
        <w:spacing w:after="189"/>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 list of components in the</w:t>
      </w:r>
      <w:r>
        <w:rPr>
          <w:rFonts w:ascii="Times New Roman" w:eastAsia="Times New Roman" w:hAnsi="Times New Roman" w:cs="Times New Roman"/>
        </w:rPr>
        <w:t xml:space="preserve"> group</w:t>
      </w:r>
    </w:p>
    <w:p w14:paraId="1B4D54F2" w14:textId="77777777" w:rsidR="006428B2" w:rsidRDefault="00303FDE">
      <w:pPr>
        <w:spacing w:after="16" w:line="270" w:lineRule="auto"/>
        <w:ind w:left="-5" w:hanging="10"/>
      </w:pPr>
      <w:r>
        <w:rPr>
          <w:rFonts w:ascii="Times New Roman" w:eastAsia="Times New Roman" w:hAnsi="Times New Roman" w:cs="Times New Roman"/>
          <w:color w:val="4F81BD"/>
        </w:rPr>
        <w:t>:GetTailPosition()</w:t>
      </w:r>
    </w:p>
    <w:p w14:paraId="00C0856F" w14:textId="77777777" w:rsidR="006428B2" w:rsidRDefault="00303FDE">
      <w:pPr>
        <w:spacing w:after="189"/>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tail of the list of components in the group</w:t>
      </w:r>
    </w:p>
    <w:p w14:paraId="74CBABAB"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4485AFBD" w14:textId="77777777" w:rsidR="006428B2" w:rsidRDefault="00303FDE">
      <w:pPr>
        <w:spacing w:after="277"/>
        <w:ind w:left="-5" w:right="6" w:hanging="10"/>
      </w:pPr>
      <w:r>
        <w:rPr>
          <w:rFonts w:ascii="Times New Roman" w:eastAsia="Times New Roman" w:hAnsi="Times New Roman" w:cs="Times New Roman"/>
        </w:rPr>
        <w:t>Returns the component at the current posi on AND a new value for posi on poin ng to the next item in the group (</w:t>
      </w:r>
      <w:r>
        <w:rPr>
          <w:rFonts w:ascii="Times New Roman" w:eastAsia="Times New Roman" w:hAnsi="Times New Roman" w:cs="Times New Roman"/>
        </w:rPr>
        <w:t>or nil if at end of group)</w:t>
      </w:r>
    </w:p>
    <w:p w14:paraId="57B3CB56"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group</w:t>
      </w:r>
    </w:p>
    <w:p w14:paraId="278C8EBD" w14:textId="77777777" w:rsidR="006428B2" w:rsidRDefault="00303FDE">
      <w:pPr>
        <w:spacing w:after="189"/>
      </w:pPr>
      <w:r>
        <w:rPr>
          <w:rFonts w:ascii="Times New Roman" w:eastAsia="Times New Roman" w:hAnsi="Times New Roman" w:cs="Times New Roman"/>
        </w:rPr>
        <w:t xml:space="preserve"> </w:t>
      </w:r>
    </w:p>
    <w:p w14:paraId="564CC319" w14:textId="77777777" w:rsidR="006428B2" w:rsidRDefault="00303FDE">
      <w:pPr>
        <w:spacing w:after="16" w:line="270" w:lineRule="auto"/>
        <w:ind w:left="-5" w:hanging="10"/>
      </w:pPr>
      <w:r>
        <w:rPr>
          <w:rFonts w:ascii="Times New Roman" w:eastAsia="Times New Roman" w:hAnsi="Times New Roman" w:cs="Times New Roman"/>
          <w:color w:val="4F81BD"/>
        </w:rPr>
        <w:t>:GetPrev(POSITION pos)</w:t>
      </w:r>
    </w:p>
    <w:p w14:paraId="59E57923" w14:textId="77777777" w:rsidR="006428B2" w:rsidRDefault="00303FDE">
      <w:pPr>
        <w:spacing w:after="277"/>
        <w:ind w:left="-5" w:right="6" w:hanging="10"/>
      </w:pPr>
      <w:r>
        <w:rPr>
          <w:rFonts w:ascii="Times New Roman" w:eastAsia="Times New Roman" w:hAnsi="Times New Roman" w:cs="Times New Roman"/>
        </w:rPr>
        <w:t>Returns the component at the current posi on AND a new value for posi on poin ng to the previous item in the group (or nil if at end of group)</w:t>
      </w:r>
    </w:p>
    <w:p w14:paraId="53651280" w14:textId="77777777" w:rsidR="006428B2" w:rsidRDefault="00303FDE">
      <w:pPr>
        <w:spacing w:after="4" w:line="262" w:lineRule="auto"/>
        <w:ind w:left="278" w:hanging="10"/>
      </w:pPr>
      <w:r>
        <w:rPr>
          <w:rFonts w:ascii="Times New Roman" w:eastAsia="Times New Roman" w:hAnsi="Times New Roman" w:cs="Times New Roman"/>
        </w:rPr>
        <w:t xml:space="preserve">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group</w:t>
      </w:r>
    </w:p>
    <w:p w14:paraId="678389B8" w14:textId="77777777" w:rsidR="006428B2" w:rsidRDefault="00303FDE">
      <w:pPr>
        <w:spacing w:after="189"/>
      </w:pPr>
      <w:r>
        <w:rPr>
          <w:rFonts w:ascii="Times New Roman" w:eastAsia="Times New Roman" w:hAnsi="Times New Roman" w:cs="Times New Roman"/>
        </w:rPr>
        <w:t xml:space="preserve"> </w:t>
      </w:r>
    </w:p>
    <w:p w14:paraId="3C475426" w14:textId="77777777" w:rsidR="006428B2" w:rsidRDefault="00303FDE">
      <w:pPr>
        <w:spacing w:after="16" w:line="270" w:lineRule="auto"/>
        <w:ind w:left="-5" w:hanging="10"/>
      </w:pPr>
      <w:r>
        <w:rPr>
          <w:rFonts w:ascii="Times New Roman" w:eastAsia="Times New Roman" w:hAnsi="Times New Roman" w:cs="Times New Roman"/>
          <w:color w:val="4F81BD"/>
        </w:rPr>
        <w:t>:GetAt(POSITION pos)</w:t>
      </w:r>
    </w:p>
    <w:p w14:paraId="17741CC2" w14:textId="77777777" w:rsidR="006428B2" w:rsidRDefault="00303FDE">
      <w:pPr>
        <w:spacing w:after="227" w:line="491" w:lineRule="auto"/>
        <w:ind w:left="268" w:right="4573" w:hanging="283"/>
      </w:pPr>
      <w:r>
        <w:rPr>
          <w:rFonts w:ascii="Times New Roman" w:eastAsia="Times New Roman" w:hAnsi="Times New Roman" w:cs="Times New Roman"/>
        </w:rPr>
        <w:t xml:space="preserve">Returns the component at the passed posi on pos </w:t>
      </w:r>
      <w:r>
        <w:rPr>
          <w:rFonts w:ascii="Times New Roman" w:eastAsia="Times New Roman" w:hAnsi="Times New Roman" w:cs="Times New Roman"/>
        </w:rPr>
        <w:t xml:space="preserve">-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posi on in group</w:t>
      </w:r>
    </w:p>
    <w:p w14:paraId="5C8007FB" w14:textId="77777777" w:rsidR="006428B2" w:rsidRDefault="00303FDE">
      <w:pPr>
        <w:pStyle w:val="Heading2"/>
        <w:spacing w:after="316"/>
        <w:ind w:left="-5"/>
      </w:pPr>
      <w:r>
        <w:t>DocumentVariableList</w:t>
      </w:r>
    </w:p>
    <w:p w14:paraId="36BF094B" w14:textId="77777777" w:rsidR="006428B2" w:rsidRDefault="00303FDE">
      <w:pPr>
        <w:spacing w:after="198" w:line="390" w:lineRule="auto"/>
        <w:ind w:left="10" w:right="-14" w:hanging="10"/>
        <w:jc w:val="both"/>
      </w:pPr>
      <w:r>
        <w:rPr>
          <w:rFonts w:ascii="Times New Roman" w:eastAsia="Times New Roman" w:hAnsi="Times New Roman" w:cs="Times New Roman"/>
        </w:rPr>
        <w:t xml:space="preserve">This object is responsible for managing all the document variables associated with a Job. A reference to a DocumentVariableList is obtained via the DocumentVariables property of the </w:t>
      </w:r>
      <w:r>
        <w:rPr>
          <w:rFonts w:ascii="Times New Roman" w:eastAsia="Times New Roman" w:hAnsi="Times New Roman" w:cs="Times New Roman"/>
          <w:color w:val="943634"/>
        </w:rPr>
        <w:t>VectricJob</w:t>
      </w:r>
      <w:r>
        <w:rPr>
          <w:rFonts w:ascii="Times New Roman" w:eastAsia="Times New Roman" w:hAnsi="Times New Roman" w:cs="Times New Roman"/>
        </w:rPr>
        <w:t xml:space="preserve">. </w:t>
      </w:r>
      <w:r>
        <w:rPr>
          <w:rFonts w:ascii="Times New Roman" w:eastAsia="Times New Roman" w:hAnsi="Times New Roman" w:cs="Times New Roman"/>
          <w:sz w:val="16"/>
        </w:rPr>
        <w:t xml:space="preserve">    local d</w:t>
      </w:r>
      <w:r>
        <w:rPr>
          <w:rFonts w:ascii="Times New Roman" w:eastAsia="Times New Roman" w:hAnsi="Times New Roman" w:cs="Times New Roman"/>
          <w:sz w:val="16"/>
        </w:rPr>
        <w:t>ocument_variable_list = job.DocumentVariables</w:t>
      </w:r>
    </w:p>
    <w:p w14:paraId="59D4454E" w14:textId="77777777" w:rsidR="006428B2" w:rsidRDefault="00303FDE">
      <w:pPr>
        <w:spacing w:after="226" w:line="265" w:lineRule="auto"/>
        <w:ind w:left="-5" w:hanging="10"/>
      </w:pPr>
      <w:r>
        <w:rPr>
          <w:rFonts w:ascii="Times New Roman" w:eastAsia="Times New Roman" w:hAnsi="Times New Roman" w:cs="Times New Roman"/>
        </w:rPr>
        <w:t>Methods</w:t>
      </w:r>
    </w:p>
    <w:p w14:paraId="3F73B0FB" w14:textId="77777777" w:rsidR="006428B2" w:rsidRDefault="00303FDE">
      <w:pPr>
        <w:spacing w:after="16" w:line="270" w:lineRule="auto"/>
        <w:ind w:left="-5" w:hanging="10"/>
      </w:pPr>
      <w:r>
        <w:rPr>
          <w:rFonts w:ascii="Times New Roman" w:eastAsia="Times New Roman" w:hAnsi="Times New Roman" w:cs="Times New Roman"/>
          <w:color w:val="4F81BD"/>
        </w:rPr>
        <w:lastRenderedPageBreak/>
        <w:t>: DocumentVariableExists (string variable_name)</w:t>
      </w:r>
    </w:p>
    <w:p w14:paraId="54595962" w14:textId="77777777" w:rsidR="006428B2" w:rsidRDefault="00303FDE">
      <w:pPr>
        <w:spacing w:after="263"/>
        <w:ind w:left="-5" w:right="6" w:hanging="10"/>
      </w:pPr>
      <w:r>
        <w:rPr>
          <w:rFonts w:ascii="Times New Roman" w:eastAsia="Times New Roman" w:hAnsi="Times New Roman" w:cs="Times New Roman"/>
        </w:rPr>
        <w:t xml:space="preserve">Returns true if a </w:t>
      </w:r>
      <w:r>
        <w:rPr>
          <w:rFonts w:ascii="Times New Roman" w:eastAsia="Times New Roman" w:hAnsi="Times New Roman" w:cs="Times New Roman"/>
          <w:color w:val="943634"/>
        </w:rPr>
        <w:t>DocumentVariable</w:t>
      </w:r>
      <w:r>
        <w:rPr>
          <w:rFonts w:ascii="Times New Roman" w:eastAsia="Times New Roman" w:hAnsi="Times New Roman" w:cs="Times New Roman"/>
        </w:rPr>
        <w:t xml:space="preserve"> with the passed name exists</w:t>
      </w:r>
    </w:p>
    <w:p w14:paraId="02C6FA65" w14:textId="77777777" w:rsidR="006428B2" w:rsidRDefault="00303FDE">
      <w:pPr>
        <w:spacing w:after="185" w:line="262" w:lineRule="auto"/>
        <w:ind w:left="278" w:hanging="10"/>
      </w:pPr>
      <w:r>
        <w:rPr>
          <w:rFonts w:ascii="Times New Roman" w:eastAsia="Times New Roman" w:hAnsi="Times New Roman" w:cs="Times New Roman"/>
        </w:rPr>
        <w:t>Variable_name - string - Name for variable</w:t>
      </w:r>
    </w:p>
    <w:p w14:paraId="2680967C" w14:textId="77777777" w:rsidR="006428B2" w:rsidRDefault="00303FDE">
      <w:pPr>
        <w:spacing w:after="16" w:line="270" w:lineRule="auto"/>
        <w:ind w:left="-5" w:hanging="10"/>
      </w:pPr>
      <w:r>
        <w:rPr>
          <w:rFonts w:ascii="Times New Roman" w:eastAsia="Times New Roman" w:hAnsi="Times New Roman" w:cs="Times New Roman"/>
          <w:color w:val="4F81BD"/>
        </w:rPr>
        <w:t>: GetDocumentVariable (string variable_name)</w:t>
      </w:r>
    </w:p>
    <w:p w14:paraId="2E19E9D1" w14:textId="77777777" w:rsidR="006428B2" w:rsidRDefault="00303FDE">
      <w:pPr>
        <w:spacing w:after="261"/>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DocumentVariable</w:t>
      </w:r>
      <w:r>
        <w:rPr>
          <w:rFonts w:ascii="Times New Roman" w:eastAsia="Times New Roman" w:hAnsi="Times New Roman" w:cs="Times New Roman"/>
        </w:rPr>
        <w:t xml:space="preserve"> with the passed name if exists otherwise nil</w:t>
      </w:r>
    </w:p>
    <w:p w14:paraId="332BCE71" w14:textId="77777777" w:rsidR="006428B2" w:rsidRDefault="00303FDE">
      <w:pPr>
        <w:spacing w:after="187" w:line="262" w:lineRule="auto"/>
        <w:ind w:left="278" w:hanging="10"/>
      </w:pPr>
      <w:r>
        <w:rPr>
          <w:rFonts w:ascii="Times New Roman" w:eastAsia="Times New Roman" w:hAnsi="Times New Roman" w:cs="Times New Roman"/>
        </w:rPr>
        <w:t>Variable_name - string - Name for variable</w:t>
      </w:r>
    </w:p>
    <w:p w14:paraId="329BA4E3" w14:textId="77777777" w:rsidR="006428B2" w:rsidRDefault="00303FDE">
      <w:pPr>
        <w:spacing w:after="16" w:line="270" w:lineRule="auto"/>
        <w:ind w:left="-5" w:hanging="10"/>
      </w:pPr>
      <w:r>
        <w:rPr>
          <w:rFonts w:ascii="Times New Roman" w:eastAsia="Times New Roman" w:hAnsi="Times New Roman" w:cs="Times New Roman"/>
          <w:color w:val="4F81BD"/>
        </w:rPr>
        <w:t>: SetDocumentVariable (string variable_name, double value)</w:t>
      </w:r>
    </w:p>
    <w:p w14:paraId="18115828" w14:textId="77777777" w:rsidR="006428B2" w:rsidRDefault="00303FDE">
      <w:pPr>
        <w:spacing w:after="264"/>
        <w:ind w:left="-5" w:right="6" w:hanging="10"/>
      </w:pPr>
      <w:r>
        <w:rPr>
          <w:rFonts w:ascii="Times New Roman" w:eastAsia="Times New Roman" w:hAnsi="Times New Roman" w:cs="Times New Roman"/>
        </w:rPr>
        <w:t xml:space="preserve">Sets the </w:t>
      </w:r>
      <w:r>
        <w:rPr>
          <w:rFonts w:ascii="Times New Roman" w:eastAsia="Times New Roman" w:hAnsi="Times New Roman" w:cs="Times New Roman"/>
          <w:color w:val="943634"/>
        </w:rPr>
        <w:t>DocumentVariable</w:t>
      </w:r>
      <w:r>
        <w:rPr>
          <w:rFonts w:ascii="Times New Roman" w:eastAsia="Times New Roman" w:hAnsi="Times New Roman" w:cs="Times New Roman"/>
        </w:rPr>
        <w:t xml:space="preserve"> with the specified name to the passed value. It either creates a new variable if one with the passed name doesn’t exist or updates the current one to the new value. Please</w:t>
      </w:r>
      <w:r>
        <w:rPr>
          <w:rFonts w:ascii="Times New Roman" w:eastAsia="Times New Roman" w:hAnsi="Times New Roman" w:cs="Times New Roman"/>
        </w:rPr>
        <w:t xml:space="preserve"> see the documenta on for </w:t>
      </w:r>
      <w:r>
        <w:rPr>
          <w:rFonts w:ascii="Times New Roman" w:eastAsia="Times New Roman" w:hAnsi="Times New Roman" w:cs="Times New Roman"/>
          <w:color w:val="4F81BD"/>
        </w:rPr>
        <w:t>IsInvalidDocumentVariableName</w:t>
      </w:r>
      <w:r>
        <w:rPr>
          <w:rFonts w:ascii="Times New Roman" w:eastAsia="Times New Roman" w:hAnsi="Times New Roman" w:cs="Times New Roman"/>
        </w:rPr>
        <w:t xml:space="preserve"> as to what cons tutes a valid variable name.</w:t>
      </w:r>
    </w:p>
    <w:p w14:paraId="6C6FB924" w14:textId="77777777" w:rsidR="006428B2" w:rsidRDefault="00303FDE">
      <w:pPr>
        <w:spacing w:after="4" w:line="262" w:lineRule="auto"/>
        <w:ind w:left="278" w:hanging="10"/>
      </w:pPr>
      <w:r>
        <w:rPr>
          <w:rFonts w:ascii="Times New Roman" w:eastAsia="Times New Roman" w:hAnsi="Times New Roman" w:cs="Times New Roman"/>
        </w:rPr>
        <w:t>Variable_name - string - Name for variable</w:t>
      </w:r>
    </w:p>
    <w:p w14:paraId="151E8647" w14:textId="77777777" w:rsidR="006428B2" w:rsidRDefault="00303FDE">
      <w:pPr>
        <w:spacing w:after="453" w:line="262" w:lineRule="auto"/>
        <w:ind w:left="278" w:hanging="10"/>
      </w:pPr>
      <w:r>
        <w:rPr>
          <w:rFonts w:ascii="Times New Roman" w:eastAsia="Times New Roman" w:hAnsi="Times New Roman" w:cs="Times New Roman"/>
        </w:rPr>
        <w:t>Value - double – value of the variable</w:t>
      </w:r>
    </w:p>
    <w:p w14:paraId="4F12105C" w14:textId="77777777" w:rsidR="006428B2" w:rsidRDefault="00303FDE">
      <w:pPr>
        <w:spacing w:after="16" w:line="270" w:lineRule="auto"/>
        <w:ind w:left="-5" w:hanging="10"/>
      </w:pPr>
      <w:r>
        <w:rPr>
          <w:rFonts w:ascii="Times New Roman" w:eastAsia="Times New Roman" w:hAnsi="Times New Roman" w:cs="Times New Roman"/>
          <w:color w:val="4F81BD"/>
        </w:rPr>
        <w:t>: DocumentVariable True(string variable_name)</w:t>
      </w:r>
    </w:p>
    <w:p w14:paraId="030A669A" w14:textId="77777777" w:rsidR="006428B2" w:rsidRDefault="00303FDE">
      <w:pPr>
        <w:spacing w:after="0"/>
        <w:ind w:left="-5" w:right="6" w:hanging="10"/>
      </w:pPr>
      <w:r>
        <w:rPr>
          <w:rFonts w:ascii="Times New Roman" w:eastAsia="Times New Roman" w:hAnsi="Times New Roman" w:cs="Times New Roman"/>
        </w:rPr>
        <w:t xml:space="preserve">Returns true if a </w:t>
      </w:r>
      <w:r>
        <w:rPr>
          <w:rFonts w:ascii="Times New Roman" w:eastAsia="Times New Roman" w:hAnsi="Times New Roman" w:cs="Times New Roman"/>
          <w:color w:val="943634"/>
        </w:rPr>
        <w:t>DocumentV</w:t>
      </w:r>
      <w:r>
        <w:rPr>
          <w:rFonts w:ascii="Times New Roman" w:eastAsia="Times New Roman" w:hAnsi="Times New Roman" w:cs="Times New Roman"/>
          <w:color w:val="943634"/>
        </w:rPr>
        <w:t>ariable</w:t>
      </w:r>
      <w:r>
        <w:rPr>
          <w:rFonts w:ascii="Times New Roman" w:eastAsia="Times New Roman" w:hAnsi="Times New Roman" w:cs="Times New Roman"/>
        </w:rPr>
        <w:t xml:space="preserve"> with the passed name is deleted otherwise false. Please note </w:t>
      </w:r>
      <w:r>
        <w:rPr>
          <w:rFonts w:ascii="Times New Roman" w:eastAsia="Times New Roman" w:hAnsi="Times New Roman" w:cs="Times New Roman"/>
          <w:color w:val="943634"/>
        </w:rPr>
        <w:t xml:space="preserve">DocumentVariables </w:t>
      </w:r>
      <w:r>
        <w:rPr>
          <w:rFonts w:ascii="Times New Roman" w:eastAsia="Times New Roman" w:hAnsi="Times New Roman" w:cs="Times New Roman"/>
        </w:rPr>
        <w:t>considered to be in use cannot be deleted.</w:t>
      </w:r>
    </w:p>
    <w:p w14:paraId="410ED8DE" w14:textId="77777777" w:rsidR="006428B2" w:rsidRDefault="00303FDE">
      <w:pPr>
        <w:spacing w:after="0"/>
      </w:pPr>
      <w:r>
        <w:rPr>
          <w:rFonts w:ascii="Times New Roman" w:eastAsia="Times New Roman" w:hAnsi="Times New Roman" w:cs="Times New Roman"/>
          <w:color w:val="943634"/>
        </w:rPr>
        <w:t xml:space="preserve"> </w:t>
      </w:r>
    </w:p>
    <w:p w14:paraId="71A29BF5" w14:textId="77777777" w:rsidR="006428B2" w:rsidRDefault="00303FDE">
      <w:pPr>
        <w:spacing w:after="453" w:line="262" w:lineRule="auto"/>
        <w:ind w:left="278" w:hanging="10"/>
      </w:pPr>
      <w:r>
        <w:rPr>
          <w:rFonts w:ascii="Times New Roman" w:eastAsia="Times New Roman" w:hAnsi="Times New Roman" w:cs="Times New Roman"/>
        </w:rPr>
        <w:t>Variable_name - string - Name for variable</w:t>
      </w:r>
    </w:p>
    <w:p w14:paraId="0645F8A6" w14:textId="77777777" w:rsidR="006428B2" w:rsidRDefault="00303FDE">
      <w:pPr>
        <w:spacing w:after="16" w:line="270" w:lineRule="auto"/>
        <w:ind w:left="-5" w:hanging="10"/>
      </w:pPr>
      <w:r>
        <w:rPr>
          <w:rFonts w:ascii="Times New Roman" w:eastAsia="Times New Roman" w:hAnsi="Times New Roman" w:cs="Times New Roman"/>
          <w:color w:val="4F81BD"/>
        </w:rPr>
        <w:t>:GetHeadPosition()</w:t>
      </w:r>
    </w:p>
    <w:p w14:paraId="4560A87C" w14:textId="77777777" w:rsidR="006428B2" w:rsidRDefault="00303FDE">
      <w:pPr>
        <w:spacing w:after="187"/>
        <w:ind w:left="-5" w:right="6" w:hanging="10"/>
      </w:pPr>
      <w:r>
        <w:rPr>
          <w:rFonts w:ascii="Times New Roman" w:eastAsia="Times New Roman" w:hAnsi="Times New Roman" w:cs="Times New Roman"/>
        </w:rPr>
        <w:t xml:space="preserve">Returns a </w:t>
      </w:r>
      <w:r>
        <w:rPr>
          <w:rFonts w:ascii="Times New Roman" w:eastAsia="Times New Roman" w:hAnsi="Times New Roman" w:cs="Times New Roman"/>
          <w:color w:val="943634"/>
        </w:rPr>
        <w:t>POSITION</w:t>
      </w:r>
      <w:r>
        <w:rPr>
          <w:rFonts w:ascii="Times New Roman" w:eastAsia="Times New Roman" w:hAnsi="Times New Roman" w:cs="Times New Roman"/>
        </w:rPr>
        <w:t xml:space="preserve"> variable to allow access to the head of the</w:t>
      </w:r>
      <w:r>
        <w:rPr>
          <w:rFonts w:ascii="Times New Roman" w:eastAsia="Times New Roman" w:hAnsi="Times New Roman" w:cs="Times New Roman"/>
        </w:rPr>
        <w:t xml:space="preserve"> list of DocumentVariables in the list</w:t>
      </w:r>
    </w:p>
    <w:p w14:paraId="282C6F05" w14:textId="77777777" w:rsidR="006428B2" w:rsidRDefault="00303FDE">
      <w:pPr>
        <w:spacing w:after="16" w:line="270" w:lineRule="auto"/>
        <w:ind w:left="-5" w:hanging="10"/>
      </w:pPr>
      <w:r>
        <w:rPr>
          <w:rFonts w:ascii="Times New Roman" w:eastAsia="Times New Roman" w:hAnsi="Times New Roman" w:cs="Times New Roman"/>
          <w:color w:val="4F81BD"/>
        </w:rPr>
        <w:t>:GetNext(POSITION pos)</w:t>
      </w:r>
    </w:p>
    <w:p w14:paraId="4BABE1B7" w14:textId="77777777" w:rsidR="006428B2" w:rsidRDefault="00303FDE">
      <w:pPr>
        <w:spacing w:after="416" w:line="386" w:lineRule="auto"/>
        <w:ind w:left="-5" w:right="173" w:hanging="10"/>
      </w:pPr>
      <w:r>
        <w:rPr>
          <w:rFonts w:ascii="Times New Roman" w:eastAsia="Times New Roman" w:hAnsi="Times New Roman" w:cs="Times New Roman"/>
        </w:rPr>
        <w:t xml:space="preserve">Returns the </w:t>
      </w:r>
      <w:r>
        <w:rPr>
          <w:rFonts w:ascii="Times New Roman" w:eastAsia="Times New Roman" w:hAnsi="Times New Roman" w:cs="Times New Roman"/>
          <w:color w:val="943634"/>
        </w:rPr>
        <w:t>DocumentVariable</w:t>
      </w:r>
      <w:r>
        <w:rPr>
          <w:rFonts w:ascii="Times New Roman" w:eastAsia="Times New Roman" w:hAnsi="Times New Roman" w:cs="Times New Roman"/>
        </w:rPr>
        <w:t xml:space="preserve"> at the current posi on AND a new value for posi on poin ng to the next item in the list (or nil if at end of list) pos - </w:t>
      </w:r>
      <w:r>
        <w:rPr>
          <w:rFonts w:ascii="Times New Roman" w:eastAsia="Times New Roman" w:hAnsi="Times New Roman" w:cs="Times New Roman"/>
          <w:color w:val="943634"/>
        </w:rPr>
        <w:t>POSITION</w:t>
      </w:r>
      <w:r>
        <w:rPr>
          <w:rFonts w:ascii="Times New Roman" w:eastAsia="Times New Roman" w:hAnsi="Times New Roman" w:cs="Times New Roman"/>
        </w:rPr>
        <w:t xml:space="preserve"> - current posi on in group</w:t>
      </w:r>
    </w:p>
    <w:p w14:paraId="1BFF0D96" w14:textId="77777777" w:rsidR="006428B2" w:rsidRDefault="00303FDE">
      <w:pPr>
        <w:pStyle w:val="Heading2"/>
        <w:spacing w:after="316"/>
        <w:ind w:left="-5"/>
      </w:pPr>
      <w:r>
        <w:t>DocumentVariable</w:t>
      </w:r>
    </w:p>
    <w:p w14:paraId="22B900BF" w14:textId="77777777" w:rsidR="006428B2" w:rsidRDefault="00303FDE">
      <w:pPr>
        <w:spacing w:after="227"/>
        <w:ind w:left="-5" w:right="6" w:hanging="10"/>
      </w:pPr>
      <w:r>
        <w:rPr>
          <w:rFonts w:ascii="Times New Roman" w:eastAsia="Times New Roman" w:hAnsi="Times New Roman" w:cs="Times New Roman"/>
        </w:rPr>
        <w:t xml:space="preserve">This object is a name-value pair that represents a Document Variable within a </w:t>
      </w:r>
      <w:r>
        <w:rPr>
          <w:rFonts w:ascii="Times New Roman" w:eastAsia="Times New Roman" w:hAnsi="Times New Roman" w:cs="Times New Roman"/>
          <w:color w:val="943634"/>
        </w:rPr>
        <w:t>Vec</w:t>
      </w:r>
      <w:r>
        <w:rPr>
          <w:rFonts w:ascii="Times New Roman" w:eastAsia="Times New Roman" w:hAnsi="Times New Roman" w:cs="Times New Roman"/>
          <w:color w:val="943634"/>
        </w:rPr>
        <w:t>tricJob</w:t>
      </w:r>
      <w:r>
        <w:rPr>
          <w:rFonts w:ascii="Times New Roman" w:eastAsia="Times New Roman" w:hAnsi="Times New Roman" w:cs="Times New Roman"/>
        </w:rPr>
        <w:t xml:space="preserve">. </w:t>
      </w:r>
    </w:p>
    <w:p w14:paraId="2E5E5D47" w14:textId="77777777" w:rsidR="006428B2" w:rsidRDefault="00303FDE">
      <w:pPr>
        <w:spacing w:after="226" w:line="265" w:lineRule="auto"/>
        <w:ind w:left="-5" w:hanging="10"/>
      </w:pPr>
      <w:r>
        <w:rPr>
          <w:rFonts w:ascii="Times New Roman" w:eastAsia="Times New Roman" w:hAnsi="Times New Roman" w:cs="Times New Roman"/>
        </w:rPr>
        <w:t>Proper es</w:t>
      </w:r>
    </w:p>
    <w:p w14:paraId="752D47FA" w14:textId="77777777" w:rsidR="006428B2" w:rsidRDefault="00303FDE">
      <w:pPr>
        <w:spacing w:after="16" w:line="270" w:lineRule="auto"/>
        <w:ind w:left="-5" w:hanging="10"/>
      </w:pPr>
      <w:r>
        <w:rPr>
          <w:rFonts w:ascii="Times New Roman" w:eastAsia="Times New Roman" w:hAnsi="Times New Roman" w:cs="Times New Roman"/>
          <w:color w:val="4F81BD"/>
        </w:rPr>
        <w:t>.Name</w:t>
      </w:r>
    </w:p>
    <w:p w14:paraId="652F4432" w14:textId="77777777" w:rsidR="006428B2" w:rsidRDefault="00303FDE">
      <w:pPr>
        <w:spacing w:after="227"/>
        <w:ind w:left="-5" w:right="6" w:hanging="10"/>
      </w:pPr>
      <w:r>
        <w:rPr>
          <w:rFonts w:ascii="Times New Roman" w:eastAsia="Times New Roman" w:hAnsi="Times New Roman" w:cs="Times New Roman"/>
        </w:rPr>
        <w:t xml:space="preserve">R/O – string – returns the name of the </w:t>
      </w:r>
      <w:r>
        <w:rPr>
          <w:rFonts w:ascii="Times New Roman" w:eastAsia="Times New Roman" w:hAnsi="Times New Roman" w:cs="Times New Roman"/>
          <w:color w:val="943634"/>
        </w:rPr>
        <w:t>DocumentVariable</w:t>
      </w:r>
    </w:p>
    <w:p w14:paraId="61580E19" w14:textId="77777777" w:rsidR="006428B2" w:rsidRDefault="00303FDE">
      <w:pPr>
        <w:spacing w:after="16" w:line="270" w:lineRule="auto"/>
        <w:ind w:left="-5" w:hanging="10"/>
      </w:pPr>
      <w:r>
        <w:rPr>
          <w:rFonts w:ascii="Times New Roman" w:eastAsia="Times New Roman" w:hAnsi="Times New Roman" w:cs="Times New Roman"/>
          <w:color w:val="4F81BD"/>
        </w:rPr>
        <w:t>.Value</w:t>
      </w:r>
    </w:p>
    <w:p w14:paraId="0A21D06B" w14:textId="77777777" w:rsidR="006428B2" w:rsidRDefault="00303FDE">
      <w:pPr>
        <w:spacing w:after="227"/>
        <w:ind w:left="-5" w:right="6" w:hanging="10"/>
      </w:pPr>
      <w:r>
        <w:rPr>
          <w:rFonts w:ascii="Times New Roman" w:eastAsia="Times New Roman" w:hAnsi="Times New Roman" w:cs="Times New Roman"/>
        </w:rPr>
        <w:t xml:space="preserve">R/O – double – returns the value of the </w:t>
      </w:r>
      <w:r>
        <w:rPr>
          <w:rFonts w:ascii="Times New Roman" w:eastAsia="Times New Roman" w:hAnsi="Times New Roman" w:cs="Times New Roman"/>
          <w:color w:val="943634"/>
        </w:rPr>
        <w:t>DocumentVariable</w:t>
      </w:r>
    </w:p>
    <w:sectPr w:rsidR="006428B2">
      <w:footerReference w:type="even" r:id="rId14"/>
      <w:footerReference w:type="default" r:id="rId15"/>
      <w:footerReference w:type="first" r:id="rId16"/>
      <w:pgSz w:w="11906" w:h="16838"/>
      <w:pgMar w:top="1473" w:right="1436" w:bottom="973" w:left="1442"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5C3B7" w14:textId="77777777" w:rsidR="00303FDE" w:rsidRDefault="00303FDE">
      <w:pPr>
        <w:spacing w:after="0" w:line="240" w:lineRule="auto"/>
      </w:pPr>
      <w:r>
        <w:separator/>
      </w:r>
    </w:p>
  </w:endnote>
  <w:endnote w:type="continuationSeparator" w:id="0">
    <w:p w14:paraId="57ABCFF8" w14:textId="77777777" w:rsidR="00303FDE" w:rsidRDefault="00303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6A63" w14:textId="77777777" w:rsidR="006428B2" w:rsidRDefault="00303FDE">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BA9B" w14:textId="77777777" w:rsidR="006428B2" w:rsidRDefault="00303FDE">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A701" w14:textId="77777777" w:rsidR="006428B2" w:rsidRDefault="00303FDE">
    <w:pPr>
      <w:spacing w:after="0"/>
      <w:ind w:right="1"/>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48AC3" w14:textId="77777777" w:rsidR="006428B2" w:rsidRDefault="00303FDE">
    <w:pPr>
      <w:spacing w:after="0"/>
      <w:ind w:right="3"/>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FD99B" w14:textId="77777777" w:rsidR="006428B2" w:rsidRDefault="00303FDE">
    <w:pPr>
      <w:spacing w:after="0"/>
      <w:ind w:right="3"/>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B1F2B" w14:textId="77777777" w:rsidR="006428B2" w:rsidRDefault="006428B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07F2" w14:textId="77777777" w:rsidR="006428B2" w:rsidRDefault="00303FDE">
    <w:pPr>
      <w:spacing w:after="0"/>
      <w:ind w:right="3"/>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18672" w14:textId="77777777" w:rsidR="006428B2" w:rsidRDefault="00303FDE">
    <w:pPr>
      <w:spacing w:after="0"/>
      <w:ind w:right="3"/>
      <w:jc w:val="right"/>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5A9FC" w14:textId="77777777" w:rsidR="006428B2" w:rsidRDefault="006428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C281A" w14:textId="77777777" w:rsidR="00303FDE" w:rsidRDefault="00303FDE">
      <w:pPr>
        <w:spacing w:after="0" w:line="240" w:lineRule="auto"/>
      </w:pPr>
      <w:r>
        <w:separator/>
      </w:r>
    </w:p>
  </w:footnote>
  <w:footnote w:type="continuationSeparator" w:id="0">
    <w:p w14:paraId="6F37A72B" w14:textId="77777777" w:rsidR="00303FDE" w:rsidRDefault="00303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02E5"/>
    <w:multiLevelType w:val="hybridMultilevel"/>
    <w:tmpl w:val="79D66D7E"/>
    <w:lvl w:ilvl="0" w:tplc="03C4CC90">
      <w:start w:val="1"/>
      <w:numFmt w:val="bullet"/>
      <w:lvlText w:val="-"/>
      <w:lvlJc w:val="left"/>
      <w:pPr>
        <w:ind w:left="3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F628600">
      <w:start w:val="1"/>
      <w:numFmt w:val="bullet"/>
      <w:lvlText w:val="o"/>
      <w:lvlJc w:val="left"/>
      <w:pPr>
        <w:ind w:left="12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F72A646">
      <w:start w:val="1"/>
      <w:numFmt w:val="bullet"/>
      <w:lvlText w:val="▪"/>
      <w:lvlJc w:val="left"/>
      <w:pPr>
        <w:ind w:left="20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E2CD0D6">
      <w:start w:val="1"/>
      <w:numFmt w:val="bullet"/>
      <w:lvlText w:val="•"/>
      <w:lvlJc w:val="left"/>
      <w:pPr>
        <w:ind w:left="27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1F8F58A">
      <w:start w:val="1"/>
      <w:numFmt w:val="bullet"/>
      <w:lvlText w:val="o"/>
      <w:lvlJc w:val="left"/>
      <w:pPr>
        <w:ind w:left="345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DCA735C">
      <w:start w:val="1"/>
      <w:numFmt w:val="bullet"/>
      <w:lvlText w:val="▪"/>
      <w:lvlJc w:val="left"/>
      <w:pPr>
        <w:ind w:left="417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E298DC">
      <w:start w:val="1"/>
      <w:numFmt w:val="bullet"/>
      <w:lvlText w:val="•"/>
      <w:lvlJc w:val="left"/>
      <w:pPr>
        <w:ind w:left="489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452512E">
      <w:start w:val="1"/>
      <w:numFmt w:val="bullet"/>
      <w:lvlText w:val="o"/>
      <w:lvlJc w:val="left"/>
      <w:pPr>
        <w:ind w:left="561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C8470FC">
      <w:start w:val="1"/>
      <w:numFmt w:val="bullet"/>
      <w:lvlText w:val="▪"/>
      <w:lvlJc w:val="left"/>
      <w:pPr>
        <w:ind w:left="6338"/>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9B3B15"/>
    <w:multiLevelType w:val="hybridMultilevel"/>
    <w:tmpl w:val="9E500F6C"/>
    <w:lvl w:ilvl="0" w:tplc="EC1206AA">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264678">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334B30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35EA92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AFABF08">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A36B826">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E8A1C2A">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D066006">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A1A98C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E274C4B"/>
    <w:multiLevelType w:val="hybridMultilevel"/>
    <w:tmpl w:val="45F2BAE4"/>
    <w:lvl w:ilvl="0" w:tplc="2BEA1A66">
      <w:start w:val="1"/>
      <w:numFmt w:val="decimal"/>
      <w:lvlText w:val="%1"/>
      <w:lvlJc w:val="left"/>
      <w:pPr>
        <w:ind w:left="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654B508">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4D89B30">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242232">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2E0BBCA">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196713C">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8B22B9A">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25AFDAC">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DCCA07A">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9B26492"/>
    <w:multiLevelType w:val="hybridMultilevel"/>
    <w:tmpl w:val="0B924F0C"/>
    <w:lvl w:ilvl="0" w:tplc="F2E8673C">
      <w:start w:val="1"/>
      <w:numFmt w:val="decimal"/>
      <w:lvlText w:val="%1"/>
      <w:lvlJc w:val="left"/>
      <w:pPr>
        <w:ind w:left="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2A60290">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25ACBC2">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576C6F8">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8D6CBCE">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34C164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230D382">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A26087E">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D705720">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szCwtDQ1MjO1NDRQ0lEKTi0uzszPAykwrAUAdIXYkCwAAAA="/>
  </w:docVars>
  <w:rsids>
    <w:rsidRoot w:val="006428B2"/>
    <w:rsid w:val="00303FDE"/>
    <w:rsid w:val="006428B2"/>
    <w:rsid w:val="00E61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4093"/>
  <w15:docId w15:val="{8EEB63E6-17DA-4806-9ABB-6DD630618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74"/>
      <w:outlineLvl w:val="0"/>
    </w:pPr>
    <w:rPr>
      <w:rFonts w:ascii="Times New Roman" w:eastAsia="Times New Roman" w:hAnsi="Times New Roman" w:cs="Times New Roman"/>
      <w:color w:val="000000"/>
      <w:sz w:val="32"/>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color w:val="1F497D"/>
      <w:sz w:val="32"/>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color w:val="365F9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2"/>
    </w:rPr>
  </w:style>
  <w:style w:type="character" w:customStyle="1" w:styleId="Heading2Char">
    <w:name w:val="Heading 2 Char"/>
    <w:link w:val="Heading2"/>
    <w:rPr>
      <w:rFonts w:ascii="Times New Roman" w:eastAsia="Times New Roman" w:hAnsi="Times New Roman" w:cs="Times New Roman"/>
      <w:color w:val="1F497D"/>
      <w:sz w:val="32"/>
    </w:rPr>
  </w:style>
  <w:style w:type="character" w:customStyle="1" w:styleId="Heading3Char">
    <w:name w:val="Heading 3 Char"/>
    <w:link w:val="Heading3"/>
    <w:rPr>
      <w:rFonts w:ascii="Times New Roman" w:eastAsia="Times New Roman" w:hAnsi="Times New Roman" w:cs="Times New Roman"/>
      <w:color w:val="365F9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5.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footer" Target="footer8.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1</Pages>
  <Words>64437</Words>
  <Characters>367292</Characters>
  <Application>Microsoft Office Word</Application>
  <DocSecurity>0</DocSecurity>
  <Lines>3060</Lines>
  <Paragraphs>861</Paragraphs>
  <ScaleCrop>false</ScaleCrop>
  <Company/>
  <LinksUpToDate>false</LinksUpToDate>
  <CharactersWithSpaces>4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ricLuaInterfaceDocumentation.docx</dc:title>
  <dc:subject/>
  <dc:creator>MarkR</dc:creator>
  <cp:keywords/>
  <cp:lastModifiedBy>James Anderson</cp:lastModifiedBy>
  <cp:revision>2</cp:revision>
  <dcterms:created xsi:type="dcterms:W3CDTF">2021-12-30T20:02:00Z</dcterms:created>
  <dcterms:modified xsi:type="dcterms:W3CDTF">2021-12-30T20:02:00Z</dcterms:modified>
</cp:coreProperties>
</file>